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76" w:type="dxa"/>
        <w:tblLayout w:type="fixed"/>
        <w:tblLook w:val="0000" w:firstRow="0" w:lastRow="0" w:firstColumn="0" w:lastColumn="0" w:noHBand="0" w:noVBand="0"/>
      </w:tblPr>
      <w:tblGrid>
        <w:gridCol w:w="1728"/>
        <w:gridCol w:w="7848"/>
      </w:tblGrid>
      <w:tr w:rsidR="006D4438" w14:paraId="440562CF" w14:textId="77777777" w:rsidTr="00F77B9E">
        <w:tc>
          <w:tcPr>
            <w:tcW w:w="1728" w:type="dxa"/>
          </w:tcPr>
          <w:p w14:paraId="6D07026A" w14:textId="77777777" w:rsidR="006D4438" w:rsidRDefault="006D4438" w:rsidP="009653A8">
            <w:pPr>
              <w:widowControl w:val="0"/>
              <w:tabs>
                <w:tab w:val="left" w:pos="5400"/>
              </w:tabs>
              <w:rPr>
                <w:rFonts w:ascii="Helv" w:hAnsi="Helv"/>
                <w:i/>
                <w:sz w:val="22"/>
              </w:rPr>
            </w:pPr>
            <w:bookmarkStart w:id="0" w:name="_Hlk82164473"/>
            <w:r>
              <w:rPr>
                <w:sz w:val="22"/>
                <w:szCs w:val="22"/>
              </w:rPr>
              <w:br w:type="page"/>
            </w:r>
            <w:r>
              <w:rPr>
                <w:rFonts w:ascii="Helvetica" w:hAnsi="Helvetica"/>
                <w:noProof/>
              </w:rPr>
              <w:drawing>
                <wp:inline distT="0" distB="0" distL="0" distR="0" wp14:anchorId="1455E4DA" wp14:editId="3E3941BB">
                  <wp:extent cx="862965" cy="995045"/>
                  <wp:effectExtent l="0" t="0" r="0" b="0"/>
                  <wp:docPr id="1" name="Picture 1" descr="The state's seal is depicted here." title="State Seal of the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2965" cy="995045"/>
                          </a:xfrm>
                          <a:prstGeom prst="rect">
                            <a:avLst/>
                          </a:prstGeom>
                          <a:noFill/>
                          <a:ln>
                            <a:noFill/>
                          </a:ln>
                        </pic:spPr>
                      </pic:pic>
                    </a:graphicData>
                  </a:graphic>
                </wp:inline>
              </w:drawing>
            </w:r>
          </w:p>
        </w:tc>
        <w:tc>
          <w:tcPr>
            <w:tcW w:w="7848" w:type="dxa"/>
          </w:tcPr>
          <w:p w14:paraId="40F49FDB" w14:textId="77777777" w:rsidR="006D4438" w:rsidRDefault="006D4438" w:rsidP="009653A8">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359B882A" wp14:editId="2AC375F2">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3CEF8EAF" w14:textId="77777777" w:rsidR="006D4438" w:rsidRDefault="006D4438" w:rsidP="009653A8">
                                  <w:r>
                                    <w:object w:dxaOrig="2400" w:dyaOrig="1170" w14:anchorId="1852D6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2pt;height:58.8pt">
                                        <v:imagedata r:id="rId9" o:title=""/>
                                      </v:shape>
                                      <o:OLEObject Type="Embed" ProgID="Word.Picture.8" ShapeID="_x0000_i1026" DrawAspect="Content" ObjectID="_1726297543"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9B882A" id="_x0000_t202" coordsize="21600,21600" o:spt="202" path="m,l,21600r21600,l21600,xe">
                      <v:stroke joinstyle="miter"/>
                      <v:path gradientshapeok="t" o:connecttype="rect"/>
                    </v:shapetype>
                    <v:shape id="Text Box 2" o:spid="_x0000_s1026" type="#_x0000_t202"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2" w:name="_MON_1133778962"/>
                          <w:bookmarkEnd w:id="2"/>
                          <w:p w14:paraId="3CEF8EAF" w14:textId="77777777" w:rsidR="006D4438" w:rsidRDefault="006D4438" w:rsidP="009653A8">
                            <w:r>
                              <w:object w:dxaOrig="2400" w:dyaOrig="1170" w14:anchorId="1852D62F">
                                <v:shape id="_x0000_i1026" type="#_x0000_t75" style="width:120pt;height:58.5pt">
                                  <v:imagedata r:id="rId11" o:title=""/>
                                </v:shape>
                                <o:OLEObject Type="Embed" ProgID="Word.Picture.8" ShapeID="_x0000_i1026" DrawAspect="Content" ObjectID="_1726296679" r:id="rId12"/>
                              </w:object>
                            </w:r>
                          </w:p>
                        </w:txbxContent>
                      </v:textbox>
                    </v:shape>
                  </w:pict>
                </mc:Fallback>
              </mc:AlternateContent>
            </w:r>
          </w:p>
          <w:p w14:paraId="03A57E70" w14:textId="77777777" w:rsidR="006D4438" w:rsidRDefault="006D4438" w:rsidP="009653A8">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7EF0350C" w14:textId="77777777" w:rsidR="006D4438" w:rsidRDefault="006D4438" w:rsidP="009653A8">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60300D8F" w14:textId="77777777" w:rsidR="006D4438" w:rsidRDefault="006D4438" w:rsidP="009653A8">
            <w:pPr>
              <w:pStyle w:val="Heading2"/>
              <w:rPr>
                <w:bCs/>
              </w:rPr>
            </w:pPr>
            <w:r>
              <w:rPr>
                <w:bCs/>
              </w:rPr>
              <w:t>Office of Medicaid</w:t>
            </w:r>
          </w:p>
          <w:p w14:paraId="2E851F10" w14:textId="77777777" w:rsidR="006D4438" w:rsidRDefault="006D4438" w:rsidP="009653A8">
            <w:pPr>
              <w:rPr>
                <w:rFonts w:ascii="Bookman Old Style" w:hAnsi="Bookman Old Style"/>
                <w:i/>
                <w:sz w:val="18"/>
              </w:rPr>
            </w:pPr>
            <w:r>
              <w:rPr>
                <w:rFonts w:ascii="Bookman Old Style" w:hAnsi="Bookman Old Style"/>
                <w:i/>
                <w:sz w:val="18"/>
              </w:rPr>
              <w:t>www.mass.gov/masshealth</w:t>
            </w:r>
          </w:p>
        </w:tc>
      </w:tr>
    </w:tbl>
    <w:p w14:paraId="1DAC694E" w14:textId="77777777" w:rsidR="006D4438" w:rsidRDefault="006D4438" w:rsidP="009653A8">
      <w:pPr>
        <w:widowControl w:val="0"/>
        <w:tabs>
          <w:tab w:val="left" w:pos="5400"/>
        </w:tabs>
        <w:rPr>
          <w:rFonts w:ascii="Helv" w:hAnsi="Helv"/>
          <w:i/>
          <w:sz w:val="22"/>
        </w:rPr>
      </w:pPr>
    </w:p>
    <w:p w14:paraId="7A50A176" w14:textId="77777777" w:rsidR="006D4438" w:rsidRPr="00AA6003" w:rsidRDefault="006D4438">
      <w:pPr>
        <w:widowControl w:val="0"/>
        <w:tabs>
          <w:tab w:val="left" w:pos="5400"/>
        </w:tabs>
        <w:rPr>
          <w:rFonts w:ascii="Helv" w:hAnsi="Helv"/>
          <w:sz w:val="22"/>
        </w:rPr>
      </w:pPr>
    </w:p>
    <w:p w14:paraId="024F1AB1" w14:textId="77777777" w:rsidR="006D4438" w:rsidRPr="002C616D" w:rsidRDefault="006D4438">
      <w:pPr>
        <w:widowControl w:val="0"/>
        <w:tabs>
          <w:tab w:val="left" w:pos="5400"/>
        </w:tabs>
        <w:ind w:firstLine="5400"/>
        <w:rPr>
          <w:rFonts w:ascii="Arial" w:hAnsi="Arial" w:cs="Arial"/>
          <w:sz w:val="22"/>
        </w:rPr>
      </w:pPr>
      <w:r w:rsidRPr="002C616D">
        <w:rPr>
          <w:rFonts w:ascii="Arial" w:hAnsi="Arial" w:cs="Arial"/>
          <w:sz w:val="22"/>
        </w:rPr>
        <w:t>MassHealth</w:t>
      </w:r>
    </w:p>
    <w:p w14:paraId="2FBF9E4A" w14:textId="6C1AFDC5" w:rsidR="006D4438" w:rsidRDefault="006D4438" w:rsidP="6DCD5EA8">
      <w:pPr>
        <w:widowControl w:val="0"/>
        <w:tabs>
          <w:tab w:val="left" w:pos="5400"/>
        </w:tabs>
        <w:ind w:firstLine="5400"/>
        <w:rPr>
          <w:rFonts w:ascii="Arial" w:hAnsi="Arial" w:cs="Arial"/>
          <w:sz w:val="22"/>
          <w:szCs w:val="22"/>
        </w:rPr>
      </w:pPr>
      <w:r w:rsidRPr="6DCD5EA8">
        <w:rPr>
          <w:rFonts w:ascii="Arial" w:hAnsi="Arial" w:cs="Arial"/>
          <w:sz w:val="22"/>
          <w:szCs w:val="22"/>
        </w:rPr>
        <w:t>Transmittal Letter AOH-</w:t>
      </w:r>
      <w:r>
        <w:rPr>
          <w:rFonts w:ascii="Arial" w:hAnsi="Arial" w:cs="Arial"/>
          <w:sz w:val="22"/>
          <w:szCs w:val="22"/>
        </w:rPr>
        <w:t>53</w:t>
      </w:r>
      <w:r w:rsidR="0097132F">
        <w:rPr>
          <w:rFonts w:ascii="Arial" w:hAnsi="Arial" w:cs="Arial"/>
          <w:sz w:val="22"/>
          <w:szCs w:val="22"/>
        </w:rPr>
        <w:t>--Corrected</w:t>
      </w:r>
    </w:p>
    <w:p w14:paraId="65285A3E" w14:textId="15800576" w:rsidR="006D4438" w:rsidRPr="002C616D" w:rsidRDefault="00CA1DB2" w:rsidP="6DCD5EA8">
      <w:pPr>
        <w:widowControl w:val="0"/>
        <w:tabs>
          <w:tab w:val="left" w:pos="5400"/>
        </w:tabs>
        <w:ind w:firstLine="5400"/>
        <w:rPr>
          <w:rFonts w:ascii="Arial" w:hAnsi="Arial" w:cs="Arial"/>
          <w:sz w:val="22"/>
          <w:szCs w:val="22"/>
        </w:rPr>
      </w:pPr>
      <w:r>
        <w:rPr>
          <w:rFonts w:ascii="Arial" w:hAnsi="Arial" w:cs="Arial"/>
          <w:sz w:val="22"/>
          <w:szCs w:val="22"/>
        </w:rPr>
        <w:t>October</w:t>
      </w:r>
      <w:r w:rsidR="006D4438">
        <w:rPr>
          <w:rFonts w:ascii="Arial" w:hAnsi="Arial" w:cs="Arial"/>
          <w:sz w:val="22"/>
          <w:szCs w:val="22"/>
        </w:rPr>
        <w:t xml:space="preserve"> 2022</w:t>
      </w:r>
    </w:p>
    <w:p w14:paraId="581AF9CD" w14:textId="2B01D19E" w:rsidR="006D4438" w:rsidRDefault="006D4438">
      <w:pPr>
        <w:widowControl w:val="0"/>
        <w:tabs>
          <w:tab w:val="left" w:pos="5400"/>
        </w:tabs>
        <w:ind w:firstLine="5400"/>
        <w:rPr>
          <w:rFonts w:ascii="Arial" w:hAnsi="Arial" w:cs="Arial"/>
          <w:sz w:val="22"/>
        </w:rPr>
      </w:pPr>
    </w:p>
    <w:p w14:paraId="1DEE224A" w14:textId="732902B0" w:rsidR="006D4438" w:rsidRPr="002C616D" w:rsidRDefault="006D4438">
      <w:pPr>
        <w:widowControl w:val="0"/>
        <w:tabs>
          <w:tab w:val="right" w:pos="720"/>
          <w:tab w:val="left" w:pos="1080"/>
          <w:tab w:val="left" w:pos="5400"/>
        </w:tabs>
        <w:ind w:left="1080" w:hanging="1080"/>
        <w:rPr>
          <w:rFonts w:ascii="Arial" w:hAnsi="Arial" w:cs="Arial"/>
          <w:sz w:val="22"/>
        </w:rPr>
      </w:pPr>
      <w:r w:rsidRPr="002C616D">
        <w:rPr>
          <w:rFonts w:ascii="Arial" w:hAnsi="Arial" w:cs="Arial"/>
          <w:sz w:val="22"/>
        </w:rPr>
        <w:tab/>
      </w:r>
      <w:r w:rsidRPr="002C616D">
        <w:rPr>
          <w:rFonts w:ascii="Arial" w:hAnsi="Arial" w:cs="Arial"/>
          <w:b/>
          <w:sz w:val="22"/>
        </w:rPr>
        <w:t>TO:</w:t>
      </w:r>
      <w:r w:rsidRPr="002C616D">
        <w:rPr>
          <w:rFonts w:ascii="Arial" w:hAnsi="Arial" w:cs="Arial"/>
          <w:sz w:val="22"/>
        </w:rPr>
        <w:tab/>
        <w:t>Acute Outpatient Hospitals Participating in MassHealth</w:t>
      </w:r>
    </w:p>
    <w:p w14:paraId="53A62B2D" w14:textId="36ADA1FA" w:rsidR="006D4438" w:rsidRDefault="006D4438" w:rsidP="001C457A">
      <w:pPr>
        <w:widowControl w:val="0"/>
        <w:tabs>
          <w:tab w:val="right" w:pos="720"/>
          <w:tab w:val="left" w:pos="1080"/>
          <w:tab w:val="left" w:pos="5400"/>
        </w:tabs>
        <w:ind w:left="1080" w:firstLine="360"/>
        <w:rPr>
          <w:rFonts w:ascii="Arial" w:hAnsi="Arial" w:cs="Arial"/>
          <w:sz w:val="22"/>
        </w:rPr>
      </w:pPr>
    </w:p>
    <w:p w14:paraId="28D34354" w14:textId="712DFFB5" w:rsidR="006D4438" w:rsidRPr="002C616D" w:rsidRDefault="006D4438" w:rsidP="001C457A">
      <w:pPr>
        <w:widowControl w:val="0"/>
        <w:tabs>
          <w:tab w:val="right" w:pos="720"/>
          <w:tab w:val="left" w:pos="1080"/>
          <w:tab w:val="left" w:pos="5400"/>
        </w:tabs>
        <w:ind w:left="1080" w:hanging="1080"/>
        <w:rPr>
          <w:rFonts w:ascii="Arial" w:hAnsi="Arial" w:cs="Arial"/>
          <w:sz w:val="22"/>
        </w:rPr>
      </w:pPr>
      <w:r w:rsidRPr="002C616D">
        <w:rPr>
          <w:rFonts w:ascii="Arial" w:hAnsi="Arial" w:cs="Arial"/>
          <w:b/>
          <w:sz w:val="22"/>
        </w:rPr>
        <w:t>FROM:</w:t>
      </w:r>
      <w:r w:rsidRPr="002C616D">
        <w:rPr>
          <w:rFonts w:ascii="Arial" w:hAnsi="Arial" w:cs="Arial"/>
          <w:sz w:val="22"/>
        </w:rPr>
        <w:tab/>
        <w:t>Amanda Cassel Kraft, Assistant Secretary for MassHealth</w:t>
      </w:r>
      <w:r>
        <w:rPr>
          <w:rFonts w:ascii="Arial" w:hAnsi="Arial" w:cs="Arial"/>
          <w:sz w:val="22"/>
        </w:rPr>
        <w:t xml:space="preserve"> </w:t>
      </w:r>
      <w:r w:rsidR="009767A2">
        <w:rPr>
          <w:rFonts w:ascii="Arial" w:hAnsi="Arial" w:cs="Arial"/>
          <w:sz w:val="22"/>
        </w:rPr>
        <w:t>[signature of Amanda Cassel Kraft]</w:t>
      </w:r>
    </w:p>
    <w:p w14:paraId="4BCAA928" w14:textId="17387F31" w:rsidR="006D4438" w:rsidRPr="002C616D" w:rsidRDefault="006D4438">
      <w:pPr>
        <w:widowControl w:val="0"/>
        <w:tabs>
          <w:tab w:val="right" w:pos="720"/>
          <w:tab w:val="left" w:pos="1080"/>
          <w:tab w:val="left" w:pos="5400"/>
        </w:tabs>
        <w:rPr>
          <w:rFonts w:ascii="Arial" w:hAnsi="Arial" w:cs="Arial"/>
          <w:sz w:val="22"/>
        </w:rPr>
      </w:pPr>
    </w:p>
    <w:p w14:paraId="38C853D9" w14:textId="3C922EEB" w:rsidR="006D4438" w:rsidRPr="002C616D" w:rsidRDefault="006D4438" w:rsidP="009653A8">
      <w:pPr>
        <w:widowControl w:val="0"/>
        <w:tabs>
          <w:tab w:val="right" w:pos="720"/>
          <w:tab w:val="left" w:pos="1080"/>
          <w:tab w:val="left" w:pos="5400"/>
        </w:tabs>
        <w:ind w:left="1080" w:hanging="1080"/>
        <w:rPr>
          <w:rFonts w:ascii="Arial" w:hAnsi="Arial" w:cs="Arial"/>
          <w:sz w:val="22"/>
        </w:rPr>
      </w:pPr>
      <w:r w:rsidRPr="002C616D">
        <w:rPr>
          <w:rFonts w:ascii="Arial" w:hAnsi="Arial" w:cs="Arial"/>
          <w:sz w:val="22"/>
        </w:rPr>
        <w:tab/>
      </w:r>
      <w:r w:rsidRPr="002C616D">
        <w:rPr>
          <w:rFonts w:ascii="Arial" w:hAnsi="Arial" w:cs="Arial"/>
          <w:b/>
          <w:sz w:val="22"/>
        </w:rPr>
        <w:t>RE:</w:t>
      </w:r>
      <w:r w:rsidRPr="002C616D">
        <w:rPr>
          <w:rFonts w:ascii="Arial" w:hAnsi="Arial" w:cs="Arial"/>
          <w:sz w:val="22"/>
        </w:rPr>
        <w:tab/>
      </w:r>
      <w:r w:rsidRPr="00085E41">
        <w:rPr>
          <w:rStyle w:val="Emphasis"/>
          <w:rFonts w:ascii="Arial" w:hAnsi="Arial" w:cs="Arial"/>
          <w:sz w:val="22"/>
          <w:szCs w:val="22"/>
        </w:rPr>
        <w:t>Acute Outpatient Hospital Manual</w:t>
      </w:r>
      <w:r w:rsidRPr="002C616D">
        <w:rPr>
          <w:rFonts w:ascii="Arial" w:hAnsi="Arial" w:cs="Arial"/>
          <w:sz w:val="22"/>
        </w:rPr>
        <w:t xml:space="preserve"> </w:t>
      </w:r>
      <w:r>
        <w:rPr>
          <w:rFonts w:ascii="Arial" w:hAnsi="Arial" w:cs="Arial"/>
          <w:sz w:val="22"/>
        </w:rPr>
        <w:t>(2022 HCPCS Updates to Subchapter 6)</w:t>
      </w:r>
    </w:p>
    <w:p w14:paraId="78459062" w14:textId="1C0B0CF4" w:rsidR="006D4438" w:rsidRPr="002C616D" w:rsidRDefault="006D4438">
      <w:pPr>
        <w:widowControl w:val="0"/>
        <w:rPr>
          <w:rFonts w:ascii="Arial" w:hAnsi="Arial" w:cs="Arial"/>
          <w:sz w:val="22"/>
        </w:rPr>
      </w:pPr>
    </w:p>
    <w:p w14:paraId="1FC0F6AA" w14:textId="6346C677" w:rsidR="006D4438" w:rsidRPr="006834DC" w:rsidRDefault="006D4438" w:rsidP="006834DC">
      <w:pPr>
        <w:suppressAutoHyphens/>
        <w:rPr>
          <w:rFonts w:eastAsia="Arial"/>
          <w:color w:val="000000" w:themeColor="text1"/>
          <w:sz w:val="22"/>
          <w:szCs w:val="22"/>
        </w:rPr>
      </w:pPr>
      <w:r w:rsidRPr="009653A8">
        <w:rPr>
          <w:rFonts w:ascii="Arial" w:eastAsia="Arial" w:hAnsi="Arial" w:cs="Arial"/>
          <w:sz w:val="22"/>
          <w:szCs w:val="22"/>
        </w:rPr>
        <w:t xml:space="preserve">This letter transmits revisions to </w:t>
      </w:r>
      <w:r w:rsidRPr="008B4394">
        <w:rPr>
          <w:rFonts w:ascii="Arial" w:eastAsia="Arial" w:hAnsi="Arial" w:cs="Arial"/>
          <w:sz w:val="22"/>
          <w:szCs w:val="22"/>
        </w:rPr>
        <w:t xml:space="preserve">Subchapter 6 of </w:t>
      </w:r>
      <w:r w:rsidRPr="006834DC">
        <w:rPr>
          <w:rFonts w:ascii="Arial" w:eastAsia="Arial" w:hAnsi="Arial" w:cs="Arial"/>
          <w:sz w:val="22"/>
          <w:szCs w:val="22"/>
        </w:rPr>
        <w:t xml:space="preserve">the </w:t>
      </w:r>
      <w:r w:rsidRPr="006834DC">
        <w:rPr>
          <w:rStyle w:val="Emphasis"/>
          <w:rFonts w:ascii="Arial" w:eastAsia="Arial" w:hAnsi="Arial" w:cs="Arial"/>
          <w:sz w:val="22"/>
          <w:szCs w:val="22"/>
        </w:rPr>
        <w:t>Acute Outpatient Hospital</w:t>
      </w:r>
      <w:r w:rsidRPr="006834DC">
        <w:rPr>
          <w:rFonts w:ascii="Arial" w:eastAsia="Arial" w:hAnsi="Arial" w:cs="Arial"/>
          <w:sz w:val="22"/>
          <w:szCs w:val="22"/>
        </w:rPr>
        <w:t xml:space="preserve"> </w:t>
      </w:r>
      <w:r w:rsidRPr="006834DC">
        <w:rPr>
          <w:rStyle w:val="Emphasis"/>
          <w:rFonts w:ascii="Arial" w:eastAsia="Arial" w:hAnsi="Arial" w:cs="Arial"/>
          <w:sz w:val="22"/>
          <w:szCs w:val="22"/>
        </w:rPr>
        <w:t>Manual</w:t>
      </w:r>
      <w:r w:rsidRPr="006834DC">
        <w:rPr>
          <w:rFonts w:ascii="Arial" w:eastAsia="Arial" w:hAnsi="Arial" w:cs="Arial"/>
          <w:sz w:val="22"/>
          <w:szCs w:val="22"/>
        </w:rPr>
        <w:t>. Th</w:t>
      </w:r>
      <w:r w:rsidRPr="008B4394">
        <w:rPr>
          <w:rFonts w:ascii="Arial" w:eastAsia="Arial" w:hAnsi="Arial" w:cs="Arial"/>
          <w:sz w:val="22"/>
          <w:szCs w:val="22"/>
        </w:rPr>
        <w:t>e</w:t>
      </w:r>
      <w:r w:rsidRPr="009653A8">
        <w:rPr>
          <w:rFonts w:ascii="Arial" w:eastAsia="Arial" w:hAnsi="Arial" w:cs="Arial"/>
          <w:sz w:val="22"/>
          <w:szCs w:val="22"/>
        </w:rPr>
        <w:t xml:space="preserve"> Centers for Medicare &amp; Medicaid Services (CMS) has revised the Healthcare Common Procedures Coding System (HCPCS). MassHealth has </w:t>
      </w:r>
      <w:r>
        <w:rPr>
          <w:rFonts w:ascii="Arial" w:eastAsia="Arial" w:hAnsi="Arial" w:cs="Arial"/>
          <w:sz w:val="22"/>
          <w:szCs w:val="22"/>
        </w:rPr>
        <w:t xml:space="preserve">consequently </w:t>
      </w:r>
      <w:r w:rsidRPr="009653A8">
        <w:rPr>
          <w:rFonts w:ascii="Arial" w:eastAsia="Arial" w:hAnsi="Arial" w:cs="Arial"/>
          <w:sz w:val="22"/>
          <w:szCs w:val="22"/>
        </w:rPr>
        <w:t>updated Subchapter 6 to (1)</w:t>
      </w:r>
      <w:r w:rsidRPr="006834DC">
        <w:rPr>
          <w:rFonts w:ascii="Arial" w:eastAsia="Arial" w:hAnsi="Arial" w:cs="Arial"/>
          <w:color w:val="000000" w:themeColor="text1"/>
          <w:sz w:val="22"/>
          <w:szCs w:val="22"/>
        </w:rPr>
        <w:t xml:space="preserve"> conform to the most recent publications of 2022 CPT and HCPCS</w:t>
      </w:r>
      <w:r>
        <w:rPr>
          <w:rFonts w:ascii="Arial" w:eastAsia="Arial" w:hAnsi="Arial" w:cs="Arial"/>
          <w:color w:val="000000" w:themeColor="text1"/>
          <w:sz w:val="22"/>
          <w:szCs w:val="22"/>
        </w:rPr>
        <w:t xml:space="preserve">; </w:t>
      </w:r>
      <w:r w:rsidRPr="006834DC">
        <w:rPr>
          <w:rFonts w:ascii="Arial" w:eastAsia="Arial" w:hAnsi="Arial" w:cs="Arial"/>
          <w:color w:val="000000" w:themeColor="text1"/>
          <w:sz w:val="22"/>
          <w:szCs w:val="22"/>
        </w:rPr>
        <w:t>2) add coverage code for Sona</w:t>
      </w:r>
      <w:r>
        <w:rPr>
          <w:rFonts w:ascii="Arial" w:eastAsia="Arial" w:hAnsi="Arial" w:cs="Arial"/>
          <w:color w:val="000000" w:themeColor="text1"/>
          <w:sz w:val="22"/>
          <w:szCs w:val="22"/>
        </w:rPr>
        <w:t>t</w:t>
      </w:r>
      <w:r w:rsidRPr="006834DC">
        <w:rPr>
          <w:rFonts w:ascii="Arial" w:eastAsia="Arial" w:hAnsi="Arial" w:cs="Arial"/>
          <w:color w:val="000000" w:themeColor="text1"/>
          <w:sz w:val="22"/>
          <w:szCs w:val="22"/>
        </w:rPr>
        <w:t>a</w:t>
      </w:r>
      <w:r>
        <w:rPr>
          <w:rFonts w:ascii="Arial" w:eastAsia="Arial" w:hAnsi="Arial" w:cs="Arial"/>
          <w:color w:val="000000" w:themeColor="text1"/>
          <w:sz w:val="22"/>
          <w:szCs w:val="22"/>
        </w:rPr>
        <w:t>™</w:t>
      </w:r>
      <w:r w:rsidRPr="006834DC">
        <w:rPr>
          <w:rFonts w:ascii="Arial" w:eastAsia="Arial" w:hAnsi="Arial" w:cs="Arial"/>
          <w:color w:val="000000" w:themeColor="text1"/>
          <w:sz w:val="22"/>
          <w:szCs w:val="22"/>
        </w:rPr>
        <w:t xml:space="preserve"> </w:t>
      </w:r>
      <w:r w:rsidRPr="009653A8">
        <w:rPr>
          <w:rFonts w:ascii="Arial" w:eastAsia="Arial" w:hAnsi="Arial" w:cs="Arial"/>
          <w:color w:val="000000" w:themeColor="text1"/>
          <w:sz w:val="22"/>
          <w:szCs w:val="22"/>
        </w:rPr>
        <w:t>transcervical fibroid ablation</w:t>
      </w:r>
      <w:r>
        <w:rPr>
          <w:rFonts w:ascii="Arial" w:eastAsia="Arial" w:hAnsi="Arial" w:cs="Arial"/>
          <w:color w:val="000000" w:themeColor="text1"/>
          <w:sz w:val="22"/>
          <w:szCs w:val="22"/>
        </w:rPr>
        <w:t>;</w:t>
      </w:r>
      <w:r w:rsidRPr="006834DC">
        <w:rPr>
          <w:rFonts w:ascii="Arial" w:eastAsia="Arial" w:hAnsi="Arial" w:cs="Arial"/>
          <w:color w:val="000000" w:themeColor="text1"/>
          <w:sz w:val="22"/>
          <w:szCs w:val="22"/>
        </w:rPr>
        <w:t xml:space="preserve"> 3) add coverage code for </w:t>
      </w:r>
      <w:r w:rsidRPr="009653A8">
        <w:rPr>
          <w:rFonts w:ascii="Arial" w:eastAsia="Arial" w:hAnsi="Arial" w:cs="Arial"/>
          <w:color w:val="000000" w:themeColor="text1"/>
          <w:sz w:val="22"/>
          <w:szCs w:val="22"/>
        </w:rPr>
        <w:t>treatment of chronic venous disease</w:t>
      </w:r>
      <w:r>
        <w:rPr>
          <w:rFonts w:ascii="Arial" w:eastAsia="Arial" w:hAnsi="Arial" w:cs="Arial"/>
          <w:color w:val="000000" w:themeColor="text1"/>
          <w:sz w:val="22"/>
          <w:szCs w:val="22"/>
        </w:rPr>
        <w:t>;</w:t>
      </w:r>
      <w:r w:rsidRPr="006834DC">
        <w:rPr>
          <w:rFonts w:ascii="Arial" w:eastAsia="Arial" w:hAnsi="Arial" w:cs="Arial"/>
          <w:color w:val="000000" w:themeColor="text1"/>
          <w:sz w:val="22"/>
          <w:szCs w:val="22"/>
        </w:rPr>
        <w:t xml:space="preserve"> 4) add coverage code for </w:t>
      </w:r>
      <w:r w:rsidRPr="009653A8">
        <w:rPr>
          <w:rFonts w:ascii="Arial" w:eastAsia="Arial" w:hAnsi="Arial" w:cs="Arial"/>
          <w:color w:val="000000" w:themeColor="text1"/>
          <w:sz w:val="22"/>
          <w:szCs w:val="22"/>
        </w:rPr>
        <w:t>smoking and tobacco use cessation</w:t>
      </w:r>
      <w:r>
        <w:rPr>
          <w:rFonts w:ascii="Arial" w:eastAsia="Arial" w:hAnsi="Arial" w:cs="Arial"/>
          <w:color w:val="000000" w:themeColor="text1"/>
          <w:sz w:val="22"/>
          <w:szCs w:val="22"/>
        </w:rPr>
        <w:t>;</w:t>
      </w:r>
      <w:r w:rsidRPr="009653A8">
        <w:rPr>
          <w:rFonts w:ascii="Arial" w:eastAsia="Arial" w:hAnsi="Arial" w:cs="Arial"/>
          <w:color w:val="000000" w:themeColor="text1"/>
          <w:sz w:val="22"/>
          <w:szCs w:val="22"/>
        </w:rPr>
        <w:t xml:space="preserve"> </w:t>
      </w:r>
      <w:r w:rsidRPr="006834DC">
        <w:rPr>
          <w:rFonts w:ascii="Arial" w:eastAsia="Arial" w:hAnsi="Arial" w:cs="Arial"/>
          <w:color w:val="000000" w:themeColor="text1"/>
          <w:sz w:val="22"/>
          <w:szCs w:val="22"/>
        </w:rPr>
        <w:t xml:space="preserve">and 5) update </w:t>
      </w:r>
      <w:r w:rsidRPr="009653A8">
        <w:rPr>
          <w:rFonts w:ascii="Arial" w:eastAsia="Arial" w:hAnsi="Arial" w:cs="Arial"/>
          <w:color w:val="000000" w:themeColor="text1"/>
          <w:sz w:val="22"/>
          <w:szCs w:val="22"/>
        </w:rPr>
        <w:t xml:space="preserve">development and behavioral screening </w:t>
      </w:r>
      <w:r w:rsidRPr="006834DC">
        <w:rPr>
          <w:rFonts w:ascii="Arial" w:eastAsia="Arial" w:hAnsi="Arial" w:cs="Arial"/>
          <w:color w:val="000000" w:themeColor="text1"/>
          <w:sz w:val="22"/>
          <w:szCs w:val="22"/>
        </w:rPr>
        <w:t xml:space="preserve">service codes </w:t>
      </w:r>
      <w:r>
        <w:rPr>
          <w:rFonts w:ascii="Arial" w:eastAsia="Arial" w:hAnsi="Arial" w:cs="Arial"/>
          <w:color w:val="000000" w:themeColor="text1"/>
          <w:sz w:val="22"/>
          <w:szCs w:val="22"/>
        </w:rPr>
        <w:t xml:space="preserve">and modifiers </w:t>
      </w:r>
      <w:r w:rsidRPr="006834DC">
        <w:rPr>
          <w:rFonts w:ascii="Arial" w:eastAsia="Arial" w:hAnsi="Arial" w:cs="Arial"/>
          <w:color w:val="000000" w:themeColor="text1"/>
          <w:sz w:val="22"/>
          <w:szCs w:val="22"/>
        </w:rPr>
        <w:t>to account for changes in coverage and payment policies.</w:t>
      </w:r>
    </w:p>
    <w:p w14:paraId="48C3A35C" w14:textId="7CED6645" w:rsidR="006D4438" w:rsidRPr="009653A8" w:rsidRDefault="006D4438" w:rsidP="006834DC">
      <w:pPr>
        <w:pStyle w:val="BodyText"/>
        <w:widowControl/>
        <w:tabs>
          <w:tab w:val="right" w:pos="720"/>
          <w:tab w:val="left" w:pos="1080"/>
          <w:tab w:val="left" w:pos="5400"/>
        </w:tabs>
        <w:suppressAutoHyphens/>
        <w:ind w:firstLine="60"/>
      </w:pPr>
    </w:p>
    <w:p w14:paraId="145EE4D4" w14:textId="77777777" w:rsidR="006D4438" w:rsidRDefault="006D4438" w:rsidP="006D4438">
      <w:pPr>
        <w:pStyle w:val="ListParagraph"/>
        <w:numPr>
          <w:ilvl w:val="0"/>
          <w:numId w:val="6"/>
        </w:numPr>
        <w:tabs>
          <w:tab w:val="left" w:pos="1080"/>
          <w:tab w:val="left" w:pos="5400"/>
        </w:tabs>
        <w:suppressAutoHyphens/>
        <w:spacing w:after="0" w:line="240" w:lineRule="auto"/>
        <w:ind w:left="270" w:hanging="270"/>
        <w:rPr>
          <w:rFonts w:ascii="Arial" w:hAnsi="Arial" w:cs="Arial"/>
        </w:rPr>
      </w:pPr>
      <w:r w:rsidRPr="006834DC">
        <w:rPr>
          <w:rFonts w:ascii="Arial" w:hAnsi="Arial" w:cs="Arial"/>
        </w:rPr>
        <w:t>2022 HCPCS/CPT Updates</w:t>
      </w:r>
    </w:p>
    <w:p w14:paraId="177D5BC8" w14:textId="77777777" w:rsidR="006D4438" w:rsidRPr="006834DC" w:rsidRDefault="006D4438" w:rsidP="006834DC">
      <w:pPr>
        <w:pStyle w:val="ListParagraph"/>
        <w:tabs>
          <w:tab w:val="left" w:pos="1080"/>
          <w:tab w:val="left" w:pos="5400"/>
        </w:tabs>
        <w:suppressAutoHyphens/>
        <w:spacing w:after="0" w:line="240" w:lineRule="auto"/>
        <w:ind w:left="270"/>
        <w:rPr>
          <w:rFonts w:ascii="Arial" w:hAnsi="Arial" w:cs="Arial"/>
        </w:rPr>
      </w:pPr>
    </w:p>
    <w:p w14:paraId="3F36B510" w14:textId="1458EEEC" w:rsidR="006D4438" w:rsidRPr="00B13930" w:rsidRDefault="006D4438" w:rsidP="0015731D">
      <w:pPr>
        <w:pStyle w:val="BodyText"/>
        <w:widowControl/>
        <w:tabs>
          <w:tab w:val="right" w:pos="720"/>
          <w:tab w:val="left" w:pos="1080"/>
          <w:tab w:val="left" w:pos="5400"/>
        </w:tabs>
        <w:suppressAutoHyphens/>
        <w:ind w:left="270"/>
      </w:pPr>
      <w:r w:rsidRPr="00B13930">
        <w:tab/>
        <w:t xml:space="preserve">These 2022 HCPCS/CPT coding updates are effective for dates of service on or after January 1, 2022. </w:t>
      </w:r>
    </w:p>
    <w:p w14:paraId="30CD0380" w14:textId="77777777" w:rsidR="006D4438" w:rsidRPr="006834DC" w:rsidDel="008D21EB" w:rsidRDefault="006D4438" w:rsidP="006834DC">
      <w:pPr>
        <w:rPr>
          <w:rFonts w:ascii="Arial" w:hAnsi="Arial" w:cs="Arial"/>
          <w:color w:val="000000"/>
        </w:rPr>
      </w:pPr>
    </w:p>
    <w:p w14:paraId="440C136D" w14:textId="77777777" w:rsidR="006D4438" w:rsidRPr="006834DC" w:rsidDel="008D21EB" w:rsidRDefault="006D4438" w:rsidP="006D4438">
      <w:pPr>
        <w:pStyle w:val="ListParagraph"/>
        <w:numPr>
          <w:ilvl w:val="0"/>
          <w:numId w:val="6"/>
        </w:numPr>
        <w:spacing w:after="0" w:line="240" w:lineRule="auto"/>
        <w:ind w:left="270" w:hanging="270"/>
        <w:rPr>
          <w:rFonts w:ascii="Arial" w:hAnsi="Arial" w:cs="Arial"/>
          <w:color w:val="000000"/>
        </w:rPr>
      </w:pPr>
      <w:r w:rsidRPr="001E3E04">
        <w:rPr>
          <w:rFonts w:ascii="Arial" w:eastAsia="Arial" w:hAnsi="Arial" w:cs="Arial"/>
          <w:color w:val="000000" w:themeColor="text1"/>
        </w:rPr>
        <w:t>Sona</w:t>
      </w:r>
      <w:r>
        <w:rPr>
          <w:rFonts w:ascii="Arial" w:eastAsia="Arial" w:hAnsi="Arial" w:cs="Arial"/>
          <w:color w:val="000000" w:themeColor="text1"/>
        </w:rPr>
        <w:t>t</w:t>
      </w:r>
      <w:r w:rsidRPr="001E3E04">
        <w:rPr>
          <w:rFonts w:ascii="Arial" w:eastAsia="Arial" w:hAnsi="Arial" w:cs="Arial"/>
          <w:color w:val="000000" w:themeColor="text1"/>
        </w:rPr>
        <w:t>a</w:t>
      </w:r>
      <w:r>
        <w:rPr>
          <w:rFonts w:ascii="Arial" w:eastAsia="Arial" w:hAnsi="Arial" w:cs="Arial"/>
          <w:color w:val="000000" w:themeColor="text1"/>
        </w:rPr>
        <w:t xml:space="preserve">™ </w:t>
      </w:r>
      <w:r w:rsidRPr="006834DC">
        <w:rPr>
          <w:rFonts w:ascii="Arial" w:hAnsi="Arial" w:cs="Arial"/>
          <w:color w:val="000000" w:themeColor="text1"/>
        </w:rPr>
        <w:t>Transcervical Fibroid Ablation</w:t>
      </w:r>
    </w:p>
    <w:p w14:paraId="1E5212D8" w14:textId="77777777" w:rsidR="006D4438" w:rsidRPr="006834DC" w:rsidRDefault="006D4438" w:rsidP="006834DC">
      <w:pPr>
        <w:rPr>
          <w:rFonts w:ascii="Arial" w:hAnsi="Arial" w:cs="Arial"/>
          <w:color w:val="000000"/>
        </w:rPr>
      </w:pPr>
    </w:p>
    <w:p w14:paraId="4DA99E91" w14:textId="77777777" w:rsidR="006D4438" w:rsidRPr="006834DC" w:rsidRDefault="006D4438" w:rsidP="006834DC">
      <w:pPr>
        <w:pStyle w:val="ListParagraph"/>
        <w:spacing w:after="0" w:line="240" w:lineRule="auto"/>
        <w:ind w:left="270"/>
        <w:rPr>
          <w:rFonts w:ascii="Arial" w:hAnsi="Arial" w:cs="Arial"/>
          <w:color w:val="000000" w:themeColor="text1"/>
        </w:rPr>
      </w:pPr>
      <w:r w:rsidRPr="006834DC">
        <w:rPr>
          <w:rFonts w:ascii="Arial" w:hAnsi="Arial" w:cs="Arial"/>
          <w:color w:val="000000" w:themeColor="text1"/>
        </w:rPr>
        <w:t xml:space="preserve">Effective for dates of service on or after June 1, 2022, MassHealth is providing coverage for </w:t>
      </w:r>
      <w:r w:rsidRPr="001E3E04">
        <w:rPr>
          <w:rFonts w:ascii="Arial" w:eastAsia="Arial" w:hAnsi="Arial" w:cs="Arial"/>
          <w:color w:val="000000" w:themeColor="text1"/>
        </w:rPr>
        <w:t>Sona</w:t>
      </w:r>
      <w:r>
        <w:rPr>
          <w:rFonts w:ascii="Arial" w:eastAsia="Arial" w:hAnsi="Arial" w:cs="Arial"/>
          <w:color w:val="000000" w:themeColor="text1"/>
        </w:rPr>
        <w:t>t</w:t>
      </w:r>
      <w:r w:rsidRPr="001E3E04">
        <w:rPr>
          <w:rFonts w:ascii="Arial" w:eastAsia="Arial" w:hAnsi="Arial" w:cs="Arial"/>
          <w:color w:val="000000" w:themeColor="text1"/>
        </w:rPr>
        <w:t>a</w:t>
      </w:r>
      <w:r>
        <w:rPr>
          <w:rFonts w:ascii="Arial" w:eastAsia="Arial" w:hAnsi="Arial" w:cs="Arial"/>
          <w:color w:val="000000" w:themeColor="text1"/>
        </w:rPr>
        <w:t xml:space="preserve">™ </w:t>
      </w:r>
      <w:r w:rsidRPr="002D0915">
        <w:rPr>
          <w:rFonts w:ascii="Arial" w:hAnsi="Arial" w:cs="Arial"/>
          <w:color w:val="000000" w:themeColor="text1"/>
        </w:rPr>
        <w:t xml:space="preserve">transcervical fibroid ablation </w:t>
      </w:r>
      <w:r w:rsidRPr="006834DC">
        <w:rPr>
          <w:rFonts w:ascii="Arial" w:hAnsi="Arial" w:cs="Arial"/>
          <w:color w:val="000000" w:themeColor="text1"/>
        </w:rPr>
        <w:t>for members with uterine fibroids who meet certain clinical criteria.</w:t>
      </w:r>
      <w:r>
        <w:rPr>
          <w:rFonts w:ascii="Arial" w:hAnsi="Arial" w:cs="Arial"/>
          <w:color w:val="000000" w:themeColor="text1"/>
        </w:rPr>
        <w:t xml:space="preserve"> The code is 0404T. </w:t>
      </w:r>
    </w:p>
    <w:p w14:paraId="7F35000E" w14:textId="77777777" w:rsidR="006D4438" w:rsidRPr="006834DC" w:rsidDel="008D21EB" w:rsidRDefault="006D4438" w:rsidP="006834DC">
      <w:pPr>
        <w:ind w:firstLine="720"/>
        <w:rPr>
          <w:rFonts w:ascii="Arial" w:hAnsi="Arial" w:cs="Arial"/>
          <w:color w:val="000000"/>
        </w:rPr>
      </w:pPr>
    </w:p>
    <w:p w14:paraId="2F50220E" w14:textId="77777777" w:rsidR="006D4438" w:rsidRPr="00B46F3A" w:rsidRDefault="006D4438" w:rsidP="006D4438">
      <w:pPr>
        <w:pStyle w:val="ListParagraph"/>
        <w:numPr>
          <w:ilvl w:val="0"/>
          <w:numId w:val="6"/>
        </w:numPr>
        <w:suppressAutoHyphens/>
        <w:spacing w:after="0" w:line="240" w:lineRule="auto"/>
        <w:ind w:left="270"/>
        <w:rPr>
          <w:rFonts w:ascii="Arial" w:hAnsi="Arial" w:cs="Arial"/>
          <w:color w:val="000000" w:themeColor="text1"/>
        </w:rPr>
      </w:pPr>
      <w:r w:rsidRPr="00B46F3A">
        <w:rPr>
          <w:rFonts w:ascii="Arial" w:hAnsi="Arial" w:cs="Arial"/>
          <w:color w:val="000000" w:themeColor="text1"/>
        </w:rPr>
        <w:t>Treatment of Chronic Venous Disease</w:t>
      </w:r>
      <w:r>
        <w:rPr>
          <w:rFonts w:ascii="Arial" w:hAnsi="Arial" w:cs="Arial"/>
          <w:color w:val="000000" w:themeColor="text1"/>
        </w:rPr>
        <w:t>—</w:t>
      </w:r>
      <w:r w:rsidRPr="00B46F3A">
        <w:rPr>
          <w:rFonts w:ascii="Arial" w:hAnsi="Arial" w:cs="Arial"/>
          <w:color w:val="000000" w:themeColor="text1"/>
        </w:rPr>
        <w:t>Updates Related to the Treatment of Lower-</w:t>
      </w:r>
      <w:r>
        <w:rPr>
          <w:rFonts w:ascii="Arial" w:hAnsi="Arial" w:cs="Arial"/>
          <w:color w:val="000000" w:themeColor="text1"/>
        </w:rPr>
        <w:t>E</w:t>
      </w:r>
      <w:r w:rsidRPr="00B46F3A">
        <w:rPr>
          <w:rFonts w:ascii="Arial" w:hAnsi="Arial" w:cs="Arial"/>
          <w:color w:val="000000" w:themeColor="text1"/>
        </w:rPr>
        <w:t xml:space="preserve">xtremity </w:t>
      </w:r>
      <w:r>
        <w:rPr>
          <w:rFonts w:ascii="Arial" w:hAnsi="Arial" w:cs="Arial"/>
          <w:color w:val="000000" w:themeColor="text1"/>
        </w:rPr>
        <w:t>V</w:t>
      </w:r>
      <w:r w:rsidRPr="00B46F3A">
        <w:rPr>
          <w:rFonts w:ascii="Arial" w:hAnsi="Arial" w:cs="Arial"/>
          <w:color w:val="000000" w:themeColor="text1"/>
        </w:rPr>
        <w:t xml:space="preserve">aricose </w:t>
      </w:r>
      <w:r>
        <w:rPr>
          <w:rFonts w:ascii="Arial" w:hAnsi="Arial" w:cs="Arial"/>
          <w:color w:val="000000" w:themeColor="text1"/>
        </w:rPr>
        <w:t>V</w:t>
      </w:r>
      <w:r w:rsidRPr="00B46F3A">
        <w:rPr>
          <w:rFonts w:ascii="Arial" w:hAnsi="Arial" w:cs="Arial"/>
          <w:color w:val="000000" w:themeColor="text1"/>
        </w:rPr>
        <w:t>eins</w:t>
      </w:r>
    </w:p>
    <w:p w14:paraId="30374E6D" w14:textId="77777777" w:rsidR="006D4438" w:rsidRDefault="006D4438" w:rsidP="00336034">
      <w:pPr>
        <w:suppressAutoHyphens/>
        <w:spacing w:line="260" w:lineRule="exact"/>
        <w:ind w:firstLine="720"/>
        <w:rPr>
          <w:rFonts w:ascii="Arial" w:hAnsi="Arial" w:cs="Arial"/>
          <w:color w:val="000000" w:themeColor="text1"/>
        </w:rPr>
      </w:pPr>
    </w:p>
    <w:p w14:paraId="54C86F2F" w14:textId="77777777" w:rsidR="006D4438" w:rsidRPr="00336034" w:rsidRDefault="006D4438" w:rsidP="0015731D">
      <w:pPr>
        <w:suppressAutoHyphens/>
        <w:spacing w:line="260" w:lineRule="exact"/>
        <w:ind w:left="270"/>
        <w:rPr>
          <w:rFonts w:ascii="Arial" w:hAnsi="Arial" w:cs="Arial"/>
          <w:color w:val="000000" w:themeColor="text1"/>
          <w:sz w:val="22"/>
          <w:szCs w:val="22"/>
        </w:rPr>
      </w:pPr>
      <w:r w:rsidRPr="00336034">
        <w:rPr>
          <w:rFonts w:ascii="Arial" w:hAnsi="Arial" w:cs="Arial"/>
          <w:color w:val="000000" w:themeColor="text1"/>
          <w:sz w:val="22"/>
          <w:szCs w:val="22"/>
        </w:rPr>
        <w:t xml:space="preserve">Effective for dates of service on or after June 1, 2022, MassHealth is adding cyanoacrylate glue sclerotherapy to its current list of acceptable methods for treating varicose veins. </w:t>
      </w:r>
      <w:r w:rsidRPr="00336034">
        <w:rPr>
          <w:rFonts w:ascii="Arial" w:hAnsi="Arial" w:cs="Arial"/>
          <w:color w:val="000000"/>
          <w:sz w:val="22"/>
          <w:szCs w:val="22"/>
        </w:rPr>
        <w:t xml:space="preserve">MassHealth will cover this procedure through CPT codes 36482 and 36483. </w:t>
      </w:r>
    </w:p>
    <w:p w14:paraId="285E31C5" w14:textId="0469BC45" w:rsidR="006D4438" w:rsidRDefault="006D4438" w:rsidP="00336034">
      <w:pPr>
        <w:pStyle w:val="ListParagraph"/>
        <w:suppressAutoHyphens/>
        <w:spacing w:after="0" w:line="240" w:lineRule="auto"/>
        <w:ind w:left="270"/>
        <w:rPr>
          <w:rFonts w:ascii="Arial" w:hAnsi="Arial" w:cs="Arial"/>
          <w:color w:val="000000" w:themeColor="text1"/>
        </w:rPr>
      </w:pPr>
    </w:p>
    <w:p w14:paraId="0655C0B9" w14:textId="77777777" w:rsidR="006D4438" w:rsidRPr="006834DC" w:rsidRDefault="006D4438" w:rsidP="006D4438">
      <w:pPr>
        <w:pStyle w:val="ListParagraph"/>
        <w:numPr>
          <w:ilvl w:val="0"/>
          <w:numId w:val="6"/>
        </w:numPr>
        <w:suppressAutoHyphens/>
        <w:spacing w:after="0" w:line="240" w:lineRule="auto"/>
        <w:ind w:left="270"/>
        <w:rPr>
          <w:rFonts w:ascii="Arial" w:hAnsi="Arial" w:cs="Arial"/>
        </w:rPr>
      </w:pPr>
      <w:r w:rsidRPr="006834DC">
        <w:rPr>
          <w:rFonts w:ascii="Arial" w:hAnsi="Arial" w:cs="Arial"/>
          <w:color w:val="000000" w:themeColor="text1"/>
        </w:rPr>
        <w:t>Smoking and Tobacco Use Cessation Visit Code</w:t>
      </w:r>
    </w:p>
    <w:p w14:paraId="22CF3287" w14:textId="77777777" w:rsidR="006D4438" w:rsidRPr="006834DC" w:rsidRDefault="006D4438" w:rsidP="006D4438">
      <w:pPr>
        <w:pStyle w:val="ListParagraph"/>
        <w:suppressAutoHyphens/>
        <w:spacing w:after="0" w:line="240" w:lineRule="auto"/>
        <w:ind w:left="360"/>
        <w:rPr>
          <w:rFonts w:ascii="Arial" w:hAnsi="Arial" w:cs="Arial"/>
        </w:rPr>
      </w:pPr>
    </w:p>
    <w:p w14:paraId="01D23D2A" w14:textId="77777777" w:rsidR="006D4438" w:rsidRPr="006834DC" w:rsidRDefault="006D4438" w:rsidP="006D4438">
      <w:pPr>
        <w:pStyle w:val="ListParagraph"/>
        <w:suppressAutoHyphens/>
        <w:spacing w:after="0" w:line="240" w:lineRule="auto"/>
        <w:ind w:left="360"/>
        <w:rPr>
          <w:rFonts w:ascii="Arial" w:hAnsi="Arial" w:cs="Arial"/>
          <w:color w:val="000000" w:themeColor="text1"/>
        </w:rPr>
      </w:pPr>
      <w:r w:rsidRPr="006834DC">
        <w:rPr>
          <w:rFonts w:ascii="Arial" w:hAnsi="Arial" w:cs="Arial"/>
          <w:color w:val="000000" w:themeColor="text1"/>
        </w:rPr>
        <w:t xml:space="preserve">Effective for dates of service on or after June 1, 2022, MassHealth is providing coverage for </w:t>
      </w:r>
      <w:r>
        <w:rPr>
          <w:rFonts w:ascii="Arial" w:hAnsi="Arial" w:cs="Arial"/>
          <w:color w:val="000000" w:themeColor="text1"/>
        </w:rPr>
        <w:t xml:space="preserve">service code </w:t>
      </w:r>
      <w:r w:rsidRPr="006834DC">
        <w:rPr>
          <w:rFonts w:ascii="Arial" w:hAnsi="Arial" w:cs="Arial"/>
          <w:color w:val="000000" w:themeColor="text1"/>
        </w:rPr>
        <w:t>99406</w:t>
      </w:r>
      <w:r>
        <w:rPr>
          <w:rFonts w:ascii="Arial" w:hAnsi="Arial" w:cs="Arial"/>
          <w:color w:val="000000" w:themeColor="text1"/>
        </w:rPr>
        <w:t>,</w:t>
      </w:r>
      <w:r w:rsidRPr="006834DC">
        <w:rPr>
          <w:rFonts w:ascii="Arial" w:hAnsi="Arial" w:cs="Arial"/>
          <w:color w:val="000000" w:themeColor="text1"/>
        </w:rPr>
        <w:t xml:space="preserve"> “Smoking and tobacco use cessation counseling visit: intermediate, greater than 3 minutes up to 10 minutes.”</w:t>
      </w:r>
    </w:p>
    <w:p w14:paraId="676861B4" w14:textId="77777777" w:rsidR="006D4438" w:rsidRPr="00336034" w:rsidRDefault="006D4438" w:rsidP="00336034">
      <w:pPr>
        <w:pStyle w:val="ListParagraph"/>
        <w:suppressAutoHyphens/>
        <w:spacing w:after="0" w:line="240" w:lineRule="auto"/>
        <w:ind w:left="270"/>
        <w:rPr>
          <w:rFonts w:ascii="Arial" w:hAnsi="Arial" w:cs="Arial"/>
          <w:color w:val="000000" w:themeColor="text1"/>
        </w:rPr>
      </w:pPr>
    </w:p>
    <w:p w14:paraId="40A82849" w14:textId="77777777" w:rsidR="006D4438" w:rsidRDefault="006D4438" w:rsidP="009B5619">
      <w:pPr>
        <w:widowControl w:val="0"/>
        <w:tabs>
          <w:tab w:val="left" w:pos="5400"/>
        </w:tabs>
        <w:ind w:firstLine="5400"/>
        <w:rPr>
          <w:rFonts w:ascii="Arial" w:hAnsi="Arial" w:cs="Arial"/>
          <w:sz w:val="22"/>
        </w:rPr>
      </w:pPr>
    </w:p>
    <w:p w14:paraId="27F02250" w14:textId="77777777" w:rsidR="006D4438" w:rsidRDefault="006D4438">
      <w:pPr>
        <w:rPr>
          <w:rFonts w:ascii="Arial" w:hAnsi="Arial" w:cs="Arial"/>
          <w:sz w:val="22"/>
        </w:rPr>
      </w:pPr>
      <w:r>
        <w:rPr>
          <w:rFonts w:ascii="Arial" w:hAnsi="Arial" w:cs="Arial"/>
          <w:sz w:val="22"/>
        </w:rPr>
        <w:br w:type="page"/>
      </w:r>
    </w:p>
    <w:p w14:paraId="4261116F" w14:textId="77777777" w:rsidR="006D4438" w:rsidRPr="002C616D" w:rsidRDefault="006D4438" w:rsidP="009B5619">
      <w:pPr>
        <w:widowControl w:val="0"/>
        <w:tabs>
          <w:tab w:val="left" w:pos="5400"/>
        </w:tabs>
        <w:ind w:firstLine="5400"/>
        <w:rPr>
          <w:rFonts w:ascii="Arial" w:hAnsi="Arial" w:cs="Arial"/>
          <w:sz w:val="22"/>
        </w:rPr>
      </w:pPr>
      <w:r w:rsidRPr="002C616D">
        <w:rPr>
          <w:rFonts w:ascii="Arial" w:hAnsi="Arial" w:cs="Arial"/>
          <w:sz w:val="22"/>
        </w:rPr>
        <w:lastRenderedPageBreak/>
        <w:t>MassHealth</w:t>
      </w:r>
    </w:p>
    <w:p w14:paraId="20E695E9" w14:textId="77777777" w:rsidR="006D4438" w:rsidRDefault="006D4438" w:rsidP="009B5619">
      <w:pPr>
        <w:widowControl w:val="0"/>
        <w:tabs>
          <w:tab w:val="left" w:pos="5400"/>
        </w:tabs>
        <w:ind w:firstLine="5400"/>
        <w:rPr>
          <w:rFonts w:ascii="Arial" w:hAnsi="Arial" w:cs="Arial"/>
          <w:sz w:val="22"/>
          <w:szCs w:val="22"/>
        </w:rPr>
      </w:pPr>
      <w:r w:rsidRPr="6DCD5EA8">
        <w:rPr>
          <w:rFonts w:ascii="Arial" w:hAnsi="Arial" w:cs="Arial"/>
          <w:sz w:val="22"/>
          <w:szCs w:val="22"/>
        </w:rPr>
        <w:t>Transmittal Letter AOH-</w:t>
      </w:r>
      <w:r>
        <w:rPr>
          <w:rFonts w:ascii="Arial" w:hAnsi="Arial" w:cs="Arial"/>
          <w:sz w:val="22"/>
          <w:szCs w:val="22"/>
        </w:rPr>
        <w:t>53</w:t>
      </w:r>
    </w:p>
    <w:p w14:paraId="4911C32B" w14:textId="59479810" w:rsidR="006D4438" w:rsidRDefault="00CA1DB2" w:rsidP="009B5619">
      <w:pPr>
        <w:widowControl w:val="0"/>
        <w:tabs>
          <w:tab w:val="left" w:pos="5400"/>
        </w:tabs>
        <w:ind w:firstLine="5400"/>
        <w:rPr>
          <w:rFonts w:ascii="Arial" w:hAnsi="Arial" w:cs="Arial"/>
          <w:sz w:val="22"/>
          <w:szCs w:val="22"/>
        </w:rPr>
      </w:pPr>
      <w:r>
        <w:rPr>
          <w:rFonts w:ascii="Arial" w:hAnsi="Arial" w:cs="Arial"/>
          <w:sz w:val="22"/>
          <w:szCs w:val="22"/>
        </w:rPr>
        <w:t>October</w:t>
      </w:r>
      <w:r w:rsidR="006D4438">
        <w:rPr>
          <w:rFonts w:ascii="Arial" w:hAnsi="Arial" w:cs="Arial"/>
          <w:sz w:val="22"/>
          <w:szCs w:val="22"/>
        </w:rPr>
        <w:t xml:space="preserve"> 2022</w:t>
      </w:r>
    </w:p>
    <w:p w14:paraId="497912F3" w14:textId="77777777" w:rsidR="006D4438" w:rsidRDefault="006D4438" w:rsidP="009B5619">
      <w:pPr>
        <w:widowControl w:val="0"/>
        <w:tabs>
          <w:tab w:val="left" w:pos="5400"/>
        </w:tabs>
        <w:ind w:firstLine="5400"/>
        <w:rPr>
          <w:rFonts w:ascii="Arial" w:hAnsi="Arial" w:cs="Arial"/>
          <w:sz w:val="22"/>
          <w:szCs w:val="22"/>
        </w:rPr>
      </w:pPr>
      <w:r>
        <w:rPr>
          <w:rFonts w:ascii="Arial" w:hAnsi="Arial" w:cs="Arial"/>
          <w:sz w:val="22"/>
          <w:szCs w:val="22"/>
        </w:rPr>
        <w:t>Page 2</w:t>
      </w:r>
    </w:p>
    <w:p w14:paraId="44D8D54F" w14:textId="77777777" w:rsidR="006D4438" w:rsidRPr="002C616D" w:rsidRDefault="006D4438" w:rsidP="009B5619">
      <w:pPr>
        <w:widowControl w:val="0"/>
        <w:tabs>
          <w:tab w:val="left" w:pos="5400"/>
        </w:tabs>
        <w:ind w:firstLine="5400"/>
        <w:rPr>
          <w:rFonts w:ascii="Arial" w:hAnsi="Arial" w:cs="Arial"/>
          <w:sz w:val="22"/>
          <w:szCs w:val="22"/>
        </w:rPr>
      </w:pPr>
    </w:p>
    <w:p w14:paraId="2E2DE5CC" w14:textId="77777777" w:rsidR="006D4438" w:rsidRPr="00B13930" w:rsidRDefault="006D4438" w:rsidP="006834DC">
      <w:pPr>
        <w:tabs>
          <w:tab w:val="right" w:pos="720"/>
          <w:tab w:val="left" w:pos="1080"/>
          <w:tab w:val="left" w:pos="5400"/>
        </w:tabs>
        <w:suppressAutoHyphens/>
        <w:rPr>
          <w:rFonts w:ascii="Arial" w:hAnsi="Arial" w:cs="Arial"/>
          <w:b/>
          <w:bCs/>
          <w:sz w:val="22"/>
          <w:szCs w:val="22"/>
        </w:rPr>
      </w:pPr>
    </w:p>
    <w:p w14:paraId="31D59801" w14:textId="77777777" w:rsidR="006D4438" w:rsidRDefault="006D4438" w:rsidP="006D4438">
      <w:pPr>
        <w:pStyle w:val="ListParagraph"/>
        <w:numPr>
          <w:ilvl w:val="0"/>
          <w:numId w:val="6"/>
        </w:numPr>
        <w:spacing w:after="0" w:line="240" w:lineRule="auto"/>
        <w:ind w:left="360" w:hanging="270"/>
        <w:rPr>
          <w:rFonts w:ascii="Arial" w:hAnsi="Arial" w:cs="Arial"/>
          <w:color w:val="000000" w:themeColor="text1"/>
        </w:rPr>
      </w:pPr>
      <w:r w:rsidRPr="006834DC">
        <w:rPr>
          <w:rFonts w:ascii="Arial" w:hAnsi="Arial" w:cs="Arial"/>
        </w:rPr>
        <w:t>Changes to</w:t>
      </w:r>
      <w:r w:rsidRPr="00B13930">
        <w:rPr>
          <w:rFonts w:ascii="Arial" w:hAnsi="Arial" w:cs="Arial"/>
          <w:b/>
          <w:bCs/>
        </w:rPr>
        <w:t xml:space="preserve"> </w:t>
      </w:r>
      <w:r w:rsidRPr="006834DC">
        <w:rPr>
          <w:rFonts w:ascii="Arial" w:hAnsi="Arial" w:cs="Arial"/>
          <w:color w:val="000000" w:themeColor="text1"/>
        </w:rPr>
        <w:t>Developmental and Behavioral Health Screening Services</w:t>
      </w:r>
    </w:p>
    <w:p w14:paraId="6A35307C" w14:textId="77777777" w:rsidR="006D4438" w:rsidRPr="006834DC" w:rsidRDefault="006D4438" w:rsidP="006834DC">
      <w:pPr>
        <w:pStyle w:val="ListParagraph"/>
        <w:spacing w:after="0" w:line="240" w:lineRule="auto"/>
        <w:ind w:left="360"/>
        <w:rPr>
          <w:rFonts w:ascii="Arial" w:hAnsi="Arial" w:cs="Arial"/>
          <w:color w:val="000000" w:themeColor="text1"/>
        </w:rPr>
      </w:pPr>
    </w:p>
    <w:p w14:paraId="1591E1E3" w14:textId="77777777" w:rsidR="006D4438" w:rsidRDefault="006D4438" w:rsidP="006834DC">
      <w:pPr>
        <w:pStyle w:val="ListParagraph"/>
        <w:spacing w:after="0" w:line="240" w:lineRule="auto"/>
        <w:ind w:left="360"/>
        <w:rPr>
          <w:rFonts w:ascii="Arial" w:hAnsi="Arial" w:cs="Arial"/>
          <w:color w:val="000000" w:themeColor="text1"/>
        </w:rPr>
      </w:pPr>
      <w:r>
        <w:rPr>
          <w:rFonts w:ascii="Arial" w:hAnsi="Arial" w:cs="Arial"/>
          <w:color w:val="000000" w:themeColor="text1"/>
        </w:rPr>
        <w:t>Effective for dates of service on or after June 1, 2022, the text of section 605 of the Subchapter 6 is replaced by the following:</w:t>
      </w:r>
    </w:p>
    <w:p w14:paraId="189376F7" w14:textId="77777777" w:rsidR="006D4438" w:rsidRDefault="006D4438" w:rsidP="006834DC">
      <w:pPr>
        <w:pStyle w:val="ListParagraph"/>
        <w:spacing w:after="0" w:line="240" w:lineRule="auto"/>
        <w:ind w:left="360"/>
        <w:rPr>
          <w:rFonts w:ascii="Arial" w:hAnsi="Arial" w:cs="Arial"/>
          <w:color w:val="000000" w:themeColor="text1"/>
        </w:rPr>
      </w:pPr>
    </w:p>
    <w:p w14:paraId="6C47AFBA" w14:textId="77777777" w:rsidR="006D4438" w:rsidRPr="006834DC" w:rsidRDefault="006D4438" w:rsidP="006834DC">
      <w:pPr>
        <w:pStyle w:val="ListParagraph"/>
        <w:spacing w:after="0" w:line="240" w:lineRule="auto"/>
        <w:ind w:left="360"/>
        <w:rPr>
          <w:rFonts w:ascii="Arial" w:hAnsi="Arial" w:cs="Arial"/>
        </w:rPr>
      </w:pPr>
      <w:r w:rsidRPr="006834DC">
        <w:rPr>
          <w:rFonts w:ascii="Arial" w:hAnsi="Arial" w:cs="Arial"/>
          <w:color w:val="000000" w:themeColor="text1"/>
        </w:rPr>
        <w:t xml:space="preserve">The administration and scoring of standardized developmental or behavioral health-screening tools selected from the list referenced in in Appendix W of your provider manual, is covered for members (except MassHealth Limited) from birth to 21 years of age. Service </w:t>
      </w:r>
      <w:r>
        <w:rPr>
          <w:rFonts w:ascii="Arial" w:hAnsi="Arial" w:cs="Arial"/>
          <w:color w:val="000000" w:themeColor="text1"/>
        </w:rPr>
        <w:t>c</w:t>
      </w:r>
      <w:r w:rsidRPr="006834DC">
        <w:rPr>
          <w:rFonts w:ascii="Arial" w:hAnsi="Arial" w:cs="Arial"/>
          <w:color w:val="000000" w:themeColor="text1"/>
        </w:rPr>
        <w:t xml:space="preserve">odes 96110 and 96127 must be accompanied by one of the modifiers listed below to indicate whether a developmental or behavioral health need was identified. “Developmental need identified” means the provider administering the screening tool, in their professional judgment, identified a child with a potential developmental health services need. “Behavioral health need identified” means </w:t>
      </w:r>
      <w:r>
        <w:rPr>
          <w:rFonts w:ascii="Arial" w:hAnsi="Arial" w:cs="Arial"/>
          <w:color w:val="000000" w:themeColor="text1"/>
        </w:rPr>
        <w:t xml:space="preserve">that </w:t>
      </w:r>
      <w:r w:rsidRPr="006834DC">
        <w:rPr>
          <w:rFonts w:ascii="Arial" w:hAnsi="Arial" w:cs="Arial"/>
          <w:color w:val="000000" w:themeColor="text1"/>
        </w:rPr>
        <w:t>the provider administering the screening tool, in their professional judgment, identified a child with a potential behavioral health services need.</w:t>
      </w:r>
    </w:p>
    <w:p w14:paraId="152D7626" w14:textId="77777777" w:rsidR="006D4438" w:rsidRPr="006834DC" w:rsidRDefault="006D4438" w:rsidP="006834DC">
      <w:pPr>
        <w:ind w:hanging="1080"/>
        <w:rPr>
          <w:rFonts w:ascii="Arial" w:hAnsi="Arial" w:cs="Arial"/>
        </w:rPr>
      </w:pPr>
    </w:p>
    <w:p w14:paraId="0C1A41C9" w14:textId="77777777" w:rsidR="006D4438" w:rsidRDefault="006D4438" w:rsidP="006834DC">
      <w:pPr>
        <w:pStyle w:val="ListParagraph"/>
        <w:spacing w:after="0" w:line="240" w:lineRule="auto"/>
        <w:ind w:left="1440" w:hanging="1080"/>
        <w:rPr>
          <w:rFonts w:ascii="Arial" w:hAnsi="Arial" w:cs="Arial"/>
          <w:color w:val="000000" w:themeColor="text1"/>
        </w:rPr>
      </w:pPr>
      <w:r w:rsidRPr="006834DC">
        <w:rPr>
          <w:rFonts w:ascii="Arial" w:hAnsi="Arial" w:cs="Arial"/>
          <w:color w:val="000000" w:themeColor="text1"/>
        </w:rPr>
        <w:t xml:space="preserve">Beginning </w:t>
      </w:r>
      <w:r>
        <w:rPr>
          <w:rFonts w:ascii="Arial" w:hAnsi="Arial" w:cs="Arial"/>
          <w:color w:val="000000" w:themeColor="text1"/>
        </w:rPr>
        <w:t xml:space="preserve">September 1, </w:t>
      </w:r>
      <w:r w:rsidRPr="006834DC">
        <w:rPr>
          <w:rFonts w:ascii="Arial" w:hAnsi="Arial" w:cs="Arial"/>
          <w:color w:val="000000" w:themeColor="text1"/>
        </w:rPr>
        <w:t>2022</w:t>
      </w:r>
      <w:r>
        <w:rPr>
          <w:rFonts w:ascii="Arial" w:hAnsi="Arial" w:cs="Arial"/>
          <w:color w:val="000000" w:themeColor="text1"/>
        </w:rPr>
        <w:t>,</w:t>
      </w:r>
      <w:r w:rsidRPr="006834DC">
        <w:rPr>
          <w:rFonts w:ascii="Arial" w:hAnsi="Arial" w:cs="Arial"/>
          <w:color w:val="000000" w:themeColor="text1"/>
        </w:rPr>
        <w:t xml:space="preserve"> you may start using 96127 for tracking purposes.</w:t>
      </w:r>
    </w:p>
    <w:p w14:paraId="665A756A" w14:textId="77777777" w:rsidR="006D4438" w:rsidRPr="007C7C31" w:rsidRDefault="006D4438" w:rsidP="005835C4">
      <w:pPr>
        <w:tabs>
          <w:tab w:val="left" w:pos="1440"/>
          <w:tab w:val="left" w:pos="2160"/>
        </w:tabs>
        <w:autoSpaceDE w:val="0"/>
        <w:autoSpaceDN w:val="0"/>
        <w:adjustRightInd w:val="0"/>
        <w:rPr>
          <w:sz w:val="22"/>
          <w:szCs w:val="22"/>
        </w:rPr>
      </w:pPr>
    </w:p>
    <w:p w14:paraId="37574298" w14:textId="77777777" w:rsidR="006D4438" w:rsidRPr="005835C4" w:rsidRDefault="006D4438" w:rsidP="00276071">
      <w:pPr>
        <w:tabs>
          <w:tab w:val="left" w:pos="0"/>
          <w:tab w:val="left" w:pos="360"/>
          <w:tab w:val="left" w:pos="1440"/>
        </w:tabs>
        <w:autoSpaceDE w:val="0"/>
        <w:autoSpaceDN w:val="0"/>
        <w:adjustRightInd w:val="0"/>
        <w:ind w:left="1800" w:hanging="1800"/>
        <w:rPr>
          <w:rFonts w:ascii="Arial" w:hAnsi="Arial" w:cs="Arial"/>
          <w:sz w:val="22"/>
          <w:szCs w:val="22"/>
        </w:rPr>
      </w:pPr>
      <w:r w:rsidRPr="005835C4">
        <w:rPr>
          <w:rFonts w:ascii="Arial" w:hAnsi="Arial" w:cs="Arial"/>
          <w:sz w:val="22"/>
          <w:szCs w:val="22"/>
        </w:rPr>
        <w:t xml:space="preserve">Service </w:t>
      </w:r>
    </w:p>
    <w:p w14:paraId="29A287F4" w14:textId="77777777" w:rsidR="006D4438" w:rsidRPr="005835C4" w:rsidRDefault="006D4438" w:rsidP="00276071">
      <w:pPr>
        <w:tabs>
          <w:tab w:val="left" w:pos="0"/>
          <w:tab w:val="left" w:pos="360"/>
          <w:tab w:val="left" w:pos="1080"/>
        </w:tabs>
        <w:autoSpaceDE w:val="0"/>
        <w:autoSpaceDN w:val="0"/>
        <w:adjustRightInd w:val="0"/>
        <w:ind w:left="2250" w:hanging="2250"/>
        <w:rPr>
          <w:rFonts w:ascii="Arial" w:hAnsi="Arial" w:cs="Arial"/>
          <w:sz w:val="22"/>
          <w:szCs w:val="22"/>
        </w:rPr>
      </w:pPr>
      <w:r w:rsidRPr="005835C4">
        <w:rPr>
          <w:rFonts w:ascii="Arial" w:hAnsi="Arial" w:cs="Arial"/>
          <w:sz w:val="22"/>
          <w:szCs w:val="22"/>
          <w:u w:val="single"/>
        </w:rPr>
        <w:t>Code</w:t>
      </w:r>
      <w:r w:rsidRPr="005835C4">
        <w:rPr>
          <w:rFonts w:ascii="Arial" w:hAnsi="Arial" w:cs="Arial"/>
          <w:sz w:val="22"/>
          <w:szCs w:val="22"/>
        </w:rPr>
        <w:tab/>
      </w:r>
      <w:r w:rsidRPr="005835C4">
        <w:rPr>
          <w:rFonts w:ascii="Arial" w:hAnsi="Arial" w:cs="Arial"/>
          <w:sz w:val="22"/>
          <w:szCs w:val="22"/>
          <w:u w:val="single"/>
        </w:rPr>
        <w:t>Modifier</w:t>
      </w:r>
      <w:r w:rsidRPr="005835C4">
        <w:rPr>
          <w:rFonts w:ascii="Arial" w:hAnsi="Arial" w:cs="Arial"/>
          <w:sz w:val="22"/>
          <w:szCs w:val="22"/>
        </w:rPr>
        <w:tab/>
      </w:r>
      <w:r w:rsidRPr="005835C4">
        <w:rPr>
          <w:rFonts w:ascii="Arial" w:hAnsi="Arial" w:cs="Arial"/>
          <w:sz w:val="22"/>
          <w:szCs w:val="22"/>
          <w:u w:val="single"/>
        </w:rPr>
        <w:t>Description</w:t>
      </w:r>
    </w:p>
    <w:p w14:paraId="5B466119" w14:textId="77777777" w:rsidR="006D4438" w:rsidRPr="005835C4" w:rsidRDefault="006D4438" w:rsidP="00276071">
      <w:pPr>
        <w:tabs>
          <w:tab w:val="left" w:pos="0"/>
          <w:tab w:val="left" w:pos="360"/>
          <w:tab w:val="left" w:pos="1440"/>
        </w:tabs>
        <w:autoSpaceDE w:val="0"/>
        <w:autoSpaceDN w:val="0"/>
        <w:adjustRightInd w:val="0"/>
        <w:ind w:left="1800" w:hanging="1800"/>
        <w:rPr>
          <w:rFonts w:ascii="Arial" w:hAnsi="Arial" w:cs="Arial"/>
          <w:sz w:val="22"/>
          <w:szCs w:val="22"/>
        </w:rPr>
      </w:pPr>
    </w:p>
    <w:p w14:paraId="3607E488" w14:textId="77777777" w:rsidR="006D4438" w:rsidRPr="005835C4" w:rsidRDefault="006D4438" w:rsidP="00276071">
      <w:pPr>
        <w:tabs>
          <w:tab w:val="left" w:pos="0"/>
          <w:tab w:val="left" w:pos="360"/>
          <w:tab w:val="left" w:pos="1080"/>
        </w:tabs>
        <w:autoSpaceDE w:val="0"/>
        <w:autoSpaceDN w:val="0"/>
        <w:adjustRightInd w:val="0"/>
        <w:ind w:left="2250" w:hanging="2250"/>
        <w:rPr>
          <w:rFonts w:ascii="Arial" w:hAnsi="Arial" w:cs="Arial"/>
          <w:sz w:val="22"/>
          <w:szCs w:val="22"/>
        </w:rPr>
      </w:pPr>
      <w:r w:rsidRPr="005835C4">
        <w:rPr>
          <w:rFonts w:ascii="Arial" w:hAnsi="Arial" w:cs="Arial"/>
          <w:sz w:val="22"/>
          <w:szCs w:val="22"/>
        </w:rPr>
        <w:t>96110</w:t>
      </w:r>
      <w:r w:rsidRPr="005835C4">
        <w:rPr>
          <w:rFonts w:ascii="Arial" w:hAnsi="Arial" w:cs="Arial"/>
          <w:sz w:val="22"/>
          <w:szCs w:val="22"/>
        </w:rPr>
        <w:tab/>
        <w:t>U1</w:t>
      </w:r>
      <w:r w:rsidRPr="005835C4">
        <w:rPr>
          <w:rFonts w:ascii="Arial" w:hAnsi="Arial" w:cs="Arial"/>
          <w:sz w:val="22"/>
          <w:szCs w:val="22"/>
        </w:rPr>
        <w:tab/>
        <w:t>Covered for members birth through 3 years old for the administration and scoring of a standardized developmental health screening tool selected from the list referenced in Appendix W of your MassHealth provider manual; with no developmental health need identified.</w:t>
      </w:r>
    </w:p>
    <w:p w14:paraId="67D71730" w14:textId="77777777" w:rsidR="006D4438" w:rsidRPr="005835C4" w:rsidRDefault="006D4438" w:rsidP="00276071">
      <w:pPr>
        <w:tabs>
          <w:tab w:val="left" w:pos="0"/>
          <w:tab w:val="left" w:pos="360"/>
          <w:tab w:val="left" w:pos="1080"/>
          <w:tab w:val="left" w:pos="1440"/>
        </w:tabs>
        <w:autoSpaceDE w:val="0"/>
        <w:autoSpaceDN w:val="0"/>
        <w:adjustRightInd w:val="0"/>
        <w:ind w:left="2250" w:hanging="2250"/>
        <w:rPr>
          <w:rFonts w:ascii="Arial" w:hAnsi="Arial" w:cs="Arial"/>
          <w:sz w:val="22"/>
          <w:szCs w:val="22"/>
        </w:rPr>
      </w:pPr>
      <w:r w:rsidRPr="005835C4">
        <w:rPr>
          <w:rFonts w:ascii="Arial" w:hAnsi="Arial" w:cs="Arial"/>
          <w:sz w:val="22"/>
          <w:szCs w:val="22"/>
        </w:rPr>
        <w:t>96110</w:t>
      </w:r>
      <w:r w:rsidRPr="005835C4">
        <w:rPr>
          <w:rFonts w:ascii="Arial" w:hAnsi="Arial" w:cs="Arial"/>
          <w:sz w:val="22"/>
          <w:szCs w:val="22"/>
        </w:rPr>
        <w:tab/>
        <w:t>U2</w:t>
      </w:r>
      <w:r w:rsidRPr="005835C4">
        <w:rPr>
          <w:rFonts w:ascii="Arial" w:hAnsi="Arial" w:cs="Arial"/>
          <w:sz w:val="22"/>
          <w:szCs w:val="22"/>
        </w:rPr>
        <w:tab/>
      </w:r>
      <w:r w:rsidRPr="005835C4">
        <w:rPr>
          <w:rFonts w:ascii="Arial" w:hAnsi="Arial" w:cs="Arial"/>
          <w:sz w:val="22"/>
          <w:szCs w:val="22"/>
        </w:rPr>
        <w:tab/>
        <w:t>Covered for members birth through 3 years old for the administration and scoring of a standardized developmental health screening selected from the list referenced in Appendix W of your MassHealth provider manual; with developmental health need identified</w:t>
      </w:r>
    </w:p>
    <w:p w14:paraId="41A167DA" w14:textId="77777777" w:rsidR="006D4438" w:rsidRPr="005835C4" w:rsidRDefault="006D4438" w:rsidP="00276071">
      <w:pPr>
        <w:tabs>
          <w:tab w:val="left" w:pos="0"/>
          <w:tab w:val="left" w:pos="360"/>
          <w:tab w:val="left" w:pos="1080"/>
        </w:tabs>
        <w:autoSpaceDE w:val="0"/>
        <w:autoSpaceDN w:val="0"/>
        <w:adjustRightInd w:val="0"/>
        <w:ind w:left="2250" w:hanging="2250"/>
        <w:rPr>
          <w:rFonts w:ascii="Arial" w:hAnsi="Arial" w:cs="Arial"/>
          <w:sz w:val="22"/>
          <w:szCs w:val="22"/>
        </w:rPr>
      </w:pPr>
      <w:r w:rsidRPr="005835C4">
        <w:rPr>
          <w:rFonts w:ascii="Arial" w:hAnsi="Arial" w:cs="Arial"/>
          <w:sz w:val="22"/>
          <w:szCs w:val="22"/>
        </w:rPr>
        <w:t>96110</w:t>
      </w:r>
      <w:r w:rsidRPr="005835C4">
        <w:rPr>
          <w:rFonts w:ascii="Arial" w:hAnsi="Arial" w:cs="Arial"/>
          <w:sz w:val="22"/>
          <w:szCs w:val="22"/>
        </w:rPr>
        <w:tab/>
        <w:t>U3</w:t>
      </w:r>
      <w:r w:rsidRPr="005835C4">
        <w:rPr>
          <w:rFonts w:ascii="Arial" w:hAnsi="Arial" w:cs="Arial"/>
          <w:sz w:val="22"/>
          <w:szCs w:val="22"/>
        </w:rPr>
        <w:tab/>
        <w:t>Covered for members 18- and 24 months for the administration and scoring of a standardized Autism screening tool selected from the list referenced in Appendix W of your MassHealth provider manual; with no further follow up needed</w:t>
      </w:r>
    </w:p>
    <w:p w14:paraId="6819E0BF" w14:textId="77777777" w:rsidR="006D4438" w:rsidRPr="005835C4" w:rsidRDefault="006D4438" w:rsidP="00276071">
      <w:pPr>
        <w:tabs>
          <w:tab w:val="left" w:pos="0"/>
          <w:tab w:val="left" w:pos="360"/>
          <w:tab w:val="left" w:pos="1080"/>
          <w:tab w:val="left" w:pos="1170"/>
        </w:tabs>
        <w:autoSpaceDE w:val="0"/>
        <w:autoSpaceDN w:val="0"/>
        <w:adjustRightInd w:val="0"/>
        <w:ind w:left="2250" w:hanging="2250"/>
        <w:rPr>
          <w:rFonts w:ascii="Arial" w:hAnsi="Arial" w:cs="Arial"/>
          <w:sz w:val="22"/>
          <w:szCs w:val="22"/>
        </w:rPr>
      </w:pPr>
      <w:r w:rsidRPr="005835C4">
        <w:rPr>
          <w:rFonts w:ascii="Arial" w:hAnsi="Arial" w:cs="Arial"/>
          <w:sz w:val="22"/>
          <w:szCs w:val="22"/>
        </w:rPr>
        <w:t>96110</w:t>
      </w:r>
      <w:r w:rsidRPr="005835C4">
        <w:rPr>
          <w:rFonts w:ascii="Arial" w:hAnsi="Arial" w:cs="Arial"/>
          <w:sz w:val="22"/>
          <w:szCs w:val="22"/>
        </w:rPr>
        <w:tab/>
        <w:t>U4</w:t>
      </w:r>
      <w:r w:rsidRPr="005835C4">
        <w:rPr>
          <w:rFonts w:ascii="Arial" w:hAnsi="Arial" w:cs="Arial"/>
          <w:sz w:val="22"/>
          <w:szCs w:val="22"/>
        </w:rPr>
        <w:tab/>
        <w:t>Covered for members 18- and 24 months for the administration and scoring of a standardized Autism screening tool selected from the list referenced in Appendix W of your MassHealth provider manual; with further follow up needed.</w:t>
      </w:r>
    </w:p>
    <w:p w14:paraId="43CFF553" w14:textId="77777777" w:rsidR="006D4438" w:rsidRPr="005835C4" w:rsidRDefault="006D4438" w:rsidP="00276071">
      <w:pPr>
        <w:tabs>
          <w:tab w:val="left" w:pos="0"/>
          <w:tab w:val="left" w:pos="360"/>
          <w:tab w:val="left" w:pos="1080"/>
          <w:tab w:val="left" w:pos="1170"/>
        </w:tabs>
        <w:autoSpaceDE w:val="0"/>
        <w:autoSpaceDN w:val="0"/>
        <w:adjustRightInd w:val="0"/>
        <w:ind w:left="2250" w:hanging="2250"/>
        <w:rPr>
          <w:rFonts w:ascii="Arial" w:hAnsi="Arial" w:cs="Arial"/>
          <w:sz w:val="22"/>
          <w:szCs w:val="22"/>
        </w:rPr>
      </w:pPr>
      <w:r w:rsidRPr="005835C4">
        <w:rPr>
          <w:rFonts w:ascii="Arial" w:hAnsi="Arial" w:cs="Arial"/>
          <w:sz w:val="22"/>
          <w:szCs w:val="22"/>
        </w:rPr>
        <w:t>96127</w:t>
      </w:r>
      <w:r w:rsidRPr="005835C4">
        <w:rPr>
          <w:rFonts w:ascii="Arial" w:hAnsi="Arial" w:cs="Arial"/>
          <w:sz w:val="22"/>
          <w:szCs w:val="22"/>
        </w:rPr>
        <w:tab/>
        <w:t>U1</w:t>
      </w:r>
      <w:r w:rsidRPr="005835C4">
        <w:rPr>
          <w:rFonts w:ascii="Arial" w:hAnsi="Arial" w:cs="Arial"/>
          <w:sz w:val="22"/>
          <w:szCs w:val="22"/>
        </w:rPr>
        <w:tab/>
        <w:t>Covered for members 4 to 21 years old for the administration and scoring of a standardized behavioral health screening tool selected from the list referenced in Appendix W of your MassHealth provider manual; with no behavioral health need identified.</w:t>
      </w:r>
    </w:p>
    <w:p w14:paraId="55D7DB24" w14:textId="77777777" w:rsidR="006D4438" w:rsidRPr="005835C4" w:rsidRDefault="006D4438" w:rsidP="006D4438">
      <w:pPr>
        <w:tabs>
          <w:tab w:val="left" w:pos="0"/>
          <w:tab w:val="left" w:pos="360"/>
          <w:tab w:val="left" w:pos="1080"/>
          <w:tab w:val="left" w:pos="1170"/>
          <w:tab w:val="left" w:pos="2340"/>
        </w:tabs>
        <w:autoSpaceDE w:val="0"/>
        <w:autoSpaceDN w:val="0"/>
        <w:adjustRightInd w:val="0"/>
        <w:ind w:left="2250" w:hanging="2250"/>
        <w:rPr>
          <w:rFonts w:ascii="Arial" w:hAnsi="Arial" w:cs="Arial"/>
          <w:sz w:val="22"/>
          <w:szCs w:val="22"/>
        </w:rPr>
      </w:pPr>
      <w:r w:rsidRPr="005835C4">
        <w:rPr>
          <w:rFonts w:ascii="Arial" w:hAnsi="Arial" w:cs="Arial"/>
          <w:sz w:val="22"/>
          <w:szCs w:val="22"/>
        </w:rPr>
        <w:t>96127</w:t>
      </w:r>
      <w:r w:rsidRPr="005835C4">
        <w:rPr>
          <w:rFonts w:ascii="Arial" w:hAnsi="Arial" w:cs="Arial"/>
          <w:sz w:val="22"/>
          <w:szCs w:val="22"/>
        </w:rPr>
        <w:tab/>
        <w:t>U2</w:t>
      </w:r>
      <w:r w:rsidRPr="005835C4">
        <w:rPr>
          <w:rFonts w:ascii="Arial" w:hAnsi="Arial" w:cs="Arial"/>
          <w:sz w:val="22"/>
          <w:szCs w:val="22"/>
        </w:rPr>
        <w:tab/>
        <w:t>Covered for members 4 to 21 years old for the administration and scoring of a standardized behavioral health screening tool selected from the list referenced in Appendix W of your MassHealth provider manual; with behavioral health need identified.</w:t>
      </w:r>
    </w:p>
    <w:p w14:paraId="2D121F92" w14:textId="77777777" w:rsidR="00725666" w:rsidRPr="005835C4" w:rsidRDefault="00725666" w:rsidP="00725666">
      <w:pPr>
        <w:tabs>
          <w:tab w:val="left" w:pos="0"/>
          <w:tab w:val="left" w:pos="360"/>
          <w:tab w:val="left" w:pos="1080"/>
          <w:tab w:val="left" w:pos="1170"/>
        </w:tabs>
        <w:autoSpaceDE w:val="0"/>
        <w:autoSpaceDN w:val="0"/>
        <w:adjustRightInd w:val="0"/>
        <w:ind w:left="2250" w:hanging="2250"/>
        <w:rPr>
          <w:rFonts w:ascii="Arial" w:hAnsi="Arial" w:cs="Arial"/>
          <w:sz w:val="22"/>
          <w:szCs w:val="22"/>
        </w:rPr>
      </w:pPr>
      <w:r w:rsidRPr="005835C4">
        <w:rPr>
          <w:rFonts w:ascii="Arial" w:hAnsi="Arial" w:cs="Arial"/>
          <w:sz w:val="22"/>
          <w:szCs w:val="22"/>
        </w:rPr>
        <w:t>96110</w:t>
      </w:r>
      <w:r w:rsidRPr="005835C4">
        <w:rPr>
          <w:rFonts w:ascii="Arial" w:hAnsi="Arial" w:cs="Arial"/>
          <w:sz w:val="22"/>
          <w:szCs w:val="22"/>
        </w:rPr>
        <w:tab/>
        <w:t>UD</w:t>
      </w:r>
      <w:r w:rsidRPr="005835C4">
        <w:rPr>
          <w:rFonts w:ascii="Arial" w:hAnsi="Arial" w:cs="Arial"/>
          <w:sz w:val="22"/>
          <w:szCs w:val="22"/>
        </w:rPr>
        <w:tab/>
        <w:t>Covered for members birth to 6 months for the administration and scoring of the Edinburgh Postnatal Depression Scale with member’s caregiver. UD must be used together with either U1 or U2</w:t>
      </w:r>
    </w:p>
    <w:p w14:paraId="1C03473F" w14:textId="77777777" w:rsidR="006D4438" w:rsidRDefault="006D4438" w:rsidP="00276071">
      <w:pPr>
        <w:tabs>
          <w:tab w:val="left" w:pos="0"/>
          <w:tab w:val="left" w:pos="360"/>
          <w:tab w:val="left" w:pos="1080"/>
          <w:tab w:val="left" w:pos="1170"/>
          <w:tab w:val="left" w:pos="2340"/>
        </w:tabs>
        <w:autoSpaceDE w:val="0"/>
        <w:autoSpaceDN w:val="0"/>
        <w:adjustRightInd w:val="0"/>
        <w:ind w:left="2250" w:hanging="2250"/>
        <w:rPr>
          <w:rFonts w:ascii="Arial" w:hAnsi="Arial" w:cs="Arial"/>
          <w:sz w:val="22"/>
          <w:szCs w:val="22"/>
        </w:rPr>
      </w:pPr>
    </w:p>
    <w:p w14:paraId="39C7A340" w14:textId="77777777" w:rsidR="006D4438" w:rsidRDefault="006D4438" w:rsidP="00CC13AB">
      <w:pPr>
        <w:widowControl w:val="0"/>
        <w:tabs>
          <w:tab w:val="left" w:pos="5400"/>
        </w:tabs>
        <w:ind w:firstLine="5400"/>
        <w:rPr>
          <w:rFonts w:ascii="Arial" w:hAnsi="Arial" w:cs="Arial"/>
          <w:sz w:val="22"/>
        </w:rPr>
      </w:pPr>
      <w:r>
        <w:rPr>
          <w:rFonts w:ascii="Arial" w:hAnsi="Arial" w:cs="Arial"/>
          <w:sz w:val="22"/>
        </w:rPr>
        <w:br w:type="page"/>
      </w:r>
    </w:p>
    <w:p w14:paraId="44D10A69" w14:textId="4F6D93B0" w:rsidR="006D4438" w:rsidRPr="002C616D" w:rsidRDefault="006D4438" w:rsidP="00CC13AB">
      <w:pPr>
        <w:widowControl w:val="0"/>
        <w:tabs>
          <w:tab w:val="left" w:pos="5400"/>
        </w:tabs>
        <w:ind w:firstLine="5400"/>
        <w:rPr>
          <w:rFonts w:ascii="Arial" w:hAnsi="Arial" w:cs="Arial"/>
          <w:sz w:val="22"/>
        </w:rPr>
      </w:pPr>
      <w:r w:rsidRPr="002C616D">
        <w:rPr>
          <w:rFonts w:ascii="Arial" w:hAnsi="Arial" w:cs="Arial"/>
          <w:sz w:val="22"/>
        </w:rPr>
        <w:lastRenderedPageBreak/>
        <w:t>MassHealth</w:t>
      </w:r>
    </w:p>
    <w:p w14:paraId="228945C6" w14:textId="77777777" w:rsidR="006D4438" w:rsidRDefault="006D4438" w:rsidP="00CC13AB">
      <w:pPr>
        <w:widowControl w:val="0"/>
        <w:tabs>
          <w:tab w:val="left" w:pos="5400"/>
        </w:tabs>
        <w:ind w:firstLine="5400"/>
        <w:rPr>
          <w:rFonts w:ascii="Arial" w:hAnsi="Arial" w:cs="Arial"/>
          <w:sz w:val="22"/>
          <w:szCs w:val="22"/>
        </w:rPr>
      </w:pPr>
      <w:r w:rsidRPr="6DCD5EA8">
        <w:rPr>
          <w:rFonts w:ascii="Arial" w:hAnsi="Arial" w:cs="Arial"/>
          <w:sz w:val="22"/>
          <w:szCs w:val="22"/>
        </w:rPr>
        <w:t>Transmittal Letter AOH-</w:t>
      </w:r>
      <w:r>
        <w:rPr>
          <w:rFonts w:ascii="Arial" w:hAnsi="Arial" w:cs="Arial"/>
          <w:sz w:val="22"/>
          <w:szCs w:val="22"/>
        </w:rPr>
        <w:t>53</w:t>
      </w:r>
    </w:p>
    <w:p w14:paraId="0746786D" w14:textId="033FC0FF" w:rsidR="006D4438" w:rsidRDefault="00CA1DB2" w:rsidP="00CC13AB">
      <w:pPr>
        <w:widowControl w:val="0"/>
        <w:tabs>
          <w:tab w:val="left" w:pos="5400"/>
        </w:tabs>
        <w:ind w:firstLine="5400"/>
        <w:rPr>
          <w:rFonts w:ascii="Arial" w:hAnsi="Arial" w:cs="Arial"/>
          <w:sz w:val="22"/>
          <w:szCs w:val="22"/>
        </w:rPr>
      </w:pPr>
      <w:r>
        <w:rPr>
          <w:rFonts w:ascii="Arial" w:hAnsi="Arial" w:cs="Arial"/>
          <w:sz w:val="22"/>
          <w:szCs w:val="22"/>
        </w:rPr>
        <w:t>October</w:t>
      </w:r>
      <w:r w:rsidR="006D4438">
        <w:rPr>
          <w:rFonts w:ascii="Arial" w:hAnsi="Arial" w:cs="Arial"/>
          <w:sz w:val="22"/>
          <w:szCs w:val="22"/>
        </w:rPr>
        <w:t xml:space="preserve"> 2022</w:t>
      </w:r>
    </w:p>
    <w:p w14:paraId="3586A99E" w14:textId="77777777" w:rsidR="006D4438" w:rsidRDefault="006D4438" w:rsidP="00CC13AB">
      <w:pPr>
        <w:widowControl w:val="0"/>
        <w:tabs>
          <w:tab w:val="left" w:pos="5400"/>
        </w:tabs>
        <w:ind w:firstLine="5400"/>
        <w:rPr>
          <w:rFonts w:ascii="Arial" w:hAnsi="Arial" w:cs="Arial"/>
          <w:sz w:val="22"/>
          <w:szCs w:val="22"/>
        </w:rPr>
      </w:pPr>
      <w:r>
        <w:rPr>
          <w:rFonts w:ascii="Arial" w:hAnsi="Arial" w:cs="Arial"/>
          <w:sz w:val="22"/>
          <w:szCs w:val="22"/>
        </w:rPr>
        <w:t>Page 3</w:t>
      </w:r>
    </w:p>
    <w:p w14:paraId="0A25D8D6" w14:textId="77777777" w:rsidR="006D4438" w:rsidRDefault="006D4438" w:rsidP="00CC13AB">
      <w:pPr>
        <w:widowControl w:val="0"/>
        <w:tabs>
          <w:tab w:val="left" w:pos="5400"/>
        </w:tabs>
        <w:ind w:firstLine="5400"/>
        <w:rPr>
          <w:rFonts w:ascii="Arial" w:hAnsi="Arial" w:cs="Arial"/>
          <w:sz w:val="22"/>
          <w:szCs w:val="22"/>
        </w:rPr>
      </w:pPr>
    </w:p>
    <w:p w14:paraId="6AF4C4B5" w14:textId="77777777" w:rsidR="006D4438" w:rsidRPr="005835C4" w:rsidRDefault="006D4438" w:rsidP="00276071">
      <w:pPr>
        <w:autoSpaceDE w:val="0"/>
        <w:autoSpaceDN w:val="0"/>
        <w:adjustRightInd w:val="0"/>
        <w:spacing w:line="240" w:lineRule="exact"/>
        <w:ind w:hanging="12"/>
        <w:rPr>
          <w:rFonts w:ascii="Arial" w:hAnsi="Arial" w:cs="Arial"/>
          <w:sz w:val="22"/>
          <w:szCs w:val="22"/>
        </w:rPr>
      </w:pPr>
      <w:r w:rsidRPr="008F19B9">
        <w:rPr>
          <w:rFonts w:ascii="Arial" w:hAnsi="Arial" w:cs="Arial"/>
          <w:bCs/>
          <w:sz w:val="22"/>
          <w:szCs w:val="22"/>
        </w:rPr>
        <w:t>Service Code S3005</w:t>
      </w:r>
      <w:r w:rsidRPr="005835C4">
        <w:rPr>
          <w:rFonts w:ascii="Arial" w:hAnsi="Arial" w:cs="Arial"/>
          <w:sz w:val="22"/>
          <w:szCs w:val="22"/>
        </w:rPr>
        <w:t xml:space="preserve"> must be used by acute outpatient hospitals when billing MassHealth for the administration and scoring of a MassHealth-approved, standardized, perinatal depression screening tool. Code S3005 must be accompanied by one of the modifiers listed below.</w:t>
      </w:r>
    </w:p>
    <w:p w14:paraId="4B2B4233" w14:textId="77777777" w:rsidR="006D4438" w:rsidRPr="005835C4" w:rsidRDefault="006D4438" w:rsidP="00276071">
      <w:pPr>
        <w:autoSpaceDE w:val="0"/>
        <w:autoSpaceDN w:val="0"/>
        <w:adjustRightInd w:val="0"/>
        <w:ind w:hanging="12"/>
        <w:rPr>
          <w:rFonts w:ascii="Arial" w:hAnsi="Arial" w:cs="Arial"/>
          <w:sz w:val="22"/>
          <w:szCs w:val="22"/>
        </w:rPr>
      </w:pPr>
    </w:p>
    <w:p w14:paraId="55976E7A" w14:textId="77777777" w:rsidR="006D4438" w:rsidRPr="005835C4" w:rsidRDefault="006D4438" w:rsidP="00276071">
      <w:pPr>
        <w:tabs>
          <w:tab w:val="left" w:pos="360"/>
        </w:tabs>
        <w:spacing w:line="240" w:lineRule="exact"/>
        <w:ind w:left="732" w:hanging="720"/>
        <w:rPr>
          <w:rFonts w:ascii="Arial" w:hAnsi="Arial" w:cs="Arial"/>
          <w:sz w:val="22"/>
          <w:szCs w:val="22"/>
        </w:rPr>
      </w:pPr>
      <w:r w:rsidRPr="005835C4">
        <w:rPr>
          <w:rFonts w:ascii="Arial" w:hAnsi="Arial" w:cs="Arial"/>
          <w:sz w:val="22"/>
          <w:szCs w:val="22"/>
          <w:u w:val="single"/>
        </w:rPr>
        <w:t>Modifier</w:t>
      </w:r>
      <w:r w:rsidRPr="005835C4">
        <w:rPr>
          <w:rFonts w:ascii="Arial" w:hAnsi="Arial" w:cs="Arial"/>
          <w:sz w:val="22"/>
          <w:szCs w:val="22"/>
        </w:rPr>
        <w:tab/>
      </w:r>
      <w:r w:rsidRPr="005835C4">
        <w:rPr>
          <w:rFonts w:ascii="Arial" w:hAnsi="Arial" w:cs="Arial"/>
          <w:sz w:val="22"/>
          <w:szCs w:val="22"/>
          <w:u w:val="single"/>
        </w:rPr>
        <w:t>Description</w:t>
      </w:r>
    </w:p>
    <w:p w14:paraId="2D7610E5" w14:textId="77777777" w:rsidR="006D4438" w:rsidRPr="005835C4" w:rsidRDefault="006D4438" w:rsidP="00276071">
      <w:pPr>
        <w:tabs>
          <w:tab w:val="left" w:pos="1440"/>
        </w:tabs>
        <w:autoSpaceDE w:val="0"/>
        <w:autoSpaceDN w:val="0"/>
        <w:adjustRightInd w:val="0"/>
        <w:spacing w:line="240" w:lineRule="exact"/>
        <w:rPr>
          <w:rFonts w:ascii="Arial" w:hAnsi="Arial" w:cs="Arial"/>
          <w:sz w:val="22"/>
          <w:szCs w:val="22"/>
        </w:rPr>
      </w:pPr>
    </w:p>
    <w:p w14:paraId="2572DB1D" w14:textId="77777777" w:rsidR="006D4438" w:rsidRPr="005835C4" w:rsidRDefault="006D4438" w:rsidP="00276071">
      <w:pPr>
        <w:tabs>
          <w:tab w:val="left" w:pos="0"/>
          <w:tab w:val="left" w:pos="360"/>
          <w:tab w:val="left" w:pos="1440"/>
        </w:tabs>
        <w:autoSpaceDE w:val="0"/>
        <w:autoSpaceDN w:val="0"/>
        <w:adjustRightInd w:val="0"/>
        <w:spacing w:line="240" w:lineRule="exact"/>
        <w:ind w:left="1440" w:hanging="1440"/>
        <w:rPr>
          <w:rFonts w:ascii="Arial" w:hAnsi="Arial" w:cs="Arial"/>
          <w:sz w:val="22"/>
          <w:szCs w:val="22"/>
        </w:rPr>
      </w:pPr>
      <w:r w:rsidRPr="005835C4">
        <w:rPr>
          <w:rFonts w:ascii="Arial" w:hAnsi="Arial" w:cs="Arial"/>
          <w:sz w:val="22"/>
          <w:szCs w:val="22"/>
        </w:rPr>
        <w:t>U1</w:t>
      </w:r>
      <w:r w:rsidRPr="005835C4">
        <w:rPr>
          <w:rFonts w:ascii="Arial" w:hAnsi="Arial" w:cs="Arial"/>
          <w:sz w:val="22"/>
          <w:szCs w:val="22"/>
        </w:rPr>
        <w:tab/>
      </w:r>
      <w:r w:rsidRPr="005835C4">
        <w:rPr>
          <w:rFonts w:ascii="Arial" w:hAnsi="Arial" w:cs="Arial"/>
          <w:sz w:val="22"/>
          <w:szCs w:val="22"/>
        </w:rPr>
        <w:tab/>
        <w:t>Perinatal care provider completed prenatal or postpartum depression screening</w:t>
      </w:r>
      <w:r>
        <w:rPr>
          <w:rFonts w:ascii="Arial" w:hAnsi="Arial" w:cs="Arial"/>
          <w:sz w:val="22"/>
          <w:szCs w:val="22"/>
        </w:rPr>
        <w:t xml:space="preserve"> </w:t>
      </w:r>
      <w:r w:rsidRPr="005835C4">
        <w:rPr>
          <w:rFonts w:ascii="Arial" w:hAnsi="Arial" w:cs="Arial"/>
          <w:sz w:val="22"/>
          <w:szCs w:val="22"/>
        </w:rPr>
        <w:t>and behavioral health need identified (positive screen)</w:t>
      </w:r>
    </w:p>
    <w:p w14:paraId="424CAAAC" w14:textId="77777777" w:rsidR="006D4438" w:rsidRPr="005835C4" w:rsidRDefault="006D4438" w:rsidP="005835C4">
      <w:pPr>
        <w:tabs>
          <w:tab w:val="left" w:pos="360"/>
          <w:tab w:val="left" w:pos="1440"/>
        </w:tabs>
        <w:autoSpaceDE w:val="0"/>
        <w:autoSpaceDN w:val="0"/>
        <w:adjustRightInd w:val="0"/>
        <w:spacing w:line="240" w:lineRule="exact"/>
        <w:ind w:left="1440" w:hanging="1440"/>
        <w:rPr>
          <w:rFonts w:ascii="Arial" w:hAnsi="Arial" w:cs="Arial"/>
          <w:sz w:val="22"/>
          <w:szCs w:val="22"/>
        </w:rPr>
      </w:pPr>
      <w:r w:rsidRPr="005835C4">
        <w:rPr>
          <w:rFonts w:ascii="Arial" w:hAnsi="Arial" w:cs="Arial"/>
          <w:sz w:val="22"/>
          <w:szCs w:val="22"/>
        </w:rPr>
        <w:t>U2</w:t>
      </w:r>
      <w:r w:rsidRPr="005835C4">
        <w:rPr>
          <w:rFonts w:ascii="Arial" w:hAnsi="Arial" w:cs="Arial"/>
          <w:sz w:val="22"/>
          <w:szCs w:val="22"/>
        </w:rPr>
        <w:tab/>
      </w:r>
      <w:r w:rsidRPr="005835C4">
        <w:rPr>
          <w:rFonts w:ascii="Arial" w:hAnsi="Arial" w:cs="Arial"/>
          <w:sz w:val="22"/>
          <w:szCs w:val="22"/>
        </w:rPr>
        <w:tab/>
        <w:t xml:space="preserve">Perinatal care provider completed prenatal or postpartum depression screening with no behavioral health need identified (negative screen)  </w:t>
      </w:r>
    </w:p>
    <w:p w14:paraId="123C58BC" w14:textId="77777777" w:rsidR="006D4438" w:rsidRPr="005835C4" w:rsidRDefault="006D4438" w:rsidP="00276071">
      <w:pPr>
        <w:tabs>
          <w:tab w:val="left" w:pos="0"/>
          <w:tab w:val="left" w:pos="360"/>
          <w:tab w:val="left" w:pos="1440"/>
        </w:tabs>
        <w:autoSpaceDE w:val="0"/>
        <w:autoSpaceDN w:val="0"/>
        <w:adjustRightInd w:val="0"/>
        <w:spacing w:line="240" w:lineRule="exact"/>
        <w:rPr>
          <w:rFonts w:ascii="Arial" w:hAnsi="Arial" w:cs="Arial"/>
          <w:sz w:val="22"/>
          <w:szCs w:val="22"/>
        </w:rPr>
      </w:pPr>
    </w:p>
    <w:p w14:paraId="3024EC61" w14:textId="77777777" w:rsidR="006D4438" w:rsidRPr="005835C4" w:rsidRDefault="006D4438" w:rsidP="00276071">
      <w:pPr>
        <w:tabs>
          <w:tab w:val="left" w:pos="0"/>
          <w:tab w:val="left" w:pos="360"/>
          <w:tab w:val="left" w:pos="1440"/>
        </w:tabs>
        <w:autoSpaceDE w:val="0"/>
        <w:autoSpaceDN w:val="0"/>
        <w:adjustRightInd w:val="0"/>
        <w:spacing w:line="240" w:lineRule="exact"/>
        <w:rPr>
          <w:rFonts w:ascii="Arial" w:hAnsi="Arial" w:cs="Arial"/>
          <w:sz w:val="22"/>
          <w:szCs w:val="22"/>
        </w:rPr>
      </w:pPr>
      <w:r w:rsidRPr="005835C4">
        <w:rPr>
          <w:rFonts w:ascii="Arial" w:hAnsi="Arial" w:cs="Arial"/>
          <w:sz w:val="22"/>
          <w:szCs w:val="22"/>
        </w:rPr>
        <w:t xml:space="preserve">Please refer to the Massachusetts Department of Public Health’s (DPH) postpartum depression (PPD) screening tool grid for any revisions to the list of MassHealth-approved screening tools: </w:t>
      </w:r>
    </w:p>
    <w:p w14:paraId="138D150A" w14:textId="77777777" w:rsidR="006D4438" w:rsidRPr="005835C4" w:rsidRDefault="00FF002E" w:rsidP="00276071">
      <w:pPr>
        <w:autoSpaceDE w:val="0"/>
        <w:autoSpaceDN w:val="0"/>
        <w:adjustRightInd w:val="0"/>
        <w:ind w:left="12" w:hanging="12"/>
        <w:rPr>
          <w:rStyle w:val="Hyperlink"/>
          <w:rFonts w:ascii="Arial" w:hAnsi="Arial" w:cs="Arial"/>
          <w:color w:val="auto"/>
          <w:sz w:val="22"/>
          <w:szCs w:val="22"/>
          <w:u w:val="none"/>
        </w:rPr>
      </w:pPr>
      <w:hyperlink r:id="rId13" w:history="1">
        <w:r w:rsidR="006D4438" w:rsidRPr="005835C4">
          <w:rPr>
            <w:rStyle w:val="Hyperlink"/>
            <w:rFonts w:ascii="Arial" w:hAnsi="Arial" w:cs="Arial"/>
            <w:sz w:val="22"/>
            <w:szCs w:val="22"/>
          </w:rPr>
          <w:t>www.mass.gov/service-details/postpartum-depression-resources-for-healthcare-providers</w:t>
        </w:r>
      </w:hyperlink>
      <w:r w:rsidR="006D4438" w:rsidRPr="005835C4">
        <w:rPr>
          <w:rStyle w:val="Hyperlink"/>
          <w:rFonts w:ascii="Arial" w:hAnsi="Arial" w:cs="Arial"/>
          <w:color w:val="auto"/>
          <w:sz w:val="22"/>
          <w:szCs w:val="22"/>
          <w:u w:val="none"/>
        </w:rPr>
        <w:t xml:space="preserve">.  </w:t>
      </w:r>
    </w:p>
    <w:p w14:paraId="266CE545" w14:textId="77777777" w:rsidR="006D4438" w:rsidRDefault="006D4438" w:rsidP="166B660C">
      <w:pPr>
        <w:tabs>
          <w:tab w:val="right" w:pos="720"/>
          <w:tab w:val="left" w:pos="1080"/>
          <w:tab w:val="left" w:pos="5400"/>
        </w:tabs>
        <w:spacing w:line="260" w:lineRule="exact"/>
        <w:rPr>
          <w:rFonts w:ascii="Arial" w:hAnsi="Arial" w:cs="Arial"/>
          <w:b/>
          <w:bCs/>
          <w:sz w:val="22"/>
          <w:szCs w:val="22"/>
        </w:rPr>
      </w:pPr>
    </w:p>
    <w:p w14:paraId="3AA44A3B" w14:textId="77777777" w:rsidR="006D4438" w:rsidRPr="00914401" w:rsidRDefault="006D4438">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4BC07BD2" w14:textId="77777777" w:rsidR="006D4438" w:rsidRPr="00914401" w:rsidRDefault="006D4438">
      <w:pPr>
        <w:tabs>
          <w:tab w:val="right" w:pos="720"/>
          <w:tab w:val="left" w:pos="1080"/>
          <w:tab w:val="left" w:pos="5400"/>
        </w:tabs>
        <w:suppressAutoHyphens/>
        <w:spacing w:line="260" w:lineRule="exact"/>
        <w:rPr>
          <w:rFonts w:ascii="Arial" w:hAnsi="Arial" w:cs="Arial"/>
          <w:sz w:val="22"/>
        </w:rPr>
      </w:pPr>
    </w:p>
    <w:p w14:paraId="325AFE95" w14:textId="77777777" w:rsidR="006D4438" w:rsidRPr="005835C4" w:rsidRDefault="006D4438">
      <w:pPr>
        <w:tabs>
          <w:tab w:val="right" w:pos="720"/>
          <w:tab w:val="left" w:pos="1080"/>
          <w:tab w:val="left" w:pos="5400"/>
        </w:tabs>
        <w:suppressAutoHyphens/>
        <w:spacing w:line="260" w:lineRule="exact"/>
        <w:rPr>
          <w:rFonts w:ascii="Arial" w:hAnsi="Arial" w:cs="Arial"/>
          <w:sz w:val="22"/>
          <w:szCs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5835C4">
          <w:rPr>
            <w:rStyle w:val="Hyperlink"/>
            <w:rFonts w:ascii="Arial" w:hAnsi="Arial" w:cs="Arial"/>
            <w:sz w:val="22"/>
            <w:szCs w:val="22"/>
          </w:rPr>
          <w:t>www.mass.gov/masshealth-transmittal-letters</w:t>
        </w:r>
      </w:hyperlink>
      <w:r w:rsidRPr="005835C4">
        <w:rPr>
          <w:rFonts w:ascii="Arial" w:hAnsi="Arial" w:cs="Arial"/>
          <w:sz w:val="22"/>
          <w:szCs w:val="22"/>
        </w:rPr>
        <w:t xml:space="preserve">. </w:t>
      </w:r>
    </w:p>
    <w:p w14:paraId="67E5650E" w14:textId="77777777" w:rsidR="006D4438" w:rsidRPr="005835C4" w:rsidRDefault="006D4438">
      <w:pPr>
        <w:tabs>
          <w:tab w:val="right" w:pos="720"/>
          <w:tab w:val="left" w:pos="1080"/>
          <w:tab w:val="left" w:pos="5400"/>
        </w:tabs>
        <w:suppressAutoHyphens/>
        <w:spacing w:line="260" w:lineRule="exact"/>
        <w:rPr>
          <w:rFonts w:ascii="Arial" w:hAnsi="Arial" w:cs="Arial"/>
          <w:sz w:val="22"/>
          <w:szCs w:val="22"/>
        </w:rPr>
      </w:pPr>
    </w:p>
    <w:p w14:paraId="6662BC80" w14:textId="77777777" w:rsidR="006D4438" w:rsidRDefault="00FF002E" w:rsidP="009653A8">
      <w:pPr>
        <w:tabs>
          <w:tab w:val="right" w:pos="720"/>
          <w:tab w:val="left" w:pos="1080"/>
          <w:tab w:val="left" w:pos="5400"/>
        </w:tabs>
        <w:suppressAutoHyphens/>
        <w:spacing w:line="260" w:lineRule="exact"/>
        <w:rPr>
          <w:rFonts w:ascii="Arial" w:hAnsi="Arial" w:cs="Arial"/>
          <w:sz w:val="22"/>
        </w:rPr>
      </w:pPr>
      <w:hyperlink r:id="rId15" w:history="1">
        <w:r w:rsidR="006D4438" w:rsidRPr="005835C4">
          <w:rPr>
            <w:rStyle w:val="Hyperlink"/>
            <w:rFonts w:ascii="Arial" w:hAnsi="Arial" w:cs="Arial"/>
            <w:sz w:val="22"/>
            <w:szCs w:val="22"/>
          </w:rPr>
          <w:t>Sign up</w:t>
        </w:r>
      </w:hyperlink>
      <w:r w:rsidR="006D4438" w:rsidRPr="00211AA3">
        <w:rPr>
          <w:rFonts w:ascii="Arial" w:hAnsi="Arial" w:cs="Arial"/>
          <w:sz w:val="22"/>
        </w:rPr>
        <w:t xml:space="preserve"> to receive email alerts when MassHealth issues new transmittal letters</w:t>
      </w:r>
      <w:r w:rsidR="006D4438">
        <w:rPr>
          <w:rFonts w:ascii="Arial" w:hAnsi="Arial" w:cs="Arial"/>
          <w:sz w:val="22"/>
        </w:rPr>
        <w:t xml:space="preserve"> and provider bulletins</w:t>
      </w:r>
      <w:r w:rsidR="006D4438" w:rsidRPr="00211AA3">
        <w:rPr>
          <w:rFonts w:ascii="Arial" w:hAnsi="Arial" w:cs="Arial"/>
          <w:sz w:val="22"/>
        </w:rPr>
        <w:t>.</w:t>
      </w:r>
    </w:p>
    <w:p w14:paraId="74E66259" w14:textId="77777777" w:rsidR="006D4438" w:rsidRDefault="006D4438">
      <w:pPr>
        <w:rPr>
          <w:rFonts w:ascii="Arial" w:hAnsi="Arial" w:cs="Arial"/>
          <w:sz w:val="22"/>
        </w:rPr>
      </w:pPr>
    </w:p>
    <w:p w14:paraId="4557E718" w14:textId="77777777" w:rsidR="006D4438" w:rsidRDefault="006D4438" w:rsidP="00FC3C45">
      <w:pPr>
        <w:widowControl w:val="0"/>
        <w:rPr>
          <w:rFonts w:ascii="Arial" w:hAnsi="Arial" w:cs="Arial"/>
          <w:sz w:val="22"/>
        </w:rPr>
      </w:pPr>
      <w:r>
        <w:rPr>
          <w:rFonts w:ascii="Arial" w:hAnsi="Arial" w:cs="Arial"/>
          <w:sz w:val="22"/>
          <w:u w:val="single"/>
        </w:rPr>
        <w:t>NEW MATERIAL</w:t>
      </w:r>
    </w:p>
    <w:p w14:paraId="584959CF" w14:textId="77777777" w:rsidR="006D4438" w:rsidRDefault="006D4438" w:rsidP="00FC3C45">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11074F17" w14:textId="77777777" w:rsidR="006D4438" w:rsidRDefault="006D4438" w:rsidP="00FC3C45">
      <w:pPr>
        <w:widowControl w:val="0"/>
        <w:tabs>
          <w:tab w:val="left" w:pos="360"/>
          <w:tab w:val="left" w:pos="720"/>
          <w:tab w:val="left" w:pos="1080"/>
        </w:tabs>
        <w:rPr>
          <w:rFonts w:ascii="Arial" w:hAnsi="Arial" w:cs="Arial"/>
          <w:sz w:val="22"/>
        </w:rPr>
      </w:pPr>
    </w:p>
    <w:p w14:paraId="6071E69E" w14:textId="77777777" w:rsidR="006D4438" w:rsidRDefault="006D4438" w:rsidP="00FC3C45">
      <w:pPr>
        <w:widowControl w:val="0"/>
        <w:tabs>
          <w:tab w:val="left" w:pos="360"/>
          <w:tab w:val="left" w:pos="720"/>
          <w:tab w:val="left" w:pos="1080"/>
        </w:tabs>
        <w:rPr>
          <w:rFonts w:ascii="Arial" w:hAnsi="Arial" w:cs="Arial"/>
          <w:sz w:val="22"/>
          <w:u w:val="single"/>
        </w:rPr>
      </w:pPr>
      <w:r>
        <w:rPr>
          <w:rFonts w:ascii="Arial" w:hAnsi="Arial" w:cs="Arial"/>
          <w:sz w:val="22"/>
        </w:rPr>
        <w:tab/>
      </w:r>
      <w:r>
        <w:rPr>
          <w:rFonts w:ascii="Arial" w:hAnsi="Arial" w:cs="Arial"/>
          <w:sz w:val="22"/>
          <w:u w:val="single"/>
        </w:rPr>
        <w:t>Acute Outpatient Hospital Manual</w:t>
      </w:r>
    </w:p>
    <w:p w14:paraId="0CA91D42" w14:textId="77777777" w:rsidR="006D4438" w:rsidRDefault="006D4438" w:rsidP="00FC3C45">
      <w:pPr>
        <w:widowControl w:val="0"/>
        <w:tabs>
          <w:tab w:val="left" w:pos="360"/>
          <w:tab w:val="left" w:pos="720"/>
          <w:tab w:val="left" w:pos="1080"/>
        </w:tabs>
        <w:rPr>
          <w:rFonts w:ascii="Arial" w:hAnsi="Arial" w:cs="Arial"/>
          <w:sz w:val="22"/>
        </w:rPr>
      </w:pPr>
    </w:p>
    <w:p w14:paraId="4ED428FE" w14:textId="77777777" w:rsidR="006D4438" w:rsidRDefault="006D4438" w:rsidP="00FC3C45">
      <w:pPr>
        <w:widowControl w:val="0"/>
        <w:tabs>
          <w:tab w:val="left" w:pos="360"/>
          <w:tab w:val="left" w:pos="720"/>
          <w:tab w:val="left" w:pos="1080"/>
        </w:tabs>
        <w:ind w:left="720"/>
        <w:rPr>
          <w:rFonts w:ascii="Arial" w:hAnsi="Arial" w:cs="Arial"/>
          <w:sz w:val="22"/>
        </w:rPr>
      </w:pPr>
      <w:r>
        <w:rPr>
          <w:rFonts w:ascii="Arial" w:hAnsi="Arial" w:cs="Arial"/>
          <w:sz w:val="22"/>
        </w:rPr>
        <w:t>Pages 6-1 through 6-32</w:t>
      </w:r>
    </w:p>
    <w:p w14:paraId="3C358512" w14:textId="77777777" w:rsidR="006D4438" w:rsidRDefault="006D4438" w:rsidP="00FC3C45">
      <w:pPr>
        <w:widowControl w:val="0"/>
        <w:tabs>
          <w:tab w:val="left" w:pos="360"/>
          <w:tab w:val="left" w:pos="720"/>
          <w:tab w:val="left" w:pos="1080"/>
        </w:tabs>
        <w:rPr>
          <w:rFonts w:ascii="Arial" w:hAnsi="Arial" w:cs="Arial"/>
          <w:sz w:val="22"/>
        </w:rPr>
      </w:pPr>
    </w:p>
    <w:p w14:paraId="6C3ED37C" w14:textId="77777777" w:rsidR="006D4438" w:rsidRDefault="006D4438" w:rsidP="00FC3C45">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414434FB" w14:textId="77777777" w:rsidR="006D4438" w:rsidRDefault="006D4438" w:rsidP="00FC3C45">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70B1619D" w14:textId="77777777" w:rsidR="006D4438" w:rsidRDefault="006D4438" w:rsidP="00FC3C45">
      <w:pPr>
        <w:widowControl w:val="0"/>
        <w:tabs>
          <w:tab w:val="left" w:pos="360"/>
          <w:tab w:val="left" w:pos="720"/>
          <w:tab w:val="left" w:pos="1080"/>
        </w:tabs>
        <w:rPr>
          <w:rFonts w:ascii="Arial" w:hAnsi="Arial" w:cs="Arial"/>
          <w:sz w:val="22"/>
        </w:rPr>
      </w:pPr>
    </w:p>
    <w:p w14:paraId="5FFABB78" w14:textId="77777777" w:rsidR="006D4438" w:rsidRDefault="006D4438" w:rsidP="00FC3C45">
      <w:pPr>
        <w:widowControl w:val="0"/>
        <w:tabs>
          <w:tab w:val="left" w:pos="360"/>
          <w:tab w:val="left" w:pos="720"/>
          <w:tab w:val="left" w:pos="1080"/>
        </w:tabs>
        <w:ind w:left="360"/>
        <w:rPr>
          <w:rFonts w:ascii="Arial" w:hAnsi="Arial" w:cs="Arial"/>
          <w:sz w:val="22"/>
        </w:rPr>
      </w:pPr>
      <w:r>
        <w:rPr>
          <w:rFonts w:ascii="Arial" w:hAnsi="Arial" w:cs="Arial"/>
          <w:sz w:val="22"/>
          <w:u w:val="single"/>
        </w:rPr>
        <w:t>Acute Outpatient Hospital Manual</w:t>
      </w:r>
    </w:p>
    <w:p w14:paraId="30F6D91D" w14:textId="77777777" w:rsidR="006D4438" w:rsidRDefault="006D4438" w:rsidP="00FC3C45">
      <w:pPr>
        <w:widowControl w:val="0"/>
        <w:tabs>
          <w:tab w:val="left" w:pos="360"/>
          <w:tab w:val="left" w:pos="720"/>
          <w:tab w:val="left" w:pos="1080"/>
        </w:tabs>
        <w:rPr>
          <w:rFonts w:ascii="Arial" w:hAnsi="Arial" w:cs="Arial"/>
          <w:sz w:val="22"/>
        </w:rPr>
      </w:pPr>
    </w:p>
    <w:p w14:paraId="05F405EF" w14:textId="77777777" w:rsidR="006D4438" w:rsidRDefault="006D4438" w:rsidP="006834DC">
      <w:pPr>
        <w:widowControl w:val="0"/>
        <w:tabs>
          <w:tab w:val="left" w:pos="360"/>
          <w:tab w:val="left" w:pos="720"/>
          <w:tab w:val="left" w:pos="1080"/>
        </w:tabs>
        <w:ind w:left="720"/>
        <w:rPr>
          <w:rFonts w:ascii="Arial" w:hAnsi="Arial" w:cs="Arial"/>
          <w:sz w:val="22"/>
        </w:rPr>
      </w:pPr>
      <w:r>
        <w:rPr>
          <w:rFonts w:ascii="Arial" w:hAnsi="Arial" w:cs="Arial"/>
          <w:sz w:val="22"/>
        </w:rPr>
        <w:t>Pages 6-1 through 6-30 — transmitted by Transmittal Letter AOH-49</w:t>
      </w:r>
    </w:p>
    <w:p w14:paraId="4136FE83" w14:textId="77777777" w:rsidR="006D4438" w:rsidRDefault="006D4438" w:rsidP="006834DC">
      <w:pPr>
        <w:widowControl w:val="0"/>
        <w:tabs>
          <w:tab w:val="left" w:pos="360"/>
          <w:tab w:val="left" w:pos="720"/>
          <w:tab w:val="left" w:pos="1080"/>
        </w:tabs>
        <w:ind w:left="720"/>
        <w:rPr>
          <w:rFonts w:ascii="Arial" w:hAnsi="Arial" w:cs="Arial"/>
          <w:sz w:val="22"/>
        </w:rPr>
      </w:pPr>
    </w:p>
    <w:p w14:paraId="17A5ED39" w14:textId="77777777" w:rsidR="006D4438" w:rsidRDefault="006D4438" w:rsidP="006834DC">
      <w:pPr>
        <w:widowControl w:val="0"/>
        <w:tabs>
          <w:tab w:val="left" w:pos="360"/>
          <w:tab w:val="left" w:pos="720"/>
          <w:tab w:val="left" w:pos="1080"/>
        </w:tabs>
        <w:ind w:left="720"/>
        <w:rPr>
          <w:rFonts w:ascii="Arial" w:hAnsi="Arial" w:cs="Arial"/>
          <w:sz w:val="22"/>
        </w:rPr>
      </w:pPr>
    </w:p>
    <w:p w14:paraId="66C786D1" w14:textId="75CEBFED" w:rsidR="006D4438" w:rsidRDefault="006D4438" w:rsidP="006834DC">
      <w:pPr>
        <w:widowControl w:val="0"/>
        <w:tabs>
          <w:tab w:val="left" w:pos="360"/>
          <w:tab w:val="left" w:pos="720"/>
          <w:tab w:val="left" w:pos="1080"/>
        </w:tabs>
        <w:ind w:left="720"/>
        <w:rPr>
          <w:rFonts w:ascii="Arial" w:hAnsi="Arial" w:cs="Arial"/>
          <w:sz w:val="22"/>
        </w:rPr>
        <w:sectPr w:rsidR="006D4438" w:rsidSect="006D4438">
          <w:endnotePr>
            <w:numFmt w:val="decimal"/>
          </w:endnotePr>
          <w:type w:val="continuous"/>
          <w:pgSz w:w="12240" w:h="15840"/>
          <w:pgMar w:top="900" w:right="1440" w:bottom="432" w:left="1440" w:header="720" w:footer="432" w:gutter="0"/>
          <w:pgNumType w:start="0"/>
          <w:cols w:space="720"/>
          <w:noEndnote/>
        </w:sectPr>
      </w:pPr>
    </w:p>
    <w:bookmarkEnd w:id="0"/>
    <w:p w14:paraId="694FFC49" w14:textId="77777777" w:rsidR="00591615" w:rsidRPr="007C7C31" w:rsidRDefault="00591615" w:rsidP="00591615">
      <w:pPr>
        <w:rPr>
          <w:sz w:val="22"/>
          <w:szCs w:val="22"/>
          <w:u w:val="single"/>
        </w:rPr>
      </w:pPr>
      <w:r w:rsidRPr="007C7C31">
        <w:rPr>
          <w:sz w:val="22"/>
          <w:szCs w:val="22"/>
        </w:rPr>
        <w:lastRenderedPageBreak/>
        <w:t xml:space="preserve">601  </w:t>
      </w:r>
      <w:r w:rsidRPr="007C7C31">
        <w:rPr>
          <w:sz w:val="22"/>
          <w:szCs w:val="22"/>
          <w:u w:val="single"/>
        </w:rPr>
        <w:t xml:space="preserve">Introduction </w:t>
      </w:r>
    </w:p>
    <w:p w14:paraId="3C8E5AB4" w14:textId="77777777" w:rsidR="00591615" w:rsidRPr="007C7C31" w:rsidRDefault="00591615" w:rsidP="00591615">
      <w:pPr>
        <w:tabs>
          <w:tab w:val="left" w:pos="518"/>
          <w:tab w:val="left" w:pos="936"/>
          <w:tab w:val="left" w:pos="1314"/>
          <w:tab w:val="left" w:pos="1692"/>
          <w:tab w:val="left" w:pos="2070"/>
        </w:tabs>
        <w:rPr>
          <w:sz w:val="22"/>
          <w:szCs w:val="22"/>
        </w:rPr>
      </w:pPr>
    </w:p>
    <w:p w14:paraId="3C3A9198" w14:textId="77777777" w:rsidR="00591615" w:rsidRPr="007C7C31" w:rsidRDefault="00591615" w:rsidP="00591615">
      <w:pPr>
        <w:autoSpaceDE w:val="0"/>
        <w:autoSpaceDN w:val="0"/>
        <w:adjustRightInd w:val="0"/>
        <w:ind w:left="440"/>
        <w:rPr>
          <w:sz w:val="22"/>
          <w:szCs w:val="22"/>
        </w:rPr>
      </w:pPr>
      <w:r w:rsidRPr="007C7C31">
        <w:rPr>
          <w:sz w:val="22"/>
          <w:szCs w:val="22"/>
        </w:rPr>
        <w:t xml:space="preserve">MassHealth providers must refer to the official list of Healthcare Common Procedural Coding Systems (HCPCS) codes and descriptions posted on the Centers for Medicare &amp; Medicaid Services HCPCS website </w:t>
      </w:r>
      <w:hyperlink w:history="1"/>
      <w:r w:rsidRPr="007C7C31">
        <w:rPr>
          <w:sz w:val="22"/>
          <w:szCs w:val="22"/>
        </w:rPr>
        <w:t xml:space="preserve">when billing for services provided to MassHealth members. For a list of billable revenue codes that may be used by acute outpatient hospitals (AOHs), please refer to Section 605 of this subchapter. </w:t>
      </w:r>
    </w:p>
    <w:p w14:paraId="2DF044C5" w14:textId="77777777" w:rsidR="00591615" w:rsidRPr="007C7C31" w:rsidRDefault="00591615" w:rsidP="00591615">
      <w:pPr>
        <w:autoSpaceDE w:val="0"/>
        <w:autoSpaceDN w:val="0"/>
        <w:adjustRightInd w:val="0"/>
        <w:ind w:left="440"/>
        <w:rPr>
          <w:sz w:val="22"/>
          <w:szCs w:val="22"/>
          <w:u w:val="single"/>
        </w:rPr>
      </w:pPr>
    </w:p>
    <w:p w14:paraId="758AF728" w14:textId="77777777" w:rsidR="00591615" w:rsidRPr="007C7C31" w:rsidRDefault="00591615" w:rsidP="00591615">
      <w:pPr>
        <w:tabs>
          <w:tab w:val="left" w:pos="8124"/>
        </w:tabs>
        <w:autoSpaceDE w:val="0"/>
        <w:autoSpaceDN w:val="0"/>
        <w:adjustRightInd w:val="0"/>
        <w:ind w:left="440"/>
        <w:rPr>
          <w:sz w:val="22"/>
          <w:szCs w:val="22"/>
          <w:u w:val="single"/>
        </w:rPr>
      </w:pPr>
      <w:r w:rsidRPr="007C7C31">
        <w:rPr>
          <w:sz w:val="22"/>
          <w:szCs w:val="22"/>
          <w:u w:val="single"/>
        </w:rPr>
        <w:t xml:space="preserve">CPT Codes </w:t>
      </w:r>
    </w:p>
    <w:p w14:paraId="6F389F35" w14:textId="77777777" w:rsidR="00591615" w:rsidRPr="007C7C31" w:rsidRDefault="00591615" w:rsidP="00591615">
      <w:pPr>
        <w:autoSpaceDE w:val="0"/>
        <w:autoSpaceDN w:val="0"/>
        <w:adjustRightInd w:val="0"/>
        <w:ind w:left="440"/>
        <w:rPr>
          <w:sz w:val="22"/>
          <w:szCs w:val="22"/>
        </w:rPr>
      </w:pPr>
    </w:p>
    <w:p w14:paraId="6A40A0D3" w14:textId="77777777" w:rsidR="00591615" w:rsidRPr="007C7C31" w:rsidRDefault="00591615" w:rsidP="00591615">
      <w:pPr>
        <w:autoSpaceDE w:val="0"/>
        <w:autoSpaceDN w:val="0"/>
        <w:adjustRightInd w:val="0"/>
        <w:ind w:left="440"/>
        <w:rPr>
          <w:sz w:val="22"/>
          <w:szCs w:val="22"/>
        </w:rPr>
      </w:pPr>
      <w:r w:rsidRPr="007C7C31">
        <w:rPr>
          <w:sz w:val="22"/>
          <w:szCs w:val="22"/>
        </w:rPr>
        <w:t xml:space="preserve">MassHealth pays for services billed using all medicine, radiology, laboratory, surgery, and anesthesia Current Procedural Terminology (CPT) codes in effect at the time of service, subject to all conditions and limitations described in MassHealth regulations at 130 CMR 410.000 and 450.000, and in the current </w:t>
      </w:r>
      <w:r w:rsidRPr="007C7C31">
        <w:rPr>
          <w:i/>
          <w:sz w:val="22"/>
          <w:szCs w:val="22"/>
        </w:rPr>
        <w:t>Acute Hospital Request for Applications,</w:t>
      </w:r>
      <w:r w:rsidRPr="007C7C31">
        <w:rPr>
          <w:b/>
          <w:sz w:val="22"/>
          <w:szCs w:val="22"/>
        </w:rPr>
        <w:t xml:space="preserve"> except </w:t>
      </w:r>
      <w:r w:rsidRPr="007C7C31">
        <w:rPr>
          <w:sz w:val="22"/>
          <w:szCs w:val="22"/>
        </w:rPr>
        <w:t xml:space="preserve">for those codes listed in Section 602 of this subchapter, CPT Category II codes ending in F, and CPT Category III codes ending in T. </w:t>
      </w:r>
    </w:p>
    <w:p w14:paraId="4C66A022" w14:textId="77777777" w:rsidR="00591615" w:rsidRPr="007C7C31" w:rsidRDefault="00591615" w:rsidP="00591615">
      <w:pPr>
        <w:rPr>
          <w:sz w:val="22"/>
          <w:szCs w:val="22"/>
        </w:rPr>
      </w:pPr>
    </w:p>
    <w:p w14:paraId="181A1E42" w14:textId="77777777" w:rsidR="00591615" w:rsidRPr="007C7C31" w:rsidRDefault="00591615" w:rsidP="00591615">
      <w:pPr>
        <w:autoSpaceDE w:val="0"/>
        <w:autoSpaceDN w:val="0"/>
        <w:adjustRightInd w:val="0"/>
        <w:ind w:left="440"/>
        <w:rPr>
          <w:sz w:val="22"/>
          <w:szCs w:val="22"/>
          <w:u w:val="single"/>
        </w:rPr>
      </w:pPr>
      <w:r w:rsidRPr="007C7C31">
        <w:rPr>
          <w:sz w:val="22"/>
          <w:szCs w:val="22"/>
          <w:u w:val="single"/>
        </w:rPr>
        <w:t xml:space="preserve">Level II HCPCS Codes </w:t>
      </w:r>
    </w:p>
    <w:p w14:paraId="3D077EA7" w14:textId="77777777" w:rsidR="00591615" w:rsidRPr="007C7C31" w:rsidRDefault="00591615" w:rsidP="00591615">
      <w:pPr>
        <w:autoSpaceDE w:val="0"/>
        <w:autoSpaceDN w:val="0"/>
        <w:adjustRightInd w:val="0"/>
        <w:ind w:left="440"/>
        <w:rPr>
          <w:sz w:val="22"/>
          <w:szCs w:val="22"/>
        </w:rPr>
      </w:pPr>
    </w:p>
    <w:p w14:paraId="63929ABE" w14:textId="77777777" w:rsidR="00591615" w:rsidRPr="007C7C31" w:rsidRDefault="00591615" w:rsidP="00591615">
      <w:pPr>
        <w:autoSpaceDE w:val="0"/>
        <w:autoSpaceDN w:val="0"/>
        <w:adjustRightInd w:val="0"/>
        <w:ind w:left="440"/>
        <w:rPr>
          <w:sz w:val="22"/>
          <w:szCs w:val="22"/>
        </w:rPr>
      </w:pPr>
      <w:r w:rsidRPr="007C7C31">
        <w:rPr>
          <w:sz w:val="22"/>
          <w:szCs w:val="22"/>
        </w:rPr>
        <w:t xml:space="preserve">MassHealth pays for services billed using only those Level II HCPCS codes listed in Section 603 of this subchapter that are in effect at the time of service, subject to all conditions and limitations described in MassHealth regulations at 130 CMR 410.000 and 450.000, and in the most current  </w:t>
      </w:r>
      <w:r w:rsidRPr="007C7C31">
        <w:rPr>
          <w:i/>
          <w:sz w:val="22"/>
          <w:szCs w:val="22"/>
        </w:rPr>
        <w:t>Acute Hospital Request for Application</w:t>
      </w:r>
      <w:r>
        <w:rPr>
          <w:i/>
          <w:sz w:val="22"/>
          <w:szCs w:val="22"/>
        </w:rPr>
        <w:t>s</w:t>
      </w:r>
      <w:r w:rsidRPr="007C7C31">
        <w:rPr>
          <w:sz w:val="22"/>
          <w:szCs w:val="22"/>
        </w:rPr>
        <w:t xml:space="preserve">. </w:t>
      </w:r>
    </w:p>
    <w:p w14:paraId="0A474F35" w14:textId="77777777" w:rsidR="00591615" w:rsidRPr="007C7C31" w:rsidRDefault="00591615" w:rsidP="00591615">
      <w:pPr>
        <w:autoSpaceDE w:val="0"/>
        <w:autoSpaceDN w:val="0"/>
        <w:adjustRightInd w:val="0"/>
        <w:ind w:left="440"/>
        <w:rPr>
          <w:sz w:val="22"/>
          <w:szCs w:val="22"/>
        </w:rPr>
      </w:pPr>
    </w:p>
    <w:p w14:paraId="6CB6521C" w14:textId="77777777" w:rsidR="00591615" w:rsidRPr="007C7C31" w:rsidRDefault="00591615" w:rsidP="00591615">
      <w:pPr>
        <w:autoSpaceDE w:val="0"/>
        <w:autoSpaceDN w:val="0"/>
        <w:adjustRightInd w:val="0"/>
        <w:ind w:left="440"/>
        <w:rPr>
          <w:sz w:val="22"/>
          <w:szCs w:val="22"/>
          <w:u w:val="single"/>
        </w:rPr>
      </w:pPr>
      <w:r w:rsidRPr="007C7C31">
        <w:rPr>
          <w:sz w:val="22"/>
          <w:szCs w:val="22"/>
          <w:u w:val="single"/>
        </w:rPr>
        <w:t>Early and Periodic Screening, Diagnos</w:t>
      </w:r>
      <w:r>
        <w:rPr>
          <w:sz w:val="22"/>
          <w:szCs w:val="22"/>
          <w:u w:val="single"/>
        </w:rPr>
        <w:t>tic</w:t>
      </w:r>
      <w:r w:rsidRPr="007C7C31">
        <w:rPr>
          <w:sz w:val="22"/>
          <w:szCs w:val="22"/>
          <w:u w:val="single"/>
        </w:rPr>
        <w:t xml:space="preserve"> and Treatment Services</w:t>
      </w:r>
      <w:r w:rsidRPr="00B94861">
        <w:rPr>
          <w:sz w:val="22"/>
          <w:szCs w:val="22"/>
          <w:u w:val="single"/>
        </w:rPr>
        <w:t xml:space="preserve"> (EPSDT)</w:t>
      </w:r>
    </w:p>
    <w:p w14:paraId="2978DC4E" w14:textId="77777777" w:rsidR="00591615" w:rsidRPr="007C7C31" w:rsidRDefault="00591615" w:rsidP="00591615">
      <w:pPr>
        <w:tabs>
          <w:tab w:val="left" w:pos="990"/>
        </w:tabs>
        <w:rPr>
          <w:sz w:val="22"/>
          <w:szCs w:val="22"/>
        </w:rPr>
      </w:pPr>
    </w:p>
    <w:p w14:paraId="1CA877FA" w14:textId="77777777" w:rsidR="00591615" w:rsidRPr="007C7C31" w:rsidRDefault="00591615" w:rsidP="00591615">
      <w:pPr>
        <w:autoSpaceDE w:val="0"/>
        <w:autoSpaceDN w:val="0"/>
        <w:adjustRightInd w:val="0"/>
        <w:ind w:left="446"/>
        <w:rPr>
          <w:i/>
          <w:iCs/>
          <w:sz w:val="22"/>
          <w:szCs w:val="22"/>
        </w:rPr>
      </w:pPr>
      <w:r w:rsidRPr="007C7C31">
        <w:rPr>
          <w:sz w:val="22"/>
          <w:szCs w:val="22"/>
        </w:rPr>
        <w:t xml:space="preserve">An acute outpatient hospital provid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7C7C31">
        <w:rPr>
          <w:i/>
          <w:iCs/>
          <w:sz w:val="22"/>
          <w:szCs w:val="22"/>
        </w:rPr>
        <w:t>Acute Outpatient Hospital Manual.</w:t>
      </w:r>
    </w:p>
    <w:p w14:paraId="060F6AEB" w14:textId="77777777" w:rsidR="00591615" w:rsidRPr="007C7C31" w:rsidRDefault="00591615" w:rsidP="00591615">
      <w:pPr>
        <w:autoSpaceDE w:val="0"/>
        <w:autoSpaceDN w:val="0"/>
        <w:adjustRightInd w:val="0"/>
        <w:ind w:left="440"/>
        <w:rPr>
          <w:i/>
          <w:iCs/>
          <w:sz w:val="22"/>
          <w:szCs w:val="22"/>
        </w:rPr>
      </w:pPr>
    </w:p>
    <w:p w14:paraId="18857C96" w14:textId="77777777" w:rsidR="00591615" w:rsidRPr="007C7C31" w:rsidRDefault="00591615" w:rsidP="00591615">
      <w:pPr>
        <w:autoSpaceDE w:val="0"/>
        <w:autoSpaceDN w:val="0"/>
        <w:adjustRightInd w:val="0"/>
        <w:ind w:left="547" w:hanging="547"/>
        <w:rPr>
          <w:sz w:val="22"/>
          <w:szCs w:val="22"/>
          <w:u w:val="single"/>
        </w:rPr>
      </w:pPr>
      <w:r w:rsidRPr="007C7C31">
        <w:rPr>
          <w:sz w:val="22"/>
          <w:szCs w:val="22"/>
        </w:rPr>
        <w:t xml:space="preserve">602  </w:t>
      </w:r>
      <w:r w:rsidRPr="007C7C31">
        <w:rPr>
          <w:sz w:val="22"/>
          <w:szCs w:val="22"/>
          <w:u w:val="single"/>
        </w:rPr>
        <w:t>Nonpayable CPT Codes</w:t>
      </w:r>
    </w:p>
    <w:p w14:paraId="54093758" w14:textId="77777777" w:rsidR="00591615" w:rsidRPr="007C7C31" w:rsidRDefault="00591615" w:rsidP="00591615">
      <w:pPr>
        <w:autoSpaceDE w:val="0"/>
        <w:autoSpaceDN w:val="0"/>
        <w:adjustRightInd w:val="0"/>
        <w:ind w:left="540" w:hanging="540"/>
        <w:rPr>
          <w:sz w:val="22"/>
          <w:szCs w:val="22"/>
        </w:rPr>
      </w:pPr>
    </w:p>
    <w:p w14:paraId="009D154C" w14:textId="77777777" w:rsidR="00591615" w:rsidRPr="007C7C31" w:rsidRDefault="00591615" w:rsidP="00591615">
      <w:pPr>
        <w:pStyle w:val="BodyTextIndent3"/>
        <w:spacing w:after="0"/>
        <w:ind w:firstLine="101"/>
        <w:rPr>
          <w:sz w:val="22"/>
          <w:szCs w:val="22"/>
        </w:rPr>
      </w:pPr>
      <w:r w:rsidRPr="007C7C31">
        <w:rPr>
          <w:sz w:val="22"/>
          <w:szCs w:val="22"/>
        </w:rPr>
        <w:t xml:space="preserve">MassHealth does not ordinarily pay for services billed under the following codes and code ranges. </w:t>
      </w:r>
    </w:p>
    <w:p w14:paraId="2546AE6C" w14:textId="77777777" w:rsidR="00591615" w:rsidRDefault="00591615" w:rsidP="00591615">
      <w:pPr>
        <w:pStyle w:val="BodyTextIndent3"/>
        <w:spacing w:after="0"/>
        <w:ind w:firstLine="96"/>
        <w:rPr>
          <w:sz w:val="22"/>
          <w:szCs w:val="22"/>
        </w:rPr>
      </w:pPr>
    </w:p>
    <w:p w14:paraId="239E265A" w14:textId="77777777" w:rsidR="00591615" w:rsidRPr="007C7C31" w:rsidRDefault="00591615" w:rsidP="00591615">
      <w:pPr>
        <w:pStyle w:val="BodyTextIndent3"/>
        <w:spacing w:after="0"/>
        <w:ind w:firstLine="96"/>
        <w:rPr>
          <w:sz w:val="22"/>
          <w:szCs w:val="22"/>
        </w:rPr>
        <w:sectPr w:rsidR="00591615" w:rsidRPr="007C7C31" w:rsidSect="00591615">
          <w:headerReference w:type="default" r:id="rId16"/>
          <w:endnotePr>
            <w:numFmt w:val="decimal"/>
          </w:endnotePr>
          <w:pgSz w:w="12240" w:h="15840"/>
          <w:pgMar w:top="1080" w:right="1440" w:bottom="432" w:left="1440" w:header="720" w:footer="432" w:gutter="0"/>
          <w:pgNumType w:start="0"/>
          <w:cols w:space="720"/>
          <w:noEndnote/>
        </w:sectPr>
      </w:pPr>
    </w:p>
    <w:p w14:paraId="053203C2" w14:textId="77777777" w:rsidR="00591615" w:rsidRDefault="00591615" w:rsidP="00591615">
      <w:pPr>
        <w:pStyle w:val="BodyTextIndent3"/>
        <w:spacing w:after="0"/>
        <w:ind w:firstLine="96"/>
        <w:rPr>
          <w:sz w:val="22"/>
          <w:szCs w:val="22"/>
        </w:rPr>
      </w:pPr>
      <w:bookmarkStart w:id="2" w:name="_Hlk75967223"/>
      <w:bookmarkStart w:id="3" w:name="_Hlk75967552"/>
      <w:r>
        <w:rPr>
          <w:sz w:val="22"/>
          <w:szCs w:val="22"/>
        </w:rPr>
        <w:t>00100</w:t>
      </w:r>
    </w:p>
    <w:p w14:paraId="6AC6D605" w14:textId="77777777" w:rsidR="00591615" w:rsidRPr="0032750B" w:rsidRDefault="00591615" w:rsidP="00591615">
      <w:pPr>
        <w:pStyle w:val="BodyTextIndent3"/>
        <w:spacing w:after="0"/>
        <w:ind w:firstLine="96"/>
        <w:rPr>
          <w:sz w:val="22"/>
          <w:szCs w:val="22"/>
        </w:rPr>
      </w:pPr>
      <w:r w:rsidRPr="0032750B">
        <w:rPr>
          <w:sz w:val="22"/>
          <w:szCs w:val="22"/>
        </w:rPr>
        <w:t>00102</w:t>
      </w:r>
    </w:p>
    <w:p w14:paraId="690D6A46" w14:textId="77777777" w:rsidR="00591615" w:rsidRPr="0032750B" w:rsidRDefault="00591615" w:rsidP="00591615">
      <w:pPr>
        <w:pStyle w:val="BodyTextIndent3"/>
        <w:spacing w:after="0"/>
        <w:ind w:firstLine="96"/>
        <w:rPr>
          <w:sz w:val="22"/>
          <w:szCs w:val="22"/>
        </w:rPr>
      </w:pPr>
      <w:r w:rsidRPr="0032750B">
        <w:rPr>
          <w:sz w:val="22"/>
          <w:szCs w:val="22"/>
        </w:rPr>
        <w:t>00103</w:t>
      </w:r>
    </w:p>
    <w:p w14:paraId="42B2E99A" w14:textId="77777777" w:rsidR="00591615" w:rsidRPr="0032750B" w:rsidRDefault="00591615" w:rsidP="00591615">
      <w:pPr>
        <w:pStyle w:val="BodyTextIndent3"/>
        <w:spacing w:after="0"/>
        <w:ind w:firstLine="96"/>
        <w:rPr>
          <w:sz w:val="22"/>
          <w:szCs w:val="22"/>
        </w:rPr>
      </w:pPr>
      <w:r w:rsidRPr="0032750B">
        <w:rPr>
          <w:sz w:val="22"/>
          <w:szCs w:val="22"/>
        </w:rPr>
        <w:t>00104</w:t>
      </w:r>
    </w:p>
    <w:p w14:paraId="64B8A18B" w14:textId="77777777" w:rsidR="00591615" w:rsidRPr="0032750B" w:rsidRDefault="00591615" w:rsidP="00591615">
      <w:pPr>
        <w:pStyle w:val="BodyTextIndent3"/>
        <w:spacing w:after="0"/>
        <w:ind w:firstLine="96"/>
        <w:rPr>
          <w:sz w:val="22"/>
          <w:szCs w:val="22"/>
        </w:rPr>
      </w:pPr>
      <w:r w:rsidRPr="0032750B">
        <w:rPr>
          <w:sz w:val="22"/>
          <w:szCs w:val="22"/>
        </w:rPr>
        <w:t>00120</w:t>
      </w:r>
    </w:p>
    <w:p w14:paraId="1A1A4138" w14:textId="77777777" w:rsidR="00591615" w:rsidRPr="0032750B" w:rsidRDefault="00591615" w:rsidP="00591615">
      <w:pPr>
        <w:pStyle w:val="BodyTextIndent3"/>
        <w:spacing w:after="0"/>
        <w:ind w:firstLine="96"/>
        <w:rPr>
          <w:sz w:val="22"/>
          <w:szCs w:val="22"/>
        </w:rPr>
      </w:pPr>
      <w:r w:rsidRPr="0032750B">
        <w:rPr>
          <w:sz w:val="22"/>
          <w:szCs w:val="22"/>
        </w:rPr>
        <w:t>00124</w:t>
      </w:r>
    </w:p>
    <w:p w14:paraId="7C44AE26" w14:textId="77777777" w:rsidR="00591615" w:rsidRPr="0032750B" w:rsidRDefault="00591615" w:rsidP="00591615">
      <w:pPr>
        <w:pStyle w:val="BodyTextIndent3"/>
        <w:spacing w:after="0"/>
        <w:ind w:firstLine="96"/>
        <w:rPr>
          <w:sz w:val="22"/>
          <w:szCs w:val="22"/>
        </w:rPr>
      </w:pPr>
      <w:r w:rsidRPr="0032750B">
        <w:rPr>
          <w:sz w:val="22"/>
          <w:szCs w:val="22"/>
        </w:rPr>
        <w:t>00126</w:t>
      </w:r>
    </w:p>
    <w:p w14:paraId="71D9D978" w14:textId="77777777" w:rsidR="00591615" w:rsidRPr="0032750B" w:rsidRDefault="00591615" w:rsidP="00591615">
      <w:pPr>
        <w:pStyle w:val="BodyTextIndent3"/>
        <w:spacing w:after="0"/>
        <w:ind w:firstLine="96"/>
        <w:rPr>
          <w:sz w:val="22"/>
          <w:szCs w:val="22"/>
        </w:rPr>
      </w:pPr>
      <w:r w:rsidRPr="0032750B">
        <w:rPr>
          <w:sz w:val="22"/>
          <w:szCs w:val="22"/>
        </w:rPr>
        <w:t>00140</w:t>
      </w:r>
    </w:p>
    <w:p w14:paraId="4D78BF90" w14:textId="77777777" w:rsidR="00591615" w:rsidRPr="0032750B" w:rsidRDefault="00591615" w:rsidP="00591615">
      <w:pPr>
        <w:pStyle w:val="BodyTextIndent3"/>
        <w:spacing w:after="0"/>
        <w:ind w:firstLine="96"/>
        <w:rPr>
          <w:sz w:val="22"/>
          <w:szCs w:val="22"/>
        </w:rPr>
      </w:pPr>
      <w:r w:rsidRPr="0032750B">
        <w:rPr>
          <w:sz w:val="22"/>
          <w:szCs w:val="22"/>
        </w:rPr>
        <w:t>00142</w:t>
      </w:r>
    </w:p>
    <w:p w14:paraId="2C59D19A" w14:textId="77777777" w:rsidR="00591615" w:rsidRPr="0032750B" w:rsidRDefault="00591615" w:rsidP="00591615">
      <w:pPr>
        <w:pStyle w:val="BodyTextIndent3"/>
        <w:spacing w:after="0"/>
        <w:ind w:firstLine="96"/>
        <w:rPr>
          <w:sz w:val="22"/>
          <w:szCs w:val="22"/>
        </w:rPr>
      </w:pPr>
      <w:r w:rsidRPr="0032750B">
        <w:rPr>
          <w:sz w:val="22"/>
          <w:szCs w:val="22"/>
        </w:rPr>
        <w:t>00144</w:t>
      </w:r>
    </w:p>
    <w:p w14:paraId="0CCAD611" w14:textId="77777777" w:rsidR="00591615" w:rsidRPr="0032750B" w:rsidRDefault="00591615" w:rsidP="00591615">
      <w:pPr>
        <w:pStyle w:val="BodyTextIndent3"/>
        <w:spacing w:after="0"/>
        <w:ind w:firstLine="96"/>
        <w:rPr>
          <w:sz w:val="22"/>
          <w:szCs w:val="22"/>
        </w:rPr>
      </w:pPr>
      <w:r w:rsidRPr="0032750B">
        <w:rPr>
          <w:sz w:val="22"/>
          <w:szCs w:val="22"/>
        </w:rPr>
        <w:t>00145</w:t>
      </w:r>
    </w:p>
    <w:p w14:paraId="5C830AD6" w14:textId="77777777" w:rsidR="00591615" w:rsidRPr="0032750B" w:rsidRDefault="00591615" w:rsidP="00591615">
      <w:pPr>
        <w:pStyle w:val="BodyTextIndent3"/>
        <w:spacing w:after="0"/>
        <w:ind w:firstLine="96"/>
        <w:rPr>
          <w:sz w:val="22"/>
          <w:szCs w:val="22"/>
        </w:rPr>
      </w:pPr>
      <w:r w:rsidRPr="0032750B">
        <w:rPr>
          <w:sz w:val="22"/>
          <w:szCs w:val="22"/>
        </w:rPr>
        <w:t>00147</w:t>
      </w:r>
    </w:p>
    <w:p w14:paraId="2A43AA95" w14:textId="77777777" w:rsidR="00591615" w:rsidRPr="0032750B" w:rsidRDefault="00591615" w:rsidP="00591615">
      <w:pPr>
        <w:pStyle w:val="BodyTextIndent3"/>
        <w:spacing w:after="0"/>
        <w:ind w:firstLine="96"/>
        <w:rPr>
          <w:sz w:val="22"/>
          <w:szCs w:val="22"/>
        </w:rPr>
      </w:pPr>
      <w:r w:rsidRPr="0032750B">
        <w:rPr>
          <w:sz w:val="22"/>
          <w:szCs w:val="22"/>
        </w:rPr>
        <w:t>00148</w:t>
      </w:r>
    </w:p>
    <w:p w14:paraId="00F3CCC1" w14:textId="77777777" w:rsidR="00591615" w:rsidRPr="0032750B" w:rsidRDefault="00591615" w:rsidP="00591615">
      <w:pPr>
        <w:pStyle w:val="BodyTextIndent3"/>
        <w:spacing w:after="0"/>
        <w:ind w:firstLine="96"/>
        <w:rPr>
          <w:sz w:val="22"/>
          <w:szCs w:val="22"/>
        </w:rPr>
      </w:pPr>
      <w:r w:rsidRPr="0032750B">
        <w:rPr>
          <w:sz w:val="22"/>
          <w:szCs w:val="22"/>
        </w:rPr>
        <w:t>00160</w:t>
      </w:r>
    </w:p>
    <w:p w14:paraId="2402CB8D" w14:textId="77777777" w:rsidR="00591615" w:rsidRPr="0032750B" w:rsidRDefault="00591615" w:rsidP="00591615">
      <w:pPr>
        <w:pStyle w:val="BodyTextIndent3"/>
        <w:spacing w:after="0"/>
        <w:ind w:firstLine="96"/>
        <w:rPr>
          <w:sz w:val="22"/>
          <w:szCs w:val="22"/>
        </w:rPr>
      </w:pPr>
      <w:r w:rsidRPr="0032750B">
        <w:rPr>
          <w:sz w:val="22"/>
          <w:szCs w:val="22"/>
        </w:rPr>
        <w:t>00162</w:t>
      </w:r>
    </w:p>
    <w:p w14:paraId="1A47A5FC" w14:textId="77777777" w:rsidR="00591615" w:rsidRPr="0032750B" w:rsidRDefault="00591615" w:rsidP="00591615">
      <w:pPr>
        <w:tabs>
          <w:tab w:val="left" w:pos="450"/>
        </w:tabs>
        <w:ind w:left="360" w:firstLine="90"/>
        <w:rPr>
          <w:sz w:val="22"/>
          <w:szCs w:val="22"/>
        </w:rPr>
      </w:pPr>
      <w:r w:rsidRPr="0032750B">
        <w:rPr>
          <w:sz w:val="22"/>
          <w:szCs w:val="22"/>
        </w:rPr>
        <w:t>00164</w:t>
      </w:r>
    </w:p>
    <w:p w14:paraId="49B777A5" w14:textId="77777777" w:rsidR="00591615" w:rsidRPr="0032750B" w:rsidRDefault="00591615" w:rsidP="00591615">
      <w:pPr>
        <w:pStyle w:val="BodyTextIndent3"/>
        <w:spacing w:after="0"/>
        <w:ind w:firstLine="96"/>
        <w:rPr>
          <w:sz w:val="22"/>
          <w:szCs w:val="22"/>
        </w:rPr>
      </w:pPr>
      <w:r w:rsidRPr="0032750B">
        <w:rPr>
          <w:sz w:val="22"/>
          <w:szCs w:val="22"/>
        </w:rPr>
        <w:t>00170</w:t>
      </w:r>
    </w:p>
    <w:p w14:paraId="1E75D4E4" w14:textId="77777777" w:rsidR="00591615" w:rsidRPr="0032750B" w:rsidRDefault="00591615" w:rsidP="00591615">
      <w:pPr>
        <w:pStyle w:val="BodyTextIndent3"/>
        <w:spacing w:after="0"/>
        <w:ind w:firstLine="96"/>
        <w:rPr>
          <w:sz w:val="22"/>
          <w:szCs w:val="22"/>
        </w:rPr>
      </w:pPr>
      <w:r w:rsidRPr="0032750B">
        <w:rPr>
          <w:sz w:val="22"/>
          <w:szCs w:val="22"/>
        </w:rPr>
        <w:t>00172</w:t>
      </w:r>
    </w:p>
    <w:p w14:paraId="2974E5D4" w14:textId="77777777" w:rsidR="00591615" w:rsidRPr="0032750B" w:rsidRDefault="00591615" w:rsidP="00591615">
      <w:pPr>
        <w:pStyle w:val="BodyTextIndent3"/>
        <w:spacing w:after="0"/>
        <w:ind w:firstLine="96"/>
        <w:rPr>
          <w:sz w:val="22"/>
          <w:szCs w:val="22"/>
        </w:rPr>
      </w:pPr>
      <w:r w:rsidRPr="0032750B">
        <w:rPr>
          <w:sz w:val="22"/>
          <w:szCs w:val="22"/>
        </w:rPr>
        <w:t>00174</w:t>
      </w:r>
    </w:p>
    <w:p w14:paraId="04A1B5EF" w14:textId="77777777" w:rsidR="00591615" w:rsidRPr="0032750B" w:rsidRDefault="00591615" w:rsidP="00591615">
      <w:pPr>
        <w:pStyle w:val="BodyTextIndent3"/>
        <w:spacing w:after="0"/>
        <w:ind w:firstLine="96"/>
        <w:rPr>
          <w:sz w:val="22"/>
          <w:szCs w:val="22"/>
        </w:rPr>
      </w:pPr>
      <w:r w:rsidRPr="0032750B">
        <w:rPr>
          <w:sz w:val="22"/>
          <w:szCs w:val="22"/>
        </w:rPr>
        <w:t>00176</w:t>
      </w:r>
    </w:p>
    <w:p w14:paraId="4ACD42FA" w14:textId="77777777" w:rsidR="00591615" w:rsidRPr="0032750B" w:rsidRDefault="00591615" w:rsidP="00591615">
      <w:pPr>
        <w:pStyle w:val="BodyTextIndent3"/>
        <w:spacing w:after="0"/>
        <w:ind w:firstLine="96"/>
        <w:rPr>
          <w:sz w:val="22"/>
          <w:szCs w:val="22"/>
        </w:rPr>
      </w:pPr>
      <w:r w:rsidRPr="0032750B">
        <w:rPr>
          <w:sz w:val="22"/>
          <w:szCs w:val="22"/>
        </w:rPr>
        <w:t>00190</w:t>
      </w:r>
    </w:p>
    <w:p w14:paraId="3F8F50A7" w14:textId="77777777" w:rsidR="00591615" w:rsidRPr="0032750B" w:rsidRDefault="00591615" w:rsidP="00591615">
      <w:pPr>
        <w:pStyle w:val="BodyTextIndent3"/>
        <w:spacing w:after="0"/>
        <w:ind w:firstLine="96"/>
        <w:rPr>
          <w:sz w:val="22"/>
          <w:szCs w:val="22"/>
        </w:rPr>
      </w:pPr>
      <w:r w:rsidRPr="0032750B">
        <w:rPr>
          <w:sz w:val="22"/>
          <w:szCs w:val="22"/>
        </w:rPr>
        <w:t>00192</w:t>
      </w:r>
    </w:p>
    <w:p w14:paraId="7815FCB8" w14:textId="77777777" w:rsidR="00591615" w:rsidRPr="0032750B" w:rsidRDefault="00591615" w:rsidP="00591615">
      <w:pPr>
        <w:pStyle w:val="BodyTextIndent3"/>
        <w:spacing w:after="0"/>
        <w:ind w:firstLine="96"/>
        <w:rPr>
          <w:sz w:val="22"/>
          <w:szCs w:val="22"/>
        </w:rPr>
      </w:pPr>
      <w:r w:rsidRPr="0032750B">
        <w:rPr>
          <w:sz w:val="22"/>
          <w:szCs w:val="22"/>
        </w:rPr>
        <w:t>00210</w:t>
      </w:r>
    </w:p>
    <w:p w14:paraId="7E8D07D1" w14:textId="77777777" w:rsidR="00591615" w:rsidRPr="0032750B" w:rsidRDefault="00591615" w:rsidP="00591615">
      <w:pPr>
        <w:pStyle w:val="BodyTextIndent3"/>
        <w:spacing w:after="0"/>
        <w:ind w:firstLine="96"/>
        <w:rPr>
          <w:sz w:val="22"/>
          <w:szCs w:val="22"/>
        </w:rPr>
      </w:pPr>
      <w:r w:rsidRPr="0032750B">
        <w:rPr>
          <w:sz w:val="22"/>
          <w:szCs w:val="22"/>
        </w:rPr>
        <w:t>00211</w:t>
      </w:r>
    </w:p>
    <w:p w14:paraId="0371C934" w14:textId="77777777" w:rsidR="00591615" w:rsidRPr="0032750B" w:rsidRDefault="00591615" w:rsidP="00591615">
      <w:pPr>
        <w:pStyle w:val="BodyTextIndent3"/>
        <w:spacing w:after="0"/>
        <w:ind w:firstLine="96"/>
        <w:rPr>
          <w:sz w:val="22"/>
          <w:szCs w:val="22"/>
        </w:rPr>
      </w:pPr>
      <w:r w:rsidRPr="0032750B">
        <w:rPr>
          <w:sz w:val="22"/>
          <w:szCs w:val="22"/>
        </w:rPr>
        <w:t>00212</w:t>
      </w:r>
    </w:p>
    <w:p w14:paraId="3F406F23" w14:textId="77777777" w:rsidR="00591615" w:rsidRPr="0032750B" w:rsidRDefault="00591615" w:rsidP="00591615">
      <w:pPr>
        <w:pStyle w:val="BodyTextIndent3"/>
        <w:spacing w:after="0"/>
        <w:ind w:firstLine="96"/>
        <w:rPr>
          <w:sz w:val="22"/>
          <w:szCs w:val="22"/>
        </w:rPr>
      </w:pPr>
      <w:r w:rsidRPr="0032750B">
        <w:rPr>
          <w:sz w:val="22"/>
          <w:szCs w:val="22"/>
        </w:rPr>
        <w:t>00214</w:t>
      </w:r>
    </w:p>
    <w:p w14:paraId="25F461BD" w14:textId="77777777" w:rsidR="00591615" w:rsidRPr="0032750B" w:rsidRDefault="00591615" w:rsidP="00591615">
      <w:pPr>
        <w:pStyle w:val="BodyTextIndent3"/>
        <w:spacing w:after="0"/>
        <w:ind w:firstLine="96"/>
        <w:rPr>
          <w:sz w:val="22"/>
          <w:szCs w:val="22"/>
        </w:rPr>
      </w:pPr>
      <w:r w:rsidRPr="0032750B">
        <w:rPr>
          <w:sz w:val="22"/>
          <w:szCs w:val="22"/>
        </w:rPr>
        <w:t>00215</w:t>
      </w:r>
    </w:p>
    <w:p w14:paraId="2B566933" w14:textId="77777777" w:rsidR="00591615" w:rsidRPr="0032750B" w:rsidRDefault="00591615" w:rsidP="00591615">
      <w:pPr>
        <w:pStyle w:val="BodyTextIndent3"/>
        <w:spacing w:after="0"/>
        <w:ind w:firstLine="96"/>
        <w:rPr>
          <w:sz w:val="22"/>
          <w:szCs w:val="22"/>
        </w:rPr>
      </w:pPr>
      <w:r w:rsidRPr="0032750B">
        <w:rPr>
          <w:sz w:val="22"/>
          <w:szCs w:val="22"/>
        </w:rPr>
        <w:t>00216</w:t>
      </w:r>
    </w:p>
    <w:p w14:paraId="2D0EA5B1" w14:textId="77777777" w:rsidR="00591615" w:rsidRPr="0032750B" w:rsidRDefault="00591615" w:rsidP="00591615">
      <w:pPr>
        <w:pStyle w:val="BodyTextIndent3"/>
        <w:spacing w:after="0"/>
        <w:ind w:firstLine="96"/>
        <w:rPr>
          <w:sz w:val="22"/>
          <w:szCs w:val="22"/>
        </w:rPr>
      </w:pPr>
      <w:r w:rsidRPr="0032750B">
        <w:rPr>
          <w:sz w:val="22"/>
          <w:szCs w:val="22"/>
        </w:rPr>
        <w:t>00218</w:t>
      </w:r>
    </w:p>
    <w:p w14:paraId="25F73AD0" w14:textId="77777777" w:rsidR="00591615" w:rsidRPr="0032750B" w:rsidRDefault="00591615" w:rsidP="00591615">
      <w:pPr>
        <w:pStyle w:val="BodyTextIndent3"/>
        <w:spacing w:after="0"/>
        <w:ind w:firstLine="96"/>
        <w:rPr>
          <w:sz w:val="22"/>
          <w:szCs w:val="22"/>
        </w:rPr>
      </w:pPr>
      <w:r w:rsidRPr="0032750B">
        <w:rPr>
          <w:sz w:val="22"/>
          <w:szCs w:val="22"/>
        </w:rPr>
        <w:t>00220</w:t>
      </w:r>
    </w:p>
    <w:p w14:paraId="18980A4B" w14:textId="77777777" w:rsidR="00591615" w:rsidRPr="0032750B" w:rsidRDefault="00591615" w:rsidP="00591615">
      <w:pPr>
        <w:pStyle w:val="BodyTextIndent3"/>
        <w:spacing w:after="0"/>
        <w:ind w:firstLine="96"/>
        <w:rPr>
          <w:sz w:val="22"/>
          <w:szCs w:val="22"/>
        </w:rPr>
      </w:pPr>
      <w:r w:rsidRPr="0032750B">
        <w:rPr>
          <w:sz w:val="22"/>
          <w:szCs w:val="22"/>
        </w:rPr>
        <w:t>00222</w:t>
      </w:r>
    </w:p>
    <w:p w14:paraId="1BCF92B9" w14:textId="77777777" w:rsidR="00591615" w:rsidRPr="0032750B" w:rsidRDefault="00591615" w:rsidP="00591615">
      <w:pPr>
        <w:pStyle w:val="BodyTextIndent3"/>
        <w:spacing w:after="0"/>
        <w:ind w:firstLine="96"/>
        <w:rPr>
          <w:sz w:val="22"/>
          <w:szCs w:val="22"/>
        </w:rPr>
      </w:pPr>
      <w:r w:rsidRPr="0032750B">
        <w:rPr>
          <w:sz w:val="22"/>
          <w:szCs w:val="22"/>
        </w:rPr>
        <w:t>00300</w:t>
      </w:r>
    </w:p>
    <w:p w14:paraId="053C94E2" w14:textId="77777777" w:rsidR="00591615" w:rsidRPr="0032750B" w:rsidRDefault="00591615" w:rsidP="00591615">
      <w:pPr>
        <w:pStyle w:val="BodyTextIndent3"/>
        <w:spacing w:after="0"/>
        <w:ind w:firstLine="96"/>
        <w:rPr>
          <w:sz w:val="22"/>
          <w:szCs w:val="22"/>
        </w:rPr>
      </w:pPr>
      <w:r w:rsidRPr="0032750B">
        <w:rPr>
          <w:sz w:val="22"/>
          <w:szCs w:val="22"/>
        </w:rPr>
        <w:t>00320</w:t>
      </w:r>
    </w:p>
    <w:p w14:paraId="00285522" w14:textId="77777777" w:rsidR="00591615" w:rsidRPr="0032750B" w:rsidRDefault="00591615" w:rsidP="00591615">
      <w:pPr>
        <w:pStyle w:val="BodyTextIndent3"/>
        <w:spacing w:after="0"/>
        <w:ind w:firstLine="96"/>
        <w:rPr>
          <w:sz w:val="22"/>
          <w:szCs w:val="22"/>
        </w:rPr>
      </w:pPr>
      <w:r w:rsidRPr="0032750B">
        <w:rPr>
          <w:sz w:val="22"/>
          <w:szCs w:val="22"/>
        </w:rPr>
        <w:t>00322</w:t>
      </w:r>
    </w:p>
    <w:p w14:paraId="2656A137" w14:textId="77777777" w:rsidR="00591615" w:rsidRPr="0032750B" w:rsidRDefault="00591615" w:rsidP="00591615">
      <w:pPr>
        <w:pStyle w:val="BodyTextIndent3"/>
        <w:spacing w:after="0"/>
        <w:ind w:firstLine="96"/>
        <w:rPr>
          <w:sz w:val="22"/>
          <w:szCs w:val="22"/>
        </w:rPr>
      </w:pPr>
      <w:r w:rsidRPr="0032750B">
        <w:rPr>
          <w:sz w:val="22"/>
          <w:szCs w:val="22"/>
        </w:rPr>
        <w:t>00326</w:t>
      </w:r>
    </w:p>
    <w:p w14:paraId="647386BC" w14:textId="77777777" w:rsidR="00591615" w:rsidRPr="0032750B" w:rsidRDefault="00591615" w:rsidP="00591615">
      <w:pPr>
        <w:pStyle w:val="BodyTextIndent3"/>
        <w:spacing w:after="0"/>
        <w:ind w:firstLine="96"/>
        <w:rPr>
          <w:sz w:val="22"/>
          <w:szCs w:val="22"/>
        </w:rPr>
      </w:pPr>
      <w:r w:rsidRPr="0032750B">
        <w:rPr>
          <w:sz w:val="22"/>
          <w:szCs w:val="22"/>
        </w:rPr>
        <w:t>00400</w:t>
      </w:r>
    </w:p>
    <w:p w14:paraId="3F04B4A9" w14:textId="77777777" w:rsidR="00591615" w:rsidRPr="0032750B" w:rsidRDefault="00591615" w:rsidP="00591615">
      <w:pPr>
        <w:pStyle w:val="BodyTextIndent3"/>
        <w:spacing w:after="0"/>
        <w:ind w:firstLine="96"/>
        <w:rPr>
          <w:sz w:val="22"/>
          <w:szCs w:val="22"/>
        </w:rPr>
      </w:pPr>
      <w:r w:rsidRPr="0032750B">
        <w:rPr>
          <w:sz w:val="22"/>
          <w:szCs w:val="22"/>
        </w:rPr>
        <w:t>00402</w:t>
      </w:r>
    </w:p>
    <w:p w14:paraId="3293937C" w14:textId="77777777" w:rsidR="00591615" w:rsidRPr="0032750B" w:rsidRDefault="00591615" w:rsidP="00591615">
      <w:pPr>
        <w:pStyle w:val="BodyTextIndent3"/>
        <w:spacing w:after="0"/>
        <w:ind w:firstLine="96"/>
        <w:rPr>
          <w:sz w:val="22"/>
          <w:szCs w:val="22"/>
        </w:rPr>
      </w:pPr>
      <w:r w:rsidRPr="0032750B">
        <w:rPr>
          <w:sz w:val="22"/>
          <w:szCs w:val="22"/>
        </w:rPr>
        <w:t>00404</w:t>
      </w:r>
    </w:p>
    <w:p w14:paraId="628DB896" w14:textId="77777777" w:rsidR="00591615" w:rsidRPr="0032750B" w:rsidRDefault="00591615" w:rsidP="00591615">
      <w:pPr>
        <w:pStyle w:val="BodyTextIndent3"/>
        <w:spacing w:after="0"/>
        <w:ind w:firstLine="96"/>
        <w:rPr>
          <w:sz w:val="22"/>
          <w:szCs w:val="22"/>
        </w:rPr>
      </w:pPr>
      <w:r w:rsidRPr="0032750B">
        <w:rPr>
          <w:sz w:val="22"/>
          <w:szCs w:val="22"/>
        </w:rPr>
        <w:t>00406</w:t>
      </w:r>
    </w:p>
    <w:p w14:paraId="71EF49B3" w14:textId="77777777" w:rsidR="00591615" w:rsidRPr="0032750B" w:rsidRDefault="00591615" w:rsidP="00591615">
      <w:pPr>
        <w:pStyle w:val="BodyTextIndent3"/>
        <w:spacing w:after="0"/>
        <w:ind w:firstLine="96"/>
        <w:rPr>
          <w:sz w:val="22"/>
          <w:szCs w:val="22"/>
        </w:rPr>
      </w:pPr>
      <w:r w:rsidRPr="0032750B">
        <w:rPr>
          <w:sz w:val="22"/>
          <w:szCs w:val="22"/>
        </w:rPr>
        <w:t>00410</w:t>
      </w:r>
    </w:p>
    <w:p w14:paraId="03EB57DC" w14:textId="77777777" w:rsidR="00591615" w:rsidRPr="0032750B" w:rsidRDefault="00591615" w:rsidP="00591615">
      <w:pPr>
        <w:pStyle w:val="BodyTextIndent3"/>
        <w:spacing w:after="0"/>
        <w:ind w:firstLine="96"/>
        <w:rPr>
          <w:sz w:val="22"/>
          <w:szCs w:val="22"/>
        </w:rPr>
      </w:pPr>
      <w:r w:rsidRPr="0032750B">
        <w:rPr>
          <w:sz w:val="22"/>
          <w:szCs w:val="22"/>
        </w:rPr>
        <w:t>00450</w:t>
      </w:r>
    </w:p>
    <w:p w14:paraId="769641E6" w14:textId="77777777" w:rsidR="00591615" w:rsidRPr="0032750B" w:rsidRDefault="00591615" w:rsidP="00591615">
      <w:pPr>
        <w:pStyle w:val="BodyTextIndent3"/>
        <w:spacing w:after="0"/>
        <w:ind w:firstLine="96"/>
        <w:rPr>
          <w:sz w:val="22"/>
          <w:szCs w:val="22"/>
        </w:rPr>
      </w:pPr>
      <w:r w:rsidRPr="0032750B">
        <w:rPr>
          <w:sz w:val="22"/>
          <w:szCs w:val="22"/>
        </w:rPr>
        <w:t>00454</w:t>
      </w:r>
    </w:p>
    <w:p w14:paraId="7D6B107C" w14:textId="77777777" w:rsidR="00591615" w:rsidRPr="0032750B" w:rsidRDefault="00591615" w:rsidP="00591615">
      <w:pPr>
        <w:pStyle w:val="BodyTextIndent3"/>
        <w:spacing w:after="0"/>
        <w:ind w:firstLine="96"/>
        <w:rPr>
          <w:sz w:val="22"/>
          <w:szCs w:val="22"/>
        </w:rPr>
      </w:pPr>
      <w:r w:rsidRPr="0032750B">
        <w:rPr>
          <w:sz w:val="22"/>
          <w:szCs w:val="22"/>
        </w:rPr>
        <w:t>00470</w:t>
      </w:r>
    </w:p>
    <w:p w14:paraId="0F644FAC" w14:textId="77777777" w:rsidR="00591615" w:rsidRPr="0032750B" w:rsidRDefault="00591615" w:rsidP="00591615">
      <w:pPr>
        <w:pStyle w:val="BodyTextIndent3"/>
        <w:spacing w:after="0"/>
        <w:ind w:firstLine="96"/>
        <w:rPr>
          <w:sz w:val="22"/>
          <w:szCs w:val="22"/>
        </w:rPr>
      </w:pPr>
      <w:r w:rsidRPr="0032750B">
        <w:rPr>
          <w:sz w:val="22"/>
          <w:szCs w:val="22"/>
        </w:rPr>
        <w:t>00472</w:t>
      </w:r>
    </w:p>
    <w:p w14:paraId="16513F3F" w14:textId="77777777" w:rsidR="00591615" w:rsidRPr="0032750B" w:rsidRDefault="00591615" w:rsidP="00591615">
      <w:pPr>
        <w:pStyle w:val="BodyTextIndent3"/>
        <w:spacing w:after="0"/>
        <w:ind w:firstLine="96"/>
        <w:rPr>
          <w:sz w:val="22"/>
          <w:szCs w:val="22"/>
        </w:rPr>
      </w:pPr>
      <w:r w:rsidRPr="0032750B">
        <w:rPr>
          <w:sz w:val="22"/>
          <w:szCs w:val="22"/>
        </w:rPr>
        <w:t>00474</w:t>
      </w:r>
    </w:p>
    <w:p w14:paraId="45F40B7C" w14:textId="77777777" w:rsidR="00591615" w:rsidRPr="0032750B" w:rsidRDefault="00591615" w:rsidP="00591615">
      <w:pPr>
        <w:pStyle w:val="BodyTextIndent3"/>
        <w:spacing w:after="0"/>
        <w:ind w:firstLine="96"/>
        <w:rPr>
          <w:sz w:val="22"/>
          <w:szCs w:val="22"/>
        </w:rPr>
      </w:pPr>
      <w:r w:rsidRPr="0032750B">
        <w:rPr>
          <w:sz w:val="22"/>
          <w:szCs w:val="22"/>
        </w:rPr>
        <w:t>00500</w:t>
      </w:r>
    </w:p>
    <w:p w14:paraId="3E696558" w14:textId="77777777" w:rsidR="00591615" w:rsidRPr="0032750B" w:rsidRDefault="00591615" w:rsidP="00591615">
      <w:pPr>
        <w:pStyle w:val="BodyTextIndent3"/>
        <w:spacing w:after="0"/>
        <w:ind w:firstLine="96"/>
        <w:rPr>
          <w:sz w:val="22"/>
          <w:szCs w:val="22"/>
        </w:rPr>
      </w:pPr>
      <w:r w:rsidRPr="0032750B">
        <w:rPr>
          <w:sz w:val="22"/>
          <w:szCs w:val="22"/>
        </w:rPr>
        <w:t>00520</w:t>
      </w:r>
    </w:p>
    <w:p w14:paraId="6C61BDE1" w14:textId="77777777" w:rsidR="00591615" w:rsidRPr="0032750B" w:rsidRDefault="00591615" w:rsidP="00591615">
      <w:pPr>
        <w:pStyle w:val="BodyTextIndent3"/>
        <w:spacing w:after="0"/>
        <w:ind w:firstLine="96"/>
        <w:rPr>
          <w:sz w:val="22"/>
          <w:szCs w:val="22"/>
        </w:rPr>
      </w:pPr>
      <w:r w:rsidRPr="0032750B">
        <w:rPr>
          <w:sz w:val="22"/>
          <w:szCs w:val="22"/>
        </w:rPr>
        <w:t>00522</w:t>
      </w:r>
    </w:p>
    <w:p w14:paraId="7CBE4391" w14:textId="77777777" w:rsidR="00591615" w:rsidRPr="0032750B" w:rsidRDefault="00591615" w:rsidP="00591615">
      <w:pPr>
        <w:pStyle w:val="BodyTextIndent3"/>
        <w:spacing w:after="0"/>
        <w:ind w:firstLine="96"/>
        <w:rPr>
          <w:sz w:val="22"/>
          <w:szCs w:val="22"/>
        </w:rPr>
      </w:pPr>
      <w:r w:rsidRPr="0032750B">
        <w:rPr>
          <w:sz w:val="22"/>
          <w:szCs w:val="22"/>
        </w:rPr>
        <w:t>00524</w:t>
      </w:r>
    </w:p>
    <w:p w14:paraId="2A3301FF" w14:textId="77777777" w:rsidR="00591615" w:rsidRPr="0032750B" w:rsidRDefault="00591615" w:rsidP="00591615">
      <w:pPr>
        <w:pStyle w:val="BodyTextIndent3"/>
        <w:spacing w:after="0"/>
        <w:ind w:firstLine="96"/>
        <w:rPr>
          <w:sz w:val="22"/>
          <w:szCs w:val="22"/>
        </w:rPr>
      </w:pPr>
      <w:r w:rsidRPr="0032750B">
        <w:rPr>
          <w:sz w:val="22"/>
          <w:szCs w:val="22"/>
        </w:rPr>
        <w:t>00528</w:t>
      </w:r>
    </w:p>
    <w:p w14:paraId="01E051E8" w14:textId="77777777" w:rsidR="00591615" w:rsidRPr="0032750B" w:rsidRDefault="00591615" w:rsidP="00591615">
      <w:pPr>
        <w:pStyle w:val="BodyTextIndent3"/>
        <w:spacing w:after="0"/>
        <w:ind w:firstLine="96"/>
        <w:rPr>
          <w:sz w:val="22"/>
          <w:szCs w:val="22"/>
        </w:rPr>
      </w:pPr>
      <w:r w:rsidRPr="0032750B">
        <w:rPr>
          <w:sz w:val="22"/>
          <w:szCs w:val="22"/>
        </w:rPr>
        <w:t>00529</w:t>
      </w:r>
    </w:p>
    <w:p w14:paraId="15B2E296" w14:textId="77777777" w:rsidR="00591615" w:rsidRPr="0032750B" w:rsidRDefault="00591615" w:rsidP="00591615">
      <w:pPr>
        <w:pStyle w:val="TableParagraph"/>
        <w:spacing w:line="240" w:lineRule="auto"/>
        <w:ind w:left="450"/>
        <w:jc w:val="left"/>
      </w:pPr>
      <w:r w:rsidRPr="0032750B">
        <w:t>00540</w:t>
      </w:r>
    </w:p>
    <w:p w14:paraId="0AAB5BE8" w14:textId="77777777" w:rsidR="00591615" w:rsidRPr="0032750B" w:rsidRDefault="00591615" w:rsidP="00591615">
      <w:pPr>
        <w:pStyle w:val="TableParagraph"/>
        <w:spacing w:line="240" w:lineRule="auto"/>
        <w:ind w:left="450"/>
        <w:jc w:val="left"/>
      </w:pPr>
      <w:r w:rsidRPr="0032750B">
        <w:t>00542</w:t>
      </w:r>
    </w:p>
    <w:p w14:paraId="6AF17B5E" w14:textId="77777777" w:rsidR="00591615" w:rsidRPr="0032750B" w:rsidRDefault="00591615" w:rsidP="00591615">
      <w:pPr>
        <w:pStyle w:val="TableParagraph"/>
        <w:spacing w:line="240" w:lineRule="auto"/>
        <w:ind w:left="450"/>
        <w:jc w:val="left"/>
      </w:pPr>
      <w:r w:rsidRPr="0032750B">
        <w:t>00546</w:t>
      </w:r>
    </w:p>
    <w:p w14:paraId="4D16A5CE" w14:textId="77777777" w:rsidR="00591615" w:rsidRPr="0032750B" w:rsidRDefault="00591615" w:rsidP="00591615">
      <w:pPr>
        <w:pStyle w:val="TableParagraph"/>
        <w:spacing w:line="240" w:lineRule="auto"/>
        <w:ind w:left="450"/>
        <w:jc w:val="left"/>
      </w:pPr>
      <w:r w:rsidRPr="0032750B">
        <w:t>00560</w:t>
      </w:r>
    </w:p>
    <w:p w14:paraId="78E3B5F6" w14:textId="77777777" w:rsidR="00591615" w:rsidRPr="0032750B" w:rsidRDefault="00591615" w:rsidP="00591615">
      <w:pPr>
        <w:pStyle w:val="TableParagraph"/>
        <w:spacing w:line="240" w:lineRule="auto"/>
        <w:ind w:left="450"/>
        <w:jc w:val="left"/>
      </w:pPr>
      <w:r w:rsidRPr="0032750B">
        <w:t>00561</w:t>
      </w:r>
    </w:p>
    <w:p w14:paraId="52C88E4F" w14:textId="77777777" w:rsidR="00591615" w:rsidRPr="0032750B" w:rsidRDefault="00591615" w:rsidP="00591615">
      <w:pPr>
        <w:pStyle w:val="TableParagraph"/>
        <w:spacing w:line="240" w:lineRule="auto"/>
        <w:ind w:left="450"/>
        <w:jc w:val="left"/>
      </w:pPr>
      <w:r w:rsidRPr="0032750B">
        <w:t>00562</w:t>
      </w:r>
    </w:p>
    <w:p w14:paraId="730854EC" w14:textId="77777777" w:rsidR="00591615" w:rsidRPr="0032750B" w:rsidRDefault="00591615" w:rsidP="00591615">
      <w:pPr>
        <w:pStyle w:val="TableParagraph"/>
        <w:spacing w:line="240" w:lineRule="auto"/>
        <w:ind w:left="450"/>
        <w:jc w:val="left"/>
      </w:pPr>
      <w:r w:rsidRPr="0032750B">
        <w:t>00567</w:t>
      </w:r>
    </w:p>
    <w:p w14:paraId="21AED4FA" w14:textId="77777777" w:rsidR="00591615" w:rsidRPr="0032750B" w:rsidRDefault="00591615" w:rsidP="00591615">
      <w:pPr>
        <w:pStyle w:val="BodyTextIndent3"/>
        <w:spacing w:after="0"/>
        <w:ind w:firstLine="96"/>
        <w:rPr>
          <w:sz w:val="22"/>
          <w:szCs w:val="22"/>
        </w:rPr>
      </w:pPr>
      <w:r w:rsidRPr="0032750B">
        <w:rPr>
          <w:sz w:val="22"/>
          <w:szCs w:val="22"/>
        </w:rPr>
        <w:t>00580</w:t>
      </w:r>
    </w:p>
    <w:p w14:paraId="4B2D3C62" w14:textId="77777777" w:rsidR="00591615" w:rsidRPr="0032750B" w:rsidRDefault="00591615" w:rsidP="00591615">
      <w:pPr>
        <w:pStyle w:val="BodyTextIndent3"/>
        <w:spacing w:after="0"/>
        <w:ind w:firstLine="96"/>
        <w:rPr>
          <w:sz w:val="22"/>
          <w:szCs w:val="22"/>
        </w:rPr>
      </w:pPr>
      <w:r w:rsidRPr="0032750B">
        <w:rPr>
          <w:sz w:val="22"/>
          <w:szCs w:val="22"/>
        </w:rPr>
        <w:t>00600</w:t>
      </w:r>
    </w:p>
    <w:p w14:paraId="217252F8" w14:textId="77777777" w:rsidR="00591615" w:rsidRPr="0032750B" w:rsidRDefault="00591615" w:rsidP="00591615">
      <w:pPr>
        <w:pStyle w:val="BodyTextIndent3"/>
        <w:spacing w:after="0"/>
        <w:ind w:firstLine="96"/>
        <w:rPr>
          <w:sz w:val="22"/>
          <w:szCs w:val="22"/>
        </w:rPr>
      </w:pPr>
      <w:r w:rsidRPr="0032750B">
        <w:rPr>
          <w:sz w:val="22"/>
          <w:szCs w:val="22"/>
        </w:rPr>
        <w:t>00604</w:t>
      </w:r>
    </w:p>
    <w:p w14:paraId="39E5C5FE" w14:textId="77777777" w:rsidR="00591615" w:rsidRPr="0032750B" w:rsidRDefault="00591615" w:rsidP="00591615">
      <w:pPr>
        <w:pStyle w:val="BodyTextIndent3"/>
        <w:spacing w:after="0"/>
        <w:ind w:firstLine="96"/>
        <w:rPr>
          <w:sz w:val="22"/>
          <w:szCs w:val="22"/>
        </w:rPr>
      </w:pPr>
      <w:r w:rsidRPr="0032750B">
        <w:rPr>
          <w:sz w:val="22"/>
          <w:szCs w:val="22"/>
        </w:rPr>
        <w:t>00620</w:t>
      </w:r>
    </w:p>
    <w:p w14:paraId="3EE96934" w14:textId="77777777" w:rsidR="00591615" w:rsidRPr="0032750B" w:rsidRDefault="00591615" w:rsidP="00591615">
      <w:pPr>
        <w:pStyle w:val="BodyTextIndent3"/>
        <w:spacing w:after="0"/>
        <w:ind w:firstLine="96"/>
        <w:rPr>
          <w:sz w:val="22"/>
          <w:szCs w:val="22"/>
        </w:rPr>
      </w:pPr>
      <w:r w:rsidRPr="0032750B">
        <w:rPr>
          <w:sz w:val="22"/>
          <w:szCs w:val="22"/>
        </w:rPr>
        <w:t>00632</w:t>
      </w:r>
    </w:p>
    <w:p w14:paraId="1B75D81E"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 xml:space="preserve"> through  </w:t>
      </w:r>
    </w:p>
    <w:p w14:paraId="12F0C3C7"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0902</w:t>
      </w:r>
    </w:p>
    <w:p w14:paraId="39936AB5" w14:textId="77777777" w:rsidR="00591615" w:rsidRPr="0032750B" w:rsidRDefault="00591615" w:rsidP="00591615">
      <w:pPr>
        <w:pStyle w:val="BodyTextIndent3"/>
        <w:spacing w:after="0"/>
        <w:ind w:firstLine="96"/>
        <w:rPr>
          <w:sz w:val="22"/>
          <w:szCs w:val="22"/>
        </w:rPr>
      </w:pPr>
      <w:r w:rsidRPr="0032750B">
        <w:rPr>
          <w:sz w:val="22"/>
          <w:szCs w:val="22"/>
        </w:rPr>
        <w:t>00905</w:t>
      </w:r>
    </w:p>
    <w:p w14:paraId="67716B2E"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 xml:space="preserve"> through</w:t>
      </w:r>
    </w:p>
    <w:p w14:paraId="0529C438"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212</w:t>
      </w:r>
    </w:p>
    <w:p w14:paraId="2E59392A" w14:textId="77777777" w:rsidR="00591615" w:rsidRPr="0032750B" w:rsidRDefault="00591615" w:rsidP="00591615">
      <w:pPr>
        <w:pStyle w:val="BodyTextIndent3"/>
        <w:spacing w:after="0"/>
        <w:ind w:firstLine="96"/>
        <w:rPr>
          <w:sz w:val="22"/>
          <w:szCs w:val="22"/>
        </w:rPr>
      </w:pPr>
      <w:r w:rsidRPr="0032750B">
        <w:rPr>
          <w:sz w:val="22"/>
          <w:szCs w:val="22"/>
        </w:rPr>
        <w:t>01214</w:t>
      </w:r>
    </w:p>
    <w:p w14:paraId="2FF2C92A" w14:textId="77777777" w:rsidR="00591615" w:rsidRPr="0032750B" w:rsidRDefault="00591615" w:rsidP="00591615">
      <w:pPr>
        <w:pStyle w:val="BodyTextIndent3"/>
        <w:spacing w:after="0"/>
        <w:ind w:firstLine="96"/>
        <w:rPr>
          <w:sz w:val="22"/>
          <w:szCs w:val="22"/>
        </w:rPr>
      </w:pPr>
      <w:r w:rsidRPr="0032750B">
        <w:rPr>
          <w:sz w:val="22"/>
          <w:szCs w:val="22"/>
        </w:rPr>
        <w:t>01215</w:t>
      </w:r>
    </w:p>
    <w:p w14:paraId="101C1FFC" w14:textId="77777777" w:rsidR="00591615" w:rsidRPr="0032750B" w:rsidRDefault="00591615" w:rsidP="00591615">
      <w:pPr>
        <w:pStyle w:val="BodyTextIndent3"/>
        <w:spacing w:after="0"/>
        <w:ind w:firstLine="96"/>
        <w:rPr>
          <w:sz w:val="22"/>
          <w:szCs w:val="22"/>
        </w:rPr>
      </w:pPr>
      <w:r w:rsidRPr="0032750B">
        <w:rPr>
          <w:sz w:val="22"/>
          <w:szCs w:val="22"/>
        </w:rPr>
        <w:t>01220</w:t>
      </w:r>
    </w:p>
    <w:p w14:paraId="2203C437" w14:textId="77777777" w:rsidR="00591615" w:rsidRPr="0032750B" w:rsidRDefault="00591615" w:rsidP="00591615">
      <w:pPr>
        <w:pStyle w:val="BodyTextIndent3"/>
        <w:spacing w:after="0"/>
        <w:ind w:firstLine="96"/>
        <w:rPr>
          <w:sz w:val="22"/>
          <w:szCs w:val="22"/>
        </w:rPr>
      </w:pPr>
      <w:r w:rsidRPr="0032750B">
        <w:rPr>
          <w:sz w:val="22"/>
          <w:szCs w:val="22"/>
        </w:rPr>
        <w:t>01230</w:t>
      </w:r>
    </w:p>
    <w:p w14:paraId="058B3844" w14:textId="77777777" w:rsidR="00591615" w:rsidRPr="0032750B" w:rsidRDefault="00591615" w:rsidP="00591615">
      <w:pPr>
        <w:pStyle w:val="BodyTextIndent3"/>
        <w:spacing w:after="0"/>
        <w:ind w:firstLine="96"/>
        <w:rPr>
          <w:sz w:val="22"/>
          <w:szCs w:val="22"/>
        </w:rPr>
      </w:pPr>
      <w:r w:rsidRPr="0032750B">
        <w:rPr>
          <w:sz w:val="22"/>
          <w:szCs w:val="22"/>
        </w:rPr>
        <w:t>01232</w:t>
      </w:r>
    </w:p>
    <w:p w14:paraId="48FA4AB7" w14:textId="77777777" w:rsidR="00591615" w:rsidRPr="0032750B" w:rsidRDefault="00591615" w:rsidP="00591615">
      <w:pPr>
        <w:pStyle w:val="BodyTextIndent3"/>
        <w:spacing w:after="0"/>
        <w:ind w:firstLine="96"/>
        <w:rPr>
          <w:sz w:val="22"/>
          <w:szCs w:val="22"/>
        </w:rPr>
      </w:pPr>
      <w:r w:rsidRPr="0032750B">
        <w:rPr>
          <w:sz w:val="22"/>
          <w:szCs w:val="22"/>
        </w:rPr>
        <w:t>01234</w:t>
      </w:r>
    </w:p>
    <w:p w14:paraId="4511294B" w14:textId="77777777" w:rsidR="00591615" w:rsidRPr="0032750B" w:rsidRDefault="00591615" w:rsidP="00591615">
      <w:pPr>
        <w:pStyle w:val="BodyTextIndent3"/>
        <w:spacing w:after="0"/>
        <w:ind w:firstLine="96"/>
        <w:rPr>
          <w:sz w:val="22"/>
          <w:szCs w:val="22"/>
        </w:rPr>
      </w:pPr>
      <w:r w:rsidRPr="0032750B">
        <w:rPr>
          <w:sz w:val="22"/>
          <w:szCs w:val="22"/>
        </w:rPr>
        <w:t>01250</w:t>
      </w:r>
    </w:p>
    <w:p w14:paraId="3E6A01C8" w14:textId="77777777" w:rsidR="00591615" w:rsidRPr="0032750B" w:rsidRDefault="00591615" w:rsidP="00591615">
      <w:pPr>
        <w:pStyle w:val="BodyTextIndent3"/>
        <w:spacing w:after="0"/>
        <w:ind w:firstLine="96"/>
        <w:rPr>
          <w:sz w:val="22"/>
          <w:szCs w:val="22"/>
        </w:rPr>
      </w:pPr>
      <w:r w:rsidRPr="0032750B">
        <w:rPr>
          <w:sz w:val="22"/>
          <w:szCs w:val="22"/>
        </w:rPr>
        <w:lastRenderedPageBreak/>
        <w:t>01260</w:t>
      </w:r>
    </w:p>
    <w:p w14:paraId="03D31FD7" w14:textId="77777777" w:rsidR="00591615" w:rsidRPr="0032750B" w:rsidRDefault="00591615" w:rsidP="00591615">
      <w:pPr>
        <w:pStyle w:val="BodyTextIndent3"/>
        <w:spacing w:after="0"/>
        <w:ind w:firstLine="96"/>
        <w:rPr>
          <w:sz w:val="22"/>
          <w:szCs w:val="22"/>
        </w:rPr>
      </w:pPr>
      <w:r w:rsidRPr="0032750B">
        <w:rPr>
          <w:sz w:val="22"/>
          <w:szCs w:val="22"/>
        </w:rPr>
        <w:t>01270</w:t>
      </w:r>
    </w:p>
    <w:p w14:paraId="557927D6" w14:textId="77777777" w:rsidR="00591615" w:rsidRPr="0032750B" w:rsidRDefault="00591615" w:rsidP="00591615">
      <w:pPr>
        <w:pStyle w:val="BodyTextIndent3"/>
        <w:spacing w:after="0"/>
        <w:ind w:firstLine="96"/>
        <w:rPr>
          <w:sz w:val="22"/>
          <w:szCs w:val="22"/>
        </w:rPr>
      </w:pPr>
      <w:r w:rsidRPr="0032750B">
        <w:rPr>
          <w:sz w:val="22"/>
          <w:szCs w:val="22"/>
        </w:rPr>
        <w:t>01272</w:t>
      </w:r>
    </w:p>
    <w:p w14:paraId="23FA2771" w14:textId="77777777" w:rsidR="00591615" w:rsidRPr="0032750B" w:rsidRDefault="00591615" w:rsidP="00591615">
      <w:pPr>
        <w:pStyle w:val="BodyTextIndent3"/>
        <w:spacing w:after="0"/>
        <w:ind w:firstLine="96"/>
        <w:rPr>
          <w:sz w:val="22"/>
          <w:szCs w:val="22"/>
        </w:rPr>
      </w:pPr>
      <w:r w:rsidRPr="0032750B">
        <w:rPr>
          <w:sz w:val="22"/>
          <w:szCs w:val="22"/>
        </w:rPr>
        <w:t>01274</w:t>
      </w:r>
    </w:p>
    <w:p w14:paraId="4EC7E6B4" w14:textId="77777777" w:rsidR="00591615" w:rsidRPr="0032750B" w:rsidRDefault="00591615" w:rsidP="00591615">
      <w:pPr>
        <w:pStyle w:val="BodyTextIndent3"/>
        <w:spacing w:after="0"/>
        <w:ind w:firstLine="96"/>
        <w:rPr>
          <w:sz w:val="22"/>
          <w:szCs w:val="22"/>
        </w:rPr>
      </w:pPr>
      <w:r w:rsidRPr="0032750B">
        <w:rPr>
          <w:sz w:val="22"/>
          <w:szCs w:val="22"/>
        </w:rPr>
        <w:t>01320</w:t>
      </w:r>
    </w:p>
    <w:p w14:paraId="65EA5A42" w14:textId="77777777" w:rsidR="00591615" w:rsidRPr="0032750B" w:rsidRDefault="00591615" w:rsidP="00591615">
      <w:pPr>
        <w:pStyle w:val="BodyTextIndent3"/>
        <w:spacing w:after="0"/>
        <w:ind w:firstLine="96"/>
        <w:rPr>
          <w:sz w:val="22"/>
          <w:szCs w:val="22"/>
        </w:rPr>
      </w:pPr>
      <w:r w:rsidRPr="0032750B">
        <w:rPr>
          <w:sz w:val="22"/>
          <w:szCs w:val="22"/>
        </w:rPr>
        <w:t>01340</w:t>
      </w:r>
    </w:p>
    <w:p w14:paraId="6A959221" w14:textId="77777777" w:rsidR="00591615" w:rsidRPr="0032750B" w:rsidRDefault="00591615" w:rsidP="00591615">
      <w:pPr>
        <w:pStyle w:val="BodyTextIndent3"/>
        <w:spacing w:after="0"/>
        <w:ind w:firstLine="96"/>
        <w:rPr>
          <w:sz w:val="22"/>
          <w:szCs w:val="22"/>
        </w:rPr>
      </w:pPr>
      <w:r w:rsidRPr="0032750B">
        <w:rPr>
          <w:sz w:val="22"/>
          <w:szCs w:val="22"/>
        </w:rPr>
        <w:t>01360</w:t>
      </w:r>
    </w:p>
    <w:p w14:paraId="0713FB5F" w14:textId="77777777" w:rsidR="00591615" w:rsidRPr="0032750B" w:rsidRDefault="00591615" w:rsidP="00591615">
      <w:pPr>
        <w:pStyle w:val="BodyTextIndent3"/>
        <w:spacing w:after="0"/>
        <w:ind w:firstLine="96"/>
        <w:rPr>
          <w:sz w:val="22"/>
          <w:szCs w:val="22"/>
        </w:rPr>
      </w:pPr>
      <w:r w:rsidRPr="0032750B">
        <w:rPr>
          <w:sz w:val="22"/>
          <w:szCs w:val="22"/>
        </w:rPr>
        <w:t>01380</w:t>
      </w:r>
    </w:p>
    <w:p w14:paraId="249F16E6" w14:textId="77777777" w:rsidR="00591615" w:rsidRPr="0032750B" w:rsidRDefault="00591615" w:rsidP="00591615">
      <w:pPr>
        <w:pStyle w:val="BodyTextIndent3"/>
        <w:spacing w:after="0"/>
        <w:ind w:firstLine="96"/>
        <w:rPr>
          <w:sz w:val="22"/>
          <w:szCs w:val="22"/>
        </w:rPr>
      </w:pPr>
      <w:r w:rsidRPr="0032750B">
        <w:rPr>
          <w:sz w:val="22"/>
          <w:szCs w:val="22"/>
        </w:rPr>
        <w:t>01382</w:t>
      </w:r>
    </w:p>
    <w:p w14:paraId="063E2F8E" w14:textId="77777777" w:rsidR="00591615" w:rsidRPr="0032750B" w:rsidRDefault="00591615" w:rsidP="00591615">
      <w:pPr>
        <w:pStyle w:val="BodyTextIndent3"/>
        <w:spacing w:after="0"/>
        <w:ind w:firstLine="96"/>
        <w:rPr>
          <w:sz w:val="22"/>
          <w:szCs w:val="22"/>
        </w:rPr>
      </w:pPr>
      <w:r w:rsidRPr="0032750B">
        <w:rPr>
          <w:sz w:val="22"/>
          <w:szCs w:val="22"/>
        </w:rPr>
        <w:t>01390</w:t>
      </w:r>
    </w:p>
    <w:p w14:paraId="1AB2FE54" w14:textId="77777777" w:rsidR="00591615" w:rsidRPr="0032750B" w:rsidRDefault="00591615" w:rsidP="00591615">
      <w:pPr>
        <w:pStyle w:val="BodyTextIndent3"/>
        <w:spacing w:after="0"/>
        <w:ind w:firstLine="96"/>
        <w:rPr>
          <w:sz w:val="22"/>
          <w:szCs w:val="22"/>
        </w:rPr>
      </w:pPr>
      <w:r w:rsidRPr="0032750B">
        <w:rPr>
          <w:sz w:val="22"/>
          <w:szCs w:val="22"/>
        </w:rPr>
        <w:t>01392</w:t>
      </w:r>
    </w:p>
    <w:p w14:paraId="5FD3A8A4" w14:textId="77777777" w:rsidR="00591615" w:rsidRPr="0032750B" w:rsidRDefault="00591615" w:rsidP="00591615">
      <w:pPr>
        <w:pStyle w:val="BodyTextIndent3"/>
        <w:spacing w:after="0"/>
        <w:ind w:firstLine="96"/>
        <w:rPr>
          <w:sz w:val="22"/>
          <w:szCs w:val="22"/>
        </w:rPr>
      </w:pPr>
      <w:r w:rsidRPr="0032750B">
        <w:rPr>
          <w:sz w:val="22"/>
          <w:szCs w:val="22"/>
        </w:rPr>
        <w:t>01400</w:t>
      </w:r>
    </w:p>
    <w:p w14:paraId="55F98A65" w14:textId="77777777" w:rsidR="00591615" w:rsidRPr="0032750B" w:rsidRDefault="00591615" w:rsidP="00591615">
      <w:pPr>
        <w:pStyle w:val="BodyTextIndent3"/>
        <w:spacing w:after="0"/>
        <w:ind w:firstLine="96"/>
        <w:rPr>
          <w:sz w:val="22"/>
          <w:szCs w:val="22"/>
        </w:rPr>
      </w:pPr>
      <w:bookmarkStart w:id="4" w:name="_Hlk75967267"/>
      <w:bookmarkEnd w:id="2"/>
      <w:r w:rsidRPr="0032750B">
        <w:rPr>
          <w:sz w:val="22"/>
          <w:szCs w:val="22"/>
        </w:rPr>
        <w:t>01402</w:t>
      </w:r>
    </w:p>
    <w:p w14:paraId="613F3754" w14:textId="77777777" w:rsidR="00591615" w:rsidRPr="0032750B" w:rsidRDefault="00591615" w:rsidP="00591615">
      <w:pPr>
        <w:pStyle w:val="BodyTextIndent3"/>
        <w:spacing w:after="0"/>
        <w:ind w:firstLine="96"/>
        <w:rPr>
          <w:sz w:val="22"/>
          <w:szCs w:val="22"/>
        </w:rPr>
      </w:pPr>
      <w:r w:rsidRPr="0032750B">
        <w:rPr>
          <w:sz w:val="22"/>
          <w:szCs w:val="22"/>
        </w:rPr>
        <w:t>01404</w:t>
      </w:r>
    </w:p>
    <w:p w14:paraId="513A8E45" w14:textId="77777777" w:rsidR="00591615" w:rsidRPr="0032750B" w:rsidRDefault="00591615" w:rsidP="00591615">
      <w:pPr>
        <w:pStyle w:val="BodyTextIndent3"/>
        <w:spacing w:after="0"/>
        <w:ind w:firstLine="96"/>
        <w:rPr>
          <w:sz w:val="22"/>
          <w:szCs w:val="22"/>
        </w:rPr>
      </w:pPr>
      <w:r w:rsidRPr="0032750B">
        <w:rPr>
          <w:sz w:val="22"/>
          <w:szCs w:val="22"/>
        </w:rPr>
        <w:t>01420</w:t>
      </w:r>
    </w:p>
    <w:p w14:paraId="4E70D777" w14:textId="77777777" w:rsidR="00591615" w:rsidRPr="0032750B" w:rsidRDefault="00591615" w:rsidP="00591615">
      <w:pPr>
        <w:pStyle w:val="BodyTextIndent3"/>
        <w:spacing w:after="0"/>
        <w:ind w:firstLine="96"/>
        <w:rPr>
          <w:sz w:val="22"/>
          <w:szCs w:val="22"/>
        </w:rPr>
      </w:pPr>
      <w:r w:rsidRPr="0032750B">
        <w:rPr>
          <w:sz w:val="22"/>
          <w:szCs w:val="22"/>
        </w:rPr>
        <w:t>01430</w:t>
      </w:r>
    </w:p>
    <w:p w14:paraId="5A06C75F" w14:textId="77777777" w:rsidR="00591615" w:rsidRPr="0032750B" w:rsidRDefault="00591615" w:rsidP="00591615">
      <w:pPr>
        <w:pStyle w:val="BodyTextIndent3"/>
        <w:spacing w:after="0"/>
        <w:ind w:firstLine="96"/>
        <w:rPr>
          <w:sz w:val="22"/>
          <w:szCs w:val="22"/>
        </w:rPr>
      </w:pPr>
      <w:r w:rsidRPr="0032750B">
        <w:rPr>
          <w:sz w:val="22"/>
          <w:szCs w:val="22"/>
        </w:rPr>
        <w:t>01440</w:t>
      </w:r>
    </w:p>
    <w:p w14:paraId="511B6ADE" w14:textId="77777777" w:rsidR="00591615" w:rsidRPr="0032750B" w:rsidRDefault="00591615" w:rsidP="00591615">
      <w:pPr>
        <w:pStyle w:val="BodyTextIndent3"/>
        <w:spacing w:after="0"/>
        <w:ind w:firstLine="96"/>
        <w:rPr>
          <w:sz w:val="22"/>
          <w:szCs w:val="22"/>
        </w:rPr>
      </w:pPr>
      <w:r w:rsidRPr="0032750B">
        <w:rPr>
          <w:sz w:val="22"/>
          <w:szCs w:val="22"/>
        </w:rPr>
        <w:t>01442</w:t>
      </w:r>
    </w:p>
    <w:p w14:paraId="23DF9AF2" w14:textId="77777777" w:rsidR="00591615" w:rsidRPr="0032750B" w:rsidRDefault="00591615" w:rsidP="00591615">
      <w:pPr>
        <w:pStyle w:val="BodyTextIndent3"/>
        <w:spacing w:after="0"/>
        <w:ind w:firstLine="96"/>
        <w:rPr>
          <w:sz w:val="22"/>
          <w:szCs w:val="22"/>
        </w:rPr>
      </w:pPr>
      <w:r w:rsidRPr="0032750B">
        <w:rPr>
          <w:sz w:val="22"/>
          <w:szCs w:val="22"/>
        </w:rPr>
        <w:t>01444</w:t>
      </w:r>
    </w:p>
    <w:p w14:paraId="5447F6A7" w14:textId="77777777" w:rsidR="00591615" w:rsidRPr="0032750B" w:rsidRDefault="00591615" w:rsidP="00591615">
      <w:pPr>
        <w:pStyle w:val="BodyTextIndent3"/>
        <w:spacing w:after="0"/>
        <w:ind w:firstLine="96"/>
        <w:rPr>
          <w:sz w:val="22"/>
          <w:szCs w:val="22"/>
        </w:rPr>
      </w:pPr>
      <w:r w:rsidRPr="0032750B">
        <w:rPr>
          <w:sz w:val="22"/>
          <w:szCs w:val="22"/>
        </w:rPr>
        <w:t>01462</w:t>
      </w:r>
    </w:p>
    <w:p w14:paraId="67CE3C1B" w14:textId="77777777" w:rsidR="00591615" w:rsidRPr="0032750B" w:rsidRDefault="00591615" w:rsidP="00591615">
      <w:pPr>
        <w:pStyle w:val="BodyTextIndent3"/>
        <w:spacing w:after="0"/>
        <w:ind w:firstLine="96"/>
        <w:rPr>
          <w:sz w:val="22"/>
          <w:szCs w:val="22"/>
        </w:rPr>
      </w:pPr>
      <w:r w:rsidRPr="0032750B">
        <w:rPr>
          <w:sz w:val="22"/>
          <w:szCs w:val="22"/>
        </w:rPr>
        <w:t>01464</w:t>
      </w:r>
    </w:p>
    <w:p w14:paraId="6DE4D709" w14:textId="77777777" w:rsidR="00591615" w:rsidRPr="0032750B" w:rsidRDefault="00591615" w:rsidP="00591615">
      <w:pPr>
        <w:pStyle w:val="BodyTextIndent3"/>
        <w:spacing w:after="0"/>
        <w:ind w:firstLine="96"/>
        <w:rPr>
          <w:sz w:val="22"/>
          <w:szCs w:val="22"/>
        </w:rPr>
      </w:pPr>
      <w:r w:rsidRPr="0032750B">
        <w:rPr>
          <w:sz w:val="22"/>
          <w:szCs w:val="22"/>
        </w:rPr>
        <w:t>01470</w:t>
      </w:r>
    </w:p>
    <w:p w14:paraId="7F1A5E70" w14:textId="77777777" w:rsidR="00591615" w:rsidRPr="0032750B" w:rsidRDefault="00591615" w:rsidP="00591615">
      <w:pPr>
        <w:pStyle w:val="BodyTextIndent3"/>
        <w:spacing w:after="0"/>
        <w:ind w:firstLine="96"/>
        <w:rPr>
          <w:sz w:val="22"/>
          <w:szCs w:val="22"/>
        </w:rPr>
      </w:pPr>
      <w:r w:rsidRPr="0032750B">
        <w:rPr>
          <w:sz w:val="22"/>
          <w:szCs w:val="22"/>
        </w:rPr>
        <w:t>01472</w:t>
      </w:r>
    </w:p>
    <w:p w14:paraId="31A5FDBA" w14:textId="77777777" w:rsidR="00591615" w:rsidRPr="0032750B" w:rsidRDefault="00591615" w:rsidP="00591615">
      <w:pPr>
        <w:pStyle w:val="BodyTextIndent3"/>
        <w:spacing w:after="0"/>
        <w:ind w:firstLine="96"/>
        <w:rPr>
          <w:sz w:val="22"/>
          <w:szCs w:val="22"/>
        </w:rPr>
      </w:pPr>
      <w:r w:rsidRPr="0032750B">
        <w:rPr>
          <w:sz w:val="22"/>
          <w:szCs w:val="22"/>
        </w:rPr>
        <w:t>01474</w:t>
      </w:r>
    </w:p>
    <w:p w14:paraId="480398F8" w14:textId="77777777" w:rsidR="00591615" w:rsidRPr="0032750B" w:rsidRDefault="00591615" w:rsidP="00591615">
      <w:pPr>
        <w:pStyle w:val="BodyTextIndent3"/>
        <w:spacing w:after="0"/>
        <w:ind w:firstLine="96"/>
        <w:rPr>
          <w:sz w:val="22"/>
          <w:szCs w:val="22"/>
        </w:rPr>
      </w:pPr>
      <w:r w:rsidRPr="0032750B">
        <w:rPr>
          <w:sz w:val="22"/>
          <w:szCs w:val="22"/>
        </w:rPr>
        <w:t>01480</w:t>
      </w:r>
    </w:p>
    <w:p w14:paraId="4D10381C" w14:textId="77777777" w:rsidR="00591615" w:rsidRPr="0032750B" w:rsidRDefault="00591615" w:rsidP="00591615">
      <w:pPr>
        <w:pStyle w:val="BodyTextIndent3"/>
        <w:spacing w:after="0"/>
        <w:ind w:firstLine="96"/>
        <w:rPr>
          <w:sz w:val="22"/>
          <w:szCs w:val="22"/>
        </w:rPr>
      </w:pPr>
      <w:r w:rsidRPr="0032750B">
        <w:rPr>
          <w:sz w:val="22"/>
          <w:szCs w:val="22"/>
        </w:rPr>
        <w:t>01482</w:t>
      </w:r>
    </w:p>
    <w:p w14:paraId="02457819" w14:textId="77777777" w:rsidR="00591615" w:rsidRPr="0032750B" w:rsidRDefault="00591615" w:rsidP="00591615">
      <w:pPr>
        <w:pStyle w:val="BodyTextIndent3"/>
        <w:spacing w:after="0"/>
        <w:ind w:firstLine="96"/>
        <w:rPr>
          <w:sz w:val="22"/>
          <w:szCs w:val="22"/>
        </w:rPr>
      </w:pPr>
      <w:r w:rsidRPr="0032750B">
        <w:rPr>
          <w:sz w:val="22"/>
          <w:szCs w:val="22"/>
        </w:rPr>
        <w:t>01484</w:t>
      </w:r>
    </w:p>
    <w:p w14:paraId="3E1CF61A" w14:textId="77777777" w:rsidR="00591615" w:rsidRPr="0032750B" w:rsidRDefault="00591615" w:rsidP="00591615">
      <w:pPr>
        <w:pStyle w:val="BodyTextIndent3"/>
        <w:spacing w:after="0"/>
        <w:ind w:firstLine="96"/>
        <w:rPr>
          <w:sz w:val="22"/>
          <w:szCs w:val="22"/>
        </w:rPr>
      </w:pPr>
      <w:r w:rsidRPr="0032750B">
        <w:rPr>
          <w:sz w:val="22"/>
          <w:szCs w:val="22"/>
        </w:rPr>
        <w:t xml:space="preserve">01490  </w:t>
      </w:r>
    </w:p>
    <w:p w14:paraId="781A24ED"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 xml:space="preserve"> through </w:t>
      </w:r>
    </w:p>
    <w:p w14:paraId="1E079501"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630</w:t>
      </w:r>
    </w:p>
    <w:p w14:paraId="23EC1969" w14:textId="77777777" w:rsidR="00591615" w:rsidRPr="0032750B" w:rsidRDefault="00591615" w:rsidP="00591615">
      <w:pPr>
        <w:pStyle w:val="BodyTextIndent3"/>
        <w:spacing w:after="0"/>
        <w:ind w:firstLine="96"/>
        <w:rPr>
          <w:sz w:val="22"/>
          <w:szCs w:val="22"/>
        </w:rPr>
      </w:pPr>
      <w:r w:rsidRPr="0032750B">
        <w:rPr>
          <w:sz w:val="22"/>
          <w:szCs w:val="22"/>
        </w:rPr>
        <w:t>01650</w:t>
      </w:r>
    </w:p>
    <w:p w14:paraId="3397A703" w14:textId="77777777" w:rsidR="00591615" w:rsidRPr="0032750B" w:rsidRDefault="00591615" w:rsidP="00591615">
      <w:pPr>
        <w:pStyle w:val="BodyTextIndent3"/>
        <w:spacing w:after="0"/>
        <w:ind w:firstLine="96"/>
        <w:rPr>
          <w:sz w:val="22"/>
          <w:szCs w:val="22"/>
        </w:rPr>
      </w:pPr>
      <w:r w:rsidRPr="0032750B">
        <w:rPr>
          <w:sz w:val="22"/>
          <w:szCs w:val="22"/>
        </w:rPr>
        <w:t>01652</w:t>
      </w:r>
    </w:p>
    <w:p w14:paraId="5BEEFE12" w14:textId="77777777" w:rsidR="00591615" w:rsidRPr="0032750B" w:rsidRDefault="00591615" w:rsidP="00591615">
      <w:pPr>
        <w:pStyle w:val="BodyTextIndent3"/>
        <w:spacing w:after="0"/>
        <w:ind w:firstLine="96"/>
        <w:rPr>
          <w:sz w:val="22"/>
          <w:szCs w:val="22"/>
        </w:rPr>
      </w:pPr>
      <w:r w:rsidRPr="0032750B">
        <w:rPr>
          <w:sz w:val="22"/>
          <w:szCs w:val="22"/>
        </w:rPr>
        <w:t>01654</w:t>
      </w:r>
    </w:p>
    <w:p w14:paraId="7A95EC86" w14:textId="77777777" w:rsidR="00591615" w:rsidRPr="0032750B" w:rsidRDefault="00591615" w:rsidP="00591615">
      <w:pPr>
        <w:pStyle w:val="BodyTextIndent3"/>
        <w:spacing w:after="0"/>
        <w:ind w:firstLine="96"/>
        <w:rPr>
          <w:sz w:val="22"/>
          <w:szCs w:val="22"/>
        </w:rPr>
      </w:pPr>
      <w:r w:rsidRPr="0032750B">
        <w:rPr>
          <w:sz w:val="22"/>
          <w:szCs w:val="22"/>
        </w:rPr>
        <w:t>01656</w:t>
      </w:r>
    </w:p>
    <w:p w14:paraId="649FD7C6" w14:textId="77777777" w:rsidR="00591615" w:rsidRPr="0032750B" w:rsidRDefault="00591615" w:rsidP="00591615">
      <w:pPr>
        <w:pStyle w:val="BodyTextIndent3"/>
        <w:spacing w:after="0"/>
        <w:ind w:firstLine="96"/>
        <w:rPr>
          <w:sz w:val="22"/>
          <w:szCs w:val="22"/>
        </w:rPr>
      </w:pPr>
      <w:r w:rsidRPr="0032750B">
        <w:rPr>
          <w:sz w:val="22"/>
          <w:szCs w:val="22"/>
        </w:rPr>
        <w:t>01670</w:t>
      </w:r>
    </w:p>
    <w:p w14:paraId="6325B3F3" w14:textId="77777777" w:rsidR="00591615" w:rsidRPr="0032750B" w:rsidRDefault="00591615" w:rsidP="00591615">
      <w:pPr>
        <w:pStyle w:val="BodyTextIndent3"/>
        <w:spacing w:after="0"/>
        <w:ind w:firstLine="96"/>
        <w:rPr>
          <w:sz w:val="22"/>
          <w:szCs w:val="22"/>
        </w:rPr>
      </w:pPr>
      <w:r w:rsidRPr="0032750B">
        <w:rPr>
          <w:sz w:val="22"/>
          <w:szCs w:val="22"/>
        </w:rPr>
        <w:t>01680</w:t>
      </w:r>
    </w:p>
    <w:p w14:paraId="38755622" w14:textId="77777777" w:rsidR="00591615" w:rsidRDefault="00591615" w:rsidP="00591615">
      <w:pPr>
        <w:pStyle w:val="BodyTextIndent3"/>
        <w:spacing w:after="0"/>
        <w:ind w:firstLine="96"/>
        <w:rPr>
          <w:sz w:val="22"/>
          <w:szCs w:val="22"/>
        </w:rPr>
      </w:pPr>
      <w:r>
        <w:rPr>
          <w:sz w:val="22"/>
          <w:szCs w:val="22"/>
        </w:rPr>
        <w:t xml:space="preserve"> </w:t>
      </w:r>
      <w:r w:rsidRPr="0032750B">
        <w:rPr>
          <w:sz w:val="22"/>
          <w:szCs w:val="22"/>
        </w:rPr>
        <w:t xml:space="preserve"> through </w:t>
      </w:r>
    </w:p>
    <w:p w14:paraId="08761C90"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936</w:t>
      </w:r>
    </w:p>
    <w:p w14:paraId="36327B5B" w14:textId="77777777" w:rsidR="00591615" w:rsidRPr="0032750B" w:rsidRDefault="00591615" w:rsidP="00591615">
      <w:pPr>
        <w:pStyle w:val="BodyTextIndent3"/>
        <w:spacing w:after="0"/>
        <w:ind w:firstLine="96"/>
        <w:rPr>
          <w:sz w:val="22"/>
          <w:szCs w:val="22"/>
        </w:rPr>
      </w:pPr>
      <w:r w:rsidRPr="0032750B">
        <w:rPr>
          <w:sz w:val="22"/>
          <w:szCs w:val="22"/>
        </w:rPr>
        <w:t>01943</w:t>
      </w:r>
    </w:p>
    <w:p w14:paraId="49B330FE" w14:textId="77777777" w:rsidR="00591615" w:rsidRPr="0032750B" w:rsidRDefault="00591615" w:rsidP="00591615">
      <w:pPr>
        <w:pStyle w:val="BodyTextIndent3"/>
        <w:spacing w:after="0"/>
        <w:ind w:firstLine="96"/>
        <w:rPr>
          <w:sz w:val="22"/>
          <w:szCs w:val="22"/>
        </w:rPr>
      </w:pPr>
      <w:r w:rsidRPr="0032750B">
        <w:rPr>
          <w:sz w:val="22"/>
          <w:szCs w:val="22"/>
        </w:rPr>
        <w:t>01999</w:t>
      </w:r>
    </w:p>
    <w:p w14:paraId="7A6B5F6E" w14:textId="77777777" w:rsidR="00591615" w:rsidRPr="0032750B" w:rsidRDefault="00591615" w:rsidP="00591615">
      <w:pPr>
        <w:pStyle w:val="BodyTextIndent3"/>
        <w:spacing w:after="0"/>
        <w:ind w:firstLine="96"/>
        <w:rPr>
          <w:sz w:val="22"/>
          <w:szCs w:val="22"/>
        </w:rPr>
      </w:pPr>
      <w:r w:rsidRPr="0032750B">
        <w:rPr>
          <w:sz w:val="22"/>
          <w:szCs w:val="22"/>
        </w:rPr>
        <w:t>10040</w:t>
      </w:r>
    </w:p>
    <w:p w14:paraId="0438F307" w14:textId="77777777" w:rsidR="00591615" w:rsidRPr="0032750B" w:rsidRDefault="00591615" w:rsidP="00591615">
      <w:pPr>
        <w:pStyle w:val="BodyTextIndent3"/>
        <w:spacing w:after="0"/>
        <w:ind w:firstLine="96"/>
        <w:rPr>
          <w:sz w:val="22"/>
          <w:szCs w:val="22"/>
        </w:rPr>
      </w:pPr>
      <w:r w:rsidRPr="0032750B">
        <w:rPr>
          <w:sz w:val="22"/>
          <w:szCs w:val="22"/>
        </w:rPr>
        <w:t>11004</w:t>
      </w:r>
    </w:p>
    <w:p w14:paraId="17D014F5" w14:textId="77777777" w:rsidR="00591615" w:rsidRPr="0032750B" w:rsidRDefault="00591615" w:rsidP="00591615">
      <w:pPr>
        <w:pStyle w:val="BodyTextIndent3"/>
        <w:spacing w:after="0"/>
        <w:ind w:firstLine="96"/>
        <w:rPr>
          <w:sz w:val="22"/>
          <w:szCs w:val="22"/>
        </w:rPr>
      </w:pPr>
      <w:r w:rsidRPr="0032750B">
        <w:rPr>
          <w:sz w:val="22"/>
          <w:szCs w:val="22"/>
        </w:rPr>
        <w:t>11005</w:t>
      </w:r>
    </w:p>
    <w:p w14:paraId="24C0C470" w14:textId="77777777" w:rsidR="00591615" w:rsidRPr="0032750B" w:rsidRDefault="00591615" w:rsidP="00591615">
      <w:pPr>
        <w:pStyle w:val="BodyTextIndent3"/>
        <w:spacing w:after="0"/>
        <w:ind w:firstLine="96"/>
        <w:rPr>
          <w:sz w:val="22"/>
          <w:szCs w:val="22"/>
        </w:rPr>
      </w:pPr>
      <w:r w:rsidRPr="0032750B">
        <w:rPr>
          <w:sz w:val="22"/>
          <w:szCs w:val="22"/>
        </w:rPr>
        <w:t>11006</w:t>
      </w:r>
    </w:p>
    <w:p w14:paraId="123CB077" w14:textId="77777777" w:rsidR="00591615" w:rsidRPr="0032750B" w:rsidRDefault="00591615" w:rsidP="00591615">
      <w:pPr>
        <w:pStyle w:val="BodyTextIndent3"/>
        <w:spacing w:after="0"/>
        <w:ind w:firstLine="96"/>
        <w:rPr>
          <w:sz w:val="22"/>
          <w:szCs w:val="22"/>
        </w:rPr>
      </w:pPr>
      <w:r w:rsidRPr="0032750B">
        <w:rPr>
          <w:sz w:val="22"/>
          <w:szCs w:val="22"/>
        </w:rPr>
        <w:t>11008</w:t>
      </w:r>
    </w:p>
    <w:p w14:paraId="3D4A8C6A" w14:textId="77777777" w:rsidR="00591615" w:rsidRPr="0032750B" w:rsidRDefault="00591615" w:rsidP="00591615">
      <w:pPr>
        <w:pStyle w:val="BodyTextIndent3"/>
        <w:spacing w:after="0"/>
        <w:ind w:firstLine="96"/>
        <w:rPr>
          <w:sz w:val="22"/>
          <w:szCs w:val="22"/>
        </w:rPr>
      </w:pPr>
      <w:r w:rsidRPr="0032750B">
        <w:rPr>
          <w:sz w:val="22"/>
          <w:szCs w:val="22"/>
        </w:rPr>
        <w:t>11922</w:t>
      </w:r>
    </w:p>
    <w:p w14:paraId="6FF98769" w14:textId="77777777" w:rsidR="00591615" w:rsidRPr="0032750B" w:rsidRDefault="00591615" w:rsidP="00591615">
      <w:pPr>
        <w:pStyle w:val="BodyTextIndent3"/>
        <w:spacing w:after="0"/>
        <w:ind w:firstLine="96"/>
        <w:rPr>
          <w:sz w:val="22"/>
          <w:szCs w:val="22"/>
        </w:rPr>
      </w:pPr>
      <w:r w:rsidRPr="0032750B">
        <w:rPr>
          <w:sz w:val="22"/>
          <w:szCs w:val="22"/>
        </w:rPr>
        <w:t>15756</w:t>
      </w:r>
    </w:p>
    <w:p w14:paraId="52CCBD3B" w14:textId="77777777" w:rsidR="00591615" w:rsidRPr="0032750B" w:rsidRDefault="00591615" w:rsidP="00591615">
      <w:pPr>
        <w:pStyle w:val="BodyTextIndent3"/>
        <w:spacing w:after="0"/>
        <w:ind w:firstLine="96"/>
        <w:rPr>
          <w:sz w:val="22"/>
          <w:szCs w:val="22"/>
        </w:rPr>
      </w:pPr>
      <w:r w:rsidRPr="0032750B">
        <w:rPr>
          <w:sz w:val="22"/>
          <w:szCs w:val="22"/>
        </w:rPr>
        <w:t>15757</w:t>
      </w:r>
    </w:p>
    <w:p w14:paraId="13846477" w14:textId="77777777" w:rsidR="00591615" w:rsidRPr="0032750B" w:rsidRDefault="00591615" w:rsidP="00591615">
      <w:pPr>
        <w:pStyle w:val="BodyTextIndent3"/>
        <w:spacing w:after="0"/>
        <w:ind w:firstLine="96"/>
        <w:rPr>
          <w:sz w:val="22"/>
          <w:szCs w:val="22"/>
        </w:rPr>
      </w:pPr>
      <w:r w:rsidRPr="0032750B">
        <w:rPr>
          <w:sz w:val="22"/>
          <w:szCs w:val="22"/>
        </w:rPr>
        <w:t>15758</w:t>
      </w:r>
    </w:p>
    <w:p w14:paraId="590EEF83" w14:textId="77777777" w:rsidR="00591615" w:rsidRPr="0032750B" w:rsidRDefault="00591615" w:rsidP="00591615">
      <w:pPr>
        <w:pStyle w:val="BodyTextIndent3"/>
        <w:spacing w:after="0"/>
        <w:ind w:firstLine="96"/>
        <w:rPr>
          <w:sz w:val="22"/>
          <w:szCs w:val="22"/>
        </w:rPr>
      </w:pPr>
      <w:r w:rsidRPr="0032750B">
        <w:rPr>
          <w:sz w:val="22"/>
          <w:szCs w:val="22"/>
        </w:rPr>
        <w:t>15776</w:t>
      </w:r>
    </w:p>
    <w:p w14:paraId="2D075CF7" w14:textId="77777777" w:rsidR="00591615" w:rsidRPr="0032750B" w:rsidRDefault="00591615" w:rsidP="00591615">
      <w:pPr>
        <w:pStyle w:val="BodyTextIndent3"/>
        <w:spacing w:after="0"/>
        <w:ind w:firstLine="96"/>
        <w:rPr>
          <w:sz w:val="22"/>
          <w:szCs w:val="22"/>
        </w:rPr>
      </w:pPr>
      <w:r w:rsidRPr="0032750B">
        <w:rPr>
          <w:sz w:val="22"/>
          <w:szCs w:val="22"/>
        </w:rPr>
        <w:t>15780</w:t>
      </w:r>
    </w:p>
    <w:p w14:paraId="0E864A8C" w14:textId="77777777" w:rsidR="00591615" w:rsidRPr="0032750B" w:rsidRDefault="00591615" w:rsidP="00591615">
      <w:pPr>
        <w:pStyle w:val="BodyTextIndent3"/>
        <w:spacing w:after="0"/>
        <w:ind w:firstLine="96"/>
        <w:rPr>
          <w:sz w:val="22"/>
          <w:szCs w:val="22"/>
        </w:rPr>
      </w:pPr>
      <w:r w:rsidRPr="0032750B">
        <w:rPr>
          <w:sz w:val="22"/>
          <w:szCs w:val="22"/>
        </w:rPr>
        <w:t>15781</w:t>
      </w:r>
    </w:p>
    <w:p w14:paraId="50E69607" w14:textId="77777777" w:rsidR="00591615" w:rsidRPr="0032750B" w:rsidRDefault="00591615" w:rsidP="00591615">
      <w:pPr>
        <w:pStyle w:val="BodyTextIndent3"/>
        <w:spacing w:after="0"/>
        <w:ind w:firstLine="96"/>
        <w:rPr>
          <w:sz w:val="22"/>
          <w:szCs w:val="22"/>
        </w:rPr>
      </w:pPr>
      <w:r w:rsidRPr="0032750B">
        <w:rPr>
          <w:sz w:val="22"/>
          <w:szCs w:val="22"/>
        </w:rPr>
        <w:t>15782</w:t>
      </w:r>
    </w:p>
    <w:p w14:paraId="39167B16" w14:textId="77777777" w:rsidR="00591615" w:rsidRPr="0032750B" w:rsidRDefault="00591615" w:rsidP="00591615">
      <w:pPr>
        <w:pStyle w:val="BodyTextIndent3"/>
        <w:spacing w:after="0"/>
        <w:ind w:firstLine="96"/>
        <w:rPr>
          <w:sz w:val="22"/>
          <w:szCs w:val="22"/>
        </w:rPr>
      </w:pPr>
      <w:r w:rsidRPr="0032750B">
        <w:rPr>
          <w:sz w:val="22"/>
          <w:szCs w:val="22"/>
        </w:rPr>
        <w:t>15783</w:t>
      </w:r>
    </w:p>
    <w:p w14:paraId="2E7CCE17" w14:textId="77777777" w:rsidR="00591615" w:rsidRPr="0032750B" w:rsidRDefault="00591615" w:rsidP="00591615">
      <w:pPr>
        <w:pStyle w:val="BodyTextIndent3"/>
        <w:spacing w:after="0"/>
        <w:ind w:firstLine="96"/>
        <w:rPr>
          <w:sz w:val="22"/>
          <w:szCs w:val="22"/>
        </w:rPr>
      </w:pPr>
      <w:r w:rsidRPr="0032750B">
        <w:rPr>
          <w:sz w:val="22"/>
          <w:szCs w:val="22"/>
        </w:rPr>
        <w:t>15786</w:t>
      </w:r>
    </w:p>
    <w:p w14:paraId="04FB0CB2" w14:textId="77777777" w:rsidR="00591615" w:rsidRPr="0032750B" w:rsidRDefault="00591615" w:rsidP="00591615">
      <w:pPr>
        <w:pStyle w:val="BodyTextIndent3"/>
        <w:spacing w:after="0"/>
        <w:ind w:firstLine="96"/>
        <w:rPr>
          <w:sz w:val="22"/>
          <w:szCs w:val="22"/>
        </w:rPr>
      </w:pPr>
      <w:r w:rsidRPr="0032750B">
        <w:rPr>
          <w:sz w:val="22"/>
          <w:szCs w:val="22"/>
        </w:rPr>
        <w:t>15787</w:t>
      </w:r>
    </w:p>
    <w:p w14:paraId="2E22AEF4" w14:textId="77777777" w:rsidR="00591615" w:rsidRPr="0032750B" w:rsidRDefault="00591615" w:rsidP="00591615">
      <w:pPr>
        <w:pStyle w:val="BodyTextIndent3"/>
        <w:spacing w:after="0"/>
        <w:ind w:firstLine="96"/>
        <w:rPr>
          <w:sz w:val="22"/>
          <w:szCs w:val="22"/>
        </w:rPr>
      </w:pPr>
      <w:r w:rsidRPr="0032750B">
        <w:rPr>
          <w:sz w:val="22"/>
          <w:szCs w:val="22"/>
        </w:rPr>
        <w:t>15788</w:t>
      </w:r>
    </w:p>
    <w:p w14:paraId="039E9984" w14:textId="77777777" w:rsidR="00591615" w:rsidRPr="0032750B" w:rsidRDefault="00591615" w:rsidP="00591615">
      <w:pPr>
        <w:pStyle w:val="BodyTextIndent3"/>
        <w:spacing w:after="0"/>
        <w:ind w:firstLine="96"/>
        <w:rPr>
          <w:sz w:val="22"/>
          <w:szCs w:val="22"/>
        </w:rPr>
      </w:pPr>
      <w:r w:rsidRPr="0032750B">
        <w:rPr>
          <w:sz w:val="22"/>
          <w:szCs w:val="22"/>
        </w:rPr>
        <w:t>15789</w:t>
      </w:r>
    </w:p>
    <w:p w14:paraId="76740C61" w14:textId="77777777" w:rsidR="00591615" w:rsidRPr="0032750B" w:rsidRDefault="00591615" w:rsidP="00591615">
      <w:pPr>
        <w:pStyle w:val="BodyTextIndent3"/>
        <w:spacing w:after="0"/>
        <w:ind w:firstLine="96"/>
        <w:rPr>
          <w:sz w:val="22"/>
          <w:szCs w:val="22"/>
        </w:rPr>
      </w:pPr>
      <w:r w:rsidRPr="0032750B">
        <w:rPr>
          <w:sz w:val="22"/>
          <w:szCs w:val="22"/>
        </w:rPr>
        <w:t>15792</w:t>
      </w:r>
    </w:p>
    <w:p w14:paraId="5D0BE49D" w14:textId="77777777" w:rsidR="00591615" w:rsidRPr="0032750B" w:rsidRDefault="00591615" w:rsidP="00591615">
      <w:pPr>
        <w:pStyle w:val="BodyTextIndent3"/>
        <w:spacing w:after="0"/>
        <w:ind w:firstLine="96"/>
        <w:rPr>
          <w:sz w:val="22"/>
          <w:szCs w:val="22"/>
        </w:rPr>
      </w:pPr>
      <w:r w:rsidRPr="0032750B">
        <w:rPr>
          <w:sz w:val="22"/>
          <w:szCs w:val="22"/>
        </w:rPr>
        <w:t>15793</w:t>
      </w:r>
    </w:p>
    <w:p w14:paraId="2C4E5326" w14:textId="77777777" w:rsidR="00591615" w:rsidRPr="0032750B" w:rsidRDefault="00591615" w:rsidP="00591615">
      <w:pPr>
        <w:pStyle w:val="BodyTextIndent3"/>
        <w:spacing w:after="0"/>
        <w:ind w:firstLine="96"/>
        <w:rPr>
          <w:sz w:val="22"/>
          <w:szCs w:val="22"/>
        </w:rPr>
      </w:pPr>
      <w:r w:rsidRPr="0032750B">
        <w:rPr>
          <w:sz w:val="22"/>
          <w:szCs w:val="22"/>
        </w:rPr>
        <w:t>15824</w:t>
      </w:r>
    </w:p>
    <w:p w14:paraId="53D892CC" w14:textId="77777777" w:rsidR="00591615" w:rsidRPr="0032750B" w:rsidRDefault="00591615" w:rsidP="00591615">
      <w:pPr>
        <w:pStyle w:val="BodyTextIndent3"/>
        <w:spacing w:after="0"/>
        <w:ind w:firstLine="96"/>
        <w:rPr>
          <w:sz w:val="22"/>
          <w:szCs w:val="22"/>
        </w:rPr>
      </w:pPr>
      <w:r w:rsidRPr="0032750B">
        <w:rPr>
          <w:sz w:val="22"/>
          <w:szCs w:val="22"/>
        </w:rPr>
        <w:t>15825</w:t>
      </w:r>
    </w:p>
    <w:p w14:paraId="36848C94" w14:textId="77777777" w:rsidR="00591615" w:rsidRPr="0032750B" w:rsidRDefault="00591615" w:rsidP="00591615">
      <w:pPr>
        <w:pStyle w:val="BodyTextIndent3"/>
        <w:spacing w:after="0"/>
        <w:ind w:firstLine="96"/>
        <w:rPr>
          <w:sz w:val="22"/>
          <w:szCs w:val="22"/>
        </w:rPr>
      </w:pPr>
      <w:r w:rsidRPr="0032750B">
        <w:rPr>
          <w:sz w:val="22"/>
          <w:szCs w:val="22"/>
        </w:rPr>
        <w:t>15826</w:t>
      </w:r>
    </w:p>
    <w:p w14:paraId="1611D5E5" w14:textId="77777777" w:rsidR="00591615" w:rsidRPr="0032750B" w:rsidRDefault="00591615" w:rsidP="00591615">
      <w:pPr>
        <w:pStyle w:val="BodyTextIndent3"/>
        <w:spacing w:after="0"/>
        <w:ind w:firstLine="96"/>
        <w:rPr>
          <w:sz w:val="22"/>
          <w:szCs w:val="22"/>
        </w:rPr>
      </w:pPr>
      <w:r w:rsidRPr="0032750B">
        <w:rPr>
          <w:sz w:val="22"/>
          <w:szCs w:val="22"/>
        </w:rPr>
        <w:t>15828</w:t>
      </w:r>
    </w:p>
    <w:p w14:paraId="45477AA6" w14:textId="77777777" w:rsidR="00591615" w:rsidRPr="0032750B" w:rsidRDefault="00591615" w:rsidP="00591615">
      <w:pPr>
        <w:pStyle w:val="BodyTextIndent3"/>
        <w:spacing w:after="0"/>
        <w:ind w:firstLine="96"/>
        <w:rPr>
          <w:sz w:val="22"/>
          <w:szCs w:val="22"/>
        </w:rPr>
      </w:pPr>
      <w:r w:rsidRPr="0032750B">
        <w:rPr>
          <w:sz w:val="22"/>
          <w:szCs w:val="22"/>
        </w:rPr>
        <w:t>15829</w:t>
      </w:r>
    </w:p>
    <w:p w14:paraId="6238FE94" w14:textId="77777777" w:rsidR="00591615" w:rsidRPr="0032750B" w:rsidRDefault="00591615" w:rsidP="00591615">
      <w:pPr>
        <w:pStyle w:val="BodyTextIndent3"/>
        <w:spacing w:after="0"/>
        <w:ind w:firstLine="96"/>
        <w:rPr>
          <w:sz w:val="22"/>
          <w:szCs w:val="22"/>
        </w:rPr>
      </w:pPr>
      <w:r w:rsidRPr="0032750B">
        <w:rPr>
          <w:sz w:val="22"/>
          <w:szCs w:val="22"/>
        </w:rPr>
        <w:t>15847</w:t>
      </w:r>
    </w:p>
    <w:p w14:paraId="3F8B7086" w14:textId="77777777" w:rsidR="00591615" w:rsidRPr="0032750B" w:rsidRDefault="00591615" w:rsidP="00591615">
      <w:pPr>
        <w:pStyle w:val="BodyTextIndent3"/>
        <w:spacing w:after="0"/>
        <w:ind w:firstLine="96"/>
        <w:rPr>
          <w:sz w:val="22"/>
          <w:szCs w:val="22"/>
        </w:rPr>
      </w:pPr>
      <w:r w:rsidRPr="0032750B">
        <w:rPr>
          <w:sz w:val="22"/>
          <w:szCs w:val="22"/>
        </w:rPr>
        <w:t>16036</w:t>
      </w:r>
    </w:p>
    <w:p w14:paraId="636888B6" w14:textId="77777777" w:rsidR="00591615" w:rsidRPr="0032750B" w:rsidRDefault="00591615" w:rsidP="00591615">
      <w:pPr>
        <w:pStyle w:val="BodyTextIndent3"/>
        <w:spacing w:after="0"/>
        <w:ind w:firstLine="96"/>
        <w:rPr>
          <w:sz w:val="22"/>
          <w:szCs w:val="22"/>
        </w:rPr>
      </w:pPr>
      <w:r w:rsidRPr="0032750B">
        <w:rPr>
          <w:sz w:val="22"/>
          <w:szCs w:val="22"/>
        </w:rPr>
        <w:t>17340</w:t>
      </w:r>
    </w:p>
    <w:p w14:paraId="3C51AB9F" w14:textId="77777777" w:rsidR="00591615" w:rsidRPr="0032750B" w:rsidRDefault="00591615" w:rsidP="00591615">
      <w:pPr>
        <w:pStyle w:val="BodyTextIndent3"/>
        <w:spacing w:after="0"/>
        <w:ind w:firstLine="96"/>
        <w:rPr>
          <w:sz w:val="22"/>
          <w:szCs w:val="22"/>
        </w:rPr>
      </w:pPr>
      <w:r w:rsidRPr="0032750B">
        <w:rPr>
          <w:sz w:val="22"/>
          <w:szCs w:val="22"/>
        </w:rPr>
        <w:t>17360</w:t>
      </w:r>
    </w:p>
    <w:p w14:paraId="2431D61E" w14:textId="77777777" w:rsidR="00591615" w:rsidRPr="0032750B" w:rsidRDefault="00591615" w:rsidP="00591615">
      <w:pPr>
        <w:pStyle w:val="BodyTextIndent3"/>
        <w:spacing w:after="0"/>
        <w:ind w:firstLine="96"/>
        <w:rPr>
          <w:sz w:val="22"/>
          <w:szCs w:val="22"/>
        </w:rPr>
      </w:pPr>
      <w:r w:rsidRPr="0032750B">
        <w:rPr>
          <w:sz w:val="22"/>
          <w:szCs w:val="22"/>
        </w:rPr>
        <w:t>19271</w:t>
      </w:r>
    </w:p>
    <w:p w14:paraId="26F01132" w14:textId="77777777" w:rsidR="00591615" w:rsidRPr="0032750B" w:rsidRDefault="00591615" w:rsidP="00591615">
      <w:pPr>
        <w:pStyle w:val="BodyTextIndent3"/>
        <w:spacing w:after="0"/>
        <w:ind w:firstLine="96"/>
        <w:rPr>
          <w:sz w:val="22"/>
          <w:szCs w:val="22"/>
        </w:rPr>
      </w:pPr>
      <w:r w:rsidRPr="0032750B">
        <w:rPr>
          <w:sz w:val="22"/>
          <w:szCs w:val="22"/>
        </w:rPr>
        <w:t>19272</w:t>
      </w:r>
    </w:p>
    <w:p w14:paraId="62D06BE6" w14:textId="77777777" w:rsidR="00591615" w:rsidRPr="0032750B" w:rsidRDefault="00591615" w:rsidP="00591615">
      <w:pPr>
        <w:pStyle w:val="BodyTextIndent3"/>
        <w:spacing w:after="0"/>
        <w:ind w:firstLine="96"/>
        <w:rPr>
          <w:sz w:val="22"/>
          <w:szCs w:val="22"/>
        </w:rPr>
      </w:pPr>
      <w:r w:rsidRPr="0032750B">
        <w:rPr>
          <w:sz w:val="22"/>
          <w:szCs w:val="22"/>
        </w:rPr>
        <w:t>19305</w:t>
      </w:r>
    </w:p>
    <w:p w14:paraId="70C8545B" w14:textId="77777777" w:rsidR="00591615" w:rsidRPr="0032750B" w:rsidRDefault="00591615" w:rsidP="00591615">
      <w:pPr>
        <w:pStyle w:val="BodyTextIndent3"/>
        <w:spacing w:after="0"/>
        <w:ind w:firstLine="96"/>
        <w:rPr>
          <w:sz w:val="22"/>
          <w:szCs w:val="22"/>
        </w:rPr>
      </w:pPr>
      <w:r w:rsidRPr="0032750B">
        <w:rPr>
          <w:sz w:val="22"/>
          <w:szCs w:val="22"/>
        </w:rPr>
        <w:t>19306</w:t>
      </w:r>
    </w:p>
    <w:p w14:paraId="50592649" w14:textId="77777777" w:rsidR="00591615" w:rsidRPr="0032750B" w:rsidRDefault="00591615" w:rsidP="00591615">
      <w:pPr>
        <w:pStyle w:val="BodyTextIndent3"/>
        <w:spacing w:after="0"/>
        <w:ind w:firstLine="96"/>
        <w:rPr>
          <w:sz w:val="22"/>
          <w:szCs w:val="22"/>
        </w:rPr>
      </w:pPr>
      <w:r w:rsidRPr="0032750B">
        <w:rPr>
          <w:sz w:val="22"/>
          <w:szCs w:val="22"/>
        </w:rPr>
        <w:t>19316</w:t>
      </w:r>
    </w:p>
    <w:p w14:paraId="071EA8D9" w14:textId="77777777" w:rsidR="00591615" w:rsidRPr="0032750B" w:rsidRDefault="00591615" w:rsidP="00591615">
      <w:pPr>
        <w:pStyle w:val="BodyTextIndent3"/>
        <w:spacing w:after="0"/>
        <w:ind w:firstLine="96"/>
        <w:rPr>
          <w:sz w:val="22"/>
          <w:szCs w:val="22"/>
        </w:rPr>
      </w:pPr>
      <w:r w:rsidRPr="0032750B">
        <w:rPr>
          <w:sz w:val="22"/>
          <w:szCs w:val="22"/>
        </w:rPr>
        <w:t>19355</w:t>
      </w:r>
    </w:p>
    <w:p w14:paraId="3E4036A4" w14:textId="77777777" w:rsidR="00591615" w:rsidRPr="0032750B" w:rsidRDefault="00591615" w:rsidP="00591615">
      <w:pPr>
        <w:pStyle w:val="BodyTextIndent3"/>
        <w:spacing w:after="0"/>
        <w:ind w:firstLine="96"/>
        <w:rPr>
          <w:sz w:val="22"/>
          <w:szCs w:val="22"/>
        </w:rPr>
      </w:pPr>
      <w:r w:rsidRPr="0032750B">
        <w:rPr>
          <w:sz w:val="22"/>
          <w:szCs w:val="22"/>
        </w:rPr>
        <w:t>19361</w:t>
      </w:r>
    </w:p>
    <w:p w14:paraId="407D190E" w14:textId="77777777" w:rsidR="00591615" w:rsidRPr="0032750B" w:rsidRDefault="00591615" w:rsidP="00591615">
      <w:pPr>
        <w:pStyle w:val="BodyTextIndent3"/>
        <w:spacing w:after="0"/>
        <w:ind w:firstLine="96"/>
        <w:rPr>
          <w:sz w:val="22"/>
          <w:szCs w:val="22"/>
        </w:rPr>
      </w:pPr>
      <w:r w:rsidRPr="0032750B">
        <w:rPr>
          <w:sz w:val="22"/>
          <w:szCs w:val="22"/>
        </w:rPr>
        <w:t>19364</w:t>
      </w:r>
    </w:p>
    <w:p w14:paraId="1A370202" w14:textId="77777777" w:rsidR="00591615" w:rsidRPr="0032750B" w:rsidRDefault="00591615" w:rsidP="00591615">
      <w:pPr>
        <w:pStyle w:val="BodyTextIndent3"/>
        <w:spacing w:after="0"/>
        <w:ind w:firstLine="96"/>
        <w:rPr>
          <w:sz w:val="22"/>
          <w:szCs w:val="22"/>
        </w:rPr>
      </w:pPr>
      <w:r w:rsidRPr="0032750B">
        <w:rPr>
          <w:sz w:val="22"/>
          <w:szCs w:val="22"/>
        </w:rPr>
        <w:t>19367</w:t>
      </w:r>
    </w:p>
    <w:p w14:paraId="4B54CAFC" w14:textId="77777777" w:rsidR="00591615" w:rsidRPr="0032750B" w:rsidRDefault="00591615" w:rsidP="00591615">
      <w:pPr>
        <w:pStyle w:val="BodyTextIndent3"/>
        <w:spacing w:after="0"/>
        <w:ind w:firstLine="96"/>
        <w:rPr>
          <w:sz w:val="22"/>
          <w:szCs w:val="22"/>
        </w:rPr>
      </w:pPr>
      <w:r w:rsidRPr="0032750B">
        <w:rPr>
          <w:sz w:val="22"/>
          <w:szCs w:val="22"/>
        </w:rPr>
        <w:t>19368</w:t>
      </w:r>
    </w:p>
    <w:p w14:paraId="0EFC1199" w14:textId="77777777" w:rsidR="00591615" w:rsidRPr="0032750B" w:rsidRDefault="00591615" w:rsidP="00591615">
      <w:pPr>
        <w:pStyle w:val="BodyTextIndent3"/>
        <w:spacing w:after="0"/>
        <w:ind w:firstLine="96"/>
        <w:rPr>
          <w:sz w:val="22"/>
          <w:szCs w:val="22"/>
        </w:rPr>
      </w:pPr>
      <w:r w:rsidRPr="0032750B">
        <w:rPr>
          <w:sz w:val="22"/>
          <w:szCs w:val="22"/>
        </w:rPr>
        <w:t>19369</w:t>
      </w:r>
    </w:p>
    <w:p w14:paraId="773BCB35" w14:textId="77777777" w:rsidR="00591615" w:rsidRPr="0032750B" w:rsidRDefault="00591615" w:rsidP="00591615">
      <w:pPr>
        <w:pStyle w:val="BodyTextIndent3"/>
        <w:spacing w:after="0"/>
        <w:ind w:firstLine="96"/>
        <w:rPr>
          <w:sz w:val="22"/>
          <w:szCs w:val="22"/>
        </w:rPr>
      </w:pPr>
      <w:r w:rsidRPr="0032750B">
        <w:rPr>
          <w:sz w:val="22"/>
          <w:szCs w:val="22"/>
        </w:rPr>
        <w:t>19396</w:t>
      </w:r>
    </w:p>
    <w:p w14:paraId="4BEFAC09" w14:textId="77777777" w:rsidR="00591615" w:rsidRPr="0032750B" w:rsidRDefault="00591615" w:rsidP="00591615">
      <w:pPr>
        <w:pStyle w:val="TableParagraph"/>
        <w:spacing w:line="240" w:lineRule="auto"/>
        <w:ind w:left="450"/>
        <w:jc w:val="left"/>
      </w:pPr>
      <w:r w:rsidRPr="0032750B">
        <w:t>20661</w:t>
      </w:r>
    </w:p>
    <w:p w14:paraId="44A7B1CE" w14:textId="77777777" w:rsidR="00591615" w:rsidRPr="0032750B" w:rsidRDefault="00591615" w:rsidP="00591615">
      <w:pPr>
        <w:pStyle w:val="TableParagraph"/>
        <w:spacing w:line="240" w:lineRule="auto"/>
        <w:ind w:left="450"/>
        <w:jc w:val="left"/>
      </w:pPr>
      <w:r w:rsidRPr="0032750B">
        <w:t>20664</w:t>
      </w:r>
    </w:p>
    <w:p w14:paraId="705D122F" w14:textId="77777777" w:rsidR="00591615" w:rsidRPr="0032750B" w:rsidRDefault="00591615" w:rsidP="00591615">
      <w:pPr>
        <w:pStyle w:val="TableParagraph"/>
        <w:spacing w:line="240" w:lineRule="auto"/>
        <w:ind w:left="450"/>
        <w:jc w:val="left"/>
      </w:pPr>
      <w:r w:rsidRPr="0032750B">
        <w:t>20802</w:t>
      </w:r>
    </w:p>
    <w:p w14:paraId="3D8F99EC" w14:textId="77777777" w:rsidR="00591615" w:rsidRPr="0032750B" w:rsidRDefault="00591615" w:rsidP="00591615">
      <w:pPr>
        <w:pStyle w:val="TableParagraph"/>
        <w:spacing w:line="240" w:lineRule="auto"/>
        <w:ind w:left="450"/>
        <w:jc w:val="left"/>
      </w:pPr>
      <w:r w:rsidRPr="0032750B">
        <w:t>20805</w:t>
      </w:r>
    </w:p>
    <w:p w14:paraId="4910CE85" w14:textId="77777777" w:rsidR="00591615" w:rsidRPr="0032750B" w:rsidRDefault="00591615" w:rsidP="00591615">
      <w:pPr>
        <w:pStyle w:val="TableParagraph"/>
        <w:spacing w:line="240" w:lineRule="auto"/>
        <w:ind w:left="450"/>
        <w:jc w:val="left"/>
      </w:pPr>
      <w:r w:rsidRPr="0032750B">
        <w:t>20808</w:t>
      </w:r>
    </w:p>
    <w:p w14:paraId="24CFB1B7" w14:textId="77777777" w:rsidR="00591615" w:rsidRPr="0032750B" w:rsidRDefault="00591615" w:rsidP="00591615">
      <w:pPr>
        <w:pStyle w:val="TableParagraph"/>
        <w:spacing w:line="240" w:lineRule="auto"/>
        <w:ind w:left="450"/>
        <w:jc w:val="left"/>
      </w:pPr>
      <w:r w:rsidRPr="0032750B">
        <w:t>20816</w:t>
      </w:r>
    </w:p>
    <w:p w14:paraId="4EE17473" w14:textId="77777777" w:rsidR="00591615" w:rsidRPr="0032750B" w:rsidRDefault="00591615" w:rsidP="00591615">
      <w:pPr>
        <w:pStyle w:val="TableParagraph"/>
        <w:spacing w:line="240" w:lineRule="auto"/>
        <w:ind w:left="450"/>
        <w:jc w:val="left"/>
      </w:pPr>
      <w:r w:rsidRPr="0032750B">
        <w:t>20824</w:t>
      </w:r>
    </w:p>
    <w:p w14:paraId="3A3D37BE" w14:textId="77777777" w:rsidR="00591615" w:rsidRPr="0032750B" w:rsidRDefault="00591615" w:rsidP="00591615">
      <w:pPr>
        <w:pStyle w:val="TableParagraph"/>
        <w:spacing w:line="240" w:lineRule="auto"/>
        <w:ind w:left="450"/>
        <w:jc w:val="left"/>
      </w:pPr>
      <w:r w:rsidRPr="0032750B">
        <w:t>20827</w:t>
      </w:r>
    </w:p>
    <w:p w14:paraId="5990574D" w14:textId="77777777" w:rsidR="00591615" w:rsidRPr="0032750B" w:rsidRDefault="00591615" w:rsidP="00591615">
      <w:pPr>
        <w:pStyle w:val="BodyTextIndent3"/>
        <w:spacing w:after="0"/>
        <w:ind w:firstLine="96"/>
        <w:rPr>
          <w:sz w:val="22"/>
          <w:szCs w:val="22"/>
        </w:rPr>
      </w:pPr>
      <w:r w:rsidRPr="0032750B">
        <w:rPr>
          <w:sz w:val="22"/>
          <w:szCs w:val="22"/>
        </w:rPr>
        <w:t>20838</w:t>
      </w:r>
    </w:p>
    <w:p w14:paraId="117218AA" w14:textId="77777777" w:rsidR="00591615" w:rsidRPr="0032750B" w:rsidRDefault="00591615" w:rsidP="00591615">
      <w:pPr>
        <w:pStyle w:val="BodyTextIndent3"/>
        <w:spacing w:after="0"/>
        <w:ind w:firstLine="96"/>
        <w:rPr>
          <w:sz w:val="22"/>
          <w:szCs w:val="22"/>
        </w:rPr>
      </w:pPr>
      <w:r w:rsidRPr="0032750B">
        <w:rPr>
          <w:sz w:val="22"/>
          <w:szCs w:val="22"/>
        </w:rPr>
        <w:t>20930</w:t>
      </w:r>
    </w:p>
    <w:p w14:paraId="6128F69D" w14:textId="77777777" w:rsidR="00591615" w:rsidRPr="0032750B" w:rsidRDefault="00591615" w:rsidP="00591615">
      <w:pPr>
        <w:pStyle w:val="BodyTextIndent3"/>
        <w:spacing w:after="0"/>
        <w:ind w:firstLine="96"/>
        <w:rPr>
          <w:sz w:val="22"/>
          <w:szCs w:val="22"/>
        </w:rPr>
      </w:pPr>
      <w:r w:rsidRPr="0032750B">
        <w:rPr>
          <w:sz w:val="22"/>
          <w:szCs w:val="22"/>
        </w:rPr>
        <w:t>20936</w:t>
      </w:r>
    </w:p>
    <w:p w14:paraId="7B89E276" w14:textId="77777777" w:rsidR="00591615" w:rsidRPr="0032750B" w:rsidRDefault="00591615" w:rsidP="00591615">
      <w:pPr>
        <w:pStyle w:val="TableParagraph"/>
        <w:spacing w:line="240" w:lineRule="auto"/>
        <w:ind w:left="638" w:hanging="188"/>
        <w:jc w:val="left"/>
      </w:pPr>
      <w:r w:rsidRPr="0032750B">
        <w:t>20955</w:t>
      </w:r>
    </w:p>
    <w:p w14:paraId="73C1CB9D" w14:textId="77777777" w:rsidR="00591615" w:rsidRPr="0032750B" w:rsidRDefault="00591615" w:rsidP="00591615">
      <w:pPr>
        <w:pStyle w:val="TableParagraph"/>
        <w:spacing w:line="240" w:lineRule="auto"/>
        <w:ind w:left="638" w:hanging="188"/>
        <w:jc w:val="left"/>
      </w:pPr>
      <w:r w:rsidRPr="0032750B">
        <w:t>20956</w:t>
      </w:r>
    </w:p>
    <w:p w14:paraId="6CAD44E3" w14:textId="77777777" w:rsidR="00591615" w:rsidRPr="0032750B" w:rsidRDefault="00591615" w:rsidP="00591615">
      <w:pPr>
        <w:pStyle w:val="TableParagraph"/>
        <w:spacing w:line="240" w:lineRule="auto"/>
        <w:ind w:left="638" w:hanging="188"/>
        <w:jc w:val="left"/>
      </w:pPr>
      <w:r w:rsidRPr="0032750B">
        <w:t>20957</w:t>
      </w:r>
    </w:p>
    <w:p w14:paraId="4E38A63C" w14:textId="77777777" w:rsidR="00591615" w:rsidRPr="0032750B" w:rsidRDefault="00591615" w:rsidP="00591615">
      <w:pPr>
        <w:pStyle w:val="TableParagraph"/>
        <w:spacing w:line="240" w:lineRule="auto"/>
        <w:ind w:left="638" w:hanging="188"/>
        <w:jc w:val="left"/>
      </w:pPr>
      <w:r w:rsidRPr="0032750B">
        <w:t>20962</w:t>
      </w:r>
    </w:p>
    <w:p w14:paraId="6E4E29AE" w14:textId="77777777" w:rsidR="00591615" w:rsidRPr="0032750B" w:rsidRDefault="00591615" w:rsidP="00591615">
      <w:pPr>
        <w:pStyle w:val="TableParagraph"/>
        <w:spacing w:line="240" w:lineRule="auto"/>
        <w:ind w:left="638" w:hanging="188"/>
        <w:jc w:val="left"/>
      </w:pPr>
      <w:r w:rsidRPr="0032750B">
        <w:t>20969</w:t>
      </w:r>
    </w:p>
    <w:p w14:paraId="47A1E8E7" w14:textId="77777777" w:rsidR="00591615" w:rsidRPr="0032750B" w:rsidRDefault="00591615" w:rsidP="00591615">
      <w:pPr>
        <w:pStyle w:val="BodyTextIndent3"/>
        <w:spacing w:after="0"/>
        <w:ind w:firstLine="96"/>
        <w:rPr>
          <w:sz w:val="22"/>
          <w:szCs w:val="22"/>
        </w:rPr>
      </w:pPr>
      <w:r w:rsidRPr="0032750B">
        <w:rPr>
          <w:sz w:val="22"/>
          <w:szCs w:val="22"/>
        </w:rPr>
        <w:t>20970</w:t>
      </w:r>
    </w:p>
    <w:p w14:paraId="2970C6F4" w14:textId="77777777" w:rsidR="00591615" w:rsidRPr="0032750B" w:rsidRDefault="00591615" w:rsidP="00591615">
      <w:pPr>
        <w:pStyle w:val="BodyTextIndent3"/>
        <w:spacing w:after="0"/>
        <w:ind w:firstLine="96"/>
        <w:rPr>
          <w:sz w:val="22"/>
          <w:szCs w:val="22"/>
        </w:rPr>
      </w:pPr>
      <w:r w:rsidRPr="0032750B">
        <w:rPr>
          <w:sz w:val="22"/>
          <w:szCs w:val="22"/>
        </w:rPr>
        <w:t>20985</w:t>
      </w:r>
    </w:p>
    <w:p w14:paraId="668D3ABB" w14:textId="77777777" w:rsidR="00591615" w:rsidRPr="0032750B" w:rsidRDefault="00591615" w:rsidP="00591615">
      <w:pPr>
        <w:pStyle w:val="BodyTextIndent3"/>
        <w:spacing w:after="0"/>
        <w:ind w:firstLine="96"/>
        <w:rPr>
          <w:sz w:val="22"/>
          <w:szCs w:val="22"/>
        </w:rPr>
      </w:pPr>
      <w:r w:rsidRPr="0032750B">
        <w:rPr>
          <w:sz w:val="22"/>
          <w:szCs w:val="22"/>
        </w:rPr>
        <w:t>21121</w:t>
      </w:r>
    </w:p>
    <w:p w14:paraId="53130BB2" w14:textId="77777777" w:rsidR="00591615" w:rsidRPr="0032750B" w:rsidRDefault="00591615" w:rsidP="00591615">
      <w:pPr>
        <w:pStyle w:val="BodyTextIndent3"/>
        <w:spacing w:after="0"/>
        <w:ind w:firstLine="96"/>
        <w:rPr>
          <w:sz w:val="22"/>
          <w:szCs w:val="22"/>
        </w:rPr>
      </w:pPr>
      <w:r w:rsidRPr="0032750B">
        <w:rPr>
          <w:sz w:val="22"/>
          <w:szCs w:val="22"/>
        </w:rPr>
        <w:t>21122</w:t>
      </w:r>
    </w:p>
    <w:p w14:paraId="1CB49DDB" w14:textId="77777777" w:rsidR="00591615" w:rsidRPr="0032750B" w:rsidRDefault="00591615" w:rsidP="00591615">
      <w:pPr>
        <w:pStyle w:val="BodyTextIndent3"/>
        <w:spacing w:after="0"/>
        <w:ind w:firstLine="96"/>
        <w:rPr>
          <w:sz w:val="22"/>
          <w:szCs w:val="22"/>
        </w:rPr>
      </w:pPr>
      <w:r w:rsidRPr="0032750B">
        <w:rPr>
          <w:sz w:val="22"/>
          <w:szCs w:val="22"/>
        </w:rPr>
        <w:t>21125</w:t>
      </w:r>
    </w:p>
    <w:p w14:paraId="5818AD81" w14:textId="77777777" w:rsidR="00591615" w:rsidRPr="0032750B" w:rsidRDefault="00591615" w:rsidP="00591615">
      <w:pPr>
        <w:pStyle w:val="BodyTextIndent3"/>
        <w:spacing w:after="0"/>
        <w:ind w:firstLine="96"/>
        <w:rPr>
          <w:sz w:val="22"/>
          <w:szCs w:val="22"/>
        </w:rPr>
      </w:pPr>
      <w:r w:rsidRPr="0032750B">
        <w:rPr>
          <w:sz w:val="22"/>
          <w:szCs w:val="22"/>
        </w:rPr>
        <w:t>21127</w:t>
      </w:r>
    </w:p>
    <w:p w14:paraId="45C50AA0" w14:textId="77777777" w:rsidR="00591615" w:rsidRPr="0032750B" w:rsidRDefault="00591615" w:rsidP="00591615">
      <w:pPr>
        <w:pStyle w:val="TableParagraph"/>
        <w:spacing w:line="240" w:lineRule="auto"/>
        <w:ind w:left="638" w:hanging="188"/>
        <w:jc w:val="left"/>
      </w:pPr>
      <w:r w:rsidRPr="0032750B">
        <w:t>21141</w:t>
      </w:r>
    </w:p>
    <w:p w14:paraId="33357105" w14:textId="77777777" w:rsidR="00591615" w:rsidRPr="0032750B" w:rsidRDefault="00591615" w:rsidP="00591615">
      <w:pPr>
        <w:pStyle w:val="TableParagraph"/>
        <w:spacing w:line="240" w:lineRule="auto"/>
        <w:ind w:left="638" w:hanging="188"/>
        <w:jc w:val="left"/>
      </w:pPr>
      <w:r w:rsidRPr="0032750B">
        <w:t>21142</w:t>
      </w:r>
    </w:p>
    <w:p w14:paraId="243D9EF1" w14:textId="77777777" w:rsidR="00591615" w:rsidRPr="0032750B" w:rsidRDefault="00591615" w:rsidP="00591615">
      <w:pPr>
        <w:pStyle w:val="TableParagraph"/>
        <w:spacing w:line="240" w:lineRule="auto"/>
        <w:ind w:left="638" w:hanging="188"/>
        <w:jc w:val="left"/>
      </w:pPr>
      <w:r w:rsidRPr="0032750B">
        <w:t>21143</w:t>
      </w:r>
    </w:p>
    <w:p w14:paraId="6B073A05" w14:textId="77777777" w:rsidR="00591615" w:rsidRDefault="00591615" w:rsidP="00591615">
      <w:pPr>
        <w:pStyle w:val="BodyTextIndent3"/>
        <w:spacing w:after="0"/>
        <w:ind w:firstLine="96"/>
        <w:rPr>
          <w:sz w:val="22"/>
          <w:szCs w:val="22"/>
        </w:rPr>
      </w:pPr>
      <w:r w:rsidRPr="0032750B">
        <w:rPr>
          <w:sz w:val="22"/>
          <w:szCs w:val="22"/>
        </w:rPr>
        <w:t>21145</w:t>
      </w:r>
    </w:p>
    <w:p w14:paraId="0F49D40C" w14:textId="77777777" w:rsidR="00591615" w:rsidRDefault="00591615" w:rsidP="00591615">
      <w:pPr>
        <w:pStyle w:val="BodyTextIndent3"/>
        <w:spacing w:after="0"/>
        <w:ind w:firstLine="96"/>
        <w:rPr>
          <w:sz w:val="22"/>
          <w:szCs w:val="22"/>
        </w:rPr>
      </w:pPr>
      <w:r>
        <w:rPr>
          <w:sz w:val="22"/>
          <w:szCs w:val="22"/>
        </w:rPr>
        <w:t>21146</w:t>
      </w:r>
    </w:p>
    <w:p w14:paraId="1E587826" w14:textId="77777777" w:rsidR="00591615" w:rsidRDefault="00591615" w:rsidP="00591615">
      <w:pPr>
        <w:pStyle w:val="BodyTextIndent3"/>
        <w:spacing w:after="0"/>
        <w:ind w:firstLine="96"/>
        <w:rPr>
          <w:sz w:val="22"/>
          <w:szCs w:val="22"/>
        </w:rPr>
      </w:pPr>
      <w:r>
        <w:rPr>
          <w:sz w:val="22"/>
          <w:szCs w:val="22"/>
        </w:rPr>
        <w:t>21147</w:t>
      </w:r>
    </w:p>
    <w:p w14:paraId="43060E97" w14:textId="77777777" w:rsidR="00591615" w:rsidRDefault="00591615" w:rsidP="00591615">
      <w:pPr>
        <w:pStyle w:val="BodyTextIndent3"/>
        <w:spacing w:after="0"/>
        <w:ind w:firstLine="96"/>
        <w:rPr>
          <w:sz w:val="22"/>
          <w:szCs w:val="22"/>
        </w:rPr>
      </w:pPr>
      <w:r>
        <w:rPr>
          <w:sz w:val="22"/>
          <w:szCs w:val="22"/>
        </w:rPr>
        <w:t>21151</w:t>
      </w:r>
    </w:p>
    <w:p w14:paraId="5A6A86F4" w14:textId="77777777" w:rsidR="00591615" w:rsidRDefault="00591615" w:rsidP="00591615">
      <w:pPr>
        <w:pStyle w:val="BodyTextIndent3"/>
        <w:spacing w:after="0"/>
        <w:ind w:firstLine="96"/>
        <w:rPr>
          <w:sz w:val="22"/>
          <w:szCs w:val="22"/>
        </w:rPr>
      </w:pPr>
      <w:r>
        <w:rPr>
          <w:sz w:val="22"/>
          <w:szCs w:val="22"/>
        </w:rPr>
        <w:t>21154</w:t>
      </w:r>
    </w:p>
    <w:p w14:paraId="43C81F26" w14:textId="77777777" w:rsidR="00591615" w:rsidRDefault="00591615" w:rsidP="00591615">
      <w:pPr>
        <w:pStyle w:val="BodyTextIndent3"/>
        <w:spacing w:after="0"/>
        <w:ind w:firstLine="96"/>
        <w:rPr>
          <w:sz w:val="22"/>
          <w:szCs w:val="22"/>
        </w:rPr>
      </w:pPr>
      <w:r>
        <w:rPr>
          <w:sz w:val="22"/>
          <w:szCs w:val="22"/>
        </w:rPr>
        <w:t>21155</w:t>
      </w:r>
    </w:p>
    <w:p w14:paraId="6F5FCCD8" w14:textId="77777777" w:rsidR="00591615" w:rsidRDefault="00591615" w:rsidP="00591615">
      <w:pPr>
        <w:pStyle w:val="BodyTextIndent3"/>
        <w:spacing w:after="0"/>
        <w:ind w:firstLine="96"/>
        <w:rPr>
          <w:sz w:val="22"/>
          <w:szCs w:val="22"/>
        </w:rPr>
      </w:pPr>
      <w:r>
        <w:rPr>
          <w:sz w:val="22"/>
          <w:szCs w:val="22"/>
        </w:rPr>
        <w:t>21159</w:t>
      </w:r>
    </w:p>
    <w:p w14:paraId="494264B8" w14:textId="77777777" w:rsidR="00591615" w:rsidRPr="0032750B" w:rsidRDefault="00591615" w:rsidP="00591615">
      <w:pPr>
        <w:pStyle w:val="BodyTextIndent3"/>
        <w:spacing w:after="0"/>
        <w:ind w:firstLine="96"/>
        <w:rPr>
          <w:sz w:val="22"/>
          <w:szCs w:val="22"/>
        </w:rPr>
      </w:pPr>
      <w:r>
        <w:rPr>
          <w:sz w:val="22"/>
          <w:szCs w:val="22"/>
        </w:rPr>
        <w:t>21160</w:t>
      </w:r>
    </w:p>
    <w:p w14:paraId="131EB034" w14:textId="77777777" w:rsidR="00591615" w:rsidRPr="0032750B" w:rsidRDefault="00591615" w:rsidP="00591615">
      <w:pPr>
        <w:pStyle w:val="BodyTextIndent3"/>
        <w:spacing w:after="0"/>
        <w:ind w:firstLine="96"/>
        <w:rPr>
          <w:sz w:val="22"/>
          <w:szCs w:val="22"/>
        </w:rPr>
      </w:pPr>
      <w:r w:rsidRPr="0032750B">
        <w:rPr>
          <w:sz w:val="22"/>
          <w:szCs w:val="22"/>
        </w:rPr>
        <w:t>21172</w:t>
      </w:r>
    </w:p>
    <w:p w14:paraId="1B5A67B3" w14:textId="77777777" w:rsidR="00591615" w:rsidRPr="0032750B" w:rsidRDefault="00591615" w:rsidP="00591615">
      <w:pPr>
        <w:pStyle w:val="TableParagraph"/>
        <w:spacing w:line="240" w:lineRule="auto"/>
        <w:ind w:left="638" w:hanging="188"/>
        <w:jc w:val="left"/>
      </w:pPr>
      <w:r w:rsidRPr="0032750B">
        <w:t>21179</w:t>
      </w:r>
    </w:p>
    <w:p w14:paraId="76490954" w14:textId="77777777" w:rsidR="00591615" w:rsidRPr="0032750B" w:rsidRDefault="00591615" w:rsidP="00591615">
      <w:pPr>
        <w:pStyle w:val="TableParagraph"/>
        <w:spacing w:line="240" w:lineRule="auto"/>
        <w:ind w:left="638" w:hanging="188"/>
        <w:jc w:val="left"/>
      </w:pPr>
      <w:r w:rsidRPr="0032750B">
        <w:t>21180</w:t>
      </w:r>
    </w:p>
    <w:p w14:paraId="6AF7CA68" w14:textId="77777777" w:rsidR="00591615" w:rsidRPr="0032750B" w:rsidRDefault="00591615" w:rsidP="00591615">
      <w:pPr>
        <w:pStyle w:val="TableParagraph"/>
        <w:spacing w:line="240" w:lineRule="auto"/>
        <w:ind w:left="638" w:hanging="188"/>
        <w:jc w:val="left"/>
      </w:pPr>
      <w:r w:rsidRPr="0032750B">
        <w:t>21182</w:t>
      </w:r>
    </w:p>
    <w:p w14:paraId="3F1CF164" w14:textId="77777777" w:rsidR="00591615" w:rsidRPr="0032750B" w:rsidRDefault="00591615" w:rsidP="00591615">
      <w:pPr>
        <w:pStyle w:val="TableParagraph"/>
        <w:spacing w:line="240" w:lineRule="auto"/>
        <w:ind w:left="638" w:hanging="188"/>
        <w:jc w:val="left"/>
      </w:pPr>
      <w:r w:rsidRPr="0032750B">
        <w:t>21183</w:t>
      </w:r>
    </w:p>
    <w:p w14:paraId="54655BAC" w14:textId="77777777" w:rsidR="00591615" w:rsidRPr="0032750B" w:rsidRDefault="00591615" w:rsidP="00591615">
      <w:pPr>
        <w:pStyle w:val="TableParagraph"/>
        <w:spacing w:line="240" w:lineRule="auto"/>
        <w:ind w:left="638" w:hanging="188"/>
        <w:jc w:val="left"/>
      </w:pPr>
      <w:r w:rsidRPr="0032750B">
        <w:t>21184</w:t>
      </w:r>
    </w:p>
    <w:p w14:paraId="4F7AC73A" w14:textId="77777777" w:rsidR="00591615" w:rsidRPr="0032750B" w:rsidRDefault="00591615" w:rsidP="00591615">
      <w:pPr>
        <w:pStyle w:val="BodyTextIndent3"/>
        <w:spacing w:after="0"/>
        <w:ind w:firstLine="96"/>
        <w:rPr>
          <w:sz w:val="22"/>
          <w:szCs w:val="22"/>
        </w:rPr>
      </w:pPr>
      <w:r w:rsidRPr="0032750B">
        <w:rPr>
          <w:sz w:val="22"/>
          <w:szCs w:val="22"/>
        </w:rPr>
        <w:t>21188</w:t>
      </w:r>
    </w:p>
    <w:p w14:paraId="3439CB92" w14:textId="77777777" w:rsidR="00591615" w:rsidRPr="0032750B" w:rsidRDefault="00591615" w:rsidP="00591615">
      <w:pPr>
        <w:pStyle w:val="BodyTextIndent3"/>
        <w:spacing w:after="0"/>
        <w:ind w:firstLine="96"/>
        <w:rPr>
          <w:sz w:val="22"/>
          <w:szCs w:val="22"/>
        </w:rPr>
      </w:pPr>
      <w:r w:rsidRPr="0032750B">
        <w:rPr>
          <w:sz w:val="22"/>
          <w:szCs w:val="22"/>
        </w:rPr>
        <w:t>21193</w:t>
      </w:r>
    </w:p>
    <w:p w14:paraId="28436F2A" w14:textId="77777777" w:rsidR="00591615" w:rsidRPr="0032750B" w:rsidRDefault="00591615" w:rsidP="00591615">
      <w:pPr>
        <w:pStyle w:val="BodyTextIndent3"/>
        <w:spacing w:after="0"/>
        <w:ind w:firstLine="96"/>
        <w:rPr>
          <w:sz w:val="22"/>
          <w:szCs w:val="22"/>
        </w:rPr>
      </w:pPr>
      <w:r w:rsidRPr="0032750B">
        <w:rPr>
          <w:sz w:val="22"/>
          <w:szCs w:val="22"/>
        </w:rPr>
        <w:t>21194</w:t>
      </w:r>
    </w:p>
    <w:p w14:paraId="3E0C70E7" w14:textId="77777777" w:rsidR="00591615" w:rsidRPr="0032750B" w:rsidRDefault="00591615" w:rsidP="00591615">
      <w:pPr>
        <w:pStyle w:val="BodyTextIndent3"/>
        <w:spacing w:after="0"/>
        <w:ind w:firstLine="96"/>
        <w:rPr>
          <w:sz w:val="22"/>
          <w:szCs w:val="22"/>
        </w:rPr>
      </w:pPr>
      <w:r w:rsidRPr="0032750B">
        <w:rPr>
          <w:sz w:val="22"/>
          <w:szCs w:val="22"/>
        </w:rPr>
        <w:t>21196</w:t>
      </w:r>
    </w:p>
    <w:p w14:paraId="7E54352A" w14:textId="77777777" w:rsidR="00591615" w:rsidRPr="0032750B" w:rsidRDefault="00591615" w:rsidP="00591615">
      <w:pPr>
        <w:pStyle w:val="BodyTextIndent3"/>
        <w:spacing w:after="0"/>
        <w:ind w:firstLine="96"/>
        <w:rPr>
          <w:sz w:val="22"/>
          <w:szCs w:val="22"/>
        </w:rPr>
      </w:pPr>
      <w:r w:rsidRPr="0032750B">
        <w:rPr>
          <w:sz w:val="22"/>
          <w:szCs w:val="22"/>
        </w:rPr>
        <w:t>21245</w:t>
      </w:r>
    </w:p>
    <w:p w14:paraId="7F8897FF" w14:textId="77777777" w:rsidR="00591615" w:rsidRPr="0032750B" w:rsidRDefault="00591615" w:rsidP="00591615">
      <w:pPr>
        <w:pStyle w:val="BodyTextIndent3"/>
        <w:spacing w:after="0"/>
        <w:ind w:firstLine="96"/>
        <w:rPr>
          <w:sz w:val="22"/>
          <w:szCs w:val="22"/>
        </w:rPr>
      </w:pPr>
      <w:r w:rsidRPr="0032750B">
        <w:rPr>
          <w:sz w:val="22"/>
          <w:szCs w:val="22"/>
        </w:rPr>
        <w:t>21246</w:t>
      </w:r>
    </w:p>
    <w:p w14:paraId="363C08B3" w14:textId="77777777" w:rsidR="00591615" w:rsidRPr="0032750B" w:rsidRDefault="00591615" w:rsidP="00591615">
      <w:pPr>
        <w:pStyle w:val="BodyTextIndent3"/>
        <w:spacing w:after="0"/>
        <w:ind w:firstLine="96"/>
        <w:rPr>
          <w:sz w:val="22"/>
          <w:szCs w:val="22"/>
        </w:rPr>
      </w:pPr>
      <w:r w:rsidRPr="0032750B">
        <w:rPr>
          <w:sz w:val="22"/>
          <w:szCs w:val="22"/>
        </w:rPr>
        <w:t>21247</w:t>
      </w:r>
    </w:p>
    <w:p w14:paraId="382686A1" w14:textId="77777777" w:rsidR="00591615" w:rsidRPr="0032750B" w:rsidRDefault="00591615" w:rsidP="00591615">
      <w:pPr>
        <w:pStyle w:val="BodyTextIndent3"/>
        <w:spacing w:after="0"/>
        <w:ind w:firstLine="96"/>
        <w:rPr>
          <w:sz w:val="22"/>
          <w:szCs w:val="22"/>
        </w:rPr>
      </w:pPr>
      <w:r w:rsidRPr="0032750B">
        <w:rPr>
          <w:sz w:val="22"/>
          <w:szCs w:val="22"/>
        </w:rPr>
        <w:t>21248</w:t>
      </w:r>
    </w:p>
    <w:p w14:paraId="3907B2E5" w14:textId="77777777" w:rsidR="00591615" w:rsidRPr="0032750B" w:rsidRDefault="00591615" w:rsidP="00591615">
      <w:pPr>
        <w:pStyle w:val="BodyTextIndent3"/>
        <w:spacing w:after="0"/>
        <w:ind w:firstLine="96"/>
        <w:rPr>
          <w:sz w:val="22"/>
          <w:szCs w:val="22"/>
        </w:rPr>
      </w:pPr>
      <w:r w:rsidRPr="0032750B">
        <w:rPr>
          <w:sz w:val="22"/>
          <w:szCs w:val="22"/>
        </w:rPr>
        <w:t>21249</w:t>
      </w:r>
    </w:p>
    <w:p w14:paraId="7766BDF3" w14:textId="77777777" w:rsidR="00591615" w:rsidRPr="0032750B" w:rsidRDefault="00591615" w:rsidP="00591615">
      <w:pPr>
        <w:pStyle w:val="BodyTextIndent3"/>
        <w:spacing w:after="0"/>
        <w:ind w:firstLine="96"/>
        <w:rPr>
          <w:sz w:val="22"/>
          <w:szCs w:val="22"/>
        </w:rPr>
      </w:pPr>
      <w:r w:rsidRPr="0032750B">
        <w:rPr>
          <w:sz w:val="22"/>
          <w:szCs w:val="22"/>
        </w:rPr>
        <w:t>21255</w:t>
      </w:r>
    </w:p>
    <w:p w14:paraId="3B920D69" w14:textId="77777777" w:rsidR="00591615" w:rsidRPr="0032750B" w:rsidRDefault="00591615" w:rsidP="00591615">
      <w:pPr>
        <w:pStyle w:val="BodyTextIndent3"/>
        <w:spacing w:after="0"/>
        <w:ind w:firstLine="96"/>
        <w:rPr>
          <w:sz w:val="22"/>
          <w:szCs w:val="22"/>
        </w:rPr>
      </w:pPr>
      <w:r w:rsidRPr="0032750B">
        <w:rPr>
          <w:sz w:val="22"/>
          <w:szCs w:val="22"/>
        </w:rPr>
        <w:t>21256</w:t>
      </w:r>
    </w:p>
    <w:p w14:paraId="6D1951FA" w14:textId="77777777" w:rsidR="00591615" w:rsidRPr="0032750B" w:rsidRDefault="00591615" w:rsidP="00591615">
      <w:pPr>
        <w:pStyle w:val="TableParagraph"/>
        <w:spacing w:line="240" w:lineRule="auto"/>
        <w:ind w:left="638" w:hanging="188"/>
        <w:jc w:val="left"/>
      </w:pPr>
      <w:r w:rsidRPr="0032750B">
        <w:t>21268</w:t>
      </w:r>
    </w:p>
    <w:p w14:paraId="7F6AE60B" w14:textId="77777777" w:rsidR="00591615" w:rsidRPr="0032750B" w:rsidRDefault="00591615" w:rsidP="00591615">
      <w:pPr>
        <w:pStyle w:val="TableParagraph"/>
        <w:spacing w:line="240" w:lineRule="auto"/>
        <w:ind w:left="638" w:hanging="188"/>
        <w:jc w:val="left"/>
      </w:pPr>
      <w:r w:rsidRPr="0032750B">
        <w:t>21343</w:t>
      </w:r>
    </w:p>
    <w:p w14:paraId="43082882" w14:textId="77777777" w:rsidR="00591615" w:rsidRPr="0032750B" w:rsidRDefault="00591615" w:rsidP="00591615">
      <w:pPr>
        <w:pStyle w:val="BodyTextIndent3"/>
        <w:spacing w:after="0"/>
        <w:ind w:firstLine="96"/>
        <w:rPr>
          <w:sz w:val="22"/>
          <w:szCs w:val="22"/>
        </w:rPr>
      </w:pPr>
      <w:r w:rsidRPr="0032750B">
        <w:rPr>
          <w:sz w:val="22"/>
          <w:szCs w:val="22"/>
        </w:rPr>
        <w:t>21344</w:t>
      </w:r>
    </w:p>
    <w:p w14:paraId="2B06EE73" w14:textId="77777777" w:rsidR="00591615" w:rsidRPr="0032750B" w:rsidRDefault="00591615" w:rsidP="00591615">
      <w:pPr>
        <w:pStyle w:val="BodyTextIndent3"/>
        <w:spacing w:after="0"/>
        <w:ind w:firstLine="96"/>
        <w:rPr>
          <w:sz w:val="22"/>
          <w:szCs w:val="22"/>
        </w:rPr>
      </w:pPr>
      <w:r w:rsidRPr="0032750B">
        <w:rPr>
          <w:sz w:val="22"/>
          <w:szCs w:val="22"/>
        </w:rPr>
        <w:t>21346</w:t>
      </w:r>
    </w:p>
    <w:p w14:paraId="43F688D8" w14:textId="77777777" w:rsidR="00591615" w:rsidRPr="0032750B" w:rsidRDefault="00591615" w:rsidP="00591615">
      <w:pPr>
        <w:pStyle w:val="TableParagraph"/>
        <w:spacing w:line="240" w:lineRule="auto"/>
        <w:ind w:left="638" w:hanging="188"/>
        <w:jc w:val="left"/>
      </w:pPr>
      <w:r w:rsidRPr="0032750B">
        <w:t>21347</w:t>
      </w:r>
    </w:p>
    <w:p w14:paraId="63ECA2DA" w14:textId="77777777" w:rsidR="00591615" w:rsidRPr="0032750B" w:rsidRDefault="00591615" w:rsidP="00591615">
      <w:pPr>
        <w:pStyle w:val="TableParagraph"/>
        <w:spacing w:line="240" w:lineRule="auto"/>
        <w:ind w:left="638" w:hanging="188"/>
        <w:jc w:val="left"/>
      </w:pPr>
      <w:r w:rsidRPr="0032750B">
        <w:t>21348</w:t>
      </w:r>
    </w:p>
    <w:p w14:paraId="083083FA" w14:textId="77777777" w:rsidR="00591615" w:rsidRPr="0032750B" w:rsidRDefault="00591615" w:rsidP="00591615">
      <w:pPr>
        <w:pStyle w:val="TableParagraph"/>
        <w:spacing w:line="240" w:lineRule="auto"/>
        <w:ind w:left="638" w:hanging="188"/>
        <w:jc w:val="left"/>
      </w:pPr>
      <w:r w:rsidRPr="0032750B">
        <w:t>21366</w:t>
      </w:r>
    </w:p>
    <w:p w14:paraId="4843CE2F" w14:textId="77777777" w:rsidR="00591615" w:rsidRPr="0032750B" w:rsidRDefault="00591615" w:rsidP="00591615">
      <w:pPr>
        <w:pStyle w:val="TableParagraph"/>
        <w:spacing w:line="240" w:lineRule="auto"/>
        <w:ind w:left="638" w:hanging="188"/>
        <w:jc w:val="left"/>
      </w:pPr>
      <w:r w:rsidRPr="0032750B">
        <w:t>21422</w:t>
      </w:r>
    </w:p>
    <w:p w14:paraId="6C49BC09" w14:textId="77777777" w:rsidR="00591615" w:rsidRPr="0032750B" w:rsidRDefault="00591615" w:rsidP="00591615">
      <w:pPr>
        <w:pStyle w:val="TableParagraph"/>
        <w:spacing w:line="240" w:lineRule="auto"/>
        <w:ind w:left="638" w:hanging="188"/>
        <w:jc w:val="left"/>
      </w:pPr>
      <w:r w:rsidRPr="0032750B">
        <w:t>21423</w:t>
      </w:r>
    </w:p>
    <w:p w14:paraId="63BF92BD" w14:textId="77777777" w:rsidR="00591615" w:rsidRPr="0032750B" w:rsidRDefault="00591615" w:rsidP="00591615">
      <w:pPr>
        <w:pStyle w:val="TableParagraph"/>
        <w:spacing w:line="240" w:lineRule="auto"/>
        <w:ind w:left="638" w:hanging="188"/>
        <w:jc w:val="left"/>
      </w:pPr>
      <w:r w:rsidRPr="0032750B">
        <w:t>21431</w:t>
      </w:r>
    </w:p>
    <w:p w14:paraId="476D4509" w14:textId="77777777" w:rsidR="00591615" w:rsidRPr="0032750B" w:rsidRDefault="00591615" w:rsidP="00591615">
      <w:pPr>
        <w:pStyle w:val="TableParagraph"/>
        <w:spacing w:line="240" w:lineRule="auto"/>
        <w:ind w:left="638" w:hanging="188"/>
        <w:jc w:val="left"/>
      </w:pPr>
      <w:r w:rsidRPr="0032750B">
        <w:t>21432</w:t>
      </w:r>
    </w:p>
    <w:p w14:paraId="45FE4515" w14:textId="77777777" w:rsidR="00591615" w:rsidRPr="0032750B" w:rsidRDefault="00591615" w:rsidP="00591615">
      <w:pPr>
        <w:pStyle w:val="TableParagraph"/>
        <w:spacing w:line="240" w:lineRule="auto"/>
        <w:ind w:left="638" w:hanging="188"/>
        <w:jc w:val="left"/>
      </w:pPr>
      <w:r w:rsidRPr="0032750B">
        <w:t>21433</w:t>
      </w:r>
    </w:p>
    <w:p w14:paraId="46AD162A" w14:textId="77777777" w:rsidR="00591615" w:rsidRPr="0032750B" w:rsidRDefault="00591615" w:rsidP="00591615">
      <w:pPr>
        <w:pStyle w:val="TableParagraph"/>
        <w:spacing w:line="240" w:lineRule="auto"/>
        <w:ind w:left="638" w:hanging="188"/>
        <w:jc w:val="left"/>
      </w:pPr>
      <w:r w:rsidRPr="0032750B">
        <w:t>21435</w:t>
      </w:r>
    </w:p>
    <w:p w14:paraId="7938136F" w14:textId="77777777" w:rsidR="00591615" w:rsidRPr="0032750B" w:rsidRDefault="00591615" w:rsidP="00591615">
      <w:pPr>
        <w:pStyle w:val="TableParagraph"/>
        <w:spacing w:line="240" w:lineRule="auto"/>
        <w:ind w:left="638" w:hanging="188"/>
        <w:jc w:val="left"/>
      </w:pPr>
      <w:r w:rsidRPr="0032750B">
        <w:t>21436</w:t>
      </w:r>
    </w:p>
    <w:p w14:paraId="774E82C8" w14:textId="77777777" w:rsidR="00591615" w:rsidRPr="0032750B" w:rsidRDefault="00591615" w:rsidP="00591615">
      <w:pPr>
        <w:pStyle w:val="TableParagraph"/>
        <w:spacing w:line="240" w:lineRule="auto"/>
        <w:ind w:left="638" w:hanging="188"/>
        <w:jc w:val="left"/>
      </w:pPr>
      <w:r w:rsidRPr="0032750B">
        <w:t>21510</w:t>
      </w:r>
    </w:p>
    <w:p w14:paraId="19FC1D6F" w14:textId="77777777" w:rsidR="00591615" w:rsidRPr="0032750B" w:rsidRDefault="00591615" w:rsidP="00591615">
      <w:pPr>
        <w:pStyle w:val="TableParagraph"/>
        <w:spacing w:line="240" w:lineRule="auto"/>
        <w:ind w:left="638" w:hanging="188"/>
        <w:jc w:val="left"/>
      </w:pPr>
      <w:r w:rsidRPr="0032750B">
        <w:t>21602</w:t>
      </w:r>
    </w:p>
    <w:p w14:paraId="7801D8A7" w14:textId="77777777" w:rsidR="00591615" w:rsidRPr="0032750B" w:rsidRDefault="00591615" w:rsidP="00591615">
      <w:pPr>
        <w:pStyle w:val="TableParagraph"/>
        <w:spacing w:line="240" w:lineRule="auto"/>
        <w:ind w:left="638" w:hanging="188"/>
        <w:jc w:val="left"/>
      </w:pPr>
      <w:r w:rsidRPr="0032750B">
        <w:t>21603</w:t>
      </w:r>
    </w:p>
    <w:p w14:paraId="79E17ABF" w14:textId="77777777" w:rsidR="00591615" w:rsidRPr="0032750B" w:rsidRDefault="00591615" w:rsidP="00591615">
      <w:pPr>
        <w:pStyle w:val="TableParagraph"/>
        <w:spacing w:line="240" w:lineRule="auto"/>
        <w:ind w:left="638" w:hanging="188"/>
        <w:jc w:val="left"/>
      </w:pPr>
      <w:r w:rsidRPr="0032750B">
        <w:t>21615</w:t>
      </w:r>
    </w:p>
    <w:p w14:paraId="5A2EE9CC" w14:textId="77777777" w:rsidR="00591615" w:rsidRPr="0032750B" w:rsidRDefault="00591615" w:rsidP="00591615">
      <w:pPr>
        <w:pStyle w:val="TableParagraph"/>
        <w:spacing w:line="240" w:lineRule="auto"/>
        <w:ind w:left="638" w:hanging="188"/>
        <w:jc w:val="left"/>
      </w:pPr>
      <w:r w:rsidRPr="0032750B">
        <w:t>21616</w:t>
      </w:r>
    </w:p>
    <w:p w14:paraId="54CC0D0D" w14:textId="77777777" w:rsidR="00591615" w:rsidRPr="0032750B" w:rsidRDefault="00591615" w:rsidP="00591615">
      <w:pPr>
        <w:pStyle w:val="TableParagraph"/>
        <w:spacing w:line="240" w:lineRule="auto"/>
        <w:ind w:left="638" w:hanging="188"/>
        <w:jc w:val="left"/>
      </w:pPr>
      <w:r w:rsidRPr="0032750B">
        <w:t>21620</w:t>
      </w:r>
    </w:p>
    <w:p w14:paraId="331D92AD" w14:textId="77777777" w:rsidR="00591615" w:rsidRPr="0032750B" w:rsidRDefault="00591615" w:rsidP="00591615">
      <w:pPr>
        <w:pStyle w:val="TableParagraph"/>
        <w:spacing w:line="240" w:lineRule="auto"/>
        <w:ind w:left="638" w:hanging="188"/>
        <w:jc w:val="left"/>
      </w:pPr>
      <w:r w:rsidRPr="0032750B">
        <w:t>21627</w:t>
      </w:r>
    </w:p>
    <w:p w14:paraId="1090C05B" w14:textId="77777777" w:rsidR="00591615" w:rsidRPr="0032750B" w:rsidRDefault="00591615" w:rsidP="00591615">
      <w:pPr>
        <w:pStyle w:val="TableParagraph"/>
        <w:spacing w:line="240" w:lineRule="auto"/>
        <w:ind w:left="638" w:hanging="188"/>
        <w:jc w:val="left"/>
      </w:pPr>
      <w:r w:rsidRPr="0032750B">
        <w:t>21630</w:t>
      </w:r>
    </w:p>
    <w:p w14:paraId="1C301DCE" w14:textId="77777777" w:rsidR="00591615" w:rsidRPr="0032750B" w:rsidRDefault="00591615" w:rsidP="00591615">
      <w:pPr>
        <w:pStyle w:val="TableParagraph"/>
        <w:spacing w:line="240" w:lineRule="auto"/>
        <w:ind w:left="638" w:hanging="188"/>
        <w:jc w:val="left"/>
      </w:pPr>
      <w:r w:rsidRPr="0032750B">
        <w:t>21632</w:t>
      </w:r>
    </w:p>
    <w:p w14:paraId="7CF42AE5" w14:textId="77777777" w:rsidR="00591615" w:rsidRPr="0032750B" w:rsidRDefault="00591615" w:rsidP="00591615">
      <w:pPr>
        <w:pStyle w:val="TableParagraph"/>
        <w:spacing w:line="240" w:lineRule="auto"/>
        <w:ind w:left="638" w:hanging="188"/>
        <w:jc w:val="left"/>
      </w:pPr>
      <w:r w:rsidRPr="0032750B">
        <w:t>21705</w:t>
      </w:r>
    </w:p>
    <w:p w14:paraId="3E1E82D6" w14:textId="77777777" w:rsidR="00591615" w:rsidRPr="0032750B" w:rsidRDefault="00591615" w:rsidP="00591615">
      <w:pPr>
        <w:pStyle w:val="TableParagraph"/>
        <w:spacing w:line="240" w:lineRule="auto"/>
        <w:ind w:left="638" w:hanging="188"/>
        <w:jc w:val="left"/>
      </w:pPr>
      <w:r w:rsidRPr="0032750B">
        <w:t>21740</w:t>
      </w:r>
    </w:p>
    <w:p w14:paraId="338E1818" w14:textId="77777777" w:rsidR="00591615" w:rsidRPr="0032750B" w:rsidRDefault="00591615" w:rsidP="00591615">
      <w:pPr>
        <w:pStyle w:val="TableParagraph"/>
        <w:spacing w:line="240" w:lineRule="auto"/>
        <w:ind w:left="638" w:hanging="188"/>
        <w:jc w:val="left"/>
      </w:pPr>
      <w:r w:rsidRPr="0032750B">
        <w:t>21750</w:t>
      </w:r>
    </w:p>
    <w:p w14:paraId="6D3F2E14" w14:textId="77777777" w:rsidR="00591615" w:rsidRPr="0032750B" w:rsidRDefault="00591615" w:rsidP="00591615">
      <w:pPr>
        <w:pStyle w:val="TableParagraph"/>
        <w:spacing w:line="240" w:lineRule="auto"/>
        <w:ind w:left="638" w:hanging="188"/>
        <w:jc w:val="left"/>
      </w:pPr>
      <w:r w:rsidRPr="0032750B">
        <w:t>21825</w:t>
      </w:r>
    </w:p>
    <w:p w14:paraId="2BD79B8B" w14:textId="77777777" w:rsidR="00591615" w:rsidRPr="0032750B" w:rsidRDefault="00591615" w:rsidP="00591615">
      <w:pPr>
        <w:pStyle w:val="BodyTextIndent3"/>
        <w:spacing w:after="0"/>
        <w:ind w:firstLine="96"/>
        <w:rPr>
          <w:sz w:val="22"/>
          <w:szCs w:val="22"/>
        </w:rPr>
      </w:pPr>
      <w:r w:rsidRPr="0032750B">
        <w:rPr>
          <w:sz w:val="22"/>
          <w:szCs w:val="22"/>
        </w:rPr>
        <w:t>22010</w:t>
      </w:r>
    </w:p>
    <w:p w14:paraId="0976FB17" w14:textId="77777777" w:rsidR="00591615" w:rsidRPr="0032750B" w:rsidRDefault="00591615" w:rsidP="00591615">
      <w:pPr>
        <w:pStyle w:val="TableParagraph"/>
        <w:spacing w:line="240" w:lineRule="auto"/>
        <w:ind w:left="638" w:hanging="188"/>
        <w:jc w:val="left"/>
      </w:pPr>
      <w:r w:rsidRPr="0032750B">
        <w:t>22112</w:t>
      </w:r>
    </w:p>
    <w:p w14:paraId="348B61CB" w14:textId="77777777" w:rsidR="00591615" w:rsidRPr="0032750B" w:rsidRDefault="00591615" w:rsidP="00591615">
      <w:pPr>
        <w:pStyle w:val="TableParagraph"/>
        <w:spacing w:line="240" w:lineRule="auto"/>
        <w:ind w:left="638" w:hanging="188"/>
        <w:jc w:val="left"/>
      </w:pPr>
      <w:r w:rsidRPr="0032750B">
        <w:t>22114</w:t>
      </w:r>
    </w:p>
    <w:p w14:paraId="62338AAD" w14:textId="77777777" w:rsidR="00591615" w:rsidRPr="0032750B" w:rsidRDefault="00591615" w:rsidP="00591615">
      <w:pPr>
        <w:pStyle w:val="TableParagraph"/>
        <w:spacing w:line="240" w:lineRule="auto"/>
        <w:ind w:left="638" w:hanging="188"/>
        <w:jc w:val="left"/>
      </w:pPr>
      <w:r w:rsidRPr="0032750B">
        <w:t>22116</w:t>
      </w:r>
    </w:p>
    <w:p w14:paraId="6E5BF832" w14:textId="77777777" w:rsidR="00591615" w:rsidRPr="0032750B" w:rsidRDefault="00591615" w:rsidP="00591615">
      <w:pPr>
        <w:pStyle w:val="TableParagraph"/>
        <w:spacing w:line="240" w:lineRule="auto"/>
        <w:ind w:left="638" w:hanging="188"/>
        <w:jc w:val="left"/>
      </w:pPr>
      <w:r w:rsidRPr="0032750B">
        <w:t>22206</w:t>
      </w:r>
    </w:p>
    <w:p w14:paraId="594D7ED6" w14:textId="77777777" w:rsidR="00591615" w:rsidRPr="0032750B" w:rsidRDefault="00591615" w:rsidP="00591615">
      <w:pPr>
        <w:pStyle w:val="TableParagraph"/>
        <w:spacing w:line="240" w:lineRule="auto"/>
        <w:ind w:left="638" w:hanging="188"/>
        <w:jc w:val="left"/>
      </w:pPr>
      <w:r w:rsidRPr="0032750B">
        <w:t>22207</w:t>
      </w:r>
    </w:p>
    <w:p w14:paraId="0D07CE82" w14:textId="77777777" w:rsidR="00591615" w:rsidRPr="0032750B" w:rsidRDefault="00591615" w:rsidP="00591615">
      <w:pPr>
        <w:pStyle w:val="TableParagraph"/>
        <w:spacing w:line="240" w:lineRule="auto"/>
        <w:ind w:left="638" w:hanging="188"/>
        <w:jc w:val="left"/>
      </w:pPr>
      <w:r w:rsidRPr="0032750B">
        <w:t>22208</w:t>
      </w:r>
    </w:p>
    <w:p w14:paraId="7F8A00E1" w14:textId="77777777" w:rsidR="00591615" w:rsidRPr="0032750B" w:rsidRDefault="00591615" w:rsidP="00591615">
      <w:pPr>
        <w:pStyle w:val="TableParagraph"/>
        <w:spacing w:line="240" w:lineRule="auto"/>
        <w:ind w:left="638" w:hanging="188"/>
        <w:jc w:val="left"/>
      </w:pPr>
      <w:r w:rsidRPr="0032750B">
        <w:t>22210</w:t>
      </w:r>
    </w:p>
    <w:p w14:paraId="6C50A5A8" w14:textId="77777777" w:rsidR="00591615" w:rsidRPr="0032750B" w:rsidRDefault="00591615" w:rsidP="00591615">
      <w:pPr>
        <w:pStyle w:val="TableParagraph"/>
        <w:spacing w:line="240" w:lineRule="auto"/>
        <w:ind w:left="638" w:hanging="188"/>
        <w:jc w:val="left"/>
      </w:pPr>
      <w:r w:rsidRPr="0032750B">
        <w:t>22212</w:t>
      </w:r>
    </w:p>
    <w:p w14:paraId="6CF009DA" w14:textId="77777777" w:rsidR="00591615" w:rsidRPr="0032750B" w:rsidRDefault="00591615" w:rsidP="00591615">
      <w:pPr>
        <w:pStyle w:val="TableParagraph"/>
        <w:spacing w:line="240" w:lineRule="auto"/>
        <w:ind w:left="638" w:hanging="188"/>
        <w:jc w:val="left"/>
      </w:pPr>
      <w:r w:rsidRPr="0032750B">
        <w:t>22214</w:t>
      </w:r>
    </w:p>
    <w:p w14:paraId="4FB6D8B8" w14:textId="77777777" w:rsidR="00591615" w:rsidRPr="0032750B" w:rsidRDefault="00591615" w:rsidP="00591615">
      <w:pPr>
        <w:pStyle w:val="TableParagraph"/>
        <w:spacing w:line="240" w:lineRule="auto"/>
        <w:ind w:left="638" w:hanging="188"/>
        <w:jc w:val="left"/>
      </w:pPr>
      <w:r w:rsidRPr="0032750B">
        <w:t>22216</w:t>
      </w:r>
    </w:p>
    <w:p w14:paraId="34A4F3AB" w14:textId="77777777" w:rsidR="00591615" w:rsidRPr="0032750B" w:rsidRDefault="00591615" w:rsidP="00591615">
      <w:pPr>
        <w:pStyle w:val="TableParagraph"/>
        <w:spacing w:line="240" w:lineRule="auto"/>
        <w:ind w:left="638" w:hanging="188"/>
        <w:jc w:val="left"/>
      </w:pPr>
      <w:r w:rsidRPr="0032750B">
        <w:t>22220</w:t>
      </w:r>
    </w:p>
    <w:p w14:paraId="3724C562" w14:textId="77777777" w:rsidR="00591615" w:rsidRPr="0032750B" w:rsidRDefault="00591615" w:rsidP="00591615">
      <w:pPr>
        <w:pStyle w:val="TableParagraph"/>
        <w:spacing w:line="240" w:lineRule="auto"/>
        <w:ind w:left="638" w:hanging="188"/>
        <w:jc w:val="left"/>
      </w:pPr>
      <w:r w:rsidRPr="0032750B">
        <w:t>22222</w:t>
      </w:r>
    </w:p>
    <w:p w14:paraId="18B50769" w14:textId="77777777" w:rsidR="00591615" w:rsidRPr="0032750B" w:rsidRDefault="00591615" w:rsidP="00591615">
      <w:pPr>
        <w:pStyle w:val="TableParagraph"/>
        <w:spacing w:line="240" w:lineRule="auto"/>
        <w:ind w:left="638" w:hanging="188"/>
        <w:jc w:val="left"/>
      </w:pPr>
      <w:r w:rsidRPr="0032750B">
        <w:t>22224</w:t>
      </w:r>
    </w:p>
    <w:p w14:paraId="73EA1392" w14:textId="77777777" w:rsidR="00591615" w:rsidRPr="0032750B" w:rsidRDefault="00591615" w:rsidP="00591615">
      <w:pPr>
        <w:pStyle w:val="TableParagraph"/>
        <w:spacing w:line="240" w:lineRule="auto"/>
        <w:ind w:left="638" w:hanging="188"/>
        <w:jc w:val="left"/>
      </w:pPr>
      <w:r w:rsidRPr="0032750B">
        <w:t>22226</w:t>
      </w:r>
    </w:p>
    <w:p w14:paraId="75FDAC5D" w14:textId="77777777" w:rsidR="00591615" w:rsidRPr="0032750B" w:rsidRDefault="00591615" w:rsidP="00591615">
      <w:pPr>
        <w:pStyle w:val="TableParagraph"/>
        <w:spacing w:line="240" w:lineRule="auto"/>
        <w:ind w:left="638" w:hanging="188"/>
        <w:jc w:val="left"/>
      </w:pPr>
      <w:r w:rsidRPr="0032750B">
        <w:t>22318</w:t>
      </w:r>
    </w:p>
    <w:p w14:paraId="1FCA7462" w14:textId="77777777" w:rsidR="00591615" w:rsidRPr="0032750B" w:rsidRDefault="00591615" w:rsidP="00591615">
      <w:pPr>
        <w:pStyle w:val="TableParagraph"/>
        <w:spacing w:line="240" w:lineRule="auto"/>
        <w:ind w:left="638" w:hanging="188"/>
        <w:jc w:val="left"/>
      </w:pPr>
      <w:r w:rsidRPr="0032750B">
        <w:t>22319</w:t>
      </w:r>
    </w:p>
    <w:p w14:paraId="34DF8C2C" w14:textId="77777777" w:rsidR="00591615" w:rsidRPr="0032750B" w:rsidRDefault="00591615" w:rsidP="00591615">
      <w:pPr>
        <w:pStyle w:val="TableParagraph"/>
        <w:spacing w:line="240" w:lineRule="auto"/>
        <w:ind w:left="638" w:hanging="188"/>
        <w:jc w:val="left"/>
      </w:pPr>
      <w:r w:rsidRPr="0032750B">
        <w:t>22325</w:t>
      </w:r>
    </w:p>
    <w:p w14:paraId="7F115324" w14:textId="77777777" w:rsidR="00591615" w:rsidRPr="0032750B" w:rsidRDefault="00591615" w:rsidP="00591615">
      <w:pPr>
        <w:pStyle w:val="TableParagraph"/>
        <w:spacing w:line="240" w:lineRule="auto"/>
        <w:ind w:left="638" w:hanging="188"/>
        <w:jc w:val="left"/>
      </w:pPr>
      <w:r w:rsidRPr="0032750B">
        <w:t>22326</w:t>
      </w:r>
    </w:p>
    <w:p w14:paraId="56AF8024" w14:textId="77777777" w:rsidR="00591615" w:rsidRPr="0032750B" w:rsidRDefault="00591615" w:rsidP="00591615">
      <w:pPr>
        <w:pStyle w:val="TableParagraph"/>
        <w:spacing w:line="240" w:lineRule="auto"/>
        <w:ind w:left="638" w:hanging="188"/>
        <w:jc w:val="left"/>
      </w:pPr>
      <w:r w:rsidRPr="0032750B">
        <w:t>22327</w:t>
      </w:r>
    </w:p>
    <w:p w14:paraId="25D3CCDB" w14:textId="77777777" w:rsidR="00591615" w:rsidRPr="0032750B" w:rsidRDefault="00591615" w:rsidP="00591615">
      <w:pPr>
        <w:pStyle w:val="TableParagraph"/>
        <w:spacing w:line="240" w:lineRule="auto"/>
        <w:ind w:left="638" w:hanging="188"/>
        <w:jc w:val="left"/>
      </w:pPr>
      <w:r w:rsidRPr="0032750B">
        <w:t>22328</w:t>
      </w:r>
    </w:p>
    <w:p w14:paraId="4966B6FD" w14:textId="77777777" w:rsidR="00591615" w:rsidRPr="0032750B" w:rsidRDefault="00591615" w:rsidP="00591615">
      <w:pPr>
        <w:pStyle w:val="BodyTextIndent3"/>
        <w:spacing w:after="0"/>
        <w:ind w:firstLine="96"/>
        <w:rPr>
          <w:sz w:val="22"/>
          <w:szCs w:val="22"/>
        </w:rPr>
      </w:pPr>
      <w:r w:rsidRPr="0032750B">
        <w:rPr>
          <w:sz w:val="22"/>
          <w:szCs w:val="22"/>
        </w:rPr>
        <w:t>22526</w:t>
      </w:r>
    </w:p>
    <w:p w14:paraId="0486E20E" w14:textId="77777777" w:rsidR="00591615" w:rsidRPr="0032750B" w:rsidRDefault="00591615" w:rsidP="00591615">
      <w:pPr>
        <w:pStyle w:val="BodyTextIndent3"/>
        <w:spacing w:after="0"/>
        <w:ind w:firstLine="96"/>
        <w:rPr>
          <w:sz w:val="22"/>
          <w:szCs w:val="22"/>
        </w:rPr>
      </w:pPr>
      <w:r w:rsidRPr="0032750B">
        <w:rPr>
          <w:sz w:val="22"/>
          <w:szCs w:val="22"/>
        </w:rPr>
        <w:t>22527</w:t>
      </w:r>
    </w:p>
    <w:p w14:paraId="459AD3E8" w14:textId="77777777" w:rsidR="00591615" w:rsidRPr="0032750B" w:rsidRDefault="00591615" w:rsidP="00591615">
      <w:pPr>
        <w:ind w:firstLine="450"/>
        <w:rPr>
          <w:sz w:val="22"/>
          <w:szCs w:val="22"/>
        </w:rPr>
      </w:pPr>
      <w:r w:rsidRPr="0032750B">
        <w:rPr>
          <w:sz w:val="22"/>
          <w:szCs w:val="22"/>
        </w:rPr>
        <w:t>22532</w:t>
      </w:r>
    </w:p>
    <w:p w14:paraId="5FC0342F" w14:textId="77777777" w:rsidR="00591615" w:rsidRPr="0032750B" w:rsidRDefault="00591615" w:rsidP="00591615">
      <w:pPr>
        <w:ind w:firstLine="450"/>
        <w:rPr>
          <w:sz w:val="22"/>
          <w:szCs w:val="22"/>
        </w:rPr>
      </w:pPr>
      <w:r w:rsidRPr="0032750B">
        <w:rPr>
          <w:sz w:val="22"/>
          <w:szCs w:val="22"/>
        </w:rPr>
        <w:t>22533</w:t>
      </w:r>
    </w:p>
    <w:p w14:paraId="6B9EE529" w14:textId="77777777" w:rsidR="00591615" w:rsidRPr="0032750B" w:rsidRDefault="00591615" w:rsidP="00591615">
      <w:pPr>
        <w:ind w:firstLine="450"/>
        <w:rPr>
          <w:sz w:val="22"/>
          <w:szCs w:val="22"/>
        </w:rPr>
      </w:pPr>
      <w:r w:rsidRPr="0032750B">
        <w:rPr>
          <w:sz w:val="22"/>
          <w:szCs w:val="22"/>
        </w:rPr>
        <w:t>22534</w:t>
      </w:r>
    </w:p>
    <w:p w14:paraId="49CA39EC" w14:textId="77777777" w:rsidR="00591615" w:rsidRPr="0032750B" w:rsidRDefault="00591615" w:rsidP="00591615">
      <w:pPr>
        <w:pStyle w:val="BodyTextIndent3"/>
        <w:spacing w:after="0"/>
        <w:ind w:firstLine="96"/>
        <w:rPr>
          <w:sz w:val="22"/>
          <w:szCs w:val="22"/>
        </w:rPr>
      </w:pPr>
      <w:r w:rsidRPr="0032750B">
        <w:rPr>
          <w:sz w:val="22"/>
          <w:szCs w:val="22"/>
        </w:rPr>
        <w:t>22548</w:t>
      </w:r>
    </w:p>
    <w:p w14:paraId="6E1CFF74" w14:textId="77777777" w:rsidR="00591615" w:rsidRPr="0032750B" w:rsidRDefault="00591615" w:rsidP="00591615">
      <w:pPr>
        <w:pStyle w:val="BodyTextIndent3"/>
        <w:spacing w:after="0"/>
        <w:ind w:firstLine="96"/>
        <w:rPr>
          <w:sz w:val="22"/>
          <w:szCs w:val="22"/>
        </w:rPr>
      </w:pPr>
      <w:r w:rsidRPr="0032750B">
        <w:rPr>
          <w:sz w:val="22"/>
          <w:szCs w:val="22"/>
        </w:rPr>
        <w:t>22552</w:t>
      </w:r>
    </w:p>
    <w:p w14:paraId="6980F47B" w14:textId="77777777" w:rsidR="00591615" w:rsidRPr="0032750B" w:rsidRDefault="00591615" w:rsidP="00591615">
      <w:pPr>
        <w:pStyle w:val="BodyTextIndent3"/>
        <w:spacing w:after="0"/>
        <w:ind w:firstLine="96"/>
        <w:rPr>
          <w:sz w:val="22"/>
          <w:szCs w:val="22"/>
        </w:rPr>
      </w:pPr>
      <w:r w:rsidRPr="0032750B">
        <w:rPr>
          <w:sz w:val="22"/>
          <w:szCs w:val="22"/>
        </w:rPr>
        <w:t>22554</w:t>
      </w:r>
    </w:p>
    <w:p w14:paraId="13300FE4" w14:textId="77777777" w:rsidR="00591615" w:rsidRPr="0032750B" w:rsidRDefault="00591615" w:rsidP="00591615">
      <w:pPr>
        <w:pStyle w:val="BodyTextIndent3"/>
        <w:spacing w:after="0"/>
        <w:ind w:firstLine="96"/>
        <w:rPr>
          <w:sz w:val="22"/>
          <w:szCs w:val="22"/>
        </w:rPr>
      </w:pPr>
      <w:r w:rsidRPr="0032750B">
        <w:rPr>
          <w:sz w:val="22"/>
          <w:szCs w:val="22"/>
        </w:rPr>
        <w:t>22556</w:t>
      </w:r>
    </w:p>
    <w:p w14:paraId="35DE6550" w14:textId="77777777" w:rsidR="00591615" w:rsidRPr="0032750B" w:rsidRDefault="00591615" w:rsidP="00591615">
      <w:pPr>
        <w:pStyle w:val="BodyTextIndent3"/>
        <w:spacing w:after="0"/>
        <w:ind w:firstLine="96"/>
        <w:rPr>
          <w:sz w:val="22"/>
          <w:szCs w:val="22"/>
        </w:rPr>
      </w:pPr>
      <w:r w:rsidRPr="0032750B">
        <w:rPr>
          <w:sz w:val="22"/>
          <w:szCs w:val="22"/>
        </w:rPr>
        <w:t>22558</w:t>
      </w:r>
    </w:p>
    <w:p w14:paraId="2FE16C7B" w14:textId="77777777" w:rsidR="00591615" w:rsidRPr="0032750B" w:rsidRDefault="00591615" w:rsidP="00591615">
      <w:pPr>
        <w:pStyle w:val="BodyTextIndent3"/>
        <w:spacing w:after="0"/>
        <w:ind w:firstLine="96"/>
        <w:rPr>
          <w:sz w:val="22"/>
          <w:szCs w:val="22"/>
        </w:rPr>
      </w:pPr>
      <w:r w:rsidRPr="0032750B">
        <w:rPr>
          <w:sz w:val="22"/>
          <w:szCs w:val="22"/>
        </w:rPr>
        <w:t>22585</w:t>
      </w:r>
    </w:p>
    <w:p w14:paraId="760B69EC" w14:textId="77777777" w:rsidR="00591615" w:rsidRPr="0032750B" w:rsidRDefault="00591615" w:rsidP="00591615">
      <w:pPr>
        <w:pStyle w:val="BodyTextIndent3"/>
        <w:spacing w:after="0"/>
        <w:ind w:firstLine="96"/>
        <w:rPr>
          <w:sz w:val="22"/>
          <w:szCs w:val="22"/>
        </w:rPr>
      </w:pPr>
      <w:r w:rsidRPr="0032750B">
        <w:rPr>
          <w:sz w:val="22"/>
          <w:szCs w:val="22"/>
        </w:rPr>
        <w:t>22586</w:t>
      </w:r>
    </w:p>
    <w:p w14:paraId="2EEB6843" w14:textId="77777777" w:rsidR="00591615" w:rsidRPr="0032750B" w:rsidRDefault="00591615" w:rsidP="00591615">
      <w:pPr>
        <w:pStyle w:val="BodyTextIndent3"/>
        <w:spacing w:after="0"/>
        <w:ind w:firstLine="96"/>
        <w:rPr>
          <w:sz w:val="22"/>
          <w:szCs w:val="22"/>
        </w:rPr>
      </w:pPr>
      <w:r w:rsidRPr="0032750B">
        <w:rPr>
          <w:sz w:val="22"/>
          <w:szCs w:val="22"/>
        </w:rPr>
        <w:t>22590</w:t>
      </w:r>
    </w:p>
    <w:p w14:paraId="180BB0FA" w14:textId="77777777" w:rsidR="00591615" w:rsidRPr="0032750B" w:rsidRDefault="00591615" w:rsidP="00591615">
      <w:pPr>
        <w:pStyle w:val="BodyTextIndent3"/>
        <w:spacing w:after="0"/>
        <w:ind w:firstLine="96"/>
        <w:rPr>
          <w:sz w:val="22"/>
          <w:szCs w:val="22"/>
        </w:rPr>
      </w:pPr>
      <w:r w:rsidRPr="0032750B">
        <w:rPr>
          <w:sz w:val="22"/>
          <w:szCs w:val="22"/>
        </w:rPr>
        <w:t>22595</w:t>
      </w:r>
    </w:p>
    <w:p w14:paraId="13912A1C" w14:textId="77777777" w:rsidR="00591615" w:rsidRPr="0032750B" w:rsidRDefault="00591615" w:rsidP="00591615">
      <w:pPr>
        <w:pStyle w:val="BodyTextIndent3"/>
        <w:spacing w:after="0"/>
        <w:ind w:firstLine="96"/>
        <w:rPr>
          <w:sz w:val="22"/>
          <w:szCs w:val="22"/>
        </w:rPr>
      </w:pPr>
      <w:r w:rsidRPr="0032750B">
        <w:rPr>
          <w:sz w:val="22"/>
          <w:szCs w:val="22"/>
        </w:rPr>
        <w:t>22600</w:t>
      </w:r>
    </w:p>
    <w:p w14:paraId="43092BFE" w14:textId="77777777" w:rsidR="00591615" w:rsidRPr="0032750B" w:rsidRDefault="00591615" w:rsidP="00591615">
      <w:pPr>
        <w:pStyle w:val="BodyTextIndent3"/>
        <w:spacing w:after="0"/>
        <w:ind w:firstLine="96"/>
        <w:rPr>
          <w:sz w:val="22"/>
          <w:szCs w:val="22"/>
        </w:rPr>
      </w:pPr>
      <w:r w:rsidRPr="0032750B">
        <w:rPr>
          <w:sz w:val="22"/>
          <w:szCs w:val="22"/>
        </w:rPr>
        <w:t>22610</w:t>
      </w:r>
    </w:p>
    <w:p w14:paraId="51E9957A" w14:textId="77777777" w:rsidR="00591615" w:rsidRPr="0032750B" w:rsidRDefault="00591615" w:rsidP="00591615">
      <w:pPr>
        <w:pStyle w:val="BodyTextIndent3"/>
        <w:spacing w:after="0"/>
        <w:ind w:firstLine="96"/>
        <w:rPr>
          <w:sz w:val="22"/>
          <w:szCs w:val="22"/>
        </w:rPr>
      </w:pPr>
      <w:r w:rsidRPr="0032750B">
        <w:rPr>
          <w:sz w:val="22"/>
          <w:szCs w:val="22"/>
        </w:rPr>
        <w:t>22632</w:t>
      </w:r>
    </w:p>
    <w:p w14:paraId="091839DF" w14:textId="77777777" w:rsidR="00591615" w:rsidRPr="0032750B" w:rsidRDefault="00591615" w:rsidP="00591615">
      <w:pPr>
        <w:pStyle w:val="BodyTextIndent3"/>
        <w:spacing w:after="0"/>
        <w:ind w:firstLine="96"/>
        <w:rPr>
          <w:sz w:val="22"/>
          <w:szCs w:val="22"/>
        </w:rPr>
      </w:pPr>
      <w:r w:rsidRPr="0032750B">
        <w:rPr>
          <w:sz w:val="22"/>
          <w:szCs w:val="22"/>
        </w:rPr>
        <w:t>22633</w:t>
      </w:r>
    </w:p>
    <w:p w14:paraId="0170DD9B" w14:textId="77777777" w:rsidR="00591615" w:rsidRPr="0032750B" w:rsidRDefault="00591615" w:rsidP="00591615">
      <w:pPr>
        <w:pStyle w:val="BodyTextIndent3"/>
        <w:spacing w:after="0"/>
        <w:ind w:firstLine="96"/>
        <w:rPr>
          <w:sz w:val="22"/>
          <w:szCs w:val="22"/>
        </w:rPr>
      </w:pPr>
      <w:r w:rsidRPr="0032750B">
        <w:rPr>
          <w:sz w:val="22"/>
          <w:szCs w:val="22"/>
        </w:rPr>
        <w:t>22800</w:t>
      </w:r>
    </w:p>
    <w:p w14:paraId="61F2429F" w14:textId="77777777" w:rsidR="00591615" w:rsidRPr="0032750B" w:rsidRDefault="00591615" w:rsidP="00591615">
      <w:pPr>
        <w:pStyle w:val="BodyTextIndent3"/>
        <w:spacing w:after="0"/>
        <w:ind w:firstLine="96"/>
        <w:rPr>
          <w:sz w:val="22"/>
          <w:szCs w:val="22"/>
        </w:rPr>
      </w:pPr>
      <w:r w:rsidRPr="0032750B">
        <w:rPr>
          <w:sz w:val="22"/>
          <w:szCs w:val="22"/>
        </w:rPr>
        <w:t>22802</w:t>
      </w:r>
    </w:p>
    <w:p w14:paraId="25F2BA43" w14:textId="77777777" w:rsidR="00591615" w:rsidRPr="0032750B" w:rsidRDefault="00591615" w:rsidP="00591615">
      <w:pPr>
        <w:pStyle w:val="BodyTextIndent3"/>
        <w:spacing w:after="0"/>
        <w:ind w:firstLine="96"/>
        <w:rPr>
          <w:sz w:val="22"/>
          <w:szCs w:val="22"/>
        </w:rPr>
      </w:pPr>
      <w:r w:rsidRPr="0032750B">
        <w:rPr>
          <w:sz w:val="22"/>
          <w:szCs w:val="22"/>
        </w:rPr>
        <w:t>22804</w:t>
      </w:r>
    </w:p>
    <w:p w14:paraId="6BE05BE0" w14:textId="77777777" w:rsidR="00591615" w:rsidRPr="0032750B" w:rsidRDefault="00591615" w:rsidP="00591615">
      <w:pPr>
        <w:pStyle w:val="BodyTextIndent3"/>
        <w:spacing w:after="0"/>
        <w:ind w:firstLine="96"/>
        <w:rPr>
          <w:sz w:val="22"/>
          <w:szCs w:val="22"/>
        </w:rPr>
      </w:pPr>
      <w:r w:rsidRPr="0032750B">
        <w:rPr>
          <w:sz w:val="22"/>
          <w:szCs w:val="22"/>
        </w:rPr>
        <w:t>22808</w:t>
      </w:r>
    </w:p>
    <w:p w14:paraId="1931A1C7" w14:textId="77777777" w:rsidR="00591615" w:rsidRPr="0032750B" w:rsidRDefault="00591615" w:rsidP="00591615">
      <w:pPr>
        <w:pStyle w:val="BodyTextIndent3"/>
        <w:spacing w:after="0"/>
        <w:ind w:firstLine="96"/>
        <w:rPr>
          <w:sz w:val="22"/>
          <w:szCs w:val="22"/>
        </w:rPr>
      </w:pPr>
      <w:r w:rsidRPr="0032750B">
        <w:rPr>
          <w:sz w:val="22"/>
          <w:szCs w:val="22"/>
        </w:rPr>
        <w:t>22810</w:t>
      </w:r>
    </w:p>
    <w:p w14:paraId="20181D72" w14:textId="77777777" w:rsidR="00591615" w:rsidRPr="0032750B" w:rsidRDefault="00591615" w:rsidP="00591615">
      <w:pPr>
        <w:pStyle w:val="BodyTextIndent3"/>
        <w:spacing w:after="0"/>
        <w:ind w:firstLine="96"/>
        <w:rPr>
          <w:sz w:val="22"/>
          <w:szCs w:val="22"/>
        </w:rPr>
      </w:pPr>
      <w:r w:rsidRPr="0032750B">
        <w:rPr>
          <w:sz w:val="22"/>
          <w:szCs w:val="22"/>
        </w:rPr>
        <w:t>22812</w:t>
      </w:r>
    </w:p>
    <w:p w14:paraId="582E6332" w14:textId="77777777" w:rsidR="00591615" w:rsidRPr="0032750B" w:rsidRDefault="00591615" w:rsidP="00591615">
      <w:pPr>
        <w:pStyle w:val="BodyTextIndent3"/>
        <w:spacing w:after="0"/>
        <w:ind w:firstLine="96"/>
        <w:rPr>
          <w:sz w:val="22"/>
          <w:szCs w:val="22"/>
        </w:rPr>
      </w:pPr>
      <w:r w:rsidRPr="0032750B">
        <w:rPr>
          <w:sz w:val="22"/>
          <w:szCs w:val="22"/>
        </w:rPr>
        <w:t>22818</w:t>
      </w:r>
    </w:p>
    <w:p w14:paraId="06A06BA1" w14:textId="77777777" w:rsidR="00591615" w:rsidRPr="0032750B" w:rsidRDefault="00591615" w:rsidP="00591615">
      <w:pPr>
        <w:pStyle w:val="BodyTextIndent3"/>
        <w:spacing w:after="0"/>
        <w:ind w:firstLine="96"/>
        <w:rPr>
          <w:sz w:val="22"/>
          <w:szCs w:val="22"/>
        </w:rPr>
      </w:pPr>
      <w:r w:rsidRPr="0032750B">
        <w:rPr>
          <w:sz w:val="22"/>
          <w:szCs w:val="22"/>
        </w:rPr>
        <w:t>22819</w:t>
      </w:r>
    </w:p>
    <w:p w14:paraId="534DB9A2" w14:textId="77777777" w:rsidR="00591615" w:rsidRPr="0032750B" w:rsidRDefault="00591615" w:rsidP="00591615">
      <w:pPr>
        <w:pStyle w:val="BodyTextIndent3"/>
        <w:spacing w:after="0"/>
        <w:ind w:firstLine="96"/>
        <w:rPr>
          <w:sz w:val="22"/>
          <w:szCs w:val="22"/>
        </w:rPr>
      </w:pPr>
      <w:r w:rsidRPr="0032750B">
        <w:rPr>
          <w:sz w:val="22"/>
          <w:szCs w:val="22"/>
        </w:rPr>
        <w:t>22830</w:t>
      </w:r>
    </w:p>
    <w:p w14:paraId="67D753E4" w14:textId="77777777" w:rsidR="00591615" w:rsidRPr="0032750B" w:rsidRDefault="00591615" w:rsidP="00591615">
      <w:pPr>
        <w:pStyle w:val="BodyTextIndent3"/>
        <w:spacing w:after="0"/>
        <w:ind w:firstLine="96"/>
        <w:rPr>
          <w:sz w:val="22"/>
          <w:szCs w:val="22"/>
        </w:rPr>
      </w:pPr>
      <w:r w:rsidRPr="0032750B">
        <w:rPr>
          <w:sz w:val="22"/>
          <w:szCs w:val="22"/>
        </w:rPr>
        <w:t>22840</w:t>
      </w:r>
    </w:p>
    <w:p w14:paraId="4ABA3C13" w14:textId="77777777" w:rsidR="00591615" w:rsidRPr="0032750B" w:rsidRDefault="00591615" w:rsidP="00591615">
      <w:pPr>
        <w:pStyle w:val="BodyTextIndent3"/>
        <w:spacing w:after="0"/>
        <w:ind w:firstLine="96"/>
        <w:rPr>
          <w:sz w:val="22"/>
          <w:szCs w:val="22"/>
        </w:rPr>
      </w:pPr>
      <w:r w:rsidRPr="0032750B">
        <w:rPr>
          <w:sz w:val="22"/>
          <w:szCs w:val="22"/>
        </w:rPr>
        <w:t>22841</w:t>
      </w:r>
    </w:p>
    <w:p w14:paraId="659F9478" w14:textId="77777777" w:rsidR="00591615" w:rsidRPr="0032750B" w:rsidRDefault="00591615" w:rsidP="00591615">
      <w:pPr>
        <w:pStyle w:val="BodyTextIndent3"/>
        <w:spacing w:after="0"/>
        <w:ind w:firstLine="96"/>
        <w:rPr>
          <w:sz w:val="22"/>
          <w:szCs w:val="22"/>
        </w:rPr>
      </w:pPr>
      <w:r w:rsidRPr="0032750B">
        <w:rPr>
          <w:sz w:val="22"/>
          <w:szCs w:val="22"/>
        </w:rPr>
        <w:t>22842</w:t>
      </w:r>
    </w:p>
    <w:p w14:paraId="360FAB31" w14:textId="77777777" w:rsidR="00591615" w:rsidRPr="0032750B" w:rsidRDefault="00591615" w:rsidP="00591615">
      <w:pPr>
        <w:pStyle w:val="BodyTextIndent3"/>
        <w:spacing w:after="0"/>
        <w:ind w:firstLine="96"/>
        <w:rPr>
          <w:sz w:val="22"/>
          <w:szCs w:val="22"/>
        </w:rPr>
      </w:pPr>
      <w:r w:rsidRPr="0032750B">
        <w:rPr>
          <w:sz w:val="22"/>
          <w:szCs w:val="22"/>
        </w:rPr>
        <w:t>22843</w:t>
      </w:r>
    </w:p>
    <w:p w14:paraId="12274A59" w14:textId="77777777" w:rsidR="00591615" w:rsidRPr="0032750B" w:rsidRDefault="00591615" w:rsidP="00591615">
      <w:pPr>
        <w:pStyle w:val="BodyTextIndent3"/>
        <w:spacing w:after="0"/>
        <w:ind w:firstLine="96"/>
        <w:rPr>
          <w:sz w:val="22"/>
          <w:szCs w:val="22"/>
        </w:rPr>
      </w:pPr>
      <w:r w:rsidRPr="0032750B">
        <w:rPr>
          <w:sz w:val="22"/>
          <w:szCs w:val="22"/>
        </w:rPr>
        <w:t>22844</w:t>
      </w:r>
    </w:p>
    <w:p w14:paraId="085C001E" w14:textId="77777777" w:rsidR="00591615" w:rsidRPr="0032750B" w:rsidRDefault="00591615" w:rsidP="00591615">
      <w:pPr>
        <w:pStyle w:val="BodyTextIndent3"/>
        <w:spacing w:after="0"/>
        <w:ind w:firstLine="96"/>
        <w:rPr>
          <w:sz w:val="22"/>
          <w:szCs w:val="22"/>
        </w:rPr>
      </w:pPr>
      <w:r w:rsidRPr="0032750B">
        <w:rPr>
          <w:sz w:val="22"/>
          <w:szCs w:val="22"/>
        </w:rPr>
        <w:t>22845</w:t>
      </w:r>
    </w:p>
    <w:p w14:paraId="4C7D32D3" w14:textId="77777777" w:rsidR="00591615" w:rsidRPr="0032750B" w:rsidRDefault="00591615" w:rsidP="00591615">
      <w:pPr>
        <w:pStyle w:val="BodyTextIndent3"/>
        <w:spacing w:after="0"/>
        <w:ind w:firstLine="96"/>
        <w:rPr>
          <w:sz w:val="22"/>
          <w:szCs w:val="22"/>
        </w:rPr>
      </w:pPr>
      <w:r w:rsidRPr="0032750B">
        <w:rPr>
          <w:sz w:val="22"/>
          <w:szCs w:val="22"/>
        </w:rPr>
        <w:t>22846</w:t>
      </w:r>
    </w:p>
    <w:p w14:paraId="7A139DC5" w14:textId="77777777" w:rsidR="00591615" w:rsidRPr="0032750B" w:rsidRDefault="00591615" w:rsidP="00591615">
      <w:pPr>
        <w:pStyle w:val="BodyTextIndent3"/>
        <w:spacing w:after="0"/>
        <w:ind w:firstLine="96"/>
        <w:rPr>
          <w:sz w:val="22"/>
          <w:szCs w:val="22"/>
        </w:rPr>
      </w:pPr>
      <w:r w:rsidRPr="0032750B">
        <w:rPr>
          <w:sz w:val="22"/>
          <w:szCs w:val="22"/>
        </w:rPr>
        <w:t>22847</w:t>
      </w:r>
    </w:p>
    <w:p w14:paraId="5D987597" w14:textId="77777777" w:rsidR="00591615" w:rsidRPr="0032750B" w:rsidRDefault="00591615" w:rsidP="00591615">
      <w:pPr>
        <w:pStyle w:val="BodyTextIndent3"/>
        <w:spacing w:after="0"/>
        <w:ind w:firstLine="96"/>
        <w:rPr>
          <w:sz w:val="22"/>
          <w:szCs w:val="22"/>
        </w:rPr>
      </w:pPr>
      <w:r w:rsidRPr="0032750B">
        <w:rPr>
          <w:sz w:val="22"/>
          <w:szCs w:val="22"/>
        </w:rPr>
        <w:t>22848</w:t>
      </w:r>
    </w:p>
    <w:p w14:paraId="3CE418C4" w14:textId="77777777" w:rsidR="00591615" w:rsidRPr="0032750B" w:rsidRDefault="00591615" w:rsidP="00591615">
      <w:pPr>
        <w:pStyle w:val="BodyTextIndent3"/>
        <w:spacing w:after="0"/>
        <w:ind w:firstLine="96"/>
        <w:rPr>
          <w:sz w:val="22"/>
          <w:szCs w:val="22"/>
        </w:rPr>
      </w:pPr>
      <w:r w:rsidRPr="0032750B">
        <w:rPr>
          <w:sz w:val="22"/>
          <w:szCs w:val="22"/>
        </w:rPr>
        <w:t>22949</w:t>
      </w:r>
    </w:p>
    <w:p w14:paraId="1596FB29" w14:textId="77777777" w:rsidR="00591615" w:rsidRPr="0032750B" w:rsidRDefault="00591615" w:rsidP="00591615">
      <w:pPr>
        <w:pStyle w:val="BodyTextIndent3"/>
        <w:spacing w:after="0"/>
        <w:ind w:firstLine="96"/>
        <w:rPr>
          <w:sz w:val="22"/>
          <w:szCs w:val="22"/>
        </w:rPr>
      </w:pPr>
      <w:r w:rsidRPr="0032750B">
        <w:rPr>
          <w:sz w:val="22"/>
          <w:szCs w:val="22"/>
        </w:rPr>
        <w:t>22850</w:t>
      </w:r>
    </w:p>
    <w:p w14:paraId="5C2E1335" w14:textId="77777777" w:rsidR="00591615" w:rsidRPr="0032750B" w:rsidRDefault="00591615" w:rsidP="00591615">
      <w:pPr>
        <w:pStyle w:val="BodyTextIndent3"/>
        <w:spacing w:after="0"/>
        <w:ind w:firstLine="96"/>
        <w:rPr>
          <w:sz w:val="22"/>
          <w:szCs w:val="22"/>
        </w:rPr>
      </w:pPr>
      <w:r w:rsidRPr="0032750B">
        <w:rPr>
          <w:sz w:val="22"/>
          <w:szCs w:val="22"/>
        </w:rPr>
        <w:t>22852</w:t>
      </w:r>
    </w:p>
    <w:p w14:paraId="6EA3C4BF" w14:textId="77777777" w:rsidR="00591615" w:rsidRPr="0032750B" w:rsidRDefault="00591615" w:rsidP="00591615">
      <w:pPr>
        <w:pStyle w:val="BodyTextIndent3"/>
        <w:spacing w:after="0"/>
        <w:ind w:firstLine="96"/>
        <w:rPr>
          <w:sz w:val="22"/>
          <w:szCs w:val="22"/>
        </w:rPr>
      </w:pPr>
      <w:r w:rsidRPr="0032750B">
        <w:rPr>
          <w:sz w:val="22"/>
          <w:szCs w:val="22"/>
        </w:rPr>
        <w:t>22855</w:t>
      </w:r>
    </w:p>
    <w:p w14:paraId="1BBFD431" w14:textId="77777777" w:rsidR="00591615" w:rsidRPr="0032750B" w:rsidRDefault="00591615" w:rsidP="00591615">
      <w:pPr>
        <w:pStyle w:val="BodyTextIndent3"/>
        <w:spacing w:after="0"/>
        <w:ind w:firstLine="96"/>
        <w:rPr>
          <w:sz w:val="22"/>
          <w:szCs w:val="22"/>
        </w:rPr>
      </w:pPr>
      <w:r w:rsidRPr="0032750B">
        <w:rPr>
          <w:sz w:val="22"/>
          <w:szCs w:val="22"/>
        </w:rPr>
        <w:t>22857</w:t>
      </w:r>
    </w:p>
    <w:p w14:paraId="293C1892" w14:textId="77777777" w:rsidR="00591615" w:rsidRPr="0032750B" w:rsidRDefault="00591615" w:rsidP="00591615">
      <w:pPr>
        <w:pStyle w:val="BodyTextIndent3"/>
        <w:spacing w:after="0"/>
        <w:ind w:firstLine="96"/>
        <w:rPr>
          <w:sz w:val="22"/>
          <w:szCs w:val="22"/>
        </w:rPr>
      </w:pPr>
      <w:r w:rsidRPr="0032750B">
        <w:rPr>
          <w:sz w:val="22"/>
          <w:szCs w:val="22"/>
        </w:rPr>
        <w:t>22858</w:t>
      </w:r>
    </w:p>
    <w:p w14:paraId="0187586F" w14:textId="77777777" w:rsidR="00591615" w:rsidRPr="0032750B" w:rsidRDefault="00591615" w:rsidP="00591615">
      <w:pPr>
        <w:pStyle w:val="BodyTextIndent3"/>
        <w:spacing w:after="0"/>
        <w:ind w:firstLine="96"/>
        <w:rPr>
          <w:sz w:val="22"/>
          <w:szCs w:val="22"/>
        </w:rPr>
      </w:pPr>
      <w:r w:rsidRPr="0032750B">
        <w:rPr>
          <w:sz w:val="22"/>
          <w:szCs w:val="22"/>
        </w:rPr>
        <w:t>22861</w:t>
      </w:r>
    </w:p>
    <w:p w14:paraId="40584110" w14:textId="77777777" w:rsidR="00591615" w:rsidRPr="0032750B" w:rsidRDefault="00591615" w:rsidP="00591615">
      <w:pPr>
        <w:pStyle w:val="BodyTextIndent3"/>
        <w:spacing w:after="0"/>
        <w:ind w:firstLine="96"/>
        <w:rPr>
          <w:sz w:val="22"/>
          <w:szCs w:val="22"/>
        </w:rPr>
      </w:pPr>
      <w:r w:rsidRPr="0032750B">
        <w:rPr>
          <w:sz w:val="22"/>
          <w:szCs w:val="22"/>
        </w:rPr>
        <w:t>22862</w:t>
      </w:r>
    </w:p>
    <w:p w14:paraId="14C4D922" w14:textId="77777777" w:rsidR="00591615" w:rsidRPr="0032750B" w:rsidRDefault="00591615" w:rsidP="00591615">
      <w:pPr>
        <w:pStyle w:val="BodyTextIndent3"/>
        <w:spacing w:after="0"/>
        <w:ind w:firstLine="96"/>
        <w:rPr>
          <w:sz w:val="22"/>
          <w:szCs w:val="22"/>
        </w:rPr>
      </w:pPr>
      <w:r w:rsidRPr="0032750B">
        <w:rPr>
          <w:sz w:val="22"/>
          <w:szCs w:val="22"/>
        </w:rPr>
        <w:t>22864</w:t>
      </w:r>
    </w:p>
    <w:p w14:paraId="5ECAB5E1" w14:textId="77777777" w:rsidR="00591615" w:rsidRPr="0032750B" w:rsidRDefault="00591615" w:rsidP="00591615">
      <w:pPr>
        <w:pStyle w:val="BodyTextIndent3"/>
        <w:spacing w:after="0"/>
        <w:ind w:firstLine="96"/>
        <w:rPr>
          <w:sz w:val="22"/>
          <w:szCs w:val="22"/>
        </w:rPr>
      </w:pPr>
      <w:r w:rsidRPr="0032750B">
        <w:rPr>
          <w:sz w:val="22"/>
          <w:szCs w:val="22"/>
        </w:rPr>
        <w:t>22865</w:t>
      </w:r>
    </w:p>
    <w:p w14:paraId="21B07259" w14:textId="77777777" w:rsidR="00591615" w:rsidRPr="0032750B" w:rsidRDefault="00591615" w:rsidP="00591615">
      <w:pPr>
        <w:pStyle w:val="BodyTextIndent3"/>
        <w:spacing w:after="0"/>
        <w:ind w:firstLine="96"/>
        <w:rPr>
          <w:sz w:val="22"/>
          <w:szCs w:val="22"/>
        </w:rPr>
      </w:pPr>
      <w:r w:rsidRPr="0032750B">
        <w:rPr>
          <w:sz w:val="22"/>
          <w:szCs w:val="22"/>
        </w:rPr>
        <w:t>23200</w:t>
      </w:r>
    </w:p>
    <w:p w14:paraId="091F929B" w14:textId="77777777" w:rsidR="00591615" w:rsidRPr="0032750B" w:rsidRDefault="00591615" w:rsidP="00591615">
      <w:pPr>
        <w:pStyle w:val="BodyTextIndent3"/>
        <w:spacing w:after="0"/>
        <w:ind w:firstLine="96"/>
        <w:rPr>
          <w:sz w:val="22"/>
          <w:szCs w:val="22"/>
        </w:rPr>
      </w:pPr>
      <w:r w:rsidRPr="0032750B">
        <w:rPr>
          <w:sz w:val="22"/>
          <w:szCs w:val="22"/>
        </w:rPr>
        <w:t>23210</w:t>
      </w:r>
    </w:p>
    <w:p w14:paraId="1B4808B8" w14:textId="77777777" w:rsidR="00591615" w:rsidRPr="0032750B" w:rsidRDefault="00591615" w:rsidP="00591615">
      <w:pPr>
        <w:pStyle w:val="BodyTextIndent3"/>
        <w:spacing w:after="0"/>
        <w:ind w:firstLine="96"/>
        <w:rPr>
          <w:sz w:val="22"/>
          <w:szCs w:val="22"/>
        </w:rPr>
      </w:pPr>
      <w:r w:rsidRPr="0032750B">
        <w:rPr>
          <w:sz w:val="22"/>
          <w:szCs w:val="22"/>
        </w:rPr>
        <w:t>23220</w:t>
      </w:r>
    </w:p>
    <w:p w14:paraId="35834E77" w14:textId="77777777" w:rsidR="00591615" w:rsidRPr="0032750B" w:rsidRDefault="00591615" w:rsidP="00591615">
      <w:pPr>
        <w:pStyle w:val="BodyTextIndent3"/>
        <w:spacing w:after="0"/>
        <w:ind w:firstLine="96"/>
        <w:rPr>
          <w:sz w:val="22"/>
          <w:szCs w:val="22"/>
        </w:rPr>
      </w:pPr>
      <w:r w:rsidRPr="0032750B">
        <w:rPr>
          <w:sz w:val="22"/>
          <w:szCs w:val="22"/>
        </w:rPr>
        <w:t>23335</w:t>
      </w:r>
    </w:p>
    <w:p w14:paraId="0965F9FC" w14:textId="77777777" w:rsidR="00591615" w:rsidRPr="0032750B" w:rsidRDefault="00591615" w:rsidP="00591615">
      <w:pPr>
        <w:pStyle w:val="BodyTextIndent3"/>
        <w:spacing w:after="0"/>
        <w:ind w:firstLine="96"/>
        <w:rPr>
          <w:sz w:val="22"/>
          <w:szCs w:val="22"/>
        </w:rPr>
      </w:pPr>
      <w:r w:rsidRPr="0032750B">
        <w:rPr>
          <w:sz w:val="22"/>
          <w:szCs w:val="22"/>
        </w:rPr>
        <w:t>23474</w:t>
      </w:r>
    </w:p>
    <w:p w14:paraId="2833E85A" w14:textId="77777777" w:rsidR="00591615" w:rsidRPr="0032750B" w:rsidRDefault="00591615" w:rsidP="00591615">
      <w:pPr>
        <w:pStyle w:val="BodyTextIndent3"/>
        <w:spacing w:after="0"/>
        <w:ind w:firstLine="96"/>
        <w:rPr>
          <w:sz w:val="22"/>
          <w:szCs w:val="22"/>
        </w:rPr>
      </w:pPr>
      <w:r w:rsidRPr="0032750B">
        <w:rPr>
          <w:sz w:val="22"/>
          <w:szCs w:val="22"/>
        </w:rPr>
        <w:t>23900</w:t>
      </w:r>
    </w:p>
    <w:p w14:paraId="6A659A30" w14:textId="77777777" w:rsidR="00591615" w:rsidRPr="0032750B" w:rsidRDefault="00591615" w:rsidP="00591615">
      <w:pPr>
        <w:pStyle w:val="BodyTextIndent3"/>
        <w:spacing w:after="0"/>
        <w:ind w:firstLine="96"/>
        <w:rPr>
          <w:sz w:val="22"/>
          <w:szCs w:val="22"/>
        </w:rPr>
      </w:pPr>
      <w:r w:rsidRPr="0032750B">
        <w:rPr>
          <w:sz w:val="22"/>
          <w:szCs w:val="22"/>
        </w:rPr>
        <w:t>23920</w:t>
      </w:r>
    </w:p>
    <w:p w14:paraId="56D906F1" w14:textId="77777777" w:rsidR="00591615" w:rsidRPr="0032750B" w:rsidRDefault="00591615" w:rsidP="00591615">
      <w:pPr>
        <w:pStyle w:val="BodyTextIndent3"/>
        <w:spacing w:after="0"/>
        <w:ind w:firstLine="96"/>
        <w:rPr>
          <w:sz w:val="22"/>
          <w:szCs w:val="22"/>
        </w:rPr>
      </w:pPr>
      <w:r w:rsidRPr="0032750B">
        <w:rPr>
          <w:sz w:val="22"/>
          <w:szCs w:val="22"/>
        </w:rPr>
        <w:t>23930</w:t>
      </w:r>
    </w:p>
    <w:p w14:paraId="5EEC2DC8" w14:textId="77777777" w:rsidR="00591615" w:rsidRPr="0032750B" w:rsidRDefault="00591615" w:rsidP="00591615">
      <w:pPr>
        <w:pStyle w:val="BodyTextIndent3"/>
        <w:spacing w:after="0"/>
        <w:ind w:firstLine="96"/>
        <w:rPr>
          <w:sz w:val="22"/>
          <w:szCs w:val="22"/>
        </w:rPr>
      </w:pPr>
      <w:r w:rsidRPr="0032750B">
        <w:rPr>
          <w:sz w:val="22"/>
          <w:szCs w:val="22"/>
        </w:rPr>
        <w:t>23931</w:t>
      </w:r>
    </w:p>
    <w:p w14:paraId="25A53084" w14:textId="77777777" w:rsidR="00591615" w:rsidRPr="0032750B" w:rsidRDefault="00591615" w:rsidP="00591615">
      <w:pPr>
        <w:pStyle w:val="BodyTextIndent3"/>
        <w:spacing w:after="0"/>
        <w:ind w:firstLine="96"/>
        <w:rPr>
          <w:sz w:val="22"/>
          <w:szCs w:val="22"/>
        </w:rPr>
      </w:pPr>
      <w:r w:rsidRPr="0032750B">
        <w:rPr>
          <w:sz w:val="22"/>
          <w:szCs w:val="22"/>
        </w:rPr>
        <w:t>24940</w:t>
      </w:r>
    </w:p>
    <w:p w14:paraId="4D431025" w14:textId="77777777" w:rsidR="00591615" w:rsidRPr="0032750B" w:rsidRDefault="00591615" w:rsidP="00591615">
      <w:pPr>
        <w:pStyle w:val="BodyTextIndent3"/>
        <w:spacing w:after="0"/>
        <w:ind w:firstLine="96"/>
        <w:rPr>
          <w:sz w:val="22"/>
          <w:szCs w:val="22"/>
        </w:rPr>
      </w:pPr>
      <w:r w:rsidRPr="0032750B">
        <w:rPr>
          <w:sz w:val="22"/>
          <w:szCs w:val="22"/>
        </w:rPr>
        <w:t>25900</w:t>
      </w:r>
    </w:p>
    <w:p w14:paraId="20CF2D44" w14:textId="77777777" w:rsidR="00591615" w:rsidRPr="0032750B" w:rsidRDefault="00591615" w:rsidP="00591615">
      <w:pPr>
        <w:pStyle w:val="BodyTextIndent3"/>
        <w:spacing w:after="0"/>
        <w:ind w:firstLine="96"/>
        <w:rPr>
          <w:sz w:val="22"/>
          <w:szCs w:val="22"/>
        </w:rPr>
      </w:pPr>
      <w:r w:rsidRPr="0032750B">
        <w:rPr>
          <w:sz w:val="22"/>
          <w:szCs w:val="22"/>
        </w:rPr>
        <w:t>25905</w:t>
      </w:r>
    </w:p>
    <w:p w14:paraId="47084AAA" w14:textId="77777777" w:rsidR="00591615" w:rsidRPr="0032750B" w:rsidRDefault="00591615" w:rsidP="00591615">
      <w:pPr>
        <w:pStyle w:val="BodyTextIndent3"/>
        <w:spacing w:after="0"/>
        <w:ind w:firstLine="96"/>
        <w:rPr>
          <w:sz w:val="22"/>
          <w:szCs w:val="22"/>
        </w:rPr>
      </w:pPr>
      <w:r w:rsidRPr="0032750B">
        <w:rPr>
          <w:sz w:val="22"/>
          <w:szCs w:val="22"/>
        </w:rPr>
        <w:t>25909</w:t>
      </w:r>
    </w:p>
    <w:p w14:paraId="2425481B" w14:textId="77777777" w:rsidR="00591615" w:rsidRPr="0032750B" w:rsidRDefault="00591615" w:rsidP="00591615">
      <w:pPr>
        <w:pStyle w:val="BodyTextIndent3"/>
        <w:spacing w:after="0"/>
        <w:ind w:firstLine="96"/>
        <w:rPr>
          <w:sz w:val="22"/>
          <w:szCs w:val="22"/>
        </w:rPr>
      </w:pPr>
      <w:r w:rsidRPr="0032750B">
        <w:rPr>
          <w:sz w:val="22"/>
          <w:szCs w:val="22"/>
        </w:rPr>
        <w:t>25915</w:t>
      </w:r>
    </w:p>
    <w:p w14:paraId="454C004F" w14:textId="77777777" w:rsidR="00591615" w:rsidRPr="0032750B" w:rsidRDefault="00591615" w:rsidP="00591615">
      <w:pPr>
        <w:pStyle w:val="BodyTextIndent3"/>
        <w:spacing w:after="0"/>
        <w:ind w:firstLine="96"/>
        <w:rPr>
          <w:sz w:val="22"/>
          <w:szCs w:val="22"/>
        </w:rPr>
      </w:pPr>
      <w:r w:rsidRPr="0032750B">
        <w:rPr>
          <w:sz w:val="22"/>
          <w:szCs w:val="22"/>
        </w:rPr>
        <w:t>25920</w:t>
      </w:r>
    </w:p>
    <w:p w14:paraId="0FB4C200" w14:textId="77777777" w:rsidR="00591615" w:rsidRPr="0032750B" w:rsidRDefault="00591615" w:rsidP="00591615">
      <w:pPr>
        <w:pStyle w:val="BodyTextIndent3"/>
        <w:spacing w:after="0"/>
        <w:ind w:firstLine="96"/>
        <w:rPr>
          <w:sz w:val="22"/>
          <w:szCs w:val="22"/>
        </w:rPr>
      </w:pPr>
      <w:r w:rsidRPr="0032750B">
        <w:rPr>
          <w:sz w:val="22"/>
          <w:szCs w:val="22"/>
        </w:rPr>
        <w:t>25924</w:t>
      </w:r>
    </w:p>
    <w:p w14:paraId="248331AC" w14:textId="77777777" w:rsidR="00591615" w:rsidRPr="0032750B" w:rsidRDefault="00591615" w:rsidP="00591615">
      <w:pPr>
        <w:pStyle w:val="BodyTextIndent3"/>
        <w:spacing w:after="0"/>
        <w:ind w:firstLine="96"/>
        <w:rPr>
          <w:sz w:val="22"/>
          <w:szCs w:val="22"/>
        </w:rPr>
      </w:pPr>
      <w:r w:rsidRPr="0032750B">
        <w:rPr>
          <w:sz w:val="22"/>
          <w:szCs w:val="22"/>
        </w:rPr>
        <w:t>25927</w:t>
      </w:r>
    </w:p>
    <w:p w14:paraId="58156BC0" w14:textId="77777777" w:rsidR="00591615" w:rsidRPr="0032750B" w:rsidRDefault="00591615" w:rsidP="00591615">
      <w:pPr>
        <w:pStyle w:val="BodyTextIndent3"/>
        <w:spacing w:after="0"/>
        <w:ind w:firstLine="96"/>
        <w:rPr>
          <w:sz w:val="22"/>
          <w:szCs w:val="22"/>
        </w:rPr>
      </w:pPr>
      <w:r w:rsidRPr="0032750B">
        <w:rPr>
          <w:sz w:val="22"/>
          <w:szCs w:val="22"/>
        </w:rPr>
        <w:t>26551</w:t>
      </w:r>
    </w:p>
    <w:p w14:paraId="48D37D8A" w14:textId="77777777" w:rsidR="00591615" w:rsidRPr="0032750B" w:rsidRDefault="00591615" w:rsidP="00591615">
      <w:pPr>
        <w:pStyle w:val="BodyTextIndent3"/>
        <w:spacing w:after="0"/>
        <w:ind w:firstLine="96"/>
        <w:rPr>
          <w:sz w:val="22"/>
          <w:szCs w:val="22"/>
        </w:rPr>
      </w:pPr>
      <w:r w:rsidRPr="0032750B">
        <w:rPr>
          <w:sz w:val="22"/>
          <w:szCs w:val="22"/>
        </w:rPr>
        <w:t>26553</w:t>
      </w:r>
    </w:p>
    <w:p w14:paraId="7483FA56" w14:textId="77777777" w:rsidR="00591615" w:rsidRPr="0032750B" w:rsidRDefault="00591615" w:rsidP="00591615">
      <w:pPr>
        <w:pStyle w:val="BodyTextIndent3"/>
        <w:spacing w:after="0"/>
        <w:ind w:firstLine="96"/>
        <w:rPr>
          <w:sz w:val="22"/>
          <w:szCs w:val="22"/>
        </w:rPr>
      </w:pPr>
      <w:r w:rsidRPr="0032750B">
        <w:rPr>
          <w:sz w:val="22"/>
          <w:szCs w:val="22"/>
        </w:rPr>
        <w:t>26554</w:t>
      </w:r>
    </w:p>
    <w:p w14:paraId="0627A1F8" w14:textId="77777777" w:rsidR="00591615" w:rsidRPr="0032750B" w:rsidRDefault="00591615" w:rsidP="00591615">
      <w:pPr>
        <w:pStyle w:val="BodyTextIndent3"/>
        <w:spacing w:after="0"/>
        <w:ind w:firstLine="96"/>
        <w:rPr>
          <w:sz w:val="22"/>
          <w:szCs w:val="22"/>
        </w:rPr>
      </w:pPr>
      <w:r w:rsidRPr="0032750B">
        <w:rPr>
          <w:sz w:val="22"/>
          <w:szCs w:val="22"/>
        </w:rPr>
        <w:t>26556</w:t>
      </w:r>
    </w:p>
    <w:p w14:paraId="397D49C9" w14:textId="77777777" w:rsidR="00591615" w:rsidRPr="0032750B" w:rsidRDefault="00591615" w:rsidP="00591615">
      <w:pPr>
        <w:pStyle w:val="BodyTextIndent3"/>
        <w:spacing w:after="0"/>
        <w:ind w:firstLine="96"/>
        <w:rPr>
          <w:sz w:val="22"/>
          <w:szCs w:val="22"/>
        </w:rPr>
      </w:pPr>
      <w:r w:rsidRPr="0032750B">
        <w:rPr>
          <w:sz w:val="22"/>
          <w:szCs w:val="22"/>
        </w:rPr>
        <w:t>26992</w:t>
      </w:r>
    </w:p>
    <w:p w14:paraId="168481AF" w14:textId="77777777" w:rsidR="00591615" w:rsidRPr="0032750B" w:rsidRDefault="00591615" w:rsidP="00591615">
      <w:pPr>
        <w:pStyle w:val="BodyTextIndent3"/>
        <w:spacing w:after="0"/>
        <w:ind w:firstLine="96"/>
        <w:rPr>
          <w:sz w:val="22"/>
          <w:szCs w:val="22"/>
        </w:rPr>
      </w:pPr>
      <w:r w:rsidRPr="0032750B">
        <w:rPr>
          <w:sz w:val="22"/>
          <w:szCs w:val="22"/>
        </w:rPr>
        <w:t>27005</w:t>
      </w:r>
    </w:p>
    <w:p w14:paraId="746FCBFF" w14:textId="77777777" w:rsidR="00591615" w:rsidRPr="0032750B" w:rsidRDefault="00591615" w:rsidP="00591615">
      <w:pPr>
        <w:pStyle w:val="BodyTextIndent3"/>
        <w:spacing w:after="0"/>
        <w:ind w:firstLine="96"/>
        <w:rPr>
          <w:sz w:val="22"/>
          <w:szCs w:val="22"/>
        </w:rPr>
      </w:pPr>
      <w:r w:rsidRPr="0032750B">
        <w:rPr>
          <w:sz w:val="22"/>
          <w:szCs w:val="22"/>
        </w:rPr>
        <w:t>27025</w:t>
      </w:r>
    </w:p>
    <w:p w14:paraId="7FF1E307" w14:textId="77777777" w:rsidR="00591615" w:rsidRPr="0032750B" w:rsidRDefault="00591615" w:rsidP="00591615">
      <w:pPr>
        <w:pStyle w:val="BodyTextIndent3"/>
        <w:spacing w:after="0"/>
        <w:ind w:firstLine="96"/>
        <w:rPr>
          <w:sz w:val="22"/>
          <w:szCs w:val="22"/>
        </w:rPr>
      </w:pPr>
      <w:r w:rsidRPr="0032750B">
        <w:rPr>
          <w:sz w:val="22"/>
          <w:szCs w:val="22"/>
        </w:rPr>
        <w:t>27030</w:t>
      </w:r>
    </w:p>
    <w:p w14:paraId="7D9F8B3C" w14:textId="77777777" w:rsidR="00591615" w:rsidRPr="0032750B" w:rsidRDefault="00591615" w:rsidP="00591615">
      <w:pPr>
        <w:pStyle w:val="BodyTextIndent3"/>
        <w:spacing w:after="0"/>
        <w:ind w:firstLine="96"/>
        <w:rPr>
          <w:sz w:val="22"/>
          <w:szCs w:val="22"/>
        </w:rPr>
      </w:pPr>
      <w:r w:rsidRPr="0032750B">
        <w:rPr>
          <w:sz w:val="22"/>
          <w:szCs w:val="22"/>
        </w:rPr>
        <w:t>27036</w:t>
      </w:r>
    </w:p>
    <w:p w14:paraId="6CAD7B33" w14:textId="77777777" w:rsidR="00591615" w:rsidRPr="0032750B" w:rsidRDefault="00591615" w:rsidP="00591615">
      <w:pPr>
        <w:pStyle w:val="BodyTextIndent3"/>
        <w:spacing w:after="0"/>
        <w:ind w:firstLine="96"/>
        <w:rPr>
          <w:sz w:val="22"/>
          <w:szCs w:val="22"/>
        </w:rPr>
      </w:pPr>
      <w:r w:rsidRPr="0032750B">
        <w:rPr>
          <w:sz w:val="22"/>
          <w:szCs w:val="22"/>
        </w:rPr>
        <w:t>27054</w:t>
      </w:r>
    </w:p>
    <w:p w14:paraId="565C3DD9" w14:textId="77777777" w:rsidR="00591615" w:rsidRPr="0032750B" w:rsidRDefault="00591615" w:rsidP="00591615">
      <w:pPr>
        <w:pStyle w:val="BodyTextIndent3"/>
        <w:spacing w:after="0"/>
        <w:ind w:firstLine="96"/>
        <w:rPr>
          <w:sz w:val="22"/>
          <w:szCs w:val="22"/>
        </w:rPr>
      </w:pPr>
      <w:r w:rsidRPr="0032750B">
        <w:rPr>
          <w:sz w:val="22"/>
          <w:szCs w:val="22"/>
        </w:rPr>
        <w:t>27070</w:t>
      </w:r>
    </w:p>
    <w:p w14:paraId="2BBDA472" w14:textId="77777777" w:rsidR="00591615" w:rsidRPr="0032750B" w:rsidRDefault="00591615" w:rsidP="00591615">
      <w:pPr>
        <w:pStyle w:val="BodyTextIndent3"/>
        <w:spacing w:after="0"/>
        <w:ind w:firstLine="96"/>
        <w:rPr>
          <w:sz w:val="22"/>
          <w:szCs w:val="22"/>
        </w:rPr>
      </w:pPr>
      <w:r w:rsidRPr="0032750B">
        <w:rPr>
          <w:sz w:val="22"/>
          <w:szCs w:val="22"/>
        </w:rPr>
        <w:t>27071</w:t>
      </w:r>
    </w:p>
    <w:p w14:paraId="255A717F" w14:textId="77777777" w:rsidR="00591615" w:rsidRPr="0032750B" w:rsidRDefault="00591615" w:rsidP="00591615">
      <w:pPr>
        <w:pStyle w:val="BodyTextIndent3"/>
        <w:spacing w:after="0"/>
        <w:ind w:firstLine="96"/>
        <w:rPr>
          <w:sz w:val="22"/>
          <w:szCs w:val="22"/>
        </w:rPr>
      </w:pPr>
      <w:r w:rsidRPr="0032750B">
        <w:rPr>
          <w:sz w:val="22"/>
          <w:szCs w:val="22"/>
        </w:rPr>
        <w:t>27075</w:t>
      </w:r>
    </w:p>
    <w:p w14:paraId="19C0E4F0" w14:textId="77777777" w:rsidR="00591615" w:rsidRPr="0032750B" w:rsidRDefault="00591615" w:rsidP="00591615">
      <w:pPr>
        <w:pStyle w:val="BodyTextIndent3"/>
        <w:spacing w:after="0"/>
        <w:ind w:firstLine="96"/>
        <w:rPr>
          <w:sz w:val="22"/>
          <w:szCs w:val="22"/>
        </w:rPr>
      </w:pPr>
      <w:r w:rsidRPr="0032750B">
        <w:rPr>
          <w:sz w:val="22"/>
          <w:szCs w:val="22"/>
        </w:rPr>
        <w:t>27076</w:t>
      </w:r>
    </w:p>
    <w:p w14:paraId="181B8FD3" w14:textId="77777777" w:rsidR="00591615" w:rsidRDefault="00591615" w:rsidP="00591615">
      <w:pPr>
        <w:pStyle w:val="BodyTextIndent3"/>
        <w:spacing w:after="0"/>
        <w:ind w:firstLine="96"/>
        <w:rPr>
          <w:sz w:val="22"/>
          <w:szCs w:val="22"/>
        </w:rPr>
      </w:pPr>
      <w:r w:rsidRPr="0032750B">
        <w:rPr>
          <w:sz w:val="22"/>
          <w:szCs w:val="22"/>
        </w:rPr>
        <w:t>27077</w:t>
      </w:r>
    </w:p>
    <w:p w14:paraId="746953D0" w14:textId="77777777" w:rsidR="00591615" w:rsidRPr="0032750B" w:rsidRDefault="00591615" w:rsidP="00591615">
      <w:pPr>
        <w:pStyle w:val="BodyTextIndent3"/>
        <w:spacing w:after="0"/>
        <w:ind w:firstLine="96"/>
        <w:rPr>
          <w:sz w:val="22"/>
          <w:szCs w:val="22"/>
        </w:rPr>
      </w:pPr>
      <w:r>
        <w:rPr>
          <w:sz w:val="22"/>
          <w:szCs w:val="22"/>
        </w:rPr>
        <w:t>27078</w:t>
      </w:r>
    </w:p>
    <w:p w14:paraId="07C13B51" w14:textId="77777777" w:rsidR="00591615" w:rsidRPr="0032750B" w:rsidRDefault="00591615" w:rsidP="00591615">
      <w:pPr>
        <w:pStyle w:val="BodyTextIndent3"/>
        <w:spacing w:after="0"/>
        <w:ind w:firstLine="96"/>
        <w:rPr>
          <w:sz w:val="22"/>
          <w:szCs w:val="22"/>
        </w:rPr>
      </w:pPr>
      <w:r w:rsidRPr="0032750B">
        <w:rPr>
          <w:sz w:val="22"/>
          <w:szCs w:val="22"/>
        </w:rPr>
        <w:t>27090</w:t>
      </w:r>
    </w:p>
    <w:p w14:paraId="1B0D4382" w14:textId="77777777" w:rsidR="00591615" w:rsidRPr="0032750B" w:rsidRDefault="00591615" w:rsidP="00591615">
      <w:pPr>
        <w:pStyle w:val="BodyTextIndent3"/>
        <w:spacing w:after="0"/>
        <w:ind w:firstLine="96"/>
        <w:rPr>
          <w:sz w:val="22"/>
          <w:szCs w:val="22"/>
        </w:rPr>
      </w:pPr>
      <w:r w:rsidRPr="0032750B">
        <w:rPr>
          <w:sz w:val="22"/>
          <w:szCs w:val="22"/>
        </w:rPr>
        <w:t>27091</w:t>
      </w:r>
    </w:p>
    <w:p w14:paraId="66E384BA" w14:textId="77777777" w:rsidR="00591615" w:rsidRPr="0032750B" w:rsidRDefault="00591615" w:rsidP="00591615">
      <w:pPr>
        <w:pStyle w:val="BodyTextIndent3"/>
        <w:spacing w:after="0"/>
        <w:ind w:firstLine="96"/>
        <w:rPr>
          <w:sz w:val="22"/>
          <w:szCs w:val="22"/>
        </w:rPr>
      </w:pPr>
      <w:r w:rsidRPr="0032750B">
        <w:rPr>
          <w:sz w:val="22"/>
          <w:szCs w:val="22"/>
        </w:rPr>
        <w:t>27120</w:t>
      </w:r>
    </w:p>
    <w:p w14:paraId="4167BDBE" w14:textId="77777777" w:rsidR="00591615" w:rsidRPr="0032750B" w:rsidRDefault="00591615" w:rsidP="00591615">
      <w:pPr>
        <w:pStyle w:val="BodyTextIndent3"/>
        <w:spacing w:after="0"/>
        <w:ind w:firstLine="96"/>
        <w:rPr>
          <w:sz w:val="22"/>
          <w:szCs w:val="22"/>
        </w:rPr>
      </w:pPr>
      <w:r w:rsidRPr="0032750B">
        <w:rPr>
          <w:sz w:val="22"/>
          <w:szCs w:val="22"/>
        </w:rPr>
        <w:t>27122</w:t>
      </w:r>
    </w:p>
    <w:p w14:paraId="43E70AA0" w14:textId="77777777" w:rsidR="00591615" w:rsidRPr="0032750B" w:rsidRDefault="00591615" w:rsidP="00591615">
      <w:pPr>
        <w:pStyle w:val="BodyTextIndent3"/>
        <w:spacing w:after="0"/>
        <w:ind w:firstLine="96"/>
        <w:rPr>
          <w:sz w:val="22"/>
          <w:szCs w:val="22"/>
        </w:rPr>
      </w:pPr>
      <w:r w:rsidRPr="0032750B">
        <w:rPr>
          <w:sz w:val="22"/>
          <w:szCs w:val="22"/>
        </w:rPr>
        <w:t>27125</w:t>
      </w:r>
    </w:p>
    <w:p w14:paraId="118F657C" w14:textId="77777777" w:rsidR="00591615" w:rsidRPr="0032750B" w:rsidRDefault="00591615" w:rsidP="00591615">
      <w:pPr>
        <w:pStyle w:val="BodyTextIndent3"/>
        <w:spacing w:after="0"/>
        <w:ind w:firstLine="96"/>
        <w:rPr>
          <w:sz w:val="22"/>
          <w:szCs w:val="22"/>
        </w:rPr>
      </w:pPr>
      <w:r w:rsidRPr="0032750B">
        <w:rPr>
          <w:sz w:val="22"/>
          <w:szCs w:val="22"/>
        </w:rPr>
        <w:t>27132</w:t>
      </w:r>
    </w:p>
    <w:p w14:paraId="4534F2DB" w14:textId="77777777" w:rsidR="00591615" w:rsidRPr="0032750B" w:rsidRDefault="00591615" w:rsidP="00591615">
      <w:pPr>
        <w:pStyle w:val="BodyTextIndent3"/>
        <w:spacing w:after="0"/>
        <w:ind w:firstLine="96"/>
        <w:rPr>
          <w:sz w:val="22"/>
          <w:szCs w:val="22"/>
        </w:rPr>
      </w:pPr>
      <w:r w:rsidRPr="0032750B">
        <w:rPr>
          <w:sz w:val="22"/>
          <w:szCs w:val="22"/>
        </w:rPr>
        <w:t>27134</w:t>
      </w:r>
    </w:p>
    <w:p w14:paraId="1B5586DD" w14:textId="77777777" w:rsidR="00591615" w:rsidRPr="0032750B" w:rsidRDefault="00591615" w:rsidP="00591615">
      <w:pPr>
        <w:pStyle w:val="BodyTextIndent3"/>
        <w:spacing w:after="0"/>
        <w:ind w:firstLine="96"/>
        <w:rPr>
          <w:sz w:val="22"/>
          <w:szCs w:val="22"/>
        </w:rPr>
      </w:pPr>
      <w:r w:rsidRPr="0032750B">
        <w:rPr>
          <w:sz w:val="22"/>
          <w:szCs w:val="22"/>
        </w:rPr>
        <w:t>27137</w:t>
      </w:r>
    </w:p>
    <w:p w14:paraId="3B2394D1" w14:textId="77777777" w:rsidR="00591615" w:rsidRPr="0032750B" w:rsidRDefault="00591615" w:rsidP="00591615">
      <w:pPr>
        <w:pStyle w:val="BodyTextIndent3"/>
        <w:spacing w:after="0"/>
        <w:ind w:firstLine="96"/>
        <w:rPr>
          <w:sz w:val="22"/>
          <w:szCs w:val="22"/>
        </w:rPr>
      </w:pPr>
      <w:r w:rsidRPr="0032750B">
        <w:rPr>
          <w:sz w:val="22"/>
          <w:szCs w:val="22"/>
        </w:rPr>
        <w:t>27138</w:t>
      </w:r>
    </w:p>
    <w:p w14:paraId="5F10E92B" w14:textId="77777777" w:rsidR="00591615" w:rsidRPr="0032750B" w:rsidRDefault="00591615" w:rsidP="00591615">
      <w:pPr>
        <w:pStyle w:val="BodyTextIndent3"/>
        <w:spacing w:after="0"/>
        <w:ind w:firstLine="96"/>
        <w:rPr>
          <w:sz w:val="22"/>
          <w:szCs w:val="22"/>
        </w:rPr>
      </w:pPr>
      <w:r w:rsidRPr="0032750B">
        <w:rPr>
          <w:sz w:val="22"/>
          <w:szCs w:val="22"/>
        </w:rPr>
        <w:t>27140</w:t>
      </w:r>
    </w:p>
    <w:p w14:paraId="26CE0F42" w14:textId="77777777" w:rsidR="00591615" w:rsidRPr="0032750B" w:rsidRDefault="00591615" w:rsidP="00591615">
      <w:pPr>
        <w:pStyle w:val="BodyTextIndent3"/>
        <w:spacing w:after="0"/>
        <w:ind w:firstLine="96"/>
        <w:rPr>
          <w:sz w:val="22"/>
          <w:szCs w:val="22"/>
        </w:rPr>
      </w:pPr>
      <w:r w:rsidRPr="0032750B">
        <w:rPr>
          <w:sz w:val="22"/>
          <w:szCs w:val="22"/>
        </w:rPr>
        <w:t>27146</w:t>
      </w:r>
    </w:p>
    <w:p w14:paraId="4A2C1B63" w14:textId="77777777" w:rsidR="00591615" w:rsidRPr="0032750B" w:rsidRDefault="00591615" w:rsidP="00591615">
      <w:pPr>
        <w:pStyle w:val="BodyTextIndent3"/>
        <w:spacing w:after="0"/>
        <w:ind w:firstLine="96"/>
        <w:rPr>
          <w:sz w:val="22"/>
          <w:szCs w:val="22"/>
        </w:rPr>
      </w:pPr>
      <w:r w:rsidRPr="0032750B">
        <w:rPr>
          <w:sz w:val="22"/>
          <w:szCs w:val="22"/>
        </w:rPr>
        <w:t>27147</w:t>
      </w:r>
    </w:p>
    <w:p w14:paraId="19237896" w14:textId="77777777" w:rsidR="00591615" w:rsidRPr="0032750B" w:rsidRDefault="00591615" w:rsidP="00591615">
      <w:pPr>
        <w:pStyle w:val="BodyTextIndent3"/>
        <w:spacing w:after="0"/>
        <w:ind w:firstLine="96"/>
        <w:rPr>
          <w:sz w:val="22"/>
          <w:szCs w:val="22"/>
        </w:rPr>
      </w:pPr>
      <w:r w:rsidRPr="0032750B">
        <w:rPr>
          <w:sz w:val="22"/>
          <w:szCs w:val="22"/>
        </w:rPr>
        <w:t>27151</w:t>
      </w:r>
    </w:p>
    <w:p w14:paraId="00D5E13F" w14:textId="77777777" w:rsidR="00591615" w:rsidRPr="0032750B" w:rsidRDefault="00591615" w:rsidP="00591615">
      <w:pPr>
        <w:pStyle w:val="BodyTextIndent3"/>
        <w:spacing w:after="0"/>
        <w:ind w:firstLine="96"/>
        <w:rPr>
          <w:sz w:val="22"/>
          <w:szCs w:val="22"/>
        </w:rPr>
      </w:pPr>
      <w:r w:rsidRPr="0032750B">
        <w:rPr>
          <w:sz w:val="22"/>
          <w:szCs w:val="22"/>
        </w:rPr>
        <w:t>27156</w:t>
      </w:r>
    </w:p>
    <w:p w14:paraId="282EDDB1" w14:textId="77777777" w:rsidR="00591615" w:rsidRPr="0032750B" w:rsidRDefault="00591615" w:rsidP="00591615">
      <w:pPr>
        <w:pStyle w:val="BodyTextIndent3"/>
        <w:spacing w:after="0"/>
        <w:ind w:firstLine="96"/>
        <w:rPr>
          <w:sz w:val="22"/>
          <w:szCs w:val="22"/>
        </w:rPr>
      </w:pPr>
      <w:r w:rsidRPr="0032750B">
        <w:rPr>
          <w:sz w:val="22"/>
          <w:szCs w:val="22"/>
        </w:rPr>
        <w:t>27158</w:t>
      </w:r>
    </w:p>
    <w:p w14:paraId="28FBA4CC" w14:textId="77777777" w:rsidR="00591615" w:rsidRPr="0032750B" w:rsidRDefault="00591615" w:rsidP="00591615">
      <w:pPr>
        <w:pStyle w:val="BodyTextIndent3"/>
        <w:spacing w:after="0"/>
        <w:ind w:firstLine="96"/>
        <w:rPr>
          <w:sz w:val="22"/>
          <w:szCs w:val="22"/>
        </w:rPr>
      </w:pPr>
      <w:r w:rsidRPr="0032750B">
        <w:rPr>
          <w:sz w:val="22"/>
          <w:szCs w:val="22"/>
        </w:rPr>
        <w:t>27161</w:t>
      </w:r>
    </w:p>
    <w:p w14:paraId="58EDEEC0" w14:textId="77777777" w:rsidR="00591615" w:rsidRPr="0032750B" w:rsidRDefault="00591615" w:rsidP="00591615">
      <w:pPr>
        <w:pStyle w:val="BodyTextIndent3"/>
        <w:spacing w:after="0"/>
        <w:ind w:firstLine="96"/>
        <w:rPr>
          <w:sz w:val="22"/>
          <w:szCs w:val="22"/>
        </w:rPr>
      </w:pPr>
      <w:r w:rsidRPr="0032750B">
        <w:rPr>
          <w:sz w:val="22"/>
          <w:szCs w:val="22"/>
        </w:rPr>
        <w:t>27165</w:t>
      </w:r>
    </w:p>
    <w:p w14:paraId="3AED2CA1" w14:textId="77777777" w:rsidR="00591615" w:rsidRPr="0032750B" w:rsidRDefault="00591615" w:rsidP="00591615">
      <w:pPr>
        <w:pStyle w:val="BodyTextIndent3"/>
        <w:spacing w:after="0"/>
        <w:ind w:firstLine="96"/>
        <w:rPr>
          <w:sz w:val="22"/>
          <w:szCs w:val="22"/>
        </w:rPr>
      </w:pPr>
      <w:r w:rsidRPr="0032750B">
        <w:rPr>
          <w:sz w:val="22"/>
          <w:szCs w:val="22"/>
        </w:rPr>
        <w:t>27170</w:t>
      </w:r>
    </w:p>
    <w:p w14:paraId="37D5FBCC" w14:textId="77777777" w:rsidR="00591615" w:rsidRPr="0032750B" w:rsidRDefault="00591615" w:rsidP="00591615">
      <w:pPr>
        <w:pStyle w:val="BodyTextIndent3"/>
        <w:spacing w:after="0"/>
        <w:ind w:firstLine="96"/>
        <w:rPr>
          <w:sz w:val="22"/>
          <w:szCs w:val="22"/>
        </w:rPr>
      </w:pPr>
      <w:r w:rsidRPr="0032750B">
        <w:rPr>
          <w:sz w:val="22"/>
          <w:szCs w:val="22"/>
        </w:rPr>
        <w:t>27175</w:t>
      </w:r>
    </w:p>
    <w:p w14:paraId="27299CC0" w14:textId="77777777" w:rsidR="00591615" w:rsidRPr="0032750B" w:rsidRDefault="00591615" w:rsidP="00591615">
      <w:pPr>
        <w:pStyle w:val="BodyTextIndent3"/>
        <w:spacing w:after="0"/>
        <w:ind w:firstLine="96"/>
        <w:rPr>
          <w:sz w:val="22"/>
          <w:szCs w:val="22"/>
        </w:rPr>
      </w:pPr>
      <w:r w:rsidRPr="0032750B">
        <w:rPr>
          <w:sz w:val="22"/>
          <w:szCs w:val="22"/>
        </w:rPr>
        <w:t>27176</w:t>
      </w:r>
    </w:p>
    <w:p w14:paraId="026F2AD9" w14:textId="77777777" w:rsidR="00591615" w:rsidRPr="0032750B" w:rsidRDefault="00591615" w:rsidP="00591615">
      <w:pPr>
        <w:pStyle w:val="BodyTextIndent3"/>
        <w:spacing w:after="0"/>
        <w:ind w:firstLine="96"/>
        <w:rPr>
          <w:sz w:val="22"/>
          <w:szCs w:val="22"/>
        </w:rPr>
      </w:pPr>
      <w:r w:rsidRPr="0032750B">
        <w:rPr>
          <w:sz w:val="22"/>
          <w:szCs w:val="22"/>
        </w:rPr>
        <w:t>27177</w:t>
      </w:r>
    </w:p>
    <w:p w14:paraId="7DCB8A0A" w14:textId="77777777" w:rsidR="00591615" w:rsidRPr="0032750B" w:rsidRDefault="00591615" w:rsidP="00591615">
      <w:pPr>
        <w:pStyle w:val="BodyTextIndent3"/>
        <w:spacing w:after="0"/>
        <w:ind w:firstLine="96"/>
        <w:rPr>
          <w:sz w:val="22"/>
          <w:szCs w:val="22"/>
        </w:rPr>
      </w:pPr>
      <w:r w:rsidRPr="0032750B">
        <w:rPr>
          <w:sz w:val="22"/>
          <w:szCs w:val="22"/>
        </w:rPr>
        <w:t>27178</w:t>
      </w:r>
    </w:p>
    <w:p w14:paraId="047B9F38" w14:textId="77777777" w:rsidR="00591615" w:rsidRPr="0032750B" w:rsidRDefault="00591615" w:rsidP="00591615">
      <w:pPr>
        <w:pStyle w:val="BodyTextIndent3"/>
        <w:spacing w:after="0"/>
        <w:ind w:firstLine="96"/>
        <w:rPr>
          <w:sz w:val="22"/>
          <w:szCs w:val="22"/>
        </w:rPr>
      </w:pPr>
      <w:r w:rsidRPr="0032750B">
        <w:rPr>
          <w:sz w:val="22"/>
          <w:szCs w:val="22"/>
        </w:rPr>
        <w:t>27179</w:t>
      </w:r>
    </w:p>
    <w:p w14:paraId="1597DC05" w14:textId="77777777" w:rsidR="00591615" w:rsidRPr="0032750B" w:rsidRDefault="00591615" w:rsidP="00591615">
      <w:pPr>
        <w:pStyle w:val="BodyTextIndent3"/>
        <w:spacing w:after="0"/>
        <w:ind w:firstLine="96"/>
        <w:rPr>
          <w:sz w:val="22"/>
          <w:szCs w:val="22"/>
        </w:rPr>
      </w:pPr>
      <w:r w:rsidRPr="0032750B">
        <w:rPr>
          <w:sz w:val="22"/>
          <w:szCs w:val="22"/>
        </w:rPr>
        <w:t>27181</w:t>
      </w:r>
    </w:p>
    <w:p w14:paraId="7DE079E3" w14:textId="77777777" w:rsidR="00591615" w:rsidRPr="0032750B" w:rsidRDefault="00591615" w:rsidP="00591615">
      <w:pPr>
        <w:pStyle w:val="BodyTextIndent3"/>
        <w:spacing w:after="0"/>
        <w:ind w:firstLine="96"/>
        <w:rPr>
          <w:sz w:val="22"/>
          <w:szCs w:val="22"/>
        </w:rPr>
      </w:pPr>
      <w:r w:rsidRPr="0032750B">
        <w:rPr>
          <w:sz w:val="22"/>
          <w:szCs w:val="22"/>
        </w:rPr>
        <w:t>27185</w:t>
      </w:r>
    </w:p>
    <w:p w14:paraId="27B10402" w14:textId="77777777" w:rsidR="00591615" w:rsidRPr="0032750B" w:rsidRDefault="00591615" w:rsidP="00591615">
      <w:pPr>
        <w:pStyle w:val="BodyTextIndent3"/>
        <w:spacing w:after="0"/>
        <w:ind w:firstLine="96"/>
        <w:rPr>
          <w:sz w:val="22"/>
          <w:szCs w:val="22"/>
        </w:rPr>
      </w:pPr>
      <w:r w:rsidRPr="0032750B">
        <w:rPr>
          <w:sz w:val="22"/>
          <w:szCs w:val="22"/>
        </w:rPr>
        <w:t>27187</w:t>
      </w:r>
    </w:p>
    <w:p w14:paraId="4CF39505" w14:textId="77777777" w:rsidR="00591615" w:rsidRPr="0032750B" w:rsidRDefault="00591615" w:rsidP="00591615">
      <w:pPr>
        <w:pStyle w:val="BodyTextIndent3"/>
        <w:spacing w:after="0"/>
        <w:ind w:firstLine="96"/>
        <w:rPr>
          <w:sz w:val="22"/>
          <w:szCs w:val="22"/>
        </w:rPr>
      </w:pPr>
      <w:r w:rsidRPr="0032750B">
        <w:rPr>
          <w:sz w:val="22"/>
          <w:szCs w:val="22"/>
        </w:rPr>
        <w:t>27215</w:t>
      </w:r>
    </w:p>
    <w:p w14:paraId="37A8C7EB" w14:textId="77777777" w:rsidR="00591615" w:rsidRPr="0032750B" w:rsidRDefault="00591615" w:rsidP="00591615">
      <w:pPr>
        <w:pStyle w:val="BodyTextIndent3"/>
        <w:spacing w:after="0"/>
        <w:ind w:firstLine="96"/>
        <w:rPr>
          <w:sz w:val="22"/>
          <w:szCs w:val="22"/>
        </w:rPr>
      </w:pPr>
      <w:r w:rsidRPr="0032750B">
        <w:rPr>
          <w:sz w:val="22"/>
          <w:szCs w:val="22"/>
        </w:rPr>
        <w:t>27217</w:t>
      </w:r>
    </w:p>
    <w:p w14:paraId="610A59D0" w14:textId="77777777" w:rsidR="00591615" w:rsidRPr="0032750B" w:rsidRDefault="00591615" w:rsidP="00591615">
      <w:pPr>
        <w:pStyle w:val="BodyTextIndent3"/>
        <w:spacing w:after="0"/>
        <w:ind w:firstLine="96"/>
        <w:rPr>
          <w:sz w:val="22"/>
          <w:szCs w:val="22"/>
        </w:rPr>
      </w:pPr>
      <w:r w:rsidRPr="0032750B">
        <w:rPr>
          <w:sz w:val="22"/>
          <w:szCs w:val="22"/>
        </w:rPr>
        <w:t>27218</w:t>
      </w:r>
    </w:p>
    <w:p w14:paraId="6524596D" w14:textId="77777777" w:rsidR="00591615" w:rsidRPr="0032750B" w:rsidRDefault="00591615" w:rsidP="00591615">
      <w:pPr>
        <w:pStyle w:val="BodyTextIndent3"/>
        <w:spacing w:after="0"/>
        <w:ind w:firstLine="96"/>
        <w:rPr>
          <w:sz w:val="22"/>
          <w:szCs w:val="22"/>
        </w:rPr>
      </w:pPr>
      <w:r w:rsidRPr="0032750B">
        <w:rPr>
          <w:sz w:val="22"/>
          <w:szCs w:val="22"/>
        </w:rPr>
        <w:t>27222</w:t>
      </w:r>
    </w:p>
    <w:p w14:paraId="3E8794C5" w14:textId="77777777" w:rsidR="00591615" w:rsidRPr="0032750B" w:rsidRDefault="00591615" w:rsidP="00591615">
      <w:pPr>
        <w:pStyle w:val="BodyTextIndent3"/>
        <w:spacing w:after="0"/>
        <w:ind w:firstLine="96"/>
        <w:rPr>
          <w:sz w:val="22"/>
          <w:szCs w:val="22"/>
        </w:rPr>
      </w:pPr>
      <w:r w:rsidRPr="0032750B">
        <w:rPr>
          <w:sz w:val="22"/>
          <w:szCs w:val="22"/>
        </w:rPr>
        <w:t>27226</w:t>
      </w:r>
    </w:p>
    <w:p w14:paraId="7263322A" w14:textId="77777777" w:rsidR="00591615" w:rsidRPr="0032750B" w:rsidRDefault="00591615" w:rsidP="00591615">
      <w:pPr>
        <w:pStyle w:val="BodyTextIndent3"/>
        <w:spacing w:after="0"/>
        <w:ind w:firstLine="96"/>
        <w:rPr>
          <w:sz w:val="22"/>
          <w:szCs w:val="22"/>
        </w:rPr>
      </w:pPr>
      <w:r w:rsidRPr="0032750B">
        <w:rPr>
          <w:sz w:val="22"/>
          <w:szCs w:val="22"/>
        </w:rPr>
        <w:t>27227</w:t>
      </w:r>
    </w:p>
    <w:p w14:paraId="628864F9" w14:textId="77777777" w:rsidR="00591615" w:rsidRPr="0032750B" w:rsidRDefault="00591615" w:rsidP="00591615">
      <w:pPr>
        <w:pStyle w:val="BodyTextIndent3"/>
        <w:spacing w:after="0"/>
        <w:ind w:firstLine="96"/>
        <w:rPr>
          <w:sz w:val="22"/>
          <w:szCs w:val="22"/>
        </w:rPr>
      </w:pPr>
      <w:r w:rsidRPr="0032750B">
        <w:rPr>
          <w:sz w:val="22"/>
          <w:szCs w:val="22"/>
        </w:rPr>
        <w:t>27228</w:t>
      </w:r>
    </w:p>
    <w:p w14:paraId="25969E11" w14:textId="77777777" w:rsidR="00591615" w:rsidRPr="0032750B" w:rsidRDefault="00591615" w:rsidP="00591615">
      <w:pPr>
        <w:pStyle w:val="BodyTextIndent3"/>
        <w:spacing w:after="0"/>
        <w:ind w:firstLine="96"/>
        <w:rPr>
          <w:sz w:val="22"/>
          <w:szCs w:val="22"/>
        </w:rPr>
      </w:pPr>
      <w:r w:rsidRPr="0032750B">
        <w:rPr>
          <w:sz w:val="22"/>
          <w:szCs w:val="22"/>
        </w:rPr>
        <w:t>27232</w:t>
      </w:r>
    </w:p>
    <w:p w14:paraId="1E3AC473" w14:textId="77777777" w:rsidR="00591615" w:rsidRPr="0032750B" w:rsidRDefault="00591615" w:rsidP="00591615">
      <w:pPr>
        <w:pStyle w:val="BodyTextIndent3"/>
        <w:spacing w:after="0"/>
        <w:ind w:firstLine="96"/>
        <w:rPr>
          <w:sz w:val="22"/>
          <w:szCs w:val="22"/>
        </w:rPr>
      </w:pPr>
      <w:r w:rsidRPr="0032750B">
        <w:rPr>
          <w:sz w:val="22"/>
          <w:szCs w:val="22"/>
        </w:rPr>
        <w:t>27236</w:t>
      </w:r>
    </w:p>
    <w:p w14:paraId="4F8F3430" w14:textId="77777777" w:rsidR="00591615" w:rsidRPr="0032750B" w:rsidRDefault="00591615" w:rsidP="00591615">
      <w:pPr>
        <w:pStyle w:val="BodyTextIndent3"/>
        <w:spacing w:after="0"/>
        <w:ind w:firstLine="96"/>
        <w:rPr>
          <w:sz w:val="22"/>
          <w:szCs w:val="22"/>
        </w:rPr>
      </w:pPr>
      <w:r w:rsidRPr="0032750B">
        <w:rPr>
          <w:sz w:val="22"/>
          <w:szCs w:val="22"/>
        </w:rPr>
        <w:t>27240</w:t>
      </w:r>
    </w:p>
    <w:p w14:paraId="43D1E90F" w14:textId="77777777" w:rsidR="00591615" w:rsidRPr="0032750B" w:rsidRDefault="00591615" w:rsidP="00591615">
      <w:pPr>
        <w:pStyle w:val="BodyTextIndent3"/>
        <w:spacing w:after="0"/>
        <w:ind w:firstLine="96"/>
        <w:rPr>
          <w:sz w:val="22"/>
          <w:szCs w:val="22"/>
        </w:rPr>
      </w:pPr>
      <w:r w:rsidRPr="0032750B">
        <w:rPr>
          <w:sz w:val="22"/>
          <w:szCs w:val="22"/>
        </w:rPr>
        <w:t>27244</w:t>
      </w:r>
    </w:p>
    <w:p w14:paraId="66E6B332" w14:textId="77777777" w:rsidR="00591615" w:rsidRPr="0032750B" w:rsidRDefault="00591615" w:rsidP="00591615">
      <w:pPr>
        <w:pStyle w:val="BodyTextIndent3"/>
        <w:spacing w:after="0"/>
        <w:ind w:firstLine="96"/>
        <w:rPr>
          <w:sz w:val="22"/>
          <w:szCs w:val="22"/>
        </w:rPr>
      </w:pPr>
      <w:r w:rsidRPr="0032750B">
        <w:rPr>
          <w:sz w:val="22"/>
          <w:szCs w:val="22"/>
        </w:rPr>
        <w:t>27245</w:t>
      </w:r>
    </w:p>
    <w:p w14:paraId="3B7581B2" w14:textId="77777777" w:rsidR="00591615" w:rsidRPr="0032750B" w:rsidRDefault="00591615" w:rsidP="00591615">
      <w:pPr>
        <w:pStyle w:val="BodyTextIndent3"/>
        <w:spacing w:after="0"/>
        <w:ind w:firstLine="96"/>
        <w:rPr>
          <w:sz w:val="22"/>
          <w:szCs w:val="22"/>
        </w:rPr>
      </w:pPr>
      <w:r w:rsidRPr="0032750B">
        <w:rPr>
          <w:sz w:val="22"/>
          <w:szCs w:val="22"/>
        </w:rPr>
        <w:t>27248</w:t>
      </w:r>
    </w:p>
    <w:p w14:paraId="25FD5F29" w14:textId="77777777" w:rsidR="00591615" w:rsidRPr="0032750B" w:rsidRDefault="00591615" w:rsidP="00591615">
      <w:pPr>
        <w:pStyle w:val="BodyTextIndent3"/>
        <w:spacing w:after="0"/>
        <w:ind w:firstLine="96"/>
        <w:rPr>
          <w:sz w:val="22"/>
          <w:szCs w:val="22"/>
        </w:rPr>
      </w:pPr>
      <w:r w:rsidRPr="0032750B">
        <w:rPr>
          <w:sz w:val="22"/>
          <w:szCs w:val="22"/>
        </w:rPr>
        <w:t>27253</w:t>
      </w:r>
    </w:p>
    <w:p w14:paraId="0438650A" w14:textId="77777777" w:rsidR="00591615" w:rsidRPr="0032750B" w:rsidRDefault="00591615" w:rsidP="00591615">
      <w:pPr>
        <w:pStyle w:val="BodyTextIndent3"/>
        <w:spacing w:after="0"/>
        <w:ind w:firstLine="96"/>
        <w:rPr>
          <w:sz w:val="22"/>
          <w:szCs w:val="22"/>
        </w:rPr>
      </w:pPr>
      <w:r w:rsidRPr="0032750B">
        <w:rPr>
          <w:sz w:val="22"/>
          <w:szCs w:val="22"/>
        </w:rPr>
        <w:t>27254</w:t>
      </w:r>
    </w:p>
    <w:p w14:paraId="0288EC81" w14:textId="77777777" w:rsidR="00591615" w:rsidRPr="0032750B" w:rsidRDefault="00591615" w:rsidP="00591615">
      <w:pPr>
        <w:pStyle w:val="BodyTextIndent3"/>
        <w:spacing w:after="0"/>
        <w:ind w:firstLine="96"/>
        <w:rPr>
          <w:sz w:val="22"/>
          <w:szCs w:val="22"/>
        </w:rPr>
      </w:pPr>
      <w:r w:rsidRPr="0032750B">
        <w:rPr>
          <w:sz w:val="22"/>
          <w:szCs w:val="22"/>
        </w:rPr>
        <w:t>27258</w:t>
      </w:r>
    </w:p>
    <w:p w14:paraId="59E5C95C" w14:textId="77777777" w:rsidR="00591615" w:rsidRPr="0032750B" w:rsidRDefault="00591615" w:rsidP="00591615">
      <w:pPr>
        <w:pStyle w:val="BodyTextIndent3"/>
        <w:spacing w:after="0"/>
        <w:ind w:firstLine="96"/>
        <w:rPr>
          <w:sz w:val="22"/>
          <w:szCs w:val="22"/>
        </w:rPr>
      </w:pPr>
      <w:r w:rsidRPr="0032750B">
        <w:rPr>
          <w:sz w:val="22"/>
          <w:szCs w:val="22"/>
        </w:rPr>
        <w:t>27259</w:t>
      </w:r>
    </w:p>
    <w:p w14:paraId="5F6AA69D" w14:textId="77777777" w:rsidR="00591615" w:rsidRPr="0032750B" w:rsidRDefault="00591615" w:rsidP="00591615">
      <w:pPr>
        <w:pStyle w:val="BodyTextIndent3"/>
        <w:spacing w:after="0"/>
        <w:ind w:firstLine="96"/>
        <w:rPr>
          <w:sz w:val="22"/>
          <w:szCs w:val="22"/>
        </w:rPr>
      </w:pPr>
      <w:r w:rsidRPr="0032750B">
        <w:rPr>
          <w:sz w:val="22"/>
          <w:szCs w:val="22"/>
        </w:rPr>
        <w:t>27268</w:t>
      </w:r>
    </w:p>
    <w:p w14:paraId="1986BDDD" w14:textId="77777777" w:rsidR="00591615" w:rsidRPr="0032750B" w:rsidRDefault="00591615" w:rsidP="00591615">
      <w:pPr>
        <w:pStyle w:val="BodyTextIndent3"/>
        <w:spacing w:after="0"/>
        <w:ind w:firstLine="96"/>
        <w:rPr>
          <w:sz w:val="22"/>
          <w:szCs w:val="22"/>
        </w:rPr>
      </w:pPr>
      <w:r w:rsidRPr="0032750B">
        <w:rPr>
          <w:sz w:val="22"/>
          <w:szCs w:val="22"/>
        </w:rPr>
        <w:t>27269</w:t>
      </w:r>
    </w:p>
    <w:p w14:paraId="612E7F2E" w14:textId="77777777" w:rsidR="00591615" w:rsidRDefault="00591615" w:rsidP="00591615">
      <w:pPr>
        <w:pStyle w:val="BodyTextIndent3"/>
        <w:spacing w:after="0"/>
        <w:ind w:firstLine="96"/>
        <w:rPr>
          <w:sz w:val="22"/>
          <w:szCs w:val="22"/>
        </w:rPr>
      </w:pPr>
      <w:r w:rsidRPr="0032750B">
        <w:rPr>
          <w:sz w:val="22"/>
          <w:szCs w:val="22"/>
        </w:rPr>
        <w:t>27280</w:t>
      </w:r>
    </w:p>
    <w:p w14:paraId="4FD1F4E1" w14:textId="77777777" w:rsidR="00591615" w:rsidRPr="0032750B" w:rsidRDefault="00591615" w:rsidP="00591615">
      <w:pPr>
        <w:pStyle w:val="BodyTextIndent3"/>
        <w:spacing w:after="0"/>
        <w:ind w:firstLine="96"/>
        <w:rPr>
          <w:sz w:val="22"/>
          <w:szCs w:val="22"/>
        </w:rPr>
      </w:pPr>
      <w:r>
        <w:rPr>
          <w:sz w:val="22"/>
          <w:szCs w:val="22"/>
        </w:rPr>
        <w:t>27282</w:t>
      </w:r>
    </w:p>
    <w:p w14:paraId="44AC4E87" w14:textId="77777777" w:rsidR="00591615" w:rsidRPr="0032750B" w:rsidRDefault="00591615" w:rsidP="00591615">
      <w:pPr>
        <w:pStyle w:val="BodyTextIndent3"/>
        <w:spacing w:after="0"/>
        <w:ind w:firstLine="96"/>
        <w:rPr>
          <w:sz w:val="22"/>
          <w:szCs w:val="22"/>
        </w:rPr>
      </w:pPr>
      <w:r w:rsidRPr="0032750B">
        <w:rPr>
          <w:sz w:val="22"/>
          <w:szCs w:val="22"/>
        </w:rPr>
        <w:t>27284</w:t>
      </w:r>
    </w:p>
    <w:p w14:paraId="214D7560" w14:textId="77777777" w:rsidR="00591615" w:rsidRPr="0032750B" w:rsidRDefault="00591615" w:rsidP="00591615">
      <w:pPr>
        <w:pStyle w:val="BodyTextIndent3"/>
        <w:spacing w:after="0"/>
        <w:ind w:firstLine="96"/>
        <w:rPr>
          <w:sz w:val="22"/>
          <w:szCs w:val="22"/>
        </w:rPr>
      </w:pPr>
      <w:r w:rsidRPr="0032750B">
        <w:rPr>
          <w:sz w:val="22"/>
          <w:szCs w:val="22"/>
        </w:rPr>
        <w:t>27286</w:t>
      </w:r>
    </w:p>
    <w:p w14:paraId="339C9FAB" w14:textId="77777777" w:rsidR="00591615" w:rsidRPr="0032750B" w:rsidRDefault="00591615" w:rsidP="00591615">
      <w:pPr>
        <w:pStyle w:val="BodyTextIndent3"/>
        <w:spacing w:after="0"/>
        <w:ind w:firstLine="96"/>
        <w:rPr>
          <w:sz w:val="22"/>
          <w:szCs w:val="22"/>
        </w:rPr>
      </w:pPr>
      <w:r w:rsidRPr="0032750B">
        <w:rPr>
          <w:sz w:val="22"/>
          <w:szCs w:val="22"/>
        </w:rPr>
        <w:t>27290</w:t>
      </w:r>
    </w:p>
    <w:p w14:paraId="1AA63B04" w14:textId="77777777" w:rsidR="00591615" w:rsidRPr="0032750B" w:rsidRDefault="00591615" w:rsidP="00591615">
      <w:pPr>
        <w:pStyle w:val="BodyTextIndent3"/>
        <w:spacing w:after="0"/>
        <w:ind w:firstLine="96"/>
        <w:rPr>
          <w:sz w:val="22"/>
          <w:szCs w:val="22"/>
        </w:rPr>
      </w:pPr>
      <w:r w:rsidRPr="0032750B">
        <w:rPr>
          <w:sz w:val="22"/>
          <w:szCs w:val="22"/>
        </w:rPr>
        <w:t>27295</w:t>
      </w:r>
    </w:p>
    <w:p w14:paraId="7632BE66" w14:textId="77777777" w:rsidR="00591615" w:rsidRPr="0032750B" w:rsidRDefault="00591615" w:rsidP="00591615">
      <w:pPr>
        <w:pStyle w:val="BodyTextIndent3"/>
        <w:spacing w:after="0"/>
        <w:ind w:firstLine="96"/>
        <w:rPr>
          <w:sz w:val="22"/>
          <w:szCs w:val="22"/>
        </w:rPr>
      </w:pPr>
      <w:r w:rsidRPr="0032750B">
        <w:rPr>
          <w:sz w:val="22"/>
          <w:szCs w:val="22"/>
        </w:rPr>
        <w:t>27303</w:t>
      </w:r>
    </w:p>
    <w:p w14:paraId="13BF46DE" w14:textId="77777777" w:rsidR="00591615" w:rsidRPr="0032750B" w:rsidRDefault="00591615" w:rsidP="00591615">
      <w:pPr>
        <w:pStyle w:val="BodyTextIndent3"/>
        <w:spacing w:after="0"/>
        <w:ind w:firstLine="96"/>
        <w:rPr>
          <w:sz w:val="22"/>
          <w:szCs w:val="22"/>
        </w:rPr>
      </w:pPr>
      <w:r w:rsidRPr="0032750B">
        <w:rPr>
          <w:sz w:val="22"/>
          <w:szCs w:val="22"/>
        </w:rPr>
        <w:t>27365</w:t>
      </w:r>
    </w:p>
    <w:p w14:paraId="2C0E7736" w14:textId="77777777" w:rsidR="00591615" w:rsidRPr="0032750B" w:rsidRDefault="00591615" w:rsidP="00591615">
      <w:pPr>
        <w:pStyle w:val="BodyTextIndent3"/>
        <w:spacing w:after="0"/>
        <w:ind w:firstLine="96"/>
        <w:rPr>
          <w:sz w:val="22"/>
          <w:szCs w:val="22"/>
        </w:rPr>
      </w:pPr>
      <w:r w:rsidRPr="0032750B">
        <w:rPr>
          <w:sz w:val="22"/>
          <w:szCs w:val="22"/>
        </w:rPr>
        <w:t>27445</w:t>
      </w:r>
    </w:p>
    <w:p w14:paraId="42000DD0" w14:textId="77777777" w:rsidR="00591615" w:rsidRPr="0032750B" w:rsidRDefault="00591615" w:rsidP="00591615">
      <w:pPr>
        <w:pStyle w:val="BodyTextIndent3"/>
        <w:spacing w:after="0"/>
        <w:ind w:firstLine="96"/>
        <w:rPr>
          <w:sz w:val="22"/>
          <w:szCs w:val="22"/>
        </w:rPr>
      </w:pPr>
      <w:r w:rsidRPr="0032750B">
        <w:rPr>
          <w:sz w:val="22"/>
          <w:szCs w:val="22"/>
        </w:rPr>
        <w:t>27448</w:t>
      </w:r>
    </w:p>
    <w:p w14:paraId="171EAB13" w14:textId="77777777" w:rsidR="00591615" w:rsidRPr="0032750B" w:rsidRDefault="00591615" w:rsidP="00591615">
      <w:pPr>
        <w:pStyle w:val="BodyTextIndent3"/>
        <w:spacing w:after="0"/>
        <w:ind w:firstLine="96"/>
        <w:rPr>
          <w:sz w:val="22"/>
          <w:szCs w:val="22"/>
        </w:rPr>
      </w:pPr>
      <w:r w:rsidRPr="0032750B">
        <w:rPr>
          <w:sz w:val="22"/>
          <w:szCs w:val="22"/>
        </w:rPr>
        <w:t>27450</w:t>
      </w:r>
    </w:p>
    <w:p w14:paraId="0E95A876" w14:textId="77777777" w:rsidR="00591615" w:rsidRPr="0032750B" w:rsidRDefault="00591615" w:rsidP="00591615">
      <w:pPr>
        <w:pStyle w:val="BodyTextIndent3"/>
        <w:spacing w:after="0"/>
        <w:ind w:firstLine="96"/>
        <w:rPr>
          <w:sz w:val="22"/>
          <w:szCs w:val="22"/>
        </w:rPr>
      </w:pPr>
      <w:r w:rsidRPr="0032750B">
        <w:rPr>
          <w:sz w:val="22"/>
          <w:szCs w:val="22"/>
        </w:rPr>
        <w:t>27454</w:t>
      </w:r>
    </w:p>
    <w:p w14:paraId="1E6C5EF5" w14:textId="77777777" w:rsidR="00591615" w:rsidRPr="0032750B" w:rsidRDefault="00591615" w:rsidP="00591615">
      <w:pPr>
        <w:pStyle w:val="BodyTextIndent3"/>
        <w:spacing w:after="0"/>
        <w:ind w:firstLine="96"/>
        <w:rPr>
          <w:sz w:val="22"/>
          <w:szCs w:val="22"/>
        </w:rPr>
      </w:pPr>
      <w:r w:rsidRPr="0032750B">
        <w:rPr>
          <w:sz w:val="22"/>
          <w:szCs w:val="22"/>
        </w:rPr>
        <w:t>27455</w:t>
      </w:r>
    </w:p>
    <w:p w14:paraId="3E83974C" w14:textId="77777777" w:rsidR="00591615" w:rsidRPr="0032750B" w:rsidRDefault="00591615" w:rsidP="00591615">
      <w:pPr>
        <w:pStyle w:val="BodyTextIndent3"/>
        <w:spacing w:after="0"/>
        <w:ind w:firstLine="96"/>
        <w:rPr>
          <w:sz w:val="22"/>
          <w:szCs w:val="22"/>
        </w:rPr>
      </w:pPr>
      <w:r w:rsidRPr="0032750B">
        <w:rPr>
          <w:sz w:val="22"/>
          <w:szCs w:val="22"/>
        </w:rPr>
        <w:t>27457</w:t>
      </w:r>
    </w:p>
    <w:p w14:paraId="59502496" w14:textId="77777777" w:rsidR="00591615" w:rsidRPr="0032750B" w:rsidRDefault="00591615" w:rsidP="00591615">
      <w:pPr>
        <w:pStyle w:val="BodyTextIndent3"/>
        <w:spacing w:after="0"/>
        <w:ind w:firstLine="96"/>
        <w:rPr>
          <w:sz w:val="22"/>
          <w:szCs w:val="22"/>
        </w:rPr>
      </w:pPr>
      <w:r w:rsidRPr="0032750B">
        <w:rPr>
          <w:sz w:val="22"/>
          <w:szCs w:val="22"/>
        </w:rPr>
        <w:t>27465</w:t>
      </w:r>
    </w:p>
    <w:p w14:paraId="7298707F" w14:textId="77777777" w:rsidR="00591615" w:rsidRPr="0032750B" w:rsidRDefault="00591615" w:rsidP="00591615">
      <w:pPr>
        <w:pStyle w:val="BodyTextIndent3"/>
        <w:spacing w:after="0"/>
        <w:ind w:firstLine="96"/>
        <w:rPr>
          <w:sz w:val="22"/>
          <w:szCs w:val="22"/>
        </w:rPr>
      </w:pPr>
      <w:r w:rsidRPr="0032750B">
        <w:rPr>
          <w:sz w:val="22"/>
          <w:szCs w:val="22"/>
        </w:rPr>
        <w:t>27466</w:t>
      </w:r>
    </w:p>
    <w:p w14:paraId="5D20A874" w14:textId="77777777" w:rsidR="00591615" w:rsidRPr="0032750B" w:rsidRDefault="00591615" w:rsidP="00591615">
      <w:pPr>
        <w:pStyle w:val="BodyTextIndent3"/>
        <w:spacing w:after="0"/>
        <w:ind w:firstLine="96"/>
        <w:rPr>
          <w:sz w:val="22"/>
          <w:szCs w:val="22"/>
        </w:rPr>
      </w:pPr>
      <w:r w:rsidRPr="0032750B">
        <w:rPr>
          <w:sz w:val="22"/>
          <w:szCs w:val="22"/>
        </w:rPr>
        <w:t>27468</w:t>
      </w:r>
    </w:p>
    <w:p w14:paraId="48EB4EC5" w14:textId="77777777" w:rsidR="00591615" w:rsidRPr="0032750B" w:rsidRDefault="00591615" w:rsidP="00591615">
      <w:pPr>
        <w:pStyle w:val="BodyTextIndent3"/>
        <w:spacing w:after="0"/>
        <w:ind w:firstLine="96"/>
        <w:rPr>
          <w:sz w:val="22"/>
          <w:szCs w:val="22"/>
        </w:rPr>
      </w:pPr>
      <w:r w:rsidRPr="0032750B">
        <w:rPr>
          <w:sz w:val="22"/>
          <w:szCs w:val="22"/>
        </w:rPr>
        <w:t>27470</w:t>
      </w:r>
    </w:p>
    <w:p w14:paraId="0639B33D" w14:textId="77777777" w:rsidR="00591615" w:rsidRPr="0032750B" w:rsidRDefault="00591615" w:rsidP="00591615">
      <w:pPr>
        <w:pStyle w:val="BodyTextIndent3"/>
        <w:spacing w:after="0"/>
        <w:ind w:firstLine="96"/>
        <w:rPr>
          <w:sz w:val="22"/>
          <w:szCs w:val="22"/>
        </w:rPr>
      </w:pPr>
      <w:r w:rsidRPr="0032750B">
        <w:rPr>
          <w:sz w:val="22"/>
          <w:szCs w:val="22"/>
        </w:rPr>
        <w:t>27472</w:t>
      </w:r>
    </w:p>
    <w:p w14:paraId="6E9DCC33" w14:textId="77777777" w:rsidR="00591615" w:rsidRPr="0032750B" w:rsidRDefault="00591615" w:rsidP="00591615">
      <w:pPr>
        <w:pStyle w:val="BodyTextIndent3"/>
        <w:spacing w:after="0"/>
        <w:ind w:firstLine="96"/>
        <w:rPr>
          <w:sz w:val="22"/>
          <w:szCs w:val="22"/>
        </w:rPr>
      </w:pPr>
      <w:r w:rsidRPr="0032750B">
        <w:rPr>
          <w:sz w:val="22"/>
          <w:szCs w:val="22"/>
        </w:rPr>
        <w:t>27477</w:t>
      </w:r>
    </w:p>
    <w:p w14:paraId="36AFC4B4" w14:textId="77777777" w:rsidR="00591615" w:rsidRPr="0032750B" w:rsidRDefault="00591615" w:rsidP="00591615">
      <w:pPr>
        <w:pStyle w:val="BodyTextIndent3"/>
        <w:spacing w:after="0"/>
        <w:ind w:firstLine="96"/>
        <w:rPr>
          <w:sz w:val="22"/>
          <w:szCs w:val="22"/>
        </w:rPr>
      </w:pPr>
      <w:r w:rsidRPr="0032750B">
        <w:rPr>
          <w:sz w:val="22"/>
          <w:szCs w:val="22"/>
        </w:rPr>
        <w:t>27479</w:t>
      </w:r>
    </w:p>
    <w:p w14:paraId="1019F0C1" w14:textId="77777777" w:rsidR="00591615" w:rsidRPr="0032750B" w:rsidRDefault="00591615" w:rsidP="00591615">
      <w:pPr>
        <w:pStyle w:val="BodyTextIndent3"/>
        <w:spacing w:after="0"/>
        <w:ind w:firstLine="96"/>
        <w:rPr>
          <w:sz w:val="22"/>
          <w:szCs w:val="22"/>
        </w:rPr>
      </w:pPr>
      <w:r w:rsidRPr="0032750B">
        <w:rPr>
          <w:sz w:val="22"/>
          <w:szCs w:val="22"/>
        </w:rPr>
        <w:t>27485</w:t>
      </w:r>
    </w:p>
    <w:p w14:paraId="4E35DAE7" w14:textId="77777777" w:rsidR="00591615" w:rsidRPr="0032750B" w:rsidRDefault="00591615" w:rsidP="00591615">
      <w:pPr>
        <w:pStyle w:val="BodyTextIndent3"/>
        <w:spacing w:after="0"/>
        <w:ind w:firstLine="96"/>
        <w:rPr>
          <w:sz w:val="22"/>
          <w:szCs w:val="22"/>
        </w:rPr>
      </w:pPr>
      <w:r w:rsidRPr="0032750B">
        <w:rPr>
          <w:sz w:val="22"/>
          <w:szCs w:val="22"/>
        </w:rPr>
        <w:t>27486</w:t>
      </w:r>
    </w:p>
    <w:p w14:paraId="031BB201" w14:textId="77777777" w:rsidR="00591615" w:rsidRPr="0032750B" w:rsidRDefault="00591615" w:rsidP="00591615">
      <w:pPr>
        <w:pStyle w:val="BodyTextIndent3"/>
        <w:spacing w:after="0"/>
        <w:ind w:firstLine="96"/>
        <w:rPr>
          <w:sz w:val="22"/>
          <w:szCs w:val="22"/>
        </w:rPr>
      </w:pPr>
      <w:r w:rsidRPr="0032750B">
        <w:rPr>
          <w:sz w:val="22"/>
          <w:szCs w:val="22"/>
        </w:rPr>
        <w:t>27487</w:t>
      </w:r>
    </w:p>
    <w:p w14:paraId="58887AEC" w14:textId="77777777" w:rsidR="00591615" w:rsidRPr="0032750B" w:rsidRDefault="00591615" w:rsidP="00591615">
      <w:pPr>
        <w:pStyle w:val="BodyTextIndent3"/>
        <w:spacing w:after="0"/>
        <w:ind w:firstLine="96"/>
        <w:rPr>
          <w:sz w:val="22"/>
          <w:szCs w:val="22"/>
        </w:rPr>
      </w:pPr>
      <w:r w:rsidRPr="0032750B">
        <w:rPr>
          <w:sz w:val="22"/>
          <w:szCs w:val="22"/>
        </w:rPr>
        <w:t>27488</w:t>
      </w:r>
    </w:p>
    <w:p w14:paraId="06E0902C" w14:textId="77777777" w:rsidR="00591615" w:rsidRPr="0032750B" w:rsidRDefault="00591615" w:rsidP="00591615">
      <w:pPr>
        <w:pStyle w:val="BodyTextIndent3"/>
        <w:spacing w:after="0"/>
        <w:ind w:firstLine="96"/>
        <w:rPr>
          <w:sz w:val="22"/>
          <w:szCs w:val="22"/>
        </w:rPr>
      </w:pPr>
      <w:r w:rsidRPr="0032750B">
        <w:rPr>
          <w:sz w:val="22"/>
          <w:szCs w:val="22"/>
        </w:rPr>
        <w:t>27495</w:t>
      </w:r>
    </w:p>
    <w:p w14:paraId="7007A9B2" w14:textId="77777777" w:rsidR="00591615" w:rsidRPr="0032750B" w:rsidRDefault="00591615" w:rsidP="00591615">
      <w:pPr>
        <w:pStyle w:val="BodyTextIndent3"/>
        <w:spacing w:after="0"/>
        <w:ind w:firstLine="96"/>
        <w:rPr>
          <w:sz w:val="22"/>
          <w:szCs w:val="22"/>
        </w:rPr>
      </w:pPr>
      <w:r w:rsidRPr="0032750B">
        <w:rPr>
          <w:sz w:val="22"/>
          <w:szCs w:val="22"/>
        </w:rPr>
        <w:t>27506</w:t>
      </w:r>
    </w:p>
    <w:p w14:paraId="7105F6F7" w14:textId="77777777" w:rsidR="00591615" w:rsidRPr="0032750B" w:rsidRDefault="00591615" w:rsidP="00591615">
      <w:pPr>
        <w:pStyle w:val="BodyTextIndent3"/>
        <w:spacing w:after="0"/>
        <w:ind w:firstLine="96"/>
        <w:rPr>
          <w:sz w:val="22"/>
          <w:szCs w:val="22"/>
        </w:rPr>
      </w:pPr>
      <w:r w:rsidRPr="0032750B">
        <w:rPr>
          <w:sz w:val="22"/>
          <w:szCs w:val="22"/>
        </w:rPr>
        <w:t>27507</w:t>
      </w:r>
    </w:p>
    <w:p w14:paraId="0CE051C0" w14:textId="77777777" w:rsidR="00591615" w:rsidRPr="0032750B" w:rsidRDefault="00591615" w:rsidP="00591615">
      <w:pPr>
        <w:pStyle w:val="BodyTextIndent3"/>
        <w:spacing w:after="0"/>
        <w:ind w:firstLine="96"/>
        <w:rPr>
          <w:sz w:val="22"/>
          <w:szCs w:val="22"/>
        </w:rPr>
      </w:pPr>
      <w:r w:rsidRPr="0032750B">
        <w:rPr>
          <w:sz w:val="22"/>
          <w:szCs w:val="22"/>
        </w:rPr>
        <w:t>27511</w:t>
      </w:r>
    </w:p>
    <w:p w14:paraId="14ACFB82" w14:textId="77777777" w:rsidR="00591615" w:rsidRPr="0032750B" w:rsidRDefault="00591615" w:rsidP="00591615">
      <w:pPr>
        <w:pStyle w:val="BodyTextIndent3"/>
        <w:spacing w:after="0"/>
        <w:ind w:firstLine="96"/>
        <w:rPr>
          <w:sz w:val="22"/>
          <w:szCs w:val="22"/>
        </w:rPr>
      </w:pPr>
      <w:r w:rsidRPr="0032750B">
        <w:rPr>
          <w:sz w:val="22"/>
          <w:szCs w:val="22"/>
        </w:rPr>
        <w:t>27513</w:t>
      </w:r>
    </w:p>
    <w:p w14:paraId="4B396C03" w14:textId="77777777" w:rsidR="00591615" w:rsidRPr="0032750B" w:rsidRDefault="00591615" w:rsidP="00591615">
      <w:pPr>
        <w:pStyle w:val="BodyTextIndent3"/>
        <w:spacing w:after="0"/>
        <w:ind w:firstLine="96"/>
        <w:rPr>
          <w:sz w:val="22"/>
          <w:szCs w:val="22"/>
        </w:rPr>
      </w:pPr>
      <w:r w:rsidRPr="0032750B">
        <w:rPr>
          <w:sz w:val="22"/>
          <w:szCs w:val="22"/>
        </w:rPr>
        <w:t>27514</w:t>
      </w:r>
    </w:p>
    <w:p w14:paraId="74F19B5C" w14:textId="77777777" w:rsidR="00591615" w:rsidRPr="0032750B" w:rsidRDefault="00591615" w:rsidP="00591615">
      <w:pPr>
        <w:pStyle w:val="BodyTextIndent3"/>
        <w:spacing w:after="0"/>
        <w:ind w:firstLine="96"/>
        <w:rPr>
          <w:sz w:val="22"/>
          <w:szCs w:val="22"/>
        </w:rPr>
      </w:pPr>
      <w:r w:rsidRPr="0032750B">
        <w:rPr>
          <w:sz w:val="22"/>
          <w:szCs w:val="22"/>
        </w:rPr>
        <w:t>27519</w:t>
      </w:r>
    </w:p>
    <w:p w14:paraId="73E20451" w14:textId="77777777" w:rsidR="00591615" w:rsidRPr="0032750B" w:rsidRDefault="00591615" w:rsidP="00591615">
      <w:pPr>
        <w:pStyle w:val="BodyTextIndent3"/>
        <w:spacing w:after="0"/>
        <w:ind w:firstLine="96"/>
        <w:rPr>
          <w:sz w:val="22"/>
          <w:szCs w:val="22"/>
        </w:rPr>
      </w:pPr>
      <w:r w:rsidRPr="0032750B">
        <w:rPr>
          <w:sz w:val="22"/>
          <w:szCs w:val="22"/>
        </w:rPr>
        <w:t>27535</w:t>
      </w:r>
    </w:p>
    <w:p w14:paraId="40CC86D8" w14:textId="77777777" w:rsidR="00591615" w:rsidRPr="0032750B" w:rsidRDefault="00591615" w:rsidP="00591615">
      <w:pPr>
        <w:pStyle w:val="BodyTextIndent3"/>
        <w:spacing w:after="0"/>
        <w:ind w:firstLine="96"/>
        <w:rPr>
          <w:sz w:val="22"/>
          <w:szCs w:val="22"/>
        </w:rPr>
      </w:pPr>
      <w:r w:rsidRPr="0032750B">
        <w:rPr>
          <w:sz w:val="22"/>
          <w:szCs w:val="22"/>
        </w:rPr>
        <w:t>27536</w:t>
      </w:r>
    </w:p>
    <w:p w14:paraId="015DEA35" w14:textId="77777777" w:rsidR="00591615" w:rsidRPr="0032750B" w:rsidRDefault="00591615" w:rsidP="00591615">
      <w:pPr>
        <w:pStyle w:val="BodyTextIndent3"/>
        <w:spacing w:after="0"/>
        <w:ind w:firstLine="96"/>
        <w:rPr>
          <w:sz w:val="22"/>
          <w:szCs w:val="22"/>
        </w:rPr>
      </w:pPr>
      <w:r w:rsidRPr="0032750B">
        <w:rPr>
          <w:sz w:val="22"/>
          <w:szCs w:val="22"/>
        </w:rPr>
        <w:t>27540</w:t>
      </w:r>
    </w:p>
    <w:p w14:paraId="0AEEAFA6" w14:textId="77777777" w:rsidR="00591615" w:rsidRPr="0032750B" w:rsidRDefault="00591615" w:rsidP="00591615">
      <w:pPr>
        <w:pStyle w:val="BodyTextIndent3"/>
        <w:spacing w:after="0"/>
        <w:ind w:firstLine="96"/>
        <w:rPr>
          <w:sz w:val="22"/>
          <w:szCs w:val="22"/>
        </w:rPr>
      </w:pPr>
      <w:r w:rsidRPr="0032750B">
        <w:rPr>
          <w:sz w:val="22"/>
          <w:szCs w:val="22"/>
        </w:rPr>
        <w:t>27556</w:t>
      </w:r>
    </w:p>
    <w:p w14:paraId="01D53639" w14:textId="77777777" w:rsidR="00591615" w:rsidRPr="0032750B" w:rsidRDefault="00591615" w:rsidP="00591615">
      <w:pPr>
        <w:pStyle w:val="BodyTextIndent3"/>
        <w:spacing w:after="0"/>
        <w:ind w:firstLine="96"/>
        <w:rPr>
          <w:sz w:val="22"/>
          <w:szCs w:val="22"/>
        </w:rPr>
      </w:pPr>
      <w:r w:rsidRPr="0032750B">
        <w:rPr>
          <w:sz w:val="22"/>
          <w:szCs w:val="22"/>
        </w:rPr>
        <w:t>27557</w:t>
      </w:r>
    </w:p>
    <w:p w14:paraId="6B8DC930" w14:textId="77777777" w:rsidR="00591615" w:rsidRPr="0032750B" w:rsidRDefault="00591615" w:rsidP="00591615">
      <w:pPr>
        <w:pStyle w:val="BodyTextIndent3"/>
        <w:spacing w:after="0"/>
        <w:ind w:firstLine="96"/>
        <w:rPr>
          <w:sz w:val="22"/>
          <w:szCs w:val="22"/>
        </w:rPr>
      </w:pPr>
      <w:r w:rsidRPr="0032750B">
        <w:rPr>
          <w:sz w:val="22"/>
          <w:szCs w:val="22"/>
        </w:rPr>
        <w:t>27558</w:t>
      </w:r>
    </w:p>
    <w:p w14:paraId="396C1989" w14:textId="77777777" w:rsidR="00591615" w:rsidRPr="0032750B" w:rsidRDefault="00591615" w:rsidP="00591615">
      <w:pPr>
        <w:pStyle w:val="BodyTextIndent3"/>
        <w:spacing w:after="0"/>
        <w:ind w:firstLine="96"/>
        <w:rPr>
          <w:sz w:val="22"/>
          <w:szCs w:val="22"/>
        </w:rPr>
      </w:pPr>
      <w:r w:rsidRPr="0032750B">
        <w:rPr>
          <w:sz w:val="22"/>
          <w:szCs w:val="22"/>
        </w:rPr>
        <w:t>27580</w:t>
      </w:r>
    </w:p>
    <w:p w14:paraId="031C5C8A" w14:textId="77777777" w:rsidR="00591615" w:rsidRPr="0032750B" w:rsidRDefault="00591615" w:rsidP="00591615">
      <w:pPr>
        <w:pStyle w:val="BodyTextIndent3"/>
        <w:spacing w:after="0"/>
        <w:ind w:firstLine="96"/>
        <w:rPr>
          <w:sz w:val="22"/>
          <w:szCs w:val="22"/>
        </w:rPr>
      </w:pPr>
      <w:r w:rsidRPr="0032750B">
        <w:rPr>
          <w:sz w:val="22"/>
          <w:szCs w:val="22"/>
        </w:rPr>
        <w:t>27590</w:t>
      </w:r>
    </w:p>
    <w:p w14:paraId="7216BD59" w14:textId="77777777" w:rsidR="00591615" w:rsidRPr="0032750B" w:rsidRDefault="00591615" w:rsidP="00591615">
      <w:pPr>
        <w:pStyle w:val="BodyTextIndent3"/>
        <w:spacing w:after="0"/>
        <w:ind w:firstLine="96"/>
        <w:rPr>
          <w:sz w:val="22"/>
          <w:szCs w:val="22"/>
        </w:rPr>
      </w:pPr>
      <w:r w:rsidRPr="0032750B">
        <w:rPr>
          <w:sz w:val="22"/>
          <w:szCs w:val="22"/>
        </w:rPr>
        <w:t>27591</w:t>
      </w:r>
    </w:p>
    <w:p w14:paraId="6D6AE768" w14:textId="77777777" w:rsidR="00591615" w:rsidRPr="0032750B" w:rsidRDefault="00591615" w:rsidP="00591615">
      <w:pPr>
        <w:pStyle w:val="BodyTextIndent3"/>
        <w:spacing w:after="0"/>
        <w:ind w:left="450" w:firstLine="6"/>
        <w:rPr>
          <w:sz w:val="22"/>
          <w:szCs w:val="22"/>
        </w:rPr>
      </w:pPr>
      <w:r w:rsidRPr="0032750B">
        <w:rPr>
          <w:sz w:val="22"/>
          <w:szCs w:val="22"/>
        </w:rPr>
        <w:t>27592</w:t>
      </w:r>
    </w:p>
    <w:p w14:paraId="393C7D17" w14:textId="77777777" w:rsidR="00591615" w:rsidRPr="0032750B" w:rsidRDefault="00591615" w:rsidP="00591615">
      <w:pPr>
        <w:pStyle w:val="BodyTextIndent3"/>
        <w:spacing w:after="0"/>
        <w:ind w:firstLine="96"/>
        <w:rPr>
          <w:sz w:val="22"/>
          <w:szCs w:val="22"/>
        </w:rPr>
      </w:pPr>
      <w:r w:rsidRPr="0032750B">
        <w:rPr>
          <w:sz w:val="22"/>
          <w:szCs w:val="22"/>
        </w:rPr>
        <w:t>27596</w:t>
      </w:r>
    </w:p>
    <w:p w14:paraId="60979C04" w14:textId="77777777" w:rsidR="00591615" w:rsidRPr="0032750B" w:rsidRDefault="00591615" w:rsidP="00591615">
      <w:pPr>
        <w:pStyle w:val="BodyTextIndent3"/>
        <w:spacing w:after="0"/>
        <w:ind w:firstLine="96"/>
        <w:rPr>
          <w:sz w:val="22"/>
          <w:szCs w:val="22"/>
        </w:rPr>
      </w:pPr>
      <w:r w:rsidRPr="0032750B">
        <w:rPr>
          <w:sz w:val="22"/>
          <w:szCs w:val="22"/>
        </w:rPr>
        <w:t>27598</w:t>
      </w:r>
    </w:p>
    <w:p w14:paraId="33493C4A" w14:textId="77777777" w:rsidR="00591615" w:rsidRPr="0032750B" w:rsidRDefault="00591615" w:rsidP="00591615">
      <w:pPr>
        <w:pStyle w:val="BodyTextIndent3"/>
        <w:spacing w:after="0"/>
        <w:ind w:firstLine="96"/>
        <w:rPr>
          <w:sz w:val="22"/>
          <w:szCs w:val="22"/>
        </w:rPr>
      </w:pPr>
      <w:r w:rsidRPr="0032750B">
        <w:rPr>
          <w:sz w:val="22"/>
          <w:szCs w:val="22"/>
        </w:rPr>
        <w:t>27645</w:t>
      </w:r>
    </w:p>
    <w:p w14:paraId="1B9ABFDF" w14:textId="77777777" w:rsidR="00591615" w:rsidRPr="0032750B" w:rsidRDefault="00591615" w:rsidP="00591615">
      <w:pPr>
        <w:pStyle w:val="BodyTextIndent3"/>
        <w:spacing w:after="0"/>
        <w:ind w:firstLine="96"/>
        <w:rPr>
          <w:sz w:val="22"/>
          <w:szCs w:val="22"/>
        </w:rPr>
      </w:pPr>
      <w:r w:rsidRPr="0032750B">
        <w:rPr>
          <w:sz w:val="22"/>
          <w:szCs w:val="22"/>
        </w:rPr>
        <w:t>27646</w:t>
      </w:r>
    </w:p>
    <w:p w14:paraId="1ABF9173" w14:textId="77777777" w:rsidR="00591615" w:rsidRPr="0032750B" w:rsidRDefault="00591615" w:rsidP="00591615">
      <w:pPr>
        <w:pStyle w:val="BodyTextIndent3"/>
        <w:spacing w:after="0"/>
        <w:ind w:firstLine="96"/>
        <w:rPr>
          <w:sz w:val="22"/>
          <w:szCs w:val="22"/>
        </w:rPr>
      </w:pPr>
      <w:r w:rsidRPr="0032750B">
        <w:rPr>
          <w:sz w:val="22"/>
          <w:szCs w:val="22"/>
        </w:rPr>
        <w:t>27703</w:t>
      </w:r>
    </w:p>
    <w:p w14:paraId="423BAE89" w14:textId="77777777" w:rsidR="00591615" w:rsidRPr="0032750B" w:rsidRDefault="00591615" w:rsidP="00591615">
      <w:pPr>
        <w:ind w:firstLine="450"/>
        <w:rPr>
          <w:sz w:val="22"/>
          <w:szCs w:val="22"/>
        </w:rPr>
      </w:pPr>
      <w:r w:rsidRPr="0032750B">
        <w:rPr>
          <w:sz w:val="22"/>
          <w:szCs w:val="22"/>
        </w:rPr>
        <w:t>27712</w:t>
      </w:r>
    </w:p>
    <w:p w14:paraId="06A39BBC" w14:textId="77777777" w:rsidR="00591615" w:rsidRPr="0032750B" w:rsidRDefault="00591615" w:rsidP="00591615">
      <w:pPr>
        <w:ind w:firstLine="450"/>
        <w:rPr>
          <w:sz w:val="22"/>
          <w:szCs w:val="22"/>
        </w:rPr>
      </w:pPr>
      <w:r w:rsidRPr="0032750B">
        <w:rPr>
          <w:sz w:val="22"/>
          <w:szCs w:val="22"/>
        </w:rPr>
        <w:t>27715</w:t>
      </w:r>
    </w:p>
    <w:p w14:paraId="4D9A263B" w14:textId="77777777" w:rsidR="00591615" w:rsidRPr="0032750B" w:rsidRDefault="00591615" w:rsidP="00591615">
      <w:pPr>
        <w:ind w:firstLine="450"/>
        <w:rPr>
          <w:sz w:val="22"/>
          <w:szCs w:val="22"/>
        </w:rPr>
      </w:pPr>
      <w:r w:rsidRPr="0032750B">
        <w:rPr>
          <w:sz w:val="22"/>
          <w:szCs w:val="22"/>
        </w:rPr>
        <w:t>27724</w:t>
      </w:r>
    </w:p>
    <w:p w14:paraId="2DB98259" w14:textId="77777777" w:rsidR="00591615" w:rsidRPr="0032750B" w:rsidRDefault="00591615" w:rsidP="00591615">
      <w:pPr>
        <w:ind w:firstLine="450"/>
        <w:rPr>
          <w:sz w:val="22"/>
          <w:szCs w:val="22"/>
        </w:rPr>
      </w:pPr>
      <w:r w:rsidRPr="0032750B">
        <w:rPr>
          <w:sz w:val="22"/>
          <w:szCs w:val="22"/>
        </w:rPr>
        <w:t>27725</w:t>
      </w:r>
    </w:p>
    <w:p w14:paraId="40CA4CCD" w14:textId="77777777" w:rsidR="00591615" w:rsidRPr="0032750B" w:rsidRDefault="00591615" w:rsidP="00591615">
      <w:pPr>
        <w:ind w:firstLine="450"/>
        <w:rPr>
          <w:sz w:val="22"/>
          <w:szCs w:val="22"/>
        </w:rPr>
      </w:pPr>
      <w:r w:rsidRPr="0032750B">
        <w:rPr>
          <w:sz w:val="22"/>
          <w:szCs w:val="22"/>
        </w:rPr>
        <w:t>27727</w:t>
      </w:r>
    </w:p>
    <w:p w14:paraId="2BF11E5A" w14:textId="77777777" w:rsidR="00591615" w:rsidRPr="0032750B" w:rsidRDefault="00591615" w:rsidP="00591615">
      <w:pPr>
        <w:ind w:firstLine="450"/>
        <w:rPr>
          <w:sz w:val="22"/>
          <w:szCs w:val="22"/>
        </w:rPr>
      </w:pPr>
      <w:r w:rsidRPr="0032750B">
        <w:rPr>
          <w:sz w:val="22"/>
          <w:szCs w:val="22"/>
        </w:rPr>
        <w:t>27880</w:t>
      </w:r>
    </w:p>
    <w:p w14:paraId="5C264048" w14:textId="77777777" w:rsidR="00591615" w:rsidRPr="0032750B" w:rsidRDefault="00591615" w:rsidP="00591615">
      <w:pPr>
        <w:ind w:firstLine="450"/>
        <w:rPr>
          <w:sz w:val="22"/>
          <w:szCs w:val="22"/>
        </w:rPr>
      </w:pPr>
      <w:r w:rsidRPr="0032750B">
        <w:rPr>
          <w:sz w:val="22"/>
          <w:szCs w:val="22"/>
        </w:rPr>
        <w:t>27881</w:t>
      </w:r>
    </w:p>
    <w:p w14:paraId="427CDEFA" w14:textId="77777777" w:rsidR="00591615" w:rsidRPr="0032750B" w:rsidRDefault="00591615" w:rsidP="00591615">
      <w:pPr>
        <w:ind w:firstLine="450"/>
        <w:rPr>
          <w:sz w:val="22"/>
          <w:szCs w:val="22"/>
        </w:rPr>
      </w:pPr>
      <w:r w:rsidRPr="0032750B">
        <w:rPr>
          <w:sz w:val="22"/>
          <w:szCs w:val="22"/>
        </w:rPr>
        <w:t>27882</w:t>
      </w:r>
    </w:p>
    <w:p w14:paraId="4B82E7F9" w14:textId="77777777" w:rsidR="00591615" w:rsidRPr="0032750B" w:rsidRDefault="00591615" w:rsidP="00591615">
      <w:pPr>
        <w:ind w:firstLine="450"/>
        <w:rPr>
          <w:sz w:val="22"/>
          <w:szCs w:val="22"/>
        </w:rPr>
      </w:pPr>
      <w:r w:rsidRPr="0032750B">
        <w:rPr>
          <w:sz w:val="22"/>
          <w:szCs w:val="22"/>
        </w:rPr>
        <w:t>27886</w:t>
      </w:r>
    </w:p>
    <w:p w14:paraId="780A1C69" w14:textId="77777777" w:rsidR="00591615" w:rsidRPr="0032750B" w:rsidRDefault="00591615" w:rsidP="00591615">
      <w:pPr>
        <w:ind w:firstLine="450"/>
        <w:rPr>
          <w:sz w:val="22"/>
          <w:szCs w:val="22"/>
        </w:rPr>
      </w:pPr>
      <w:r w:rsidRPr="0032750B">
        <w:rPr>
          <w:sz w:val="22"/>
          <w:szCs w:val="22"/>
        </w:rPr>
        <w:t>27888</w:t>
      </w:r>
    </w:p>
    <w:p w14:paraId="36F0E9FF" w14:textId="77777777" w:rsidR="00591615" w:rsidRPr="0032750B" w:rsidRDefault="00591615" w:rsidP="00591615">
      <w:pPr>
        <w:pStyle w:val="BodyTextIndent3"/>
        <w:spacing w:after="0"/>
        <w:ind w:firstLine="96"/>
        <w:rPr>
          <w:sz w:val="22"/>
          <w:szCs w:val="22"/>
        </w:rPr>
      </w:pPr>
      <w:r w:rsidRPr="0032750B">
        <w:rPr>
          <w:sz w:val="22"/>
          <w:szCs w:val="22"/>
        </w:rPr>
        <w:t>28800</w:t>
      </w:r>
    </w:p>
    <w:p w14:paraId="534DAD3C" w14:textId="77777777" w:rsidR="00591615" w:rsidRPr="0032750B" w:rsidRDefault="00591615" w:rsidP="00591615">
      <w:pPr>
        <w:pStyle w:val="BodyTextIndent3"/>
        <w:spacing w:after="0"/>
        <w:ind w:firstLine="96"/>
        <w:rPr>
          <w:sz w:val="22"/>
          <w:szCs w:val="22"/>
        </w:rPr>
      </w:pPr>
      <w:r w:rsidRPr="0032750B">
        <w:rPr>
          <w:sz w:val="22"/>
          <w:szCs w:val="22"/>
        </w:rPr>
        <w:t>28805</w:t>
      </w:r>
    </w:p>
    <w:p w14:paraId="65FBA937" w14:textId="77777777" w:rsidR="00591615" w:rsidRPr="0032750B" w:rsidRDefault="00591615" w:rsidP="00591615">
      <w:pPr>
        <w:pStyle w:val="BodyTextIndent3"/>
        <w:spacing w:after="0"/>
        <w:ind w:firstLine="96"/>
        <w:rPr>
          <w:sz w:val="22"/>
          <w:szCs w:val="22"/>
        </w:rPr>
      </w:pPr>
      <w:r w:rsidRPr="0032750B">
        <w:rPr>
          <w:sz w:val="22"/>
          <w:szCs w:val="22"/>
        </w:rPr>
        <w:t>30468</w:t>
      </w:r>
    </w:p>
    <w:p w14:paraId="02979BB2" w14:textId="77777777" w:rsidR="00591615" w:rsidRPr="0032750B" w:rsidRDefault="00591615" w:rsidP="00591615">
      <w:pPr>
        <w:pStyle w:val="BodyTextIndent3"/>
        <w:spacing w:after="0"/>
        <w:ind w:firstLine="96"/>
        <w:rPr>
          <w:sz w:val="22"/>
          <w:szCs w:val="22"/>
        </w:rPr>
      </w:pPr>
      <w:r w:rsidRPr="0032750B">
        <w:rPr>
          <w:sz w:val="22"/>
          <w:szCs w:val="22"/>
        </w:rPr>
        <w:t>31225</w:t>
      </w:r>
    </w:p>
    <w:p w14:paraId="0D3CA0AF" w14:textId="77777777" w:rsidR="00591615" w:rsidRPr="0032750B" w:rsidRDefault="00591615" w:rsidP="00591615">
      <w:pPr>
        <w:pStyle w:val="BodyTextIndent3"/>
        <w:spacing w:after="0"/>
        <w:ind w:firstLine="96"/>
        <w:rPr>
          <w:sz w:val="22"/>
          <w:szCs w:val="22"/>
        </w:rPr>
      </w:pPr>
      <w:r w:rsidRPr="0032750B">
        <w:rPr>
          <w:sz w:val="22"/>
          <w:szCs w:val="22"/>
        </w:rPr>
        <w:t>31230</w:t>
      </w:r>
    </w:p>
    <w:p w14:paraId="69ED02B6" w14:textId="77777777" w:rsidR="00591615" w:rsidRPr="0032750B" w:rsidRDefault="00591615" w:rsidP="00591615">
      <w:pPr>
        <w:pStyle w:val="BodyTextIndent3"/>
        <w:spacing w:after="0"/>
        <w:ind w:firstLine="96"/>
        <w:rPr>
          <w:sz w:val="22"/>
          <w:szCs w:val="22"/>
        </w:rPr>
      </w:pPr>
      <w:r w:rsidRPr="0032750B">
        <w:rPr>
          <w:sz w:val="22"/>
          <w:szCs w:val="22"/>
        </w:rPr>
        <w:t>31290</w:t>
      </w:r>
    </w:p>
    <w:p w14:paraId="448DE63C" w14:textId="77777777" w:rsidR="00591615" w:rsidRPr="0032750B" w:rsidRDefault="00591615" w:rsidP="00591615">
      <w:pPr>
        <w:pStyle w:val="BodyTextIndent3"/>
        <w:spacing w:after="0"/>
        <w:ind w:firstLine="96"/>
        <w:rPr>
          <w:sz w:val="22"/>
          <w:szCs w:val="22"/>
        </w:rPr>
      </w:pPr>
      <w:r w:rsidRPr="0032750B">
        <w:rPr>
          <w:sz w:val="22"/>
          <w:szCs w:val="22"/>
        </w:rPr>
        <w:t>31291</w:t>
      </w:r>
    </w:p>
    <w:p w14:paraId="12C66C75" w14:textId="77777777" w:rsidR="00591615" w:rsidRPr="0032750B" w:rsidRDefault="00591615" w:rsidP="00591615">
      <w:pPr>
        <w:pStyle w:val="BodyTextIndent3"/>
        <w:spacing w:after="0"/>
        <w:ind w:firstLine="96"/>
        <w:rPr>
          <w:sz w:val="22"/>
          <w:szCs w:val="22"/>
        </w:rPr>
      </w:pPr>
      <w:r w:rsidRPr="0032750B">
        <w:rPr>
          <w:sz w:val="22"/>
          <w:szCs w:val="22"/>
        </w:rPr>
        <w:t>31360</w:t>
      </w:r>
    </w:p>
    <w:p w14:paraId="613B841E" w14:textId="77777777" w:rsidR="00591615" w:rsidRPr="0032750B" w:rsidRDefault="00591615" w:rsidP="00591615">
      <w:pPr>
        <w:pStyle w:val="BodyTextIndent3"/>
        <w:spacing w:after="0"/>
        <w:ind w:firstLine="96"/>
        <w:rPr>
          <w:sz w:val="22"/>
          <w:szCs w:val="22"/>
        </w:rPr>
      </w:pPr>
      <w:r w:rsidRPr="0032750B">
        <w:rPr>
          <w:sz w:val="22"/>
          <w:szCs w:val="22"/>
        </w:rPr>
        <w:t>31365</w:t>
      </w:r>
    </w:p>
    <w:p w14:paraId="434854E8" w14:textId="77777777" w:rsidR="00591615" w:rsidRPr="0032750B" w:rsidRDefault="00591615" w:rsidP="00591615">
      <w:pPr>
        <w:pStyle w:val="BodyTextIndent3"/>
        <w:spacing w:after="0"/>
        <w:ind w:firstLine="96"/>
        <w:rPr>
          <w:sz w:val="22"/>
          <w:szCs w:val="22"/>
        </w:rPr>
      </w:pPr>
      <w:r w:rsidRPr="0032750B">
        <w:rPr>
          <w:sz w:val="22"/>
          <w:szCs w:val="22"/>
        </w:rPr>
        <w:t>31367</w:t>
      </w:r>
    </w:p>
    <w:p w14:paraId="48EE123C" w14:textId="77777777" w:rsidR="00591615" w:rsidRPr="0032750B" w:rsidRDefault="00591615" w:rsidP="00591615">
      <w:pPr>
        <w:pStyle w:val="BodyTextIndent3"/>
        <w:spacing w:after="0"/>
        <w:ind w:firstLine="96"/>
        <w:rPr>
          <w:sz w:val="22"/>
          <w:szCs w:val="22"/>
        </w:rPr>
      </w:pPr>
      <w:r w:rsidRPr="0032750B">
        <w:rPr>
          <w:sz w:val="22"/>
          <w:szCs w:val="22"/>
        </w:rPr>
        <w:t>31368</w:t>
      </w:r>
    </w:p>
    <w:p w14:paraId="703E6C59" w14:textId="77777777" w:rsidR="00591615" w:rsidRPr="0032750B" w:rsidRDefault="00591615" w:rsidP="00591615">
      <w:pPr>
        <w:pStyle w:val="BodyTextIndent3"/>
        <w:spacing w:after="0"/>
        <w:ind w:firstLine="96"/>
        <w:rPr>
          <w:sz w:val="22"/>
          <w:szCs w:val="22"/>
        </w:rPr>
      </w:pPr>
      <w:r w:rsidRPr="0032750B">
        <w:rPr>
          <w:sz w:val="22"/>
          <w:szCs w:val="22"/>
        </w:rPr>
        <w:t>31370</w:t>
      </w:r>
    </w:p>
    <w:p w14:paraId="25CF8965" w14:textId="77777777" w:rsidR="00591615" w:rsidRPr="0032750B" w:rsidRDefault="00591615" w:rsidP="00591615">
      <w:pPr>
        <w:pStyle w:val="BodyTextIndent3"/>
        <w:spacing w:after="0"/>
        <w:ind w:firstLine="96"/>
        <w:rPr>
          <w:sz w:val="22"/>
          <w:szCs w:val="22"/>
        </w:rPr>
      </w:pPr>
      <w:r w:rsidRPr="0032750B">
        <w:rPr>
          <w:sz w:val="22"/>
          <w:szCs w:val="22"/>
        </w:rPr>
        <w:t>31375</w:t>
      </w:r>
    </w:p>
    <w:p w14:paraId="25D6B34C" w14:textId="77777777" w:rsidR="00591615" w:rsidRPr="0032750B" w:rsidRDefault="00591615" w:rsidP="00591615">
      <w:pPr>
        <w:pStyle w:val="BodyTextIndent3"/>
        <w:spacing w:after="0"/>
        <w:ind w:firstLine="96"/>
        <w:rPr>
          <w:sz w:val="22"/>
          <w:szCs w:val="22"/>
        </w:rPr>
      </w:pPr>
      <w:r w:rsidRPr="0032750B">
        <w:rPr>
          <w:sz w:val="22"/>
          <w:szCs w:val="22"/>
        </w:rPr>
        <w:t>31380</w:t>
      </w:r>
    </w:p>
    <w:p w14:paraId="38A928A7" w14:textId="77777777" w:rsidR="00591615" w:rsidRPr="0032750B" w:rsidRDefault="00591615" w:rsidP="00591615">
      <w:pPr>
        <w:pStyle w:val="BodyTextIndent3"/>
        <w:spacing w:after="0"/>
        <w:ind w:firstLine="96"/>
        <w:rPr>
          <w:sz w:val="22"/>
          <w:szCs w:val="22"/>
        </w:rPr>
      </w:pPr>
      <w:r w:rsidRPr="0032750B">
        <w:rPr>
          <w:sz w:val="22"/>
          <w:szCs w:val="22"/>
        </w:rPr>
        <w:t>31382</w:t>
      </w:r>
    </w:p>
    <w:p w14:paraId="4C89516E" w14:textId="77777777" w:rsidR="00591615" w:rsidRPr="0032750B" w:rsidRDefault="00591615" w:rsidP="00591615">
      <w:pPr>
        <w:pStyle w:val="BodyTextIndent3"/>
        <w:spacing w:after="0"/>
        <w:ind w:firstLine="96"/>
        <w:rPr>
          <w:sz w:val="22"/>
          <w:szCs w:val="22"/>
        </w:rPr>
      </w:pPr>
      <w:r w:rsidRPr="0032750B">
        <w:rPr>
          <w:sz w:val="22"/>
          <w:szCs w:val="22"/>
        </w:rPr>
        <w:t>31390</w:t>
      </w:r>
    </w:p>
    <w:p w14:paraId="4B05BCBB" w14:textId="77777777" w:rsidR="00591615" w:rsidRPr="0032750B" w:rsidRDefault="00591615" w:rsidP="00591615">
      <w:pPr>
        <w:pStyle w:val="BodyTextIndent3"/>
        <w:spacing w:after="0"/>
        <w:ind w:firstLine="96"/>
        <w:rPr>
          <w:sz w:val="22"/>
          <w:szCs w:val="22"/>
        </w:rPr>
      </w:pPr>
      <w:r w:rsidRPr="0032750B">
        <w:rPr>
          <w:sz w:val="22"/>
          <w:szCs w:val="22"/>
        </w:rPr>
        <w:t>31395</w:t>
      </w:r>
    </w:p>
    <w:p w14:paraId="36262E9F" w14:textId="77777777" w:rsidR="00591615" w:rsidRPr="0032750B" w:rsidRDefault="00591615" w:rsidP="00591615">
      <w:pPr>
        <w:pStyle w:val="BodyTextIndent3"/>
        <w:spacing w:after="0"/>
        <w:ind w:firstLine="96"/>
        <w:rPr>
          <w:sz w:val="22"/>
          <w:szCs w:val="22"/>
        </w:rPr>
      </w:pPr>
      <w:r w:rsidRPr="0032750B">
        <w:rPr>
          <w:sz w:val="22"/>
          <w:szCs w:val="22"/>
        </w:rPr>
        <w:t>31584</w:t>
      </w:r>
    </w:p>
    <w:p w14:paraId="71D757AF" w14:textId="77777777" w:rsidR="00591615" w:rsidRPr="0032750B" w:rsidRDefault="00591615" w:rsidP="00591615">
      <w:pPr>
        <w:pStyle w:val="BodyTextIndent3"/>
        <w:spacing w:after="0"/>
        <w:ind w:firstLine="96"/>
        <w:rPr>
          <w:sz w:val="22"/>
          <w:szCs w:val="22"/>
        </w:rPr>
      </w:pPr>
      <w:r w:rsidRPr="0032750B">
        <w:rPr>
          <w:sz w:val="22"/>
          <w:szCs w:val="22"/>
        </w:rPr>
        <w:t>31587</w:t>
      </w:r>
    </w:p>
    <w:p w14:paraId="6D4BD12D" w14:textId="77777777" w:rsidR="00591615" w:rsidRPr="0032750B" w:rsidRDefault="00591615" w:rsidP="00591615">
      <w:pPr>
        <w:pStyle w:val="BodyTextIndent3"/>
        <w:spacing w:after="0"/>
        <w:ind w:firstLine="96"/>
        <w:rPr>
          <w:sz w:val="22"/>
          <w:szCs w:val="22"/>
        </w:rPr>
      </w:pPr>
      <w:r w:rsidRPr="0032750B">
        <w:rPr>
          <w:sz w:val="22"/>
          <w:szCs w:val="22"/>
        </w:rPr>
        <w:t>31725</w:t>
      </w:r>
    </w:p>
    <w:p w14:paraId="10A4AE40" w14:textId="77777777" w:rsidR="00591615" w:rsidRPr="0032750B" w:rsidRDefault="00591615" w:rsidP="00591615">
      <w:pPr>
        <w:pStyle w:val="BodyTextIndent3"/>
        <w:spacing w:after="0"/>
        <w:ind w:firstLine="96"/>
        <w:rPr>
          <w:sz w:val="22"/>
          <w:szCs w:val="22"/>
        </w:rPr>
      </w:pPr>
      <w:r w:rsidRPr="0032750B">
        <w:rPr>
          <w:sz w:val="22"/>
          <w:szCs w:val="22"/>
        </w:rPr>
        <w:t>31760</w:t>
      </w:r>
    </w:p>
    <w:p w14:paraId="18BD8D51" w14:textId="77777777" w:rsidR="00591615" w:rsidRPr="0032750B" w:rsidRDefault="00591615" w:rsidP="00591615">
      <w:pPr>
        <w:pStyle w:val="BodyTextIndent3"/>
        <w:spacing w:after="0"/>
        <w:ind w:firstLine="96"/>
        <w:rPr>
          <w:sz w:val="22"/>
          <w:szCs w:val="22"/>
        </w:rPr>
      </w:pPr>
      <w:r w:rsidRPr="0032750B">
        <w:rPr>
          <w:sz w:val="22"/>
          <w:szCs w:val="22"/>
        </w:rPr>
        <w:t>31766</w:t>
      </w:r>
    </w:p>
    <w:p w14:paraId="3AE31B84" w14:textId="77777777" w:rsidR="00591615" w:rsidRPr="0032750B" w:rsidRDefault="00591615" w:rsidP="00591615">
      <w:pPr>
        <w:pStyle w:val="BodyTextIndent3"/>
        <w:spacing w:after="0"/>
        <w:ind w:firstLine="96"/>
        <w:rPr>
          <w:sz w:val="22"/>
          <w:szCs w:val="22"/>
        </w:rPr>
      </w:pPr>
      <w:r w:rsidRPr="0032750B">
        <w:rPr>
          <w:sz w:val="22"/>
          <w:szCs w:val="22"/>
        </w:rPr>
        <w:t>31770</w:t>
      </w:r>
    </w:p>
    <w:p w14:paraId="35A36E8C" w14:textId="77777777" w:rsidR="00591615" w:rsidRPr="0032750B" w:rsidRDefault="00591615" w:rsidP="00591615">
      <w:pPr>
        <w:pStyle w:val="BodyTextIndent3"/>
        <w:spacing w:after="0"/>
        <w:ind w:firstLine="96"/>
        <w:rPr>
          <w:sz w:val="22"/>
          <w:szCs w:val="22"/>
        </w:rPr>
      </w:pPr>
      <w:r w:rsidRPr="0032750B">
        <w:rPr>
          <w:sz w:val="22"/>
          <w:szCs w:val="22"/>
        </w:rPr>
        <w:t>31775</w:t>
      </w:r>
    </w:p>
    <w:p w14:paraId="59D4B14C" w14:textId="77777777" w:rsidR="00591615" w:rsidRPr="0032750B" w:rsidRDefault="00591615" w:rsidP="00591615">
      <w:pPr>
        <w:pStyle w:val="BodyTextIndent3"/>
        <w:spacing w:after="0"/>
        <w:ind w:firstLine="96"/>
        <w:rPr>
          <w:sz w:val="22"/>
          <w:szCs w:val="22"/>
        </w:rPr>
      </w:pPr>
      <w:r w:rsidRPr="0032750B">
        <w:rPr>
          <w:sz w:val="22"/>
          <w:szCs w:val="22"/>
        </w:rPr>
        <w:t>31780</w:t>
      </w:r>
    </w:p>
    <w:p w14:paraId="4FA2928A" w14:textId="77777777" w:rsidR="00591615" w:rsidRPr="0032750B" w:rsidRDefault="00591615" w:rsidP="00591615">
      <w:pPr>
        <w:pStyle w:val="BodyTextIndent3"/>
        <w:spacing w:after="0"/>
        <w:ind w:firstLine="96"/>
        <w:rPr>
          <w:sz w:val="22"/>
          <w:szCs w:val="22"/>
        </w:rPr>
      </w:pPr>
      <w:r w:rsidRPr="0032750B">
        <w:rPr>
          <w:sz w:val="22"/>
          <w:szCs w:val="22"/>
        </w:rPr>
        <w:t>31781</w:t>
      </w:r>
    </w:p>
    <w:p w14:paraId="2ADCA17C" w14:textId="77777777" w:rsidR="00591615" w:rsidRPr="0032750B" w:rsidRDefault="00591615" w:rsidP="00591615">
      <w:pPr>
        <w:pStyle w:val="BodyTextIndent3"/>
        <w:spacing w:after="0"/>
        <w:ind w:firstLine="96"/>
        <w:rPr>
          <w:sz w:val="22"/>
          <w:szCs w:val="22"/>
        </w:rPr>
      </w:pPr>
      <w:r w:rsidRPr="0032750B">
        <w:rPr>
          <w:sz w:val="22"/>
          <w:szCs w:val="22"/>
        </w:rPr>
        <w:t>31786</w:t>
      </w:r>
    </w:p>
    <w:p w14:paraId="6D2BD45B" w14:textId="77777777" w:rsidR="00591615" w:rsidRPr="0032750B" w:rsidRDefault="00591615" w:rsidP="00591615">
      <w:pPr>
        <w:pStyle w:val="BodyTextIndent3"/>
        <w:spacing w:after="0"/>
        <w:ind w:firstLine="96"/>
        <w:rPr>
          <w:sz w:val="22"/>
          <w:szCs w:val="22"/>
        </w:rPr>
      </w:pPr>
      <w:r w:rsidRPr="0032750B">
        <w:rPr>
          <w:sz w:val="22"/>
          <w:szCs w:val="22"/>
        </w:rPr>
        <w:t>31800</w:t>
      </w:r>
    </w:p>
    <w:p w14:paraId="457E9DBF" w14:textId="77777777" w:rsidR="00591615" w:rsidRPr="0032750B" w:rsidRDefault="00591615" w:rsidP="00591615">
      <w:pPr>
        <w:pStyle w:val="BodyTextIndent3"/>
        <w:spacing w:after="0"/>
        <w:ind w:firstLine="96"/>
        <w:rPr>
          <w:sz w:val="22"/>
          <w:szCs w:val="22"/>
        </w:rPr>
      </w:pPr>
      <w:r w:rsidRPr="0032750B">
        <w:rPr>
          <w:sz w:val="22"/>
          <w:szCs w:val="22"/>
        </w:rPr>
        <w:t>31805</w:t>
      </w:r>
    </w:p>
    <w:p w14:paraId="25767770" w14:textId="77777777" w:rsidR="00591615" w:rsidRPr="0032750B" w:rsidRDefault="00591615" w:rsidP="00591615">
      <w:pPr>
        <w:pStyle w:val="BodyTextIndent3"/>
        <w:spacing w:after="0"/>
        <w:ind w:firstLine="96"/>
        <w:rPr>
          <w:sz w:val="22"/>
          <w:szCs w:val="22"/>
        </w:rPr>
      </w:pPr>
      <w:r w:rsidRPr="0032750B">
        <w:rPr>
          <w:sz w:val="22"/>
          <w:szCs w:val="22"/>
        </w:rPr>
        <w:t>32035</w:t>
      </w:r>
    </w:p>
    <w:p w14:paraId="4CD0CF5D" w14:textId="77777777" w:rsidR="00591615" w:rsidRPr="0032750B" w:rsidRDefault="00591615" w:rsidP="00591615">
      <w:pPr>
        <w:pStyle w:val="BodyTextIndent3"/>
        <w:spacing w:after="0"/>
        <w:ind w:firstLine="96"/>
        <w:rPr>
          <w:sz w:val="22"/>
          <w:szCs w:val="22"/>
        </w:rPr>
      </w:pPr>
      <w:r w:rsidRPr="0032750B">
        <w:rPr>
          <w:sz w:val="22"/>
          <w:szCs w:val="22"/>
        </w:rPr>
        <w:t>32036</w:t>
      </w:r>
    </w:p>
    <w:p w14:paraId="01B00E29" w14:textId="77777777" w:rsidR="00591615" w:rsidRPr="0032750B" w:rsidRDefault="00591615" w:rsidP="00591615">
      <w:pPr>
        <w:pStyle w:val="BodyTextIndent3"/>
        <w:spacing w:after="0"/>
        <w:ind w:firstLine="96"/>
        <w:rPr>
          <w:sz w:val="22"/>
          <w:szCs w:val="22"/>
        </w:rPr>
      </w:pPr>
      <w:r w:rsidRPr="0032750B">
        <w:rPr>
          <w:sz w:val="22"/>
          <w:szCs w:val="22"/>
        </w:rPr>
        <w:t>32096</w:t>
      </w:r>
    </w:p>
    <w:p w14:paraId="5A1BF989" w14:textId="77777777" w:rsidR="00591615" w:rsidRPr="0032750B" w:rsidRDefault="00591615" w:rsidP="00591615">
      <w:pPr>
        <w:pStyle w:val="BodyTextIndent3"/>
        <w:spacing w:after="0"/>
        <w:ind w:firstLine="96"/>
        <w:rPr>
          <w:sz w:val="22"/>
          <w:szCs w:val="22"/>
        </w:rPr>
      </w:pPr>
      <w:r w:rsidRPr="0032750B">
        <w:rPr>
          <w:sz w:val="22"/>
          <w:szCs w:val="22"/>
        </w:rPr>
        <w:t>32097</w:t>
      </w:r>
    </w:p>
    <w:p w14:paraId="7E40D0EA" w14:textId="77777777" w:rsidR="00591615" w:rsidRPr="0032750B" w:rsidRDefault="00591615" w:rsidP="00591615">
      <w:pPr>
        <w:pStyle w:val="BodyTextIndent3"/>
        <w:spacing w:after="0"/>
        <w:ind w:firstLine="96"/>
        <w:rPr>
          <w:sz w:val="22"/>
          <w:szCs w:val="22"/>
        </w:rPr>
      </w:pPr>
      <w:r w:rsidRPr="0032750B">
        <w:rPr>
          <w:sz w:val="22"/>
          <w:szCs w:val="22"/>
        </w:rPr>
        <w:t>32098</w:t>
      </w:r>
    </w:p>
    <w:p w14:paraId="179B912E" w14:textId="77777777" w:rsidR="00591615" w:rsidRPr="0032750B" w:rsidRDefault="00591615" w:rsidP="00591615">
      <w:pPr>
        <w:pStyle w:val="BodyTextIndent3"/>
        <w:spacing w:after="0"/>
        <w:ind w:firstLine="96"/>
        <w:rPr>
          <w:sz w:val="22"/>
          <w:szCs w:val="22"/>
        </w:rPr>
      </w:pPr>
      <w:r w:rsidRPr="0032750B">
        <w:rPr>
          <w:sz w:val="22"/>
          <w:szCs w:val="22"/>
        </w:rPr>
        <w:t>32100</w:t>
      </w:r>
    </w:p>
    <w:p w14:paraId="461D420A" w14:textId="77777777" w:rsidR="00591615" w:rsidRPr="0032750B" w:rsidRDefault="00591615" w:rsidP="00591615">
      <w:pPr>
        <w:pStyle w:val="BodyTextIndent3"/>
        <w:spacing w:after="0"/>
        <w:ind w:firstLine="96"/>
        <w:rPr>
          <w:sz w:val="22"/>
          <w:szCs w:val="22"/>
        </w:rPr>
      </w:pPr>
      <w:r w:rsidRPr="0032750B">
        <w:rPr>
          <w:sz w:val="22"/>
          <w:szCs w:val="22"/>
        </w:rPr>
        <w:t>32110</w:t>
      </w:r>
    </w:p>
    <w:p w14:paraId="6B7B598A" w14:textId="77777777" w:rsidR="00591615" w:rsidRPr="0032750B" w:rsidRDefault="00591615" w:rsidP="00591615">
      <w:pPr>
        <w:pStyle w:val="BodyTextIndent3"/>
        <w:spacing w:after="0"/>
        <w:ind w:firstLine="96"/>
        <w:rPr>
          <w:sz w:val="22"/>
          <w:szCs w:val="22"/>
        </w:rPr>
      </w:pPr>
      <w:r w:rsidRPr="0032750B">
        <w:rPr>
          <w:sz w:val="22"/>
          <w:szCs w:val="22"/>
        </w:rPr>
        <w:t>32120</w:t>
      </w:r>
    </w:p>
    <w:p w14:paraId="7626F027" w14:textId="77777777" w:rsidR="00591615" w:rsidRPr="0032750B" w:rsidRDefault="00591615" w:rsidP="00591615">
      <w:pPr>
        <w:pStyle w:val="BodyTextIndent3"/>
        <w:spacing w:after="0"/>
        <w:ind w:firstLine="96"/>
        <w:rPr>
          <w:sz w:val="22"/>
          <w:szCs w:val="22"/>
        </w:rPr>
      </w:pPr>
      <w:r w:rsidRPr="0032750B">
        <w:rPr>
          <w:sz w:val="22"/>
          <w:szCs w:val="22"/>
        </w:rPr>
        <w:t>32124</w:t>
      </w:r>
    </w:p>
    <w:p w14:paraId="4ED7ED19" w14:textId="77777777" w:rsidR="00591615" w:rsidRPr="0032750B" w:rsidRDefault="00591615" w:rsidP="00591615">
      <w:pPr>
        <w:pStyle w:val="BodyTextIndent3"/>
        <w:spacing w:after="0"/>
        <w:ind w:firstLine="96"/>
        <w:rPr>
          <w:sz w:val="22"/>
          <w:szCs w:val="22"/>
        </w:rPr>
      </w:pPr>
      <w:r w:rsidRPr="0032750B">
        <w:rPr>
          <w:sz w:val="22"/>
          <w:szCs w:val="22"/>
        </w:rPr>
        <w:t>32140</w:t>
      </w:r>
    </w:p>
    <w:p w14:paraId="4CAFA555" w14:textId="77777777" w:rsidR="00591615" w:rsidRPr="0032750B" w:rsidRDefault="00591615" w:rsidP="00591615">
      <w:pPr>
        <w:pStyle w:val="BodyTextIndent3"/>
        <w:spacing w:after="0"/>
        <w:ind w:firstLine="96"/>
        <w:rPr>
          <w:sz w:val="22"/>
          <w:szCs w:val="22"/>
        </w:rPr>
      </w:pPr>
      <w:r w:rsidRPr="0032750B">
        <w:rPr>
          <w:sz w:val="22"/>
          <w:szCs w:val="22"/>
        </w:rPr>
        <w:t>32141</w:t>
      </w:r>
    </w:p>
    <w:p w14:paraId="09669223" w14:textId="77777777" w:rsidR="00591615" w:rsidRPr="0032750B" w:rsidRDefault="00591615" w:rsidP="00591615">
      <w:pPr>
        <w:pStyle w:val="BodyTextIndent3"/>
        <w:spacing w:after="0"/>
        <w:ind w:firstLine="96"/>
        <w:rPr>
          <w:sz w:val="22"/>
          <w:szCs w:val="22"/>
        </w:rPr>
      </w:pPr>
      <w:r w:rsidRPr="0032750B">
        <w:rPr>
          <w:sz w:val="22"/>
          <w:szCs w:val="22"/>
        </w:rPr>
        <w:t>32150</w:t>
      </w:r>
    </w:p>
    <w:p w14:paraId="3F00FD8A" w14:textId="77777777" w:rsidR="00591615" w:rsidRPr="0032750B" w:rsidRDefault="00591615" w:rsidP="00591615">
      <w:pPr>
        <w:pStyle w:val="BodyTextIndent3"/>
        <w:spacing w:after="0"/>
        <w:ind w:firstLine="96"/>
        <w:rPr>
          <w:sz w:val="22"/>
          <w:szCs w:val="22"/>
        </w:rPr>
      </w:pPr>
      <w:r w:rsidRPr="0032750B">
        <w:rPr>
          <w:sz w:val="22"/>
          <w:szCs w:val="22"/>
        </w:rPr>
        <w:t>32151</w:t>
      </w:r>
    </w:p>
    <w:p w14:paraId="240B7326" w14:textId="77777777" w:rsidR="00591615" w:rsidRPr="0032750B" w:rsidRDefault="00591615" w:rsidP="00591615">
      <w:pPr>
        <w:pStyle w:val="BodyTextIndent3"/>
        <w:spacing w:after="0"/>
        <w:ind w:firstLine="96"/>
        <w:rPr>
          <w:sz w:val="22"/>
          <w:szCs w:val="22"/>
        </w:rPr>
      </w:pPr>
      <w:r w:rsidRPr="0032750B">
        <w:rPr>
          <w:sz w:val="22"/>
          <w:szCs w:val="22"/>
        </w:rPr>
        <w:t>32160</w:t>
      </w:r>
    </w:p>
    <w:p w14:paraId="664D2E60" w14:textId="77777777" w:rsidR="00591615" w:rsidRPr="0032750B" w:rsidRDefault="00591615" w:rsidP="00591615">
      <w:pPr>
        <w:pStyle w:val="BodyTextIndent3"/>
        <w:spacing w:after="0"/>
        <w:ind w:firstLine="96"/>
        <w:rPr>
          <w:sz w:val="22"/>
          <w:szCs w:val="22"/>
        </w:rPr>
      </w:pPr>
      <w:r w:rsidRPr="0032750B">
        <w:rPr>
          <w:sz w:val="22"/>
          <w:szCs w:val="22"/>
        </w:rPr>
        <w:t>32200</w:t>
      </w:r>
    </w:p>
    <w:p w14:paraId="39F91435" w14:textId="77777777" w:rsidR="00591615" w:rsidRPr="0032750B" w:rsidRDefault="00591615" w:rsidP="00591615">
      <w:pPr>
        <w:pStyle w:val="BodyTextIndent3"/>
        <w:spacing w:after="0"/>
        <w:ind w:firstLine="96"/>
        <w:rPr>
          <w:sz w:val="22"/>
          <w:szCs w:val="22"/>
        </w:rPr>
      </w:pPr>
      <w:r w:rsidRPr="0032750B">
        <w:rPr>
          <w:sz w:val="22"/>
          <w:szCs w:val="22"/>
        </w:rPr>
        <w:t>32215</w:t>
      </w:r>
    </w:p>
    <w:p w14:paraId="23890E59" w14:textId="77777777" w:rsidR="00591615" w:rsidRPr="0032750B" w:rsidRDefault="00591615" w:rsidP="00591615">
      <w:pPr>
        <w:pStyle w:val="BodyTextIndent3"/>
        <w:spacing w:after="0"/>
        <w:ind w:firstLine="96"/>
        <w:rPr>
          <w:sz w:val="22"/>
          <w:szCs w:val="22"/>
        </w:rPr>
      </w:pPr>
      <w:r w:rsidRPr="0032750B">
        <w:rPr>
          <w:sz w:val="22"/>
          <w:szCs w:val="22"/>
        </w:rPr>
        <w:t>32220</w:t>
      </w:r>
    </w:p>
    <w:p w14:paraId="5BF81EAF" w14:textId="77777777" w:rsidR="00591615" w:rsidRPr="0032750B" w:rsidRDefault="00591615" w:rsidP="00591615">
      <w:pPr>
        <w:pStyle w:val="BodyTextIndent3"/>
        <w:spacing w:after="0"/>
        <w:ind w:firstLine="96"/>
        <w:rPr>
          <w:sz w:val="22"/>
          <w:szCs w:val="22"/>
        </w:rPr>
      </w:pPr>
      <w:r w:rsidRPr="0032750B">
        <w:rPr>
          <w:sz w:val="22"/>
          <w:szCs w:val="22"/>
        </w:rPr>
        <w:t>32225</w:t>
      </w:r>
    </w:p>
    <w:p w14:paraId="58BDFBCF" w14:textId="77777777" w:rsidR="00591615" w:rsidRPr="0032750B" w:rsidRDefault="00591615" w:rsidP="00591615">
      <w:pPr>
        <w:pStyle w:val="BodyTextIndent3"/>
        <w:spacing w:after="0"/>
        <w:ind w:firstLine="96"/>
        <w:rPr>
          <w:sz w:val="22"/>
          <w:szCs w:val="22"/>
        </w:rPr>
      </w:pPr>
      <w:r w:rsidRPr="0032750B">
        <w:rPr>
          <w:sz w:val="22"/>
          <w:szCs w:val="22"/>
        </w:rPr>
        <w:t>32310</w:t>
      </w:r>
    </w:p>
    <w:p w14:paraId="0B72250B" w14:textId="77777777" w:rsidR="00591615" w:rsidRPr="0032750B" w:rsidRDefault="00591615" w:rsidP="00591615">
      <w:pPr>
        <w:pStyle w:val="BodyTextIndent3"/>
        <w:spacing w:after="0"/>
        <w:ind w:firstLine="96"/>
        <w:rPr>
          <w:sz w:val="22"/>
          <w:szCs w:val="22"/>
        </w:rPr>
      </w:pPr>
      <w:r w:rsidRPr="0032750B">
        <w:rPr>
          <w:sz w:val="22"/>
          <w:szCs w:val="22"/>
        </w:rPr>
        <w:t>32320</w:t>
      </w:r>
    </w:p>
    <w:p w14:paraId="3503DF9A" w14:textId="77777777" w:rsidR="00591615" w:rsidRPr="0032750B" w:rsidRDefault="00591615" w:rsidP="00591615">
      <w:pPr>
        <w:pStyle w:val="BodyTextIndent3"/>
        <w:spacing w:after="0"/>
        <w:ind w:firstLine="96"/>
        <w:rPr>
          <w:sz w:val="22"/>
          <w:szCs w:val="22"/>
        </w:rPr>
      </w:pPr>
      <w:r w:rsidRPr="0032750B">
        <w:rPr>
          <w:sz w:val="22"/>
          <w:szCs w:val="22"/>
        </w:rPr>
        <w:t>32440</w:t>
      </w:r>
    </w:p>
    <w:p w14:paraId="70A5F128" w14:textId="77777777" w:rsidR="00591615" w:rsidRPr="0032750B" w:rsidRDefault="00591615" w:rsidP="00591615">
      <w:pPr>
        <w:pStyle w:val="BodyTextIndent3"/>
        <w:spacing w:after="0"/>
        <w:ind w:firstLine="96"/>
        <w:rPr>
          <w:sz w:val="22"/>
          <w:szCs w:val="22"/>
        </w:rPr>
      </w:pPr>
      <w:r w:rsidRPr="0032750B">
        <w:rPr>
          <w:sz w:val="22"/>
          <w:szCs w:val="22"/>
        </w:rPr>
        <w:t>32442</w:t>
      </w:r>
    </w:p>
    <w:p w14:paraId="2921800C" w14:textId="77777777" w:rsidR="00591615" w:rsidRPr="0032750B" w:rsidRDefault="00591615" w:rsidP="00591615">
      <w:pPr>
        <w:pStyle w:val="BodyTextIndent3"/>
        <w:spacing w:after="0"/>
        <w:ind w:firstLine="96"/>
        <w:rPr>
          <w:sz w:val="22"/>
          <w:szCs w:val="22"/>
        </w:rPr>
      </w:pPr>
      <w:r w:rsidRPr="0032750B">
        <w:rPr>
          <w:sz w:val="22"/>
          <w:szCs w:val="22"/>
        </w:rPr>
        <w:t>32445</w:t>
      </w:r>
    </w:p>
    <w:p w14:paraId="053A1139" w14:textId="77777777" w:rsidR="00591615" w:rsidRPr="0032750B" w:rsidRDefault="00591615" w:rsidP="00591615">
      <w:pPr>
        <w:pStyle w:val="BodyTextIndent3"/>
        <w:spacing w:after="0"/>
        <w:ind w:firstLine="96"/>
        <w:rPr>
          <w:sz w:val="22"/>
          <w:szCs w:val="22"/>
        </w:rPr>
      </w:pPr>
      <w:r w:rsidRPr="0032750B">
        <w:rPr>
          <w:sz w:val="22"/>
          <w:szCs w:val="22"/>
        </w:rPr>
        <w:t>32480</w:t>
      </w:r>
    </w:p>
    <w:p w14:paraId="1FB3686A" w14:textId="77777777" w:rsidR="00591615" w:rsidRPr="0032750B" w:rsidRDefault="00591615" w:rsidP="00591615">
      <w:pPr>
        <w:pStyle w:val="BodyTextIndent3"/>
        <w:spacing w:after="0"/>
        <w:ind w:firstLine="96"/>
        <w:rPr>
          <w:sz w:val="22"/>
          <w:szCs w:val="22"/>
        </w:rPr>
      </w:pPr>
      <w:r w:rsidRPr="0032750B">
        <w:rPr>
          <w:sz w:val="22"/>
          <w:szCs w:val="22"/>
        </w:rPr>
        <w:t>32482</w:t>
      </w:r>
    </w:p>
    <w:p w14:paraId="40B96088" w14:textId="77777777" w:rsidR="00591615" w:rsidRPr="0032750B" w:rsidRDefault="00591615" w:rsidP="00591615">
      <w:pPr>
        <w:pStyle w:val="BodyTextIndent3"/>
        <w:spacing w:after="0"/>
        <w:ind w:firstLine="96"/>
        <w:rPr>
          <w:sz w:val="22"/>
          <w:szCs w:val="22"/>
        </w:rPr>
      </w:pPr>
      <w:r w:rsidRPr="0032750B">
        <w:rPr>
          <w:sz w:val="22"/>
          <w:szCs w:val="22"/>
        </w:rPr>
        <w:t>32484</w:t>
      </w:r>
    </w:p>
    <w:p w14:paraId="22B919D3" w14:textId="77777777" w:rsidR="00591615" w:rsidRPr="0032750B" w:rsidRDefault="00591615" w:rsidP="00591615">
      <w:pPr>
        <w:pStyle w:val="BodyTextIndent3"/>
        <w:spacing w:after="0"/>
        <w:ind w:firstLine="96"/>
        <w:rPr>
          <w:sz w:val="22"/>
          <w:szCs w:val="22"/>
        </w:rPr>
      </w:pPr>
      <w:r w:rsidRPr="0032750B">
        <w:rPr>
          <w:sz w:val="22"/>
          <w:szCs w:val="22"/>
        </w:rPr>
        <w:t>32486</w:t>
      </w:r>
    </w:p>
    <w:p w14:paraId="32207404" w14:textId="77777777" w:rsidR="00591615" w:rsidRPr="0032750B" w:rsidRDefault="00591615" w:rsidP="00591615">
      <w:pPr>
        <w:pStyle w:val="BodyTextIndent3"/>
        <w:spacing w:after="0"/>
        <w:ind w:firstLine="96"/>
        <w:rPr>
          <w:sz w:val="22"/>
          <w:szCs w:val="22"/>
        </w:rPr>
      </w:pPr>
      <w:r w:rsidRPr="0032750B">
        <w:rPr>
          <w:sz w:val="22"/>
          <w:szCs w:val="22"/>
        </w:rPr>
        <w:t>32488</w:t>
      </w:r>
    </w:p>
    <w:p w14:paraId="220F986B" w14:textId="77777777" w:rsidR="00591615" w:rsidRPr="0032750B" w:rsidRDefault="00591615" w:rsidP="00591615">
      <w:pPr>
        <w:pStyle w:val="BodyTextIndent3"/>
        <w:spacing w:after="0"/>
        <w:ind w:firstLine="96"/>
        <w:rPr>
          <w:sz w:val="22"/>
          <w:szCs w:val="22"/>
        </w:rPr>
      </w:pPr>
      <w:r w:rsidRPr="0032750B">
        <w:rPr>
          <w:sz w:val="22"/>
          <w:szCs w:val="22"/>
        </w:rPr>
        <w:t>32491</w:t>
      </w:r>
    </w:p>
    <w:p w14:paraId="4B5707FA" w14:textId="77777777" w:rsidR="00591615" w:rsidRPr="0032750B" w:rsidRDefault="00591615" w:rsidP="00591615">
      <w:pPr>
        <w:pStyle w:val="BodyTextIndent3"/>
        <w:spacing w:after="0"/>
        <w:ind w:firstLine="96"/>
        <w:rPr>
          <w:sz w:val="22"/>
          <w:szCs w:val="22"/>
        </w:rPr>
      </w:pPr>
      <w:r w:rsidRPr="0032750B">
        <w:rPr>
          <w:sz w:val="22"/>
          <w:szCs w:val="22"/>
        </w:rPr>
        <w:t>32501</w:t>
      </w:r>
    </w:p>
    <w:p w14:paraId="64D9EA1E" w14:textId="77777777" w:rsidR="00591615" w:rsidRPr="0032750B" w:rsidRDefault="00591615" w:rsidP="00591615">
      <w:pPr>
        <w:pStyle w:val="BodyTextIndent3"/>
        <w:spacing w:after="0"/>
        <w:ind w:firstLine="96"/>
        <w:rPr>
          <w:sz w:val="22"/>
          <w:szCs w:val="22"/>
        </w:rPr>
      </w:pPr>
      <w:r w:rsidRPr="0032750B">
        <w:rPr>
          <w:sz w:val="22"/>
          <w:szCs w:val="22"/>
        </w:rPr>
        <w:t>32503</w:t>
      </w:r>
    </w:p>
    <w:p w14:paraId="16F77B1C" w14:textId="77777777" w:rsidR="00591615" w:rsidRPr="0032750B" w:rsidRDefault="00591615" w:rsidP="00591615">
      <w:pPr>
        <w:pStyle w:val="BodyTextIndent3"/>
        <w:spacing w:after="0"/>
        <w:ind w:firstLine="96"/>
        <w:rPr>
          <w:sz w:val="22"/>
          <w:szCs w:val="22"/>
        </w:rPr>
      </w:pPr>
      <w:r w:rsidRPr="0032750B">
        <w:rPr>
          <w:sz w:val="22"/>
          <w:szCs w:val="22"/>
        </w:rPr>
        <w:t>32504</w:t>
      </w:r>
    </w:p>
    <w:p w14:paraId="2F3A9E77" w14:textId="77777777" w:rsidR="00591615" w:rsidRPr="0032750B" w:rsidRDefault="00591615" w:rsidP="00591615">
      <w:pPr>
        <w:pStyle w:val="BodyTextIndent3"/>
        <w:spacing w:after="0"/>
        <w:ind w:firstLine="96"/>
        <w:rPr>
          <w:sz w:val="22"/>
          <w:szCs w:val="22"/>
        </w:rPr>
      </w:pPr>
      <w:r w:rsidRPr="0032750B">
        <w:rPr>
          <w:sz w:val="22"/>
          <w:szCs w:val="22"/>
        </w:rPr>
        <w:t>32505</w:t>
      </w:r>
    </w:p>
    <w:p w14:paraId="76DE0508" w14:textId="77777777" w:rsidR="00591615" w:rsidRPr="0032750B" w:rsidRDefault="00591615" w:rsidP="00591615">
      <w:pPr>
        <w:pStyle w:val="BodyTextIndent3"/>
        <w:spacing w:after="0"/>
        <w:ind w:firstLine="96"/>
        <w:rPr>
          <w:sz w:val="22"/>
          <w:szCs w:val="22"/>
        </w:rPr>
      </w:pPr>
      <w:r w:rsidRPr="0032750B">
        <w:rPr>
          <w:sz w:val="22"/>
          <w:szCs w:val="22"/>
        </w:rPr>
        <w:t>32506</w:t>
      </w:r>
    </w:p>
    <w:p w14:paraId="3E7400E3" w14:textId="77777777" w:rsidR="00591615" w:rsidRPr="0032750B" w:rsidRDefault="00591615" w:rsidP="00591615">
      <w:pPr>
        <w:pStyle w:val="BodyTextIndent3"/>
        <w:spacing w:after="0"/>
        <w:ind w:firstLine="96"/>
        <w:rPr>
          <w:sz w:val="22"/>
          <w:szCs w:val="22"/>
        </w:rPr>
      </w:pPr>
      <w:r w:rsidRPr="0032750B">
        <w:rPr>
          <w:sz w:val="22"/>
          <w:szCs w:val="22"/>
        </w:rPr>
        <w:t>32507</w:t>
      </w:r>
    </w:p>
    <w:p w14:paraId="0352DD69" w14:textId="77777777" w:rsidR="00591615" w:rsidRPr="0032750B" w:rsidRDefault="00591615" w:rsidP="00591615">
      <w:pPr>
        <w:pStyle w:val="BodyTextIndent3"/>
        <w:spacing w:after="0"/>
        <w:ind w:firstLine="96"/>
        <w:rPr>
          <w:sz w:val="22"/>
          <w:szCs w:val="22"/>
        </w:rPr>
      </w:pPr>
      <w:r w:rsidRPr="0032750B">
        <w:rPr>
          <w:sz w:val="22"/>
          <w:szCs w:val="22"/>
        </w:rPr>
        <w:t>32540</w:t>
      </w:r>
    </w:p>
    <w:p w14:paraId="1D04A990" w14:textId="77777777" w:rsidR="00591615" w:rsidRPr="0032750B" w:rsidRDefault="00591615" w:rsidP="00591615">
      <w:pPr>
        <w:pStyle w:val="BodyTextIndent3"/>
        <w:spacing w:after="0"/>
        <w:ind w:firstLine="96"/>
        <w:rPr>
          <w:sz w:val="22"/>
          <w:szCs w:val="22"/>
        </w:rPr>
      </w:pPr>
      <w:r w:rsidRPr="0032750B">
        <w:rPr>
          <w:sz w:val="22"/>
          <w:szCs w:val="22"/>
        </w:rPr>
        <w:t>32650</w:t>
      </w:r>
    </w:p>
    <w:p w14:paraId="56E9B76E" w14:textId="77777777" w:rsidR="00591615" w:rsidRPr="0032750B" w:rsidRDefault="00591615" w:rsidP="00591615">
      <w:pPr>
        <w:pStyle w:val="BodyTextIndent3"/>
        <w:spacing w:after="0"/>
        <w:ind w:firstLine="96"/>
        <w:rPr>
          <w:sz w:val="22"/>
          <w:szCs w:val="22"/>
        </w:rPr>
      </w:pPr>
      <w:r w:rsidRPr="0032750B">
        <w:rPr>
          <w:sz w:val="22"/>
          <w:szCs w:val="22"/>
        </w:rPr>
        <w:t>32651</w:t>
      </w:r>
    </w:p>
    <w:p w14:paraId="5F2ED7B1" w14:textId="77777777" w:rsidR="00591615" w:rsidRPr="0032750B" w:rsidRDefault="00591615" w:rsidP="00591615">
      <w:pPr>
        <w:pStyle w:val="BodyTextIndent3"/>
        <w:spacing w:after="0"/>
        <w:ind w:firstLine="96"/>
        <w:rPr>
          <w:sz w:val="22"/>
          <w:szCs w:val="22"/>
        </w:rPr>
      </w:pPr>
      <w:r w:rsidRPr="0032750B">
        <w:rPr>
          <w:sz w:val="22"/>
          <w:szCs w:val="22"/>
        </w:rPr>
        <w:t>32652</w:t>
      </w:r>
    </w:p>
    <w:p w14:paraId="23158E40" w14:textId="77777777" w:rsidR="00591615" w:rsidRPr="0032750B" w:rsidRDefault="00591615" w:rsidP="00591615">
      <w:pPr>
        <w:pStyle w:val="BodyTextIndent3"/>
        <w:spacing w:after="0"/>
        <w:ind w:firstLine="96"/>
        <w:rPr>
          <w:sz w:val="22"/>
          <w:szCs w:val="22"/>
        </w:rPr>
      </w:pPr>
      <w:r w:rsidRPr="0032750B">
        <w:rPr>
          <w:sz w:val="22"/>
          <w:szCs w:val="22"/>
        </w:rPr>
        <w:t>32653</w:t>
      </w:r>
    </w:p>
    <w:p w14:paraId="0CFEE4C6" w14:textId="77777777" w:rsidR="00591615" w:rsidRPr="0032750B" w:rsidRDefault="00591615" w:rsidP="00591615">
      <w:pPr>
        <w:pStyle w:val="BodyTextIndent3"/>
        <w:spacing w:after="0"/>
        <w:ind w:firstLine="96"/>
        <w:rPr>
          <w:sz w:val="22"/>
          <w:szCs w:val="22"/>
        </w:rPr>
      </w:pPr>
      <w:r w:rsidRPr="0032750B">
        <w:rPr>
          <w:sz w:val="22"/>
          <w:szCs w:val="22"/>
        </w:rPr>
        <w:t>32654</w:t>
      </w:r>
    </w:p>
    <w:p w14:paraId="299B4A43" w14:textId="77777777" w:rsidR="00591615" w:rsidRPr="0032750B" w:rsidRDefault="00591615" w:rsidP="00591615">
      <w:pPr>
        <w:pStyle w:val="BodyTextIndent3"/>
        <w:spacing w:after="0"/>
        <w:ind w:firstLine="96"/>
        <w:rPr>
          <w:sz w:val="22"/>
          <w:szCs w:val="22"/>
        </w:rPr>
      </w:pPr>
      <w:r w:rsidRPr="0032750B">
        <w:rPr>
          <w:sz w:val="22"/>
          <w:szCs w:val="22"/>
        </w:rPr>
        <w:t>32655</w:t>
      </w:r>
    </w:p>
    <w:p w14:paraId="457CA702" w14:textId="77777777" w:rsidR="00591615" w:rsidRPr="0032750B" w:rsidRDefault="00591615" w:rsidP="00591615">
      <w:pPr>
        <w:pStyle w:val="BodyTextIndent3"/>
        <w:spacing w:after="0"/>
        <w:ind w:firstLine="96"/>
        <w:rPr>
          <w:sz w:val="22"/>
          <w:szCs w:val="22"/>
        </w:rPr>
      </w:pPr>
      <w:r w:rsidRPr="0032750B">
        <w:rPr>
          <w:sz w:val="22"/>
          <w:szCs w:val="22"/>
        </w:rPr>
        <w:t>32656</w:t>
      </w:r>
    </w:p>
    <w:p w14:paraId="5A1FDA2E" w14:textId="77777777" w:rsidR="00591615" w:rsidRPr="0032750B" w:rsidRDefault="00591615" w:rsidP="00591615">
      <w:pPr>
        <w:pStyle w:val="BodyTextIndent3"/>
        <w:spacing w:after="0"/>
        <w:ind w:firstLine="96"/>
        <w:rPr>
          <w:sz w:val="22"/>
          <w:szCs w:val="22"/>
        </w:rPr>
      </w:pPr>
      <w:r w:rsidRPr="0032750B">
        <w:rPr>
          <w:sz w:val="22"/>
          <w:szCs w:val="22"/>
        </w:rPr>
        <w:t>32658</w:t>
      </w:r>
    </w:p>
    <w:p w14:paraId="13020A7A" w14:textId="77777777" w:rsidR="00591615" w:rsidRPr="0032750B" w:rsidRDefault="00591615" w:rsidP="00591615">
      <w:pPr>
        <w:pStyle w:val="BodyTextIndent3"/>
        <w:spacing w:after="0"/>
        <w:ind w:firstLine="96"/>
        <w:rPr>
          <w:sz w:val="22"/>
          <w:szCs w:val="22"/>
        </w:rPr>
      </w:pPr>
      <w:r w:rsidRPr="0032750B">
        <w:rPr>
          <w:sz w:val="22"/>
          <w:szCs w:val="22"/>
        </w:rPr>
        <w:t>32659</w:t>
      </w:r>
    </w:p>
    <w:p w14:paraId="5058B626" w14:textId="77777777" w:rsidR="00591615" w:rsidRPr="0032750B" w:rsidRDefault="00591615" w:rsidP="00591615">
      <w:pPr>
        <w:pStyle w:val="BodyTextIndent3"/>
        <w:spacing w:after="0"/>
        <w:ind w:firstLine="96"/>
        <w:rPr>
          <w:sz w:val="22"/>
          <w:szCs w:val="22"/>
        </w:rPr>
      </w:pPr>
      <w:r w:rsidRPr="0032750B">
        <w:rPr>
          <w:sz w:val="22"/>
          <w:szCs w:val="22"/>
        </w:rPr>
        <w:t>32661</w:t>
      </w:r>
    </w:p>
    <w:p w14:paraId="7650A2BF" w14:textId="77777777" w:rsidR="00591615" w:rsidRPr="0032750B" w:rsidRDefault="00591615" w:rsidP="00591615">
      <w:pPr>
        <w:pStyle w:val="BodyTextIndent3"/>
        <w:spacing w:after="0"/>
        <w:ind w:firstLine="96"/>
        <w:rPr>
          <w:sz w:val="22"/>
          <w:szCs w:val="22"/>
        </w:rPr>
      </w:pPr>
      <w:r w:rsidRPr="0032750B">
        <w:rPr>
          <w:sz w:val="22"/>
          <w:szCs w:val="22"/>
        </w:rPr>
        <w:t>32662</w:t>
      </w:r>
    </w:p>
    <w:p w14:paraId="0E807C84" w14:textId="77777777" w:rsidR="00591615" w:rsidRPr="0032750B" w:rsidRDefault="00591615" w:rsidP="00591615">
      <w:pPr>
        <w:pStyle w:val="BodyTextIndent3"/>
        <w:spacing w:after="0"/>
        <w:ind w:firstLine="96"/>
        <w:rPr>
          <w:sz w:val="22"/>
          <w:szCs w:val="22"/>
        </w:rPr>
      </w:pPr>
      <w:r w:rsidRPr="0032750B">
        <w:rPr>
          <w:sz w:val="22"/>
          <w:szCs w:val="22"/>
        </w:rPr>
        <w:t>32663</w:t>
      </w:r>
    </w:p>
    <w:p w14:paraId="723582A1" w14:textId="77777777" w:rsidR="00591615" w:rsidRPr="0032750B" w:rsidRDefault="00591615" w:rsidP="00591615">
      <w:pPr>
        <w:pStyle w:val="BodyTextIndent3"/>
        <w:spacing w:after="0"/>
        <w:ind w:firstLine="96"/>
        <w:rPr>
          <w:sz w:val="22"/>
          <w:szCs w:val="22"/>
        </w:rPr>
      </w:pPr>
      <w:r w:rsidRPr="0032750B">
        <w:rPr>
          <w:sz w:val="22"/>
          <w:szCs w:val="22"/>
        </w:rPr>
        <w:t>32664</w:t>
      </w:r>
    </w:p>
    <w:p w14:paraId="09E160EA" w14:textId="77777777" w:rsidR="00591615" w:rsidRPr="0032750B" w:rsidRDefault="00591615" w:rsidP="00591615">
      <w:pPr>
        <w:pStyle w:val="BodyTextIndent3"/>
        <w:spacing w:after="0"/>
        <w:ind w:firstLine="96"/>
        <w:rPr>
          <w:sz w:val="22"/>
          <w:szCs w:val="22"/>
        </w:rPr>
      </w:pPr>
      <w:r w:rsidRPr="0032750B">
        <w:rPr>
          <w:sz w:val="22"/>
          <w:szCs w:val="22"/>
        </w:rPr>
        <w:t>32665</w:t>
      </w:r>
    </w:p>
    <w:p w14:paraId="264F9F64" w14:textId="77777777" w:rsidR="00591615" w:rsidRPr="0032750B" w:rsidRDefault="00591615" w:rsidP="00591615">
      <w:pPr>
        <w:pStyle w:val="BodyTextIndent3"/>
        <w:spacing w:after="0"/>
        <w:ind w:firstLine="96"/>
        <w:rPr>
          <w:sz w:val="22"/>
          <w:szCs w:val="22"/>
        </w:rPr>
      </w:pPr>
      <w:r w:rsidRPr="0032750B">
        <w:rPr>
          <w:sz w:val="22"/>
          <w:szCs w:val="22"/>
        </w:rPr>
        <w:t>32666</w:t>
      </w:r>
    </w:p>
    <w:p w14:paraId="57A28383" w14:textId="77777777" w:rsidR="00591615" w:rsidRPr="0032750B" w:rsidRDefault="00591615" w:rsidP="00591615">
      <w:pPr>
        <w:pStyle w:val="BodyTextIndent3"/>
        <w:spacing w:after="0"/>
        <w:ind w:firstLine="96"/>
        <w:rPr>
          <w:sz w:val="22"/>
          <w:szCs w:val="22"/>
        </w:rPr>
      </w:pPr>
      <w:r w:rsidRPr="0032750B">
        <w:rPr>
          <w:sz w:val="22"/>
          <w:szCs w:val="22"/>
        </w:rPr>
        <w:t>32667</w:t>
      </w:r>
    </w:p>
    <w:p w14:paraId="109C1DAC" w14:textId="77777777" w:rsidR="00591615" w:rsidRPr="0032750B" w:rsidRDefault="00591615" w:rsidP="00591615">
      <w:pPr>
        <w:pStyle w:val="BodyTextIndent3"/>
        <w:spacing w:after="0"/>
        <w:ind w:firstLine="96"/>
        <w:rPr>
          <w:sz w:val="22"/>
          <w:szCs w:val="22"/>
        </w:rPr>
      </w:pPr>
      <w:r w:rsidRPr="0032750B">
        <w:rPr>
          <w:sz w:val="22"/>
          <w:szCs w:val="22"/>
        </w:rPr>
        <w:t>32668</w:t>
      </w:r>
    </w:p>
    <w:p w14:paraId="502B043C" w14:textId="77777777" w:rsidR="00591615" w:rsidRPr="0032750B" w:rsidRDefault="00591615" w:rsidP="00591615">
      <w:pPr>
        <w:pStyle w:val="BodyTextIndent3"/>
        <w:spacing w:after="0"/>
        <w:ind w:firstLine="96"/>
        <w:rPr>
          <w:sz w:val="22"/>
          <w:szCs w:val="22"/>
        </w:rPr>
      </w:pPr>
      <w:r w:rsidRPr="0032750B">
        <w:rPr>
          <w:sz w:val="22"/>
          <w:szCs w:val="22"/>
        </w:rPr>
        <w:t>32669</w:t>
      </w:r>
    </w:p>
    <w:p w14:paraId="1D4E46D8" w14:textId="77777777" w:rsidR="00591615" w:rsidRPr="0032750B" w:rsidRDefault="00591615" w:rsidP="00591615">
      <w:pPr>
        <w:pStyle w:val="BodyTextIndent3"/>
        <w:spacing w:after="0"/>
        <w:ind w:firstLine="96"/>
        <w:rPr>
          <w:sz w:val="22"/>
          <w:szCs w:val="22"/>
        </w:rPr>
      </w:pPr>
      <w:r w:rsidRPr="0032750B">
        <w:rPr>
          <w:sz w:val="22"/>
          <w:szCs w:val="22"/>
        </w:rPr>
        <w:t>32670</w:t>
      </w:r>
    </w:p>
    <w:p w14:paraId="5F008629" w14:textId="77777777" w:rsidR="00591615" w:rsidRPr="0032750B" w:rsidRDefault="00591615" w:rsidP="00591615">
      <w:pPr>
        <w:pStyle w:val="BodyTextIndent3"/>
        <w:spacing w:after="0"/>
        <w:ind w:firstLine="96"/>
        <w:rPr>
          <w:sz w:val="22"/>
          <w:szCs w:val="22"/>
        </w:rPr>
      </w:pPr>
      <w:r w:rsidRPr="0032750B">
        <w:rPr>
          <w:sz w:val="22"/>
          <w:szCs w:val="22"/>
        </w:rPr>
        <w:t>32671</w:t>
      </w:r>
    </w:p>
    <w:p w14:paraId="3227CDDA" w14:textId="77777777" w:rsidR="00591615" w:rsidRPr="0032750B" w:rsidRDefault="00591615" w:rsidP="00591615">
      <w:pPr>
        <w:pStyle w:val="BodyTextIndent3"/>
        <w:spacing w:after="0"/>
        <w:ind w:firstLine="96"/>
        <w:rPr>
          <w:sz w:val="22"/>
          <w:szCs w:val="22"/>
        </w:rPr>
      </w:pPr>
      <w:r w:rsidRPr="0032750B">
        <w:rPr>
          <w:sz w:val="22"/>
          <w:szCs w:val="22"/>
        </w:rPr>
        <w:t>32672</w:t>
      </w:r>
    </w:p>
    <w:p w14:paraId="3C1100CF" w14:textId="77777777" w:rsidR="00591615" w:rsidRPr="0032750B" w:rsidRDefault="00591615" w:rsidP="00591615">
      <w:pPr>
        <w:pStyle w:val="BodyTextIndent3"/>
        <w:spacing w:after="0"/>
        <w:ind w:firstLine="96"/>
        <w:rPr>
          <w:sz w:val="22"/>
          <w:szCs w:val="22"/>
        </w:rPr>
      </w:pPr>
      <w:r w:rsidRPr="0032750B">
        <w:rPr>
          <w:sz w:val="22"/>
          <w:szCs w:val="22"/>
        </w:rPr>
        <w:t>32673</w:t>
      </w:r>
    </w:p>
    <w:p w14:paraId="7358CC27" w14:textId="77777777" w:rsidR="00591615" w:rsidRPr="0032750B" w:rsidRDefault="00591615" w:rsidP="00591615">
      <w:pPr>
        <w:pStyle w:val="BodyTextIndent3"/>
        <w:spacing w:after="0"/>
        <w:ind w:firstLine="96"/>
        <w:rPr>
          <w:sz w:val="22"/>
          <w:szCs w:val="22"/>
        </w:rPr>
      </w:pPr>
      <w:r w:rsidRPr="0032750B">
        <w:rPr>
          <w:sz w:val="22"/>
          <w:szCs w:val="22"/>
        </w:rPr>
        <w:t>32674</w:t>
      </w:r>
    </w:p>
    <w:p w14:paraId="309CF4E5" w14:textId="77777777" w:rsidR="00591615" w:rsidRPr="0032750B" w:rsidRDefault="00591615" w:rsidP="00591615">
      <w:pPr>
        <w:pStyle w:val="BodyTextIndent3"/>
        <w:spacing w:after="0"/>
        <w:ind w:firstLine="96"/>
        <w:rPr>
          <w:sz w:val="22"/>
          <w:szCs w:val="22"/>
        </w:rPr>
      </w:pPr>
      <w:r w:rsidRPr="0032750B">
        <w:rPr>
          <w:sz w:val="22"/>
          <w:szCs w:val="22"/>
        </w:rPr>
        <w:t>32800</w:t>
      </w:r>
    </w:p>
    <w:p w14:paraId="106BD16E" w14:textId="77777777" w:rsidR="00591615" w:rsidRPr="0032750B" w:rsidRDefault="00591615" w:rsidP="00591615">
      <w:pPr>
        <w:pStyle w:val="BodyTextIndent3"/>
        <w:spacing w:after="0"/>
        <w:ind w:firstLine="96"/>
        <w:rPr>
          <w:sz w:val="22"/>
          <w:szCs w:val="22"/>
        </w:rPr>
      </w:pPr>
      <w:r w:rsidRPr="0032750B">
        <w:rPr>
          <w:sz w:val="22"/>
          <w:szCs w:val="22"/>
        </w:rPr>
        <w:t>32810</w:t>
      </w:r>
    </w:p>
    <w:p w14:paraId="134E3371" w14:textId="77777777" w:rsidR="00591615" w:rsidRPr="0032750B" w:rsidRDefault="00591615" w:rsidP="00591615">
      <w:pPr>
        <w:pStyle w:val="BodyTextIndent3"/>
        <w:spacing w:after="0"/>
        <w:ind w:firstLine="96"/>
        <w:rPr>
          <w:sz w:val="22"/>
          <w:szCs w:val="22"/>
        </w:rPr>
      </w:pPr>
      <w:r w:rsidRPr="0032750B">
        <w:rPr>
          <w:sz w:val="22"/>
          <w:szCs w:val="22"/>
        </w:rPr>
        <w:t>32815</w:t>
      </w:r>
    </w:p>
    <w:p w14:paraId="3A183EA8" w14:textId="77777777" w:rsidR="00591615" w:rsidRPr="0032750B" w:rsidRDefault="00591615" w:rsidP="00591615">
      <w:pPr>
        <w:pStyle w:val="BodyTextIndent3"/>
        <w:spacing w:after="0"/>
        <w:ind w:firstLine="96"/>
        <w:rPr>
          <w:sz w:val="22"/>
          <w:szCs w:val="22"/>
        </w:rPr>
      </w:pPr>
      <w:r w:rsidRPr="0032750B">
        <w:rPr>
          <w:sz w:val="22"/>
          <w:szCs w:val="22"/>
        </w:rPr>
        <w:t>32820</w:t>
      </w:r>
    </w:p>
    <w:p w14:paraId="4F288D3F" w14:textId="77777777" w:rsidR="00591615" w:rsidRPr="0032750B" w:rsidRDefault="00591615" w:rsidP="00591615">
      <w:pPr>
        <w:pStyle w:val="BodyTextIndent3"/>
        <w:spacing w:after="0"/>
        <w:ind w:firstLine="96"/>
        <w:rPr>
          <w:sz w:val="22"/>
          <w:szCs w:val="22"/>
        </w:rPr>
      </w:pPr>
      <w:r w:rsidRPr="0032750B">
        <w:rPr>
          <w:sz w:val="22"/>
          <w:szCs w:val="22"/>
        </w:rPr>
        <w:t>32850</w:t>
      </w:r>
    </w:p>
    <w:p w14:paraId="61BF7809" w14:textId="77777777" w:rsidR="00591615" w:rsidRPr="0032750B" w:rsidRDefault="00591615" w:rsidP="00591615">
      <w:pPr>
        <w:pStyle w:val="BodyTextIndent3"/>
        <w:spacing w:after="0"/>
        <w:ind w:firstLine="96"/>
        <w:rPr>
          <w:sz w:val="22"/>
          <w:szCs w:val="22"/>
        </w:rPr>
      </w:pPr>
      <w:r w:rsidRPr="0032750B">
        <w:rPr>
          <w:sz w:val="22"/>
          <w:szCs w:val="22"/>
        </w:rPr>
        <w:t>32851</w:t>
      </w:r>
    </w:p>
    <w:p w14:paraId="096CDC6C" w14:textId="77777777" w:rsidR="00591615" w:rsidRPr="0032750B" w:rsidRDefault="00591615" w:rsidP="00591615">
      <w:pPr>
        <w:pStyle w:val="BodyTextIndent3"/>
        <w:spacing w:after="0"/>
        <w:ind w:firstLine="96"/>
        <w:rPr>
          <w:sz w:val="22"/>
          <w:szCs w:val="22"/>
        </w:rPr>
      </w:pPr>
      <w:r w:rsidRPr="0032750B">
        <w:rPr>
          <w:sz w:val="22"/>
          <w:szCs w:val="22"/>
        </w:rPr>
        <w:t>32852</w:t>
      </w:r>
    </w:p>
    <w:p w14:paraId="3050C4F9" w14:textId="77777777" w:rsidR="00591615" w:rsidRPr="0032750B" w:rsidRDefault="00591615" w:rsidP="00591615">
      <w:pPr>
        <w:pStyle w:val="BodyTextIndent3"/>
        <w:spacing w:after="0"/>
        <w:ind w:firstLine="96"/>
        <w:rPr>
          <w:sz w:val="22"/>
          <w:szCs w:val="22"/>
        </w:rPr>
      </w:pPr>
      <w:r w:rsidRPr="0032750B">
        <w:rPr>
          <w:sz w:val="22"/>
          <w:szCs w:val="22"/>
        </w:rPr>
        <w:t>32853</w:t>
      </w:r>
    </w:p>
    <w:p w14:paraId="25A13E9A" w14:textId="77777777" w:rsidR="00591615" w:rsidRPr="0032750B" w:rsidRDefault="00591615" w:rsidP="00591615">
      <w:pPr>
        <w:pStyle w:val="BodyTextIndent3"/>
        <w:spacing w:after="0"/>
        <w:ind w:firstLine="96"/>
        <w:rPr>
          <w:sz w:val="22"/>
          <w:szCs w:val="22"/>
        </w:rPr>
      </w:pPr>
      <w:r w:rsidRPr="0032750B">
        <w:rPr>
          <w:sz w:val="22"/>
          <w:szCs w:val="22"/>
        </w:rPr>
        <w:t>32854</w:t>
      </w:r>
    </w:p>
    <w:p w14:paraId="35EB71FD" w14:textId="77777777" w:rsidR="00591615" w:rsidRPr="0032750B" w:rsidRDefault="00591615" w:rsidP="00591615">
      <w:pPr>
        <w:pStyle w:val="BodyTextIndent3"/>
        <w:spacing w:after="0"/>
        <w:ind w:firstLine="96"/>
        <w:rPr>
          <w:sz w:val="22"/>
          <w:szCs w:val="22"/>
        </w:rPr>
      </w:pPr>
      <w:r w:rsidRPr="0032750B">
        <w:rPr>
          <w:sz w:val="22"/>
          <w:szCs w:val="22"/>
        </w:rPr>
        <w:t>32855</w:t>
      </w:r>
    </w:p>
    <w:p w14:paraId="2480BACC" w14:textId="77777777" w:rsidR="00591615" w:rsidRPr="0032750B" w:rsidRDefault="00591615" w:rsidP="00591615">
      <w:pPr>
        <w:pStyle w:val="BodyTextIndent3"/>
        <w:spacing w:after="0"/>
        <w:ind w:firstLine="96"/>
        <w:rPr>
          <w:sz w:val="22"/>
          <w:szCs w:val="22"/>
        </w:rPr>
      </w:pPr>
      <w:r w:rsidRPr="0032750B">
        <w:rPr>
          <w:sz w:val="22"/>
          <w:szCs w:val="22"/>
        </w:rPr>
        <w:t>32856</w:t>
      </w:r>
    </w:p>
    <w:p w14:paraId="798AED50" w14:textId="77777777" w:rsidR="00591615" w:rsidRPr="0032750B" w:rsidRDefault="00591615" w:rsidP="00591615">
      <w:pPr>
        <w:pStyle w:val="BodyTextIndent3"/>
        <w:spacing w:after="0"/>
        <w:ind w:firstLine="96"/>
        <w:rPr>
          <w:sz w:val="22"/>
          <w:szCs w:val="22"/>
        </w:rPr>
      </w:pPr>
      <w:r w:rsidRPr="0032750B">
        <w:rPr>
          <w:sz w:val="22"/>
          <w:szCs w:val="22"/>
        </w:rPr>
        <w:t>32900</w:t>
      </w:r>
    </w:p>
    <w:p w14:paraId="61BF01A8" w14:textId="77777777" w:rsidR="00591615" w:rsidRPr="0032750B" w:rsidRDefault="00591615" w:rsidP="00591615">
      <w:pPr>
        <w:pStyle w:val="BodyTextIndent3"/>
        <w:spacing w:after="0"/>
        <w:ind w:firstLine="96"/>
        <w:rPr>
          <w:sz w:val="22"/>
          <w:szCs w:val="22"/>
        </w:rPr>
      </w:pPr>
      <w:r w:rsidRPr="0032750B">
        <w:rPr>
          <w:sz w:val="22"/>
          <w:szCs w:val="22"/>
        </w:rPr>
        <w:t>32905</w:t>
      </w:r>
    </w:p>
    <w:p w14:paraId="77AF83F0" w14:textId="77777777" w:rsidR="00591615" w:rsidRPr="0032750B" w:rsidRDefault="00591615" w:rsidP="00591615">
      <w:pPr>
        <w:pStyle w:val="BodyTextIndent3"/>
        <w:spacing w:after="0"/>
        <w:ind w:firstLine="96"/>
        <w:rPr>
          <w:sz w:val="22"/>
          <w:szCs w:val="22"/>
        </w:rPr>
      </w:pPr>
      <w:r w:rsidRPr="0032750B">
        <w:rPr>
          <w:sz w:val="22"/>
          <w:szCs w:val="22"/>
        </w:rPr>
        <w:t>32906</w:t>
      </w:r>
    </w:p>
    <w:p w14:paraId="23657C56" w14:textId="77777777" w:rsidR="00591615" w:rsidRPr="0032750B" w:rsidRDefault="00591615" w:rsidP="00591615">
      <w:pPr>
        <w:pStyle w:val="BodyTextIndent3"/>
        <w:spacing w:after="0"/>
        <w:ind w:firstLine="96"/>
        <w:rPr>
          <w:sz w:val="22"/>
          <w:szCs w:val="22"/>
        </w:rPr>
      </w:pPr>
      <w:r w:rsidRPr="0032750B">
        <w:rPr>
          <w:sz w:val="22"/>
          <w:szCs w:val="22"/>
        </w:rPr>
        <w:t>32940</w:t>
      </w:r>
    </w:p>
    <w:p w14:paraId="075FA352" w14:textId="77777777" w:rsidR="00591615" w:rsidRPr="0032750B" w:rsidRDefault="00591615" w:rsidP="00591615">
      <w:pPr>
        <w:pStyle w:val="BodyTextIndent3"/>
        <w:spacing w:after="0"/>
        <w:ind w:firstLine="96"/>
        <w:rPr>
          <w:sz w:val="22"/>
          <w:szCs w:val="22"/>
        </w:rPr>
      </w:pPr>
      <w:r w:rsidRPr="0032750B">
        <w:rPr>
          <w:sz w:val="22"/>
          <w:szCs w:val="22"/>
        </w:rPr>
        <w:t>32997</w:t>
      </w:r>
    </w:p>
    <w:p w14:paraId="7B093D7A" w14:textId="77777777" w:rsidR="00591615" w:rsidRPr="0032750B" w:rsidRDefault="00591615" w:rsidP="00591615">
      <w:pPr>
        <w:pStyle w:val="BodyTextIndent3"/>
        <w:spacing w:after="0"/>
        <w:ind w:firstLine="96"/>
        <w:rPr>
          <w:sz w:val="22"/>
          <w:szCs w:val="22"/>
        </w:rPr>
      </w:pPr>
      <w:r w:rsidRPr="0032750B">
        <w:rPr>
          <w:sz w:val="22"/>
          <w:szCs w:val="22"/>
        </w:rPr>
        <w:t>33015</w:t>
      </w:r>
    </w:p>
    <w:p w14:paraId="2C887678" w14:textId="77777777" w:rsidR="00591615" w:rsidRPr="0032750B" w:rsidRDefault="00591615" w:rsidP="00591615">
      <w:pPr>
        <w:pStyle w:val="BodyTextIndent3"/>
        <w:spacing w:after="0"/>
        <w:ind w:firstLine="96"/>
        <w:rPr>
          <w:sz w:val="22"/>
          <w:szCs w:val="22"/>
        </w:rPr>
      </w:pPr>
      <w:r w:rsidRPr="0032750B">
        <w:rPr>
          <w:sz w:val="22"/>
          <w:szCs w:val="22"/>
        </w:rPr>
        <w:t>33017</w:t>
      </w:r>
    </w:p>
    <w:p w14:paraId="0A35AAE5" w14:textId="77777777" w:rsidR="00591615" w:rsidRPr="0032750B" w:rsidRDefault="00591615" w:rsidP="00591615">
      <w:pPr>
        <w:pStyle w:val="BodyTextIndent3"/>
        <w:spacing w:after="0"/>
        <w:ind w:firstLine="96"/>
        <w:rPr>
          <w:sz w:val="22"/>
          <w:szCs w:val="22"/>
        </w:rPr>
      </w:pPr>
      <w:r w:rsidRPr="0032750B">
        <w:rPr>
          <w:sz w:val="22"/>
          <w:szCs w:val="22"/>
        </w:rPr>
        <w:t>33018</w:t>
      </w:r>
    </w:p>
    <w:p w14:paraId="47E9C9BD" w14:textId="77777777" w:rsidR="00591615" w:rsidRPr="0032750B" w:rsidRDefault="00591615" w:rsidP="00591615">
      <w:pPr>
        <w:pStyle w:val="BodyTextIndent3"/>
        <w:spacing w:after="0"/>
        <w:ind w:firstLine="96"/>
        <w:rPr>
          <w:sz w:val="22"/>
          <w:szCs w:val="22"/>
        </w:rPr>
      </w:pPr>
      <w:r w:rsidRPr="0032750B">
        <w:rPr>
          <w:sz w:val="22"/>
          <w:szCs w:val="22"/>
        </w:rPr>
        <w:t>33019</w:t>
      </w:r>
    </w:p>
    <w:p w14:paraId="6EED3A7D" w14:textId="77777777" w:rsidR="00591615" w:rsidRPr="0032750B" w:rsidRDefault="00591615" w:rsidP="00591615">
      <w:pPr>
        <w:pStyle w:val="BodyTextIndent3"/>
        <w:spacing w:after="0"/>
        <w:ind w:firstLine="96"/>
        <w:rPr>
          <w:sz w:val="22"/>
          <w:szCs w:val="22"/>
        </w:rPr>
      </w:pPr>
      <w:r w:rsidRPr="0032750B">
        <w:rPr>
          <w:sz w:val="22"/>
          <w:szCs w:val="22"/>
        </w:rPr>
        <w:t>33020</w:t>
      </w:r>
    </w:p>
    <w:p w14:paraId="1DE9BDA8" w14:textId="77777777" w:rsidR="00591615" w:rsidRPr="0032750B" w:rsidRDefault="00591615" w:rsidP="00591615">
      <w:pPr>
        <w:pStyle w:val="BodyTextIndent3"/>
        <w:spacing w:after="0"/>
        <w:ind w:firstLine="96"/>
        <w:rPr>
          <w:sz w:val="22"/>
          <w:szCs w:val="22"/>
        </w:rPr>
      </w:pPr>
      <w:r w:rsidRPr="0032750B">
        <w:rPr>
          <w:sz w:val="22"/>
          <w:szCs w:val="22"/>
        </w:rPr>
        <w:t>33025</w:t>
      </w:r>
    </w:p>
    <w:p w14:paraId="2B1D8D68" w14:textId="77777777" w:rsidR="00591615" w:rsidRPr="0032750B" w:rsidRDefault="00591615" w:rsidP="00591615">
      <w:pPr>
        <w:pStyle w:val="BodyTextIndent3"/>
        <w:spacing w:after="0"/>
        <w:ind w:firstLine="96"/>
        <w:rPr>
          <w:sz w:val="22"/>
          <w:szCs w:val="22"/>
        </w:rPr>
      </w:pPr>
      <w:r w:rsidRPr="0032750B">
        <w:rPr>
          <w:sz w:val="22"/>
          <w:szCs w:val="22"/>
        </w:rPr>
        <w:t>33030</w:t>
      </w:r>
    </w:p>
    <w:p w14:paraId="27C68B2D" w14:textId="77777777" w:rsidR="00591615" w:rsidRPr="0032750B" w:rsidRDefault="00591615" w:rsidP="00591615">
      <w:pPr>
        <w:pStyle w:val="BodyTextIndent3"/>
        <w:spacing w:after="0"/>
        <w:ind w:firstLine="96"/>
        <w:rPr>
          <w:sz w:val="22"/>
          <w:szCs w:val="22"/>
        </w:rPr>
      </w:pPr>
      <w:r w:rsidRPr="0032750B">
        <w:rPr>
          <w:sz w:val="22"/>
          <w:szCs w:val="22"/>
        </w:rPr>
        <w:t>33031</w:t>
      </w:r>
    </w:p>
    <w:p w14:paraId="06D60043" w14:textId="77777777" w:rsidR="00591615" w:rsidRPr="0032750B" w:rsidRDefault="00591615" w:rsidP="00591615">
      <w:pPr>
        <w:pStyle w:val="BodyTextIndent3"/>
        <w:spacing w:after="0"/>
        <w:ind w:firstLine="96"/>
        <w:rPr>
          <w:sz w:val="22"/>
          <w:szCs w:val="22"/>
        </w:rPr>
      </w:pPr>
      <w:r w:rsidRPr="0032750B">
        <w:rPr>
          <w:sz w:val="22"/>
          <w:szCs w:val="22"/>
        </w:rPr>
        <w:t>33050</w:t>
      </w:r>
    </w:p>
    <w:p w14:paraId="5AD4C5AF" w14:textId="77777777" w:rsidR="00591615" w:rsidRPr="0032750B" w:rsidRDefault="00591615" w:rsidP="00591615">
      <w:pPr>
        <w:pStyle w:val="BodyTextIndent3"/>
        <w:spacing w:after="0"/>
        <w:ind w:firstLine="96"/>
        <w:rPr>
          <w:sz w:val="22"/>
          <w:szCs w:val="22"/>
        </w:rPr>
      </w:pPr>
      <w:r w:rsidRPr="0032750B">
        <w:rPr>
          <w:sz w:val="22"/>
          <w:szCs w:val="22"/>
        </w:rPr>
        <w:t>33120</w:t>
      </w:r>
    </w:p>
    <w:p w14:paraId="2FB09F05" w14:textId="77777777" w:rsidR="00591615" w:rsidRPr="0032750B" w:rsidRDefault="00591615" w:rsidP="00591615">
      <w:pPr>
        <w:pStyle w:val="BodyTextIndent3"/>
        <w:spacing w:after="0"/>
        <w:ind w:firstLine="96"/>
        <w:rPr>
          <w:sz w:val="22"/>
          <w:szCs w:val="22"/>
        </w:rPr>
      </w:pPr>
      <w:r w:rsidRPr="0032750B">
        <w:rPr>
          <w:sz w:val="22"/>
          <w:szCs w:val="22"/>
        </w:rPr>
        <w:t>33130</w:t>
      </w:r>
    </w:p>
    <w:p w14:paraId="25D1517E" w14:textId="77777777" w:rsidR="00591615" w:rsidRPr="0032750B" w:rsidRDefault="00591615" w:rsidP="00591615">
      <w:pPr>
        <w:pStyle w:val="BodyTextIndent3"/>
        <w:spacing w:after="0"/>
        <w:ind w:firstLine="96"/>
        <w:rPr>
          <w:sz w:val="22"/>
          <w:szCs w:val="22"/>
        </w:rPr>
      </w:pPr>
      <w:r w:rsidRPr="0032750B">
        <w:rPr>
          <w:sz w:val="22"/>
          <w:szCs w:val="22"/>
        </w:rPr>
        <w:t>33140</w:t>
      </w:r>
    </w:p>
    <w:p w14:paraId="6A301DF8" w14:textId="77777777" w:rsidR="00591615" w:rsidRPr="0032750B" w:rsidRDefault="00591615" w:rsidP="00591615">
      <w:pPr>
        <w:pStyle w:val="BodyTextIndent3"/>
        <w:spacing w:after="0"/>
        <w:ind w:firstLine="96"/>
        <w:rPr>
          <w:sz w:val="22"/>
          <w:szCs w:val="22"/>
        </w:rPr>
      </w:pPr>
      <w:r w:rsidRPr="0032750B">
        <w:rPr>
          <w:sz w:val="22"/>
          <w:szCs w:val="22"/>
        </w:rPr>
        <w:t>33141</w:t>
      </w:r>
    </w:p>
    <w:p w14:paraId="52FAB312" w14:textId="77777777" w:rsidR="00591615" w:rsidRPr="0032750B" w:rsidRDefault="00591615" w:rsidP="00591615">
      <w:pPr>
        <w:pStyle w:val="BodyTextIndent3"/>
        <w:spacing w:after="0"/>
        <w:ind w:firstLine="96"/>
        <w:rPr>
          <w:sz w:val="22"/>
          <w:szCs w:val="22"/>
        </w:rPr>
      </w:pPr>
      <w:r w:rsidRPr="0032750B">
        <w:rPr>
          <w:sz w:val="22"/>
          <w:szCs w:val="22"/>
        </w:rPr>
        <w:t>33202</w:t>
      </w:r>
    </w:p>
    <w:p w14:paraId="76B49CAB" w14:textId="77777777" w:rsidR="00591615" w:rsidRPr="0032750B" w:rsidRDefault="00591615" w:rsidP="00591615">
      <w:pPr>
        <w:pStyle w:val="BodyTextIndent3"/>
        <w:spacing w:after="0"/>
        <w:ind w:firstLine="96"/>
        <w:rPr>
          <w:sz w:val="22"/>
          <w:szCs w:val="22"/>
        </w:rPr>
      </w:pPr>
      <w:r w:rsidRPr="0032750B">
        <w:rPr>
          <w:sz w:val="22"/>
          <w:szCs w:val="22"/>
        </w:rPr>
        <w:t>33203</w:t>
      </w:r>
    </w:p>
    <w:p w14:paraId="09EB31E1" w14:textId="77777777" w:rsidR="00591615" w:rsidRPr="0032750B" w:rsidRDefault="00591615" w:rsidP="00591615">
      <w:pPr>
        <w:pStyle w:val="BodyTextIndent3"/>
        <w:spacing w:after="0"/>
        <w:ind w:firstLine="96"/>
        <w:rPr>
          <w:sz w:val="22"/>
          <w:szCs w:val="22"/>
        </w:rPr>
      </w:pPr>
      <w:r w:rsidRPr="0032750B">
        <w:rPr>
          <w:sz w:val="22"/>
          <w:szCs w:val="22"/>
        </w:rPr>
        <w:t>33236</w:t>
      </w:r>
    </w:p>
    <w:p w14:paraId="1EE52BA1" w14:textId="77777777" w:rsidR="00591615" w:rsidRPr="0032750B" w:rsidRDefault="00591615" w:rsidP="00591615">
      <w:pPr>
        <w:pStyle w:val="BodyTextIndent3"/>
        <w:spacing w:after="0"/>
        <w:ind w:firstLine="96"/>
        <w:rPr>
          <w:sz w:val="22"/>
          <w:szCs w:val="22"/>
        </w:rPr>
      </w:pPr>
      <w:r w:rsidRPr="0032750B">
        <w:rPr>
          <w:sz w:val="22"/>
          <w:szCs w:val="22"/>
        </w:rPr>
        <w:t>33237</w:t>
      </w:r>
    </w:p>
    <w:p w14:paraId="58C77D61" w14:textId="77777777" w:rsidR="00591615" w:rsidRPr="0032750B" w:rsidRDefault="00591615" w:rsidP="00591615">
      <w:pPr>
        <w:pStyle w:val="BodyTextIndent3"/>
        <w:spacing w:after="0"/>
        <w:ind w:firstLine="96"/>
        <w:rPr>
          <w:sz w:val="22"/>
          <w:szCs w:val="22"/>
        </w:rPr>
      </w:pPr>
      <w:r w:rsidRPr="0032750B">
        <w:rPr>
          <w:sz w:val="22"/>
          <w:szCs w:val="22"/>
        </w:rPr>
        <w:t>33238</w:t>
      </w:r>
    </w:p>
    <w:p w14:paraId="7821CD6C" w14:textId="77777777" w:rsidR="00591615" w:rsidRPr="0032750B" w:rsidRDefault="00591615" w:rsidP="00591615">
      <w:pPr>
        <w:pStyle w:val="BodyTextIndent3"/>
        <w:spacing w:after="0"/>
        <w:ind w:firstLine="96"/>
        <w:rPr>
          <w:sz w:val="22"/>
          <w:szCs w:val="22"/>
        </w:rPr>
      </w:pPr>
      <w:r w:rsidRPr="0032750B">
        <w:rPr>
          <w:sz w:val="22"/>
          <w:szCs w:val="22"/>
        </w:rPr>
        <w:t>33243</w:t>
      </w:r>
    </w:p>
    <w:p w14:paraId="43D2AA9C" w14:textId="77777777" w:rsidR="00591615" w:rsidRPr="0032750B" w:rsidRDefault="00591615" w:rsidP="00591615">
      <w:pPr>
        <w:pStyle w:val="BodyTextIndent3"/>
        <w:spacing w:after="0"/>
        <w:ind w:firstLine="96"/>
        <w:rPr>
          <w:sz w:val="22"/>
          <w:szCs w:val="22"/>
        </w:rPr>
      </w:pPr>
      <w:r w:rsidRPr="0032750B">
        <w:rPr>
          <w:sz w:val="22"/>
          <w:szCs w:val="22"/>
        </w:rPr>
        <w:t>33250</w:t>
      </w:r>
    </w:p>
    <w:p w14:paraId="03E7FE9D" w14:textId="77777777" w:rsidR="00591615" w:rsidRPr="0032750B" w:rsidRDefault="00591615" w:rsidP="00591615">
      <w:pPr>
        <w:pStyle w:val="BodyTextIndent3"/>
        <w:spacing w:after="0"/>
        <w:ind w:firstLine="96"/>
        <w:rPr>
          <w:sz w:val="22"/>
          <w:szCs w:val="22"/>
        </w:rPr>
      </w:pPr>
      <w:r w:rsidRPr="0032750B">
        <w:rPr>
          <w:sz w:val="22"/>
          <w:szCs w:val="22"/>
        </w:rPr>
        <w:t>33251</w:t>
      </w:r>
    </w:p>
    <w:p w14:paraId="761F7BA3" w14:textId="77777777" w:rsidR="00591615" w:rsidRPr="0032750B" w:rsidRDefault="00591615" w:rsidP="00591615">
      <w:pPr>
        <w:pStyle w:val="BodyTextIndent3"/>
        <w:spacing w:after="0"/>
        <w:ind w:firstLine="96"/>
        <w:rPr>
          <w:sz w:val="22"/>
          <w:szCs w:val="22"/>
        </w:rPr>
      </w:pPr>
      <w:r w:rsidRPr="0032750B">
        <w:rPr>
          <w:sz w:val="22"/>
          <w:szCs w:val="22"/>
        </w:rPr>
        <w:t>33254</w:t>
      </w:r>
    </w:p>
    <w:p w14:paraId="30D71BAB" w14:textId="77777777" w:rsidR="00591615" w:rsidRPr="0032750B" w:rsidRDefault="00591615" w:rsidP="00591615">
      <w:pPr>
        <w:pStyle w:val="BodyTextIndent3"/>
        <w:spacing w:after="0"/>
        <w:ind w:firstLine="96"/>
        <w:rPr>
          <w:sz w:val="22"/>
          <w:szCs w:val="22"/>
        </w:rPr>
      </w:pPr>
      <w:r w:rsidRPr="0032750B">
        <w:rPr>
          <w:sz w:val="22"/>
          <w:szCs w:val="22"/>
        </w:rPr>
        <w:t>33255</w:t>
      </w:r>
    </w:p>
    <w:p w14:paraId="474D47E9" w14:textId="77777777" w:rsidR="00591615" w:rsidRPr="0032750B" w:rsidRDefault="00591615" w:rsidP="00591615">
      <w:pPr>
        <w:pStyle w:val="BodyTextIndent3"/>
        <w:spacing w:after="0"/>
        <w:ind w:firstLine="96"/>
        <w:rPr>
          <w:sz w:val="22"/>
          <w:szCs w:val="22"/>
        </w:rPr>
      </w:pPr>
      <w:r w:rsidRPr="0032750B">
        <w:rPr>
          <w:sz w:val="22"/>
          <w:szCs w:val="22"/>
        </w:rPr>
        <w:t>33256</w:t>
      </w:r>
    </w:p>
    <w:p w14:paraId="7ACC98D9" w14:textId="77777777" w:rsidR="00591615" w:rsidRPr="0032750B" w:rsidRDefault="00591615" w:rsidP="00591615">
      <w:pPr>
        <w:pStyle w:val="BodyTextIndent3"/>
        <w:spacing w:after="0"/>
        <w:ind w:firstLine="96"/>
        <w:rPr>
          <w:sz w:val="22"/>
          <w:szCs w:val="22"/>
        </w:rPr>
      </w:pPr>
      <w:r w:rsidRPr="0032750B">
        <w:rPr>
          <w:sz w:val="22"/>
          <w:szCs w:val="22"/>
        </w:rPr>
        <w:t>33257</w:t>
      </w:r>
    </w:p>
    <w:p w14:paraId="1610A98E" w14:textId="77777777" w:rsidR="00591615" w:rsidRPr="0032750B" w:rsidRDefault="00591615" w:rsidP="00591615">
      <w:pPr>
        <w:pStyle w:val="BodyTextIndent3"/>
        <w:spacing w:after="0"/>
        <w:ind w:firstLine="96"/>
        <w:rPr>
          <w:sz w:val="22"/>
          <w:szCs w:val="22"/>
        </w:rPr>
      </w:pPr>
      <w:r w:rsidRPr="0032750B">
        <w:rPr>
          <w:sz w:val="22"/>
          <w:szCs w:val="22"/>
        </w:rPr>
        <w:t>33258</w:t>
      </w:r>
    </w:p>
    <w:p w14:paraId="184575A5" w14:textId="77777777" w:rsidR="00591615" w:rsidRPr="0032750B" w:rsidRDefault="00591615" w:rsidP="00591615">
      <w:pPr>
        <w:pStyle w:val="BodyTextIndent3"/>
        <w:spacing w:after="0"/>
        <w:ind w:firstLine="96"/>
        <w:rPr>
          <w:sz w:val="22"/>
          <w:szCs w:val="22"/>
        </w:rPr>
      </w:pPr>
      <w:r w:rsidRPr="0032750B">
        <w:rPr>
          <w:sz w:val="22"/>
          <w:szCs w:val="22"/>
        </w:rPr>
        <w:t>33259</w:t>
      </w:r>
    </w:p>
    <w:p w14:paraId="3BBEF23D" w14:textId="77777777" w:rsidR="00591615" w:rsidRPr="0032750B" w:rsidRDefault="00591615" w:rsidP="00591615">
      <w:pPr>
        <w:pStyle w:val="BodyTextIndent3"/>
        <w:spacing w:after="0"/>
        <w:ind w:firstLine="96"/>
        <w:rPr>
          <w:sz w:val="22"/>
          <w:szCs w:val="22"/>
        </w:rPr>
      </w:pPr>
      <w:r w:rsidRPr="0032750B">
        <w:rPr>
          <w:sz w:val="22"/>
          <w:szCs w:val="22"/>
        </w:rPr>
        <w:t>33261</w:t>
      </w:r>
    </w:p>
    <w:p w14:paraId="275FE9F3" w14:textId="77777777" w:rsidR="00591615" w:rsidRPr="0032750B" w:rsidRDefault="00591615" w:rsidP="00591615">
      <w:pPr>
        <w:pStyle w:val="BodyTextIndent3"/>
        <w:spacing w:after="0"/>
        <w:ind w:firstLine="96"/>
        <w:rPr>
          <w:sz w:val="22"/>
          <w:szCs w:val="22"/>
        </w:rPr>
      </w:pPr>
      <w:r w:rsidRPr="0032750B">
        <w:rPr>
          <w:sz w:val="22"/>
          <w:szCs w:val="22"/>
        </w:rPr>
        <w:t>33265</w:t>
      </w:r>
    </w:p>
    <w:p w14:paraId="259ED650" w14:textId="77777777" w:rsidR="00591615" w:rsidRPr="0032750B" w:rsidRDefault="00591615" w:rsidP="00591615">
      <w:pPr>
        <w:pStyle w:val="BodyTextIndent3"/>
        <w:spacing w:after="0"/>
        <w:ind w:firstLine="96"/>
        <w:rPr>
          <w:sz w:val="22"/>
          <w:szCs w:val="22"/>
        </w:rPr>
      </w:pPr>
      <w:r w:rsidRPr="0032750B">
        <w:rPr>
          <w:sz w:val="22"/>
          <w:szCs w:val="22"/>
        </w:rPr>
        <w:t>33266</w:t>
      </w:r>
    </w:p>
    <w:p w14:paraId="59907608" w14:textId="77777777" w:rsidR="00591615" w:rsidRPr="0032750B" w:rsidRDefault="00591615" w:rsidP="00591615">
      <w:pPr>
        <w:pStyle w:val="TableParagraph"/>
        <w:spacing w:line="240" w:lineRule="auto"/>
        <w:ind w:left="50" w:firstLine="400"/>
        <w:jc w:val="left"/>
      </w:pPr>
      <w:r w:rsidRPr="0032750B">
        <w:t>33267</w:t>
      </w:r>
    </w:p>
    <w:p w14:paraId="160CE8E0" w14:textId="77777777" w:rsidR="00591615" w:rsidRPr="0032750B" w:rsidRDefault="00591615" w:rsidP="00591615">
      <w:pPr>
        <w:pStyle w:val="TableParagraph"/>
        <w:spacing w:line="240" w:lineRule="auto"/>
        <w:ind w:left="50" w:firstLine="400"/>
        <w:jc w:val="left"/>
      </w:pPr>
      <w:r w:rsidRPr="0032750B">
        <w:t>33268</w:t>
      </w:r>
    </w:p>
    <w:p w14:paraId="084E964C" w14:textId="77777777" w:rsidR="00591615" w:rsidRPr="0032750B" w:rsidRDefault="00591615" w:rsidP="00591615">
      <w:pPr>
        <w:pStyle w:val="BodyTextIndent3"/>
        <w:spacing w:after="0"/>
        <w:ind w:firstLine="96"/>
        <w:rPr>
          <w:sz w:val="22"/>
          <w:szCs w:val="22"/>
        </w:rPr>
      </w:pPr>
      <w:r w:rsidRPr="0032750B">
        <w:rPr>
          <w:sz w:val="22"/>
          <w:szCs w:val="22"/>
        </w:rPr>
        <w:t>33269</w:t>
      </w:r>
    </w:p>
    <w:p w14:paraId="49E88892" w14:textId="77777777" w:rsidR="00591615" w:rsidRPr="0032750B" w:rsidRDefault="00591615" w:rsidP="00591615">
      <w:pPr>
        <w:pStyle w:val="BodyTextIndent3"/>
        <w:spacing w:after="0"/>
        <w:ind w:firstLine="96"/>
        <w:rPr>
          <w:sz w:val="22"/>
          <w:szCs w:val="22"/>
        </w:rPr>
      </w:pPr>
      <w:r w:rsidRPr="0032750B">
        <w:rPr>
          <w:sz w:val="22"/>
          <w:szCs w:val="22"/>
        </w:rPr>
        <w:t>33274</w:t>
      </w:r>
    </w:p>
    <w:p w14:paraId="78CC3442" w14:textId="77777777" w:rsidR="00591615" w:rsidRPr="0032750B" w:rsidRDefault="00591615" w:rsidP="00591615">
      <w:pPr>
        <w:pStyle w:val="BodyTextIndent3"/>
        <w:spacing w:after="0"/>
        <w:ind w:firstLine="96"/>
        <w:rPr>
          <w:sz w:val="22"/>
          <w:szCs w:val="22"/>
        </w:rPr>
      </w:pPr>
      <w:r w:rsidRPr="0032750B">
        <w:rPr>
          <w:sz w:val="22"/>
          <w:szCs w:val="22"/>
        </w:rPr>
        <w:t>33300</w:t>
      </w:r>
    </w:p>
    <w:p w14:paraId="4CFDC568" w14:textId="77777777" w:rsidR="00591615" w:rsidRPr="0032750B" w:rsidRDefault="00591615" w:rsidP="00591615">
      <w:pPr>
        <w:pStyle w:val="BodyTextIndent3"/>
        <w:spacing w:after="0"/>
        <w:ind w:firstLine="96"/>
        <w:rPr>
          <w:sz w:val="22"/>
          <w:szCs w:val="22"/>
        </w:rPr>
      </w:pPr>
      <w:r w:rsidRPr="0032750B">
        <w:rPr>
          <w:sz w:val="22"/>
          <w:szCs w:val="22"/>
        </w:rPr>
        <w:t>33305</w:t>
      </w:r>
    </w:p>
    <w:p w14:paraId="3E8B0351" w14:textId="77777777" w:rsidR="00591615" w:rsidRPr="0032750B" w:rsidRDefault="00591615" w:rsidP="00591615">
      <w:pPr>
        <w:pStyle w:val="BodyTextIndent3"/>
        <w:spacing w:after="0"/>
        <w:ind w:firstLine="96"/>
        <w:rPr>
          <w:sz w:val="22"/>
          <w:szCs w:val="22"/>
        </w:rPr>
      </w:pPr>
      <w:r w:rsidRPr="0032750B">
        <w:rPr>
          <w:sz w:val="22"/>
          <w:szCs w:val="22"/>
        </w:rPr>
        <w:t>33310</w:t>
      </w:r>
    </w:p>
    <w:p w14:paraId="760B20C6" w14:textId="77777777" w:rsidR="00591615" w:rsidRPr="0032750B" w:rsidRDefault="00591615" w:rsidP="00591615">
      <w:pPr>
        <w:pStyle w:val="BodyTextIndent3"/>
        <w:spacing w:after="0"/>
        <w:ind w:firstLine="96"/>
        <w:rPr>
          <w:sz w:val="22"/>
          <w:szCs w:val="22"/>
        </w:rPr>
      </w:pPr>
      <w:r w:rsidRPr="0032750B">
        <w:rPr>
          <w:sz w:val="22"/>
          <w:szCs w:val="22"/>
        </w:rPr>
        <w:t>33315</w:t>
      </w:r>
    </w:p>
    <w:p w14:paraId="23F550C8" w14:textId="77777777" w:rsidR="00591615" w:rsidRPr="0032750B" w:rsidRDefault="00591615" w:rsidP="00591615">
      <w:pPr>
        <w:pStyle w:val="BodyTextIndent3"/>
        <w:spacing w:after="0"/>
        <w:ind w:firstLine="96"/>
        <w:rPr>
          <w:sz w:val="22"/>
          <w:szCs w:val="22"/>
        </w:rPr>
      </w:pPr>
      <w:r w:rsidRPr="0032750B">
        <w:rPr>
          <w:sz w:val="22"/>
          <w:szCs w:val="22"/>
        </w:rPr>
        <w:t>33320</w:t>
      </w:r>
    </w:p>
    <w:p w14:paraId="1528BE15" w14:textId="77777777" w:rsidR="00591615" w:rsidRPr="0032750B" w:rsidRDefault="00591615" w:rsidP="00591615">
      <w:pPr>
        <w:pStyle w:val="BodyTextIndent3"/>
        <w:spacing w:after="0"/>
        <w:ind w:firstLine="96"/>
        <w:rPr>
          <w:sz w:val="22"/>
          <w:szCs w:val="22"/>
        </w:rPr>
      </w:pPr>
      <w:r w:rsidRPr="0032750B">
        <w:rPr>
          <w:sz w:val="22"/>
          <w:szCs w:val="22"/>
        </w:rPr>
        <w:t>33321</w:t>
      </w:r>
    </w:p>
    <w:p w14:paraId="5710F2A9" w14:textId="77777777" w:rsidR="00591615" w:rsidRPr="0032750B" w:rsidRDefault="00591615" w:rsidP="00591615">
      <w:pPr>
        <w:pStyle w:val="BodyTextIndent3"/>
        <w:spacing w:after="0"/>
        <w:ind w:firstLine="96"/>
        <w:rPr>
          <w:sz w:val="22"/>
          <w:szCs w:val="22"/>
        </w:rPr>
      </w:pPr>
      <w:r w:rsidRPr="0032750B">
        <w:rPr>
          <w:sz w:val="22"/>
          <w:szCs w:val="22"/>
        </w:rPr>
        <w:t>33322</w:t>
      </w:r>
    </w:p>
    <w:p w14:paraId="403A1EBA" w14:textId="77777777" w:rsidR="00591615" w:rsidRPr="0032750B" w:rsidRDefault="00591615" w:rsidP="00591615">
      <w:pPr>
        <w:pStyle w:val="BodyTextIndent3"/>
        <w:spacing w:after="0"/>
        <w:ind w:firstLine="96"/>
        <w:rPr>
          <w:sz w:val="22"/>
          <w:szCs w:val="22"/>
        </w:rPr>
      </w:pPr>
      <w:r w:rsidRPr="0032750B">
        <w:rPr>
          <w:sz w:val="22"/>
          <w:szCs w:val="22"/>
        </w:rPr>
        <w:t>33330</w:t>
      </w:r>
    </w:p>
    <w:p w14:paraId="10B99D8A" w14:textId="77777777" w:rsidR="00591615" w:rsidRPr="0032750B" w:rsidRDefault="00591615" w:rsidP="00591615">
      <w:pPr>
        <w:pStyle w:val="BodyTextIndent3"/>
        <w:spacing w:after="0"/>
        <w:ind w:firstLine="96"/>
        <w:rPr>
          <w:sz w:val="22"/>
          <w:szCs w:val="22"/>
        </w:rPr>
      </w:pPr>
      <w:r w:rsidRPr="0032750B">
        <w:rPr>
          <w:sz w:val="22"/>
          <w:szCs w:val="22"/>
        </w:rPr>
        <w:t>33335</w:t>
      </w:r>
    </w:p>
    <w:p w14:paraId="3BDD740D" w14:textId="77777777" w:rsidR="00591615" w:rsidRPr="0032750B" w:rsidRDefault="00591615" w:rsidP="00591615">
      <w:pPr>
        <w:pStyle w:val="BodyTextIndent3"/>
        <w:spacing w:after="0"/>
        <w:ind w:firstLine="96"/>
        <w:rPr>
          <w:sz w:val="22"/>
          <w:szCs w:val="22"/>
        </w:rPr>
      </w:pPr>
      <w:r w:rsidRPr="0032750B">
        <w:rPr>
          <w:sz w:val="22"/>
          <w:szCs w:val="22"/>
        </w:rPr>
        <w:t>33340</w:t>
      </w:r>
    </w:p>
    <w:p w14:paraId="39B9E40D" w14:textId="77777777" w:rsidR="00591615" w:rsidRPr="0032750B" w:rsidRDefault="00591615" w:rsidP="00591615">
      <w:pPr>
        <w:pStyle w:val="BodyTextIndent3"/>
        <w:spacing w:after="0"/>
        <w:ind w:firstLine="96"/>
        <w:rPr>
          <w:sz w:val="22"/>
          <w:szCs w:val="22"/>
        </w:rPr>
      </w:pPr>
      <w:r w:rsidRPr="0032750B">
        <w:rPr>
          <w:sz w:val="22"/>
          <w:szCs w:val="22"/>
        </w:rPr>
        <w:t>33361</w:t>
      </w:r>
    </w:p>
    <w:p w14:paraId="2B6E8B95" w14:textId="77777777" w:rsidR="00591615" w:rsidRPr="0032750B" w:rsidRDefault="00591615" w:rsidP="00591615">
      <w:pPr>
        <w:pStyle w:val="BodyTextIndent3"/>
        <w:spacing w:after="0"/>
        <w:ind w:firstLine="96"/>
        <w:rPr>
          <w:sz w:val="22"/>
          <w:szCs w:val="22"/>
        </w:rPr>
      </w:pPr>
      <w:r w:rsidRPr="0032750B">
        <w:rPr>
          <w:sz w:val="22"/>
          <w:szCs w:val="22"/>
        </w:rPr>
        <w:t>33362</w:t>
      </w:r>
    </w:p>
    <w:p w14:paraId="4AEDAA32" w14:textId="77777777" w:rsidR="00591615" w:rsidRPr="0032750B" w:rsidRDefault="00591615" w:rsidP="00591615">
      <w:pPr>
        <w:pStyle w:val="BodyTextIndent3"/>
        <w:spacing w:after="0"/>
        <w:ind w:firstLine="96"/>
        <w:rPr>
          <w:sz w:val="22"/>
          <w:szCs w:val="22"/>
        </w:rPr>
      </w:pPr>
      <w:r w:rsidRPr="0032750B">
        <w:rPr>
          <w:sz w:val="22"/>
          <w:szCs w:val="22"/>
        </w:rPr>
        <w:t>33363</w:t>
      </w:r>
    </w:p>
    <w:p w14:paraId="1AA71C8E" w14:textId="77777777" w:rsidR="00591615" w:rsidRPr="0032750B" w:rsidRDefault="00591615" w:rsidP="00591615">
      <w:pPr>
        <w:pStyle w:val="BodyTextIndent3"/>
        <w:spacing w:after="0"/>
        <w:ind w:firstLine="96"/>
        <w:rPr>
          <w:sz w:val="22"/>
          <w:szCs w:val="22"/>
        </w:rPr>
      </w:pPr>
      <w:r w:rsidRPr="0032750B">
        <w:rPr>
          <w:sz w:val="22"/>
          <w:szCs w:val="22"/>
        </w:rPr>
        <w:t>33364</w:t>
      </w:r>
    </w:p>
    <w:p w14:paraId="17FF25A4" w14:textId="77777777" w:rsidR="00591615" w:rsidRPr="0032750B" w:rsidRDefault="00591615" w:rsidP="00591615">
      <w:pPr>
        <w:pStyle w:val="BodyTextIndent3"/>
        <w:spacing w:after="0"/>
        <w:ind w:firstLine="96"/>
        <w:rPr>
          <w:sz w:val="22"/>
          <w:szCs w:val="22"/>
        </w:rPr>
      </w:pPr>
      <w:r w:rsidRPr="0032750B">
        <w:rPr>
          <w:sz w:val="22"/>
          <w:szCs w:val="22"/>
        </w:rPr>
        <w:t>33365</w:t>
      </w:r>
    </w:p>
    <w:p w14:paraId="3253C4F1" w14:textId="77777777" w:rsidR="00591615" w:rsidRPr="0032750B" w:rsidRDefault="00591615" w:rsidP="00591615">
      <w:pPr>
        <w:pStyle w:val="BodyTextIndent3"/>
        <w:spacing w:after="0"/>
        <w:ind w:firstLine="96"/>
        <w:rPr>
          <w:sz w:val="22"/>
          <w:szCs w:val="22"/>
        </w:rPr>
      </w:pPr>
      <w:r w:rsidRPr="0032750B">
        <w:rPr>
          <w:sz w:val="22"/>
          <w:szCs w:val="22"/>
        </w:rPr>
        <w:t>33366</w:t>
      </w:r>
    </w:p>
    <w:p w14:paraId="52B72C83" w14:textId="77777777" w:rsidR="00591615" w:rsidRPr="0032750B" w:rsidRDefault="00591615" w:rsidP="00591615">
      <w:pPr>
        <w:pStyle w:val="BodyTextIndent3"/>
        <w:spacing w:after="0"/>
        <w:ind w:firstLine="96"/>
        <w:rPr>
          <w:sz w:val="22"/>
          <w:szCs w:val="22"/>
        </w:rPr>
      </w:pPr>
      <w:r w:rsidRPr="0032750B">
        <w:rPr>
          <w:sz w:val="22"/>
          <w:szCs w:val="22"/>
        </w:rPr>
        <w:t>33367</w:t>
      </w:r>
    </w:p>
    <w:p w14:paraId="58338B0F" w14:textId="77777777" w:rsidR="00591615" w:rsidRPr="0032750B" w:rsidRDefault="00591615" w:rsidP="00591615">
      <w:pPr>
        <w:pStyle w:val="BodyTextIndent3"/>
        <w:spacing w:after="0"/>
        <w:ind w:firstLine="96"/>
        <w:rPr>
          <w:sz w:val="22"/>
          <w:szCs w:val="22"/>
        </w:rPr>
      </w:pPr>
      <w:r w:rsidRPr="0032750B">
        <w:rPr>
          <w:sz w:val="22"/>
          <w:szCs w:val="22"/>
        </w:rPr>
        <w:t>33368</w:t>
      </w:r>
    </w:p>
    <w:p w14:paraId="4C6AA6C0" w14:textId="77777777" w:rsidR="00591615" w:rsidRPr="0032750B" w:rsidRDefault="00591615" w:rsidP="00591615">
      <w:pPr>
        <w:pStyle w:val="BodyTextIndent3"/>
        <w:spacing w:after="0"/>
        <w:ind w:firstLine="96"/>
        <w:rPr>
          <w:sz w:val="22"/>
          <w:szCs w:val="22"/>
        </w:rPr>
      </w:pPr>
      <w:r w:rsidRPr="0032750B">
        <w:rPr>
          <w:sz w:val="22"/>
          <w:szCs w:val="22"/>
        </w:rPr>
        <w:t>33369</w:t>
      </w:r>
    </w:p>
    <w:p w14:paraId="328BE799" w14:textId="77777777" w:rsidR="00591615" w:rsidRPr="0032750B" w:rsidRDefault="00591615" w:rsidP="00591615">
      <w:pPr>
        <w:pStyle w:val="BodyTextIndent3"/>
        <w:spacing w:after="0"/>
        <w:ind w:firstLine="96"/>
        <w:rPr>
          <w:sz w:val="22"/>
          <w:szCs w:val="22"/>
        </w:rPr>
      </w:pPr>
      <w:r w:rsidRPr="0032750B">
        <w:rPr>
          <w:sz w:val="22"/>
          <w:szCs w:val="22"/>
        </w:rPr>
        <w:t>33390</w:t>
      </w:r>
    </w:p>
    <w:p w14:paraId="3C4095E0" w14:textId="77777777" w:rsidR="00591615" w:rsidRPr="0032750B" w:rsidRDefault="00591615" w:rsidP="00591615">
      <w:pPr>
        <w:pStyle w:val="BodyTextIndent3"/>
        <w:spacing w:after="0"/>
        <w:ind w:firstLine="96"/>
        <w:rPr>
          <w:sz w:val="22"/>
          <w:szCs w:val="22"/>
        </w:rPr>
      </w:pPr>
      <w:r w:rsidRPr="0032750B">
        <w:rPr>
          <w:sz w:val="22"/>
          <w:szCs w:val="22"/>
        </w:rPr>
        <w:t>33391</w:t>
      </w:r>
    </w:p>
    <w:p w14:paraId="14C27C2F" w14:textId="77777777" w:rsidR="00591615" w:rsidRPr="0032750B" w:rsidRDefault="00591615" w:rsidP="00591615">
      <w:pPr>
        <w:pStyle w:val="BodyTextIndent3"/>
        <w:spacing w:after="0"/>
        <w:ind w:firstLine="96"/>
        <w:rPr>
          <w:sz w:val="22"/>
          <w:szCs w:val="22"/>
        </w:rPr>
      </w:pPr>
      <w:r w:rsidRPr="0032750B">
        <w:rPr>
          <w:sz w:val="22"/>
          <w:szCs w:val="22"/>
        </w:rPr>
        <w:t>33404</w:t>
      </w:r>
    </w:p>
    <w:p w14:paraId="0422C755" w14:textId="77777777" w:rsidR="00591615" w:rsidRPr="0032750B" w:rsidRDefault="00591615" w:rsidP="00591615">
      <w:pPr>
        <w:pStyle w:val="BodyTextIndent3"/>
        <w:spacing w:after="0"/>
        <w:ind w:firstLine="96"/>
        <w:rPr>
          <w:sz w:val="22"/>
          <w:szCs w:val="22"/>
        </w:rPr>
      </w:pPr>
      <w:r w:rsidRPr="0032750B">
        <w:rPr>
          <w:sz w:val="22"/>
          <w:szCs w:val="22"/>
        </w:rPr>
        <w:t>33405</w:t>
      </w:r>
    </w:p>
    <w:p w14:paraId="4545BA75" w14:textId="77777777" w:rsidR="00591615" w:rsidRPr="0032750B" w:rsidRDefault="00591615" w:rsidP="00591615">
      <w:pPr>
        <w:pStyle w:val="BodyTextIndent3"/>
        <w:spacing w:after="0"/>
        <w:ind w:firstLine="96"/>
        <w:rPr>
          <w:sz w:val="22"/>
          <w:szCs w:val="22"/>
        </w:rPr>
      </w:pPr>
      <w:r w:rsidRPr="0032750B">
        <w:rPr>
          <w:sz w:val="22"/>
          <w:szCs w:val="22"/>
        </w:rPr>
        <w:t>33406</w:t>
      </w:r>
    </w:p>
    <w:p w14:paraId="1F0EE549" w14:textId="77777777" w:rsidR="00591615" w:rsidRPr="0032750B" w:rsidRDefault="00591615" w:rsidP="00591615">
      <w:pPr>
        <w:pStyle w:val="BodyTextIndent3"/>
        <w:spacing w:after="0"/>
        <w:ind w:firstLine="96"/>
        <w:rPr>
          <w:sz w:val="22"/>
          <w:szCs w:val="22"/>
        </w:rPr>
      </w:pPr>
      <w:r w:rsidRPr="0032750B">
        <w:rPr>
          <w:sz w:val="22"/>
          <w:szCs w:val="22"/>
        </w:rPr>
        <w:t>33410</w:t>
      </w:r>
    </w:p>
    <w:p w14:paraId="197EDFA3" w14:textId="77777777" w:rsidR="00591615" w:rsidRPr="0032750B" w:rsidRDefault="00591615" w:rsidP="00591615">
      <w:pPr>
        <w:pStyle w:val="BodyTextIndent3"/>
        <w:spacing w:after="0"/>
        <w:ind w:firstLine="96"/>
        <w:rPr>
          <w:sz w:val="22"/>
          <w:szCs w:val="22"/>
        </w:rPr>
      </w:pPr>
      <w:r w:rsidRPr="0032750B">
        <w:rPr>
          <w:sz w:val="22"/>
          <w:szCs w:val="22"/>
        </w:rPr>
        <w:t>33411</w:t>
      </w:r>
    </w:p>
    <w:p w14:paraId="335639F2" w14:textId="77777777" w:rsidR="00591615" w:rsidRPr="0032750B" w:rsidRDefault="00591615" w:rsidP="00591615">
      <w:pPr>
        <w:pStyle w:val="BodyTextIndent3"/>
        <w:spacing w:after="0"/>
        <w:ind w:firstLine="96"/>
        <w:rPr>
          <w:sz w:val="22"/>
          <w:szCs w:val="22"/>
        </w:rPr>
      </w:pPr>
      <w:r w:rsidRPr="0032750B">
        <w:rPr>
          <w:sz w:val="22"/>
          <w:szCs w:val="22"/>
        </w:rPr>
        <w:t>33412</w:t>
      </w:r>
    </w:p>
    <w:p w14:paraId="0DF9C891" w14:textId="77777777" w:rsidR="00591615" w:rsidRPr="0032750B" w:rsidRDefault="00591615" w:rsidP="00591615">
      <w:pPr>
        <w:pStyle w:val="BodyTextIndent3"/>
        <w:spacing w:after="0"/>
        <w:ind w:firstLine="96"/>
        <w:rPr>
          <w:sz w:val="22"/>
          <w:szCs w:val="22"/>
        </w:rPr>
      </w:pPr>
      <w:r w:rsidRPr="0032750B">
        <w:rPr>
          <w:sz w:val="22"/>
          <w:szCs w:val="22"/>
        </w:rPr>
        <w:t>33413</w:t>
      </w:r>
    </w:p>
    <w:p w14:paraId="42901960" w14:textId="77777777" w:rsidR="00591615" w:rsidRPr="0032750B" w:rsidRDefault="00591615" w:rsidP="00591615">
      <w:pPr>
        <w:pStyle w:val="BodyTextIndent3"/>
        <w:spacing w:after="0"/>
        <w:ind w:firstLine="96"/>
        <w:rPr>
          <w:sz w:val="22"/>
          <w:szCs w:val="22"/>
        </w:rPr>
      </w:pPr>
      <w:r w:rsidRPr="0032750B">
        <w:rPr>
          <w:sz w:val="22"/>
          <w:szCs w:val="22"/>
        </w:rPr>
        <w:t>33414</w:t>
      </w:r>
    </w:p>
    <w:p w14:paraId="2D2A4248" w14:textId="77777777" w:rsidR="00591615" w:rsidRPr="0032750B" w:rsidRDefault="00591615" w:rsidP="00591615">
      <w:pPr>
        <w:pStyle w:val="BodyTextIndent3"/>
        <w:spacing w:after="0"/>
        <w:ind w:firstLine="96"/>
        <w:rPr>
          <w:sz w:val="22"/>
          <w:szCs w:val="22"/>
        </w:rPr>
      </w:pPr>
      <w:r w:rsidRPr="0032750B">
        <w:rPr>
          <w:sz w:val="22"/>
          <w:szCs w:val="22"/>
        </w:rPr>
        <w:t>33415</w:t>
      </w:r>
    </w:p>
    <w:p w14:paraId="493D85CB" w14:textId="77777777" w:rsidR="00591615" w:rsidRPr="0032750B" w:rsidRDefault="00591615" w:rsidP="00591615">
      <w:pPr>
        <w:pStyle w:val="BodyTextIndent3"/>
        <w:spacing w:after="0"/>
        <w:ind w:firstLine="96"/>
        <w:rPr>
          <w:sz w:val="22"/>
          <w:szCs w:val="22"/>
        </w:rPr>
      </w:pPr>
      <w:r w:rsidRPr="0032750B">
        <w:rPr>
          <w:sz w:val="22"/>
          <w:szCs w:val="22"/>
        </w:rPr>
        <w:t>33416</w:t>
      </w:r>
    </w:p>
    <w:p w14:paraId="58429B14" w14:textId="77777777" w:rsidR="00591615" w:rsidRPr="0032750B" w:rsidRDefault="00591615" w:rsidP="00591615">
      <w:pPr>
        <w:pStyle w:val="BodyTextIndent3"/>
        <w:spacing w:after="0"/>
        <w:ind w:firstLine="96"/>
        <w:rPr>
          <w:sz w:val="22"/>
          <w:szCs w:val="22"/>
        </w:rPr>
      </w:pPr>
      <w:r w:rsidRPr="0032750B">
        <w:rPr>
          <w:sz w:val="22"/>
          <w:szCs w:val="22"/>
        </w:rPr>
        <w:t>33417</w:t>
      </w:r>
    </w:p>
    <w:p w14:paraId="0E444268" w14:textId="77777777" w:rsidR="00591615" w:rsidRPr="0032750B" w:rsidRDefault="00591615" w:rsidP="00591615">
      <w:pPr>
        <w:pStyle w:val="BodyTextIndent3"/>
        <w:spacing w:after="0"/>
        <w:ind w:firstLine="96"/>
        <w:rPr>
          <w:sz w:val="22"/>
          <w:szCs w:val="22"/>
        </w:rPr>
      </w:pPr>
      <w:r w:rsidRPr="0032750B">
        <w:rPr>
          <w:sz w:val="22"/>
          <w:szCs w:val="22"/>
        </w:rPr>
        <w:t>33418</w:t>
      </w:r>
    </w:p>
    <w:p w14:paraId="6BB45816" w14:textId="77777777" w:rsidR="00591615" w:rsidRPr="0032750B" w:rsidRDefault="00591615" w:rsidP="00591615">
      <w:pPr>
        <w:pStyle w:val="BodyTextIndent3"/>
        <w:spacing w:after="0"/>
        <w:ind w:firstLine="96"/>
        <w:rPr>
          <w:sz w:val="22"/>
          <w:szCs w:val="22"/>
        </w:rPr>
      </w:pPr>
      <w:r w:rsidRPr="0032750B">
        <w:rPr>
          <w:sz w:val="22"/>
          <w:szCs w:val="22"/>
        </w:rPr>
        <w:t>33420</w:t>
      </w:r>
    </w:p>
    <w:p w14:paraId="00A428B3" w14:textId="77777777" w:rsidR="00591615" w:rsidRPr="0032750B" w:rsidRDefault="00591615" w:rsidP="00591615">
      <w:pPr>
        <w:pStyle w:val="BodyTextIndent3"/>
        <w:spacing w:after="0"/>
        <w:ind w:firstLine="96"/>
        <w:rPr>
          <w:sz w:val="22"/>
          <w:szCs w:val="22"/>
        </w:rPr>
      </w:pPr>
      <w:r w:rsidRPr="0032750B">
        <w:rPr>
          <w:sz w:val="22"/>
          <w:szCs w:val="22"/>
        </w:rPr>
        <w:t>33422</w:t>
      </w:r>
    </w:p>
    <w:p w14:paraId="34BA134D" w14:textId="77777777" w:rsidR="00591615" w:rsidRPr="0032750B" w:rsidRDefault="00591615" w:rsidP="00591615">
      <w:pPr>
        <w:pStyle w:val="BodyTextIndent3"/>
        <w:spacing w:after="0"/>
        <w:ind w:firstLine="96"/>
        <w:rPr>
          <w:sz w:val="22"/>
          <w:szCs w:val="22"/>
        </w:rPr>
      </w:pPr>
      <w:r w:rsidRPr="0032750B">
        <w:rPr>
          <w:sz w:val="22"/>
          <w:szCs w:val="22"/>
        </w:rPr>
        <w:t>33425</w:t>
      </w:r>
    </w:p>
    <w:p w14:paraId="61833442" w14:textId="77777777" w:rsidR="00591615" w:rsidRPr="0032750B" w:rsidRDefault="00591615" w:rsidP="00591615">
      <w:pPr>
        <w:pStyle w:val="BodyTextIndent3"/>
        <w:spacing w:after="0"/>
        <w:ind w:firstLine="96"/>
        <w:rPr>
          <w:sz w:val="22"/>
          <w:szCs w:val="22"/>
        </w:rPr>
      </w:pPr>
      <w:r w:rsidRPr="0032750B">
        <w:rPr>
          <w:sz w:val="22"/>
          <w:szCs w:val="22"/>
        </w:rPr>
        <w:t>33426</w:t>
      </w:r>
    </w:p>
    <w:p w14:paraId="0178B1AB" w14:textId="77777777" w:rsidR="00591615" w:rsidRPr="0032750B" w:rsidRDefault="00591615" w:rsidP="00591615">
      <w:pPr>
        <w:pStyle w:val="BodyTextIndent3"/>
        <w:spacing w:after="0"/>
        <w:ind w:firstLine="96"/>
        <w:rPr>
          <w:sz w:val="22"/>
          <w:szCs w:val="22"/>
        </w:rPr>
      </w:pPr>
      <w:r w:rsidRPr="0032750B">
        <w:rPr>
          <w:sz w:val="22"/>
          <w:szCs w:val="22"/>
        </w:rPr>
        <w:t>33427</w:t>
      </w:r>
    </w:p>
    <w:p w14:paraId="0E449549" w14:textId="77777777" w:rsidR="00591615" w:rsidRPr="0032750B" w:rsidRDefault="00591615" w:rsidP="00591615">
      <w:pPr>
        <w:pStyle w:val="BodyTextIndent3"/>
        <w:spacing w:after="0"/>
        <w:ind w:firstLine="96"/>
        <w:rPr>
          <w:sz w:val="22"/>
          <w:szCs w:val="22"/>
        </w:rPr>
      </w:pPr>
      <w:r w:rsidRPr="0032750B">
        <w:rPr>
          <w:sz w:val="22"/>
          <w:szCs w:val="22"/>
        </w:rPr>
        <w:t>33430</w:t>
      </w:r>
    </w:p>
    <w:p w14:paraId="781FD2C8" w14:textId="77777777" w:rsidR="00591615" w:rsidRDefault="00591615" w:rsidP="00591615">
      <w:pPr>
        <w:pStyle w:val="BodyTextIndent3"/>
        <w:spacing w:after="0"/>
        <w:ind w:firstLine="96"/>
        <w:rPr>
          <w:sz w:val="22"/>
          <w:szCs w:val="22"/>
        </w:rPr>
      </w:pPr>
      <w:r w:rsidRPr="0032750B">
        <w:rPr>
          <w:sz w:val="22"/>
          <w:szCs w:val="22"/>
        </w:rPr>
        <w:t>33430</w:t>
      </w:r>
    </w:p>
    <w:p w14:paraId="77E63003" w14:textId="77777777" w:rsidR="00591615" w:rsidRPr="0032750B" w:rsidRDefault="00591615" w:rsidP="00591615">
      <w:pPr>
        <w:pStyle w:val="BodyTextIndent3"/>
        <w:spacing w:after="0"/>
        <w:ind w:firstLine="96"/>
        <w:rPr>
          <w:sz w:val="22"/>
          <w:szCs w:val="22"/>
        </w:rPr>
      </w:pPr>
      <w:r>
        <w:rPr>
          <w:sz w:val="22"/>
          <w:szCs w:val="22"/>
        </w:rPr>
        <w:t>33440</w:t>
      </w:r>
    </w:p>
    <w:p w14:paraId="54CCD428" w14:textId="77777777" w:rsidR="00591615" w:rsidRPr="0032750B" w:rsidRDefault="00591615" w:rsidP="00591615">
      <w:pPr>
        <w:pStyle w:val="BodyTextIndent3"/>
        <w:spacing w:after="0"/>
        <w:ind w:firstLine="96"/>
        <w:rPr>
          <w:sz w:val="22"/>
          <w:szCs w:val="22"/>
        </w:rPr>
      </w:pPr>
      <w:r w:rsidRPr="0032750B">
        <w:rPr>
          <w:sz w:val="22"/>
          <w:szCs w:val="22"/>
        </w:rPr>
        <w:t>33460</w:t>
      </w:r>
    </w:p>
    <w:p w14:paraId="50F3E01E" w14:textId="77777777" w:rsidR="00591615" w:rsidRPr="0032750B" w:rsidRDefault="00591615" w:rsidP="00591615">
      <w:pPr>
        <w:pStyle w:val="BodyTextIndent3"/>
        <w:spacing w:after="0"/>
        <w:ind w:firstLine="96"/>
        <w:rPr>
          <w:sz w:val="22"/>
          <w:szCs w:val="22"/>
        </w:rPr>
      </w:pPr>
      <w:r w:rsidRPr="0032750B">
        <w:rPr>
          <w:sz w:val="22"/>
          <w:szCs w:val="22"/>
        </w:rPr>
        <w:t>33463</w:t>
      </w:r>
    </w:p>
    <w:p w14:paraId="36E9B3B8" w14:textId="77777777" w:rsidR="00591615" w:rsidRPr="0032750B" w:rsidRDefault="00591615" w:rsidP="00591615">
      <w:pPr>
        <w:pStyle w:val="BodyTextIndent3"/>
        <w:spacing w:after="0"/>
        <w:ind w:firstLine="96"/>
        <w:rPr>
          <w:sz w:val="22"/>
          <w:szCs w:val="22"/>
        </w:rPr>
      </w:pPr>
      <w:r w:rsidRPr="0032750B">
        <w:rPr>
          <w:sz w:val="22"/>
          <w:szCs w:val="22"/>
        </w:rPr>
        <w:t>33464</w:t>
      </w:r>
    </w:p>
    <w:p w14:paraId="3EA064FF" w14:textId="77777777" w:rsidR="00591615" w:rsidRPr="0032750B" w:rsidRDefault="00591615" w:rsidP="00591615">
      <w:pPr>
        <w:pStyle w:val="BodyTextIndent3"/>
        <w:spacing w:after="0"/>
        <w:ind w:firstLine="96"/>
        <w:rPr>
          <w:sz w:val="22"/>
          <w:szCs w:val="22"/>
        </w:rPr>
      </w:pPr>
      <w:r w:rsidRPr="0032750B">
        <w:rPr>
          <w:sz w:val="22"/>
          <w:szCs w:val="22"/>
        </w:rPr>
        <w:t>33465</w:t>
      </w:r>
    </w:p>
    <w:p w14:paraId="2A4F6B98" w14:textId="77777777" w:rsidR="00591615" w:rsidRPr="0032750B" w:rsidRDefault="00591615" w:rsidP="00591615">
      <w:pPr>
        <w:pStyle w:val="BodyTextIndent3"/>
        <w:spacing w:after="0"/>
        <w:ind w:firstLine="96"/>
        <w:rPr>
          <w:sz w:val="22"/>
          <w:szCs w:val="22"/>
        </w:rPr>
      </w:pPr>
      <w:r w:rsidRPr="0032750B">
        <w:rPr>
          <w:sz w:val="22"/>
          <w:szCs w:val="22"/>
        </w:rPr>
        <w:t>33468</w:t>
      </w:r>
    </w:p>
    <w:p w14:paraId="43DF81B5" w14:textId="77777777" w:rsidR="00591615" w:rsidRPr="0032750B" w:rsidRDefault="00591615" w:rsidP="00591615">
      <w:pPr>
        <w:pStyle w:val="BodyTextIndent3"/>
        <w:spacing w:after="0"/>
        <w:ind w:firstLine="96"/>
        <w:rPr>
          <w:sz w:val="22"/>
          <w:szCs w:val="22"/>
        </w:rPr>
      </w:pPr>
      <w:r w:rsidRPr="0032750B">
        <w:rPr>
          <w:sz w:val="22"/>
          <w:szCs w:val="22"/>
        </w:rPr>
        <w:t>33471</w:t>
      </w:r>
    </w:p>
    <w:p w14:paraId="707FCE46" w14:textId="77777777" w:rsidR="00591615" w:rsidRPr="0032750B" w:rsidRDefault="00591615" w:rsidP="00591615">
      <w:pPr>
        <w:pStyle w:val="BodyTextIndent3"/>
        <w:spacing w:after="0"/>
        <w:ind w:firstLine="96"/>
        <w:rPr>
          <w:sz w:val="22"/>
          <w:szCs w:val="22"/>
        </w:rPr>
      </w:pPr>
      <w:r w:rsidRPr="0032750B">
        <w:rPr>
          <w:sz w:val="22"/>
          <w:szCs w:val="22"/>
        </w:rPr>
        <w:t>33474</w:t>
      </w:r>
    </w:p>
    <w:p w14:paraId="7219453E" w14:textId="77777777" w:rsidR="00591615" w:rsidRPr="0032750B" w:rsidRDefault="00591615" w:rsidP="00591615">
      <w:pPr>
        <w:pStyle w:val="BodyTextIndent3"/>
        <w:spacing w:after="0"/>
        <w:ind w:firstLine="96"/>
        <w:rPr>
          <w:sz w:val="22"/>
          <w:szCs w:val="22"/>
        </w:rPr>
      </w:pPr>
      <w:r w:rsidRPr="0032750B">
        <w:rPr>
          <w:sz w:val="22"/>
          <w:szCs w:val="22"/>
        </w:rPr>
        <w:t>33475</w:t>
      </w:r>
    </w:p>
    <w:p w14:paraId="4E82586E" w14:textId="77777777" w:rsidR="00591615" w:rsidRPr="0032750B" w:rsidRDefault="00591615" w:rsidP="00591615">
      <w:pPr>
        <w:pStyle w:val="BodyTextIndent3"/>
        <w:spacing w:after="0"/>
        <w:ind w:firstLine="96"/>
        <w:rPr>
          <w:sz w:val="22"/>
          <w:szCs w:val="22"/>
        </w:rPr>
      </w:pPr>
      <w:r w:rsidRPr="0032750B">
        <w:rPr>
          <w:sz w:val="22"/>
          <w:szCs w:val="22"/>
        </w:rPr>
        <w:t>33476</w:t>
      </w:r>
    </w:p>
    <w:p w14:paraId="79874601" w14:textId="77777777" w:rsidR="00591615" w:rsidRPr="0032750B" w:rsidRDefault="00591615" w:rsidP="00591615">
      <w:pPr>
        <w:pStyle w:val="BodyTextIndent3"/>
        <w:spacing w:after="0"/>
        <w:ind w:firstLine="96"/>
        <w:rPr>
          <w:sz w:val="22"/>
          <w:szCs w:val="22"/>
        </w:rPr>
      </w:pPr>
      <w:r w:rsidRPr="0032750B">
        <w:rPr>
          <w:sz w:val="22"/>
          <w:szCs w:val="22"/>
        </w:rPr>
        <w:t>33478</w:t>
      </w:r>
    </w:p>
    <w:p w14:paraId="55959098" w14:textId="77777777" w:rsidR="00591615" w:rsidRPr="0032750B" w:rsidRDefault="00591615" w:rsidP="00591615">
      <w:pPr>
        <w:pStyle w:val="BodyTextIndent3"/>
        <w:spacing w:after="0"/>
        <w:ind w:firstLine="96"/>
        <w:rPr>
          <w:sz w:val="22"/>
          <w:szCs w:val="22"/>
        </w:rPr>
      </w:pPr>
      <w:r w:rsidRPr="0032750B">
        <w:rPr>
          <w:sz w:val="22"/>
          <w:szCs w:val="22"/>
        </w:rPr>
        <w:t>33496</w:t>
      </w:r>
    </w:p>
    <w:p w14:paraId="65D8F75A" w14:textId="77777777" w:rsidR="00591615" w:rsidRPr="0032750B" w:rsidRDefault="00591615" w:rsidP="00591615">
      <w:pPr>
        <w:pStyle w:val="BodyTextIndent3"/>
        <w:spacing w:after="0"/>
        <w:ind w:firstLine="96"/>
        <w:rPr>
          <w:sz w:val="22"/>
          <w:szCs w:val="22"/>
        </w:rPr>
      </w:pPr>
      <w:r w:rsidRPr="0032750B">
        <w:rPr>
          <w:sz w:val="22"/>
          <w:szCs w:val="22"/>
        </w:rPr>
        <w:t>33500</w:t>
      </w:r>
    </w:p>
    <w:p w14:paraId="4F961342" w14:textId="77777777" w:rsidR="00591615" w:rsidRPr="0032750B" w:rsidRDefault="00591615" w:rsidP="00591615">
      <w:pPr>
        <w:pStyle w:val="BodyTextIndent3"/>
        <w:spacing w:after="0"/>
        <w:ind w:firstLine="96"/>
        <w:rPr>
          <w:sz w:val="22"/>
          <w:szCs w:val="22"/>
        </w:rPr>
      </w:pPr>
      <w:r w:rsidRPr="0032750B">
        <w:rPr>
          <w:sz w:val="22"/>
          <w:szCs w:val="22"/>
        </w:rPr>
        <w:t>33501</w:t>
      </w:r>
    </w:p>
    <w:p w14:paraId="4B6DA377" w14:textId="77777777" w:rsidR="00591615" w:rsidRPr="0032750B" w:rsidRDefault="00591615" w:rsidP="00591615">
      <w:pPr>
        <w:pStyle w:val="BodyTextIndent3"/>
        <w:spacing w:after="0"/>
        <w:ind w:firstLine="96"/>
        <w:rPr>
          <w:sz w:val="22"/>
          <w:szCs w:val="22"/>
        </w:rPr>
      </w:pPr>
      <w:r w:rsidRPr="0032750B">
        <w:rPr>
          <w:sz w:val="22"/>
          <w:szCs w:val="22"/>
        </w:rPr>
        <w:t>33502</w:t>
      </w:r>
    </w:p>
    <w:p w14:paraId="4824F9ED" w14:textId="77777777" w:rsidR="00591615" w:rsidRPr="0032750B" w:rsidRDefault="00591615" w:rsidP="00591615">
      <w:pPr>
        <w:pStyle w:val="BodyTextIndent3"/>
        <w:spacing w:after="0"/>
        <w:ind w:firstLine="96"/>
        <w:rPr>
          <w:sz w:val="22"/>
          <w:szCs w:val="22"/>
        </w:rPr>
      </w:pPr>
      <w:r w:rsidRPr="0032750B">
        <w:rPr>
          <w:sz w:val="22"/>
          <w:szCs w:val="22"/>
        </w:rPr>
        <w:t>33503</w:t>
      </w:r>
    </w:p>
    <w:p w14:paraId="4D94CFF0" w14:textId="77777777" w:rsidR="00591615" w:rsidRPr="0032750B" w:rsidRDefault="00591615" w:rsidP="00591615">
      <w:pPr>
        <w:pStyle w:val="BodyTextIndent3"/>
        <w:spacing w:after="0"/>
        <w:ind w:firstLine="96"/>
        <w:rPr>
          <w:sz w:val="22"/>
          <w:szCs w:val="22"/>
        </w:rPr>
      </w:pPr>
      <w:r w:rsidRPr="0032750B">
        <w:rPr>
          <w:sz w:val="22"/>
          <w:szCs w:val="22"/>
        </w:rPr>
        <w:t>33504</w:t>
      </w:r>
    </w:p>
    <w:p w14:paraId="60FA1808" w14:textId="77777777" w:rsidR="00591615" w:rsidRPr="0032750B" w:rsidRDefault="00591615" w:rsidP="00591615">
      <w:pPr>
        <w:pStyle w:val="BodyTextIndent3"/>
        <w:spacing w:after="0"/>
        <w:ind w:firstLine="96"/>
        <w:rPr>
          <w:sz w:val="22"/>
          <w:szCs w:val="22"/>
        </w:rPr>
      </w:pPr>
      <w:r w:rsidRPr="0032750B">
        <w:rPr>
          <w:sz w:val="22"/>
          <w:szCs w:val="22"/>
        </w:rPr>
        <w:t>33505</w:t>
      </w:r>
    </w:p>
    <w:p w14:paraId="7578CFAF" w14:textId="77777777" w:rsidR="00591615" w:rsidRPr="0032750B" w:rsidRDefault="00591615" w:rsidP="00591615">
      <w:pPr>
        <w:pStyle w:val="BodyTextIndent3"/>
        <w:spacing w:after="0"/>
        <w:ind w:firstLine="96"/>
        <w:rPr>
          <w:sz w:val="22"/>
          <w:szCs w:val="22"/>
        </w:rPr>
      </w:pPr>
      <w:r w:rsidRPr="0032750B">
        <w:rPr>
          <w:sz w:val="22"/>
          <w:szCs w:val="22"/>
        </w:rPr>
        <w:t>33506</w:t>
      </w:r>
    </w:p>
    <w:p w14:paraId="36C4522E" w14:textId="77777777" w:rsidR="00591615" w:rsidRPr="0032750B" w:rsidRDefault="00591615" w:rsidP="00591615">
      <w:pPr>
        <w:pStyle w:val="BodyTextIndent3"/>
        <w:spacing w:after="0"/>
        <w:ind w:firstLine="96"/>
        <w:rPr>
          <w:sz w:val="22"/>
          <w:szCs w:val="22"/>
        </w:rPr>
      </w:pPr>
      <w:r w:rsidRPr="0032750B">
        <w:rPr>
          <w:sz w:val="22"/>
          <w:szCs w:val="22"/>
        </w:rPr>
        <w:t>33507</w:t>
      </w:r>
    </w:p>
    <w:p w14:paraId="24916DE1" w14:textId="77777777" w:rsidR="00591615" w:rsidRPr="0032750B" w:rsidRDefault="00591615" w:rsidP="00591615">
      <w:pPr>
        <w:pStyle w:val="BodyTextIndent3"/>
        <w:spacing w:after="0"/>
        <w:ind w:firstLine="96"/>
        <w:rPr>
          <w:sz w:val="22"/>
          <w:szCs w:val="22"/>
        </w:rPr>
      </w:pPr>
      <w:r w:rsidRPr="0032750B">
        <w:rPr>
          <w:sz w:val="22"/>
          <w:szCs w:val="22"/>
        </w:rPr>
        <w:t>33509</w:t>
      </w:r>
    </w:p>
    <w:p w14:paraId="7A3108EE" w14:textId="77777777" w:rsidR="00591615" w:rsidRPr="0032750B" w:rsidRDefault="00591615" w:rsidP="00591615">
      <w:pPr>
        <w:pStyle w:val="BodyTextIndent3"/>
        <w:spacing w:after="0"/>
        <w:ind w:firstLine="96"/>
        <w:rPr>
          <w:sz w:val="22"/>
          <w:szCs w:val="22"/>
        </w:rPr>
      </w:pPr>
      <w:r w:rsidRPr="0032750B">
        <w:rPr>
          <w:sz w:val="22"/>
          <w:szCs w:val="22"/>
        </w:rPr>
        <w:t>33510</w:t>
      </w:r>
    </w:p>
    <w:p w14:paraId="46309B81" w14:textId="77777777" w:rsidR="00591615" w:rsidRPr="0032750B" w:rsidRDefault="00591615" w:rsidP="00591615">
      <w:pPr>
        <w:pStyle w:val="BodyTextIndent3"/>
        <w:spacing w:after="0"/>
        <w:ind w:firstLine="96"/>
        <w:rPr>
          <w:sz w:val="22"/>
          <w:szCs w:val="22"/>
        </w:rPr>
      </w:pPr>
      <w:r w:rsidRPr="0032750B">
        <w:rPr>
          <w:sz w:val="22"/>
          <w:szCs w:val="22"/>
        </w:rPr>
        <w:t>33511</w:t>
      </w:r>
    </w:p>
    <w:p w14:paraId="51CA863E" w14:textId="77777777" w:rsidR="00591615" w:rsidRPr="0032750B" w:rsidRDefault="00591615" w:rsidP="00591615">
      <w:pPr>
        <w:pStyle w:val="BodyTextIndent3"/>
        <w:spacing w:after="0"/>
        <w:ind w:firstLine="96"/>
        <w:rPr>
          <w:sz w:val="22"/>
          <w:szCs w:val="22"/>
        </w:rPr>
      </w:pPr>
      <w:r w:rsidRPr="0032750B">
        <w:rPr>
          <w:sz w:val="22"/>
          <w:szCs w:val="22"/>
        </w:rPr>
        <w:t>33512</w:t>
      </w:r>
    </w:p>
    <w:p w14:paraId="618CE551" w14:textId="77777777" w:rsidR="00591615" w:rsidRPr="0032750B" w:rsidRDefault="00591615" w:rsidP="00591615">
      <w:pPr>
        <w:pStyle w:val="BodyTextIndent3"/>
        <w:spacing w:after="0"/>
        <w:ind w:firstLine="96"/>
        <w:rPr>
          <w:sz w:val="22"/>
          <w:szCs w:val="22"/>
        </w:rPr>
      </w:pPr>
      <w:r w:rsidRPr="0032750B">
        <w:rPr>
          <w:sz w:val="22"/>
          <w:szCs w:val="22"/>
        </w:rPr>
        <w:t>33513</w:t>
      </w:r>
    </w:p>
    <w:p w14:paraId="75464ABC" w14:textId="77777777" w:rsidR="00591615" w:rsidRPr="0032750B" w:rsidRDefault="00591615" w:rsidP="00591615">
      <w:pPr>
        <w:pStyle w:val="BodyTextIndent3"/>
        <w:spacing w:after="0"/>
        <w:ind w:firstLine="96"/>
        <w:rPr>
          <w:sz w:val="22"/>
          <w:szCs w:val="22"/>
        </w:rPr>
      </w:pPr>
      <w:r w:rsidRPr="0032750B">
        <w:rPr>
          <w:sz w:val="22"/>
          <w:szCs w:val="22"/>
        </w:rPr>
        <w:t>33514</w:t>
      </w:r>
    </w:p>
    <w:p w14:paraId="24AE073C" w14:textId="77777777" w:rsidR="00591615" w:rsidRPr="0032750B" w:rsidRDefault="00591615" w:rsidP="00591615">
      <w:pPr>
        <w:pStyle w:val="BodyTextIndent3"/>
        <w:spacing w:after="0"/>
        <w:ind w:firstLine="96"/>
        <w:rPr>
          <w:sz w:val="22"/>
          <w:szCs w:val="22"/>
        </w:rPr>
      </w:pPr>
      <w:r w:rsidRPr="0032750B">
        <w:rPr>
          <w:sz w:val="22"/>
          <w:szCs w:val="22"/>
        </w:rPr>
        <w:t>33516</w:t>
      </w:r>
    </w:p>
    <w:p w14:paraId="435842DE" w14:textId="77777777" w:rsidR="00591615" w:rsidRPr="0032750B" w:rsidRDefault="00591615" w:rsidP="00591615">
      <w:pPr>
        <w:pStyle w:val="BodyTextIndent3"/>
        <w:spacing w:after="0"/>
        <w:ind w:firstLine="96"/>
        <w:rPr>
          <w:sz w:val="22"/>
          <w:szCs w:val="22"/>
        </w:rPr>
      </w:pPr>
      <w:r w:rsidRPr="0032750B">
        <w:rPr>
          <w:sz w:val="22"/>
          <w:szCs w:val="22"/>
        </w:rPr>
        <w:t>33517</w:t>
      </w:r>
    </w:p>
    <w:p w14:paraId="2C0A0FB9" w14:textId="77777777" w:rsidR="00591615" w:rsidRPr="0032750B" w:rsidRDefault="00591615" w:rsidP="00591615">
      <w:pPr>
        <w:pStyle w:val="BodyTextIndent3"/>
        <w:spacing w:after="0"/>
        <w:ind w:firstLine="96"/>
        <w:rPr>
          <w:sz w:val="22"/>
          <w:szCs w:val="22"/>
        </w:rPr>
      </w:pPr>
      <w:r w:rsidRPr="0032750B">
        <w:rPr>
          <w:sz w:val="22"/>
          <w:szCs w:val="22"/>
        </w:rPr>
        <w:t>33518</w:t>
      </w:r>
    </w:p>
    <w:p w14:paraId="1909F437" w14:textId="77777777" w:rsidR="00591615" w:rsidRPr="0032750B" w:rsidRDefault="00591615" w:rsidP="00591615">
      <w:pPr>
        <w:pStyle w:val="BodyTextIndent3"/>
        <w:spacing w:after="0"/>
        <w:ind w:firstLine="96"/>
        <w:rPr>
          <w:sz w:val="22"/>
          <w:szCs w:val="22"/>
        </w:rPr>
      </w:pPr>
      <w:r w:rsidRPr="0032750B">
        <w:rPr>
          <w:sz w:val="22"/>
          <w:szCs w:val="22"/>
        </w:rPr>
        <w:t>33519</w:t>
      </w:r>
    </w:p>
    <w:p w14:paraId="2DEAAAD0" w14:textId="77777777" w:rsidR="00591615" w:rsidRPr="0032750B" w:rsidRDefault="00591615" w:rsidP="00591615">
      <w:pPr>
        <w:pStyle w:val="BodyTextIndent3"/>
        <w:spacing w:after="0"/>
        <w:ind w:firstLine="96"/>
        <w:rPr>
          <w:sz w:val="22"/>
          <w:szCs w:val="22"/>
        </w:rPr>
      </w:pPr>
      <w:r w:rsidRPr="0032750B">
        <w:rPr>
          <w:sz w:val="22"/>
          <w:szCs w:val="22"/>
        </w:rPr>
        <w:t>33521</w:t>
      </w:r>
    </w:p>
    <w:p w14:paraId="1EA7B652" w14:textId="77777777" w:rsidR="00591615" w:rsidRPr="0032750B" w:rsidRDefault="00591615" w:rsidP="00591615">
      <w:pPr>
        <w:pStyle w:val="BodyTextIndent3"/>
        <w:spacing w:after="0"/>
        <w:ind w:firstLine="96"/>
        <w:rPr>
          <w:sz w:val="22"/>
          <w:szCs w:val="22"/>
        </w:rPr>
      </w:pPr>
      <w:r w:rsidRPr="0032750B">
        <w:rPr>
          <w:sz w:val="22"/>
          <w:szCs w:val="22"/>
        </w:rPr>
        <w:t>33522</w:t>
      </w:r>
    </w:p>
    <w:p w14:paraId="230A2994" w14:textId="77777777" w:rsidR="00591615" w:rsidRPr="0032750B" w:rsidRDefault="00591615" w:rsidP="00591615">
      <w:pPr>
        <w:pStyle w:val="BodyTextIndent3"/>
        <w:spacing w:after="0"/>
        <w:ind w:firstLine="96"/>
        <w:rPr>
          <w:sz w:val="22"/>
          <w:szCs w:val="22"/>
        </w:rPr>
      </w:pPr>
      <w:r w:rsidRPr="0032750B">
        <w:rPr>
          <w:sz w:val="22"/>
          <w:szCs w:val="22"/>
        </w:rPr>
        <w:t>33523</w:t>
      </w:r>
    </w:p>
    <w:p w14:paraId="57E9D8AC" w14:textId="77777777" w:rsidR="00591615" w:rsidRPr="0032750B" w:rsidRDefault="00591615" w:rsidP="00591615">
      <w:pPr>
        <w:pStyle w:val="BodyTextIndent3"/>
        <w:spacing w:after="0"/>
        <w:ind w:firstLine="96"/>
        <w:rPr>
          <w:sz w:val="22"/>
          <w:szCs w:val="22"/>
        </w:rPr>
      </w:pPr>
      <w:r w:rsidRPr="0032750B">
        <w:rPr>
          <w:sz w:val="22"/>
          <w:szCs w:val="22"/>
        </w:rPr>
        <w:t>33530</w:t>
      </w:r>
    </w:p>
    <w:p w14:paraId="412A2A62" w14:textId="77777777" w:rsidR="00591615" w:rsidRPr="0032750B" w:rsidRDefault="00591615" w:rsidP="00591615">
      <w:pPr>
        <w:pStyle w:val="BodyTextIndent3"/>
        <w:spacing w:after="0"/>
        <w:ind w:firstLine="96"/>
        <w:rPr>
          <w:sz w:val="22"/>
          <w:szCs w:val="22"/>
        </w:rPr>
      </w:pPr>
      <w:r w:rsidRPr="0032750B">
        <w:rPr>
          <w:sz w:val="22"/>
          <w:szCs w:val="22"/>
        </w:rPr>
        <w:t>33533</w:t>
      </w:r>
    </w:p>
    <w:p w14:paraId="09A8BAA9" w14:textId="77777777" w:rsidR="00591615" w:rsidRPr="0032750B" w:rsidRDefault="00591615" w:rsidP="00591615">
      <w:pPr>
        <w:pStyle w:val="BodyTextIndent3"/>
        <w:spacing w:after="0"/>
        <w:ind w:firstLine="96"/>
        <w:rPr>
          <w:sz w:val="22"/>
          <w:szCs w:val="22"/>
        </w:rPr>
      </w:pPr>
      <w:r w:rsidRPr="0032750B">
        <w:rPr>
          <w:sz w:val="22"/>
          <w:szCs w:val="22"/>
        </w:rPr>
        <w:t>33534</w:t>
      </w:r>
    </w:p>
    <w:p w14:paraId="290D9CB1" w14:textId="77777777" w:rsidR="00591615" w:rsidRPr="0032750B" w:rsidRDefault="00591615" w:rsidP="00591615">
      <w:pPr>
        <w:pStyle w:val="BodyTextIndent3"/>
        <w:spacing w:after="0"/>
        <w:ind w:firstLine="96"/>
        <w:rPr>
          <w:sz w:val="22"/>
          <w:szCs w:val="22"/>
        </w:rPr>
      </w:pPr>
      <w:r w:rsidRPr="0032750B">
        <w:rPr>
          <w:sz w:val="22"/>
          <w:szCs w:val="22"/>
        </w:rPr>
        <w:t>33535</w:t>
      </w:r>
    </w:p>
    <w:p w14:paraId="0A410E17" w14:textId="77777777" w:rsidR="00591615" w:rsidRPr="0032750B" w:rsidRDefault="00591615" w:rsidP="00591615">
      <w:pPr>
        <w:pStyle w:val="BodyTextIndent3"/>
        <w:spacing w:after="0"/>
        <w:ind w:firstLine="96"/>
        <w:rPr>
          <w:sz w:val="22"/>
          <w:szCs w:val="22"/>
        </w:rPr>
      </w:pPr>
      <w:r w:rsidRPr="0032750B">
        <w:rPr>
          <w:sz w:val="22"/>
          <w:szCs w:val="22"/>
        </w:rPr>
        <w:t>33536</w:t>
      </w:r>
    </w:p>
    <w:p w14:paraId="7CC64F62" w14:textId="77777777" w:rsidR="00591615" w:rsidRPr="0032750B" w:rsidRDefault="00591615" w:rsidP="00591615">
      <w:pPr>
        <w:pStyle w:val="BodyTextIndent3"/>
        <w:spacing w:after="0"/>
        <w:ind w:firstLine="96"/>
        <w:rPr>
          <w:sz w:val="22"/>
          <w:szCs w:val="22"/>
        </w:rPr>
      </w:pPr>
      <w:r w:rsidRPr="0032750B">
        <w:rPr>
          <w:sz w:val="22"/>
          <w:szCs w:val="22"/>
        </w:rPr>
        <w:t>33542</w:t>
      </w:r>
    </w:p>
    <w:p w14:paraId="5EE06A4C" w14:textId="77777777" w:rsidR="00591615" w:rsidRPr="0032750B" w:rsidRDefault="00591615" w:rsidP="00591615">
      <w:pPr>
        <w:pStyle w:val="BodyTextIndent3"/>
        <w:spacing w:after="0"/>
        <w:ind w:firstLine="96"/>
        <w:rPr>
          <w:sz w:val="22"/>
          <w:szCs w:val="22"/>
        </w:rPr>
      </w:pPr>
      <w:r w:rsidRPr="0032750B">
        <w:rPr>
          <w:sz w:val="22"/>
          <w:szCs w:val="22"/>
        </w:rPr>
        <w:t>33545</w:t>
      </w:r>
    </w:p>
    <w:p w14:paraId="625ABDA6" w14:textId="77777777" w:rsidR="00591615" w:rsidRPr="0032750B" w:rsidRDefault="00591615" w:rsidP="00591615">
      <w:pPr>
        <w:pStyle w:val="BodyTextIndent3"/>
        <w:spacing w:after="0"/>
        <w:ind w:firstLine="96"/>
        <w:rPr>
          <w:sz w:val="22"/>
          <w:szCs w:val="22"/>
        </w:rPr>
      </w:pPr>
      <w:r w:rsidRPr="0032750B">
        <w:rPr>
          <w:sz w:val="22"/>
          <w:szCs w:val="22"/>
        </w:rPr>
        <w:t>33548</w:t>
      </w:r>
    </w:p>
    <w:p w14:paraId="4E2A738D" w14:textId="77777777" w:rsidR="00591615" w:rsidRPr="0032750B" w:rsidRDefault="00591615" w:rsidP="00591615">
      <w:pPr>
        <w:pStyle w:val="BodyTextIndent3"/>
        <w:spacing w:after="0"/>
        <w:ind w:firstLine="96"/>
        <w:rPr>
          <w:sz w:val="22"/>
          <w:szCs w:val="22"/>
        </w:rPr>
      </w:pPr>
      <w:r w:rsidRPr="0032750B">
        <w:rPr>
          <w:sz w:val="22"/>
          <w:szCs w:val="22"/>
        </w:rPr>
        <w:t>33572</w:t>
      </w:r>
    </w:p>
    <w:p w14:paraId="4D9FD7CA" w14:textId="77777777" w:rsidR="00591615" w:rsidRPr="0032750B" w:rsidRDefault="00591615" w:rsidP="00591615">
      <w:pPr>
        <w:pStyle w:val="BodyTextIndent3"/>
        <w:spacing w:after="0"/>
        <w:ind w:firstLine="96"/>
        <w:rPr>
          <w:sz w:val="22"/>
          <w:szCs w:val="22"/>
        </w:rPr>
      </w:pPr>
      <w:r w:rsidRPr="0032750B">
        <w:rPr>
          <w:sz w:val="22"/>
          <w:szCs w:val="22"/>
        </w:rPr>
        <w:t>33600</w:t>
      </w:r>
    </w:p>
    <w:p w14:paraId="08264BFC" w14:textId="77777777" w:rsidR="00591615" w:rsidRPr="0032750B" w:rsidRDefault="00591615" w:rsidP="00591615">
      <w:pPr>
        <w:pStyle w:val="BodyTextIndent3"/>
        <w:spacing w:after="0"/>
        <w:ind w:firstLine="96"/>
        <w:rPr>
          <w:sz w:val="22"/>
          <w:szCs w:val="22"/>
        </w:rPr>
      </w:pPr>
      <w:r w:rsidRPr="0032750B">
        <w:rPr>
          <w:sz w:val="22"/>
          <w:szCs w:val="22"/>
        </w:rPr>
        <w:t>33602</w:t>
      </w:r>
    </w:p>
    <w:p w14:paraId="403DAFBB" w14:textId="77777777" w:rsidR="00591615" w:rsidRPr="0032750B" w:rsidRDefault="00591615" w:rsidP="00591615">
      <w:pPr>
        <w:pStyle w:val="BodyTextIndent3"/>
        <w:spacing w:after="0"/>
        <w:ind w:firstLine="96"/>
        <w:rPr>
          <w:sz w:val="22"/>
          <w:szCs w:val="22"/>
        </w:rPr>
      </w:pPr>
      <w:r w:rsidRPr="0032750B">
        <w:rPr>
          <w:sz w:val="22"/>
          <w:szCs w:val="22"/>
        </w:rPr>
        <w:t>33606</w:t>
      </w:r>
    </w:p>
    <w:p w14:paraId="198B60B8" w14:textId="77777777" w:rsidR="00591615" w:rsidRPr="0032750B" w:rsidRDefault="00591615" w:rsidP="00591615">
      <w:pPr>
        <w:pStyle w:val="BodyTextIndent3"/>
        <w:spacing w:after="0"/>
        <w:ind w:firstLine="96"/>
        <w:rPr>
          <w:sz w:val="22"/>
          <w:szCs w:val="22"/>
        </w:rPr>
      </w:pPr>
      <w:r w:rsidRPr="0032750B">
        <w:rPr>
          <w:sz w:val="22"/>
          <w:szCs w:val="22"/>
        </w:rPr>
        <w:t>33608</w:t>
      </w:r>
    </w:p>
    <w:p w14:paraId="130A26C6" w14:textId="77777777" w:rsidR="00591615" w:rsidRPr="0032750B" w:rsidRDefault="00591615" w:rsidP="00591615">
      <w:pPr>
        <w:pStyle w:val="BodyTextIndent3"/>
        <w:spacing w:after="0"/>
        <w:ind w:firstLine="96"/>
        <w:rPr>
          <w:sz w:val="22"/>
          <w:szCs w:val="22"/>
        </w:rPr>
      </w:pPr>
      <w:r w:rsidRPr="0032750B">
        <w:rPr>
          <w:sz w:val="22"/>
          <w:szCs w:val="22"/>
        </w:rPr>
        <w:t>33610</w:t>
      </w:r>
    </w:p>
    <w:p w14:paraId="077E28B0" w14:textId="77777777" w:rsidR="00591615" w:rsidRPr="0032750B" w:rsidRDefault="00591615" w:rsidP="00591615">
      <w:pPr>
        <w:pStyle w:val="BodyTextIndent3"/>
        <w:spacing w:after="0"/>
        <w:ind w:firstLine="96"/>
        <w:rPr>
          <w:sz w:val="22"/>
          <w:szCs w:val="22"/>
        </w:rPr>
      </w:pPr>
      <w:r w:rsidRPr="0032750B">
        <w:rPr>
          <w:sz w:val="22"/>
          <w:szCs w:val="22"/>
        </w:rPr>
        <w:t>33611</w:t>
      </w:r>
    </w:p>
    <w:p w14:paraId="0DEBA89B" w14:textId="77777777" w:rsidR="00591615" w:rsidRPr="0032750B" w:rsidRDefault="00591615" w:rsidP="00591615">
      <w:pPr>
        <w:pStyle w:val="BodyTextIndent3"/>
        <w:spacing w:after="0"/>
        <w:ind w:firstLine="96"/>
        <w:rPr>
          <w:sz w:val="22"/>
          <w:szCs w:val="22"/>
        </w:rPr>
      </w:pPr>
      <w:r w:rsidRPr="0032750B">
        <w:rPr>
          <w:sz w:val="22"/>
          <w:szCs w:val="22"/>
        </w:rPr>
        <w:t>33612</w:t>
      </w:r>
    </w:p>
    <w:p w14:paraId="24AFEC6C" w14:textId="77777777" w:rsidR="00591615" w:rsidRPr="0032750B" w:rsidRDefault="00591615" w:rsidP="00591615">
      <w:pPr>
        <w:pStyle w:val="BodyTextIndent3"/>
        <w:spacing w:after="0"/>
        <w:ind w:firstLine="96"/>
        <w:rPr>
          <w:sz w:val="22"/>
          <w:szCs w:val="22"/>
        </w:rPr>
      </w:pPr>
      <w:r w:rsidRPr="0032750B">
        <w:rPr>
          <w:sz w:val="22"/>
          <w:szCs w:val="22"/>
        </w:rPr>
        <w:t>33615</w:t>
      </w:r>
    </w:p>
    <w:p w14:paraId="0C0DA1DC" w14:textId="77777777" w:rsidR="00591615" w:rsidRPr="0032750B" w:rsidRDefault="00591615" w:rsidP="00591615">
      <w:pPr>
        <w:pStyle w:val="BodyTextIndent3"/>
        <w:spacing w:after="0"/>
        <w:ind w:firstLine="96"/>
        <w:rPr>
          <w:sz w:val="22"/>
          <w:szCs w:val="22"/>
        </w:rPr>
      </w:pPr>
      <w:r w:rsidRPr="0032750B">
        <w:rPr>
          <w:sz w:val="22"/>
          <w:szCs w:val="22"/>
        </w:rPr>
        <w:t>33617</w:t>
      </w:r>
    </w:p>
    <w:p w14:paraId="0207385D" w14:textId="77777777" w:rsidR="00591615" w:rsidRPr="0032750B" w:rsidRDefault="00591615" w:rsidP="00591615">
      <w:pPr>
        <w:pStyle w:val="BodyTextIndent3"/>
        <w:spacing w:after="0"/>
        <w:ind w:firstLine="96"/>
        <w:rPr>
          <w:sz w:val="22"/>
          <w:szCs w:val="22"/>
        </w:rPr>
      </w:pPr>
      <w:r w:rsidRPr="0032750B">
        <w:rPr>
          <w:sz w:val="22"/>
          <w:szCs w:val="22"/>
        </w:rPr>
        <w:t>33619</w:t>
      </w:r>
    </w:p>
    <w:p w14:paraId="6A09E72E" w14:textId="77777777" w:rsidR="00591615" w:rsidRPr="0032750B" w:rsidRDefault="00591615" w:rsidP="00591615">
      <w:pPr>
        <w:pStyle w:val="BodyTextIndent3"/>
        <w:spacing w:after="0"/>
        <w:ind w:firstLine="96"/>
        <w:rPr>
          <w:sz w:val="22"/>
          <w:szCs w:val="22"/>
        </w:rPr>
      </w:pPr>
      <w:r w:rsidRPr="0032750B">
        <w:rPr>
          <w:sz w:val="22"/>
          <w:szCs w:val="22"/>
        </w:rPr>
        <w:t>33620</w:t>
      </w:r>
    </w:p>
    <w:p w14:paraId="18F6ADAD" w14:textId="77777777" w:rsidR="00591615" w:rsidRPr="0032750B" w:rsidRDefault="00591615" w:rsidP="00591615">
      <w:pPr>
        <w:pStyle w:val="BodyTextIndent3"/>
        <w:spacing w:after="0"/>
        <w:ind w:firstLine="96"/>
        <w:rPr>
          <w:sz w:val="22"/>
          <w:szCs w:val="22"/>
        </w:rPr>
      </w:pPr>
      <w:r w:rsidRPr="0032750B">
        <w:rPr>
          <w:sz w:val="22"/>
          <w:szCs w:val="22"/>
        </w:rPr>
        <w:t>33621</w:t>
      </w:r>
    </w:p>
    <w:p w14:paraId="4A7187C9" w14:textId="77777777" w:rsidR="00591615" w:rsidRPr="0032750B" w:rsidRDefault="00591615" w:rsidP="00591615">
      <w:pPr>
        <w:pStyle w:val="BodyTextIndent3"/>
        <w:spacing w:after="0"/>
        <w:ind w:firstLine="96"/>
        <w:rPr>
          <w:sz w:val="22"/>
          <w:szCs w:val="22"/>
        </w:rPr>
      </w:pPr>
      <w:r w:rsidRPr="0032750B">
        <w:rPr>
          <w:sz w:val="22"/>
          <w:szCs w:val="22"/>
        </w:rPr>
        <w:t>33622</w:t>
      </w:r>
    </w:p>
    <w:p w14:paraId="0072FDDE" w14:textId="77777777" w:rsidR="00591615" w:rsidRPr="0032750B" w:rsidRDefault="00591615" w:rsidP="00591615">
      <w:pPr>
        <w:pStyle w:val="BodyTextIndent3"/>
        <w:spacing w:after="0"/>
        <w:ind w:firstLine="96"/>
        <w:rPr>
          <w:sz w:val="22"/>
          <w:szCs w:val="22"/>
        </w:rPr>
      </w:pPr>
      <w:r w:rsidRPr="0032750B">
        <w:rPr>
          <w:sz w:val="22"/>
          <w:szCs w:val="22"/>
        </w:rPr>
        <w:t>33641</w:t>
      </w:r>
    </w:p>
    <w:p w14:paraId="5681EAF0" w14:textId="77777777" w:rsidR="00591615" w:rsidRPr="0032750B" w:rsidRDefault="00591615" w:rsidP="00591615">
      <w:pPr>
        <w:pStyle w:val="BodyTextIndent3"/>
        <w:spacing w:after="0"/>
        <w:ind w:firstLine="96"/>
        <w:rPr>
          <w:sz w:val="22"/>
          <w:szCs w:val="22"/>
        </w:rPr>
      </w:pPr>
      <w:r w:rsidRPr="0032750B">
        <w:rPr>
          <w:sz w:val="22"/>
          <w:szCs w:val="22"/>
        </w:rPr>
        <w:t>33645</w:t>
      </w:r>
    </w:p>
    <w:p w14:paraId="511EE95B" w14:textId="77777777" w:rsidR="00591615" w:rsidRPr="0032750B" w:rsidRDefault="00591615" w:rsidP="00591615">
      <w:pPr>
        <w:pStyle w:val="BodyTextIndent3"/>
        <w:spacing w:after="0"/>
        <w:ind w:firstLine="96"/>
        <w:rPr>
          <w:sz w:val="22"/>
          <w:szCs w:val="22"/>
        </w:rPr>
      </w:pPr>
      <w:r w:rsidRPr="0032750B">
        <w:rPr>
          <w:sz w:val="22"/>
          <w:szCs w:val="22"/>
        </w:rPr>
        <w:t>33647</w:t>
      </w:r>
    </w:p>
    <w:p w14:paraId="29EB2A24" w14:textId="77777777" w:rsidR="00591615" w:rsidRPr="0032750B" w:rsidRDefault="00591615" w:rsidP="00591615">
      <w:pPr>
        <w:pStyle w:val="BodyTextIndent3"/>
        <w:spacing w:after="0"/>
        <w:ind w:firstLine="96"/>
        <w:rPr>
          <w:sz w:val="22"/>
          <w:szCs w:val="22"/>
        </w:rPr>
      </w:pPr>
      <w:r w:rsidRPr="0032750B">
        <w:rPr>
          <w:sz w:val="22"/>
          <w:szCs w:val="22"/>
        </w:rPr>
        <w:t>33660</w:t>
      </w:r>
    </w:p>
    <w:p w14:paraId="3DBC7800" w14:textId="77777777" w:rsidR="00591615" w:rsidRPr="0032750B" w:rsidRDefault="00591615" w:rsidP="00591615">
      <w:pPr>
        <w:pStyle w:val="BodyTextIndent3"/>
        <w:spacing w:after="0"/>
        <w:ind w:firstLine="96"/>
        <w:rPr>
          <w:sz w:val="22"/>
          <w:szCs w:val="22"/>
        </w:rPr>
      </w:pPr>
      <w:r w:rsidRPr="0032750B">
        <w:rPr>
          <w:sz w:val="22"/>
          <w:szCs w:val="22"/>
        </w:rPr>
        <w:t>33665</w:t>
      </w:r>
    </w:p>
    <w:p w14:paraId="02547870" w14:textId="77777777" w:rsidR="00591615" w:rsidRPr="0032750B" w:rsidRDefault="00591615" w:rsidP="00591615">
      <w:pPr>
        <w:pStyle w:val="BodyTextIndent3"/>
        <w:spacing w:after="0"/>
        <w:ind w:firstLine="96"/>
        <w:rPr>
          <w:sz w:val="22"/>
          <w:szCs w:val="22"/>
        </w:rPr>
      </w:pPr>
      <w:r w:rsidRPr="0032750B">
        <w:rPr>
          <w:sz w:val="22"/>
          <w:szCs w:val="22"/>
        </w:rPr>
        <w:t>33670</w:t>
      </w:r>
    </w:p>
    <w:p w14:paraId="7D9D0B65" w14:textId="77777777" w:rsidR="00591615" w:rsidRPr="0032750B" w:rsidRDefault="00591615" w:rsidP="00591615">
      <w:pPr>
        <w:pStyle w:val="BodyTextIndent3"/>
        <w:spacing w:after="0"/>
        <w:ind w:firstLine="96"/>
        <w:rPr>
          <w:sz w:val="22"/>
          <w:szCs w:val="22"/>
        </w:rPr>
      </w:pPr>
      <w:r w:rsidRPr="0032750B">
        <w:rPr>
          <w:sz w:val="22"/>
          <w:szCs w:val="22"/>
        </w:rPr>
        <w:t>33675</w:t>
      </w:r>
    </w:p>
    <w:p w14:paraId="0CCB1011" w14:textId="77777777" w:rsidR="00591615" w:rsidRPr="0032750B" w:rsidRDefault="00591615" w:rsidP="00591615">
      <w:pPr>
        <w:pStyle w:val="BodyTextIndent3"/>
        <w:spacing w:after="0"/>
        <w:ind w:firstLine="96"/>
        <w:rPr>
          <w:sz w:val="22"/>
          <w:szCs w:val="22"/>
        </w:rPr>
      </w:pPr>
      <w:r w:rsidRPr="0032750B">
        <w:rPr>
          <w:sz w:val="22"/>
          <w:szCs w:val="22"/>
        </w:rPr>
        <w:t>33676</w:t>
      </w:r>
    </w:p>
    <w:p w14:paraId="653415A5" w14:textId="77777777" w:rsidR="00591615" w:rsidRPr="0032750B" w:rsidRDefault="00591615" w:rsidP="00591615">
      <w:pPr>
        <w:pStyle w:val="BodyTextIndent3"/>
        <w:spacing w:after="0"/>
        <w:ind w:firstLine="96"/>
        <w:rPr>
          <w:sz w:val="22"/>
          <w:szCs w:val="22"/>
        </w:rPr>
      </w:pPr>
      <w:r w:rsidRPr="0032750B">
        <w:rPr>
          <w:sz w:val="22"/>
          <w:szCs w:val="22"/>
        </w:rPr>
        <w:t>33677</w:t>
      </w:r>
    </w:p>
    <w:p w14:paraId="1A2F40FF" w14:textId="77777777" w:rsidR="00591615" w:rsidRPr="0032750B" w:rsidRDefault="00591615" w:rsidP="00591615">
      <w:pPr>
        <w:pStyle w:val="BodyTextIndent3"/>
        <w:spacing w:after="0"/>
        <w:ind w:firstLine="96"/>
        <w:rPr>
          <w:sz w:val="22"/>
          <w:szCs w:val="22"/>
        </w:rPr>
      </w:pPr>
      <w:r w:rsidRPr="0032750B">
        <w:rPr>
          <w:sz w:val="22"/>
          <w:szCs w:val="22"/>
        </w:rPr>
        <w:t>33681</w:t>
      </w:r>
    </w:p>
    <w:p w14:paraId="21DD3940" w14:textId="77777777" w:rsidR="00591615" w:rsidRPr="0032750B" w:rsidRDefault="00591615" w:rsidP="00591615">
      <w:pPr>
        <w:pStyle w:val="BodyTextIndent3"/>
        <w:spacing w:after="0"/>
        <w:ind w:firstLine="96"/>
        <w:rPr>
          <w:sz w:val="22"/>
          <w:szCs w:val="22"/>
        </w:rPr>
      </w:pPr>
      <w:r w:rsidRPr="0032750B">
        <w:rPr>
          <w:sz w:val="22"/>
          <w:szCs w:val="22"/>
        </w:rPr>
        <w:t>33684</w:t>
      </w:r>
    </w:p>
    <w:p w14:paraId="3EEA1215" w14:textId="77777777" w:rsidR="00591615" w:rsidRPr="0032750B" w:rsidRDefault="00591615" w:rsidP="00591615">
      <w:pPr>
        <w:pStyle w:val="BodyTextIndent3"/>
        <w:spacing w:after="0"/>
        <w:ind w:firstLine="96"/>
        <w:rPr>
          <w:sz w:val="22"/>
          <w:szCs w:val="22"/>
        </w:rPr>
      </w:pPr>
      <w:r w:rsidRPr="0032750B">
        <w:rPr>
          <w:sz w:val="22"/>
          <w:szCs w:val="22"/>
        </w:rPr>
        <w:t>33688</w:t>
      </w:r>
    </w:p>
    <w:p w14:paraId="34C4948F" w14:textId="77777777" w:rsidR="00591615" w:rsidRPr="0032750B" w:rsidRDefault="00591615" w:rsidP="00591615">
      <w:pPr>
        <w:pStyle w:val="BodyTextIndent3"/>
        <w:spacing w:after="0"/>
        <w:ind w:firstLine="96"/>
        <w:rPr>
          <w:sz w:val="22"/>
          <w:szCs w:val="22"/>
        </w:rPr>
      </w:pPr>
      <w:r w:rsidRPr="0032750B">
        <w:rPr>
          <w:sz w:val="22"/>
          <w:szCs w:val="22"/>
        </w:rPr>
        <w:t>33690</w:t>
      </w:r>
    </w:p>
    <w:p w14:paraId="7483FF1F" w14:textId="77777777" w:rsidR="00591615" w:rsidRPr="0032750B" w:rsidRDefault="00591615" w:rsidP="00591615">
      <w:pPr>
        <w:pStyle w:val="BodyTextIndent3"/>
        <w:spacing w:after="0"/>
        <w:ind w:firstLine="96"/>
        <w:rPr>
          <w:sz w:val="22"/>
          <w:szCs w:val="22"/>
        </w:rPr>
      </w:pPr>
      <w:r w:rsidRPr="0032750B">
        <w:rPr>
          <w:sz w:val="22"/>
          <w:szCs w:val="22"/>
        </w:rPr>
        <w:t>33692</w:t>
      </w:r>
    </w:p>
    <w:p w14:paraId="06DF4BEA" w14:textId="77777777" w:rsidR="00591615" w:rsidRPr="0032750B" w:rsidRDefault="00591615" w:rsidP="00591615">
      <w:pPr>
        <w:pStyle w:val="BodyTextIndent3"/>
        <w:spacing w:after="0"/>
        <w:ind w:firstLine="96"/>
        <w:rPr>
          <w:sz w:val="22"/>
          <w:szCs w:val="22"/>
        </w:rPr>
      </w:pPr>
      <w:r w:rsidRPr="0032750B">
        <w:rPr>
          <w:sz w:val="22"/>
          <w:szCs w:val="22"/>
        </w:rPr>
        <w:t>33694</w:t>
      </w:r>
    </w:p>
    <w:p w14:paraId="3F700907" w14:textId="77777777" w:rsidR="00591615" w:rsidRPr="0032750B" w:rsidRDefault="00591615" w:rsidP="00591615">
      <w:pPr>
        <w:pStyle w:val="BodyTextIndent3"/>
        <w:spacing w:after="0"/>
        <w:ind w:firstLine="96"/>
        <w:rPr>
          <w:sz w:val="22"/>
          <w:szCs w:val="22"/>
        </w:rPr>
      </w:pPr>
      <w:r w:rsidRPr="0032750B">
        <w:rPr>
          <w:sz w:val="22"/>
          <w:szCs w:val="22"/>
        </w:rPr>
        <w:t>33697</w:t>
      </w:r>
    </w:p>
    <w:p w14:paraId="48173426" w14:textId="77777777" w:rsidR="00591615" w:rsidRPr="0032750B" w:rsidRDefault="00591615" w:rsidP="00591615">
      <w:pPr>
        <w:pStyle w:val="BodyTextIndent3"/>
        <w:spacing w:after="0"/>
        <w:ind w:firstLine="96"/>
        <w:rPr>
          <w:sz w:val="22"/>
          <w:szCs w:val="22"/>
        </w:rPr>
      </w:pPr>
      <w:r w:rsidRPr="0032750B">
        <w:rPr>
          <w:sz w:val="22"/>
          <w:szCs w:val="22"/>
        </w:rPr>
        <w:t>33702</w:t>
      </w:r>
    </w:p>
    <w:p w14:paraId="3D387125" w14:textId="77777777" w:rsidR="00591615" w:rsidRPr="0032750B" w:rsidRDefault="00591615" w:rsidP="00591615">
      <w:pPr>
        <w:pStyle w:val="BodyTextIndent3"/>
        <w:spacing w:after="0"/>
        <w:ind w:firstLine="96"/>
        <w:rPr>
          <w:sz w:val="22"/>
          <w:szCs w:val="22"/>
        </w:rPr>
      </w:pPr>
      <w:r w:rsidRPr="0032750B">
        <w:rPr>
          <w:sz w:val="22"/>
          <w:szCs w:val="22"/>
        </w:rPr>
        <w:t>33710</w:t>
      </w:r>
    </w:p>
    <w:p w14:paraId="39595C07" w14:textId="77777777" w:rsidR="00591615" w:rsidRPr="0032750B" w:rsidRDefault="00591615" w:rsidP="00591615">
      <w:pPr>
        <w:pStyle w:val="BodyTextIndent3"/>
        <w:spacing w:after="0"/>
        <w:ind w:firstLine="96"/>
        <w:rPr>
          <w:sz w:val="22"/>
          <w:szCs w:val="22"/>
        </w:rPr>
      </w:pPr>
      <w:r w:rsidRPr="0032750B">
        <w:rPr>
          <w:sz w:val="22"/>
          <w:szCs w:val="22"/>
        </w:rPr>
        <w:t>33720</w:t>
      </w:r>
    </w:p>
    <w:p w14:paraId="342C4C3D" w14:textId="77777777" w:rsidR="00591615" w:rsidRPr="0032750B" w:rsidRDefault="00591615" w:rsidP="00591615">
      <w:pPr>
        <w:pStyle w:val="BodyTextIndent3"/>
        <w:spacing w:after="0"/>
        <w:ind w:firstLine="96"/>
        <w:rPr>
          <w:sz w:val="22"/>
          <w:szCs w:val="22"/>
        </w:rPr>
      </w:pPr>
      <w:r w:rsidRPr="0032750B">
        <w:rPr>
          <w:sz w:val="22"/>
          <w:szCs w:val="22"/>
        </w:rPr>
        <w:t>33724</w:t>
      </w:r>
    </w:p>
    <w:p w14:paraId="227595E1" w14:textId="77777777" w:rsidR="00591615" w:rsidRPr="0032750B" w:rsidRDefault="00591615" w:rsidP="00591615">
      <w:pPr>
        <w:pStyle w:val="BodyTextIndent3"/>
        <w:spacing w:after="0"/>
        <w:ind w:firstLine="96"/>
        <w:rPr>
          <w:sz w:val="22"/>
          <w:szCs w:val="22"/>
        </w:rPr>
      </w:pPr>
      <w:r w:rsidRPr="0032750B">
        <w:rPr>
          <w:sz w:val="22"/>
          <w:szCs w:val="22"/>
        </w:rPr>
        <w:t>33726</w:t>
      </w:r>
    </w:p>
    <w:p w14:paraId="1403AACA" w14:textId="77777777" w:rsidR="00591615" w:rsidRPr="0032750B" w:rsidRDefault="00591615" w:rsidP="00591615">
      <w:pPr>
        <w:pStyle w:val="BodyTextIndent3"/>
        <w:spacing w:after="0"/>
        <w:ind w:firstLine="96"/>
        <w:rPr>
          <w:sz w:val="22"/>
          <w:szCs w:val="22"/>
        </w:rPr>
      </w:pPr>
      <w:r w:rsidRPr="0032750B">
        <w:rPr>
          <w:sz w:val="22"/>
          <w:szCs w:val="22"/>
        </w:rPr>
        <w:t>33730</w:t>
      </w:r>
    </w:p>
    <w:p w14:paraId="6BBBB6E3" w14:textId="77777777" w:rsidR="00591615" w:rsidRPr="0032750B" w:rsidRDefault="00591615" w:rsidP="00591615">
      <w:pPr>
        <w:pStyle w:val="BodyTextIndent3"/>
        <w:spacing w:after="0"/>
        <w:ind w:firstLine="96"/>
        <w:rPr>
          <w:sz w:val="22"/>
          <w:szCs w:val="22"/>
        </w:rPr>
      </w:pPr>
      <w:r w:rsidRPr="0032750B">
        <w:rPr>
          <w:sz w:val="22"/>
          <w:szCs w:val="22"/>
        </w:rPr>
        <w:t>33732</w:t>
      </w:r>
    </w:p>
    <w:p w14:paraId="1B640273" w14:textId="77777777" w:rsidR="00591615" w:rsidRPr="0032750B" w:rsidRDefault="00591615" w:rsidP="00591615">
      <w:pPr>
        <w:pStyle w:val="BodyTextIndent3"/>
        <w:spacing w:after="0"/>
        <w:ind w:firstLine="96"/>
        <w:rPr>
          <w:sz w:val="22"/>
          <w:szCs w:val="22"/>
        </w:rPr>
      </w:pPr>
      <w:r w:rsidRPr="0032750B">
        <w:rPr>
          <w:sz w:val="22"/>
          <w:szCs w:val="22"/>
        </w:rPr>
        <w:t>33735</w:t>
      </w:r>
    </w:p>
    <w:p w14:paraId="66BEC37A" w14:textId="77777777" w:rsidR="00591615" w:rsidRPr="0032750B" w:rsidRDefault="00591615" w:rsidP="00591615">
      <w:pPr>
        <w:pStyle w:val="BodyTextIndent3"/>
        <w:spacing w:after="0"/>
        <w:ind w:firstLine="96"/>
        <w:rPr>
          <w:sz w:val="22"/>
          <w:szCs w:val="22"/>
        </w:rPr>
      </w:pPr>
      <w:r w:rsidRPr="0032750B">
        <w:rPr>
          <w:sz w:val="22"/>
          <w:szCs w:val="22"/>
        </w:rPr>
        <w:t>33736</w:t>
      </w:r>
    </w:p>
    <w:p w14:paraId="3F5E0705" w14:textId="77777777" w:rsidR="00591615" w:rsidRPr="0032750B" w:rsidRDefault="00591615" w:rsidP="00591615">
      <w:pPr>
        <w:pStyle w:val="BodyTextIndent3"/>
        <w:spacing w:after="0"/>
        <w:ind w:firstLine="96"/>
        <w:rPr>
          <w:sz w:val="22"/>
          <w:szCs w:val="22"/>
        </w:rPr>
      </w:pPr>
      <w:r w:rsidRPr="0032750B">
        <w:rPr>
          <w:sz w:val="22"/>
          <w:szCs w:val="22"/>
        </w:rPr>
        <w:t>33737</w:t>
      </w:r>
    </w:p>
    <w:p w14:paraId="154033A5" w14:textId="77777777" w:rsidR="00591615" w:rsidRPr="0032750B" w:rsidRDefault="00591615" w:rsidP="00591615">
      <w:pPr>
        <w:pStyle w:val="BodyTextIndent3"/>
        <w:spacing w:after="0"/>
        <w:ind w:firstLine="96"/>
        <w:rPr>
          <w:sz w:val="22"/>
          <w:szCs w:val="22"/>
        </w:rPr>
      </w:pPr>
      <w:r w:rsidRPr="0032750B">
        <w:rPr>
          <w:sz w:val="22"/>
          <w:szCs w:val="22"/>
        </w:rPr>
        <w:t>33741</w:t>
      </w:r>
    </w:p>
    <w:p w14:paraId="5B09F8D6" w14:textId="77777777" w:rsidR="00591615" w:rsidRPr="0032750B" w:rsidRDefault="00591615" w:rsidP="00591615">
      <w:pPr>
        <w:pStyle w:val="BodyTextIndent3"/>
        <w:spacing w:after="0"/>
        <w:ind w:firstLine="96"/>
        <w:rPr>
          <w:sz w:val="22"/>
          <w:szCs w:val="22"/>
        </w:rPr>
      </w:pPr>
      <w:r w:rsidRPr="0032750B">
        <w:rPr>
          <w:sz w:val="22"/>
          <w:szCs w:val="22"/>
        </w:rPr>
        <w:t>33745</w:t>
      </w:r>
    </w:p>
    <w:p w14:paraId="289C16EA" w14:textId="77777777" w:rsidR="00591615" w:rsidRPr="0032750B" w:rsidRDefault="00591615" w:rsidP="00591615">
      <w:pPr>
        <w:pStyle w:val="BodyTextIndent3"/>
        <w:spacing w:after="0"/>
        <w:ind w:firstLine="96"/>
        <w:rPr>
          <w:sz w:val="22"/>
          <w:szCs w:val="22"/>
        </w:rPr>
      </w:pPr>
      <w:r w:rsidRPr="0032750B">
        <w:rPr>
          <w:sz w:val="22"/>
          <w:szCs w:val="22"/>
        </w:rPr>
        <w:t>33746</w:t>
      </w:r>
    </w:p>
    <w:p w14:paraId="0727DB70" w14:textId="77777777" w:rsidR="00591615" w:rsidRPr="0032750B" w:rsidRDefault="00591615" w:rsidP="00591615">
      <w:pPr>
        <w:pStyle w:val="BodyTextIndent3"/>
        <w:spacing w:after="0"/>
        <w:ind w:firstLine="96"/>
        <w:rPr>
          <w:sz w:val="22"/>
          <w:szCs w:val="22"/>
        </w:rPr>
      </w:pPr>
      <w:r w:rsidRPr="0032750B">
        <w:rPr>
          <w:sz w:val="22"/>
          <w:szCs w:val="22"/>
        </w:rPr>
        <w:t>33750</w:t>
      </w:r>
    </w:p>
    <w:p w14:paraId="1F1A15A8" w14:textId="77777777" w:rsidR="00591615" w:rsidRPr="0032750B" w:rsidRDefault="00591615" w:rsidP="00591615">
      <w:pPr>
        <w:pStyle w:val="BodyTextIndent3"/>
        <w:spacing w:after="0"/>
        <w:ind w:firstLine="96"/>
        <w:rPr>
          <w:sz w:val="22"/>
          <w:szCs w:val="22"/>
        </w:rPr>
      </w:pPr>
      <w:r w:rsidRPr="0032750B">
        <w:rPr>
          <w:sz w:val="22"/>
          <w:szCs w:val="22"/>
        </w:rPr>
        <w:t>33755</w:t>
      </w:r>
    </w:p>
    <w:p w14:paraId="46BD89D3" w14:textId="77777777" w:rsidR="00591615" w:rsidRPr="0032750B" w:rsidRDefault="00591615" w:rsidP="00591615">
      <w:pPr>
        <w:pStyle w:val="BodyTextIndent3"/>
        <w:spacing w:after="0"/>
        <w:ind w:firstLine="96"/>
        <w:rPr>
          <w:sz w:val="22"/>
          <w:szCs w:val="22"/>
        </w:rPr>
      </w:pPr>
      <w:r w:rsidRPr="0032750B">
        <w:rPr>
          <w:sz w:val="22"/>
          <w:szCs w:val="22"/>
        </w:rPr>
        <w:t>33762</w:t>
      </w:r>
    </w:p>
    <w:p w14:paraId="705D3B8A" w14:textId="77777777" w:rsidR="00591615" w:rsidRPr="0032750B" w:rsidRDefault="00591615" w:rsidP="00591615">
      <w:pPr>
        <w:pStyle w:val="BodyTextIndent3"/>
        <w:spacing w:after="0"/>
        <w:ind w:firstLine="96"/>
        <w:rPr>
          <w:sz w:val="22"/>
          <w:szCs w:val="22"/>
        </w:rPr>
      </w:pPr>
      <w:r w:rsidRPr="0032750B">
        <w:rPr>
          <w:sz w:val="22"/>
          <w:szCs w:val="22"/>
        </w:rPr>
        <w:t>33764</w:t>
      </w:r>
    </w:p>
    <w:p w14:paraId="43C21FCF" w14:textId="77777777" w:rsidR="00591615" w:rsidRPr="0032750B" w:rsidRDefault="00591615" w:rsidP="00591615">
      <w:pPr>
        <w:pStyle w:val="BodyTextIndent3"/>
        <w:spacing w:after="0"/>
        <w:ind w:firstLine="96"/>
        <w:rPr>
          <w:sz w:val="22"/>
          <w:szCs w:val="22"/>
        </w:rPr>
      </w:pPr>
      <w:r w:rsidRPr="0032750B">
        <w:rPr>
          <w:sz w:val="22"/>
          <w:szCs w:val="22"/>
        </w:rPr>
        <w:t>33766</w:t>
      </w:r>
    </w:p>
    <w:p w14:paraId="094B19A6" w14:textId="77777777" w:rsidR="00591615" w:rsidRPr="0032750B" w:rsidRDefault="00591615" w:rsidP="00591615">
      <w:pPr>
        <w:pStyle w:val="BodyTextIndent3"/>
        <w:spacing w:after="0"/>
        <w:ind w:firstLine="96"/>
        <w:rPr>
          <w:sz w:val="22"/>
          <w:szCs w:val="22"/>
        </w:rPr>
      </w:pPr>
      <w:r w:rsidRPr="0032750B">
        <w:rPr>
          <w:sz w:val="22"/>
          <w:szCs w:val="22"/>
        </w:rPr>
        <w:t>33767</w:t>
      </w:r>
    </w:p>
    <w:p w14:paraId="2123B9CB" w14:textId="77777777" w:rsidR="00591615" w:rsidRPr="0032750B" w:rsidRDefault="00591615" w:rsidP="00591615">
      <w:pPr>
        <w:pStyle w:val="BodyTextIndent3"/>
        <w:spacing w:after="0"/>
        <w:ind w:firstLine="96"/>
        <w:rPr>
          <w:sz w:val="22"/>
          <w:szCs w:val="22"/>
        </w:rPr>
      </w:pPr>
      <w:r w:rsidRPr="0032750B">
        <w:rPr>
          <w:sz w:val="22"/>
          <w:szCs w:val="22"/>
        </w:rPr>
        <w:t>33768</w:t>
      </w:r>
    </w:p>
    <w:p w14:paraId="729B54F8" w14:textId="77777777" w:rsidR="00591615" w:rsidRPr="0032750B" w:rsidRDefault="00591615" w:rsidP="00591615">
      <w:pPr>
        <w:pStyle w:val="BodyTextIndent3"/>
        <w:spacing w:after="0"/>
        <w:ind w:firstLine="96"/>
        <w:rPr>
          <w:sz w:val="22"/>
          <w:szCs w:val="22"/>
        </w:rPr>
      </w:pPr>
      <w:r w:rsidRPr="0032750B">
        <w:rPr>
          <w:sz w:val="22"/>
          <w:szCs w:val="22"/>
        </w:rPr>
        <w:t>33770</w:t>
      </w:r>
    </w:p>
    <w:p w14:paraId="4C179F16" w14:textId="77777777" w:rsidR="00591615" w:rsidRPr="0032750B" w:rsidRDefault="00591615" w:rsidP="00591615">
      <w:pPr>
        <w:pStyle w:val="BodyTextIndent3"/>
        <w:spacing w:after="0"/>
        <w:ind w:firstLine="96"/>
        <w:rPr>
          <w:sz w:val="22"/>
          <w:szCs w:val="22"/>
        </w:rPr>
      </w:pPr>
      <w:r w:rsidRPr="0032750B">
        <w:rPr>
          <w:sz w:val="22"/>
          <w:szCs w:val="22"/>
        </w:rPr>
        <w:t>33771</w:t>
      </w:r>
    </w:p>
    <w:p w14:paraId="413EE589" w14:textId="77777777" w:rsidR="00591615" w:rsidRPr="0032750B" w:rsidRDefault="00591615" w:rsidP="00591615">
      <w:pPr>
        <w:pStyle w:val="BodyTextIndent3"/>
        <w:spacing w:after="0"/>
        <w:ind w:firstLine="96"/>
        <w:rPr>
          <w:sz w:val="22"/>
          <w:szCs w:val="22"/>
        </w:rPr>
      </w:pPr>
      <w:r w:rsidRPr="0032750B">
        <w:rPr>
          <w:sz w:val="22"/>
          <w:szCs w:val="22"/>
        </w:rPr>
        <w:t>33774</w:t>
      </w:r>
    </w:p>
    <w:p w14:paraId="24F88ABE" w14:textId="77777777" w:rsidR="00591615" w:rsidRPr="0032750B" w:rsidRDefault="00591615" w:rsidP="00591615">
      <w:pPr>
        <w:pStyle w:val="BodyTextIndent3"/>
        <w:spacing w:after="0"/>
        <w:ind w:firstLine="96"/>
        <w:rPr>
          <w:sz w:val="22"/>
          <w:szCs w:val="22"/>
        </w:rPr>
      </w:pPr>
      <w:r w:rsidRPr="0032750B">
        <w:rPr>
          <w:sz w:val="22"/>
          <w:szCs w:val="22"/>
        </w:rPr>
        <w:t>33775</w:t>
      </w:r>
    </w:p>
    <w:p w14:paraId="6DEF69EC" w14:textId="77777777" w:rsidR="00591615" w:rsidRPr="0032750B" w:rsidRDefault="00591615" w:rsidP="00591615">
      <w:pPr>
        <w:pStyle w:val="BodyTextIndent3"/>
        <w:spacing w:after="0"/>
        <w:ind w:firstLine="96"/>
        <w:rPr>
          <w:sz w:val="22"/>
          <w:szCs w:val="22"/>
        </w:rPr>
      </w:pPr>
      <w:r w:rsidRPr="0032750B">
        <w:rPr>
          <w:sz w:val="22"/>
          <w:szCs w:val="22"/>
        </w:rPr>
        <w:t>33776</w:t>
      </w:r>
    </w:p>
    <w:p w14:paraId="14BF66D7" w14:textId="77777777" w:rsidR="00591615" w:rsidRPr="0032750B" w:rsidRDefault="00591615" w:rsidP="00591615">
      <w:pPr>
        <w:pStyle w:val="BodyTextIndent3"/>
        <w:spacing w:after="0"/>
        <w:ind w:firstLine="96"/>
        <w:rPr>
          <w:sz w:val="22"/>
          <w:szCs w:val="22"/>
        </w:rPr>
      </w:pPr>
      <w:r w:rsidRPr="0032750B">
        <w:rPr>
          <w:sz w:val="22"/>
          <w:szCs w:val="22"/>
        </w:rPr>
        <w:t>33777</w:t>
      </w:r>
    </w:p>
    <w:p w14:paraId="0DD9135C" w14:textId="77777777" w:rsidR="00591615" w:rsidRPr="0032750B" w:rsidRDefault="00591615" w:rsidP="00591615">
      <w:pPr>
        <w:pStyle w:val="BodyTextIndent3"/>
        <w:spacing w:after="0"/>
        <w:ind w:firstLine="96"/>
        <w:rPr>
          <w:sz w:val="22"/>
          <w:szCs w:val="22"/>
        </w:rPr>
      </w:pPr>
      <w:r w:rsidRPr="0032750B">
        <w:rPr>
          <w:sz w:val="22"/>
          <w:szCs w:val="22"/>
        </w:rPr>
        <w:t>33778</w:t>
      </w:r>
    </w:p>
    <w:p w14:paraId="5BC86E50" w14:textId="77777777" w:rsidR="00591615" w:rsidRPr="0032750B" w:rsidRDefault="00591615" w:rsidP="00591615">
      <w:pPr>
        <w:pStyle w:val="BodyTextIndent3"/>
        <w:spacing w:after="0"/>
        <w:ind w:firstLine="96"/>
        <w:rPr>
          <w:sz w:val="22"/>
          <w:szCs w:val="22"/>
        </w:rPr>
      </w:pPr>
      <w:r w:rsidRPr="0032750B">
        <w:rPr>
          <w:sz w:val="22"/>
          <w:szCs w:val="22"/>
        </w:rPr>
        <w:t>33779</w:t>
      </w:r>
    </w:p>
    <w:p w14:paraId="333CCE40" w14:textId="77777777" w:rsidR="00591615" w:rsidRPr="0032750B" w:rsidRDefault="00591615" w:rsidP="00591615">
      <w:pPr>
        <w:pStyle w:val="BodyTextIndent3"/>
        <w:spacing w:after="0"/>
        <w:ind w:firstLine="96"/>
        <w:rPr>
          <w:sz w:val="22"/>
          <w:szCs w:val="22"/>
        </w:rPr>
      </w:pPr>
      <w:r w:rsidRPr="0032750B">
        <w:rPr>
          <w:sz w:val="22"/>
          <w:szCs w:val="22"/>
        </w:rPr>
        <w:t>33780</w:t>
      </w:r>
    </w:p>
    <w:p w14:paraId="3EC14943" w14:textId="77777777" w:rsidR="00591615" w:rsidRPr="0032750B" w:rsidRDefault="00591615" w:rsidP="00591615">
      <w:pPr>
        <w:pStyle w:val="BodyTextIndent3"/>
        <w:spacing w:after="0"/>
        <w:ind w:firstLine="96"/>
        <w:rPr>
          <w:sz w:val="22"/>
          <w:szCs w:val="22"/>
        </w:rPr>
      </w:pPr>
      <w:r w:rsidRPr="0032750B">
        <w:rPr>
          <w:sz w:val="22"/>
          <w:szCs w:val="22"/>
        </w:rPr>
        <w:t>33781</w:t>
      </w:r>
    </w:p>
    <w:p w14:paraId="18246B48" w14:textId="77777777" w:rsidR="00591615" w:rsidRPr="0032750B" w:rsidRDefault="00591615" w:rsidP="00591615">
      <w:pPr>
        <w:pStyle w:val="BodyTextIndent3"/>
        <w:spacing w:after="0"/>
        <w:ind w:firstLine="96"/>
        <w:rPr>
          <w:sz w:val="22"/>
          <w:szCs w:val="22"/>
        </w:rPr>
      </w:pPr>
      <w:r w:rsidRPr="0032750B">
        <w:rPr>
          <w:sz w:val="22"/>
          <w:szCs w:val="22"/>
        </w:rPr>
        <w:t>33782</w:t>
      </w:r>
    </w:p>
    <w:p w14:paraId="483457C3" w14:textId="77777777" w:rsidR="00591615" w:rsidRPr="0032750B" w:rsidRDefault="00591615" w:rsidP="00591615">
      <w:pPr>
        <w:pStyle w:val="BodyTextIndent3"/>
        <w:spacing w:after="0"/>
        <w:ind w:firstLine="96"/>
        <w:rPr>
          <w:sz w:val="22"/>
          <w:szCs w:val="22"/>
        </w:rPr>
      </w:pPr>
      <w:r w:rsidRPr="0032750B">
        <w:rPr>
          <w:sz w:val="22"/>
          <w:szCs w:val="22"/>
        </w:rPr>
        <w:t>33783</w:t>
      </w:r>
    </w:p>
    <w:p w14:paraId="1B17ACEF" w14:textId="77777777" w:rsidR="00591615" w:rsidRPr="0032750B" w:rsidRDefault="00591615" w:rsidP="00591615">
      <w:pPr>
        <w:pStyle w:val="BodyTextIndent3"/>
        <w:spacing w:after="0"/>
        <w:ind w:firstLine="96"/>
        <w:rPr>
          <w:sz w:val="22"/>
          <w:szCs w:val="22"/>
        </w:rPr>
      </w:pPr>
      <w:r w:rsidRPr="0032750B">
        <w:rPr>
          <w:sz w:val="22"/>
          <w:szCs w:val="22"/>
        </w:rPr>
        <w:t>33786</w:t>
      </w:r>
    </w:p>
    <w:p w14:paraId="7651FF2C" w14:textId="77777777" w:rsidR="00591615" w:rsidRPr="0032750B" w:rsidRDefault="00591615" w:rsidP="00591615">
      <w:pPr>
        <w:pStyle w:val="BodyTextIndent3"/>
        <w:spacing w:after="0"/>
        <w:ind w:firstLine="96"/>
        <w:rPr>
          <w:sz w:val="22"/>
          <w:szCs w:val="22"/>
        </w:rPr>
      </w:pPr>
      <w:r w:rsidRPr="0032750B">
        <w:rPr>
          <w:sz w:val="22"/>
          <w:szCs w:val="22"/>
        </w:rPr>
        <w:t>33788</w:t>
      </w:r>
    </w:p>
    <w:p w14:paraId="42B73D96" w14:textId="77777777" w:rsidR="00591615" w:rsidRPr="0032750B" w:rsidRDefault="00591615" w:rsidP="00591615">
      <w:pPr>
        <w:pStyle w:val="BodyTextIndent3"/>
        <w:spacing w:after="0"/>
        <w:ind w:firstLine="96"/>
        <w:rPr>
          <w:sz w:val="22"/>
          <w:szCs w:val="22"/>
        </w:rPr>
      </w:pPr>
      <w:r w:rsidRPr="0032750B">
        <w:rPr>
          <w:sz w:val="22"/>
          <w:szCs w:val="22"/>
        </w:rPr>
        <w:t>33800</w:t>
      </w:r>
    </w:p>
    <w:p w14:paraId="0AC26E0D" w14:textId="77777777" w:rsidR="00591615" w:rsidRPr="0032750B" w:rsidRDefault="00591615" w:rsidP="00591615">
      <w:pPr>
        <w:pStyle w:val="BodyTextIndent3"/>
        <w:spacing w:after="0"/>
        <w:ind w:firstLine="96"/>
        <w:rPr>
          <w:sz w:val="22"/>
          <w:szCs w:val="22"/>
        </w:rPr>
      </w:pPr>
      <w:r w:rsidRPr="0032750B">
        <w:rPr>
          <w:sz w:val="22"/>
          <w:szCs w:val="22"/>
        </w:rPr>
        <w:t>33802</w:t>
      </w:r>
    </w:p>
    <w:p w14:paraId="600491EE" w14:textId="77777777" w:rsidR="00591615" w:rsidRPr="0032750B" w:rsidRDefault="00591615" w:rsidP="00591615">
      <w:pPr>
        <w:pStyle w:val="BodyTextIndent3"/>
        <w:spacing w:after="0"/>
        <w:ind w:firstLine="96"/>
        <w:rPr>
          <w:sz w:val="22"/>
          <w:szCs w:val="22"/>
        </w:rPr>
      </w:pPr>
      <w:r w:rsidRPr="0032750B">
        <w:rPr>
          <w:sz w:val="22"/>
          <w:szCs w:val="22"/>
        </w:rPr>
        <w:t>33803</w:t>
      </w:r>
    </w:p>
    <w:p w14:paraId="2A5F53EB" w14:textId="77777777" w:rsidR="00591615" w:rsidRPr="0032750B" w:rsidRDefault="00591615" w:rsidP="00591615">
      <w:pPr>
        <w:pStyle w:val="BodyTextIndent3"/>
        <w:spacing w:after="0"/>
        <w:ind w:firstLine="96"/>
        <w:rPr>
          <w:sz w:val="22"/>
          <w:szCs w:val="22"/>
        </w:rPr>
      </w:pPr>
      <w:r w:rsidRPr="0032750B">
        <w:rPr>
          <w:sz w:val="22"/>
          <w:szCs w:val="22"/>
        </w:rPr>
        <w:t>33813</w:t>
      </w:r>
    </w:p>
    <w:p w14:paraId="26232CE6" w14:textId="77777777" w:rsidR="00591615" w:rsidRPr="0032750B" w:rsidRDefault="00591615" w:rsidP="00591615">
      <w:pPr>
        <w:pStyle w:val="BodyTextIndent3"/>
        <w:spacing w:after="0"/>
        <w:ind w:firstLine="96"/>
        <w:rPr>
          <w:sz w:val="22"/>
          <w:szCs w:val="22"/>
        </w:rPr>
      </w:pPr>
      <w:r w:rsidRPr="0032750B">
        <w:rPr>
          <w:sz w:val="22"/>
          <w:szCs w:val="22"/>
        </w:rPr>
        <w:t>33814</w:t>
      </w:r>
    </w:p>
    <w:p w14:paraId="2E7E34D2" w14:textId="77777777" w:rsidR="00591615" w:rsidRPr="0032750B" w:rsidRDefault="00591615" w:rsidP="00591615">
      <w:pPr>
        <w:pStyle w:val="BodyTextIndent3"/>
        <w:spacing w:after="0"/>
        <w:ind w:firstLine="96"/>
        <w:rPr>
          <w:sz w:val="22"/>
          <w:szCs w:val="22"/>
        </w:rPr>
      </w:pPr>
      <w:r w:rsidRPr="0032750B">
        <w:rPr>
          <w:sz w:val="22"/>
          <w:szCs w:val="22"/>
        </w:rPr>
        <w:t>33820</w:t>
      </w:r>
    </w:p>
    <w:p w14:paraId="3ABD17C8" w14:textId="77777777" w:rsidR="00591615" w:rsidRPr="0032750B" w:rsidRDefault="00591615" w:rsidP="00591615">
      <w:pPr>
        <w:pStyle w:val="BodyTextIndent3"/>
        <w:spacing w:after="0"/>
        <w:ind w:firstLine="96"/>
        <w:rPr>
          <w:sz w:val="22"/>
          <w:szCs w:val="22"/>
        </w:rPr>
      </w:pPr>
      <w:r w:rsidRPr="0032750B">
        <w:rPr>
          <w:sz w:val="22"/>
          <w:szCs w:val="22"/>
        </w:rPr>
        <w:t>33822</w:t>
      </w:r>
    </w:p>
    <w:p w14:paraId="0346360B" w14:textId="77777777" w:rsidR="00591615" w:rsidRPr="0032750B" w:rsidRDefault="00591615" w:rsidP="00591615">
      <w:pPr>
        <w:pStyle w:val="BodyTextIndent3"/>
        <w:spacing w:after="0"/>
        <w:ind w:firstLine="96"/>
        <w:rPr>
          <w:sz w:val="22"/>
          <w:szCs w:val="22"/>
        </w:rPr>
      </w:pPr>
      <w:r w:rsidRPr="0032750B">
        <w:rPr>
          <w:sz w:val="22"/>
          <w:szCs w:val="22"/>
        </w:rPr>
        <w:t>33824</w:t>
      </w:r>
    </w:p>
    <w:p w14:paraId="3793E411" w14:textId="77777777" w:rsidR="00591615" w:rsidRPr="0032750B" w:rsidRDefault="00591615" w:rsidP="00591615">
      <w:pPr>
        <w:pStyle w:val="BodyTextIndent3"/>
        <w:spacing w:after="0"/>
        <w:ind w:firstLine="96"/>
        <w:rPr>
          <w:sz w:val="22"/>
          <w:szCs w:val="22"/>
        </w:rPr>
      </w:pPr>
      <w:r w:rsidRPr="0032750B">
        <w:rPr>
          <w:sz w:val="22"/>
          <w:szCs w:val="22"/>
        </w:rPr>
        <w:t>33840</w:t>
      </w:r>
    </w:p>
    <w:p w14:paraId="3FA13021" w14:textId="77777777" w:rsidR="00591615" w:rsidRPr="0032750B" w:rsidRDefault="00591615" w:rsidP="00591615">
      <w:pPr>
        <w:pStyle w:val="BodyTextIndent3"/>
        <w:spacing w:after="0"/>
        <w:ind w:firstLine="96"/>
        <w:rPr>
          <w:sz w:val="22"/>
          <w:szCs w:val="22"/>
        </w:rPr>
      </w:pPr>
      <w:r w:rsidRPr="0032750B">
        <w:rPr>
          <w:sz w:val="22"/>
          <w:szCs w:val="22"/>
        </w:rPr>
        <w:t>33845</w:t>
      </w:r>
    </w:p>
    <w:p w14:paraId="25C02533" w14:textId="77777777" w:rsidR="00591615" w:rsidRPr="0032750B" w:rsidRDefault="00591615" w:rsidP="00591615">
      <w:pPr>
        <w:pStyle w:val="BodyTextIndent3"/>
        <w:spacing w:after="0"/>
        <w:ind w:firstLine="96"/>
        <w:rPr>
          <w:sz w:val="22"/>
          <w:szCs w:val="22"/>
        </w:rPr>
      </w:pPr>
      <w:r w:rsidRPr="0032750B">
        <w:rPr>
          <w:sz w:val="22"/>
          <w:szCs w:val="22"/>
        </w:rPr>
        <w:t>33851</w:t>
      </w:r>
    </w:p>
    <w:p w14:paraId="575FECBE" w14:textId="77777777" w:rsidR="00591615" w:rsidRPr="0032750B" w:rsidRDefault="00591615" w:rsidP="00591615">
      <w:pPr>
        <w:pStyle w:val="BodyTextIndent3"/>
        <w:spacing w:after="0"/>
        <w:ind w:firstLine="96"/>
        <w:rPr>
          <w:sz w:val="22"/>
          <w:szCs w:val="22"/>
        </w:rPr>
      </w:pPr>
      <w:r w:rsidRPr="0032750B">
        <w:rPr>
          <w:sz w:val="22"/>
          <w:szCs w:val="22"/>
        </w:rPr>
        <w:t>33852</w:t>
      </w:r>
    </w:p>
    <w:p w14:paraId="160A1F59" w14:textId="77777777" w:rsidR="00591615" w:rsidRPr="0032750B" w:rsidRDefault="00591615" w:rsidP="00591615">
      <w:pPr>
        <w:pStyle w:val="BodyTextIndent3"/>
        <w:spacing w:after="0"/>
        <w:ind w:firstLine="96"/>
        <w:rPr>
          <w:sz w:val="22"/>
          <w:szCs w:val="22"/>
        </w:rPr>
      </w:pPr>
      <w:r w:rsidRPr="0032750B">
        <w:rPr>
          <w:sz w:val="22"/>
          <w:szCs w:val="22"/>
        </w:rPr>
        <w:t>33853</w:t>
      </w:r>
    </w:p>
    <w:p w14:paraId="1D616982" w14:textId="77777777" w:rsidR="00591615" w:rsidRPr="0032750B" w:rsidRDefault="00591615" w:rsidP="00591615">
      <w:pPr>
        <w:pStyle w:val="BodyTextIndent3"/>
        <w:spacing w:after="0"/>
        <w:ind w:firstLine="96"/>
        <w:rPr>
          <w:sz w:val="22"/>
          <w:szCs w:val="22"/>
        </w:rPr>
      </w:pPr>
      <w:r w:rsidRPr="0032750B">
        <w:rPr>
          <w:sz w:val="22"/>
          <w:szCs w:val="22"/>
        </w:rPr>
        <w:t>33858</w:t>
      </w:r>
    </w:p>
    <w:p w14:paraId="3D196157" w14:textId="77777777" w:rsidR="00591615" w:rsidRPr="0032750B" w:rsidRDefault="00591615" w:rsidP="00591615">
      <w:pPr>
        <w:pStyle w:val="BodyTextIndent3"/>
        <w:spacing w:after="0"/>
        <w:ind w:firstLine="96"/>
        <w:rPr>
          <w:sz w:val="22"/>
          <w:szCs w:val="22"/>
        </w:rPr>
      </w:pPr>
      <w:r w:rsidRPr="0032750B">
        <w:rPr>
          <w:sz w:val="22"/>
          <w:szCs w:val="22"/>
        </w:rPr>
        <w:t>33859</w:t>
      </w:r>
    </w:p>
    <w:p w14:paraId="11B81A87" w14:textId="77777777" w:rsidR="00591615" w:rsidRPr="0032750B" w:rsidRDefault="00591615" w:rsidP="00591615">
      <w:pPr>
        <w:pStyle w:val="BodyTextIndent3"/>
        <w:spacing w:after="0"/>
        <w:ind w:firstLine="96"/>
        <w:rPr>
          <w:sz w:val="22"/>
          <w:szCs w:val="22"/>
        </w:rPr>
      </w:pPr>
      <w:r w:rsidRPr="0032750B">
        <w:rPr>
          <w:sz w:val="22"/>
          <w:szCs w:val="22"/>
        </w:rPr>
        <w:t>33860</w:t>
      </w:r>
    </w:p>
    <w:p w14:paraId="5EDE714D" w14:textId="77777777" w:rsidR="00591615" w:rsidRPr="0032750B" w:rsidRDefault="00591615" w:rsidP="00591615">
      <w:pPr>
        <w:pStyle w:val="BodyTextIndent3"/>
        <w:spacing w:after="0"/>
        <w:ind w:firstLine="96"/>
        <w:rPr>
          <w:sz w:val="22"/>
          <w:szCs w:val="22"/>
        </w:rPr>
      </w:pPr>
      <w:r w:rsidRPr="0032750B">
        <w:rPr>
          <w:sz w:val="22"/>
          <w:szCs w:val="22"/>
        </w:rPr>
        <w:t>33863</w:t>
      </w:r>
    </w:p>
    <w:p w14:paraId="16AD8306" w14:textId="77777777" w:rsidR="00591615" w:rsidRPr="0032750B" w:rsidRDefault="00591615" w:rsidP="00591615">
      <w:pPr>
        <w:pStyle w:val="BodyTextIndent3"/>
        <w:spacing w:after="0"/>
        <w:ind w:firstLine="96"/>
        <w:rPr>
          <w:sz w:val="22"/>
          <w:szCs w:val="22"/>
        </w:rPr>
      </w:pPr>
      <w:r w:rsidRPr="0032750B">
        <w:rPr>
          <w:sz w:val="22"/>
          <w:szCs w:val="22"/>
        </w:rPr>
        <w:t>33864</w:t>
      </w:r>
    </w:p>
    <w:p w14:paraId="19882DD0" w14:textId="77777777" w:rsidR="00591615" w:rsidRPr="0032750B" w:rsidRDefault="00591615" w:rsidP="00591615">
      <w:pPr>
        <w:pStyle w:val="BodyTextIndent3"/>
        <w:spacing w:after="0"/>
        <w:ind w:firstLine="96"/>
        <w:rPr>
          <w:sz w:val="22"/>
          <w:szCs w:val="22"/>
        </w:rPr>
      </w:pPr>
      <w:r w:rsidRPr="0032750B">
        <w:rPr>
          <w:sz w:val="22"/>
          <w:szCs w:val="22"/>
        </w:rPr>
        <w:t>33870</w:t>
      </w:r>
    </w:p>
    <w:p w14:paraId="1852339F" w14:textId="77777777" w:rsidR="00591615" w:rsidRPr="0032750B" w:rsidRDefault="00591615" w:rsidP="00591615">
      <w:pPr>
        <w:pStyle w:val="BodyTextIndent3"/>
        <w:spacing w:after="0"/>
        <w:ind w:firstLine="96"/>
        <w:rPr>
          <w:sz w:val="22"/>
          <w:szCs w:val="22"/>
        </w:rPr>
      </w:pPr>
      <w:r w:rsidRPr="0032750B">
        <w:rPr>
          <w:sz w:val="22"/>
          <w:szCs w:val="22"/>
        </w:rPr>
        <w:t>33871</w:t>
      </w:r>
    </w:p>
    <w:p w14:paraId="249310F0" w14:textId="77777777" w:rsidR="00591615" w:rsidRPr="0032750B" w:rsidRDefault="00591615" w:rsidP="00591615">
      <w:pPr>
        <w:pStyle w:val="BodyTextIndent3"/>
        <w:spacing w:after="0"/>
        <w:ind w:firstLine="96"/>
        <w:rPr>
          <w:sz w:val="22"/>
          <w:szCs w:val="22"/>
        </w:rPr>
      </w:pPr>
      <w:r w:rsidRPr="0032750B">
        <w:rPr>
          <w:sz w:val="22"/>
          <w:szCs w:val="22"/>
        </w:rPr>
        <w:t>33875</w:t>
      </w:r>
    </w:p>
    <w:p w14:paraId="38FD872D" w14:textId="77777777" w:rsidR="00591615" w:rsidRPr="0032750B" w:rsidRDefault="00591615" w:rsidP="00591615">
      <w:pPr>
        <w:pStyle w:val="BodyTextIndent3"/>
        <w:spacing w:after="0"/>
        <w:ind w:firstLine="96"/>
        <w:rPr>
          <w:sz w:val="22"/>
          <w:szCs w:val="22"/>
        </w:rPr>
      </w:pPr>
      <w:r w:rsidRPr="0032750B">
        <w:rPr>
          <w:sz w:val="22"/>
          <w:szCs w:val="22"/>
        </w:rPr>
        <w:t>33877</w:t>
      </w:r>
    </w:p>
    <w:p w14:paraId="7137A7D4" w14:textId="77777777" w:rsidR="00591615" w:rsidRPr="0032750B" w:rsidRDefault="00591615" w:rsidP="00591615">
      <w:pPr>
        <w:pStyle w:val="BodyTextIndent3"/>
        <w:spacing w:after="0"/>
        <w:ind w:firstLine="96"/>
        <w:rPr>
          <w:sz w:val="22"/>
          <w:szCs w:val="22"/>
        </w:rPr>
      </w:pPr>
      <w:r w:rsidRPr="0032750B">
        <w:rPr>
          <w:sz w:val="22"/>
          <w:szCs w:val="22"/>
        </w:rPr>
        <w:t>33880</w:t>
      </w:r>
    </w:p>
    <w:p w14:paraId="7F2E7216" w14:textId="77777777" w:rsidR="00591615" w:rsidRPr="0032750B" w:rsidRDefault="00591615" w:rsidP="00591615">
      <w:pPr>
        <w:pStyle w:val="BodyTextIndent3"/>
        <w:spacing w:after="0"/>
        <w:ind w:firstLine="96"/>
        <w:rPr>
          <w:sz w:val="22"/>
          <w:szCs w:val="22"/>
        </w:rPr>
      </w:pPr>
      <w:r w:rsidRPr="0032750B">
        <w:rPr>
          <w:sz w:val="22"/>
          <w:szCs w:val="22"/>
        </w:rPr>
        <w:t>33881</w:t>
      </w:r>
    </w:p>
    <w:p w14:paraId="33DBC2C9" w14:textId="77777777" w:rsidR="00591615" w:rsidRPr="0032750B" w:rsidRDefault="00591615" w:rsidP="00591615">
      <w:pPr>
        <w:pStyle w:val="BodyTextIndent3"/>
        <w:spacing w:after="0"/>
        <w:ind w:firstLine="96"/>
        <w:rPr>
          <w:sz w:val="22"/>
          <w:szCs w:val="22"/>
        </w:rPr>
      </w:pPr>
      <w:r w:rsidRPr="0032750B">
        <w:rPr>
          <w:sz w:val="22"/>
          <w:szCs w:val="22"/>
        </w:rPr>
        <w:t>33883</w:t>
      </w:r>
    </w:p>
    <w:p w14:paraId="10CC5830" w14:textId="77777777" w:rsidR="00591615" w:rsidRPr="0032750B" w:rsidRDefault="00591615" w:rsidP="00591615">
      <w:pPr>
        <w:pStyle w:val="BodyTextIndent3"/>
        <w:spacing w:after="0"/>
        <w:ind w:firstLine="96"/>
        <w:rPr>
          <w:sz w:val="22"/>
          <w:szCs w:val="22"/>
        </w:rPr>
      </w:pPr>
      <w:r w:rsidRPr="0032750B">
        <w:rPr>
          <w:sz w:val="22"/>
          <w:szCs w:val="22"/>
        </w:rPr>
        <w:t>33884</w:t>
      </w:r>
    </w:p>
    <w:p w14:paraId="0A5FE1A3" w14:textId="77777777" w:rsidR="00591615" w:rsidRPr="0032750B" w:rsidRDefault="00591615" w:rsidP="00591615">
      <w:pPr>
        <w:pStyle w:val="BodyTextIndent3"/>
        <w:spacing w:after="0"/>
        <w:ind w:firstLine="96"/>
        <w:rPr>
          <w:sz w:val="22"/>
          <w:szCs w:val="22"/>
        </w:rPr>
      </w:pPr>
      <w:r w:rsidRPr="0032750B">
        <w:rPr>
          <w:sz w:val="22"/>
          <w:szCs w:val="22"/>
        </w:rPr>
        <w:t>33886</w:t>
      </w:r>
    </w:p>
    <w:p w14:paraId="1B5FE689" w14:textId="77777777" w:rsidR="00591615" w:rsidRPr="0032750B" w:rsidRDefault="00591615" w:rsidP="00591615">
      <w:pPr>
        <w:pStyle w:val="BodyTextIndent3"/>
        <w:spacing w:after="0"/>
        <w:ind w:firstLine="96"/>
        <w:rPr>
          <w:sz w:val="22"/>
          <w:szCs w:val="22"/>
        </w:rPr>
      </w:pPr>
      <w:r w:rsidRPr="0032750B">
        <w:rPr>
          <w:sz w:val="22"/>
          <w:szCs w:val="22"/>
        </w:rPr>
        <w:t>33889</w:t>
      </w:r>
    </w:p>
    <w:p w14:paraId="491BD1B6" w14:textId="77777777" w:rsidR="00591615" w:rsidRPr="0032750B" w:rsidRDefault="00591615" w:rsidP="00591615">
      <w:pPr>
        <w:pStyle w:val="BodyTextIndent3"/>
        <w:spacing w:after="0"/>
        <w:ind w:firstLine="96"/>
        <w:rPr>
          <w:sz w:val="22"/>
          <w:szCs w:val="22"/>
        </w:rPr>
      </w:pPr>
      <w:r w:rsidRPr="0032750B">
        <w:rPr>
          <w:sz w:val="22"/>
          <w:szCs w:val="22"/>
        </w:rPr>
        <w:t>33891</w:t>
      </w:r>
    </w:p>
    <w:p w14:paraId="4B4918F2" w14:textId="77777777" w:rsidR="00591615" w:rsidRPr="0032750B" w:rsidRDefault="00591615" w:rsidP="00591615">
      <w:pPr>
        <w:pStyle w:val="BodyTextIndent3"/>
        <w:spacing w:after="0"/>
        <w:ind w:firstLine="96"/>
        <w:rPr>
          <w:sz w:val="22"/>
          <w:szCs w:val="22"/>
        </w:rPr>
      </w:pPr>
      <w:r w:rsidRPr="0032750B">
        <w:rPr>
          <w:sz w:val="22"/>
          <w:szCs w:val="22"/>
        </w:rPr>
        <w:t>33894</w:t>
      </w:r>
    </w:p>
    <w:p w14:paraId="4E4ECFFC" w14:textId="77777777" w:rsidR="00591615" w:rsidRPr="0032750B" w:rsidRDefault="00591615" w:rsidP="00591615">
      <w:pPr>
        <w:pStyle w:val="BodyTextIndent3"/>
        <w:spacing w:after="0"/>
        <w:ind w:firstLine="96"/>
        <w:rPr>
          <w:sz w:val="22"/>
          <w:szCs w:val="22"/>
        </w:rPr>
      </w:pPr>
      <w:r w:rsidRPr="0032750B">
        <w:rPr>
          <w:sz w:val="22"/>
          <w:szCs w:val="22"/>
        </w:rPr>
        <w:t>33895</w:t>
      </w:r>
    </w:p>
    <w:p w14:paraId="408DC8BE" w14:textId="77777777" w:rsidR="00591615" w:rsidRPr="0032750B" w:rsidRDefault="00591615" w:rsidP="00591615">
      <w:pPr>
        <w:pStyle w:val="BodyTextIndent3"/>
        <w:spacing w:after="0"/>
        <w:ind w:firstLine="96"/>
        <w:rPr>
          <w:sz w:val="22"/>
          <w:szCs w:val="22"/>
        </w:rPr>
      </w:pPr>
      <w:r w:rsidRPr="0032750B">
        <w:rPr>
          <w:sz w:val="22"/>
          <w:szCs w:val="22"/>
        </w:rPr>
        <w:t>33897</w:t>
      </w:r>
    </w:p>
    <w:p w14:paraId="1A5B04D5" w14:textId="77777777" w:rsidR="00591615" w:rsidRPr="0032750B" w:rsidRDefault="00591615" w:rsidP="00591615">
      <w:pPr>
        <w:pStyle w:val="BodyTextIndent3"/>
        <w:spacing w:after="0"/>
        <w:ind w:firstLine="96"/>
        <w:rPr>
          <w:sz w:val="22"/>
          <w:szCs w:val="22"/>
        </w:rPr>
      </w:pPr>
      <w:r w:rsidRPr="0032750B">
        <w:rPr>
          <w:sz w:val="22"/>
          <w:szCs w:val="22"/>
        </w:rPr>
        <w:t>33910</w:t>
      </w:r>
    </w:p>
    <w:p w14:paraId="30D510C2" w14:textId="77777777" w:rsidR="00591615" w:rsidRPr="0032750B" w:rsidRDefault="00591615" w:rsidP="00591615">
      <w:pPr>
        <w:pStyle w:val="BodyTextIndent3"/>
        <w:spacing w:after="0"/>
        <w:ind w:firstLine="96"/>
        <w:rPr>
          <w:sz w:val="22"/>
          <w:szCs w:val="22"/>
        </w:rPr>
      </w:pPr>
      <w:r w:rsidRPr="0032750B">
        <w:rPr>
          <w:sz w:val="22"/>
          <w:szCs w:val="22"/>
        </w:rPr>
        <w:t>33915</w:t>
      </w:r>
    </w:p>
    <w:p w14:paraId="78F0B0D9" w14:textId="77777777" w:rsidR="00591615" w:rsidRPr="0032750B" w:rsidRDefault="00591615" w:rsidP="00591615">
      <w:pPr>
        <w:pStyle w:val="BodyTextIndent3"/>
        <w:spacing w:after="0"/>
        <w:ind w:firstLine="96"/>
        <w:rPr>
          <w:sz w:val="22"/>
          <w:szCs w:val="22"/>
        </w:rPr>
      </w:pPr>
      <w:r w:rsidRPr="0032750B">
        <w:rPr>
          <w:sz w:val="22"/>
          <w:szCs w:val="22"/>
        </w:rPr>
        <w:t>33916</w:t>
      </w:r>
    </w:p>
    <w:p w14:paraId="44BD74E2" w14:textId="77777777" w:rsidR="00591615" w:rsidRPr="0032750B" w:rsidRDefault="00591615" w:rsidP="00591615">
      <w:pPr>
        <w:pStyle w:val="BodyTextIndent3"/>
        <w:spacing w:after="0"/>
        <w:ind w:firstLine="96"/>
        <w:rPr>
          <w:sz w:val="22"/>
          <w:szCs w:val="22"/>
        </w:rPr>
      </w:pPr>
      <w:r w:rsidRPr="0032750B">
        <w:rPr>
          <w:sz w:val="22"/>
          <w:szCs w:val="22"/>
        </w:rPr>
        <w:t>33917</w:t>
      </w:r>
    </w:p>
    <w:p w14:paraId="3339EC47" w14:textId="77777777" w:rsidR="00591615" w:rsidRPr="0032750B" w:rsidRDefault="00591615" w:rsidP="00591615">
      <w:pPr>
        <w:pStyle w:val="BodyTextIndent3"/>
        <w:spacing w:after="0"/>
        <w:ind w:firstLine="96"/>
        <w:rPr>
          <w:sz w:val="22"/>
          <w:szCs w:val="22"/>
        </w:rPr>
      </w:pPr>
      <w:r w:rsidRPr="0032750B">
        <w:rPr>
          <w:sz w:val="22"/>
          <w:szCs w:val="22"/>
        </w:rPr>
        <w:t>33920</w:t>
      </w:r>
    </w:p>
    <w:p w14:paraId="502A2207" w14:textId="77777777" w:rsidR="00591615" w:rsidRPr="0032750B" w:rsidRDefault="00591615" w:rsidP="00591615">
      <w:pPr>
        <w:pStyle w:val="BodyTextIndent3"/>
        <w:spacing w:after="0"/>
        <w:ind w:firstLine="96"/>
        <w:rPr>
          <w:sz w:val="22"/>
          <w:szCs w:val="22"/>
        </w:rPr>
      </w:pPr>
      <w:r w:rsidRPr="0032750B">
        <w:rPr>
          <w:sz w:val="22"/>
          <w:szCs w:val="22"/>
        </w:rPr>
        <w:t>33922</w:t>
      </w:r>
    </w:p>
    <w:p w14:paraId="7B685642" w14:textId="77777777" w:rsidR="00591615" w:rsidRPr="0032750B" w:rsidRDefault="00591615" w:rsidP="00591615">
      <w:pPr>
        <w:pStyle w:val="BodyTextIndent3"/>
        <w:spacing w:after="0"/>
        <w:ind w:firstLine="96"/>
        <w:rPr>
          <w:sz w:val="22"/>
          <w:szCs w:val="22"/>
        </w:rPr>
      </w:pPr>
      <w:r w:rsidRPr="0032750B">
        <w:rPr>
          <w:sz w:val="22"/>
          <w:szCs w:val="22"/>
        </w:rPr>
        <w:t>33924</w:t>
      </w:r>
    </w:p>
    <w:p w14:paraId="6CC21B82" w14:textId="77777777" w:rsidR="00591615" w:rsidRPr="0032750B" w:rsidRDefault="00591615" w:rsidP="00591615">
      <w:pPr>
        <w:pStyle w:val="BodyTextIndent3"/>
        <w:spacing w:after="0"/>
        <w:ind w:firstLine="96"/>
        <w:rPr>
          <w:sz w:val="22"/>
          <w:szCs w:val="22"/>
        </w:rPr>
      </w:pPr>
      <w:r w:rsidRPr="0032750B">
        <w:rPr>
          <w:sz w:val="22"/>
          <w:szCs w:val="22"/>
        </w:rPr>
        <w:t>33925</w:t>
      </w:r>
    </w:p>
    <w:p w14:paraId="6DA63C0A" w14:textId="77777777" w:rsidR="00591615" w:rsidRPr="0032750B" w:rsidRDefault="00591615" w:rsidP="00591615">
      <w:pPr>
        <w:pStyle w:val="BodyTextIndent3"/>
        <w:spacing w:after="0"/>
        <w:ind w:firstLine="96"/>
        <w:rPr>
          <w:sz w:val="22"/>
          <w:szCs w:val="22"/>
        </w:rPr>
      </w:pPr>
      <w:r w:rsidRPr="0032750B">
        <w:rPr>
          <w:sz w:val="22"/>
          <w:szCs w:val="22"/>
        </w:rPr>
        <w:t>33926</w:t>
      </w:r>
    </w:p>
    <w:p w14:paraId="1D5A488A" w14:textId="77777777" w:rsidR="00591615" w:rsidRPr="0032750B" w:rsidRDefault="00591615" w:rsidP="00591615">
      <w:pPr>
        <w:pStyle w:val="BodyTextIndent3"/>
        <w:spacing w:after="0"/>
        <w:ind w:firstLine="96"/>
        <w:rPr>
          <w:sz w:val="22"/>
          <w:szCs w:val="22"/>
        </w:rPr>
      </w:pPr>
      <w:r w:rsidRPr="0032750B">
        <w:rPr>
          <w:sz w:val="22"/>
          <w:szCs w:val="22"/>
        </w:rPr>
        <w:t>33927</w:t>
      </w:r>
    </w:p>
    <w:p w14:paraId="2B9DA82E" w14:textId="77777777" w:rsidR="00591615" w:rsidRPr="0032750B" w:rsidRDefault="00591615" w:rsidP="00591615">
      <w:pPr>
        <w:pStyle w:val="BodyTextIndent3"/>
        <w:spacing w:after="0"/>
        <w:ind w:firstLine="96"/>
        <w:rPr>
          <w:sz w:val="22"/>
          <w:szCs w:val="22"/>
        </w:rPr>
      </w:pPr>
      <w:r w:rsidRPr="0032750B">
        <w:rPr>
          <w:sz w:val="22"/>
          <w:szCs w:val="22"/>
        </w:rPr>
        <w:t>33928</w:t>
      </w:r>
    </w:p>
    <w:p w14:paraId="5A49C294" w14:textId="77777777" w:rsidR="00591615" w:rsidRPr="0032750B" w:rsidRDefault="00591615" w:rsidP="00591615">
      <w:pPr>
        <w:pStyle w:val="BodyTextIndent3"/>
        <w:spacing w:after="0"/>
        <w:ind w:firstLine="96"/>
        <w:rPr>
          <w:sz w:val="22"/>
          <w:szCs w:val="22"/>
        </w:rPr>
      </w:pPr>
      <w:r w:rsidRPr="0032750B">
        <w:rPr>
          <w:sz w:val="22"/>
          <w:szCs w:val="22"/>
        </w:rPr>
        <w:t>33929</w:t>
      </w:r>
    </w:p>
    <w:p w14:paraId="5ABA87BF" w14:textId="77777777" w:rsidR="00591615" w:rsidRPr="0032750B" w:rsidRDefault="00591615" w:rsidP="00591615">
      <w:pPr>
        <w:pStyle w:val="BodyTextIndent3"/>
        <w:spacing w:after="0"/>
        <w:ind w:firstLine="96"/>
        <w:rPr>
          <w:sz w:val="22"/>
          <w:szCs w:val="22"/>
        </w:rPr>
      </w:pPr>
      <w:r w:rsidRPr="0032750B">
        <w:rPr>
          <w:sz w:val="22"/>
          <w:szCs w:val="22"/>
        </w:rPr>
        <w:t>33930</w:t>
      </w:r>
    </w:p>
    <w:p w14:paraId="40F69E60" w14:textId="77777777" w:rsidR="00591615" w:rsidRPr="0032750B" w:rsidRDefault="00591615" w:rsidP="00591615">
      <w:pPr>
        <w:pStyle w:val="BodyTextIndent3"/>
        <w:spacing w:after="0"/>
        <w:ind w:firstLine="96"/>
        <w:rPr>
          <w:sz w:val="22"/>
          <w:szCs w:val="22"/>
        </w:rPr>
      </w:pPr>
      <w:r w:rsidRPr="0032750B">
        <w:rPr>
          <w:sz w:val="22"/>
          <w:szCs w:val="22"/>
        </w:rPr>
        <w:t>33933</w:t>
      </w:r>
    </w:p>
    <w:p w14:paraId="5026A99B" w14:textId="77777777" w:rsidR="00591615" w:rsidRPr="0032750B" w:rsidRDefault="00591615" w:rsidP="00591615">
      <w:pPr>
        <w:pStyle w:val="BodyTextIndent3"/>
        <w:spacing w:after="0"/>
        <w:ind w:firstLine="96"/>
        <w:rPr>
          <w:sz w:val="22"/>
          <w:szCs w:val="22"/>
        </w:rPr>
      </w:pPr>
      <w:r w:rsidRPr="0032750B">
        <w:rPr>
          <w:sz w:val="22"/>
          <w:szCs w:val="22"/>
        </w:rPr>
        <w:t>33935</w:t>
      </w:r>
    </w:p>
    <w:p w14:paraId="76458C40" w14:textId="77777777" w:rsidR="00591615" w:rsidRPr="0032750B" w:rsidRDefault="00591615" w:rsidP="00591615">
      <w:pPr>
        <w:pStyle w:val="BodyTextIndent3"/>
        <w:spacing w:after="0"/>
        <w:ind w:firstLine="96"/>
        <w:rPr>
          <w:sz w:val="22"/>
          <w:szCs w:val="22"/>
        </w:rPr>
      </w:pPr>
      <w:r w:rsidRPr="0032750B">
        <w:rPr>
          <w:sz w:val="22"/>
          <w:szCs w:val="22"/>
        </w:rPr>
        <w:t>33940</w:t>
      </w:r>
    </w:p>
    <w:p w14:paraId="6522777F" w14:textId="77777777" w:rsidR="00591615" w:rsidRPr="0032750B" w:rsidRDefault="00591615" w:rsidP="00591615">
      <w:pPr>
        <w:pStyle w:val="BodyTextIndent3"/>
        <w:spacing w:after="0"/>
        <w:ind w:firstLine="96"/>
        <w:rPr>
          <w:sz w:val="22"/>
          <w:szCs w:val="22"/>
        </w:rPr>
      </w:pPr>
      <w:r w:rsidRPr="0032750B">
        <w:rPr>
          <w:sz w:val="22"/>
          <w:szCs w:val="22"/>
        </w:rPr>
        <w:t>33944</w:t>
      </w:r>
    </w:p>
    <w:p w14:paraId="764F33E7" w14:textId="77777777" w:rsidR="00591615" w:rsidRPr="0032750B" w:rsidRDefault="00591615" w:rsidP="00591615">
      <w:pPr>
        <w:pStyle w:val="BodyTextIndent3"/>
        <w:spacing w:after="0"/>
        <w:ind w:firstLine="96"/>
        <w:rPr>
          <w:sz w:val="22"/>
          <w:szCs w:val="22"/>
        </w:rPr>
      </w:pPr>
      <w:r w:rsidRPr="0032750B">
        <w:rPr>
          <w:sz w:val="22"/>
          <w:szCs w:val="22"/>
        </w:rPr>
        <w:t>33945</w:t>
      </w:r>
    </w:p>
    <w:p w14:paraId="57870CEB" w14:textId="77777777" w:rsidR="00591615" w:rsidRPr="0032750B" w:rsidRDefault="00591615" w:rsidP="00591615">
      <w:pPr>
        <w:pStyle w:val="BodyTextIndent3"/>
        <w:spacing w:after="0"/>
        <w:ind w:firstLine="96"/>
        <w:rPr>
          <w:sz w:val="22"/>
          <w:szCs w:val="22"/>
        </w:rPr>
      </w:pPr>
      <w:r w:rsidRPr="0032750B">
        <w:rPr>
          <w:sz w:val="22"/>
          <w:szCs w:val="22"/>
        </w:rPr>
        <w:t>33946</w:t>
      </w:r>
    </w:p>
    <w:p w14:paraId="730771B4" w14:textId="77777777" w:rsidR="00591615" w:rsidRPr="0032750B" w:rsidRDefault="00591615" w:rsidP="00591615">
      <w:pPr>
        <w:pStyle w:val="BodyTextIndent3"/>
        <w:spacing w:after="0"/>
        <w:ind w:firstLine="96"/>
        <w:rPr>
          <w:sz w:val="22"/>
          <w:szCs w:val="22"/>
        </w:rPr>
      </w:pPr>
      <w:r w:rsidRPr="0032750B">
        <w:rPr>
          <w:sz w:val="22"/>
          <w:szCs w:val="22"/>
        </w:rPr>
        <w:t>33947</w:t>
      </w:r>
    </w:p>
    <w:p w14:paraId="7FA1FA87" w14:textId="77777777" w:rsidR="00591615" w:rsidRPr="0032750B" w:rsidRDefault="00591615" w:rsidP="00591615">
      <w:pPr>
        <w:pStyle w:val="BodyTextIndent3"/>
        <w:spacing w:after="0"/>
        <w:ind w:firstLine="96"/>
        <w:rPr>
          <w:sz w:val="22"/>
          <w:szCs w:val="22"/>
        </w:rPr>
      </w:pPr>
      <w:r w:rsidRPr="0032750B">
        <w:rPr>
          <w:sz w:val="22"/>
          <w:szCs w:val="22"/>
        </w:rPr>
        <w:t>33948</w:t>
      </w:r>
    </w:p>
    <w:p w14:paraId="0414FBDE" w14:textId="77777777" w:rsidR="00591615" w:rsidRPr="0032750B" w:rsidRDefault="00591615" w:rsidP="00591615">
      <w:pPr>
        <w:pStyle w:val="BodyTextIndent3"/>
        <w:spacing w:after="0"/>
        <w:ind w:firstLine="96"/>
        <w:rPr>
          <w:sz w:val="22"/>
          <w:szCs w:val="22"/>
        </w:rPr>
      </w:pPr>
      <w:r w:rsidRPr="0032750B">
        <w:rPr>
          <w:sz w:val="22"/>
          <w:szCs w:val="22"/>
        </w:rPr>
        <w:t>33949</w:t>
      </w:r>
    </w:p>
    <w:p w14:paraId="340F19A3" w14:textId="77777777" w:rsidR="00591615" w:rsidRPr="0032750B" w:rsidRDefault="00591615" w:rsidP="00591615">
      <w:pPr>
        <w:pStyle w:val="BodyTextIndent3"/>
        <w:spacing w:after="0"/>
        <w:ind w:firstLine="96"/>
        <w:rPr>
          <w:sz w:val="22"/>
          <w:szCs w:val="22"/>
        </w:rPr>
      </w:pPr>
      <w:r w:rsidRPr="0032750B">
        <w:rPr>
          <w:sz w:val="22"/>
          <w:szCs w:val="22"/>
        </w:rPr>
        <w:t>33951</w:t>
      </w:r>
    </w:p>
    <w:p w14:paraId="42575F93" w14:textId="77777777" w:rsidR="00591615" w:rsidRPr="0032750B" w:rsidRDefault="00591615" w:rsidP="00591615">
      <w:pPr>
        <w:pStyle w:val="BodyTextIndent3"/>
        <w:spacing w:after="0"/>
        <w:ind w:firstLine="96"/>
        <w:rPr>
          <w:sz w:val="22"/>
          <w:szCs w:val="22"/>
        </w:rPr>
      </w:pPr>
      <w:r w:rsidRPr="0032750B">
        <w:rPr>
          <w:sz w:val="22"/>
          <w:szCs w:val="22"/>
        </w:rPr>
        <w:t>33952</w:t>
      </w:r>
    </w:p>
    <w:p w14:paraId="2CFA70AE" w14:textId="77777777" w:rsidR="00591615" w:rsidRPr="0032750B" w:rsidRDefault="00591615" w:rsidP="00591615">
      <w:pPr>
        <w:pStyle w:val="BodyTextIndent3"/>
        <w:spacing w:after="0"/>
        <w:ind w:firstLine="96"/>
        <w:rPr>
          <w:sz w:val="22"/>
          <w:szCs w:val="22"/>
        </w:rPr>
      </w:pPr>
      <w:r w:rsidRPr="0032750B">
        <w:rPr>
          <w:sz w:val="22"/>
          <w:szCs w:val="22"/>
        </w:rPr>
        <w:t>33953</w:t>
      </w:r>
    </w:p>
    <w:p w14:paraId="1EC19ABB" w14:textId="77777777" w:rsidR="00591615" w:rsidRPr="0032750B" w:rsidRDefault="00591615" w:rsidP="00591615">
      <w:pPr>
        <w:pStyle w:val="BodyTextIndent3"/>
        <w:spacing w:after="0"/>
        <w:ind w:firstLine="96"/>
        <w:rPr>
          <w:sz w:val="22"/>
          <w:szCs w:val="22"/>
        </w:rPr>
      </w:pPr>
      <w:r w:rsidRPr="0032750B">
        <w:rPr>
          <w:sz w:val="22"/>
          <w:szCs w:val="22"/>
        </w:rPr>
        <w:t>33954</w:t>
      </w:r>
    </w:p>
    <w:p w14:paraId="0459B168" w14:textId="77777777" w:rsidR="00591615" w:rsidRPr="0032750B" w:rsidRDefault="00591615" w:rsidP="00591615">
      <w:pPr>
        <w:pStyle w:val="BodyTextIndent3"/>
        <w:spacing w:after="0"/>
        <w:ind w:firstLine="96"/>
        <w:rPr>
          <w:sz w:val="22"/>
          <w:szCs w:val="22"/>
        </w:rPr>
      </w:pPr>
      <w:r w:rsidRPr="0032750B">
        <w:rPr>
          <w:sz w:val="22"/>
          <w:szCs w:val="22"/>
        </w:rPr>
        <w:t>33955</w:t>
      </w:r>
    </w:p>
    <w:p w14:paraId="7FF7A277" w14:textId="77777777" w:rsidR="00591615" w:rsidRPr="0032750B" w:rsidRDefault="00591615" w:rsidP="00591615">
      <w:pPr>
        <w:pStyle w:val="BodyTextIndent3"/>
        <w:spacing w:after="0"/>
        <w:ind w:firstLine="96"/>
        <w:rPr>
          <w:sz w:val="22"/>
          <w:szCs w:val="22"/>
        </w:rPr>
      </w:pPr>
      <w:r w:rsidRPr="0032750B">
        <w:rPr>
          <w:sz w:val="22"/>
          <w:szCs w:val="22"/>
        </w:rPr>
        <w:t>33956</w:t>
      </w:r>
    </w:p>
    <w:p w14:paraId="5A20BE91" w14:textId="77777777" w:rsidR="00591615" w:rsidRPr="0032750B" w:rsidRDefault="00591615" w:rsidP="00591615">
      <w:pPr>
        <w:pStyle w:val="BodyTextIndent3"/>
        <w:spacing w:after="0"/>
        <w:ind w:firstLine="96"/>
        <w:rPr>
          <w:sz w:val="22"/>
          <w:szCs w:val="22"/>
        </w:rPr>
      </w:pPr>
      <w:r w:rsidRPr="0032750B">
        <w:rPr>
          <w:sz w:val="22"/>
          <w:szCs w:val="22"/>
        </w:rPr>
        <w:t>33957</w:t>
      </w:r>
    </w:p>
    <w:p w14:paraId="353BACF3" w14:textId="77777777" w:rsidR="00591615" w:rsidRPr="0032750B" w:rsidRDefault="00591615" w:rsidP="00591615">
      <w:pPr>
        <w:pStyle w:val="BodyTextIndent3"/>
        <w:spacing w:after="0"/>
        <w:ind w:firstLine="96"/>
        <w:rPr>
          <w:sz w:val="22"/>
          <w:szCs w:val="22"/>
        </w:rPr>
      </w:pPr>
      <w:r w:rsidRPr="0032750B">
        <w:rPr>
          <w:sz w:val="22"/>
          <w:szCs w:val="22"/>
        </w:rPr>
        <w:t>33958</w:t>
      </w:r>
    </w:p>
    <w:p w14:paraId="4D66ABCF" w14:textId="77777777" w:rsidR="00591615" w:rsidRPr="0032750B" w:rsidRDefault="00591615" w:rsidP="00591615">
      <w:pPr>
        <w:pStyle w:val="BodyTextIndent3"/>
        <w:spacing w:after="0"/>
        <w:ind w:firstLine="96"/>
        <w:rPr>
          <w:sz w:val="22"/>
          <w:szCs w:val="22"/>
        </w:rPr>
      </w:pPr>
      <w:r w:rsidRPr="0032750B">
        <w:rPr>
          <w:sz w:val="22"/>
          <w:szCs w:val="22"/>
        </w:rPr>
        <w:t>33959</w:t>
      </w:r>
    </w:p>
    <w:p w14:paraId="76DA139D" w14:textId="77777777" w:rsidR="00591615" w:rsidRPr="0032750B" w:rsidRDefault="00591615" w:rsidP="00591615">
      <w:pPr>
        <w:pStyle w:val="BodyTextIndent3"/>
        <w:spacing w:after="0"/>
        <w:ind w:firstLine="96"/>
        <w:rPr>
          <w:sz w:val="22"/>
          <w:szCs w:val="22"/>
        </w:rPr>
      </w:pPr>
      <w:r w:rsidRPr="0032750B">
        <w:rPr>
          <w:sz w:val="22"/>
          <w:szCs w:val="22"/>
        </w:rPr>
        <w:t>33962</w:t>
      </w:r>
    </w:p>
    <w:p w14:paraId="272F7210" w14:textId="77777777" w:rsidR="00591615" w:rsidRPr="0032750B" w:rsidRDefault="00591615" w:rsidP="00591615">
      <w:pPr>
        <w:pStyle w:val="BodyTextIndent3"/>
        <w:spacing w:after="0"/>
        <w:ind w:firstLine="96"/>
        <w:rPr>
          <w:sz w:val="22"/>
          <w:szCs w:val="22"/>
        </w:rPr>
      </w:pPr>
      <w:r w:rsidRPr="0032750B">
        <w:rPr>
          <w:sz w:val="22"/>
          <w:szCs w:val="22"/>
        </w:rPr>
        <w:t>33963</w:t>
      </w:r>
    </w:p>
    <w:p w14:paraId="62378562" w14:textId="77777777" w:rsidR="00591615" w:rsidRPr="0032750B" w:rsidRDefault="00591615" w:rsidP="00591615">
      <w:pPr>
        <w:pStyle w:val="BodyTextIndent3"/>
        <w:spacing w:after="0"/>
        <w:ind w:firstLine="96"/>
        <w:rPr>
          <w:sz w:val="22"/>
          <w:szCs w:val="22"/>
        </w:rPr>
      </w:pPr>
      <w:r w:rsidRPr="0032750B">
        <w:rPr>
          <w:sz w:val="22"/>
          <w:szCs w:val="22"/>
        </w:rPr>
        <w:t>33964</w:t>
      </w:r>
    </w:p>
    <w:p w14:paraId="0704FBF0" w14:textId="77777777" w:rsidR="00591615" w:rsidRPr="0032750B" w:rsidRDefault="00591615" w:rsidP="00591615">
      <w:pPr>
        <w:pStyle w:val="BodyTextIndent3"/>
        <w:spacing w:after="0"/>
        <w:ind w:firstLine="96"/>
        <w:rPr>
          <w:sz w:val="22"/>
          <w:szCs w:val="22"/>
        </w:rPr>
      </w:pPr>
      <w:r w:rsidRPr="0032750B">
        <w:rPr>
          <w:sz w:val="22"/>
          <w:szCs w:val="22"/>
        </w:rPr>
        <w:t>33965</w:t>
      </w:r>
    </w:p>
    <w:p w14:paraId="6541D8E9" w14:textId="77777777" w:rsidR="00591615" w:rsidRPr="0032750B" w:rsidRDefault="00591615" w:rsidP="00591615">
      <w:pPr>
        <w:pStyle w:val="BodyTextIndent3"/>
        <w:spacing w:after="0"/>
        <w:ind w:firstLine="96"/>
        <w:rPr>
          <w:sz w:val="22"/>
          <w:szCs w:val="22"/>
        </w:rPr>
      </w:pPr>
      <w:r w:rsidRPr="0032750B">
        <w:rPr>
          <w:sz w:val="22"/>
          <w:szCs w:val="22"/>
        </w:rPr>
        <w:t>33966</w:t>
      </w:r>
    </w:p>
    <w:p w14:paraId="2A2B61B9" w14:textId="77777777" w:rsidR="00591615" w:rsidRPr="0032750B" w:rsidRDefault="00591615" w:rsidP="00591615">
      <w:pPr>
        <w:pStyle w:val="BodyTextIndent3"/>
        <w:spacing w:after="0"/>
        <w:ind w:firstLine="96"/>
        <w:rPr>
          <w:sz w:val="22"/>
          <w:szCs w:val="22"/>
        </w:rPr>
      </w:pPr>
      <w:r w:rsidRPr="0032750B">
        <w:rPr>
          <w:sz w:val="22"/>
          <w:szCs w:val="22"/>
        </w:rPr>
        <w:t>33967</w:t>
      </w:r>
    </w:p>
    <w:p w14:paraId="5D50D271" w14:textId="77777777" w:rsidR="00591615" w:rsidRPr="0032750B" w:rsidRDefault="00591615" w:rsidP="00591615">
      <w:pPr>
        <w:pStyle w:val="BodyTextIndent3"/>
        <w:spacing w:after="0"/>
        <w:ind w:firstLine="96"/>
        <w:rPr>
          <w:sz w:val="22"/>
          <w:szCs w:val="22"/>
        </w:rPr>
      </w:pPr>
      <w:r w:rsidRPr="0032750B">
        <w:rPr>
          <w:sz w:val="22"/>
          <w:szCs w:val="22"/>
        </w:rPr>
        <w:t>33968</w:t>
      </w:r>
    </w:p>
    <w:p w14:paraId="00A629E6" w14:textId="77777777" w:rsidR="00591615" w:rsidRPr="0032750B" w:rsidRDefault="00591615" w:rsidP="00591615">
      <w:pPr>
        <w:pStyle w:val="BodyTextIndent3"/>
        <w:spacing w:after="0"/>
        <w:ind w:firstLine="96"/>
        <w:rPr>
          <w:sz w:val="22"/>
          <w:szCs w:val="22"/>
        </w:rPr>
      </w:pPr>
      <w:r w:rsidRPr="0032750B">
        <w:rPr>
          <w:sz w:val="22"/>
          <w:szCs w:val="22"/>
        </w:rPr>
        <w:t>33969</w:t>
      </w:r>
    </w:p>
    <w:p w14:paraId="01A1FECD" w14:textId="77777777" w:rsidR="00591615" w:rsidRPr="0032750B" w:rsidRDefault="00591615" w:rsidP="00591615">
      <w:pPr>
        <w:pStyle w:val="BodyTextIndent3"/>
        <w:spacing w:after="0"/>
        <w:ind w:firstLine="96"/>
        <w:rPr>
          <w:sz w:val="22"/>
          <w:szCs w:val="22"/>
        </w:rPr>
      </w:pPr>
      <w:r w:rsidRPr="0032750B">
        <w:rPr>
          <w:sz w:val="22"/>
          <w:szCs w:val="22"/>
        </w:rPr>
        <w:t>33970</w:t>
      </w:r>
    </w:p>
    <w:p w14:paraId="3EB8B253" w14:textId="77777777" w:rsidR="00591615" w:rsidRPr="0032750B" w:rsidRDefault="00591615" w:rsidP="00591615">
      <w:pPr>
        <w:pStyle w:val="BodyTextIndent3"/>
        <w:spacing w:after="0"/>
        <w:ind w:firstLine="96"/>
        <w:rPr>
          <w:sz w:val="22"/>
          <w:szCs w:val="22"/>
        </w:rPr>
      </w:pPr>
      <w:r w:rsidRPr="0032750B">
        <w:rPr>
          <w:sz w:val="22"/>
          <w:szCs w:val="22"/>
        </w:rPr>
        <w:t>33971</w:t>
      </w:r>
    </w:p>
    <w:p w14:paraId="4E9DF3CD" w14:textId="77777777" w:rsidR="00591615" w:rsidRPr="0032750B" w:rsidRDefault="00591615" w:rsidP="00591615">
      <w:pPr>
        <w:pStyle w:val="BodyTextIndent3"/>
        <w:spacing w:after="0"/>
        <w:ind w:firstLine="96"/>
        <w:rPr>
          <w:sz w:val="22"/>
          <w:szCs w:val="22"/>
        </w:rPr>
      </w:pPr>
      <w:r w:rsidRPr="0032750B">
        <w:rPr>
          <w:sz w:val="22"/>
          <w:szCs w:val="22"/>
        </w:rPr>
        <w:t>33973</w:t>
      </w:r>
    </w:p>
    <w:p w14:paraId="1C9EE24E" w14:textId="77777777" w:rsidR="00591615" w:rsidRPr="0032750B" w:rsidRDefault="00591615" w:rsidP="00591615">
      <w:pPr>
        <w:pStyle w:val="BodyTextIndent3"/>
        <w:spacing w:after="0"/>
        <w:ind w:firstLine="96"/>
        <w:rPr>
          <w:sz w:val="22"/>
          <w:szCs w:val="22"/>
        </w:rPr>
      </w:pPr>
      <w:r w:rsidRPr="0032750B">
        <w:rPr>
          <w:sz w:val="22"/>
          <w:szCs w:val="22"/>
        </w:rPr>
        <w:t>33974</w:t>
      </w:r>
    </w:p>
    <w:p w14:paraId="165C9438" w14:textId="77777777" w:rsidR="00591615" w:rsidRPr="0032750B" w:rsidRDefault="00591615" w:rsidP="00591615">
      <w:pPr>
        <w:pStyle w:val="BodyTextIndent3"/>
        <w:spacing w:after="0"/>
        <w:ind w:firstLine="96"/>
        <w:rPr>
          <w:sz w:val="22"/>
          <w:szCs w:val="22"/>
        </w:rPr>
      </w:pPr>
      <w:r w:rsidRPr="0032750B">
        <w:rPr>
          <w:sz w:val="22"/>
          <w:szCs w:val="22"/>
        </w:rPr>
        <w:t>33975</w:t>
      </w:r>
    </w:p>
    <w:p w14:paraId="78AEDF90" w14:textId="77777777" w:rsidR="00591615" w:rsidRPr="0032750B" w:rsidRDefault="00591615" w:rsidP="00591615">
      <w:pPr>
        <w:pStyle w:val="BodyTextIndent3"/>
        <w:spacing w:after="0"/>
        <w:ind w:firstLine="96"/>
        <w:rPr>
          <w:sz w:val="22"/>
          <w:szCs w:val="22"/>
        </w:rPr>
      </w:pPr>
      <w:r w:rsidRPr="0032750B">
        <w:rPr>
          <w:sz w:val="22"/>
          <w:szCs w:val="22"/>
        </w:rPr>
        <w:t>33976</w:t>
      </w:r>
    </w:p>
    <w:p w14:paraId="67C3927E" w14:textId="77777777" w:rsidR="00591615" w:rsidRPr="0032750B" w:rsidRDefault="00591615" w:rsidP="00591615">
      <w:pPr>
        <w:pStyle w:val="BodyTextIndent3"/>
        <w:spacing w:after="0"/>
        <w:ind w:firstLine="96"/>
        <w:rPr>
          <w:sz w:val="22"/>
          <w:szCs w:val="22"/>
        </w:rPr>
      </w:pPr>
      <w:r w:rsidRPr="0032750B">
        <w:rPr>
          <w:sz w:val="22"/>
          <w:szCs w:val="22"/>
        </w:rPr>
        <w:t>33977</w:t>
      </w:r>
    </w:p>
    <w:p w14:paraId="54D7DD4A" w14:textId="77777777" w:rsidR="00591615" w:rsidRPr="0032750B" w:rsidRDefault="00591615" w:rsidP="00591615">
      <w:pPr>
        <w:pStyle w:val="BodyTextIndent3"/>
        <w:spacing w:after="0"/>
        <w:ind w:firstLine="96"/>
        <w:rPr>
          <w:sz w:val="22"/>
          <w:szCs w:val="22"/>
        </w:rPr>
      </w:pPr>
      <w:r w:rsidRPr="0032750B">
        <w:rPr>
          <w:sz w:val="22"/>
          <w:szCs w:val="22"/>
        </w:rPr>
        <w:t>33978</w:t>
      </w:r>
    </w:p>
    <w:p w14:paraId="785140D6" w14:textId="77777777" w:rsidR="00591615" w:rsidRPr="0032750B" w:rsidRDefault="00591615" w:rsidP="00591615">
      <w:pPr>
        <w:pStyle w:val="BodyTextIndent3"/>
        <w:spacing w:after="0"/>
        <w:ind w:firstLine="96"/>
        <w:rPr>
          <w:sz w:val="22"/>
          <w:szCs w:val="22"/>
        </w:rPr>
      </w:pPr>
      <w:r w:rsidRPr="0032750B">
        <w:rPr>
          <w:sz w:val="22"/>
          <w:szCs w:val="22"/>
        </w:rPr>
        <w:t>33979</w:t>
      </w:r>
    </w:p>
    <w:p w14:paraId="60315397" w14:textId="77777777" w:rsidR="00591615" w:rsidRPr="0032750B" w:rsidRDefault="00591615" w:rsidP="00591615">
      <w:pPr>
        <w:pStyle w:val="BodyTextIndent3"/>
        <w:spacing w:after="0"/>
        <w:ind w:firstLine="96"/>
        <w:rPr>
          <w:sz w:val="22"/>
          <w:szCs w:val="22"/>
        </w:rPr>
      </w:pPr>
      <w:r w:rsidRPr="0032750B">
        <w:rPr>
          <w:sz w:val="22"/>
          <w:szCs w:val="22"/>
        </w:rPr>
        <w:t>33980</w:t>
      </w:r>
    </w:p>
    <w:p w14:paraId="5F60BFD0" w14:textId="77777777" w:rsidR="00591615" w:rsidRPr="0032750B" w:rsidRDefault="00591615" w:rsidP="00591615">
      <w:pPr>
        <w:pStyle w:val="BodyTextIndent3"/>
        <w:spacing w:after="0"/>
        <w:ind w:firstLine="96"/>
        <w:rPr>
          <w:sz w:val="22"/>
          <w:szCs w:val="22"/>
        </w:rPr>
      </w:pPr>
      <w:r w:rsidRPr="0032750B">
        <w:rPr>
          <w:sz w:val="22"/>
          <w:szCs w:val="22"/>
        </w:rPr>
        <w:t>33981</w:t>
      </w:r>
    </w:p>
    <w:p w14:paraId="1DAB8759" w14:textId="77777777" w:rsidR="00591615" w:rsidRPr="0032750B" w:rsidRDefault="00591615" w:rsidP="00591615">
      <w:pPr>
        <w:pStyle w:val="BodyTextIndent3"/>
        <w:spacing w:after="0"/>
        <w:ind w:firstLine="96"/>
        <w:rPr>
          <w:sz w:val="22"/>
          <w:szCs w:val="22"/>
        </w:rPr>
      </w:pPr>
      <w:r w:rsidRPr="0032750B">
        <w:rPr>
          <w:sz w:val="22"/>
          <w:szCs w:val="22"/>
        </w:rPr>
        <w:t>33982</w:t>
      </w:r>
    </w:p>
    <w:p w14:paraId="587433AD" w14:textId="77777777" w:rsidR="00591615" w:rsidRPr="0032750B" w:rsidRDefault="00591615" w:rsidP="00591615">
      <w:pPr>
        <w:pStyle w:val="BodyTextIndent3"/>
        <w:spacing w:after="0"/>
        <w:ind w:firstLine="96"/>
        <w:rPr>
          <w:sz w:val="22"/>
          <w:szCs w:val="22"/>
        </w:rPr>
      </w:pPr>
      <w:r w:rsidRPr="0032750B">
        <w:rPr>
          <w:sz w:val="22"/>
          <w:szCs w:val="22"/>
        </w:rPr>
        <w:t>33983</w:t>
      </w:r>
    </w:p>
    <w:p w14:paraId="7CEF6596" w14:textId="77777777" w:rsidR="00591615" w:rsidRPr="0032750B" w:rsidRDefault="00591615" w:rsidP="00591615">
      <w:pPr>
        <w:pStyle w:val="BodyTextIndent3"/>
        <w:spacing w:after="0"/>
        <w:ind w:firstLine="96"/>
        <w:rPr>
          <w:sz w:val="22"/>
          <w:szCs w:val="22"/>
        </w:rPr>
      </w:pPr>
      <w:r w:rsidRPr="0032750B">
        <w:rPr>
          <w:sz w:val="22"/>
          <w:szCs w:val="22"/>
        </w:rPr>
        <w:t>33984</w:t>
      </w:r>
    </w:p>
    <w:p w14:paraId="0719215C" w14:textId="77777777" w:rsidR="00591615" w:rsidRPr="0032750B" w:rsidRDefault="00591615" w:rsidP="00591615">
      <w:pPr>
        <w:pStyle w:val="BodyTextIndent3"/>
        <w:spacing w:after="0"/>
        <w:ind w:firstLine="96"/>
        <w:rPr>
          <w:sz w:val="22"/>
          <w:szCs w:val="22"/>
        </w:rPr>
      </w:pPr>
      <w:r w:rsidRPr="0032750B">
        <w:rPr>
          <w:sz w:val="22"/>
          <w:szCs w:val="22"/>
        </w:rPr>
        <w:t>33985</w:t>
      </w:r>
    </w:p>
    <w:p w14:paraId="6A216F41" w14:textId="77777777" w:rsidR="00591615" w:rsidRPr="0032750B" w:rsidRDefault="00591615" w:rsidP="00591615">
      <w:pPr>
        <w:pStyle w:val="BodyTextIndent3"/>
        <w:spacing w:after="0"/>
        <w:ind w:firstLine="96"/>
        <w:rPr>
          <w:sz w:val="22"/>
          <w:szCs w:val="22"/>
        </w:rPr>
      </w:pPr>
      <w:r w:rsidRPr="0032750B">
        <w:rPr>
          <w:sz w:val="22"/>
          <w:szCs w:val="22"/>
        </w:rPr>
        <w:t>33986</w:t>
      </w:r>
    </w:p>
    <w:p w14:paraId="1FB61098" w14:textId="77777777" w:rsidR="00591615" w:rsidRPr="0032750B" w:rsidRDefault="00591615" w:rsidP="00591615">
      <w:pPr>
        <w:pStyle w:val="BodyTextIndent3"/>
        <w:spacing w:after="0"/>
        <w:ind w:firstLine="96"/>
        <w:rPr>
          <w:sz w:val="22"/>
          <w:szCs w:val="22"/>
        </w:rPr>
      </w:pPr>
      <w:r w:rsidRPr="0032750B">
        <w:rPr>
          <w:sz w:val="22"/>
          <w:szCs w:val="22"/>
        </w:rPr>
        <w:t>33987</w:t>
      </w:r>
    </w:p>
    <w:p w14:paraId="26A753FD" w14:textId="77777777" w:rsidR="00591615" w:rsidRPr="0032750B" w:rsidRDefault="00591615" w:rsidP="00591615">
      <w:pPr>
        <w:pStyle w:val="BodyTextIndent3"/>
        <w:spacing w:after="0"/>
        <w:ind w:firstLine="96"/>
        <w:rPr>
          <w:sz w:val="22"/>
          <w:szCs w:val="22"/>
        </w:rPr>
      </w:pPr>
      <w:r w:rsidRPr="0032750B">
        <w:rPr>
          <w:sz w:val="22"/>
          <w:szCs w:val="22"/>
        </w:rPr>
        <w:t>33988</w:t>
      </w:r>
    </w:p>
    <w:p w14:paraId="7C4DD04C" w14:textId="77777777" w:rsidR="00591615" w:rsidRPr="0032750B" w:rsidRDefault="00591615" w:rsidP="00591615">
      <w:pPr>
        <w:pStyle w:val="BodyTextIndent3"/>
        <w:spacing w:after="0"/>
        <w:ind w:firstLine="96"/>
        <w:rPr>
          <w:sz w:val="22"/>
          <w:szCs w:val="22"/>
        </w:rPr>
      </w:pPr>
      <w:r w:rsidRPr="0032750B">
        <w:rPr>
          <w:sz w:val="22"/>
          <w:szCs w:val="22"/>
        </w:rPr>
        <w:t>33989</w:t>
      </w:r>
    </w:p>
    <w:p w14:paraId="503CE713" w14:textId="77777777" w:rsidR="00591615" w:rsidRPr="0032750B" w:rsidRDefault="00591615" w:rsidP="00591615">
      <w:pPr>
        <w:pStyle w:val="BodyTextIndent3"/>
        <w:spacing w:after="0"/>
        <w:ind w:firstLine="96"/>
        <w:rPr>
          <w:sz w:val="22"/>
          <w:szCs w:val="22"/>
        </w:rPr>
      </w:pPr>
      <w:r w:rsidRPr="0032750B">
        <w:rPr>
          <w:sz w:val="22"/>
          <w:szCs w:val="22"/>
        </w:rPr>
        <w:t>33990</w:t>
      </w:r>
    </w:p>
    <w:p w14:paraId="4B799A4B" w14:textId="77777777" w:rsidR="00591615" w:rsidRPr="0032750B" w:rsidRDefault="00591615" w:rsidP="00591615">
      <w:pPr>
        <w:pStyle w:val="BodyTextIndent3"/>
        <w:spacing w:after="0"/>
        <w:ind w:firstLine="96"/>
        <w:rPr>
          <w:sz w:val="22"/>
          <w:szCs w:val="22"/>
        </w:rPr>
      </w:pPr>
      <w:r w:rsidRPr="0032750B">
        <w:rPr>
          <w:sz w:val="22"/>
          <w:szCs w:val="22"/>
        </w:rPr>
        <w:t>33991</w:t>
      </w:r>
    </w:p>
    <w:p w14:paraId="132119A6" w14:textId="77777777" w:rsidR="00591615" w:rsidRPr="0032750B" w:rsidRDefault="00591615" w:rsidP="00591615">
      <w:pPr>
        <w:pStyle w:val="BodyTextIndent3"/>
        <w:spacing w:after="0"/>
        <w:ind w:firstLine="96"/>
        <w:rPr>
          <w:sz w:val="22"/>
          <w:szCs w:val="22"/>
        </w:rPr>
      </w:pPr>
      <w:r w:rsidRPr="0032750B">
        <w:rPr>
          <w:sz w:val="22"/>
          <w:szCs w:val="22"/>
        </w:rPr>
        <w:t>33992</w:t>
      </w:r>
    </w:p>
    <w:p w14:paraId="77E1A614" w14:textId="77777777" w:rsidR="00591615" w:rsidRPr="0032750B" w:rsidRDefault="00591615" w:rsidP="00591615">
      <w:pPr>
        <w:pStyle w:val="BodyTextIndent3"/>
        <w:spacing w:after="0"/>
        <w:ind w:firstLine="96"/>
        <w:rPr>
          <w:sz w:val="22"/>
          <w:szCs w:val="22"/>
        </w:rPr>
      </w:pPr>
      <w:r w:rsidRPr="0032750B">
        <w:rPr>
          <w:sz w:val="22"/>
          <w:szCs w:val="22"/>
        </w:rPr>
        <w:t>33993</w:t>
      </w:r>
    </w:p>
    <w:p w14:paraId="26AD56FC" w14:textId="77777777" w:rsidR="00591615" w:rsidRPr="0032750B" w:rsidRDefault="00591615" w:rsidP="00591615">
      <w:pPr>
        <w:pStyle w:val="BodyTextIndent3"/>
        <w:spacing w:after="0"/>
        <w:ind w:firstLine="96"/>
        <w:rPr>
          <w:sz w:val="22"/>
          <w:szCs w:val="22"/>
        </w:rPr>
      </w:pPr>
      <w:r w:rsidRPr="0032750B">
        <w:rPr>
          <w:sz w:val="22"/>
          <w:szCs w:val="22"/>
        </w:rPr>
        <w:t>33995</w:t>
      </w:r>
    </w:p>
    <w:p w14:paraId="62EED5FD" w14:textId="77777777" w:rsidR="00591615" w:rsidRPr="0032750B" w:rsidRDefault="00591615" w:rsidP="00591615">
      <w:pPr>
        <w:pStyle w:val="BodyTextIndent3"/>
        <w:spacing w:after="0"/>
        <w:ind w:firstLine="96"/>
        <w:rPr>
          <w:sz w:val="22"/>
          <w:szCs w:val="22"/>
        </w:rPr>
      </w:pPr>
      <w:r w:rsidRPr="0032750B">
        <w:rPr>
          <w:sz w:val="22"/>
          <w:szCs w:val="22"/>
        </w:rPr>
        <w:t>33997</w:t>
      </w:r>
    </w:p>
    <w:p w14:paraId="7F943FF2" w14:textId="77777777" w:rsidR="00591615" w:rsidRPr="0032750B" w:rsidRDefault="00591615" w:rsidP="00591615">
      <w:pPr>
        <w:pStyle w:val="BodyTextIndent3"/>
        <w:spacing w:after="0"/>
        <w:ind w:firstLine="96"/>
        <w:rPr>
          <w:sz w:val="22"/>
          <w:szCs w:val="22"/>
        </w:rPr>
      </w:pPr>
      <w:r w:rsidRPr="0032750B">
        <w:rPr>
          <w:sz w:val="22"/>
          <w:szCs w:val="22"/>
        </w:rPr>
        <w:t>34001</w:t>
      </w:r>
    </w:p>
    <w:p w14:paraId="75661C79" w14:textId="77777777" w:rsidR="00591615" w:rsidRPr="0032750B" w:rsidRDefault="00591615" w:rsidP="00591615">
      <w:pPr>
        <w:pStyle w:val="BodyTextIndent3"/>
        <w:spacing w:after="0"/>
        <w:ind w:firstLine="96"/>
        <w:rPr>
          <w:sz w:val="22"/>
          <w:szCs w:val="22"/>
        </w:rPr>
      </w:pPr>
      <w:r w:rsidRPr="0032750B">
        <w:rPr>
          <w:sz w:val="22"/>
          <w:szCs w:val="22"/>
        </w:rPr>
        <w:t>34051</w:t>
      </w:r>
    </w:p>
    <w:p w14:paraId="695F4E02" w14:textId="77777777" w:rsidR="00591615" w:rsidRPr="0032750B" w:rsidRDefault="00591615" w:rsidP="00591615">
      <w:pPr>
        <w:pStyle w:val="BodyTextIndent3"/>
        <w:spacing w:after="0"/>
        <w:ind w:firstLine="96"/>
        <w:rPr>
          <w:sz w:val="22"/>
          <w:szCs w:val="22"/>
        </w:rPr>
      </w:pPr>
      <w:r w:rsidRPr="0032750B">
        <w:rPr>
          <w:sz w:val="22"/>
          <w:szCs w:val="22"/>
        </w:rPr>
        <w:t>34151</w:t>
      </w:r>
    </w:p>
    <w:p w14:paraId="08408CE7" w14:textId="77777777" w:rsidR="00591615" w:rsidRPr="0032750B" w:rsidRDefault="00591615" w:rsidP="00591615">
      <w:pPr>
        <w:pStyle w:val="BodyTextIndent3"/>
        <w:spacing w:after="0"/>
        <w:ind w:firstLine="96"/>
        <w:rPr>
          <w:sz w:val="22"/>
          <w:szCs w:val="22"/>
        </w:rPr>
      </w:pPr>
      <w:r w:rsidRPr="0032750B">
        <w:rPr>
          <w:sz w:val="22"/>
          <w:szCs w:val="22"/>
        </w:rPr>
        <w:t>34401</w:t>
      </w:r>
    </w:p>
    <w:p w14:paraId="2F6A3C28" w14:textId="77777777" w:rsidR="00591615" w:rsidRPr="0032750B" w:rsidRDefault="00591615" w:rsidP="00591615">
      <w:pPr>
        <w:pStyle w:val="BodyTextIndent3"/>
        <w:spacing w:after="0"/>
        <w:ind w:firstLine="96"/>
        <w:rPr>
          <w:sz w:val="22"/>
          <w:szCs w:val="22"/>
        </w:rPr>
      </w:pPr>
      <w:r w:rsidRPr="0032750B">
        <w:rPr>
          <w:sz w:val="22"/>
          <w:szCs w:val="22"/>
        </w:rPr>
        <w:t>34451</w:t>
      </w:r>
    </w:p>
    <w:p w14:paraId="199293E4" w14:textId="77777777" w:rsidR="00591615" w:rsidRPr="0032750B" w:rsidRDefault="00591615" w:rsidP="00591615">
      <w:pPr>
        <w:pStyle w:val="BodyTextIndent3"/>
        <w:spacing w:after="0"/>
        <w:ind w:firstLine="96"/>
        <w:rPr>
          <w:sz w:val="22"/>
          <w:szCs w:val="22"/>
        </w:rPr>
      </w:pPr>
      <w:r w:rsidRPr="0032750B">
        <w:rPr>
          <w:sz w:val="22"/>
          <w:szCs w:val="22"/>
        </w:rPr>
        <w:t>34502</w:t>
      </w:r>
    </w:p>
    <w:p w14:paraId="27403EA3" w14:textId="77777777" w:rsidR="00591615" w:rsidRPr="0032750B" w:rsidRDefault="00591615" w:rsidP="00591615">
      <w:pPr>
        <w:pStyle w:val="TableParagraph"/>
        <w:spacing w:line="240" w:lineRule="auto"/>
        <w:ind w:left="50" w:firstLine="400"/>
        <w:jc w:val="left"/>
      </w:pPr>
      <w:r w:rsidRPr="0032750B">
        <w:t>34701</w:t>
      </w:r>
    </w:p>
    <w:p w14:paraId="66AFBE84" w14:textId="77777777" w:rsidR="00591615" w:rsidRPr="0032750B" w:rsidRDefault="00591615" w:rsidP="00591615">
      <w:pPr>
        <w:pStyle w:val="TableParagraph"/>
        <w:spacing w:line="240" w:lineRule="auto"/>
        <w:ind w:left="50" w:firstLine="400"/>
        <w:jc w:val="left"/>
      </w:pPr>
      <w:r w:rsidRPr="0032750B">
        <w:t>34702</w:t>
      </w:r>
    </w:p>
    <w:p w14:paraId="7F2CBCD8" w14:textId="77777777" w:rsidR="00591615" w:rsidRPr="0032750B" w:rsidRDefault="00591615" w:rsidP="00591615">
      <w:pPr>
        <w:pStyle w:val="TableParagraph"/>
        <w:spacing w:line="240" w:lineRule="auto"/>
        <w:ind w:left="50" w:firstLine="400"/>
        <w:jc w:val="left"/>
      </w:pPr>
      <w:r w:rsidRPr="0032750B">
        <w:t>34703</w:t>
      </w:r>
    </w:p>
    <w:p w14:paraId="7255A413" w14:textId="77777777" w:rsidR="00591615" w:rsidRPr="0032750B" w:rsidRDefault="00591615" w:rsidP="00591615">
      <w:pPr>
        <w:pStyle w:val="TableParagraph"/>
        <w:spacing w:line="240" w:lineRule="auto"/>
        <w:ind w:left="50" w:firstLine="400"/>
        <w:jc w:val="left"/>
      </w:pPr>
      <w:r w:rsidRPr="0032750B">
        <w:t>34704</w:t>
      </w:r>
    </w:p>
    <w:p w14:paraId="5A84659C" w14:textId="77777777" w:rsidR="00591615" w:rsidRPr="0032750B" w:rsidRDefault="00591615" w:rsidP="00591615">
      <w:pPr>
        <w:pStyle w:val="TableParagraph"/>
        <w:spacing w:line="240" w:lineRule="auto"/>
        <w:ind w:left="50" w:firstLine="400"/>
        <w:jc w:val="left"/>
      </w:pPr>
      <w:r w:rsidRPr="0032750B">
        <w:t>34705</w:t>
      </w:r>
    </w:p>
    <w:p w14:paraId="243B037D" w14:textId="77777777" w:rsidR="00591615" w:rsidRPr="0032750B" w:rsidRDefault="00591615" w:rsidP="00591615">
      <w:pPr>
        <w:pStyle w:val="TableParagraph"/>
        <w:spacing w:line="240" w:lineRule="auto"/>
        <w:ind w:left="50" w:firstLine="400"/>
        <w:jc w:val="left"/>
      </w:pPr>
      <w:r w:rsidRPr="0032750B">
        <w:t>34706</w:t>
      </w:r>
    </w:p>
    <w:p w14:paraId="0701A8E2" w14:textId="77777777" w:rsidR="00591615" w:rsidRPr="0032750B" w:rsidRDefault="00591615" w:rsidP="00591615">
      <w:pPr>
        <w:pStyle w:val="TableParagraph"/>
        <w:spacing w:line="240" w:lineRule="auto"/>
        <w:ind w:left="50" w:firstLine="400"/>
        <w:jc w:val="left"/>
      </w:pPr>
      <w:r w:rsidRPr="0032750B">
        <w:t>34707</w:t>
      </w:r>
    </w:p>
    <w:p w14:paraId="65B88ABD" w14:textId="77777777" w:rsidR="00591615" w:rsidRPr="0032750B" w:rsidRDefault="00591615" w:rsidP="00591615">
      <w:pPr>
        <w:pStyle w:val="TableParagraph"/>
        <w:spacing w:line="240" w:lineRule="auto"/>
        <w:ind w:left="50" w:firstLine="400"/>
        <w:jc w:val="left"/>
      </w:pPr>
      <w:r w:rsidRPr="0032750B">
        <w:t>34708</w:t>
      </w:r>
    </w:p>
    <w:p w14:paraId="73AF6E0B" w14:textId="77777777" w:rsidR="00591615" w:rsidRPr="0032750B" w:rsidRDefault="00591615" w:rsidP="00591615">
      <w:pPr>
        <w:pStyle w:val="TableParagraph"/>
        <w:spacing w:line="240" w:lineRule="auto"/>
        <w:ind w:left="50" w:firstLine="400"/>
        <w:jc w:val="left"/>
      </w:pPr>
      <w:r w:rsidRPr="0032750B">
        <w:t>34709</w:t>
      </w:r>
    </w:p>
    <w:p w14:paraId="2C1D7FBA" w14:textId="77777777" w:rsidR="00591615" w:rsidRPr="0032750B" w:rsidRDefault="00591615" w:rsidP="00591615">
      <w:pPr>
        <w:pStyle w:val="TableParagraph"/>
        <w:spacing w:line="240" w:lineRule="auto"/>
        <w:ind w:left="50" w:firstLine="400"/>
        <w:jc w:val="left"/>
      </w:pPr>
      <w:r w:rsidRPr="0032750B">
        <w:t>34710</w:t>
      </w:r>
    </w:p>
    <w:p w14:paraId="02B9D36C" w14:textId="77777777" w:rsidR="00591615" w:rsidRPr="0032750B" w:rsidRDefault="00591615" w:rsidP="00591615">
      <w:pPr>
        <w:pStyle w:val="TableParagraph"/>
        <w:spacing w:line="240" w:lineRule="auto"/>
        <w:ind w:left="50" w:firstLine="400"/>
        <w:jc w:val="left"/>
      </w:pPr>
      <w:r w:rsidRPr="0032750B">
        <w:t>34711</w:t>
      </w:r>
    </w:p>
    <w:p w14:paraId="2DF08956" w14:textId="77777777" w:rsidR="00591615" w:rsidRPr="0032750B" w:rsidRDefault="00591615" w:rsidP="00591615">
      <w:pPr>
        <w:pStyle w:val="BodyTextIndent3"/>
        <w:spacing w:after="0"/>
        <w:ind w:firstLine="96"/>
        <w:rPr>
          <w:sz w:val="22"/>
          <w:szCs w:val="22"/>
        </w:rPr>
      </w:pPr>
      <w:r w:rsidRPr="0032750B">
        <w:rPr>
          <w:sz w:val="22"/>
          <w:szCs w:val="22"/>
        </w:rPr>
        <w:t>34712</w:t>
      </w:r>
    </w:p>
    <w:p w14:paraId="7FD17D6F" w14:textId="77777777" w:rsidR="00591615" w:rsidRPr="0032750B" w:rsidRDefault="00591615" w:rsidP="00591615">
      <w:pPr>
        <w:pStyle w:val="BodyTextIndent3"/>
        <w:spacing w:after="0"/>
        <w:ind w:firstLine="96"/>
        <w:rPr>
          <w:sz w:val="22"/>
          <w:szCs w:val="22"/>
        </w:rPr>
      </w:pPr>
      <w:r w:rsidRPr="0032750B">
        <w:rPr>
          <w:sz w:val="22"/>
          <w:szCs w:val="22"/>
        </w:rPr>
        <w:t>34717</w:t>
      </w:r>
    </w:p>
    <w:p w14:paraId="22C61053" w14:textId="77777777" w:rsidR="00591615" w:rsidRPr="0032750B" w:rsidRDefault="00591615" w:rsidP="00591615">
      <w:pPr>
        <w:pStyle w:val="BodyTextIndent3"/>
        <w:spacing w:after="0"/>
        <w:ind w:firstLine="96"/>
        <w:rPr>
          <w:sz w:val="22"/>
          <w:szCs w:val="22"/>
        </w:rPr>
      </w:pPr>
      <w:r w:rsidRPr="0032750B">
        <w:rPr>
          <w:sz w:val="22"/>
          <w:szCs w:val="22"/>
        </w:rPr>
        <w:t>34718</w:t>
      </w:r>
    </w:p>
    <w:p w14:paraId="236D0384" w14:textId="77777777" w:rsidR="00591615" w:rsidRPr="0032750B" w:rsidRDefault="00591615" w:rsidP="00591615">
      <w:pPr>
        <w:pStyle w:val="BodyTextIndent3"/>
        <w:spacing w:after="0"/>
        <w:ind w:firstLine="96"/>
        <w:rPr>
          <w:sz w:val="22"/>
          <w:szCs w:val="22"/>
        </w:rPr>
      </w:pPr>
      <w:r w:rsidRPr="0032750B">
        <w:rPr>
          <w:sz w:val="22"/>
          <w:szCs w:val="22"/>
        </w:rPr>
        <w:t>34808</w:t>
      </w:r>
    </w:p>
    <w:p w14:paraId="282C9DBF" w14:textId="77777777" w:rsidR="00591615" w:rsidRPr="0032750B" w:rsidRDefault="00591615" w:rsidP="00591615">
      <w:pPr>
        <w:pStyle w:val="BodyTextIndent3"/>
        <w:spacing w:after="0"/>
        <w:ind w:firstLine="96"/>
        <w:rPr>
          <w:sz w:val="22"/>
          <w:szCs w:val="22"/>
        </w:rPr>
      </w:pPr>
      <w:r w:rsidRPr="0032750B">
        <w:rPr>
          <w:sz w:val="22"/>
          <w:szCs w:val="22"/>
        </w:rPr>
        <w:t>34812</w:t>
      </w:r>
    </w:p>
    <w:p w14:paraId="52AC641B" w14:textId="77777777" w:rsidR="00591615" w:rsidRPr="0032750B" w:rsidRDefault="00591615" w:rsidP="00591615">
      <w:pPr>
        <w:pStyle w:val="BodyTextIndent3"/>
        <w:spacing w:after="0"/>
        <w:ind w:firstLine="96"/>
        <w:rPr>
          <w:sz w:val="22"/>
          <w:szCs w:val="22"/>
        </w:rPr>
      </w:pPr>
      <w:r w:rsidRPr="0032750B">
        <w:rPr>
          <w:sz w:val="22"/>
          <w:szCs w:val="22"/>
        </w:rPr>
        <w:t>34813</w:t>
      </w:r>
    </w:p>
    <w:p w14:paraId="3A8930BB" w14:textId="77777777" w:rsidR="00591615" w:rsidRPr="0032750B" w:rsidRDefault="00591615" w:rsidP="00591615">
      <w:pPr>
        <w:pStyle w:val="BodyTextIndent3"/>
        <w:spacing w:after="0"/>
        <w:ind w:firstLine="96"/>
        <w:rPr>
          <w:sz w:val="22"/>
          <w:szCs w:val="22"/>
        </w:rPr>
      </w:pPr>
      <w:r w:rsidRPr="0032750B">
        <w:rPr>
          <w:sz w:val="22"/>
          <w:szCs w:val="22"/>
        </w:rPr>
        <w:t>34820</w:t>
      </w:r>
    </w:p>
    <w:p w14:paraId="3C1F565E" w14:textId="77777777" w:rsidR="00591615" w:rsidRPr="0032750B" w:rsidRDefault="00591615" w:rsidP="00591615">
      <w:pPr>
        <w:pStyle w:val="BodyTextIndent3"/>
        <w:spacing w:after="0"/>
        <w:ind w:firstLine="96"/>
        <w:rPr>
          <w:sz w:val="22"/>
          <w:szCs w:val="22"/>
        </w:rPr>
      </w:pPr>
      <w:r w:rsidRPr="0032750B">
        <w:rPr>
          <w:sz w:val="22"/>
          <w:szCs w:val="22"/>
        </w:rPr>
        <w:t>34830</w:t>
      </w:r>
    </w:p>
    <w:p w14:paraId="19412539" w14:textId="77777777" w:rsidR="00591615" w:rsidRPr="0032750B" w:rsidRDefault="00591615" w:rsidP="00591615">
      <w:pPr>
        <w:pStyle w:val="BodyTextIndent3"/>
        <w:spacing w:after="0"/>
        <w:ind w:firstLine="96"/>
        <w:rPr>
          <w:sz w:val="22"/>
          <w:szCs w:val="22"/>
        </w:rPr>
      </w:pPr>
      <w:r w:rsidRPr="0032750B">
        <w:rPr>
          <w:sz w:val="22"/>
          <w:szCs w:val="22"/>
        </w:rPr>
        <w:t>34831</w:t>
      </w:r>
    </w:p>
    <w:p w14:paraId="733DC3B6" w14:textId="77777777" w:rsidR="00591615" w:rsidRPr="0032750B" w:rsidRDefault="00591615" w:rsidP="00591615">
      <w:pPr>
        <w:pStyle w:val="BodyTextIndent3"/>
        <w:spacing w:after="0"/>
        <w:ind w:firstLine="96"/>
        <w:rPr>
          <w:sz w:val="22"/>
          <w:szCs w:val="22"/>
        </w:rPr>
      </w:pPr>
      <w:r w:rsidRPr="0032750B">
        <w:rPr>
          <w:sz w:val="22"/>
          <w:szCs w:val="22"/>
        </w:rPr>
        <w:t>34832</w:t>
      </w:r>
    </w:p>
    <w:p w14:paraId="238A0C50" w14:textId="77777777" w:rsidR="00591615" w:rsidRPr="0032750B" w:rsidRDefault="00591615" w:rsidP="00591615">
      <w:pPr>
        <w:pStyle w:val="BodyTextIndent3"/>
        <w:spacing w:after="0"/>
        <w:ind w:firstLine="96"/>
        <w:rPr>
          <w:sz w:val="22"/>
          <w:szCs w:val="22"/>
        </w:rPr>
      </w:pPr>
      <w:r w:rsidRPr="0032750B">
        <w:rPr>
          <w:sz w:val="22"/>
          <w:szCs w:val="22"/>
        </w:rPr>
        <w:t>34833</w:t>
      </w:r>
    </w:p>
    <w:p w14:paraId="020721D2" w14:textId="77777777" w:rsidR="00591615" w:rsidRPr="0032750B" w:rsidRDefault="00591615" w:rsidP="00591615">
      <w:pPr>
        <w:pStyle w:val="BodyTextIndent3"/>
        <w:spacing w:after="0"/>
        <w:ind w:firstLine="96"/>
        <w:rPr>
          <w:sz w:val="22"/>
          <w:szCs w:val="22"/>
        </w:rPr>
      </w:pPr>
      <w:r w:rsidRPr="0032750B">
        <w:rPr>
          <w:sz w:val="22"/>
          <w:szCs w:val="22"/>
        </w:rPr>
        <w:t>34834</w:t>
      </w:r>
    </w:p>
    <w:p w14:paraId="66A93713" w14:textId="77777777" w:rsidR="00591615" w:rsidRPr="0032750B" w:rsidRDefault="00591615" w:rsidP="00591615">
      <w:pPr>
        <w:pStyle w:val="BodyTextIndent3"/>
        <w:spacing w:after="0"/>
        <w:ind w:firstLine="96"/>
        <w:rPr>
          <w:sz w:val="22"/>
          <w:szCs w:val="22"/>
        </w:rPr>
      </w:pPr>
      <w:r w:rsidRPr="0032750B">
        <w:rPr>
          <w:sz w:val="22"/>
          <w:szCs w:val="22"/>
        </w:rPr>
        <w:t>34841</w:t>
      </w:r>
    </w:p>
    <w:p w14:paraId="04B2C02E" w14:textId="77777777" w:rsidR="00591615" w:rsidRPr="0032750B" w:rsidRDefault="00591615" w:rsidP="00591615">
      <w:pPr>
        <w:pStyle w:val="BodyTextIndent3"/>
        <w:spacing w:after="0"/>
        <w:ind w:firstLine="96"/>
        <w:rPr>
          <w:sz w:val="22"/>
          <w:szCs w:val="22"/>
        </w:rPr>
      </w:pPr>
      <w:r w:rsidRPr="0032750B">
        <w:rPr>
          <w:sz w:val="22"/>
          <w:szCs w:val="22"/>
        </w:rPr>
        <w:t>34842</w:t>
      </w:r>
    </w:p>
    <w:p w14:paraId="58835AE2" w14:textId="77777777" w:rsidR="00591615" w:rsidRPr="0032750B" w:rsidRDefault="00591615" w:rsidP="00591615">
      <w:pPr>
        <w:pStyle w:val="BodyTextIndent3"/>
        <w:spacing w:after="0"/>
        <w:ind w:firstLine="96"/>
        <w:rPr>
          <w:sz w:val="22"/>
          <w:szCs w:val="22"/>
        </w:rPr>
      </w:pPr>
      <w:r w:rsidRPr="0032750B">
        <w:rPr>
          <w:sz w:val="22"/>
          <w:szCs w:val="22"/>
        </w:rPr>
        <w:t>34843</w:t>
      </w:r>
    </w:p>
    <w:p w14:paraId="42427674" w14:textId="77777777" w:rsidR="00591615" w:rsidRPr="0032750B" w:rsidRDefault="00591615" w:rsidP="00591615">
      <w:pPr>
        <w:pStyle w:val="BodyTextIndent3"/>
        <w:spacing w:after="0"/>
        <w:ind w:firstLine="96"/>
        <w:rPr>
          <w:sz w:val="22"/>
          <w:szCs w:val="22"/>
        </w:rPr>
      </w:pPr>
      <w:r w:rsidRPr="0032750B">
        <w:rPr>
          <w:sz w:val="22"/>
          <w:szCs w:val="22"/>
        </w:rPr>
        <w:t>34844</w:t>
      </w:r>
    </w:p>
    <w:p w14:paraId="0AC71EA1" w14:textId="77777777" w:rsidR="00591615" w:rsidRPr="0032750B" w:rsidRDefault="00591615" w:rsidP="00591615">
      <w:pPr>
        <w:pStyle w:val="BodyTextIndent3"/>
        <w:spacing w:after="0"/>
        <w:ind w:firstLine="96"/>
        <w:rPr>
          <w:sz w:val="22"/>
          <w:szCs w:val="22"/>
        </w:rPr>
      </w:pPr>
      <w:r w:rsidRPr="0032750B">
        <w:rPr>
          <w:sz w:val="22"/>
          <w:szCs w:val="22"/>
        </w:rPr>
        <w:t>34845</w:t>
      </w:r>
    </w:p>
    <w:p w14:paraId="13EEBBD7" w14:textId="77777777" w:rsidR="00591615" w:rsidRPr="0032750B" w:rsidRDefault="00591615" w:rsidP="00591615">
      <w:pPr>
        <w:pStyle w:val="BodyTextIndent3"/>
        <w:spacing w:after="0"/>
        <w:ind w:firstLine="96"/>
        <w:rPr>
          <w:sz w:val="22"/>
          <w:szCs w:val="22"/>
        </w:rPr>
      </w:pPr>
      <w:r w:rsidRPr="0032750B">
        <w:rPr>
          <w:sz w:val="22"/>
          <w:szCs w:val="22"/>
        </w:rPr>
        <w:t>34846</w:t>
      </w:r>
    </w:p>
    <w:p w14:paraId="48A8E72B" w14:textId="77777777" w:rsidR="00591615" w:rsidRPr="0032750B" w:rsidRDefault="00591615" w:rsidP="00591615">
      <w:pPr>
        <w:pStyle w:val="BodyTextIndent3"/>
        <w:spacing w:after="0"/>
        <w:ind w:firstLine="96"/>
        <w:rPr>
          <w:sz w:val="22"/>
          <w:szCs w:val="22"/>
        </w:rPr>
      </w:pPr>
      <w:r w:rsidRPr="0032750B">
        <w:rPr>
          <w:sz w:val="22"/>
          <w:szCs w:val="22"/>
        </w:rPr>
        <w:t>34847</w:t>
      </w:r>
    </w:p>
    <w:p w14:paraId="12B94214" w14:textId="77777777" w:rsidR="00591615" w:rsidRPr="0032750B" w:rsidRDefault="00591615" w:rsidP="00591615">
      <w:pPr>
        <w:pStyle w:val="BodyTextIndent3"/>
        <w:spacing w:after="0"/>
        <w:ind w:firstLine="96"/>
        <w:rPr>
          <w:sz w:val="22"/>
          <w:szCs w:val="22"/>
        </w:rPr>
      </w:pPr>
      <w:r w:rsidRPr="0032750B">
        <w:rPr>
          <w:sz w:val="22"/>
          <w:szCs w:val="22"/>
        </w:rPr>
        <w:t>34848</w:t>
      </w:r>
    </w:p>
    <w:p w14:paraId="6828AA7E" w14:textId="77777777" w:rsidR="00591615" w:rsidRPr="0032750B" w:rsidRDefault="00591615" w:rsidP="00591615">
      <w:pPr>
        <w:pStyle w:val="BodyTextIndent3"/>
        <w:spacing w:after="0"/>
        <w:ind w:firstLine="96"/>
        <w:rPr>
          <w:sz w:val="22"/>
          <w:szCs w:val="22"/>
        </w:rPr>
      </w:pPr>
      <w:r w:rsidRPr="0032750B">
        <w:rPr>
          <w:sz w:val="22"/>
          <w:szCs w:val="22"/>
        </w:rPr>
        <w:t>35001</w:t>
      </w:r>
    </w:p>
    <w:p w14:paraId="7B218A92" w14:textId="77777777" w:rsidR="00591615" w:rsidRPr="0032750B" w:rsidRDefault="00591615" w:rsidP="00591615">
      <w:pPr>
        <w:pStyle w:val="BodyTextIndent3"/>
        <w:spacing w:after="0"/>
        <w:ind w:firstLine="96"/>
        <w:rPr>
          <w:sz w:val="22"/>
          <w:szCs w:val="22"/>
        </w:rPr>
      </w:pPr>
      <w:r w:rsidRPr="0032750B">
        <w:rPr>
          <w:sz w:val="22"/>
          <w:szCs w:val="22"/>
        </w:rPr>
        <w:t>35002</w:t>
      </w:r>
    </w:p>
    <w:p w14:paraId="50CE0B55" w14:textId="77777777" w:rsidR="00591615" w:rsidRPr="0032750B" w:rsidRDefault="00591615" w:rsidP="00591615">
      <w:pPr>
        <w:pStyle w:val="BodyTextIndent3"/>
        <w:spacing w:after="0"/>
        <w:ind w:firstLine="96"/>
        <w:rPr>
          <w:sz w:val="22"/>
          <w:szCs w:val="22"/>
        </w:rPr>
      </w:pPr>
      <w:r w:rsidRPr="0032750B">
        <w:rPr>
          <w:sz w:val="22"/>
          <w:szCs w:val="22"/>
        </w:rPr>
        <w:t>35005</w:t>
      </w:r>
    </w:p>
    <w:p w14:paraId="0B95A54E" w14:textId="77777777" w:rsidR="00591615" w:rsidRPr="0032750B" w:rsidRDefault="00591615" w:rsidP="00591615">
      <w:pPr>
        <w:pStyle w:val="BodyTextIndent3"/>
        <w:spacing w:after="0"/>
        <w:ind w:firstLine="96"/>
        <w:rPr>
          <w:sz w:val="22"/>
          <w:szCs w:val="22"/>
        </w:rPr>
      </w:pPr>
      <w:r w:rsidRPr="0032750B">
        <w:rPr>
          <w:sz w:val="22"/>
          <w:szCs w:val="22"/>
        </w:rPr>
        <w:t>35013</w:t>
      </w:r>
    </w:p>
    <w:p w14:paraId="06F36A9F" w14:textId="77777777" w:rsidR="00591615" w:rsidRPr="0032750B" w:rsidRDefault="00591615" w:rsidP="00591615">
      <w:pPr>
        <w:pStyle w:val="BodyTextIndent3"/>
        <w:spacing w:after="0"/>
        <w:ind w:firstLine="96"/>
        <w:rPr>
          <w:sz w:val="22"/>
          <w:szCs w:val="22"/>
        </w:rPr>
      </w:pPr>
      <w:r w:rsidRPr="0032750B">
        <w:rPr>
          <w:sz w:val="22"/>
          <w:szCs w:val="22"/>
        </w:rPr>
        <w:t>35021</w:t>
      </w:r>
    </w:p>
    <w:p w14:paraId="434DFB9A" w14:textId="77777777" w:rsidR="00591615" w:rsidRPr="0032750B" w:rsidRDefault="00591615" w:rsidP="00591615">
      <w:pPr>
        <w:pStyle w:val="BodyTextIndent3"/>
        <w:spacing w:after="0"/>
        <w:ind w:firstLine="96"/>
        <w:rPr>
          <w:sz w:val="22"/>
          <w:szCs w:val="22"/>
        </w:rPr>
      </w:pPr>
      <w:r w:rsidRPr="0032750B">
        <w:rPr>
          <w:sz w:val="22"/>
          <w:szCs w:val="22"/>
        </w:rPr>
        <w:t>35022</w:t>
      </w:r>
    </w:p>
    <w:p w14:paraId="21BA125F" w14:textId="77777777" w:rsidR="00591615" w:rsidRPr="0032750B" w:rsidRDefault="00591615" w:rsidP="00591615">
      <w:pPr>
        <w:pStyle w:val="BodyTextIndent3"/>
        <w:spacing w:after="0"/>
        <w:ind w:firstLine="96"/>
        <w:rPr>
          <w:sz w:val="22"/>
          <w:szCs w:val="22"/>
        </w:rPr>
      </w:pPr>
      <w:r w:rsidRPr="0032750B">
        <w:rPr>
          <w:sz w:val="22"/>
          <w:szCs w:val="22"/>
        </w:rPr>
        <w:t>35045</w:t>
      </w:r>
    </w:p>
    <w:p w14:paraId="7A5F8EAA" w14:textId="77777777" w:rsidR="00591615" w:rsidRPr="0032750B" w:rsidRDefault="00591615" w:rsidP="00591615">
      <w:pPr>
        <w:pStyle w:val="BodyTextIndent3"/>
        <w:spacing w:after="0"/>
        <w:ind w:firstLine="96"/>
        <w:rPr>
          <w:sz w:val="22"/>
          <w:szCs w:val="22"/>
        </w:rPr>
      </w:pPr>
      <w:r w:rsidRPr="0032750B">
        <w:rPr>
          <w:sz w:val="22"/>
          <w:szCs w:val="22"/>
        </w:rPr>
        <w:t>35081</w:t>
      </w:r>
    </w:p>
    <w:p w14:paraId="3EF10CE3" w14:textId="77777777" w:rsidR="00591615" w:rsidRPr="0032750B" w:rsidRDefault="00591615" w:rsidP="00591615">
      <w:pPr>
        <w:pStyle w:val="BodyTextIndent3"/>
        <w:spacing w:after="0"/>
        <w:ind w:firstLine="96"/>
        <w:rPr>
          <w:sz w:val="22"/>
          <w:szCs w:val="22"/>
        </w:rPr>
      </w:pPr>
      <w:r w:rsidRPr="0032750B">
        <w:rPr>
          <w:sz w:val="22"/>
          <w:szCs w:val="22"/>
        </w:rPr>
        <w:t>35082</w:t>
      </w:r>
    </w:p>
    <w:p w14:paraId="4088477E" w14:textId="77777777" w:rsidR="00591615" w:rsidRPr="0032750B" w:rsidRDefault="00591615" w:rsidP="00591615">
      <w:pPr>
        <w:pStyle w:val="BodyTextIndent3"/>
        <w:spacing w:after="0"/>
        <w:ind w:firstLine="96"/>
        <w:rPr>
          <w:sz w:val="22"/>
          <w:szCs w:val="22"/>
        </w:rPr>
      </w:pPr>
      <w:r w:rsidRPr="0032750B">
        <w:rPr>
          <w:sz w:val="22"/>
          <w:szCs w:val="22"/>
        </w:rPr>
        <w:t>35091</w:t>
      </w:r>
    </w:p>
    <w:p w14:paraId="472B7D3F" w14:textId="77777777" w:rsidR="00591615" w:rsidRPr="0032750B" w:rsidRDefault="00591615" w:rsidP="00591615">
      <w:pPr>
        <w:pStyle w:val="BodyTextIndent3"/>
        <w:spacing w:after="0"/>
        <w:ind w:firstLine="96"/>
        <w:rPr>
          <w:sz w:val="22"/>
          <w:szCs w:val="22"/>
        </w:rPr>
      </w:pPr>
      <w:r w:rsidRPr="0032750B">
        <w:rPr>
          <w:sz w:val="22"/>
          <w:szCs w:val="22"/>
        </w:rPr>
        <w:t>35092</w:t>
      </w:r>
    </w:p>
    <w:p w14:paraId="6A70B6DF" w14:textId="77777777" w:rsidR="00591615" w:rsidRPr="0032750B" w:rsidRDefault="00591615" w:rsidP="00591615">
      <w:pPr>
        <w:pStyle w:val="BodyTextIndent3"/>
        <w:spacing w:after="0"/>
        <w:ind w:firstLine="96"/>
        <w:rPr>
          <w:sz w:val="22"/>
          <w:szCs w:val="22"/>
        </w:rPr>
      </w:pPr>
      <w:r w:rsidRPr="0032750B">
        <w:rPr>
          <w:sz w:val="22"/>
          <w:szCs w:val="22"/>
        </w:rPr>
        <w:t>35102</w:t>
      </w:r>
    </w:p>
    <w:p w14:paraId="012472D1" w14:textId="77777777" w:rsidR="00591615" w:rsidRPr="0032750B" w:rsidRDefault="00591615" w:rsidP="00591615">
      <w:pPr>
        <w:pStyle w:val="BodyTextIndent3"/>
        <w:spacing w:after="0"/>
        <w:ind w:firstLine="96"/>
        <w:rPr>
          <w:sz w:val="22"/>
          <w:szCs w:val="22"/>
        </w:rPr>
      </w:pPr>
      <w:r w:rsidRPr="0032750B">
        <w:rPr>
          <w:sz w:val="22"/>
          <w:szCs w:val="22"/>
        </w:rPr>
        <w:t>35103</w:t>
      </w:r>
    </w:p>
    <w:p w14:paraId="6E555B51" w14:textId="77777777" w:rsidR="00591615" w:rsidRPr="0032750B" w:rsidRDefault="00591615" w:rsidP="00591615">
      <w:pPr>
        <w:pStyle w:val="BodyTextIndent3"/>
        <w:spacing w:after="0"/>
        <w:ind w:firstLine="96"/>
        <w:rPr>
          <w:sz w:val="22"/>
          <w:szCs w:val="22"/>
        </w:rPr>
      </w:pPr>
      <w:r w:rsidRPr="0032750B">
        <w:rPr>
          <w:sz w:val="22"/>
          <w:szCs w:val="22"/>
        </w:rPr>
        <w:t>35111</w:t>
      </w:r>
    </w:p>
    <w:p w14:paraId="5B9D36C0" w14:textId="77777777" w:rsidR="00591615" w:rsidRPr="0032750B" w:rsidRDefault="00591615" w:rsidP="00591615">
      <w:pPr>
        <w:pStyle w:val="BodyTextIndent3"/>
        <w:spacing w:after="0"/>
        <w:ind w:firstLine="96"/>
        <w:rPr>
          <w:sz w:val="22"/>
          <w:szCs w:val="22"/>
        </w:rPr>
      </w:pPr>
      <w:r w:rsidRPr="0032750B">
        <w:rPr>
          <w:sz w:val="22"/>
          <w:szCs w:val="22"/>
        </w:rPr>
        <w:t>35112</w:t>
      </w:r>
    </w:p>
    <w:p w14:paraId="394A4096" w14:textId="77777777" w:rsidR="00591615" w:rsidRPr="0032750B" w:rsidRDefault="00591615" w:rsidP="00591615">
      <w:pPr>
        <w:pStyle w:val="BodyTextIndent3"/>
        <w:spacing w:after="0"/>
        <w:ind w:firstLine="96"/>
        <w:rPr>
          <w:sz w:val="22"/>
          <w:szCs w:val="22"/>
        </w:rPr>
      </w:pPr>
      <w:r w:rsidRPr="0032750B">
        <w:rPr>
          <w:sz w:val="22"/>
          <w:szCs w:val="22"/>
        </w:rPr>
        <w:t>35121</w:t>
      </w:r>
    </w:p>
    <w:p w14:paraId="709C965A" w14:textId="77777777" w:rsidR="00591615" w:rsidRPr="0032750B" w:rsidRDefault="00591615" w:rsidP="00591615">
      <w:pPr>
        <w:pStyle w:val="BodyTextIndent3"/>
        <w:spacing w:after="0"/>
        <w:ind w:firstLine="96"/>
        <w:rPr>
          <w:sz w:val="22"/>
          <w:szCs w:val="22"/>
        </w:rPr>
      </w:pPr>
      <w:r w:rsidRPr="0032750B">
        <w:rPr>
          <w:sz w:val="22"/>
          <w:szCs w:val="22"/>
        </w:rPr>
        <w:t>35122</w:t>
      </w:r>
    </w:p>
    <w:p w14:paraId="4240EF0F" w14:textId="77777777" w:rsidR="00591615" w:rsidRPr="0032750B" w:rsidRDefault="00591615" w:rsidP="00591615">
      <w:pPr>
        <w:pStyle w:val="BodyTextIndent3"/>
        <w:spacing w:after="0"/>
        <w:ind w:firstLine="96"/>
        <w:rPr>
          <w:sz w:val="22"/>
          <w:szCs w:val="22"/>
        </w:rPr>
      </w:pPr>
      <w:r w:rsidRPr="0032750B">
        <w:rPr>
          <w:sz w:val="22"/>
          <w:szCs w:val="22"/>
        </w:rPr>
        <w:t>35131</w:t>
      </w:r>
    </w:p>
    <w:p w14:paraId="501FEFBC" w14:textId="77777777" w:rsidR="00591615" w:rsidRPr="0032750B" w:rsidRDefault="00591615" w:rsidP="00591615">
      <w:pPr>
        <w:pStyle w:val="BodyTextIndent3"/>
        <w:spacing w:after="0"/>
        <w:ind w:firstLine="96"/>
        <w:rPr>
          <w:sz w:val="22"/>
          <w:szCs w:val="22"/>
        </w:rPr>
      </w:pPr>
      <w:r w:rsidRPr="0032750B">
        <w:rPr>
          <w:sz w:val="22"/>
          <w:szCs w:val="22"/>
        </w:rPr>
        <w:t>35132</w:t>
      </w:r>
    </w:p>
    <w:p w14:paraId="743CDE9A" w14:textId="77777777" w:rsidR="00591615" w:rsidRPr="0032750B" w:rsidRDefault="00591615" w:rsidP="00591615">
      <w:pPr>
        <w:pStyle w:val="BodyTextIndent3"/>
        <w:spacing w:after="0"/>
        <w:ind w:firstLine="96"/>
        <w:rPr>
          <w:sz w:val="22"/>
          <w:szCs w:val="22"/>
        </w:rPr>
      </w:pPr>
      <w:r w:rsidRPr="0032750B">
        <w:rPr>
          <w:sz w:val="22"/>
          <w:szCs w:val="22"/>
        </w:rPr>
        <w:t>35141</w:t>
      </w:r>
    </w:p>
    <w:p w14:paraId="5E34BBF2" w14:textId="77777777" w:rsidR="00591615" w:rsidRPr="0032750B" w:rsidRDefault="00591615" w:rsidP="00591615">
      <w:pPr>
        <w:pStyle w:val="BodyTextIndent3"/>
        <w:spacing w:after="0"/>
        <w:ind w:firstLine="96"/>
        <w:rPr>
          <w:sz w:val="22"/>
          <w:szCs w:val="22"/>
        </w:rPr>
      </w:pPr>
      <w:r w:rsidRPr="0032750B">
        <w:rPr>
          <w:sz w:val="22"/>
          <w:szCs w:val="22"/>
        </w:rPr>
        <w:t>35142</w:t>
      </w:r>
    </w:p>
    <w:p w14:paraId="281B1273" w14:textId="77777777" w:rsidR="00591615" w:rsidRPr="0032750B" w:rsidRDefault="00591615" w:rsidP="00591615">
      <w:pPr>
        <w:pStyle w:val="BodyTextIndent3"/>
        <w:spacing w:after="0"/>
        <w:ind w:firstLine="96"/>
        <w:rPr>
          <w:sz w:val="22"/>
          <w:szCs w:val="22"/>
        </w:rPr>
      </w:pPr>
      <w:r w:rsidRPr="0032750B">
        <w:rPr>
          <w:sz w:val="22"/>
          <w:szCs w:val="22"/>
        </w:rPr>
        <w:t>35151</w:t>
      </w:r>
    </w:p>
    <w:p w14:paraId="319F8FF5" w14:textId="77777777" w:rsidR="00591615" w:rsidRPr="0032750B" w:rsidRDefault="00591615" w:rsidP="00591615">
      <w:pPr>
        <w:pStyle w:val="BodyTextIndent3"/>
        <w:spacing w:after="0"/>
        <w:ind w:firstLine="96"/>
        <w:rPr>
          <w:sz w:val="22"/>
          <w:szCs w:val="22"/>
        </w:rPr>
      </w:pPr>
      <w:r w:rsidRPr="0032750B">
        <w:rPr>
          <w:sz w:val="22"/>
          <w:szCs w:val="22"/>
        </w:rPr>
        <w:t>35152</w:t>
      </w:r>
    </w:p>
    <w:p w14:paraId="51627D19" w14:textId="77777777" w:rsidR="00591615" w:rsidRPr="0032750B" w:rsidRDefault="00591615" w:rsidP="00591615">
      <w:pPr>
        <w:pStyle w:val="BodyTextIndent3"/>
        <w:spacing w:after="0"/>
        <w:ind w:firstLine="96"/>
        <w:rPr>
          <w:sz w:val="22"/>
          <w:szCs w:val="22"/>
        </w:rPr>
      </w:pPr>
      <w:r w:rsidRPr="0032750B">
        <w:rPr>
          <w:sz w:val="22"/>
          <w:szCs w:val="22"/>
        </w:rPr>
        <w:t>35182</w:t>
      </w:r>
    </w:p>
    <w:p w14:paraId="4A6612C8" w14:textId="77777777" w:rsidR="00591615" w:rsidRPr="0032750B" w:rsidRDefault="00591615" w:rsidP="00591615">
      <w:pPr>
        <w:pStyle w:val="BodyTextIndent3"/>
        <w:spacing w:after="0"/>
        <w:ind w:firstLine="96"/>
        <w:rPr>
          <w:sz w:val="22"/>
          <w:szCs w:val="22"/>
        </w:rPr>
      </w:pPr>
      <w:r w:rsidRPr="0032750B">
        <w:rPr>
          <w:sz w:val="22"/>
          <w:szCs w:val="22"/>
        </w:rPr>
        <w:t>35189</w:t>
      </w:r>
    </w:p>
    <w:p w14:paraId="48EB4F4F" w14:textId="77777777" w:rsidR="00591615" w:rsidRPr="0032750B" w:rsidRDefault="00591615" w:rsidP="00591615">
      <w:pPr>
        <w:pStyle w:val="BodyTextIndent3"/>
        <w:spacing w:after="0"/>
        <w:ind w:firstLine="96"/>
        <w:rPr>
          <w:sz w:val="22"/>
          <w:szCs w:val="22"/>
        </w:rPr>
      </w:pPr>
      <w:r w:rsidRPr="0032750B">
        <w:rPr>
          <w:sz w:val="22"/>
          <w:szCs w:val="22"/>
        </w:rPr>
        <w:t>35211</w:t>
      </w:r>
    </w:p>
    <w:p w14:paraId="064E5C93" w14:textId="77777777" w:rsidR="00591615" w:rsidRPr="0032750B" w:rsidRDefault="00591615" w:rsidP="00591615">
      <w:pPr>
        <w:pStyle w:val="BodyTextIndent3"/>
        <w:spacing w:after="0"/>
        <w:ind w:firstLine="96"/>
        <w:rPr>
          <w:sz w:val="22"/>
          <w:szCs w:val="22"/>
        </w:rPr>
      </w:pPr>
      <w:r w:rsidRPr="0032750B">
        <w:rPr>
          <w:sz w:val="22"/>
          <w:szCs w:val="22"/>
        </w:rPr>
        <w:t>35216</w:t>
      </w:r>
    </w:p>
    <w:p w14:paraId="074222D6" w14:textId="77777777" w:rsidR="00591615" w:rsidRPr="0032750B" w:rsidRDefault="00591615" w:rsidP="00591615">
      <w:pPr>
        <w:pStyle w:val="BodyTextIndent3"/>
        <w:spacing w:after="0"/>
        <w:ind w:firstLine="96"/>
        <w:rPr>
          <w:sz w:val="22"/>
          <w:szCs w:val="22"/>
        </w:rPr>
      </w:pPr>
      <w:r w:rsidRPr="0032750B">
        <w:rPr>
          <w:sz w:val="22"/>
          <w:szCs w:val="22"/>
        </w:rPr>
        <w:t>35221</w:t>
      </w:r>
    </w:p>
    <w:p w14:paraId="0F3F1E66" w14:textId="77777777" w:rsidR="00591615" w:rsidRPr="0032750B" w:rsidRDefault="00591615" w:rsidP="00591615">
      <w:pPr>
        <w:pStyle w:val="BodyTextIndent3"/>
        <w:spacing w:after="0"/>
        <w:ind w:firstLine="96"/>
        <w:rPr>
          <w:sz w:val="22"/>
          <w:szCs w:val="22"/>
        </w:rPr>
      </w:pPr>
      <w:r w:rsidRPr="0032750B">
        <w:rPr>
          <w:sz w:val="22"/>
          <w:szCs w:val="22"/>
        </w:rPr>
        <w:t>35241</w:t>
      </w:r>
    </w:p>
    <w:p w14:paraId="037DDA71" w14:textId="77777777" w:rsidR="00591615" w:rsidRPr="0032750B" w:rsidRDefault="00591615" w:rsidP="00591615">
      <w:pPr>
        <w:pStyle w:val="BodyTextIndent3"/>
        <w:spacing w:after="0"/>
        <w:ind w:firstLine="96"/>
        <w:rPr>
          <w:sz w:val="22"/>
          <w:szCs w:val="22"/>
        </w:rPr>
      </w:pPr>
      <w:r w:rsidRPr="0032750B">
        <w:rPr>
          <w:sz w:val="22"/>
          <w:szCs w:val="22"/>
        </w:rPr>
        <w:t>35246</w:t>
      </w:r>
    </w:p>
    <w:p w14:paraId="0E31DB0C" w14:textId="77777777" w:rsidR="00591615" w:rsidRPr="0032750B" w:rsidRDefault="00591615" w:rsidP="00591615">
      <w:pPr>
        <w:pStyle w:val="BodyTextIndent3"/>
        <w:spacing w:after="0"/>
        <w:ind w:firstLine="96"/>
        <w:rPr>
          <w:sz w:val="22"/>
          <w:szCs w:val="22"/>
        </w:rPr>
      </w:pPr>
      <w:r w:rsidRPr="0032750B">
        <w:rPr>
          <w:sz w:val="22"/>
          <w:szCs w:val="22"/>
        </w:rPr>
        <w:t>35251</w:t>
      </w:r>
    </w:p>
    <w:p w14:paraId="29AD2577" w14:textId="77777777" w:rsidR="00591615" w:rsidRPr="0032750B" w:rsidRDefault="00591615" w:rsidP="00591615">
      <w:pPr>
        <w:pStyle w:val="BodyTextIndent3"/>
        <w:spacing w:after="0"/>
        <w:ind w:firstLine="96"/>
        <w:rPr>
          <w:sz w:val="22"/>
          <w:szCs w:val="22"/>
        </w:rPr>
      </w:pPr>
      <w:r w:rsidRPr="0032750B">
        <w:rPr>
          <w:sz w:val="22"/>
          <w:szCs w:val="22"/>
        </w:rPr>
        <w:t>35271</w:t>
      </w:r>
    </w:p>
    <w:p w14:paraId="7283125B" w14:textId="77777777" w:rsidR="00591615" w:rsidRPr="0032750B" w:rsidRDefault="00591615" w:rsidP="00591615">
      <w:pPr>
        <w:pStyle w:val="BodyTextIndent3"/>
        <w:spacing w:after="0"/>
        <w:ind w:firstLine="96"/>
        <w:rPr>
          <w:sz w:val="22"/>
          <w:szCs w:val="22"/>
        </w:rPr>
      </w:pPr>
      <w:r w:rsidRPr="0032750B">
        <w:rPr>
          <w:sz w:val="22"/>
          <w:szCs w:val="22"/>
        </w:rPr>
        <w:t>35276</w:t>
      </w:r>
    </w:p>
    <w:p w14:paraId="29641BE1" w14:textId="77777777" w:rsidR="00591615" w:rsidRPr="0032750B" w:rsidRDefault="00591615" w:rsidP="00591615">
      <w:pPr>
        <w:pStyle w:val="BodyTextIndent3"/>
        <w:spacing w:after="0"/>
        <w:ind w:firstLine="96"/>
        <w:rPr>
          <w:sz w:val="22"/>
          <w:szCs w:val="22"/>
        </w:rPr>
      </w:pPr>
      <w:r w:rsidRPr="0032750B">
        <w:rPr>
          <w:sz w:val="22"/>
          <w:szCs w:val="22"/>
        </w:rPr>
        <w:t>35281</w:t>
      </w:r>
    </w:p>
    <w:p w14:paraId="008E5318" w14:textId="77777777" w:rsidR="00591615" w:rsidRPr="0032750B" w:rsidRDefault="00591615" w:rsidP="00591615">
      <w:pPr>
        <w:pStyle w:val="BodyTextIndent3"/>
        <w:spacing w:after="0"/>
        <w:ind w:firstLine="96"/>
        <w:rPr>
          <w:sz w:val="22"/>
          <w:szCs w:val="22"/>
        </w:rPr>
      </w:pPr>
      <w:r w:rsidRPr="0032750B">
        <w:rPr>
          <w:sz w:val="22"/>
          <w:szCs w:val="22"/>
        </w:rPr>
        <w:t>35301</w:t>
      </w:r>
    </w:p>
    <w:p w14:paraId="6F1676B7" w14:textId="77777777" w:rsidR="00591615" w:rsidRPr="0032750B" w:rsidRDefault="00591615" w:rsidP="00591615">
      <w:pPr>
        <w:pStyle w:val="BodyTextIndent3"/>
        <w:spacing w:after="0"/>
        <w:ind w:firstLine="96"/>
        <w:rPr>
          <w:sz w:val="22"/>
          <w:szCs w:val="22"/>
        </w:rPr>
      </w:pPr>
      <w:r w:rsidRPr="0032750B">
        <w:rPr>
          <w:sz w:val="22"/>
          <w:szCs w:val="22"/>
        </w:rPr>
        <w:t>35302</w:t>
      </w:r>
    </w:p>
    <w:p w14:paraId="4BD530C2" w14:textId="77777777" w:rsidR="00591615" w:rsidRPr="0032750B" w:rsidRDefault="00591615" w:rsidP="00591615">
      <w:pPr>
        <w:pStyle w:val="BodyTextIndent3"/>
        <w:spacing w:after="0"/>
        <w:ind w:firstLine="96"/>
        <w:rPr>
          <w:sz w:val="22"/>
          <w:szCs w:val="22"/>
        </w:rPr>
      </w:pPr>
      <w:r w:rsidRPr="0032750B">
        <w:rPr>
          <w:sz w:val="22"/>
          <w:szCs w:val="22"/>
        </w:rPr>
        <w:t>35303</w:t>
      </w:r>
    </w:p>
    <w:p w14:paraId="4CBC659B" w14:textId="77777777" w:rsidR="00591615" w:rsidRPr="0032750B" w:rsidRDefault="00591615" w:rsidP="00591615">
      <w:pPr>
        <w:pStyle w:val="BodyTextIndent3"/>
        <w:spacing w:after="0"/>
        <w:ind w:firstLine="96"/>
        <w:rPr>
          <w:sz w:val="22"/>
          <w:szCs w:val="22"/>
        </w:rPr>
      </w:pPr>
      <w:r w:rsidRPr="0032750B">
        <w:rPr>
          <w:sz w:val="22"/>
          <w:szCs w:val="22"/>
        </w:rPr>
        <w:t>35304</w:t>
      </w:r>
    </w:p>
    <w:p w14:paraId="7292D10F" w14:textId="77777777" w:rsidR="00591615" w:rsidRPr="0032750B" w:rsidRDefault="00591615" w:rsidP="00591615">
      <w:pPr>
        <w:pStyle w:val="BodyTextIndent3"/>
        <w:spacing w:after="0"/>
        <w:ind w:firstLine="96"/>
        <w:rPr>
          <w:sz w:val="22"/>
          <w:szCs w:val="22"/>
        </w:rPr>
      </w:pPr>
      <w:r w:rsidRPr="0032750B">
        <w:rPr>
          <w:sz w:val="22"/>
          <w:szCs w:val="22"/>
        </w:rPr>
        <w:t>35305</w:t>
      </w:r>
    </w:p>
    <w:p w14:paraId="056B1FEB" w14:textId="77777777" w:rsidR="00591615" w:rsidRPr="0032750B" w:rsidRDefault="00591615" w:rsidP="00591615">
      <w:pPr>
        <w:pStyle w:val="BodyTextIndent3"/>
        <w:spacing w:after="0"/>
        <w:ind w:firstLine="96"/>
        <w:rPr>
          <w:sz w:val="22"/>
          <w:szCs w:val="22"/>
        </w:rPr>
      </w:pPr>
      <w:r w:rsidRPr="0032750B">
        <w:rPr>
          <w:sz w:val="22"/>
          <w:szCs w:val="22"/>
        </w:rPr>
        <w:t>35306</w:t>
      </w:r>
    </w:p>
    <w:p w14:paraId="79B42A66" w14:textId="77777777" w:rsidR="00591615" w:rsidRPr="0032750B" w:rsidRDefault="00591615" w:rsidP="00591615">
      <w:pPr>
        <w:pStyle w:val="BodyTextIndent3"/>
        <w:spacing w:after="0"/>
        <w:ind w:firstLine="96"/>
        <w:rPr>
          <w:sz w:val="22"/>
          <w:szCs w:val="22"/>
        </w:rPr>
      </w:pPr>
      <w:r w:rsidRPr="0032750B">
        <w:rPr>
          <w:sz w:val="22"/>
          <w:szCs w:val="22"/>
        </w:rPr>
        <w:t>35311</w:t>
      </w:r>
    </w:p>
    <w:p w14:paraId="0FCB7575" w14:textId="77777777" w:rsidR="00591615" w:rsidRPr="0032750B" w:rsidRDefault="00591615" w:rsidP="00591615">
      <w:pPr>
        <w:pStyle w:val="BodyTextIndent3"/>
        <w:spacing w:after="0"/>
        <w:ind w:firstLine="96"/>
        <w:rPr>
          <w:sz w:val="22"/>
          <w:szCs w:val="22"/>
        </w:rPr>
      </w:pPr>
      <w:r w:rsidRPr="0032750B">
        <w:rPr>
          <w:sz w:val="22"/>
          <w:szCs w:val="22"/>
        </w:rPr>
        <w:t>35331</w:t>
      </w:r>
    </w:p>
    <w:p w14:paraId="0B65BA49" w14:textId="77777777" w:rsidR="00591615" w:rsidRPr="0032750B" w:rsidRDefault="00591615" w:rsidP="00591615">
      <w:pPr>
        <w:pStyle w:val="BodyTextIndent3"/>
        <w:spacing w:after="0"/>
        <w:ind w:firstLine="96"/>
        <w:rPr>
          <w:sz w:val="22"/>
          <w:szCs w:val="22"/>
        </w:rPr>
      </w:pPr>
      <w:r w:rsidRPr="0032750B">
        <w:rPr>
          <w:sz w:val="22"/>
          <w:szCs w:val="22"/>
        </w:rPr>
        <w:t>35341</w:t>
      </w:r>
    </w:p>
    <w:p w14:paraId="58A83F83" w14:textId="77777777" w:rsidR="00591615" w:rsidRPr="0032750B" w:rsidRDefault="00591615" w:rsidP="00591615">
      <w:pPr>
        <w:pStyle w:val="BodyTextIndent3"/>
        <w:spacing w:after="0"/>
        <w:ind w:firstLine="96"/>
        <w:rPr>
          <w:sz w:val="22"/>
          <w:szCs w:val="22"/>
        </w:rPr>
      </w:pPr>
      <w:r w:rsidRPr="0032750B">
        <w:rPr>
          <w:sz w:val="22"/>
          <w:szCs w:val="22"/>
        </w:rPr>
        <w:t>35351</w:t>
      </w:r>
    </w:p>
    <w:p w14:paraId="499958E2" w14:textId="77777777" w:rsidR="00591615" w:rsidRPr="0032750B" w:rsidRDefault="00591615" w:rsidP="00591615">
      <w:pPr>
        <w:pStyle w:val="BodyTextIndent3"/>
        <w:spacing w:after="0"/>
        <w:ind w:firstLine="96"/>
        <w:rPr>
          <w:sz w:val="22"/>
          <w:szCs w:val="22"/>
        </w:rPr>
      </w:pPr>
      <w:r w:rsidRPr="0032750B">
        <w:rPr>
          <w:sz w:val="22"/>
          <w:szCs w:val="22"/>
        </w:rPr>
        <w:t>35355</w:t>
      </w:r>
    </w:p>
    <w:p w14:paraId="1AF3BD35" w14:textId="77777777" w:rsidR="00591615" w:rsidRPr="0032750B" w:rsidRDefault="00591615" w:rsidP="00591615">
      <w:pPr>
        <w:pStyle w:val="BodyTextIndent3"/>
        <w:spacing w:after="0"/>
        <w:ind w:firstLine="96"/>
        <w:rPr>
          <w:sz w:val="22"/>
          <w:szCs w:val="22"/>
        </w:rPr>
      </w:pPr>
      <w:r w:rsidRPr="0032750B">
        <w:rPr>
          <w:sz w:val="22"/>
          <w:szCs w:val="22"/>
        </w:rPr>
        <w:t>35361</w:t>
      </w:r>
    </w:p>
    <w:p w14:paraId="13AE4B56" w14:textId="77777777" w:rsidR="00591615" w:rsidRPr="0032750B" w:rsidRDefault="00591615" w:rsidP="00591615">
      <w:pPr>
        <w:pStyle w:val="BodyTextIndent3"/>
        <w:spacing w:after="0"/>
        <w:ind w:firstLine="96"/>
        <w:rPr>
          <w:sz w:val="22"/>
          <w:szCs w:val="22"/>
        </w:rPr>
      </w:pPr>
      <w:r w:rsidRPr="0032750B">
        <w:rPr>
          <w:sz w:val="22"/>
          <w:szCs w:val="22"/>
        </w:rPr>
        <w:t>35363</w:t>
      </w:r>
    </w:p>
    <w:p w14:paraId="208CD4BF" w14:textId="77777777" w:rsidR="00591615" w:rsidRPr="0032750B" w:rsidRDefault="00591615" w:rsidP="00591615">
      <w:pPr>
        <w:pStyle w:val="BodyTextIndent3"/>
        <w:spacing w:after="0"/>
        <w:ind w:firstLine="96"/>
        <w:rPr>
          <w:sz w:val="22"/>
          <w:szCs w:val="22"/>
        </w:rPr>
      </w:pPr>
      <w:r w:rsidRPr="0032750B">
        <w:rPr>
          <w:sz w:val="22"/>
          <w:szCs w:val="22"/>
        </w:rPr>
        <w:t>35371</w:t>
      </w:r>
    </w:p>
    <w:p w14:paraId="55CA6732" w14:textId="77777777" w:rsidR="00591615" w:rsidRPr="0032750B" w:rsidRDefault="00591615" w:rsidP="00591615">
      <w:pPr>
        <w:pStyle w:val="BodyTextIndent3"/>
        <w:spacing w:after="0"/>
        <w:ind w:firstLine="96"/>
        <w:rPr>
          <w:sz w:val="22"/>
          <w:szCs w:val="22"/>
        </w:rPr>
      </w:pPr>
      <w:r w:rsidRPr="0032750B">
        <w:rPr>
          <w:sz w:val="22"/>
          <w:szCs w:val="22"/>
        </w:rPr>
        <w:t>35390</w:t>
      </w:r>
    </w:p>
    <w:p w14:paraId="50E5D1C3" w14:textId="77777777" w:rsidR="00591615" w:rsidRPr="0032750B" w:rsidRDefault="00591615" w:rsidP="00591615">
      <w:pPr>
        <w:pStyle w:val="BodyTextIndent3"/>
        <w:spacing w:after="0"/>
        <w:ind w:firstLine="96"/>
        <w:rPr>
          <w:sz w:val="22"/>
          <w:szCs w:val="22"/>
        </w:rPr>
      </w:pPr>
      <w:r w:rsidRPr="0032750B">
        <w:rPr>
          <w:sz w:val="22"/>
          <w:szCs w:val="22"/>
        </w:rPr>
        <w:t>35400</w:t>
      </w:r>
    </w:p>
    <w:p w14:paraId="1BAD158F" w14:textId="77777777" w:rsidR="00591615" w:rsidRPr="0032750B" w:rsidRDefault="00591615" w:rsidP="00591615">
      <w:pPr>
        <w:pStyle w:val="BodyTextIndent3"/>
        <w:spacing w:after="0"/>
        <w:ind w:firstLine="96"/>
        <w:rPr>
          <w:sz w:val="22"/>
          <w:szCs w:val="22"/>
        </w:rPr>
      </w:pPr>
      <w:r w:rsidRPr="0032750B">
        <w:rPr>
          <w:sz w:val="22"/>
          <w:szCs w:val="22"/>
        </w:rPr>
        <w:t>35501</w:t>
      </w:r>
    </w:p>
    <w:p w14:paraId="5A20E21E" w14:textId="77777777" w:rsidR="00591615" w:rsidRPr="0032750B" w:rsidRDefault="00591615" w:rsidP="00591615">
      <w:pPr>
        <w:pStyle w:val="BodyTextIndent3"/>
        <w:spacing w:after="0"/>
        <w:ind w:firstLine="96"/>
        <w:rPr>
          <w:sz w:val="22"/>
          <w:szCs w:val="22"/>
        </w:rPr>
      </w:pPr>
      <w:r w:rsidRPr="0032750B">
        <w:rPr>
          <w:sz w:val="22"/>
          <w:szCs w:val="22"/>
        </w:rPr>
        <w:t>35506</w:t>
      </w:r>
    </w:p>
    <w:p w14:paraId="3A8F8A91" w14:textId="77777777" w:rsidR="00591615" w:rsidRPr="0032750B" w:rsidRDefault="00591615" w:rsidP="00591615">
      <w:pPr>
        <w:pStyle w:val="BodyTextIndent3"/>
        <w:spacing w:after="0"/>
        <w:ind w:firstLine="96"/>
        <w:rPr>
          <w:sz w:val="22"/>
          <w:szCs w:val="22"/>
        </w:rPr>
      </w:pPr>
      <w:r w:rsidRPr="0032750B">
        <w:rPr>
          <w:sz w:val="22"/>
          <w:szCs w:val="22"/>
        </w:rPr>
        <w:t>35508</w:t>
      </w:r>
    </w:p>
    <w:p w14:paraId="2FC3A535" w14:textId="77777777" w:rsidR="00591615" w:rsidRPr="0032750B" w:rsidRDefault="00591615" w:rsidP="00591615">
      <w:pPr>
        <w:pStyle w:val="BodyTextIndent3"/>
        <w:spacing w:after="0"/>
        <w:ind w:firstLine="96"/>
        <w:rPr>
          <w:sz w:val="22"/>
          <w:szCs w:val="22"/>
        </w:rPr>
      </w:pPr>
      <w:r w:rsidRPr="0032750B">
        <w:rPr>
          <w:sz w:val="22"/>
          <w:szCs w:val="22"/>
        </w:rPr>
        <w:t>35509</w:t>
      </w:r>
    </w:p>
    <w:p w14:paraId="7FA5B57F" w14:textId="77777777" w:rsidR="00591615" w:rsidRPr="0032750B" w:rsidRDefault="00591615" w:rsidP="00591615">
      <w:pPr>
        <w:pStyle w:val="BodyTextIndent3"/>
        <w:spacing w:after="0"/>
        <w:ind w:firstLine="96"/>
        <w:rPr>
          <w:sz w:val="22"/>
          <w:szCs w:val="22"/>
        </w:rPr>
      </w:pPr>
      <w:r w:rsidRPr="0032750B">
        <w:rPr>
          <w:sz w:val="22"/>
          <w:szCs w:val="22"/>
        </w:rPr>
        <w:t>35510</w:t>
      </w:r>
    </w:p>
    <w:p w14:paraId="1330C1C6" w14:textId="77777777" w:rsidR="00591615" w:rsidRPr="0032750B" w:rsidRDefault="00591615" w:rsidP="00591615">
      <w:pPr>
        <w:pStyle w:val="BodyTextIndent3"/>
        <w:spacing w:after="0"/>
        <w:ind w:firstLine="96"/>
        <w:rPr>
          <w:sz w:val="22"/>
          <w:szCs w:val="22"/>
        </w:rPr>
      </w:pPr>
      <w:r w:rsidRPr="0032750B">
        <w:rPr>
          <w:sz w:val="22"/>
          <w:szCs w:val="22"/>
        </w:rPr>
        <w:t>35511</w:t>
      </w:r>
    </w:p>
    <w:p w14:paraId="50868D7D" w14:textId="77777777" w:rsidR="00591615" w:rsidRPr="0032750B" w:rsidRDefault="00591615" w:rsidP="00591615">
      <w:pPr>
        <w:pStyle w:val="BodyTextIndent3"/>
        <w:spacing w:after="0"/>
        <w:ind w:firstLine="96"/>
        <w:rPr>
          <w:sz w:val="22"/>
          <w:szCs w:val="22"/>
        </w:rPr>
      </w:pPr>
      <w:r w:rsidRPr="0032750B">
        <w:rPr>
          <w:sz w:val="22"/>
          <w:szCs w:val="22"/>
        </w:rPr>
        <w:t>35512</w:t>
      </w:r>
    </w:p>
    <w:p w14:paraId="54EED5F7" w14:textId="77777777" w:rsidR="00591615" w:rsidRPr="0032750B" w:rsidRDefault="00591615" w:rsidP="00591615">
      <w:pPr>
        <w:pStyle w:val="BodyTextIndent3"/>
        <w:spacing w:after="0"/>
        <w:ind w:firstLine="96"/>
        <w:rPr>
          <w:sz w:val="22"/>
          <w:szCs w:val="22"/>
        </w:rPr>
      </w:pPr>
      <w:r w:rsidRPr="0032750B">
        <w:rPr>
          <w:sz w:val="22"/>
          <w:szCs w:val="22"/>
        </w:rPr>
        <w:t>35515</w:t>
      </w:r>
    </w:p>
    <w:p w14:paraId="69935199" w14:textId="77777777" w:rsidR="00591615" w:rsidRPr="0032750B" w:rsidRDefault="00591615" w:rsidP="00591615">
      <w:pPr>
        <w:pStyle w:val="BodyTextIndent3"/>
        <w:spacing w:after="0"/>
        <w:ind w:firstLine="96"/>
        <w:rPr>
          <w:sz w:val="22"/>
          <w:szCs w:val="22"/>
        </w:rPr>
      </w:pPr>
      <w:r w:rsidRPr="0032750B">
        <w:rPr>
          <w:sz w:val="22"/>
          <w:szCs w:val="22"/>
        </w:rPr>
        <w:t>35516</w:t>
      </w:r>
    </w:p>
    <w:p w14:paraId="53AE57DC" w14:textId="77777777" w:rsidR="00591615" w:rsidRPr="0032750B" w:rsidRDefault="00591615" w:rsidP="00591615">
      <w:pPr>
        <w:pStyle w:val="BodyTextIndent3"/>
        <w:spacing w:after="0"/>
        <w:ind w:firstLine="96"/>
        <w:rPr>
          <w:sz w:val="22"/>
          <w:szCs w:val="22"/>
        </w:rPr>
      </w:pPr>
      <w:r w:rsidRPr="0032750B">
        <w:rPr>
          <w:sz w:val="22"/>
          <w:szCs w:val="22"/>
        </w:rPr>
        <w:t>35518</w:t>
      </w:r>
    </w:p>
    <w:p w14:paraId="626D87BC" w14:textId="77777777" w:rsidR="00591615" w:rsidRPr="0032750B" w:rsidRDefault="00591615" w:rsidP="00591615">
      <w:pPr>
        <w:pStyle w:val="BodyTextIndent3"/>
        <w:spacing w:after="0"/>
        <w:ind w:firstLine="96"/>
        <w:rPr>
          <w:sz w:val="22"/>
          <w:szCs w:val="22"/>
        </w:rPr>
      </w:pPr>
      <w:r w:rsidRPr="0032750B">
        <w:rPr>
          <w:sz w:val="22"/>
          <w:szCs w:val="22"/>
        </w:rPr>
        <w:t>35521</w:t>
      </w:r>
    </w:p>
    <w:p w14:paraId="1EFD17F5" w14:textId="77777777" w:rsidR="00591615" w:rsidRPr="0032750B" w:rsidRDefault="00591615" w:rsidP="00591615">
      <w:pPr>
        <w:pStyle w:val="BodyTextIndent3"/>
        <w:spacing w:after="0"/>
        <w:ind w:firstLine="96"/>
        <w:rPr>
          <w:sz w:val="22"/>
          <w:szCs w:val="22"/>
        </w:rPr>
      </w:pPr>
      <w:r w:rsidRPr="0032750B">
        <w:rPr>
          <w:sz w:val="22"/>
          <w:szCs w:val="22"/>
        </w:rPr>
        <w:t>35522</w:t>
      </w:r>
    </w:p>
    <w:p w14:paraId="6E8CD19E" w14:textId="77777777" w:rsidR="00591615" w:rsidRPr="0032750B" w:rsidRDefault="00591615" w:rsidP="00591615">
      <w:pPr>
        <w:pStyle w:val="BodyTextIndent3"/>
        <w:spacing w:after="0"/>
        <w:ind w:firstLine="96"/>
        <w:rPr>
          <w:sz w:val="22"/>
          <w:szCs w:val="22"/>
        </w:rPr>
      </w:pPr>
      <w:r w:rsidRPr="0032750B">
        <w:rPr>
          <w:sz w:val="22"/>
          <w:szCs w:val="22"/>
        </w:rPr>
        <w:t>35523</w:t>
      </w:r>
    </w:p>
    <w:p w14:paraId="2B527C68" w14:textId="77777777" w:rsidR="00591615" w:rsidRPr="0032750B" w:rsidRDefault="00591615" w:rsidP="00591615">
      <w:pPr>
        <w:pStyle w:val="BodyTextIndent3"/>
        <w:spacing w:after="0"/>
        <w:ind w:firstLine="96"/>
        <w:rPr>
          <w:sz w:val="22"/>
          <w:szCs w:val="22"/>
        </w:rPr>
      </w:pPr>
      <w:r w:rsidRPr="0032750B">
        <w:rPr>
          <w:sz w:val="22"/>
          <w:szCs w:val="22"/>
        </w:rPr>
        <w:t>35525</w:t>
      </w:r>
    </w:p>
    <w:p w14:paraId="167B6BBD" w14:textId="77777777" w:rsidR="00591615" w:rsidRPr="0032750B" w:rsidRDefault="00591615" w:rsidP="00591615">
      <w:pPr>
        <w:pStyle w:val="BodyTextIndent3"/>
        <w:spacing w:after="0"/>
        <w:ind w:firstLine="96"/>
        <w:rPr>
          <w:sz w:val="22"/>
          <w:szCs w:val="22"/>
        </w:rPr>
      </w:pPr>
      <w:r w:rsidRPr="0032750B">
        <w:rPr>
          <w:sz w:val="22"/>
          <w:szCs w:val="22"/>
        </w:rPr>
        <w:t>35526</w:t>
      </w:r>
    </w:p>
    <w:p w14:paraId="17E0EFDA" w14:textId="77777777" w:rsidR="00591615" w:rsidRPr="0032750B" w:rsidRDefault="00591615" w:rsidP="00591615">
      <w:pPr>
        <w:pStyle w:val="BodyTextIndent3"/>
        <w:spacing w:after="0"/>
        <w:ind w:firstLine="96"/>
        <w:rPr>
          <w:sz w:val="22"/>
          <w:szCs w:val="22"/>
        </w:rPr>
      </w:pPr>
      <w:r w:rsidRPr="0032750B">
        <w:rPr>
          <w:sz w:val="22"/>
          <w:szCs w:val="22"/>
        </w:rPr>
        <w:t>35531</w:t>
      </w:r>
    </w:p>
    <w:p w14:paraId="2B5E4EE5" w14:textId="77777777" w:rsidR="00591615" w:rsidRPr="0032750B" w:rsidRDefault="00591615" w:rsidP="00591615">
      <w:pPr>
        <w:pStyle w:val="BodyTextIndent3"/>
        <w:spacing w:after="0"/>
        <w:ind w:firstLine="96"/>
        <w:rPr>
          <w:sz w:val="22"/>
          <w:szCs w:val="22"/>
        </w:rPr>
      </w:pPr>
      <w:r w:rsidRPr="0032750B">
        <w:rPr>
          <w:sz w:val="22"/>
          <w:szCs w:val="22"/>
        </w:rPr>
        <w:t>35533</w:t>
      </w:r>
    </w:p>
    <w:p w14:paraId="5C0572B8" w14:textId="77777777" w:rsidR="00591615" w:rsidRPr="0032750B" w:rsidRDefault="00591615" w:rsidP="00591615">
      <w:pPr>
        <w:pStyle w:val="BodyTextIndent3"/>
        <w:spacing w:after="0"/>
        <w:ind w:firstLine="96"/>
        <w:rPr>
          <w:sz w:val="22"/>
          <w:szCs w:val="22"/>
        </w:rPr>
      </w:pPr>
      <w:r w:rsidRPr="0032750B">
        <w:rPr>
          <w:sz w:val="22"/>
          <w:szCs w:val="22"/>
        </w:rPr>
        <w:t>35535</w:t>
      </w:r>
    </w:p>
    <w:p w14:paraId="580EDA47" w14:textId="77777777" w:rsidR="00591615" w:rsidRPr="0032750B" w:rsidRDefault="00591615" w:rsidP="00591615">
      <w:pPr>
        <w:pStyle w:val="BodyTextIndent3"/>
        <w:spacing w:after="0"/>
        <w:ind w:firstLine="96"/>
        <w:rPr>
          <w:sz w:val="22"/>
          <w:szCs w:val="22"/>
        </w:rPr>
      </w:pPr>
      <w:r w:rsidRPr="0032750B">
        <w:rPr>
          <w:sz w:val="22"/>
          <w:szCs w:val="22"/>
        </w:rPr>
        <w:t>35536</w:t>
      </w:r>
    </w:p>
    <w:p w14:paraId="4CD8C30A" w14:textId="77777777" w:rsidR="00591615" w:rsidRPr="0032750B" w:rsidRDefault="00591615" w:rsidP="00591615">
      <w:pPr>
        <w:pStyle w:val="BodyTextIndent3"/>
        <w:spacing w:after="0"/>
        <w:ind w:firstLine="96"/>
        <w:rPr>
          <w:sz w:val="22"/>
          <w:szCs w:val="22"/>
        </w:rPr>
      </w:pPr>
      <w:r w:rsidRPr="0032750B">
        <w:rPr>
          <w:sz w:val="22"/>
          <w:szCs w:val="22"/>
        </w:rPr>
        <w:t>35537</w:t>
      </w:r>
    </w:p>
    <w:p w14:paraId="32BF2A07" w14:textId="77777777" w:rsidR="00591615" w:rsidRPr="0032750B" w:rsidRDefault="00591615" w:rsidP="00591615">
      <w:pPr>
        <w:pStyle w:val="BodyTextIndent3"/>
        <w:spacing w:after="0"/>
        <w:ind w:firstLine="96"/>
        <w:rPr>
          <w:sz w:val="22"/>
          <w:szCs w:val="22"/>
        </w:rPr>
      </w:pPr>
      <w:r w:rsidRPr="0032750B">
        <w:rPr>
          <w:sz w:val="22"/>
          <w:szCs w:val="22"/>
        </w:rPr>
        <w:t>35538</w:t>
      </w:r>
    </w:p>
    <w:p w14:paraId="6ABC2EC0" w14:textId="77777777" w:rsidR="00591615" w:rsidRPr="0032750B" w:rsidRDefault="00591615" w:rsidP="00591615">
      <w:pPr>
        <w:pStyle w:val="BodyTextIndent3"/>
        <w:spacing w:after="0"/>
        <w:ind w:firstLine="96"/>
        <w:rPr>
          <w:sz w:val="22"/>
          <w:szCs w:val="22"/>
        </w:rPr>
      </w:pPr>
      <w:r w:rsidRPr="0032750B">
        <w:rPr>
          <w:sz w:val="22"/>
          <w:szCs w:val="22"/>
        </w:rPr>
        <w:t>35539</w:t>
      </w:r>
    </w:p>
    <w:p w14:paraId="505A5E48" w14:textId="77777777" w:rsidR="00591615" w:rsidRPr="0032750B" w:rsidRDefault="00591615" w:rsidP="00591615">
      <w:pPr>
        <w:pStyle w:val="BodyTextIndent3"/>
        <w:spacing w:after="0"/>
        <w:ind w:firstLine="96"/>
        <w:rPr>
          <w:sz w:val="22"/>
          <w:szCs w:val="22"/>
        </w:rPr>
      </w:pPr>
      <w:r w:rsidRPr="0032750B">
        <w:rPr>
          <w:sz w:val="22"/>
          <w:szCs w:val="22"/>
        </w:rPr>
        <w:t>35540</w:t>
      </w:r>
    </w:p>
    <w:p w14:paraId="35DFC487" w14:textId="77777777" w:rsidR="00591615" w:rsidRPr="0032750B" w:rsidRDefault="00591615" w:rsidP="00591615">
      <w:pPr>
        <w:pStyle w:val="BodyTextIndent3"/>
        <w:spacing w:after="0"/>
        <w:ind w:firstLine="96"/>
        <w:rPr>
          <w:sz w:val="22"/>
          <w:szCs w:val="22"/>
        </w:rPr>
      </w:pPr>
      <w:r w:rsidRPr="0032750B">
        <w:rPr>
          <w:sz w:val="22"/>
          <w:szCs w:val="22"/>
        </w:rPr>
        <w:t>35556</w:t>
      </w:r>
    </w:p>
    <w:p w14:paraId="648336BF" w14:textId="77777777" w:rsidR="00591615" w:rsidRPr="0032750B" w:rsidRDefault="00591615" w:rsidP="00591615">
      <w:pPr>
        <w:pStyle w:val="BodyTextIndent3"/>
        <w:spacing w:after="0"/>
        <w:ind w:firstLine="96"/>
        <w:rPr>
          <w:sz w:val="22"/>
          <w:szCs w:val="22"/>
        </w:rPr>
      </w:pPr>
      <w:r w:rsidRPr="0032750B">
        <w:rPr>
          <w:sz w:val="22"/>
          <w:szCs w:val="22"/>
        </w:rPr>
        <w:t>35558</w:t>
      </w:r>
    </w:p>
    <w:p w14:paraId="18D83713" w14:textId="77777777" w:rsidR="00591615" w:rsidRPr="0032750B" w:rsidRDefault="00591615" w:rsidP="00591615">
      <w:pPr>
        <w:pStyle w:val="BodyTextIndent3"/>
        <w:spacing w:after="0"/>
        <w:ind w:firstLine="96"/>
        <w:rPr>
          <w:sz w:val="22"/>
          <w:szCs w:val="22"/>
        </w:rPr>
      </w:pPr>
      <w:r w:rsidRPr="0032750B">
        <w:rPr>
          <w:sz w:val="22"/>
          <w:szCs w:val="22"/>
        </w:rPr>
        <w:t>35560</w:t>
      </w:r>
    </w:p>
    <w:p w14:paraId="39C586C8" w14:textId="77777777" w:rsidR="00591615" w:rsidRPr="0032750B" w:rsidRDefault="00591615" w:rsidP="00591615">
      <w:pPr>
        <w:pStyle w:val="BodyTextIndent3"/>
        <w:spacing w:after="0"/>
        <w:ind w:firstLine="96"/>
        <w:rPr>
          <w:sz w:val="22"/>
          <w:szCs w:val="22"/>
        </w:rPr>
      </w:pPr>
      <w:r w:rsidRPr="0032750B">
        <w:rPr>
          <w:sz w:val="22"/>
          <w:szCs w:val="22"/>
        </w:rPr>
        <w:t>35563</w:t>
      </w:r>
    </w:p>
    <w:p w14:paraId="69D066F1" w14:textId="77777777" w:rsidR="00591615" w:rsidRPr="0032750B" w:rsidRDefault="00591615" w:rsidP="00591615">
      <w:pPr>
        <w:pStyle w:val="BodyTextIndent3"/>
        <w:spacing w:after="0"/>
        <w:ind w:firstLine="96"/>
        <w:rPr>
          <w:sz w:val="22"/>
          <w:szCs w:val="22"/>
        </w:rPr>
      </w:pPr>
      <w:r w:rsidRPr="0032750B">
        <w:rPr>
          <w:sz w:val="22"/>
          <w:szCs w:val="22"/>
        </w:rPr>
        <w:t>35565</w:t>
      </w:r>
    </w:p>
    <w:p w14:paraId="7B0A25E8" w14:textId="77777777" w:rsidR="00591615" w:rsidRPr="0032750B" w:rsidRDefault="00591615" w:rsidP="00591615">
      <w:pPr>
        <w:pStyle w:val="BodyTextIndent3"/>
        <w:spacing w:after="0"/>
        <w:ind w:firstLine="96"/>
        <w:rPr>
          <w:sz w:val="22"/>
          <w:szCs w:val="22"/>
        </w:rPr>
      </w:pPr>
      <w:r w:rsidRPr="0032750B">
        <w:rPr>
          <w:sz w:val="22"/>
          <w:szCs w:val="22"/>
        </w:rPr>
        <w:t>35566</w:t>
      </w:r>
    </w:p>
    <w:p w14:paraId="4F5D26DF" w14:textId="77777777" w:rsidR="00591615" w:rsidRPr="0032750B" w:rsidRDefault="00591615" w:rsidP="00591615">
      <w:pPr>
        <w:pStyle w:val="BodyTextIndent3"/>
        <w:spacing w:after="0"/>
        <w:ind w:firstLine="96"/>
        <w:rPr>
          <w:sz w:val="22"/>
          <w:szCs w:val="22"/>
        </w:rPr>
      </w:pPr>
      <w:r w:rsidRPr="0032750B">
        <w:rPr>
          <w:sz w:val="22"/>
          <w:szCs w:val="22"/>
        </w:rPr>
        <w:t>35570</w:t>
      </w:r>
    </w:p>
    <w:p w14:paraId="43A920F0" w14:textId="77777777" w:rsidR="00591615" w:rsidRPr="0032750B" w:rsidRDefault="00591615" w:rsidP="00591615">
      <w:pPr>
        <w:pStyle w:val="BodyTextIndent3"/>
        <w:spacing w:after="0"/>
        <w:ind w:firstLine="96"/>
        <w:rPr>
          <w:sz w:val="22"/>
          <w:szCs w:val="22"/>
        </w:rPr>
      </w:pPr>
      <w:r w:rsidRPr="0032750B">
        <w:rPr>
          <w:sz w:val="22"/>
          <w:szCs w:val="22"/>
        </w:rPr>
        <w:t>35571</w:t>
      </w:r>
    </w:p>
    <w:p w14:paraId="4A616E8E" w14:textId="77777777" w:rsidR="00591615" w:rsidRPr="0032750B" w:rsidRDefault="00591615" w:rsidP="00591615">
      <w:pPr>
        <w:pStyle w:val="BodyTextIndent3"/>
        <w:spacing w:after="0"/>
        <w:ind w:firstLine="96"/>
        <w:rPr>
          <w:sz w:val="22"/>
          <w:szCs w:val="22"/>
        </w:rPr>
      </w:pPr>
      <w:r w:rsidRPr="0032750B">
        <w:rPr>
          <w:sz w:val="22"/>
          <w:szCs w:val="22"/>
        </w:rPr>
        <w:t>35583</w:t>
      </w:r>
    </w:p>
    <w:p w14:paraId="16DB0F7C" w14:textId="77777777" w:rsidR="00591615" w:rsidRPr="0032750B" w:rsidRDefault="00591615" w:rsidP="00591615">
      <w:pPr>
        <w:pStyle w:val="BodyTextIndent3"/>
        <w:spacing w:after="0"/>
        <w:ind w:firstLine="96"/>
        <w:rPr>
          <w:sz w:val="22"/>
          <w:szCs w:val="22"/>
        </w:rPr>
      </w:pPr>
      <w:r w:rsidRPr="0032750B">
        <w:rPr>
          <w:sz w:val="22"/>
          <w:szCs w:val="22"/>
        </w:rPr>
        <w:t>35585</w:t>
      </w:r>
    </w:p>
    <w:p w14:paraId="6CEDCFFA" w14:textId="77777777" w:rsidR="00591615" w:rsidRPr="0032750B" w:rsidRDefault="00591615" w:rsidP="00591615">
      <w:pPr>
        <w:pStyle w:val="BodyTextIndent3"/>
        <w:spacing w:after="0"/>
        <w:ind w:firstLine="96"/>
        <w:rPr>
          <w:sz w:val="22"/>
          <w:szCs w:val="22"/>
        </w:rPr>
      </w:pPr>
      <w:r w:rsidRPr="0032750B">
        <w:rPr>
          <w:sz w:val="22"/>
          <w:szCs w:val="22"/>
        </w:rPr>
        <w:t>35587</w:t>
      </w:r>
    </w:p>
    <w:p w14:paraId="7A50920B" w14:textId="77777777" w:rsidR="00591615" w:rsidRPr="0032750B" w:rsidRDefault="00591615" w:rsidP="00591615">
      <w:pPr>
        <w:pStyle w:val="BodyTextIndent3"/>
        <w:spacing w:after="0"/>
        <w:ind w:firstLine="96"/>
        <w:rPr>
          <w:sz w:val="22"/>
          <w:szCs w:val="22"/>
        </w:rPr>
      </w:pPr>
      <w:r w:rsidRPr="0032750B">
        <w:rPr>
          <w:sz w:val="22"/>
          <w:szCs w:val="22"/>
        </w:rPr>
        <w:t>35600</w:t>
      </w:r>
    </w:p>
    <w:p w14:paraId="7FFFA34F" w14:textId="77777777" w:rsidR="00591615" w:rsidRPr="0032750B" w:rsidRDefault="00591615" w:rsidP="00591615">
      <w:pPr>
        <w:pStyle w:val="BodyTextIndent3"/>
        <w:spacing w:after="0"/>
        <w:ind w:firstLine="96"/>
        <w:rPr>
          <w:sz w:val="22"/>
          <w:szCs w:val="22"/>
        </w:rPr>
      </w:pPr>
      <w:r w:rsidRPr="0032750B">
        <w:rPr>
          <w:sz w:val="22"/>
          <w:szCs w:val="22"/>
        </w:rPr>
        <w:t>35601</w:t>
      </w:r>
    </w:p>
    <w:p w14:paraId="0D28FC86" w14:textId="77777777" w:rsidR="00591615" w:rsidRPr="0032750B" w:rsidRDefault="00591615" w:rsidP="00591615">
      <w:pPr>
        <w:pStyle w:val="BodyTextIndent3"/>
        <w:spacing w:after="0"/>
        <w:ind w:firstLine="96"/>
        <w:rPr>
          <w:sz w:val="22"/>
          <w:szCs w:val="22"/>
        </w:rPr>
      </w:pPr>
      <w:r w:rsidRPr="0032750B">
        <w:rPr>
          <w:sz w:val="22"/>
          <w:szCs w:val="22"/>
        </w:rPr>
        <w:t>35606</w:t>
      </w:r>
    </w:p>
    <w:p w14:paraId="786C46AA" w14:textId="77777777" w:rsidR="00591615" w:rsidRPr="0032750B" w:rsidRDefault="00591615" w:rsidP="00591615">
      <w:pPr>
        <w:pStyle w:val="BodyTextIndent3"/>
        <w:spacing w:after="0"/>
        <w:ind w:firstLine="96"/>
        <w:rPr>
          <w:sz w:val="22"/>
          <w:szCs w:val="22"/>
        </w:rPr>
      </w:pPr>
      <w:r w:rsidRPr="0032750B">
        <w:rPr>
          <w:sz w:val="22"/>
          <w:szCs w:val="22"/>
        </w:rPr>
        <w:t>35612</w:t>
      </w:r>
    </w:p>
    <w:p w14:paraId="6CDFEB7B" w14:textId="77777777" w:rsidR="00591615" w:rsidRPr="0032750B" w:rsidRDefault="00591615" w:rsidP="00591615">
      <w:pPr>
        <w:pStyle w:val="BodyTextIndent3"/>
        <w:spacing w:after="0"/>
        <w:ind w:firstLine="96"/>
        <w:rPr>
          <w:sz w:val="22"/>
          <w:szCs w:val="22"/>
        </w:rPr>
      </w:pPr>
      <w:r w:rsidRPr="0032750B">
        <w:rPr>
          <w:sz w:val="22"/>
          <w:szCs w:val="22"/>
        </w:rPr>
        <w:t>35616</w:t>
      </w:r>
    </w:p>
    <w:p w14:paraId="6559B41C" w14:textId="77777777" w:rsidR="00591615" w:rsidRPr="0032750B" w:rsidRDefault="00591615" w:rsidP="00591615">
      <w:pPr>
        <w:pStyle w:val="BodyTextIndent3"/>
        <w:spacing w:after="0"/>
        <w:ind w:firstLine="96"/>
        <w:rPr>
          <w:sz w:val="22"/>
          <w:szCs w:val="22"/>
        </w:rPr>
      </w:pPr>
      <w:r w:rsidRPr="0032750B">
        <w:rPr>
          <w:sz w:val="22"/>
          <w:szCs w:val="22"/>
        </w:rPr>
        <w:t>35621</w:t>
      </w:r>
    </w:p>
    <w:p w14:paraId="3D5F7BB3" w14:textId="77777777" w:rsidR="00591615" w:rsidRPr="0032750B" w:rsidRDefault="00591615" w:rsidP="00591615">
      <w:pPr>
        <w:pStyle w:val="BodyTextIndent3"/>
        <w:spacing w:after="0"/>
        <w:ind w:firstLine="96"/>
        <w:rPr>
          <w:sz w:val="22"/>
          <w:szCs w:val="22"/>
        </w:rPr>
      </w:pPr>
      <w:r w:rsidRPr="0032750B">
        <w:rPr>
          <w:sz w:val="22"/>
          <w:szCs w:val="22"/>
        </w:rPr>
        <w:t>35623</w:t>
      </w:r>
    </w:p>
    <w:p w14:paraId="13196097" w14:textId="77777777" w:rsidR="00591615" w:rsidRPr="0032750B" w:rsidRDefault="00591615" w:rsidP="00591615">
      <w:pPr>
        <w:pStyle w:val="BodyTextIndent3"/>
        <w:spacing w:after="0"/>
        <w:ind w:firstLine="96"/>
        <w:rPr>
          <w:sz w:val="22"/>
          <w:szCs w:val="22"/>
        </w:rPr>
      </w:pPr>
      <w:r w:rsidRPr="0032750B">
        <w:rPr>
          <w:sz w:val="22"/>
          <w:szCs w:val="22"/>
        </w:rPr>
        <w:t>35626</w:t>
      </w:r>
    </w:p>
    <w:p w14:paraId="4F9B3D2C" w14:textId="77777777" w:rsidR="00591615" w:rsidRPr="0032750B" w:rsidRDefault="00591615" w:rsidP="00591615">
      <w:pPr>
        <w:pStyle w:val="BodyTextIndent3"/>
        <w:spacing w:after="0"/>
        <w:ind w:firstLine="96"/>
        <w:rPr>
          <w:sz w:val="22"/>
          <w:szCs w:val="22"/>
        </w:rPr>
      </w:pPr>
      <w:r w:rsidRPr="0032750B">
        <w:rPr>
          <w:sz w:val="22"/>
          <w:szCs w:val="22"/>
        </w:rPr>
        <w:t>35631</w:t>
      </w:r>
    </w:p>
    <w:p w14:paraId="1186A34B" w14:textId="77777777" w:rsidR="00591615" w:rsidRPr="0032750B" w:rsidRDefault="00591615" w:rsidP="00591615">
      <w:pPr>
        <w:pStyle w:val="BodyTextIndent3"/>
        <w:spacing w:after="0"/>
        <w:ind w:firstLine="96"/>
        <w:rPr>
          <w:sz w:val="22"/>
          <w:szCs w:val="22"/>
        </w:rPr>
      </w:pPr>
      <w:r w:rsidRPr="0032750B">
        <w:rPr>
          <w:sz w:val="22"/>
          <w:szCs w:val="22"/>
        </w:rPr>
        <w:t>35632</w:t>
      </w:r>
    </w:p>
    <w:p w14:paraId="753333B5" w14:textId="77777777" w:rsidR="00591615" w:rsidRPr="0032750B" w:rsidRDefault="00591615" w:rsidP="00591615">
      <w:pPr>
        <w:pStyle w:val="BodyTextIndent3"/>
        <w:spacing w:after="0"/>
        <w:ind w:firstLine="96"/>
        <w:rPr>
          <w:sz w:val="22"/>
          <w:szCs w:val="22"/>
        </w:rPr>
      </w:pPr>
      <w:r w:rsidRPr="0032750B">
        <w:rPr>
          <w:sz w:val="22"/>
          <w:szCs w:val="22"/>
        </w:rPr>
        <w:t>35633</w:t>
      </w:r>
    </w:p>
    <w:p w14:paraId="4853A130" w14:textId="77777777" w:rsidR="00591615" w:rsidRPr="0032750B" w:rsidRDefault="00591615" w:rsidP="00591615">
      <w:pPr>
        <w:pStyle w:val="BodyTextIndent3"/>
        <w:spacing w:after="0"/>
        <w:ind w:firstLine="96"/>
        <w:rPr>
          <w:sz w:val="22"/>
          <w:szCs w:val="22"/>
        </w:rPr>
      </w:pPr>
      <w:r w:rsidRPr="0032750B">
        <w:rPr>
          <w:sz w:val="22"/>
          <w:szCs w:val="22"/>
        </w:rPr>
        <w:t>35634</w:t>
      </w:r>
    </w:p>
    <w:p w14:paraId="4B5B80C9" w14:textId="77777777" w:rsidR="00591615" w:rsidRPr="0032750B" w:rsidRDefault="00591615" w:rsidP="00591615">
      <w:pPr>
        <w:pStyle w:val="BodyTextIndent3"/>
        <w:spacing w:after="0"/>
        <w:ind w:firstLine="96"/>
        <w:rPr>
          <w:sz w:val="22"/>
          <w:szCs w:val="22"/>
        </w:rPr>
      </w:pPr>
      <w:r w:rsidRPr="0032750B">
        <w:rPr>
          <w:sz w:val="22"/>
          <w:szCs w:val="22"/>
        </w:rPr>
        <w:t>35636</w:t>
      </w:r>
    </w:p>
    <w:p w14:paraId="10686A67" w14:textId="77777777" w:rsidR="00591615" w:rsidRPr="0032750B" w:rsidRDefault="00591615" w:rsidP="00591615">
      <w:pPr>
        <w:pStyle w:val="BodyTextIndent3"/>
        <w:spacing w:after="0"/>
        <w:ind w:firstLine="96"/>
        <w:rPr>
          <w:sz w:val="22"/>
          <w:szCs w:val="22"/>
        </w:rPr>
      </w:pPr>
      <w:r w:rsidRPr="0032750B">
        <w:rPr>
          <w:sz w:val="22"/>
          <w:szCs w:val="22"/>
        </w:rPr>
        <w:t>35637</w:t>
      </w:r>
    </w:p>
    <w:p w14:paraId="10C69A8F" w14:textId="77777777" w:rsidR="00591615" w:rsidRPr="0032750B" w:rsidRDefault="00591615" w:rsidP="00591615">
      <w:pPr>
        <w:pStyle w:val="BodyTextIndent3"/>
        <w:spacing w:after="0"/>
        <w:ind w:firstLine="96"/>
        <w:rPr>
          <w:sz w:val="22"/>
          <w:szCs w:val="22"/>
        </w:rPr>
      </w:pPr>
      <w:r w:rsidRPr="0032750B">
        <w:rPr>
          <w:sz w:val="22"/>
          <w:szCs w:val="22"/>
        </w:rPr>
        <w:t>35638</w:t>
      </w:r>
    </w:p>
    <w:p w14:paraId="2E2408B6" w14:textId="77777777" w:rsidR="00591615" w:rsidRPr="0032750B" w:rsidRDefault="00591615" w:rsidP="00591615">
      <w:pPr>
        <w:pStyle w:val="BodyTextIndent3"/>
        <w:spacing w:after="0"/>
        <w:ind w:firstLine="96"/>
        <w:rPr>
          <w:sz w:val="22"/>
          <w:szCs w:val="22"/>
        </w:rPr>
      </w:pPr>
      <w:r w:rsidRPr="0032750B">
        <w:rPr>
          <w:sz w:val="22"/>
          <w:szCs w:val="22"/>
        </w:rPr>
        <w:t>35642</w:t>
      </w:r>
    </w:p>
    <w:p w14:paraId="376F00C4" w14:textId="77777777" w:rsidR="00591615" w:rsidRPr="0032750B" w:rsidRDefault="00591615" w:rsidP="00591615">
      <w:pPr>
        <w:pStyle w:val="BodyTextIndent3"/>
        <w:spacing w:after="0"/>
        <w:ind w:firstLine="96"/>
        <w:rPr>
          <w:sz w:val="22"/>
          <w:szCs w:val="22"/>
        </w:rPr>
      </w:pPr>
      <w:r w:rsidRPr="0032750B">
        <w:rPr>
          <w:sz w:val="22"/>
          <w:szCs w:val="22"/>
        </w:rPr>
        <w:t>35645</w:t>
      </w:r>
    </w:p>
    <w:p w14:paraId="387D2018" w14:textId="77777777" w:rsidR="00591615" w:rsidRPr="0032750B" w:rsidRDefault="00591615" w:rsidP="00591615">
      <w:pPr>
        <w:pStyle w:val="BodyTextIndent3"/>
        <w:spacing w:after="0"/>
        <w:ind w:firstLine="96"/>
        <w:rPr>
          <w:sz w:val="22"/>
          <w:szCs w:val="22"/>
        </w:rPr>
      </w:pPr>
      <w:r w:rsidRPr="0032750B">
        <w:rPr>
          <w:sz w:val="22"/>
          <w:szCs w:val="22"/>
        </w:rPr>
        <w:t>35646</w:t>
      </w:r>
    </w:p>
    <w:p w14:paraId="3344F7BC" w14:textId="77777777" w:rsidR="00591615" w:rsidRPr="0032750B" w:rsidRDefault="00591615" w:rsidP="00591615">
      <w:pPr>
        <w:pStyle w:val="BodyTextIndent3"/>
        <w:spacing w:after="0"/>
        <w:ind w:firstLine="96"/>
        <w:rPr>
          <w:sz w:val="22"/>
          <w:szCs w:val="22"/>
        </w:rPr>
      </w:pPr>
      <w:r w:rsidRPr="0032750B">
        <w:rPr>
          <w:sz w:val="22"/>
          <w:szCs w:val="22"/>
        </w:rPr>
        <w:t>35647</w:t>
      </w:r>
    </w:p>
    <w:p w14:paraId="77E0B7EB" w14:textId="77777777" w:rsidR="00591615" w:rsidRPr="0032750B" w:rsidRDefault="00591615" w:rsidP="00591615">
      <w:pPr>
        <w:pStyle w:val="BodyTextIndent3"/>
        <w:spacing w:after="0"/>
        <w:ind w:firstLine="96"/>
        <w:rPr>
          <w:sz w:val="22"/>
          <w:szCs w:val="22"/>
        </w:rPr>
      </w:pPr>
      <w:r w:rsidRPr="0032750B">
        <w:rPr>
          <w:sz w:val="22"/>
          <w:szCs w:val="22"/>
        </w:rPr>
        <w:t>35650</w:t>
      </w:r>
    </w:p>
    <w:p w14:paraId="02FC9D4C" w14:textId="77777777" w:rsidR="00591615" w:rsidRPr="0032750B" w:rsidRDefault="00591615" w:rsidP="00591615">
      <w:pPr>
        <w:pStyle w:val="BodyTextIndent3"/>
        <w:spacing w:after="0"/>
        <w:ind w:firstLine="96"/>
        <w:rPr>
          <w:sz w:val="22"/>
          <w:szCs w:val="22"/>
        </w:rPr>
      </w:pPr>
      <w:r w:rsidRPr="0032750B">
        <w:rPr>
          <w:sz w:val="22"/>
          <w:szCs w:val="22"/>
        </w:rPr>
        <w:t>35654</w:t>
      </w:r>
    </w:p>
    <w:p w14:paraId="302B27E1" w14:textId="77777777" w:rsidR="00591615" w:rsidRPr="0032750B" w:rsidRDefault="00591615" w:rsidP="00591615">
      <w:pPr>
        <w:pStyle w:val="BodyTextIndent3"/>
        <w:spacing w:after="0"/>
        <w:ind w:firstLine="96"/>
        <w:rPr>
          <w:sz w:val="22"/>
          <w:szCs w:val="22"/>
        </w:rPr>
      </w:pPr>
      <w:r w:rsidRPr="0032750B">
        <w:rPr>
          <w:sz w:val="22"/>
          <w:szCs w:val="22"/>
        </w:rPr>
        <w:t>35656</w:t>
      </w:r>
    </w:p>
    <w:p w14:paraId="02A5B038" w14:textId="77777777" w:rsidR="00591615" w:rsidRPr="0032750B" w:rsidRDefault="00591615" w:rsidP="00591615">
      <w:pPr>
        <w:pStyle w:val="BodyTextIndent3"/>
        <w:spacing w:after="0"/>
        <w:ind w:firstLine="96"/>
        <w:rPr>
          <w:sz w:val="22"/>
          <w:szCs w:val="22"/>
        </w:rPr>
      </w:pPr>
      <w:r w:rsidRPr="0032750B">
        <w:rPr>
          <w:sz w:val="22"/>
          <w:szCs w:val="22"/>
        </w:rPr>
        <w:t>35661</w:t>
      </w:r>
    </w:p>
    <w:p w14:paraId="296617C8" w14:textId="77777777" w:rsidR="00591615" w:rsidRPr="0032750B" w:rsidRDefault="00591615" w:rsidP="00591615">
      <w:pPr>
        <w:pStyle w:val="BodyTextIndent3"/>
        <w:spacing w:after="0"/>
        <w:ind w:firstLine="96"/>
        <w:rPr>
          <w:sz w:val="22"/>
          <w:szCs w:val="22"/>
        </w:rPr>
      </w:pPr>
      <w:r w:rsidRPr="0032750B">
        <w:rPr>
          <w:sz w:val="22"/>
          <w:szCs w:val="22"/>
        </w:rPr>
        <w:t>35663</w:t>
      </w:r>
    </w:p>
    <w:p w14:paraId="4CAB196B" w14:textId="77777777" w:rsidR="00591615" w:rsidRPr="0032750B" w:rsidRDefault="00591615" w:rsidP="00591615">
      <w:pPr>
        <w:pStyle w:val="BodyTextIndent3"/>
        <w:spacing w:after="0"/>
        <w:ind w:firstLine="96"/>
        <w:rPr>
          <w:sz w:val="22"/>
          <w:szCs w:val="22"/>
        </w:rPr>
      </w:pPr>
      <w:r w:rsidRPr="0032750B">
        <w:rPr>
          <w:sz w:val="22"/>
          <w:szCs w:val="22"/>
        </w:rPr>
        <w:t>35665</w:t>
      </w:r>
    </w:p>
    <w:p w14:paraId="5AFAEC78" w14:textId="77777777" w:rsidR="00591615" w:rsidRPr="0032750B" w:rsidRDefault="00591615" w:rsidP="00591615">
      <w:pPr>
        <w:pStyle w:val="BodyTextIndent3"/>
        <w:spacing w:after="0"/>
        <w:ind w:firstLine="96"/>
        <w:rPr>
          <w:sz w:val="22"/>
          <w:szCs w:val="22"/>
        </w:rPr>
      </w:pPr>
      <w:r w:rsidRPr="0032750B">
        <w:rPr>
          <w:sz w:val="22"/>
          <w:szCs w:val="22"/>
        </w:rPr>
        <w:t>35666</w:t>
      </w:r>
    </w:p>
    <w:p w14:paraId="674EA630" w14:textId="77777777" w:rsidR="00591615" w:rsidRPr="0032750B" w:rsidRDefault="00591615" w:rsidP="00591615">
      <w:pPr>
        <w:pStyle w:val="BodyTextIndent3"/>
        <w:spacing w:after="0"/>
        <w:ind w:firstLine="96"/>
        <w:rPr>
          <w:sz w:val="22"/>
          <w:szCs w:val="22"/>
        </w:rPr>
      </w:pPr>
      <w:r w:rsidRPr="0032750B">
        <w:rPr>
          <w:sz w:val="22"/>
          <w:szCs w:val="22"/>
        </w:rPr>
        <w:t>35671</w:t>
      </w:r>
    </w:p>
    <w:p w14:paraId="4F4A5D2C" w14:textId="77777777" w:rsidR="00591615" w:rsidRPr="0032750B" w:rsidRDefault="00591615" w:rsidP="00591615">
      <w:pPr>
        <w:pStyle w:val="BodyTextIndent3"/>
        <w:spacing w:after="0"/>
        <w:ind w:firstLine="96"/>
        <w:rPr>
          <w:sz w:val="22"/>
          <w:szCs w:val="22"/>
        </w:rPr>
      </w:pPr>
      <w:r w:rsidRPr="0032750B">
        <w:rPr>
          <w:sz w:val="22"/>
          <w:szCs w:val="22"/>
        </w:rPr>
        <w:t>35681</w:t>
      </w:r>
    </w:p>
    <w:p w14:paraId="72E543BD" w14:textId="77777777" w:rsidR="00591615" w:rsidRPr="0032750B" w:rsidRDefault="00591615" w:rsidP="00591615">
      <w:pPr>
        <w:pStyle w:val="BodyTextIndent3"/>
        <w:spacing w:after="0"/>
        <w:ind w:firstLine="96"/>
        <w:rPr>
          <w:sz w:val="22"/>
          <w:szCs w:val="22"/>
        </w:rPr>
      </w:pPr>
      <w:r w:rsidRPr="0032750B">
        <w:rPr>
          <w:sz w:val="22"/>
          <w:szCs w:val="22"/>
        </w:rPr>
        <w:t>35682</w:t>
      </w:r>
    </w:p>
    <w:p w14:paraId="606492EF" w14:textId="77777777" w:rsidR="00591615" w:rsidRPr="0032750B" w:rsidRDefault="00591615" w:rsidP="00591615">
      <w:pPr>
        <w:pStyle w:val="BodyTextIndent3"/>
        <w:spacing w:after="0"/>
        <w:ind w:firstLine="96"/>
        <w:rPr>
          <w:sz w:val="22"/>
          <w:szCs w:val="22"/>
        </w:rPr>
      </w:pPr>
      <w:r w:rsidRPr="0032750B">
        <w:rPr>
          <w:sz w:val="22"/>
          <w:szCs w:val="22"/>
        </w:rPr>
        <w:t>35683</w:t>
      </w:r>
    </w:p>
    <w:p w14:paraId="0D65BC9C" w14:textId="77777777" w:rsidR="00591615" w:rsidRPr="0032750B" w:rsidRDefault="00591615" w:rsidP="00591615">
      <w:pPr>
        <w:pStyle w:val="BodyTextIndent3"/>
        <w:spacing w:after="0"/>
        <w:ind w:firstLine="96"/>
        <w:rPr>
          <w:sz w:val="22"/>
          <w:szCs w:val="22"/>
        </w:rPr>
      </w:pPr>
      <w:r w:rsidRPr="0032750B">
        <w:rPr>
          <w:sz w:val="22"/>
          <w:szCs w:val="22"/>
        </w:rPr>
        <w:t>35691</w:t>
      </w:r>
    </w:p>
    <w:p w14:paraId="130161B9" w14:textId="77777777" w:rsidR="00591615" w:rsidRPr="0032750B" w:rsidRDefault="00591615" w:rsidP="00591615">
      <w:pPr>
        <w:pStyle w:val="BodyTextIndent3"/>
        <w:spacing w:after="0"/>
        <w:ind w:firstLine="96"/>
        <w:rPr>
          <w:sz w:val="22"/>
          <w:szCs w:val="22"/>
        </w:rPr>
      </w:pPr>
      <w:r w:rsidRPr="0032750B">
        <w:rPr>
          <w:sz w:val="22"/>
          <w:szCs w:val="22"/>
        </w:rPr>
        <w:t>35693</w:t>
      </w:r>
    </w:p>
    <w:p w14:paraId="370EC0C3" w14:textId="77777777" w:rsidR="00591615" w:rsidRPr="0032750B" w:rsidRDefault="00591615" w:rsidP="00591615">
      <w:pPr>
        <w:pStyle w:val="BodyTextIndent3"/>
        <w:spacing w:after="0"/>
        <w:ind w:firstLine="96"/>
        <w:rPr>
          <w:sz w:val="22"/>
          <w:szCs w:val="22"/>
        </w:rPr>
      </w:pPr>
      <w:r w:rsidRPr="0032750B">
        <w:rPr>
          <w:sz w:val="22"/>
          <w:szCs w:val="22"/>
        </w:rPr>
        <w:t>35694</w:t>
      </w:r>
    </w:p>
    <w:p w14:paraId="4C05C86A" w14:textId="77777777" w:rsidR="00591615" w:rsidRPr="0032750B" w:rsidRDefault="00591615" w:rsidP="00591615">
      <w:pPr>
        <w:pStyle w:val="BodyTextIndent3"/>
        <w:spacing w:after="0"/>
        <w:ind w:firstLine="96"/>
        <w:rPr>
          <w:sz w:val="22"/>
          <w:szCs w:val="22"/>
        </w:rPr>
      </w:pPr>
      <w:r w:rsidRPr="0032750B">
        <w:rPr>
          <w:sz w:val="22"/>
          <w:szCs w:val="22"/>
        </w:rPr>
        <w:t>35695</w:t>
      </w:r>
    </w:p>
    <w:p w14:paraId="14E6609A" w14:textId="77777777" w:rsidR="00591615" w:rsidRPr="0032750B" w:rsidRDefault="00591615" w:rsidP="00591615">
      <w:pPr>
        <w:pStyle w:val="BodyTextIndent3"/>
        <w:spacing w:after="0"/>
        <w:ind w:firstLine="96"/>
        <w:rPr>
          <w:sz w:val="22"/>
          <w:szCs w:val="22"/>
        </w:rPr>
      </w:pPr>
      <w:r w:rsidRPr="0032750B">
        <w:rPr>
          <w:sz w:val="22"/>
          <w:szCs w:val="22"/>
        </w:rPr>
        <w:t>35697</w:t>
      </w:r>
    </w:p>
    <w:p w14:paraId="6514C278" w14:textId="77777777" w:rsidR="00591615" w:rsidRPr="0032750B" w:rsidRDefault="00591615" w:rsidP="00591615">
      <w:pPr>
        <w:pStyle w:val="BodyTextIndent3"/>
        <w:spacing w:after="0"/>
        <w:ind w:firstLine="96"/>
        <w:rPr>
          <w:sz w:val="22"/>
          <w:szCs w:val="22"/>
        </w:rPr>
      </w:pPr>
      <w:r w:rsidRPr="0032750B">
        <w:rPr>
          <w:sz w:val="22"/>
          <w:szCs w:val="22"/>
        </w:rPr>
        <w:t>35700</w:t>
      </w:r>
    </w:p>
    <w:p w14:paraId="68755D38" w14:textId="77777777" w:rsidR="00591615" w:rsidRPr="0032750B" w:rsidRDefault="00591615" w:rsidP="00591615">
      <w:pPr>
        <w:pStyle w:val="BodyTextIndent3"/>
        <w:spacing w:after="0"/>
        <w:ind w:firstLine="96"/>
        <w:rPr>
          <w:sz w:val="22"/>
          <w:szCs w:val="22"/>
        </w:rPr>
      </w:pPr>
      <w:r w:rsidRPr="0032750B">
        <w:rPr>
          <w:sz w:val="22"/>
          <w:szCs w:val="22"/>
        </w:rPr>
        <w:t>35701</w:t>
      </w:r>
    </w:p>
    <w:p w14:paraId="79860F32" w14:textId="77777777" w:rsidR="00591615" w:rsidRPr="0032750B" w:rsidRDefault="00591615" w:rsidP="00591615">
      <w:pPr>
        <w:pStyle w:val="BodyTextIndent3"/>
        <w:spacing w:after="0"/>
        <w:ind w:firstLine="96"/>
        <w:rPr>
          <w:sz w:val="22"/>
          <w:szCs w:val="22"/>
        </w:rPr>
      </w:pPr>
      <w:r w:rsidRPr="0032750B">
        <w:rPr>
          <w:sz w:val="22"/>
          <w:szCs w:val="22"/>
        </w:rPr>
        <w:t>35702</w:t>
      </w:r>
    </w:p>
    <w:p w14:paraId="2701F9E9" w14:textId="77777777" w:rsidR="00591615" w:rsidRPr="0032750B" w:rsidRDefault="00591615" w:rsidP="00591615">
      <w:pPr>
        <w:pStyle w:val="BodyTextIndent3"/>
        <w:spacing w:after="0"/>
        <w:ind w:firstLine="96"/>
        <w:rPr>
          <w:sz w:val="22"/>
          <w:szCs w:val="22"/>
        </w:rPr>
      </w:pPr>
      <w:r w:rsidRPr="0032750B">
        <w:rPr>
          <w:sz w:val="22"/>
          <w:szCs w:val="22"/>
        </w:rPr>
        <w:t>35703</w:t>
      </w:r>
    </w:p>
    <w:p w14:paraId="11DD2628" w14:textId="77777777" w:rsidR="00591615" w:rsidRPr="0032750B" w:rsidRDefault="00591615" w:rsidP="00591615">
      <w:pPr>
        <w:pStyle w:val="BodyTextIndent3"/>
        <w:spacing w:after="0"/>
        <w:ind w:firstLine="96"/>
        <w:rPr>
          <w:sz w:val="22"/>
          <w:szCs w:val="22"/>
        </w:rPr>
      </w:pPr>
      <w:r w:rsidRPr="0032750B">
        <w:rPr>
          <w:sz w:val="22"/>
          <w:szCs w:val="22"/>
        </w:rPr>
        <w:t>35721</w:t>
      </w:r>
    </w:p>
    <w:p w14:paraId="6C0D7D15" w14:textId="77777777" w:rsidR="00591615" w:rsidRPr="0032750B" w:rsidRDefault="00591615" w:rsidP="00591615">
      <w:pPr>
        <w:pStyle w:val="BodyTextIndent3"/>
        <w:spacing w:after="0"/>
        <w:ind w:firstLine="96"/>
        <w:rPr>
          <w:sz w:val="22"/>
          <w:szCs w:val="22"/>
        </w:rPr>
      </w:pPr>
      <w:r w:rsidRPr="0032750B">
        <w:rPr>
          <w:sz w:val="22"/>
          <w:szCs w:val="22"/>
        </w:rPr>
        <w:t>35741</w:t>
      </w:r>
    </w:p>
    <w:p w14:paraId="5C848371" w14:textId="77777777" w:rsidR="00591615" w:rsidRPr="0032750B" w:rsidRDefault="00591615" w:rsidP="00591615">
      <w:pPr>
        <w:pStyle w:val="BodyTextIndent3"/>
        <w:spacing w:after="0"/>
        <w:ind w:firstLine="96"/>
        <w:rPr>
          <w:sz w:val="22"/>
          <w:szCs w:val="22"/>
        </w:rPr>
      </w:pPr>
      <w:r w:rsidRPr="0032750B">
        <w:rPr>
          <w:sz w:val="22"/>
          <w:szCs w:val="22"/>
        </w:rPr>
        <w:t>35800</w:t>
      </w:r>
    </w:p>
    <w:p w14:paraId="62B366C8" w14:textId="77777777" w:rsidR="00591615" w:rsidRPr="0032750B" w:rsidRDefault="00591615" w:rsidP="00591615">
      <w:pPr>
        <w:pStyle w:val="BodyTextIndent3"/>
        <w:spacing w:after="0"/>
        <w:ind w:firstLine="96"/>
        <w:rPr>
          <w:sz w:val="22"/>
          <w:szCs w:val="22"/>
        </w:rPr>
      </w:pPr>
      <w:r w:rsidRPr="0032750B">
        <w:rPr>
          <w:sz w:val="22"/>
          <w:szCs w:val="22"/>
        </w:rPr>
        <w:t>35820</w:t>
      </w:r>
    </w:p>
    <w:p w14:paraId="177AF39B" w14:textId="77777777" w:rsidR="00591615" w:rsidRPr="0032750B" w:rsidRDefault="00591615" w:rsidP="00591615">
      <w:pPr>
        <w:pStyle w:val="BodyTextIndent3"/>
        <w:spacing w:after="0"/>
        <w:ind w:firstLine="96"/>
        <w:rPr>
          <w:sz w:val="22"/>
          <w:szCs w:val="22"/>
        </w:rPr>
      </w:pPr>
      <w:r w:rsidRPr="0032750B">
        <w:rPr>
          <w:sz w:val="22"/>
          <w:szCs w:val="22"/>
        </w:rPr>
        <w:t>35840</w:t>
      </w:r>
    </w:p>
    <w:p w14:paraId="62E038D4" w14:textId="77777777" w:rsidR="00591615" w:rsidRPr="0032750B" w:rsidRDefault="00591615" w:rsidP="00591615">
      <w:pPr>
        <w:pStyle w:val="BodyTextIndent3"/>
        <w:spacing w:after="0"/>
        <w:ind w:firstLine="96"/>
        <w:rPr>
          <w:sz w:val="22"/>
          <w:szCs w:val="22"/>
        </w:rPr>
      </w:pPr>
      <w:r w:rsidRPr="0032750B">
        <w:rPr>
          <w:sz w:val="22"/>
          <w:szCs w:val="22"/>
        </w:rPr>
        <w:t>35870</w:t>
      </w:r>
    </w:p>
    <w:p w14:paraId="4EF10DB5" w14:textId="77777777" w:rsidR="00591615" w:rsidRPr="0032750B" w:rsidRDefault="00591615" w:rsidP="00591615">
      <w:pPr>
        <w:pStyle w:val="BodyTextIndent3"/>
        <w:spacing w:after="0"/>
        <w:ind w:firstLine="96"/>
        <w:rPr>
          <w:sz w:val="22"/>
          <w:szCs w:val="22"/>
        </w:rPr>
      </w:pPr>
      <w:r w:rsidRPr="0032750B">
        <w:rPr>
          <w:sz w:val="22"/>
          <w:szCs w:val="22"/>
        </w:rPr>
        <w:t>35901</w:t>
      </w:r>
    </w:p>
    <w:p w14:paraId="10A7B9CA" w14:textId="77777777" w:rsidR="00591615" w:rsidRPr="0032750B" w:rsidRDefault="00591615" w:rsidP="00591615">
      <w:pPr>
        <w:pStyle w:val="BodyTextIndent3"/>
        <w:spacing w:after="0"/>
        <w:ind w:firstLine="96"/>
        <w:rPr>
          <w:sz w:val="22"/>
          <w:szCs w:val="22"/>
        </w:rPr>
      </w:pPr>
      <w:r w:rsidRPr="0032750B">
        <w:rPr>
          <w:sz w:val="22"/>
          <w:szCs w:val="22"/>
        </w:rPr>
        <w:t>35905</w:t>
      </w:r>
    </w:p>
    <w:p w14:paraId="0D8F367B" w14:textId="77777777" w:rsidR="00591615" w:rsidRPr="0032750B" w:rsidRDefault="00591615" w:rsidP="00591615">
      <w:pPr>
        <w:pStyle w:val="BodyTextIndent3"/>
        <w:spacing w:after="0"/>
        <w:ind w:firstLine="96"/>
        <w:rPr>
          <w:sz w:val="22"/>
          <w:szCs w:val="22"/>
        </w:rPr>
      </w:pPr>
      <w:r w:rsidRPr="0032750B">
        <w:rPr>
          <w:sz w:val="22"/>
          <w:szCs w:val="22"/>
        </w:rPr>
        <w:t>35907</w:t>
      </w:r>
    </w:p>
    <w:p w14:paraId="4A29B3B9" w14:textId="77777777" w:rsidR="00591615" w:rsidRPr="0032750B" w:rsidRDefault="00591615" w:rsidP="00591615">
      <w:pPr>
        <w:pStyle w:val="BodyTextIndent3"/>
        <w:spacing w:after="0"/>
        <w:ind w:firstLine="96"/>
        <w:rPr>
          <w:sz w:val="22"/>
          <w:szCs w:val="22"/>
        </w:rPr>
      </w:pPr>
      <w:r w:rsidRPr="0032750B">
        <w:rPr>
          <w:sz w:val="22"/>
          <w:szCs w:val="22"/>
        </w:rPr>
        <w:t>36415</w:t>
      </w:r>
    </w:p>
    <w:p w14:paraId="3CE08C09" w14:textId="77777777" w:rsidR="00591615" w:rsidRPr="0032750B" w:rsidRDefault="00591615" w:rsidP="00591615">
      <w:pPr>
        <w:pStyle w:val="BodyTextIndent3"/>
        <w:spacing w:after="0"/>
        <w:ind w:firstLine="96"/>
        <w:rPr>
          <w:sz w:val="22"/>
          <w:szCs w:val="22"/>
        </w:rPr>
      </w:pPr>
      <w:r w:rsidRPr="0032750B">
        <w:rPr>
          <w:sz w:val="22"/>
          <w:szCs w:val="22"/>
        </w:rPr>
        <w:t>36416</w:t>
      </w:r>
    </w:p>
    <w:p w14:paraId="0D690838" w14:textId="77777777" w:rsidR="00591615" w:rsidRPr="0032750B" w:rsidRDefault="00591615" w:rsidP="00591615">
      <w:pPr>
        <w:pStyle w:val="BodyTextIndent3"/>
        <w:spacing w:after="0"/>
        <w:ind w:firstLine="96"/>
        <w:rPr>
          <w:sz w:val="22"/>
          <w:szCs w:val="22"/>
        </w:rPr>
      </w:pPr>
      <w:r w:rsidRPr="0032750B">
        <w:rPr>
          <w:sz w:val="22"/>
          <w:szCs w:val="22"/>
        </w:rPr>
        <w:t>36468</w:t>
      </w:r>
    </w:p>
    <w:p w14:paraId="116D02BF" w14:textId="77777777" w:rsidR="00591615" w:rsidRPr="0032750B" w:rsidRDefault="00591615" w:rsidP="00591615">
      <w:pPr>
        <w:pStyle w:val="BodyTextIndent3"/>
        <w:spacing w:after="0"/>
        <w:ind w:firstLine="96"/>
        <w:rPr>
          <w:sz w:val="22"/>
          <w:szCs w:val="22"/>
        </w:rPr>
      </w:pPr>
      <w:r w:rsidRPr="0032750B">
        <w:rPr>
          <w:sz w:val="22"/>
          <w:szCs w:val="22"/>
        </w:rPr>
        <w:t>36591</w:t>
      </w:r>
    </w:p>
    <w:p w14:paraId="1E0F07EB" w14:textId="77777777" w:rsidR="00591615" w:rsidRPr="0032750B" w:rsidRDefault="00591615" w:rsidP="00591615">
      <w:pPr>
        <w:pStyle w:val="BodyTextIndent3"/>
        <w:spacing w:after="0"/>
        <w:ind w:firstLine="96"/>
        <w:rPr>
          <w:sz w:val="22"/>
          <w:szCs w:val="22"/>
        </w:rPr>
      </w:pPr>
      <w:r w:rsidRPr="0032750B">
        <w:rPr>
          <w:sz w:val="22"/>
          <w:szCs w:val="22"/>
        </w:rPr>
        <w:t>36592</w:t>
      </w:r>
    </w:p>
    <w:p w14:paraId="41AF947E" w14:textId="77777777" w:rsidR="00591615" w:rsidRPr="0032750B" w:rsidRDefault="00591615" w:rsidP="00591615">
      <w:pPr>
        <w:pStyle w:val="BodyTextIndent3"/>
        <w:spacing w:after="0"/>
        <w:ind w:firstLine="96"/>
        <w:rPr>
          <w:sz w:val="22"/>
          <w:szCs w:val="22"/>
        </w:rPr>
      </w:pPr>
      <w:r w:rsidRPr="0032750B">
        <w:rPr>
          <w:sz w:val="22"/>
          <w:szCs w:val="22"/>
        </w:rPr>
        <w:t>36598</w:t>
      </w:r>
    </w:p>
    <w:p w14:paraId="07E0829D" w14:textId="77777777" w:rsidR="00591615" w:rsidRPr="0032750B" w:rsidRDefault="00591615" w:rsidP="00591615">
      <w:pPr>
        <w:pStyle w:val="BodyTextIndent3"/>
        <w:spacing w:after="0"/>
        <w:ind w:firstLine="96"/>
        <w:rPr>
          <w:sz w:val="22"/>
          <w:szCs w:val="22"/>
        </w:rPr>
      </w:pPr>
      <w:r w:rsidRPr="0032750B">
        <w:rPr>
          <w:sz w:val="22"/>
          <w:szCs w:val="22"/>
        </w:rPr>
        <w:t>36660</w:t>
      </w:r>
    </w:p>
    <w:p w14:paraId="4AFF7689" w14:textId="77777777" w:rsidR="00591615" w:rsidRPr="0032750B" w:rsidRDefault="00591615" w:rsidP="00591615">
      <w:pPr>
        <w:pStyle w:val="BodyTextIndent3"/>
        <w:spacing w:after="0"/>
        <w:ind w:firstLine="96"/>
        <w:rPr>
          <w:sz w:val="22"/>
          <w:szCs w:val="22"/>
        </w:rPr>
      </w:pPr>
      <w:r w:rsidRPr="0032750B">
        <w:rPr>
          <w:sz w:val="22"/>
          <w:szCs w:val="22"/>
        </w:rPr>
        <w:t>36823</w:t>
      </w:r>
    </w:p>
    <w:p w14:paraId="457333C5" w14:textId="77777777" w:rsidR="00591615" w:rsidRPr="0032750B" w:rsidRDefault="00591615" w:rsidP="00591615">
      <w:pPr>
        <w:pStyle w:val="BodyTextIndent3"/>
        <w:spacing w:after="0"/>
        <w:ind w:firstLine="96"/>
        <w:rPr>
          <w:sz w:val="22"/>
          <w:szCs w:val="22"/>
        </w:rPr>
      </w:pPr>
      <w:r w:rsidRPr="0032750B">
        <w:rPr>
          <w:sz w:val="22"/>
          <w:szCs w:val="22"/>
        </w:rPr>
        <w:t>37140</w:t>
      </w:r>
    </w:p>
    <w:p w14:paraId="6F95E9C6" w14:textId="77777777" w:rsidR="00591615" w:rsidRPr="0032750B" w:rsidRDefault="00591615" w:rsidP="00591615">
      <w:pPr>
        <w:pStyle w:val="BodyTextIndent3"/>
        <w:spacing w:after="0"/>
        <w:ind w:firstLine="96"/>
        <w:rPr>
          <w:sz w:val="22"/>
          <w:szCs w:val="22"/>
        </w:rPr>
      </w:pPr>
      <w:r w:rsidRPr="0032750B">
        <w:rPr>
          <w:sz w:val="22"/>
          <w:szCs w:val="22"/>
        </w:rPr>
        <w:t>37145</w:t>
      </w:r>
    </w:p>
    <w:p w14:paraId="65364FA2" w14:textId="77777777" w:rsidR="00591615" w:rsidRPr="0032750B" w:rsidRDefault="00591615" w:rsidP="00591615">
      <w:pPr>
        <w:pStyle w:val="BodyTextIndent3"/>
        <w:spacing w:after="0"/>
        <w:ind w:firstLine="96"/>
        <w:rPr>
          <w:sz w:val="22"/>
          <w:szCs w:val="22"/>
        </w:rPr>
      </w:pPr>
      <w:r w:rsidRPr="0032750B">
        <w:rPr>
          <w:sz w:val="22"/>
          <w:szCs w:val="22"/>
        </w:rPr>
        <w:t>37160</w:t>
      </w:r>
    </w:p>
    <w:p w14:paraId="6F99D9AF" w14:textId="77777777" w:rsidR="00591615" w:rsidRPr="0032750B" w:rsidRDefault="00591615" w:rsidP="00591615">
      <w:pPr>
        <w:pStyle w:val="BodyTextIndent3"/>
        <w:spacing w:after="0"/>
        <w:ind w:firstLine="96"/>
        <w:rPr>
          <w:sz w:val="22"/>
          <w:szCs w:val="22"/>
        </w:rPr>
      </w:pPr>
      <w:r w:rsidRPr="0032750B">
        <w:rPr>
          <w:sz w:val="22"/>
          <w:szCs w:val="22"/>
        </w:rPr>
        <w:t>37180</w:t>
      </w:r>
    </w:p>
    <w:p w14:paraId="7C40F4A0" w14:textId="77777777" w:rsidR="00591615" w:rsidRPr="0032750B" w:rsidRDefault="00591615" w:rsidP="00591615">
      <w:pPr>
        <w:pStyle w:val="BodyTextIndent3"/>
        <w:spacing w:after="0"/>
        <w:ind w:firstLine="96"/>
        <w:rPr>
          <w:sz w:val="22"/>
          <w:szCs w:val="22"/>
        </w:rPr>
      </w:pPr>
      <w:r w:rsidRPr="0032750B">
        <w:rPr>
          <w:sz w:val="22"/>
          <w:szCs w:val="22"/>
        </w:rPr>
        <w:t>37181</w:t>
      </w:r>
    </w:p>
    <w:p w14:paraId="62F5873F" w14:textId="77777777" w:rsidR="00591615" w:rsidRPr="0032750B" w:rsidRDefault="00591615" w:rsidP="00591615">
      <w:pPr>
        <w:pStyle w:val="BodyTextIndent3"/>
        <w:spacing w:after="0"/>
        <w:ind w:firstLine="96"/>
        <w:rPr>
          <w:sz w:val="22"/>
          <w:szCs w:val="22"/>
        </w:rPr>
      </w:pPr>
      <w:r w:rsidRPr="0032750B">
        <w:rPr>
          <w:sz w:val="22"/>
          <w:szCs w:val="22"/>
        </w:rPr>
        <w:t>37182</w:t>
      </w:r>
    </w:p>
    <w:p w14:paraId="00527619" w14:textId="77777777" w:rsidR="00591615" w:rsidRPr="0032750B" w:rsidRDefault="00591615" w:rsidP="00591615">
      <w:pPr>
        <w:pStyle w:val="BodyTextIndent3"/>
        <w:spacing w:after="0"/>
        <w:ind w:firstLine="96"/>
        <w:rPr>
          <w:sz w:val="22"/>
          <w:szCs w:val="22"/>
        </w:rPr>
      </w:pPr>
      <w:r w:rsidRPr="0032750B">
        <w:rPr>
          <w:sz w:val="22"/>
          <w:szCs w:val="22"/>
        </w:rPr>
        <w:t>37215</w:t>
      </w:r>
    </w:p>
    <w:p w14:paraId="76895A5F" w14:textId="77777777" w:rsidR="00591615" w:rsidRPr="0032750B" w:rsidRDefault="00591615" w:rsidP="00591615">
      <w:pPr>
        <w:pStyle w:val="BodyTextIndent3"/>
        <w:spacing w:after="0"/>
        <w:ind w:firstLine="96"/>
        <w:rPr>
          <w:sz w:val="22"/>
          <w:szCs w:val="22"/>
        </w:rPr>
      </w:pPr>
      <w:r w:rsidRPr="0032750B">
        <w:rPr>
          <w:sz w:val="22"/>
          <w:szCs w:val="22"/>
        </w:rPr>
        <w:t>37217</w:t>
      </w:r>
    </w:p>
    <w:p w14:paraId="0E5CDEAF" w14:textId="77777777" w:rsidR="00591615" w:rsidRPr="0032750B" w:rsidRDefault="00591615" w:rsidP="00591615">
      <w:pPr>
        <w:pStyle w:val="BodyTextIndent3"/>
        <w:spacing w:after="0"/>
        <w:ind w:firstLine="96"/>
        <w:rPr>
          <w:sz w:val="22"/>
          <w:szCs w:val="22"/>
        </w:rPr>
      </w:pPr>
      <w:r w:rsidRPr="0032750B">
        <w:rPr>
          <w:sz w:val="22"/>
          <w:szCs w:val="22"/>
        </w:rPr>
        <w:t>37218</w:t>
      </w:r>
    </w:p>
    <w:p w14:paraId="1BD79E4B" w14:textId="77777777" w:rsidR="00591615" w:rsidRPr="0032750B" w:rsidRDefault="00591615" w:rsidP="00591615">
      <w:pPr>
        <w:pStyle w:val="BodyTextIndent3"/>
        <w:spacing w:after="0"/>
        <w:ind w:firstLine="96"/>
        <w:rPr>
          <w:sz w:val="22"/>
          <w:szCs w:val="22"/>
        </w:rPr>
      </w:pPr>
      <w:r w:rsidRPr="0032750B">
        <w:rPr>
          <w:sz w:val="22"/>
          <w:szCs w:val="22"/>
        </w:rPr>
        <w:t>37616</w:t>
      </w:r>
    </w:p>
    <w:p w14:paraId="39E057FF" w14:textId="77777777" w:rsidR="00591615" w:rsidRPr="0032750B" w:rsidRDefault="00591615" w:rsidP="00591615">
      <w:pPr>
        <w:pStyle w:val="BodyTextIndent3"/>
        <w:spacing w:after="0"/>
        <w:ind w:firstLine="96"/>
        <w:rPr>
          <w:sz w:val="22"/>
          <w:szCs w:val="22"/>
        </w:rPr>
      </w:pPr>
      <w:r w:rsidRPr="0032750B">
        <w:rPr>
          <w:sz w:val="22"/>
          <w:szCs w:val="22"/>
        </w:rPr>
        <w:t>37618</w:t>
      </w:r>
    </w:p>
    <w:p w14:paraId="6E9CA6AE" w14:textId="77777777" w:rsidR="00591615" w:rsidRPr="0032750B" w:rsidRDefault="00591615" w:rsidP="00591615">
      <w:pPr>
        <w:pStyle w:val="BodyTextIndent3"/>
        <w:spacing w:after="0"/>
        <w:ind w:firstLine="96"/>
        <w:rPr>
          <w:sz w:val="22"/>
          <w:szCs w:val="22"/>
        </w:rPr>
      </w:pPr>
      <w:r w:rsidRPr="0032750B">
        <w:rPr>
          <w:sz w:val="22"/>
          <w:szCs w:val="22"/>
        </w:rPr>
        <w:t>37660</w:t>
      </w:r>
    </w:p>
    <w:p w14:paraId="0AB34146" w14:textId="77777777" w:rsidR="00591615" w:rsidRPr="0032750B" w:rsidRDefault="00591615" w:rsidP="00591615">
      <w:pPr>
        <w:pStyle w:val="BodyTextIndent3"/>
        <w:spacing w:after="0"/>
        <w:ind w:firstLine="96"/>
        <w:rPr>
          <w:sz w:val="22"/>
          <w:szCs w:val="22"/>
        </w:rPr>
      </w:pPr>
      <w:r w:rsidRPr="0032750B">
        <w:rPr>
          <w:sz w:val="22"/>
          <w:szCs w:val="22"/>
        </w:rPr>
        <w:t>37788</w:t>
      </w:r>
    </w:p>
    <w:p w14:paraId="19DBC8D0" w14:textId="77777777" w:rsidR="00591615" w:rsidRPr="0032750B" w:rsidRDefault="00591615" w:rsidP="00591615">
      <w:pPr>
        <w:pStyle w:val="BodyTextIndent3"/>
        <w:spacing w:after="0"/>
        <w:ind w:firstLine="96"/>
        <w:rPr>
          <w:sz w:val="22"/>
          <w:szCs w:val="22"/>
        </w:rPr>
      </w:pPr>
      <w:r w:rsidRPr="0032750B">
        <w:rPr>
          <w:sz w:val="22"/>
          <w:szCs w:val="22"/>
        </w:rPr>
        <w:t>38100</w:t>
      </w:r>
    </w:p>
    <w:p w14:paraId="1FB397C0" w14:textId="77777777" w:rsidR="00591615" w:rsidRPr="0032750B" w:rsidRDefault="00591615" w:rsidP="00591615">
      <w:pPr>
        <w:pStyle w:val="BodyTextIndent3"/>
        <w:spacing w:after="0"/>
        <w:ind w:firstLine="96"/>
        <w:rPr>
          <w:sz w:val="22"/>
          <w:szCs w:val="22"/>
        </w:rPr>
      </w:pPr>
      <w:r w:rsidRPr="0032750B">
        <w:rPr>
          <w:sz w:val="22"/>
          <w:szCs w:val="22"/>
        </w:rPr>
        <w:t>38101</w:t>
      </w:r>
    </w:p>
    <w:p w14:paraId="47D15F77" w14:textId="77777777" w:rsidR="00591615" w:rsidRPr="0032750B" w:rsidRDefault="00591615" w:rsidP="00591615">
      <w:pPr>
        <w:pStyle w:val="BodyTextIndent3"/>
        <w:spacing w:after="0"/>
        <w:ind w:firstLine="96"/>
        <w:rPr>
          <w:sz w:val="22"/>
          <w:szCs w:val="22"/>
        </w:rPr>
      </w:pPr>
      <w:r w:rsidRPr="0032750B">
        <w:rPr>
          <w:sz w:val="22"/>
          <w:szCs w:val="22"/>
        </w:rPr>
        <w:t>38102</w:t>
      </w:r>
    </w:p>
    <w:p w14:paraId="46483358" w14:textId="77777777" w:rsidR="00591615" w:rsidRPr="0032750B" w:rsidRDefault="00591615" w:rsidP="00591615">
      <w:pPr>
        <w:pStyle w:val="BodyTextIndent3"/>
        <w:spacing w:after="0"/>
        <w:ind w:firstLine="96"/>
        <w:rPr>
          <w:sz w:val="22"/>
          <w:szCs w:val="22"/>
        </w:rPr>
      </w:pPr>
      <w:r w:rsidRPr="0032750B">
        <w:rPr>
          <w:sz w:val="22"/>
          <w:szCs w:val="22"/>
        </w:rPr>
        <w:t>38115</w:t>
      </w:r>
    </w:p>
    <w:p w14:paraId="5AE68C03" w14:textId="77777777" w:rsidR="00591615" w:rsidRPr="0032750B" w:rsidRDefault="00591615" w:rsidP="00591615">
      <w:pPr>
        <w:pStyle w:val="BodyTextIndent3"/>
        <w:spacing w:after="0"/>
        <w:ind w:firstLine="96"/>
        <w:rPr>
          <w:sz w:val="22"/>
          <w:szCs w:val="22"/>
        </w:rPr>
      </w:pPr>
      <w:r w:rsidRPr="0032750B">
        <w:rPr>
          <w:sz w:val="22"/>
          <w:szCs w:val="22"/>
        </w:rPr>
        <w:t>38212</w:t>
      </w:r>
    </w:p>
    <w:p w14:paraId="59962F26" w14:textId="77777777" w:rsidR="00591615" w:rsidRPr="0032750B" w:rsidRDefault="00591615" w:rsidP="00591615">
      <w:pPr>
        <w:pStyle w:val="BodyTextIndent3"/>
        <w:spacing w:after="0"/>
        <w:ind w:firstLine="96"/>
        <w:rPr>
          <w:sz w:val="22"/>
          <w:szCs w:val="22"/>
        </w:rPr>
      </w:pPr>
      <w:r w:rsidRPr="0032750B">
        <w:rPr>
          <w:sz w:val="22"/>
          <w:szCs w:val="22"/>
        </w:rPr>
        <w:t>38213</w:t>
      </w:r>
    </w:p>
    <w:p w14:paraId="719B9965" w14:textId="77777777" w:rsidR="00591615" w:rsidRPr="0032750B" w:rsidRDefault="00591615" w:rsidP="00591615">
      <w:pPr>
        <w:pStyle w:val="BodyTextIndent3"/>
        <w:spacing w:after="0"/>
        <w:ind w:firstLine="96"/>
        <w:rPr>
          <w:sz w:val="22"/>
          <w:szCs w:val="22"/>
        </w:rPr>
      </w:pPr>
      <w:r w:rsidRPr="0032750B">
        <w:rPr>
          <w:sz w:val="22"/>
          <w:szCs w:val="22"/>
        </w:rPr>
        <w:t>38214</w:t>
      </w:r>
    </w:p>
    <w:p w14:paraId="7958BAAA" w14:textId="77777777" w:rsidR="00591615" w:rsidRPr="0032750B" w:rsidRDefault="00591615" w:rsidP="00591615">
      <w:pPr>
        <w:pStyle w:val="BodyTextIndent3"/>
        <w:spacing w:after="0"/>
        <w:ind w:firstLine="96"/>
        <w:rPr>
          <w:sz w:val="22"/>
          <w:szCs w:val="22"/>
        </w:rPr>
      </w:pPr>
      <w:r w:rsidRPr="0032750B">
        <w:rPr>
          <w:sz w:val="22"/>
          <w:szCs w:val="22"/>
        </w:rPr>
        <w:t>38215</w:t>
      </w:r>
    </w:p>
    <w:p w14:paraId="5BFDF914" w14:textId="77777777" w:rsidR="00591615" w:rsidRPr="0032750B" w:rsidRDefault="00591615" w:rsidP="00591615">
      <w:pPr>
        <w:pStyle w:val="BodyTextIndent3"/>
        <w:spacing w:after="0"/>
        <w:ind w:firstLine="96"/>
        <w:rPr>
          <w:sz w:val="22"/>
          <w:szCs w:val="22"/>
        </w:rPr>
      </w:pPr>
      <w:r w:rsidRPr="0032750B">
        <w:rPr>
          <w:sz w:val="22"/>
          <w:szCs w:val="22"/>
        </w:rPr>
        <w:t>38380</w:t>
      </w:r>
    </w:p>
    <w:p w14:paraId="39494EB4" w14:textId="77777777" w:rsidR="00591615" w:rsidRPr="0032750B" w:rsidRDefault="00591615" w:rsidP="00591615">
      <w:pPr>
        <w:pStyle w:val="BodyTextIndent3"/>
        <w:spacing w:after="0"/>
        <w:ind w:firstLine="96"/>
        <w:rPr>
          <w:sz w:val="22"/>
          <w:szCs w:val="22"/>
        </w:rPr>
      </w:pPr>
      <w:r w:rsidRPr="0032750B">
        <w:rPr>
          <w:sz w:val="22"/>
          <w:szCs w:val="22"/>
        </w:rPr>
        <w:t>38381</w:t>
      </w:r>
    </w:p>
    <w:p w14:paraId="4C5D3272" w14:textId="77777777" w:rsidR="00591615" w:rsidRPr="0032750B" w:rsidRDefault="00591615" w:rsidP="00591615">
      <w:pPr>
        <w:pStyle w:val="BodyTextIndent3"/>
        <w:spacing w:after="0"/>
        <w:ind w:firstLine="96"/>
        <w:rPr>
          <w:sz w:val="22"/>
          <w:szCs w:val="22"/>
        </w:rPr>
      </w:pPr>
      <w:r w:rsidRPr="0032750B">
        <w:rPr>
          <w:sz w:val="22"/>
          <w:szCs w:val="22"/>
        </w:rPr>
        <w:t>38382</w:t>
      </w:r>
    </w:p>
    <w:p w14:paraId="2E651E33" w14:textId="77777777" w:rsidR="00591615" w:rsidRPr="0032750B" w:rsidRDefault="00591615" w:rsidP="00591615">
      <w:pPr>
        <w:pStyle w:val="BodyTextIndent3"/>
        <w:spacing w:after="0"/>
        <w:ind w:firstLine="96"/>
        <w:rPr>
          <w:sz w:val="22"/>
          <w:szCs w:val="22"/>
        </w:rPr>
      </w:pPr>
      <w:r w:rsidRPr="0032750B">
        <w:rPr>
          <w:sz w:val="22"/>
          <w:szCs w:val="22"/>
        </w:rPr>
        <w:t>38562</w:t>
      </w:r>
    </w:p>
    <w:p w14:paraId="78445BBF" w14:textId="77777777" w:rsidR="00591615" w:rsidRPr="0032750B" w:rsidRDefault="00591615" w:rsidP="00591615">
      <w:pPr>
        <w:pStyle w:val="BodyTextIndent3"/>
        <w:spacing w:after="0"/>
        <w:ind w:firstLine="96"/>
        <w:rPr>
          <w:sz w:val="22"/>
          <w:szCs w:val="22"/>
        </w:rPr>
      </w:pPr>
      <w:r w:rsidRPr="0032750B">
        <w:rPr>
          <w:sz w:val="22"/>
          <w:szCs w:val="22"/>
        </w:rPr>
        <w:t>38564</w:t>
      </w:r>
    </w:p>
    <w:p w14:paraId="7180AAB1" w14:textId="77777777" w:rsidR="00591615" w:rsidRPr="0032750B" w:rsidRDefault="00591615" w:rsidP="00591615">
      <w:pPr>
        <w:pStyle w:val="BodyTextIndent3"/>
        <w:spacing w:after="0"/>
        <w:ind w:firstLine="96"/>
        <w:rPr>
          <w:sz w:val="22"/>
          <w:szCs w:val="22"/>
        </w:rPr>
      </w:pPr>
      <w:r w:rsidRPr="0032750B">
        <w:rPr>
          <w:sz w:val="22"/>
          <w:szCs w:val="22"/>
        </w:rPr>
        <w:t>38724</w:t>
      </w:r>
    </w:p>
    <w:p w14:paraId="70212F53" w14:textId="77777777" w:rsidR="00591615" w:rsidRPr="0032750B" w:rsidRDefault="00591615" w:rsidP="00591615">
      <w:pPr>
        <w:pStyle w:val="BodyTextIndent3"/>
        <w:spacing w:after="0"/>
        <w:ind w:firstLine="96"/>
        <w:rPr>
          <w:sz w:val="22"/>
          <w:szCs w:val="22"/>
        </w:rPr>
      </w:pPr>
      <w:r w:rsidRPr="0032750B">
        <w:rPr>
          <w:sz w:val="22"/>
          <w:szCs w:val="22"/>
        </w:rPr>
        <w:t>38746</w:t>
      </w:r>
    </w:p>
    <w:p w14:paraId="44217A10" w14:textId="77777777" w:rsidR="00591615" w:rsidRPr="0032750B" w:rsidRDefault="00591615" w:rsidP="00591615">
      <w:pPr>
        <w:pStyle w:val="BodyTextIndent3"/>
        <w:spacing w:after="0"/>
        <w:ind w:firstLine="96"/>
        <w:rPr>
          <w:sz w:val="22"/>
          <w:szCs w:val="22"/>
        </w:rPr>
      </w:pPr>
      <w:r w:rsidRPr="0032750B">
        <w:rPr>
          <w:sz w:val="22"/>
          <w:szCs w:val="22"/>
        </w:rPr>
        <w:t>38747</w:t>
      </w:r>
    </w:p>
    <w:p w14:paraId="53549BD7" w14:textId="77777777" w:rsidR="00591615" w:rsidRPr="0032750B" w:rsidRDefault="00591615" w:rsidP="00591615">
      <w:pPr>
        <w:pStyle w:val="BodyTextIndent3"/>
        <w:spacing w:after="0"/>
        <w:ind w:firstLine="96"/>
        <w:rPr>
          <w:sz w:val="22"/>
          <w:szCs w:val="22"/>
        </w:rPr>
      </w:pPr>
      <w:r w:rsidRPr="0032750B">
        <w:rPr>
          <w:sz w:val="22"/>
          <w:szCs w:val="22"/>
        </w:rPr>
        <w:t>38765</w:t>
      </w:r>
    </w:p>
    <w:p w14:paraId="6FEB73C0" w14:textId="77777777" w:rsidR="00591615" w:rsidRPr="0032750B" w:rsidRDefault="00591615" w:rsidP="00591615">
      <w:pPr>
        <w:pStyle w:val="BodyTextIndent3"/>
        <w:spacing w:after="0"/>
        <w:ind w:firstLine="96"/>
        <w:rPr>
          <w:sz w:val="22"/>
          <w:szCs w:val="22"/>
        </w:rPr>
      </w:pPr>
      <w:r w:rsidRPr="0032750B">
        <w:rPr>
          <w:sz w:val="22"/>
          <w:szCs w:val="22"/>
        </w:rPr>
        <w:t>38770</w:t>
      </w:r>
    </w:p>
    <w:p w14:paraId="36C47520" w14:textId="77777777" w:rsidR="00591615" w:rsidRPr="0032750B" w:rsidRDefault="00591615" w:rsidP="00591615">
      <w:pPr>
        <w:pStyle w:val="BodyTextIndent3"/>
        <w:spacing w:after="0"/>
        <w:ind w:firstLine="96"/>
        <w:rPr>
          <w:sz w:val="22"/>
          <w:szCs w:val="22"/>
        </w:rPr>
      </w:pPr>
      <w:r w:rsidRPr="0032750B">
        <w:rPr>
          <w:sz w:val="22"/>
          <w:szCs w:val="22"/>
        </w:rPr>
        <w:t>38780</w:t>
      </w:r>
    </w:p>
    <w:p w14:paraId="29CE2784" w14:textId="77777777" w:rsidR="00591615" w:rsidRPr="0032750B" w:rsidRDefault="00591615" w:rsidP="00591615">
      <w:pPr>
        <w:pStyle w:val="BodyTextIndent3"/>
        <w:spacing w:after="0"/>
        <w:ind w:firstLine="96"/>
        <w:rPr>
          <w:sz w:val="22"/>
          <w:szCs w:val="22"/>
        </w:rPr>
      </w:pPr>
      <w:r w:rsidRPr="0032750B">
        <w:rPr>
          <w:sz w:val="22"/>
          <w:szCs w:val="22"/>
        </w:rPr>
        <w:t>39000</w:t>
      </w:r>
    </w:p>
    <w:p w14:paraId="64CEB317" w14:textId="77777777" w:rsidR="00591615" w:rsidRPr="0032750B" w:rsidRDefault="00591615" w:rsidP="00591615">
      <w:pPr>
        <w:pStyle w:val="BodyTextIndent3"/>
        <w:spacing w:after="0"/>
        <w:ind w:firstLine="96"/>
        <w:rPr>
          <w:sz w:val="22"/>
          <w:szCs w:val="22"/>
        </w:rPr>
      </w:pPr>
      <w:r w:rsidRPr="0032750B">
        <w:rPr>
          <w:sz w:val="22"/>
          <w:szCs w:val="22"/>
        </w:rPr>
        <w:t>39010</w:t>
      </w:r>
    </w:p>
    <w:p w14:paraId="68B965C6" w14:textId="77777777" w:rsidR="00591615" w:rsidRPr="0032750B" w:rsidRDefault="00591615" w:rsidP="00591615">
      <w:pPr>
        <w:pStyle w:val="BodyTextIndent3"/>
        <w:spacing w:after="0"/>
        <w:ind w:firstLine="96"/>
        <w:rPr>
          <w:sz w:val="22"/>
          <w:szCs w:val="22"/>
        </w:rPr>
      </w:pPr>
      <w:r w:rsidRPr="0032750B">
        <w:rPr>
          <w:sz w:val="22"/>
          <w:szCs w:val="22"/>
        </w:rPr>
        <w:t>39200</w:t>
      </w:r>
    </w:p>
    <w:p w14:paraId="2B8256C4" w14:textId="77777777" w:rsidR="00591615" w:rsidRPr="0032750B" w:rsidRDefault="00591615" w:rsidP="00591615">
      <w:pPr>
        <w:pStyle w:val="BodyTextIndent3"/>
        <w:spacing w:after="0"/>
        <w:ind w:firstLine="96"/>
        <w:rPr>
          <w:sz w:val="22"/>
          <w:szCs w:val="22"/>
        </w:rPr>
      </w:pPr>
      <w:r w:rsidRPr="0032750B">
        <w:rPr>
          <w:sz w:val="22"/>
          <w:szCs w:val="22"/>
        </w:rPr>
        <w:t>39220</w:t>
      </w:r>
    </w:p>
    <w:p w14:paraId="42475E04" w14:textId="77777777" w:rsidR="00591615" w:rsidRPr="0032750B" w:rsidRDefault="00591615" w:rsidP="00591615">
      <w:pPr>
        <w:pStyle w:val="BodyTextIndent3"/>
        <w:spacing w:after="0"/>
        <w:ind w:firstLine="96"/>
        <w:rPr>
          <w:sz w:val="22"/>
          <w:szCs w:val="22"/>
        </w:rPr>
      </w:pPr>
      <w:r w:rsidRPr="0032750B">
        <w:rPr>
          <w:sz w:val="22"/>
          <w:szCs w:val="22"/>
        </w:rPr>
        <w:t>39499</w:t>
      </w:r>
    </w:p>
    <w:p w14:paraId="46EE9DDD" w14:textId="77777777" w:rsidR="00591615" w:rsidRPr="0032750B" w:rsidRDefault="00591615" w:rsidP="00591615">
      <w:pPr>
        <w:pStyle w:val="BodyTextIndent3"/>
        <w:spacing w:after="0"/>
        <w:ind w:firstLine="96"/>
        <w:rPr>
          <w:sz w:val="22"/>
          <w:szCs w:val="22"/>
        </w:rPr>
      </w:pPr>
      <w:r w:rsidRPr="0032750B">
        <w:rPr>
          <w:sz w:val="22"/>
          <w:szCs w:val="22"/>
        </w:rPr>
        <w:t>39501</w:t>
      </w:r>
    </w:p>
    <w:p w14:paraId="4B2AFC07" w14:textId="77777777" w:rsidR="00591615" w:rsidRPr="0032750B" w:rsidRDefault="00591615" w:rsidP="00591615">
      <w:pPr>
        <w:pStyle w:val="BodyTextIndent3"/>
        <w:spacing w:after="0"/>
        <w:ind w:firstLine="96"/>
        <w:rPr>
          <w:sz w:val="22"/>
          <w:szCs w:val="22"/>
        </w:rPr>
      </w:pPr>
      <w:r w:rsidRPr="0032750B">
        <w:rPr>
          <w:sz w:val="22"/>
          <w:szCs w:val="22"/>
        </w:rPr>
        <w:t>39503</w:t>
      </w:r>
    </w:p>
    <w:p w14:paraId="4B138317" w14:textId="77777777" w:rsidR="00591615" w:rsidRPr="0032750B" w:rsidRDefault="00591615" w:rsidP="00591615">
      <w:pPr>
        <w:pStyle w:val="BodyTextIndent3"/>
        <w:spacing w:after="0"/>
        <w:ind w:firstLine="96"/>
        <w:rPr>
          <w:sz w:val="22"/>
          <w:szCs w:val="22"/>
        </w:rPr>
      </w:pPr>
      <w:r w:rsidRPr="0032750B">
        <w:rPr>
          <w:sz w:val="22"/>
          <w:szCs w:val="22"/>
        </w:rPr>
        <w:t>39540</w:t>
      </w:r>
    </w:p>
    <w:p w14:paraId="4698EE6F" w14:textId="77777777" w:rsidR="00591615" w:rsidRPr="0032750B" w:rsidRDefault="00591615" w:rsidP="00591615">
      <w:pPr>
        <w:pStyle w:val="BodyTextIndent3"/>
        <w:spacing w:after="0"/>
        <w:ind w:firstLine="96"/>
        <w:rPr>
          <w:sz w:val="22"/>
          <w:szCs w:val="22"/>
        </w:rPr>
      </w:pPr>
      <w:r w:rsidRPr="0032750B">
        <w:rPr>
          <w:sz w:val="22"/>
          <w:szCs w:val="22"/>
        </w:rPr>
        <w:t>39541</w:t>
      </w:r>
    </w:p>
    <w:p w14:paraId="73FFF36F" w14:textId="77777777" w:rsidR="00591615" w:rsidRPr="0032750B" w:rsidRDefault="00591615" w:rsidP="00591615">
      <w:pPr>
        <w:pStyle w:val="BodyTextIndent3"/>
        <w:spacing w:after="0"/>
        <w:ind w:firstLine="96"/>
        <w:rPr>
          <w:sz w:val="22"/>
          <w:szCs w:val="22"/>
        </w:rPr>
      </w:pPr>
      <w:r w:rsidRPr="0032750B">
        <w:rPr>
          <w:sz w:val="22"/>
          <w:szCs w:val="22"/>
        </w:rPr>
        <w:t>39545</w:t>
      </w:r>
    </w:p>
    <w:p w14:paraId="3D2AE4BB" w14:textId="77777777" w:rsidR="00591615" w:rsidRPr="0032750B" w:rsidRDefault="00591615" w:rsidP="00591615">
      <w:pPr>
        <w:pStyle w:val="BodyTextIndent3"/>
        <w:spacing w:after="0"/>
        <w:ind w:firstLine="96"/>
        <w:rPr>
          <w:sz w:val="22"/>
          <w:szCs w:val="22"/>
        </w:rPr>
      </w:pPr>
      <w:r w:rsidRPr="0032750B">
        <w:rPr>
          <w:sz w:val="22"/>
          <w:szCs w:val="22"/>
        </w:rPr>
        <w:t>39560</w:t>
      </w:r>
    </w:p>
    <w:p w14:paraId="3195BA11" w14:textId="77777777" w:rsidR="00591615" w:rsidRPr="0032750B" w:rsidRDefault="00591615" w:rsidP="00591615">
      <w:pPr>
        <w:pStyle w:val="BodyTextIndent3"/>
        <w:spacing w:after="0"/>
        <w:ind w:firstLine="96"/>
        <w:rPr>
          <w:sz w:val="22"/>
          <w:szCs w:val="22"/>
        </w:rPr>
      </w:pPr>
      <w:r w:rsidRPr="0032750B">
        <w:rPr>
          <w:sz w:val="22"/>
          <w:szCs w:val="22"/>
        </w:rPr>
        <w:t>39561</w:t>
      </w:r>
    </w:p>
    <w:p w14:paraId="580FF9BD" w14:textId="77777777" w:rsidR="00591615" w:rsidRPr="0032750B" w:rsidRDefault="00591615" w:rsidP="00591615">
      <w:pPr>
        <w:pStyle w:val="BodyTextIndent3"/>
        <w:spacing w:after="0"/>
        <w:ind w:firstLine="96"/>
        <w:rPr>
          <w:sz w:val="22"/>
          <w:szCs w:val="22"/>
        </w:rPr>
      </w:pPr>
      <w:r w:rsidRPr="0032750B">
        <w:rPr>
          <w:sz w:val="22"/>
          <w:szCs w:val="22"/>
        </w:rPr>
        <w:t>39599</w:t>
      </w:r>
    </w:p>
    <w:p w14:paraId="77ECA026" w14:textId="77777777" w:rsidR="00591615" w:rsidRPr="0032750B" w:rsidRDefault="00591615" w:rsidP="00591615">
      <w:pPr>
        <w:pStyle w:val="BodyTextIndent3"/>
        <w:spacing w:after="0"/>
        <w:ind w:firstLine="96"/>
        <w:rPr>
          <w:sz w:val="22"/>
          <w:szCs w:val="22"/>
        </w:rPr>
      </w:pPr>
      <w:r w:rsidRPr="0032750B">
        <w:rPr>
          <w:sz w:val="22"/>
          <w:szCs w:val="22"/>
        </w:rPr>
        <w:t>41130</w:t>
      </w:r>
    </w:p>
    <w:p w14:paraId="4BC8BF80" w14:textId="77777777" w:rsidR="00591615" w:rsidRPr="0032750B" w:rsidRDefault="00591615" w:rsidP="00591615">
      <w:pPr>
        <w:pStyle w:val="BodyTextIndent3"/>
        <w:spacing w:after="0"/>
        <w:ind w:firstLine="96"/>
        <w:rPr>
          <w:sz w:val="22"/>
          <w:szCs w:val="22"/>
        </w:rPr>
      </w:pPr>
      <w:r w:rsidRPr="0032750B">
        <w:rPr>
          <w:sz w:val="22"/>
          <w:szCs w:val="22"/>
        </w:rPr>
        <w:t>41135</w:t>
      </w:r>
    </w:p>
    <w:p w14:paraId="6F676857" w14:textId="77777777" w:rsidR="00591615" w:rsidRPr="0032750B" w:rsidRDefault="00591615" w:rsidP="00591615">
      <w:pPr>
        <w:pStyle w:val="BodyTextIndent3"/>
        <w:spacing w:after="0"/>
        <w:ind w:firstLine="96"/>
        <w:rPr>
          <w:sz w:val="22"/>
          <w:szCs w:val="22"/>
        </w:rPr>
      </w:pPr>
      <w:r w:rsidRPr="0032750B">
        <w:rPr>
          <w:sz w:val="22"/>
          <w:szCs w:val="22"/>
        </w:rPr>
        <w:t>41140</w:t>
      </w:r>
    </w:p>
    <w:p w14:paraId="6D1ABF73" w14:textId="77777777" w:rsidR="00591615" w:rsidRPr="0032750B" w:rsidRDefault="00591615" w:rsidP="00591615">
      <w:pPr>
        <w:pStyle w:val="BodyTextIndent3"/>
        <w:spacing w:after="0"/>
        <w:ind w:firstLine="96"/>
        <w:rPr>
          <w:sz w:val="22"/>
          <w:szCs w:val="22"/>
        </w:rPr>
      </w:pPr>
      <w:r w:rsidRPr="0032750B">
        <w:rPr>
          <w:sz w:val="22"/>
          <w:szCs w:val="22"/>
        </w:rPr>
        <w:t>41145</w:t>
      </w:r>
    </w:p>
    <w:p w14:paraId="362F83B5" w14:textId="77777777" w:rsidR="00591615" w:rsidRPr="0032750B" w:rsidRDefault="00591615" w:rsidP="00591615">
      <w:pPr>
        <w:pStyle w:val="BodyTextIndent3"/>
        <w:spacing w:after="0"/>
        <w:ind w:firstLine="96"/>
        <w:rPr>
          <w:sz w:val="22"/>
          <w:szCs w:val="22"/>
        </w:rPr>
      </w:pPr>
      <w:r w:rsidRPr="0032750B">
        <w:rPr>
          <w:sz w:val="22"/>
          <w:szCs w:val="22"/>
        </w:rPr>
        <w:t>41150</w:t>
      </w:r>
    </w:p>
    <w:p w14:paraId="57DC8401" w14:textId="77777777" w:rsidR="00591615" w:rsidRPr="0032750B" w:rsidRDefault="00591615" w:rsidP="00591615">
      <w:pPr>
        <w:pStyle w:val="BodyTextIndent3"/>
        <w:spacing w:after="0"/>
        <w:ind w:firstLine="96"/>
        <w:rPr>
          <w:sz w:val="22"/>
          <w:szCs w:val="22"/>
        </w:rPr>
      </w:pPr>
      <w:r w:rsidRPr="0032750B">
        <w:rPr>
          <w:sz w:val="22"/>
          <w:szCs w:val="22"/>
        </w:rPr>
        <w:t>41153</w:t>
      </w:r>
    </w:p>
    <w:p w14:paraId="41C0FE9E" w14:textId="77777777" w:rsidR="00591615" w:rsidRPr="0032750B" w:rsidRDefault="00591615" w:rsidP="00591615">
      <w:pPr>
        <w:pStyle w:val="BodyTextIndent3"/>
        <w:spacing w:after="0"/>
        <w:ind w:firstLine="96"/>
        <w:rPr>
          <w:sz w:val="22"/>
          <w:szCs w:val="22"/>
        </w:rPr>
      </w:pPr>
      <w:r w:rsidRPr="0032750B">
        <w:rPr>
          <w:sz w:val="22"/>
          <w:szCs w:val="22"/>
        </w:rPr>
        <w:t>41155</w:t>
      </w:r>
    </w:p>
    <w:p w14:paraId="23F4CE97" w14:textId="77777777" w:rsidR="00591615" w:rsidRPr="0032750B" w:rsidRDefault="00591615" w:rsidP="00591615">
      <w:pPr>
        <w:pStyle w:val="BodyTextIndent3"/>
        <w:spacing w:after="0"/>
        <w:ind w:firstLine="96"/>
        <w:rPr>
          <w:sz w:val="22"/>
          <w:szCs w:val="22"/>
        </w:rPr>
      </w:pPr>
      <w:r w:rsidRPr="0032750B">
        <w:rPr>
          <w:sz w:val="22"/>
          <w:szCs w:val="22"/>
        </w:rPr>
        <w:t>41870</w:t>
      </w:r>
    </w:p>
    <w:p w14:paraId="01A62C82" w14:textId="77777777" w:rsidR="00591615" w:rsidRPr="0032750B" w:rsidRDefault="00591615" w:rsidP="00591615">
      <w:pPr>
        <w:pStyle w:val="BodyTextIndent3"/>
        <w:spacing w:after="0"/>
        <w:ind w:firstLine="96"/>
        <w:rPr>
          <w:sz w:val="22"/>
          <w:szCs w:val="22"/>
        </w:rPr>
      </w:pPr>
      <w:r w:rsidRPr="0032750B">
        <w:rPr>
          <w:sz w:val="22"/>
          <w:szCs w:val="22"/>
        </w:rPr>
        <w:t>41872</w:t>
      </w:r>
    </w:p>
    <w:p w14:paraId="5F062CCC" w14:textId="77777777" w:rsidR="00591615" w:rsidRPr="0032750B" w:rsidRDefault="00591615" w:rsidP="00591615">
      <w:pPr>
        <w:pStyle w:val="BodyTextIndent3"/>
        <w:spacing w:after="0"/>
        <w:ind w:firstLine="96"/>
        <w:rPr>
          <w:sz w:val="22"/>
          <w:szCs w:val="22"/>
        </w:rPr>
      </w:pPr>
      <w:r w:rsidRPr="0032750B">
        <w:rPr>
          <w:sz w:val="22"/>
          <w:szCs w:val="22"/>
        </w:rPr>
        <w:t>42426</w:t>
      </w:r>
    </w:p>
    <w:p w14:paraId="0AF18972" w14:textId="77777777" w:rsidR="00591615" w:rsidRPr="0032750B" w:rsidRDefault="00591615" w:rsidP="00591615">
      <w:pPr>
        <w:pStyle w:val="BodyTextIndent3"/>
        <w:spacing w:after="0"/>
        <w:ind w:firstLine="96"/>
        <w:rPr>
          <w:sz w:val="22"/>
          <w:szCs w:val="22"/>
        </w:rPr>
      </w:pPr>
      <w:r w:rsidRPr="0032750B">
        <w:rPr>
          <w:sz w:val="22"/>
          <w:szCs w:val="22"/>
        </w:rPr>
        <w:t>42845</w:t>
      </w:r>
    </w:p>
    <w:p w14:paraId="6F32989A" w14:textId="77777777" w:rsidR="00591615" w:rsidRPr="0032750B" w:rsidRDefault="00591615" w:rsidP="00591615">
      <w:pPr>
        <w:pStyle w:val="BodyTextIndent3"/>
        <w:spacing w:after="0"/>
        <w:ind w:firstLine="96"/>
        <w:rPr>
          <w:sz w:val="22"/>
          <w:szCs w:val="22"/>
        </w:rPr>
      </w:pPr>
      <w:r w:rsidRPr="0032750B">
        <w:rPr>
          <w:sz w:val="22"/>
          <w:szCs w:val="22"/>
        </w:rPr>
        <w:t>42894</w:t>
      </w:r>
    </w:p>
    <w:p w14:paraId="03154303" w14:textId="77777777" w:rsidR="00591615" w:rsidRPr="0032750B" w:rsidRDefault="00591615" w:rsidP="00591615">
      <w:pPr>
        <w:pStyle w:val="BodyTextIndent3"/>
        <w:spacing w:after="0"/>
        <w:ind w:firstLine="96"/>
        <w:rPr>
          <w:sz w:val="22"/>
          <w:szCs w:val="22"/>
        </w:rPr>
      </w:pPr>
      <w:r w:rsidRPr="0032750B">
        <w:rPr>
          <w:sz w:val="22"/>
          <w:szCs w:val="22"/>
        </w:rPr>
        <w:t>42953</w:t>
      </w:r>
    </w:p>
    <w:p w14:paraId="61B86F54" w14:textId="77777777" w:rsidR="00591615" w:rsidRPr="0032750B" w:rsidRDefault="00591615" w:rsidP="00591615">
      <w:pPr>
        <w:pStyle w:val="BodyTextIndent3"/>
        <w:spacing w:after="0"/>
        <w:ind w:firstLine="96"/>
        <w:rPr>
          <w:sz w:val="22"/>
          <w:szCs w:val="22"/>
        </w:rPr>
      </w:pPr>
      <w:r w:rsidRPr="0032750B">
        <w:rPr>
          <w:sz w:val="22"/>
          <w:szCs w:val="22"/>
        </w:rPr>
        <w:t>42961</w:t>
      </w:r>
    </w:p>
    <w:p w14:paraId="7B93CDEB" w14:textId="77777777" w:rsidR="00591615" w:rsidRPr="0032750B" w:rsidRDefault="00591615" w:rsidP="00591615">
      <w:pPr>
        <w:pStyle w:val="BodyTextIndent3"/>
        <w:spacing w:after="0"/>
        <w:ind w:firstLine="96"/>
        <w:rPr>
          <w:sz w:val="22"/>
          <w:szCs w:val="22"/>
        </w:rPr>
      </w:pPr>
      <w:r w:rsidRPr="0032750B">
        <w:rPr>
          <w:sz w:val="22"/>
          <w:szCs w:val="22"/>
        </w:rPr>
        <w:t>42971</w:t>
      </w:r>
    </w:p>
    <w:p w14:paraId="704FB07F" w14:textId="77777777" w:rsidR="00591615" w:rsidRPr="0032750B" w:rsidRDefault="00591615" w:rsidP="00591615">
      <w:pPr>
        <w:pStyle w:val="BodyTextIndent3"/>
        <w:spacing w:after="0"/>
        <w:ind w:firstLine="96"/>
        <w:rPr>
          <w:sz w:val="22"/>
          <w:szCs w:val="22"/>
        </w:rPr>
      </w:pPr>
      <w:r w:rsidRPr="0032750B">
        <w:rPr>
          <w:sz w:val="22"/>
          <w:szCs w:val="22"/>
        </w:rPr>
        <w:t>42975</w:t>
      </w:r>
    </w:p>
    <w:p w14:paraId="3C32E95B" w14:textId="77777777" w:rsidR="00591615" w:rsidRPr="0032750B" w:rsidRDefault="00591615" w:rsidP="00591615">
      <w:pPr>
        <w:pStyle w:val="BodyTextIndent3"/>
        <w:spacing w:after="0"/>
        <w:ind w:firstLine="96"/>
        <w:rPr>
          <w:sz w:val="22"/>
          <w:szCs w:val="22"/>
        </w:rPr>
      </w:pPr>
      <w:r w:rsidRPr="0032750B">
        <w:rPr>
          <w:sz w:val="22"/>
          <w:szCs w:val="22"/>
        </w:rPr>
        <w:t>43045</w:t>
      </w:r>
    </w:p>
    <w:p w14:paraId="082F0D39" w14:textId="77777777" w:rsidR="00591615" w:rsidRPr="0032750B" w:rsidRDefault="00591615" w:rsidP="00591615">
      <w:pPr>
        <w:pStyle w:val="BodyTextIndent3"/>
        <w:spacing w:after="0"/>
        <w:ind w:firstLine="96"/>
        <w:rPr>
          <w:sz w:val="22"/>
          <w:szCs w:val="22"/>
        </w:rPr>
      </w:pPr>
      <w:r w:rsidRPr="0032750B">
        <w:rPr>
          <w:sz w:val="22"/>
          <w:szCs w:val="22"/>
        </w:rPr>
        <w:t>43100</w:t>
      </w:r>
    </w:p>
    <w:p w14:paraId="101AE9EC" w14:textId="77777777" w:rsidR="00591615" w:rsidRPr="0032750B" w:rsidRDefault="00591615" w:rsidP="00591615">
      <w:pPr>
        <w:pStyle w:val="BodyTextIndent3"/>
        <w:spacing w:after="0"/>
        <w:ind w:firstLine="96"/>
        <w:rPr>
          <w:sz w:val="22"/>
          <w:szCs w:val="22"/>
        </w:rPr>
      </w:pPr>
      <w:r w:rsidRPr="0032750B">
        <w:rPr>
          <w:sz w:val="22"/>
          <w:szCs w:val="22"/>
        </w:rPr>
        <w:t>43101</w:t>
      </w:r>
    </w:p>
    <w:p w14:paraId="738CCEA2" w14:textId="77777777" w:rsidR="00591615" w:rsidRPr="0032750B" w:rsidRDefault="00591615" w:rsidP="00591615">
      <w:pPr>
        <w:pStyle w:val="BodyTextIndent3"/>
        <w:spacing w:after="0"/>
        <w:ind w:firstLine="96"/>
        <w:rPr>
          <w:sz w:val="22"/>
          <w:szCs w:val="22"/>
        </w:rPr>
      </w:pPr>
      <w:r w:rsidRPr="0032750B">
        <w:rPr>
          <w:sz w:val="22"/>
          <w:szCs w:val="22"/>
        </w:rPr>
        <w:t>43107</w:t>
      </w:r>
    </w:p>
    <w:p w14:paraId="7BE01D20" w14:textId="77777777" w:rsidR="00591615" w:rsidRPr="0032750B" w:rsidRDefault="00591615" w:rsidP="00591615">
      <w:pPr>
        <w:pStyle w:val="BodyTextIndent3"/>
        <w:spacing w:after="0"/>
        <w:ind w:firstLine="96"/>
        <w:rPr>
          <w:sz w:val="22"/>
          <w:szCs w:val="22"/>
        </w:rPr>
      </w:pPr>
      <w:r w:rsidRPr="0032750B">
        <w:rPr>
          <w:sz w:val="22"/>
          <w:szCs w:val="22"/>
        </w:rPr>
        <w:t>43108</w:t>
      </w:r>
    </w:p>
    <w:p w14:paraId="5FCA53A0" w14:textId="77777777" w:rsidR="00591615" w:rsidRPr="0032750B" w:rsidRDefault="00591615" w:rsidP="00591615">
      <w:pPr>
        <w:pStyle w:val="BodyTextIndent3"/>
        <w:spacing w:after="0"/>
        <w:ind w:firstLine="96"/>
        <w:rPr>
          <w:sz w:val="22"/>
          <w:szCs w:val="22"/>
        </w:rPr>
      </w:pPr>
      <w:r w:rsidRPr="0032750B">
        <w:rPr>
          <w:sz w:val="22"/>
          <w:szCs w:val="22"/>
        </w:rPr>
        <w:t>43112</w:t>
      </w:r>
    </w:p>
    <w:p w14:paraId="6FF71CD4" w14:textId="77777777" w:rsidR="00591615" w:rsidRPr="0032750B" w:rsidRDefault="00591615" w:rsidP="00591615">
      <w:pPr>
        <w:pStyle w:val="BodyTextIndent3"/>
        <w:spacing w:after="0"/>
        <w:ind w:firstLine="96"/>
        <w:rPr>
          <w:sz w:val="22"/>
          <w:szCs w:val="22"/>
        </w:rPr>
      </w:pPr>
      <w:r w:rsidRPr="0032750B">
        <w:rPr>
          <w:sz w:val="22"/>
          <w:szCs w:val="22"/>
        </w:rPr>
        <w:t>43113</w:t>
      </w:r>
    </w:p>
    <w:p w14:paraId="7619ECF2" w14:textId="77777777" w:rsidR="00591615" w:rsidRPr="0032750B" w:rsidRDefault="00591615" w:rsidP="00591615">
      <w:pPr>
        <w:pStyle w:val="BodyTextIndent3"/>
        <w:spacing w:after="0"/>
        <w:ind w:firstLine="96"/>
        <w:rPr>
          <w:sz w:val="22"/>
          <w:szCs w:val="22"/>
        </w:rPr>
      </w:pPr>
      <w:r w:rsidRPr="0032750B">
        <w:rPr>
          <w:sz w:val="22"/>
          <w:szCs w:val="22"/>
        </w:rPr>
        <w:t>43116</w:t>
      </w:r>
    </w:p>
    <w:p w14:paraId="5BA3EA89" w14:textId="77777777" w:rsidR="00591615" w:rsidRPr="0032750B" w:rsidRDefault="00591615" w:rsidP="00591615">
      <w:pPr>
        <w:pStyle w:val="BodyTextIndent3"/>
        <w:spacing w:after="0"/>
        <w:ind w:firstLine="96"/>
        <w:rPr>
          <w:sz w:val="22"/>
          <w:szCs w:val="22"/>
        </w:rPr>
      </w:pPr>
      <w:r w:rsidRPr="0032750B">
        <w:rPr>
          <w:sz w:val="22"/>
          <w:szCs w:val="22"/>
        </w:rPr>
        <w:t>43117</w:t>
      </w:r>
    </w:p>
    <w:p w14:paraId="3A6975E4" w14:textId="77777777" w:rsidR="00591615" w:rsidRPr="0032750B" w:rsidRDefault="00591615" w:rsidP="00591615">
      <w:pPr>
        <w:pStyle w:val="BodyTextIndent3"/>
        <w:spacing w:after="0"/>
        <w:ind w:firstLine="96"/>
        <w:rPr>
          <w:sz w:val="22"/>
          <w:szCs w:val="22"/>
        </w:rPr>
      </w:pPr>
      <w:r w:rsidRPr="0032750B">
        <w:rPr>
          <w:sz w:val="22"/>
          <w:szCs w:val="22"/>
        </w:rPr>
        <w:t>43118</w:t>
      </w:r>
    </w:p>
    <w:p w14:paraId="7ADC89C9" w14:textId="77777777" w:rsidR="00591615" w:rsidRPr="0032750B" w:rsidRDefault="00591615" w:rsidP="00591615">
      <w:pPr>
        <w:pStyle w:val="BodyTextIndent3"/>
        <w:spacing w:after="0"/>
        <w:ind w:firstLine="96"/>
        <w:rPr>
          <w:sz w:val="22"/>
          <w:szCs w:val="22"/>
        </w:rPr>
      </w:pPr>
      <w:r w:rsidRPr="0032750B">
        <w:rPr>
          <w:sz w:val="22"/>
          <w:szCs w:val="22"/>
        </w:rPr>
        <w:t>43121</w:t>
      </w:r>
    </w:p>
    <w:p w14:paraId="799EDBAD" w14:textId="77777777" w:rsidR="00591615" w:rsidRPr="0032750B" w:rsidRDefault="00591615" w:rsidP="00591615">
      <w:pPr>
        <w:pStyle w:val="BodyTextIndent3"/>
        <w:spacing w:after="0"/>
        <w:ind w:firstLine="96"/>
        <w:rPr>
          <w:sz w:val="22"/>
          <w:szCs w:val="22"/>
        </w:rPr>
      </w:pPr>
      <w:r w:rsidRPr="0032750B">
        <w:rPr>
          <w:sz w:val="22"/>
          <w:szCs w:val="22"/>
        </w:rPr>
        <w:t>43122</w:t>
      </w:r>
    </w:p>
    <w:p w14:paraId="5E5E7F32" w14:textId="77777777" w:rsidR="00591615" w:rsidRPr="0032750B" w:rsidRDefault="00591615" w:rsidP="00591615">
      <w:pPr>
        <w:pStyle w:val="BodyTextIndent3"/>
        <w:spacing w:after="0"/>
        <w:ind w:firstLine="96"/>
        <w:rPr>
          <w:sz w:val="22"/>
          <w:szCs w:val="22"/>
        </w:rPr>
      </w:pPr>
      <w:r w:rsidRPr="0032750B">
        <w:rPr>
          <w:sz w:val="22"/>
          <w:szCs w:val="22"/>
        </w:rPr>
        <w:t>43123</w:t>
      </w:r>
    </w:p>
    <w:p w14:paraId="6A428B09" w14:textId="77777777" w:rsidR="00591615" w:rsidRPr="0032750B" w:rsidRDefault="00591615" w:rsidP="00591615">
      <w:pPr>
        <w:pStyle w:val="BodyTextIndent3"/>
        <w:spacing w:after="0"/>
        <w:ind w:firstLine="96"/>
        <w:rPr>
          <w:sz w:val="22"/>
          <w:szCs w:val="22"/>
        </w:rPr>
      </w:pPr>
      <w:r w:rsidRPr="0032750B">
        <w:rPr>
          <w:sz w:val="22"/>
          <w:szCs w:val="22"/>
        </w:rPr>
        <w:t>43124</w:t>
      </w:r>
    </w:p>
    <w:p w14:paraId="15DCCB5D" w14:textId="77777777" w:rsidR="00591615" w:rsidRPr="0032750B" w:rsidRDefault="00591615" w:rsidP="00591615">
      <w:pPr>
        <w:pStyle w:val="BodyTextIndent3"/>
        <w:spacing w:after="0"/>
        <w:ind w:firstLine="96"/>
        <w:rPr>
          <w:sz w:val="22"/>
          <w:szCs w:val="22"/>
        </w:rPr>
      </w:pPr>
      <w:r w:rsidRPr="0032750B">
        <w:rPr>
          <w:sz w:val="22"/>
          <w:szCs w:val="22"/>
        </w:rPr>
        <w:t>43135</w:t>
      </w:r>
    </w:p>
    <w:p w14:paraId="52726243" w14:textId="77777777" w:rsidR="00591615" w:rsidRPr="0032750B" w:rsidRDefault="00591615" w:rsidP="00591615">
      <w:pPr>
        <w:pStyle w:val="BodyTextIndent3"/>
        <w:spacing w:after="0"/>
        <w:ind w:firstLine="96"/>
        <w:rPr>
          <w:sz w:val="22"/>
          <w:szCs w:val="22"/>
        </w:rPr>
      </w:pPr>
      <w:r w:rsidRPr="0032750B">
        <w:rPr>
          <w:sz w:val="22"/>
          <w:szCs w:val="22"/>
        </w:rPr>
        <w:t>43257</w:t>
      </w:r>
    </w:p>
    <w:p w14:paraId="09307604" w14:textId="77777777" w:rsidR="00591615" w:rsidRPr="0032750B" w:rsidRDefault="00591615" w:rsidP="00591615">
      <w:pPr>
        <w:pStyle w:val="BodyTextIndent3"/>
        <w:spacing w:after="0"/>
        <w:ind w:firstLine="96"/>
        <w:rPr>
          <w:sz w:val="22"/>
          <w:szCs w:val="22"/>
        </w:rPr>
      </w:pPr>
      <w:r w:rsidRPr="0032750B">
        <w:rPr>
          <w:sz w:val="22"/>
          <w:szCs w:val="22"/>
        </w:rPr>
        <w:t>43279</w:t>
      </w:r>
    </w:p>
    <w:p w14:paraId="232C2A7B" w14:textId="77777777" w:rsidR="00591615" w:rsidRPr="0032750B" w:rsidRDefault="00591615" w:rsidP="00591615">
      <w:pPr>
        <w:pStyle w:val="BodyTextIndent3"/>
        <w:spacing w:after="0"/>
        <w:ind w:firstLine="96"/>
        <w:rPr>
          <w:sz w:val="22"/>
          <w:szCs w:val="22"/>
        </w:rPr>
      </w:pPr>
      <w:r w:rsidRPr="0032750B">
        <w:rPr>
          <w:sz w:val="22"/>
          <w:szCs w:val="22"/>
        </w:rPr>
        <w:t>43282</w:t>
      </w:r>
    </w:p>
    <w:p w14:paraId="70667EE8" w14:textId="77777777" w:rsidR="00591615" w:rsidRPr="0032750B" w:rsidRDefault="00591615" w:rsidP="00591615">
      <w:pPr>
        <w:pStyle w:val="BodyTextIndent3"/>
        <w:spacing w:after="0"/>
        <w:ind w:firstLine="96"/>
        <w:rPr>
          <w:sz w:val="22"/>
          <w:szCs w:val="22"/>
        </w:rPr>
      </w:pPr>
      <w:r w:rsidRPr="0032750B">
        <w:rPr>
          <w:sz w:val="22"/>
          <w:szCs w:val="22"/>
        </w:rPr>
        <w:t>43283</w:t>
      </w:r>
    </w:p>
    <w:p w14:paraId="271F7C66" w14:textId="77777777" w:rsidR="00591615" w:rsidRPr="0032750B" w:rsidRDefault="00591615" w:rsidP="00591615">
      <w:pPr>
        <w:ind w:firstLine="450"/>
        <w:rPr>
          <w:sz w:val="22"/>
          <w:szCs w:val="22"/>
        </w:rPr>
      </w:pPr>
      <w:r w:rsidRPr="0032750B">
        <w:rPr>
          <w:sz w:val="22"/>
          <w:szCs w:val="22"/>
        </w:rPr>
        <w:t>43286</w:t>
      </w:r>
    </w:p>
    <w:p w14:paraId="7DF4211A" w14:textId="77777777" w:rsidR="00591615" w:rsidRPr="0032750B" w:rsidRDefault="00591615" w:rsidP="00591615">
      <w:pPr>
        <w:ind w:firstLine="450"/>
        <w:rPr>
          <w:sz w:val="22"/>
          <w:szCs w:val="22"/>
        </w:rPr>
      </w:pPr>
      <w:r w:rsidRPr="0032750B">
        <w:rPr>
          <w:sz w:val="22"/>
          <w:szCs w:val="22"/>
        </w:rPr>
        <w:t>43287</w:t>
      </w:r>
    </w:p>
    <w:p w14:paraId="19A6F0A9" w14:textId="77777777" w:rsidR="00591615" w:rsidRPr="0032750B" w:rsidRDefault="00591615" w:rsidP="00591615">
      <w:pPr>
        <w:pStyle w:val="BodyTextIndent3"/>
        <w:spacing w:after="0"/>
        <w:ind w:firstLine="96"/>
        <w:rPr>
          <w:sz w:val="22"/>
          <w:szCs w:val="22"/>
        </w:rPr>
      </w:pPr>
      <w:r w:rsidRPr="0032750B">
        <w:rPr>
          <w:sz w:val="22"/>
          <w:szCs w:val="22"/>
        </w:rPr>
        <w:t>43288</w:t>
      </w:r>
    </w:p>
    <w:p w14:paraId="346B53F2" w14:textId="77777777" w:rsidR="00591615" w:rsidRPr="0032750B" w:rsidRDefault="00591615" w:rsidP="00591615">
      <w:pPr>
        <w:pStyle w:val="BodyTextIndent3"/>
        <w:spacing w:after="0"/>
        <w:ind w:firstLine="96"/>
        <w:rPr>
          <w:sz w:val="22"/>
          <w:szCs w:val="22"/>
        </w:rPr>
      </w:pPr>
      <w:r w:rsidRPr="0032750B">
        <w:rPr>
          <w:sz w:val="22"/>
          <w:szCs w:val="22"/>
        </w:rPr>
        <w:t>43300</w:t>
      </w:r>
    </w:p>
    <w:p w14:paraId="14802882" w14:textId="77777777" w:rsidR="00591615" w:rsidRPr="0032750B" w:rsidRDefault="00591615" w:rsidP="00591615">
      <w:pPr>
        <w:pStyle w:val="BodyTextIndent3"/>
        <w:spacing w:after="0"/>
        <w:ind w:firstLine="96"/>
        <w:rPr>
          <w:sz w:val="22"/>
          <w:szCs w:val="22"/>
        </w:rPr>
      </w:pPr>
      <w:r w:rsidRPr="0032750B">
        <w:rPr>
          <w:sz w:val="22"/>
          <w:szCs w:val="22"/>
        </w:rPr>
        <w:t>43305</w:t>
      </w:r>
    </w:p>
    <w:p w14:paraId="139EC28B" w14:textId="77777777" w:rsidR="00591615" w:rsidRPr="0032750B" w:rsidRDefault="00591615" w:rsidP="00591615">
      <w:pPr>
        <w:pStyle w:val="BodyTextIndent3"/>
        <w:spacing w:after="0"/>
        <w:ind w:firstLine="96"/>
        <w:rPr>
          <w:sz w:val="22"/>
          <w:szCs w:val="22"/>
        </w:rPr>
      </w:pPr>
      <w:r w:rsidRPr="0032750B">
        <w:rPr>
          <w:sz w:val="22"/>
          <w:szCs w:val="22"/>
        </w:rPr>
        <w:t>43310</w:t>
      </w:r>
    </w:p>
    <w:p w14:paraId="4C9A14A1" w14:textId="77777777" w:rsidR="00591615" w:rsidRPr="0032750B" w:rsidRDefault="00591615" w:rsidP="00591615">
      <w:pPr>
        <w:pStyle w:val="BodyTextIndent3"/>
        <w:spacing w:after="0"/>
        <w:ind w:firstLine="96"/>
        <w:rPr>
          <w:sz w:val="22"/>
          <w:szCs w:val="22"/>
        </w:rPr>
      </w:pPr>
      <w:r w:rsidRPr="0032750B">
        <w:rPr>
          <w:sz w:val="22"/>
          <w:szCs w:val="22"/>
        </w:rPr>
        <w:t>43312</w:t>
      </w:r>
    </w:p>
    <w:p w14:paraId="4E163EED" w14:textId="77777777" w:rsidR="00591615" w:rsidRPr="0032750B" w:rsidRDefault="00591615" w:rsidP="00591615">
      <w:pPr>
        <w:pStyle w:val="BodyTextIndent3"/>
        <w:spacing w:after="0"/>
        <w:ind w:firstLine="96"/>
        <w:rPr>
          <w:sz w:val="22"/>
          <w:szCs w:val="22"/>
        </w:rPr>
      </w:pPr>
      <w:r w:rsidRPr="0032750B">
        <w:rPr>
          <w:sz w:val="22"/>
          <w:szCs w:val="22"/>
        </w:rPr>
        <w:t>43313</w:t>
      </w:r>
    </w:p>
    <w:p w14:paraId="4678ED27" w14:textId="77777777" w:rsidR="00591615" w:rsidRPr="0032750B" w:rsidRDefault="00591615" w:rsidP="00591615">
      <w:pPr>
        <w:pStyle w:val="BodyTextIndent3"/>
        <w:spacing w:after="0"/>
        <w:ind w:firstLine="96"/>
        <w:rPr>
          <w:sz w:val="22"/>
          <w:szCs w:val="22"/>
        </w:rPr>
      </w:pPr>
      <w:r w:rsidRPr="0032750B">
        <w:rPr>
          <w:sz w:val="22"/>
          <w:szCs w:val="22"/>
        </w:rPr>
        <w:t>43314</w:t>
      </w:r>
    </w:p>
    <w:p w14:paraId="282ECFF4" w14:textId="77777777" w:rsidR="00591615" w:rsidRPr="0032750B" w:rsidRDefault="00591615" w:rsidP="00591615">
      <w:pPr>
        <w:pStyle w:val="BodyTextIndent3"/>
        <w:spacing w:after="0"/>
        <w:ind w:firstLine="96"/>
        <w:rPr>
          <w:sz w:val="22"/>
          <w:szCs w:val="22"/>
        </w:rPr>
      </w:pPr>
      <w:r w:rsidRPr="0032750B">
        <w:rPr>
          <w:sz w:val="22"/>
          <w:szCs w:val="22"/>
        </w:rPr>
        <w:t>43320</w:t>
      </w:r>
    </w:p>
    <w:p w14:paraId="26EC94DD" w14:textId="77777777" w:rsidR="00591615" w:rsidRPr="0032750B" w:rsidRDefault="00591615" w:rsidP="00591615">
      <w:pPr>
        <w:pStyle w:val="BodyTextIndent3"/>
        <w:spacing w:after="0"/>
        <w:ind w:firstLine="96"/>
        <w:rPr>
          <w:sz w:val="22"/>
          <w:szCs w:val="22"/>
        </w:rPr>
      </w:pPr>
      <w:r w:rsidRPr="0032750B">
        <w:rPr>
          <w:sz w:val="22"/>
          <w:szCs w:val="22"/>
        </w:rPr>
        <w:t>43325</w:t>
      </w:r>
    </w:p>
    <w:p w14:paraId="5D17B83A" w14:textId="77777777" w:rsidR="00591615" w:rsidRPr="0032750B" w:rsidRDefault="00591615" w:rsidP="00591615">
      <w:pPr>
        <w:pStyle w:val="BodyTextIndent3"/>
        <w:spacing w:after="0"/>
        <w:ind w:firstLine="96"/>
        <w:rPr>
          <w:sz w:val="22"/>
          <w:szCs w:val="22"/>
        </w:rPr>
      </w:pPr>
      <w:r w:rsidRPr="0032750B">
        <w:rPr>
          <w:sz w:val="22"/>
          <w:szCs w:val="22"/>
        </w:rPr>
        <w:t>43327</w:t>
      </w:r>
    </w:p>
    <w:p w14:paraId="72037005" w14:textId="77777777" w:rsidR="00591615" w:rsidRPr="0032750B" w:rsidRDefault="00591615" w:rsidP="00591615">
      <w:pPr>
        <w:pStyle w:val="BodyTextIndent3"/>
        <w:spacing w:after="0"/>
        <w:ind w:firstLine="96"/>
        <w:rPr>
          <w:sz w:val="22"/>
          <w:szCs w:val="22"/>
        </w:rPr>
      </w:pPr>
      <w:r w:rsidRPr="0032750B">
        <w:rPr>
          <w:sz w:val="22"/>
          <w:szCs w:val="22"/>
        </w:rPr>
        <w:t>43328</w:t>
      </w:r>
    </w:p>
    <w:p w14:paraId="08ED5FB0" w14:textId="77777777" w:rsidR="00591615" w:rsidRPr="0032750B" w:rsidRDefault="00591615" w:rsidP="00591615">
      <w:pPr>
        <w:pStyle w:val="BodyTextIndent3"/>
        <w:spacing w:after="0"/>
        <w:ind w:firstLine="96"/>
        <w:rPr>
          <w:sz w:val="22"/>
          <w:szCs w:val="22"/>
        </w:rPr>
      </w:pPr>
      <w:r w:rsidRPr="0032750B">
        <w:rPr>
          <w:sz w:val="22"/>
          <w:szCs w:val="22"/>
        </w:rPr>
        <w:t>43330</w:t>
      </w:r>
    </w:p>
    <w:p w14:paraId="157C9DC2" w14:textId="77777777" w:rsidR="00591615" w:rsidRPr="0032750B" w:rsidRDefault="00591615" w:rsidP="00591615">
      <w:pPr>
        <w:pStyle w:val="BodyTextIndent3"/>
        <w:spacing w:after="0"/>
        <w:ind w:firstLine="96"/>
        <w:rPr>
          <w:sz w:val="22"/>
          <w:szCs w:val="22"/>
        </w:rPr>
      </w:pPr>
      <w:r w:rsidRPr="0032750B">
        <w:rPr>
          <w:sz w:val="22"/>
          <w:szCs w:val="22"/>
        </w:rPr>
        <w:t>43331</w:t>
      </w:r>
    </w:p>
    <w:p w14:paraId="68BCE581" w14:textId="77777777" w:rsidR="00591615" w:rsidRPr="0032750B" w:rsidRDefault="00591615" w:rsidP="00591615">
      <w:pPr>
        <w:pStyle w:val="BodyTextIndent3"/>
        <w:spacing w:after="0"/>
        <w:ind w:firstLine="96"/>
        <w:rPr>
          <w:sz w:val="22"/>
          <w:szCs w:val="22"/>
        </w:rPr>
      </w:pPr>
      <w:r w:rsidRPr="0032750B">
        <w:rPr>
          <w:sz w:val="22"/>
          <w:szCs w:val="22"/>
        </w:rPr>
        <w:t>43332</w:t>
      </w:r>
    </w:p>
    <w:p w14:paraId="31BD7163" w14:textId="77777777" w:rsidR="00591615" w:rsidRPr="0032750B" w:rsidRDefault="00591615" w:rsidP="00591615">
      <w:pPr>
        <w:pStyle w:val="BodyTextIndent3"/>
        <w:spacing w:after="0"/>
        <w:ind w:firstLine="96"/>
        <w:rPr>
          <w:sz w:val="22"/>
          <w:szCs w:val="22"/>
        </w:rPr>
      </w:pPr>
      <w:r w:rsidRPr="0032750B">
        <w:rPr>
          <w:sz w:val="22"/>
          <w:szCs w:val="22"/>
        </w:rPr>
        <w:t>43333</w:t>
      </w:r>
    </w:p>
    <w:p w14:paraId="4BB3AF8B" w14:textId="77777777" w:rsidR="00591615" w:rsidRPr="0032750B" w:rsidRDefault="00591615" w:rsidP="00591615">
      <w:pPr>
        <w:pStyle w:val="BodyTextIndent3"/>
        <w:spacing w:after="0"/>
        <w:ind w:firstLine="96"/>
        <w:rPr>
          <w:sz w:val="22"/>
          <w:szCs w:val="22"/>
        </w:rPr>
      </w:pPr>
      <w:r w:rsidRPr="0032750B">
        <w:rPr>
          <w:sz w:val="22"/>
          <w:szCs w:val="22"/>
        </w:rPr>
        <w:t>43334</w:t>
      </w:r>
    </w:p>
    <w:p w14:paraId="47623366" w14:textId="77777777" w:rsidR="00591615" w:rsidRPr="0032750B" w:rsidRDefault="00591615" w:rsidP="00591615">
      <w:pPr>
        <w:pStyle w:val="BodyTextIndent3"/>
        <w:spacing w:after="0"/>
        <w:ind w:firstLine="96"/>
        <w:rPr>
          <w:sz w:val="22"/>
          <w:szCs w:val="22"/>
        </w:rPr>
      </w:pPr>
      <w:r w:rsidRPr="0032750B">
        <w:rPr>
          <w:sz w:val="22"/>
          <w:szCs w:val="22"/>
        </w:rPr>
        <w:t>43335</w:t>
      </w:r>
    </w:p>
    <w:p w14:paraId="1D5AA9F9" w14:textId="77777777" w:rsidR="00591615" w:rsidRPr="0032750B" w:rsidRDefault="00591615" w:rsidP="00591615">
      <w:pPr>
        <w:pStyle w:val="BodyTextIndent3"/>
        <w:spacing w:after="0"/>
        <w:ind w:firstLine="96"/>
        <w:rPr>
          <w:sz w:val="22"/>
          <w:szCs w:val="22"/>
        </w:rPr>
      </w:pPr>
      <w:r w:rsidRPr="0032750B">
        <w:rPr>
          <w:sz w:val="22"/>
          <w:szCs w:val="22"/>
        </w:rPr>
        <w:t>43336</w:t>
      </w:r>
    </w:p>
    <w:p w14:paraId="3A3767BC" w14:textId="77777777" w:rsidR="00591615" w:rsidRPr="0032750B" w:rsidRDefault="00591615" w:rsidP="00591615">
      <w:pPr>
        <w:pStyle w:val="BodyTextIndent3"/>
        <w:spacing w:after="0"/>
        <w:ind w:firstLine="96"/>
        <w:rPr>
          <w:sz w:val="22"/>
          <w:szCs w:val="22"/>
        </w:rPr>
      </w:pPr>
      <w:r w:rsidRPr="0032750B">
        <w:rPr>
          <w:sz w:val="22"/>
          <w:szCs w:val="22"/>
        </w:rPr>
        <w:t>43337</w:t>
      </w:r>
    </w:p>
    <w:p w14:paraId="7A936C90" w14:textId="77777777" w:rsidR="00591615" w:rsidRPr="0032750B" w:rsidRDefault="00591615" w:rsidP="00591615">
      <w:pPr>
        <w:pStyle w:val="BodyTextIndent3"/>
        <w:spacing w:after="0"/>
        <w:ind w:firstLine="96"/>
        <w:rPr>
          <w:sz w:val="22"/>
          <w:szCs w:val="22"/>
        </w:rPr>
      </w:pPr>
      <w:r w:rsidRPr="0032750B">
        <w:rPr>
          <w:sz w:val="22"/>
          <w:szCs w:val="22"/>
        </w:rPr>
        <w:t>43338</w:t>
      </w:r>
    </w:p>
    <w:p w14:paraId="04B8C548" w14:textId="77777777" w:rsidR="00591615" w:rsidRPr="0032750B" w:rsidRDefault="00591615" w:rsidP="00591615">
      <w:pPr>
        <w:pStyle w:val="BodyTextIndent3"/>
        <w:spacing w:after="0"/>
        <w:ind w:firstLine="96"/>
        <w:rPr>
          <w:sz w:val="22"/>
          <w:szCs w:val="22"/>
        </w:rPr>
      </w:pPr>
      <w:r w:rsidRPr="0032750B">
        <w:rPr>
          <w:sz w:val="22"/>
          <w:szCs w:val="22"/>
        </w:rPr>
        <w:t>43340</w:t>
      </w:r>
    </w:p>
    <w:p w14:paraId="3F74FD19" w14:textId="77777777" w:rsidR="00591615" w:rsidRPr="0032750B" w:rsidRDefault="00591615" w:rsidP="00591615">
      <w:pPr>
        <w:pStyle w:val="BodyTextIndent3"/>
        <w:spacing w:after="0"/>
        <w:ind w:firstLine="96"/>
        <w:rPr>
          <w:sz w:val="22"/>
          <w:szCs w:val="22"/>
        </w:rPr>
      </w:pPr>
      <w:r w:rsidRPr="0032750B">
        <w:rPr>
          <w:sz w:val="22"/>
          <w:szCs w:val="22"/>
        </w:rPr>
        <w:t>43341</w:t>
      </w:r>
    </w:p>
    <w:p w14:paraId="061E8CCA" w14:textId="77777777" w:rsidR="00591615" w:rsidRPr="0032750B" w:rsidRDefault="00591615" w:rsidP="00591615">
      <w:pPr>
        <w:pStyle w:val="BodyTextIndent3"/>
        <w:spacing w:after="0"/>
        <w:ind w:firstLine="96"/>
        <w:rPr>
          <w:sz w:val="22"/>
          <w:szCs w:val="22"/>
        </w:rPr>
      </w:pPr>
      <w:r w:rsidRPr="0032750B">
        <w:rPr>
          <w:sz w:val="22"/>
          <w:szCs w:val="22"/>
        </w:rPr>
        <w:t>43351</w:t>
      </w:r>
    </w:p>
    <w:p w14:paraId="5D0BD9A7" w14:textId="77777777" w:rsidR="00591615" w:rsidRPr="0032750B" w:rsidRDefault="00591615" w:rsidP="00591615">
      <w:pPr>
        <w:pStyle w:val="BodyTextIndent3"/>
        <w:spacing w:after="0"/>
        <w:ind w:firstLine="96"/>
        <w:rPr>
          <w:sz w:val="22"/>
          <w:szCs w:val="22"/>
        </w:rPr>
      </w:pPr>
      <w:r w:rsidRPr="0032750B">
        <w:rPr>
          <w:sz w:val="22"/>
          <w:szCs w:val="22"/>
        </w:rPr>
        <w:t>43352</w:t>
      </w:r>
    </w:p>
    <w:p w14:paraId="2AA9C552" w14:textId="77777777" w:rsidR="00591615" w:rsidRPr="0032750B" w:rsidRDefault="00591615" w:rsidP="00591615">
      <w:pPr>
        <w:pStyle w:val="BodyTextIndent3"/>
        <w:spacing w:after="0"/>
        <w:ind w:firstLine="96"/>
        <w:rPr>
          <w:sz w:val="22"/>
          <w:szCs w:val="22"/>
        </w:rPr>
      </w:pPr>
      <w:r w:rsidRPr="0032750B">
        <w:rPr>
          <w:sz w:val="22"/>
          <w:szCs w:val="22"/>
        </w:rPr>
        <w:t>43360</w:t>
      </w:r>
    </w:p>
    <w:p w14:paraId="4E03929C" w14:textId="77777777" w:rsidR="00591615" w:rsidRPr="0032750B" w:rsidRDefault="00591615" w:rsidP="00591615">
      <w:pPr>
        <w:pStyle w:val="BodyTextIndent3"/>
        <w:spacing w:after="0"/>
        <w:ind w:firstLine="96"/>
        <w:rPr>
          <w:sz w:val="22"/>
          <w:szCs w:val="22"/>
        </w:rPr>
      </w:pPr>
      <w:r w:rsidRPr="0032750B">
        <w:rPr>
          <w:sz w:val="22"/>
          <w:szCs w:val="22"/>
        </w:rPr>
        <w:t>43361</w:t>
      </w:r>
    </w:p>
    <w:p w14:paraId="7A1C50DF" w14:textId="77777777" w:rsidR="00591615" w:rsidRPr="0032750B" w:rsidRDefault="00591615" w:rsidP="00591615">
      <w:pPr>
        <w:pStyle w:val="BodyTextIndent3"/>
        <w:spacing w:after="0"/>
        <w:ind w:firstLine="96"/>
        <w:rPr>
          <w:sz w:val="22"/>
          <w:szCs w:val="22"/>
        </w:rPr>
      </w:pPr>
      <w:r w:rsidRPr="0032750B">
        <w:rPr>
          <w:sz w:val="22"/>
          <w:szCs w:val="22"/>
        </w:rPr>
        <w:t>43400</w:t>
      </w:r>
    </w:p>
    <w:p w14:paraId="2B5771ED" w14:textId="77777777" w:rsidR="00591615" w:rsidRPr="0032750B" w:rsidRDefault="00591615" w:rsidP="00591615">
      <w:pPr>
        <w:pStyle w:val="BodyTextIndent3"/>
        <w:spacing w:after="0"/>
        <w:ind w:firstLine="96"/>
        <w:rPr>
          <w:sz w:val="22"/>
          <w:szCs w:val="22"/>
        </w:rPr>
      </w:pPr>
      <w:r w:rsidRPr="0032750B">
        <w:rPr>
          <w:sz w:val="22"/>
          <w:szCs w:val="22"/>
        </w:rPr>
        <w:t>43401</w:t>
      </w:r>
    </w:p>
    <w:p w14:paraId="54BA4EC3" w14:textId="77777777" w:rsidR="00591615" w:rsidRPr="0032750B" w:rsidRDefault="00591615" w:rsidP="00591615">
      <w:pPr>
        <w:pStyle w:val="BodyTextIndent3"/>
        <w:spacing w:after="0"/>
        <w:ind w:firstLine="96"/>
        <w:rPr>
          <w:sz w:val="22"/>
          <w:szCs w:val="22"/>
        </w:rPr>
      </w:pPr>
      <w:r w:rsidRPr="0032750B">
        <w:rPr>
          <w:sz w:val="22"/>
          <w:szCs w:val="22"/>
        </w:rPr>
        <w:t>43405</w:t>
      </w:r>
    </w:p>
    <w:p w14:paraId="0A6C7B7D" w14:textId="77777777" w:rsidR="00591615" w:rsidRPr="0032750B" w:rsidRDefault="00591615" w:rsidP="00591615">
      <w:pPr>
        <w:pStyle w:val="BodyTextIndent3"/>
        <w:spacing w:after="0"/>
        <w:ind w:firstLine="96"/>
        <w:rPr>
          <w:sz w:val="22"/>
          <w:szCs w:val="22"/>
        </w:rPr>
      </w:pPr>
      <w:r w:rsidRPr="0032750B">
        <w:rPr>
          <w:sz w:val="22"/>
          <w:szCs w:val="22"/>
        </w:rPr>
        <w:t>43410</w:t>
      </w:r>
    </w:p>
    <w:p w14:paraId="7ECA2C6B" w14:textId="77777777" w:rsidR="00591615" w:rsidRPr="0032750B" w:rsidRDefault="00591615" w:rsidP="00591615">
      <w:pPr>
        <w:pStyle w:val="BodyTextIndent3"/>
        <w:spacing w:after="0"/>
        <w:ind w:firstLine="96"/>
        <w:rPr>
          <w:sz w:val="22"/>
          <w:szCs w:val="22"/>
        </w:rPr>
      </w:pPr>
      <w:r w:rsidRPr="0032750B">
        <w:rPr>
          <w:sz w:val="22"/>
          <w:szCs w:val="22"/>
        </w:rPr>
        <w:t>43415</w:t>
      </w:r>
    </w:p>
    <w:p w14:paraId="2D17060D" w14:textId="77777777" w:rsidR="00591615" w:rsidRPr="0032750B" w:rsidRDefault="00591615" w:rsidP="00591615">
      <w:pPr>
        <w:pStyle w:val="BodyTextIndent3"/>
        <w:spacing w:after="0"/>
        <w:ind w:firstLine="96"/>
        <w:rPr>
          <w:sz w:val="22"/>
          <w:szCs w:val="22"/>
        </w:rPr>
      </w:pPr>
      <w:r w:rsidRPr="0032750B">
        <w:rPr>
          <w:sz w:val="22"/>
          <w:szCs w:val="22"/>
        </w:rPr>
        <w:t>43420</w:t>
      </w:r>
    </w:p>
    <w:p w14:paraId="674FD9E4" w14:textId="77777777" w:rsidR="00591615" w:rsidRPr="0032750B" w:rsidRDefault="00591615" w:rsidP="00591615">
      <w:pPr>
        <w:pStyle w:val="BodyTextIndent3"/>
        <w:spacing w:after="0"/>
        <w:ind w:firstLine="96"/>
        <w:rPr>
          <w:sz w:val="22"/>
          <w:szCs w:val="22"/>
        </w:rPr>
      </w:pPr>
      <w:r w:rsidRPr="0032750B">
        <w:rPr>
          <w:sz w:val="22"/>
          <w:szCs w:val="22"/>
        </w:rPr>
        <w:t>43425</w:t>
      </w:r>
    </w:p>
    <w:p w14:paraId="7D66F05E" w14:textId="77777777" w:rsidR="00591615" w:rsidRPr="0032750B" w:rsidRDefault="00591615" w:rsidP="00591615">
      <w:pPr>
        <w:pStyle w:val="BodyTextIndent3"/>
        <w:spacing w:after="0"/>
        <w:ind w:firstLine="96"/>
        <w:rPr>
          <w:sz w:val="22"/>
          <w:szCs w:val="22"/>
        </w:rPr>
      </w:pPr>
      <w:r w:rsidRPr="0032750B">
        <w:rPr>
          <w:sz w:val="22"/>
          <w:szCs w:val="22"/>
        </w:rPr>
        <w:t>43460</w:t>
      </w:r>
    </w:p>
    <w:p w14:paraId="71203F9B" w14:textId="77777777" w:rsidR="00591615" w:rsidRPr="0032750B" w:rsidRDefault="00591615" w:rsidP="00591615">
      <w:pPr>
        <w:pStyle w:val="BodyTextIndent3"/>
        <w:spacing w:after="0"/>
        <w:ind w:firstLine="96"/>
        <w:rPr>
          <w:sz w:val="22"/>
          <w:szCs w:val="22"/>
        </w:rPr>
      </w:pPr>
      <w:r w:rsidRPr="0032750B">
        <w:rPr>
          <w:sz w:val="22"/>
          <w:szCs w:val="22"/>
        </w:rPr>
        <w:t>43496</w:t>
      </w:r>
    </w:p>
    <w:p w14:paraId="7D350814" w14:textId="77777777" w:rsidR="00591615" w:rsidRPr="0032750B" w:rsidRDefault="00591615" w:rsidP="00591615">
      <w:pPr>
        <w:pStyle w:val="BodyTextIndent3"/>
        <w:spacing w:after="0"/>
        <w:ind w:firstLine="96"/>
        <w:rPr>
          <w:sz w:val="22"/>
          <w:szCs w:val="22"/>
        </w:rPr>
      </w:pPr>
      <w:r w:rsidRPr="0032750B">
        <w:rPr>
          <w:sz w:val="22"/>
          <w:szCs w:val="22"/>
        </w:rPr>
        <w:t>43500</w:t>
      </w:r>
    </w:p>
    <w:p w14:paraId="7683E152" w14:textId="77777777" w:rsidR="00591615" w:rsidRPr="0032750B" w:rsidRDefault="00591615" w:rsidP="00591615">
      <w:pPr>
        <w:pStyle w:val="BodyTextIndent3"/>
        <w:spacing w:after="0"/>
        <w:ind w:firstLine="96"/>
        <w:rPr>
          <w:sz w:val="22"/>
          <w:szCs w:val="22"/>
        </w:rPr>
      </w:pPr>
      <w:r w:rsidRPr="0032750B">
        <w:rPr>
          <w:sz w:val="22"/>
          <w:szCs w:val="22"/>
        </w:rPr>
        <w:t>43501</w:t>
      </w:r>
    </w:p>
    <w:p w14:paraId="3C6802F2" w14:textId="77777777" w:rsidR="00591615" w:rsidRPr="0032750B" w:rsidRDefault="00591615" w:rsidP="00591615">
      <w:pPr>
        <w:pStyle w:val="BodyTextIndent3"/>
        <w:spacing w:after="0"/>
        <w:ind w:firstLine="96"/>
        <w:rPr>
          <w:sz w:val="22"/>
          <w:szCs w:val="22"/>
        </w:rPr>
      </w:pPr>
      <w:r w:rsidRPr="0032750B">
        <w:rPr>
          <w:sz w:val="22"/>
          <w:szCs w:val="22"/>
        </w:rPr>
        <w:t>43502</w:t>
      </w:r>
    </w:p>
    <w:p w14:paraId="7D45D700" w14:textId="77777777" w:rsidR="00591615" w:rsidRPr="0032750B" w:rsidRDefault="00591615" w:rsidP="00591615">
      <w:pPr>
        <w:pStyle w:val="BodyTextIndent3"/>
        <w:spacing w:after="0"/>
        <w:ind w:firstLine="96"/>
        <w:rPr>
          <w:sz w:val="22"/>
          <w:szCs w:val="22"/>
        </w:rPr>
      </w:pPr>
      <w:r w:rsidRPr="0032750B">
        <w:rPr>
          <w:sz w:val="22"/>
          <w:szCs w:val="22"/>
        </w:rPr>
        <w:t>43520</w:t>
      </w:r>
    </w:p>
    <w:p w14:paraId="7B561A13" w14:textId="77777777" w:rsidR="00591615" w:rsidRPr="0032750B" w:rsidRDefault="00591615" w:rsidP="00591615">
      <w:pPr>
        <w:pStyle w:val="BodyTextIndent3"/>
        <w:spacing w:after="0"/>
        <w:ind w:firstLine="96"/>
        <w:rPr>
          <w:sz w:val="22"/>
          <w:szCs w:val="22"/>
        </w:rPr>
      </w:pPr>
      <w:r w:rsidRPr="0032750B">
        <w:rPr>
          <w:sz w:val="22"/>
          <w:szCs w:val="22"/>
        </w:rPr>
        <w:t>43605</w:t>
      </w:r>
    </w:p>
    <w:p w14:paraId="31334D81" w14:textId="77777777" w:rsidR="00591615" w:rsidRPr="0032750B" w:rsidRDefault="00591615" w:rsidP="00591615">
      <w:pPr>
        <w:pStyle w:val="BodyTextIndent3"/>
        <w:spacing w:after="0"/>
        <w:ind w:firstLine="96"/>
        <w:rPr>
          <w:sz w:val="22"/>
          <w:szCs w:val="22"/>
        </w:rPr>
      </w:pPr>
      <w:r w:rsidRPr="0032750B">
        <w:rPr>
          <w:sz w:val="22"/>
          <w:szCs w:val="22"/>
        </w:rPr>
        <w:t>43610</w:t>
      </w:r>
    </w:p>
    <w:p w14:paraId="1831186B" w14:textId="77777777" w:rsidR="00591615" w:rsidRPr="0032750B" w:rsidRDefault="00591615" w:rsidP="00591615">
      <w:pPr>
        <w:pStyle w:val="BodyTextIndent3"/>
        <w:spacing w:after="0"/>
        <w:ind w:firstLine="96"/>
        <w:rPr>
          <w:sz w:val="22"/>
          <w:szCs w:val="22"/>
        </w:rPr>
      </w:pPr>
      <w:r w:rsidRPr="0032750B">
        <w:rPr>
          <w:sz w:val="22"/>
          <w:szCs w:val="22"/>
        </w:rPr>
        <w:t>43611</w:t>
      </w:r>
    </w:p>
    <w:p w14:paraId="2E829072" w14:textId="77777777" w:rsidR="00591615" w:rsidRPr="0032750B" w:rsidRDefault="00591615" w:rsidP="00591615">
      <w:pPr>
        <w:pStyle w:val="BodyTextIndent3"/>
        <w:spacing w:after="0"/>
        <w:ind w:firstLine="96"/>
        <w:rPr>
          <w:sz w:val="22"/>
          <w:szCs w:val="22"/>
        </w:rPr>
      </w:pPr>
      <w:r w:rsidRPr="0032750B">
        <w:rPr>
          <w:sz w:val="22"/>
          <w:szCs w:val="22"/>
        </w:rPr>
        <w:t>43620</w:t>
      </w:r>
    </w:p>
    <w:p w14:paraId="61EC3B81" w14:textId="77777777" w:rsidR="00591615" w:rsidRPr="0032750B" w:rsidRDefault="00591615" w:rsidP="00591615">
      <w:pPr>
        <w:pStyle w:val="BodyTextIndent3"/>
        <w:spacing w:after="0"/>
        <w:ind w:firstLine="96"/>
        <w:rPr>
          <w:sz w:val="22"/>
          <w:szCs w:val="22"/>
        </w:rPr>
      </w:pPr>
      <w:r w:rsidRPr="0032750B">
        <w:rPr>
          <w:sz w:val="22"/>
          <w:szCs w:val="22"/>
        </w:rPr>
        <w:t>43621</w:t>
      </w:r>
    </w:p>
    <w:p w14:paraId="3EB3B8C0" w14:textId="77777777" w:rsidR="00591615" w:rsidRPr="0032750B" w:rsidRDefault="00591615" w:rsidP="00591615">
      <w:pPr>
        <w:pStyle w:val="BodyTextIndent3"/>
        <w:spacing w:after="0"/>
        <w:ind w:firstLine="96"/>
        <w:rPr>
          <w:sz w:val="22"/>
          <w:szCs w:val="22"/>
        </w:rPr>
      </w:pPr>
      <w:r w:rsidRPr="0032750B">
        <w:rPr>
          <w:sz w:val="22"/>
          <w:szCs w:val="22"/>
        </w:rPr>
        <w:t>43622</w:t>
      </w:r>
    </w:p>
    <w:p w14:paraId="0FC38561" w14:textId="77777777" w:rsidR="00591615" w:rsidRPr="0032750B" w:rsidRDefault="00591615" w:rsidP="00591615">
      <w:pPr>
        <w:pStyle w:val="BodyTextIndent3"/>
        <w:spacing w:after="0"/>
        <w:ind w:firstLine="96"/>
        <w:rPr>
          <w:sz w:val="22"/>
          <w:szCs w:val="22"/>
        </w:rPr>
      </w:pPr>
      <w:r w:rsidRPr="0032750B">
        <w:rPr>
          <w:sz w:val="22"/>
          <w:szCs w:val="22"/>
        </w:rPr>
        <w:t>43631</w:t>
      </w:r>
    </w:p>
    <w:p w14:paraId="5AE095BB" w14:textId="77777777" w:rsidR="00591615" w:rsidRPr="0032750B" w:rsidRDefault="00591615" w:rsidP="00591615">
      <w:pPr>
        <w:pStyle w:val="BodyTextIndent3"/>
        <w:spacing w:after="0"/>
        <w:ind w:firstLine="96"/>
        <w:rPr>
          <w:sz w:val="22"/>
          <w:szCs w:val="22"/>
        </w:rPr>
      </w:pPr>
      <w:r w:rsidRPr="0032750B">
        <w:rPr>
          <w:sz w:val="22"/>
          <w:szCs w:val="22"/>
        </w:rPr>
        <w:t>43632</w:t>
      </w:r>
    </w:p>
    <w:p w14:paraId="74DD0950" w14:textId="77777777" w:rsidR="00591615" w:rsidRPr="0032750B" w:rsidRDefault="00591615" w:rsidP="00591615">
      <w:pPr>
        <w:pStyle w:val="BodyTextIndent3"/>
        <w:spacing w:after="0"/>
        <w:ind w:firstLine="96"/>
        <w:rPr>
          <w:sz w:val="22"/>
          <w:szCs w:val="22"/>
        </w:rPr>
      </w:pPr>
      <w:r w:rsidRPr="0032750B">
        <w:rPr>
          <w:sz w:val="22"/>
          <w:szCs w:val="22"/>
        </w:rPr>
        <w:t>43633</w:t>
      </w:r>
    </w:p>
    <w:p w14:paraId="5EBB2EDB" w14:textId="77777777" w:rsidR="00591615" w:rsidRPr="0032750B" w:rsidRDefault="00591615" w:rsidP="00591615">
      <w:pPr>
        <w:pStyle w:val="BodyTextIndent3"/>
        <w:spacing w:after="0"/>
        <w:ind w:firstLine="96"/>
        <w:rPr>
          <w:sz w:val="22"/>
          <w:szCs w:val="22"/>
        </w:rPr>
      </w:pPr>
      <w:r w:rsidRPr="0032750B">
        <w:rPr>
          <w:sz w:val="22"/>
          <w:szCs w:val="22"/>
        </w:rPr>
        <w:t>43634</w:t>
      </w:r>
    </w:p>
    <w:p w14:paraId="4E017DDF" w14:textId="77777777" w:rsidR="00591615" w:rsidRPr="0032750B" w:rsidRDefault="00591615" w:rsidP="00591615">
      <w:pPr>
        <w:pStyle w:val="BodyTextIndent3"/>
        <w:spacing w:after="0"/>
        <w:ind w:firstLine="96"/>
        <w:rPr>
          <w:sz w:val="22"/>
          <w:szCs w:val="22"/>
        </w:rPr>
      </w:pPr>
      <w:r w:rsidRPr="0032750B">
        <w:rPr>
          <w:sz w:val="22"/>
          <w:szCs w:val="22"/>
        </w:rPr>
        <w:t>43635</w:t>
      </w:r>
    </w:p>
    <w:p w14:paraId="2A46A696" w14:textId="77777777" w:rsidR="00591615" w:rsidRPr="0032750B" w:rsidRDefault="00591615" w:rsidP="00591615">
      <w:pPr>
        <w:pStyle w:val="BodyTextIndent3"/>
        <w:spacing w:after="0"/>
        <w:ind w:firstLine="96"/>
        <w:rPr>
          <w:sz w:val="22"/>
          <w:szCs w:val="22"/>
        </w:rPr>
      </w:pPr>
      <w:r w:rsidRPr="0032750B">
        <w:rPr>
          <w:sz w:val="22"/>
          <w:szCs w:val="22"/>
        </w:rPr>
        <w:t>43640</w:t>
      </w:r>
    </w:p>
    <w:p w14:paraId="73718269" w14:textId="77777777" w:rsidR="00591615" w:rsidRPr="0032750B" w:rsidRDefault="00591615" w:rsidP="00591615">
      <w:pPr>
        <w:pStyle w:val="BodyTextIndent3"/>
        <w:spacing w:after="0"/>
        <w:ind w:firstLine="96"/>
        <w:rPr>
          <w:sz w:val="22"/>
          <w:szCs w:val="22"/>
        </w:rPr>
      </w:pPr>
      <w:r w:rsidRPr="0032750B">
        <w:rPr>
          <w:sz w:val="22"/>
          <w:szCs w:val="22"/>
        </w:rPr>
        <w:t>43641</w:t>
      </w:r>
    </w:p>
    <w:p w14:paraId="64A4DFA4" w14:textId="77777777" w:rsidR="00591615" w:rsidRPr="0032750B" w:rsidRDefault="00591615" w:rsidP="00591615">
      <w:pPr>
        <w:pStyle w:val="BodyTextIndent3"/>
        <w:spacing w:after="0"/>
        <w:ind w:firstLine="96"/>
        <w:rPr>
          <w:sz w:val="22"/>
          <w:szCs w:val="22"/>
        </w:rPr>
      </w:pPr>
      <w:r w:rsidRPr="0032750B">
        <w:rPr>
          <w:sz w:val="22"/>
          <w:szCs w:val="22"/>
        </w:rPr>
        <w:t>43644</w:t>
      </w:r>
    </w:p>
    <w:p w14:paraId="24248D31" w14:textId="77777777" w:rsidR="00591615" w:rsidRPr="0032750B" w:rsidRDefault="00591615" w:rsidP="00591615">
      <w:pPr>
        <w:pStyle w:val="BodyTextIndent3"/>
        <w:spacing w:after="0"/>
        <w:ind w:firstLine="96"/>
        <w:rPr>
          <w:sz w:val="22"/>
          <w:szCs w:val="22"/>
        </w:rPr>
      </w:pPr>
      <w:r w:rsidRPr="0032750B">
        <w:rPr>
          <w:sz w:val="22"/>
          <w:szCs w:val="22"/>
        </w:rPr>
        <w:t>43645</w:t>
      </w:r>
    </w:p>
    <w:p w14:paraId="294958E2" w14:textId="77777777" w:rsidR="00591615" w:rsidRPr="0032750B" w:rsidRDefault="00591615" w:rsidP="00591615">
      <w:pPr>
        <w:pStyle w:val="BodyTextIndent3"/>
        <w:spacing w:after="0"/>
        <w:ind w:firstLine="96"/>
        <w:rPr>
          <w:sz w:val="22"/>
          <w:szCs w:val="22"/>
        </w:rPr>
      </w:pPr>
      <w:r w:rsidRPr="0032750B">
        <w:rPr>
          <w:sz w:val="22"/>
          <w:szCs w:val="22"/>
        </w:rPr>
        <w:t>43752</w:t>
      </w:r>
    </w:p>
    <w:p w14:paraId="7DE3A5E6" w14:textId="77777777" w:rsidR="00591615" w:rsidRPr="0032750B" w:rsidRDefault="00591615" w:rsidP="00591615">
      <w:pPr>
        <w:pStyle w:val="BodyTextIndent3"/>
        <w:spacing w:after="0"/>
        <w:ind w:firstLine="96"/>
        <w:rPr>
          <w:sz w:val="22"/>
          <w:szCs w:val="22"/>
        </w:rPr>
      </w:pPr>
      <w:r w:rsidRPr="0032750B">
        <w:rPr>
          <w:sz w:val="22"/>
          <w:szCs w:val="22"/>
        </w:rPr>
        <w:t>43771</w:t>
      </w:r>
    </w:p>
    <w:p w14:paraId="2160538E" w14:textId="77777777" w:rsidR="00591615" w:rsidRPr="0032750B" w:rsidRDefault="00591615" w:rsidP="00591615">
      <w:pPr>
        <w:pStyle w:val="BodyTextIndent3"/>
        <w:spacing w:after="0"/>
        <w:ind w:firstLine="96"/>
        <w:rPr>
          <w:sz w:val="22"/>
          <w:szCs w:val="22"/>
        </w:rPr>
      </w:pPr>
      <w:r w:rsidRPr="0032750B">
        <w:rPr>
          <w:sz w:val="22"/>
          <w:szCs w:val="22"/>
        </w:rPr>
        <w:t>43772</w:t>
      </w:r>
    </w:p>
    <w:p w14:paraId="077230C0" w14:textId="77777777" w:rsidR="00591615" w:rsidRPr="0032750B" w:rsidRDefault="00591615" w:rsidP="00591615">
      <w:pPr>
        <w:pStyle w:val="BodyTextIndent3"/>
        <w:spacing w:after="0"/>
        <w:ind w:firstLine="96"/>
        <w:rPr>
          <w:sz w:val="22"/>
          <w:szCs w:val="22"/>
        </w:rPr>
      </w:pPr>
      <w:r w:rsidRPr="0032750B">
        <w:rPr>
          <w:sz w:val="22"/>
          <w:szCs w:val="22"/>
        </w:rPr>
        <w:t>43773</w:t>
      </w:r>
    </w:p>
    <w:p w14:paraId="42C4F823" w14:textId="77777777" w:rsidR="00591615" w:rsidRPr="0032750B" w:rsidRDefault="00591615" w:rsidP="00591615">
      <w:pPr>
        <w:pStyle w:val="BodyTextIndent3"/>
        <w:spacing w:after="0"/>
        <w:ind w:firstLine="96"/>
        <w:rPr>
          <w:sz w:val="22"/>
          <w:szCs w:val="22"/>
        </w:rPr>
      </w:pPr>
      <w:r w:rsidRPr="0032750B">
        <w:rPr>
          <w:sz w:val="22"/>
          <w:szCs w:val="22"/>
        </w:rPr>
        <w:t>43774</w:t>
      </w:r>
    </w:p>
    <w:p w14:paraId="19702E02" w14:textId="77777777" w:rsidR="00591615" w:rsidRPr="0032750B" w:rsidRDefault="00591615" w:rsidP="00591615">
      <w:pPr>
        <w:pStyle w:val="BodyTextIndent3"/>
        <w:spacing w:after="0"/>
        <w:ind w:firstLine="96"/>
        <w:rPr>
          <w:sz w:val="22"/>
          <w:szCs w:val="22"/>
        </w:rPr>
      </w:pPr>
      <w:r w:rsidRPr="0032750B">
        <w:rPr>
          <w:sz w:val="22"/>
          <w:szCs w:val="22"/>
        </w:rPr>
        <w:t>43775</w:t>
      </w:r>
    </w:p>
    <w:p w14:paraId="7FA1CDA7" w14:textId="77777777" w:rsidR="00591615" w:rsidRPr="0032750B" w:rsidRDefault="00591615" w:rsidP="00591615">
      <w:pPr>
        <w:pStyle w:val="BodyTextIndent3"/>
        <w:spacing w:after="0"/>
        <w:ind w:firstLine="96"/>
        <w:rPr>
          <w:sz w:val="22"/>
          <w:szCs w:val="22"/>
        </w:rPr>
      </w:pPr>
      <w:r w:rsidRPr="0032750B">
        <w:rPr>
          <w:sz w:val="22"/>
          <w:szCs w:val="22"/>
        </w:rPr>
        <w:t>43800</w:t>
      </w:r>
    </w:p>
    <w:p w14:paraId="7D5B7214" w14:textId="77777777" w:rsidR="00591615" w:rsidRPr="0032750B" w:rsidRDefault="00591615" w:rsidP="00591615">
      <w:pPr>
        <w:pStyle w:val="BodyTextIndent3"/>
        <w:spacing w:after="0"/>
        <w:ind w:firstLine="96"/>
        <w:rPr>
          <w:sz w:val="22"/>
          <w:szCs w:val="22"/>
        </w:rPr>
      </w:pPr>
      <w:r w:rsidRPr="0032750B">
        <w:rPr>
          <w:sz w:val="22"/>
          <w:szCs w:val="22"/>
        </w:rPr>
        <w:t>43810</w:t>
      </w:r>
    </w:p>
    <w:p w14:paraId="3834778E" w14:textId="77777777" w:rsidR="00591615" w:rsidRPr="0032750B" w:rsidRDefault="00591615" w:rsidP="00591615">
      <w:pPr>
        <w:pStyle w:val="BodyTextIndent3"/>
        <w:spacing w:after="0"/>
        <w:ind w:firstLine="96"/>
        <w:rPr>
          <w:sz w:val="22"/>
          <w:szCs w:val="22"/>
        </w:rPr>
      </w:pPr>
      <w:r w:rsidRPr="0032750B">
        <w:rPr>
          <w:sz w:val="22"/>
          <w:szCs w:val="22"/>
        </w:rPr>
        <w:t>43820</w:t>
      </w:r>
    </w:p>
    <w:p w14:paraId="4FDB5A07" w14:textId="77777777" w:rsidR="00591615" w:rsidRPr="0032750B" w:rsidRDefault="00591615" w:rsidP="00591615">
      <w:pPr>
        <w:pStyle w:val="BodyTextIndent3"/>
        <w:spacing w:after="0"/>
        <w:ind w:firstLine="96"/>
        <w:rPr>
          <w:sz w:val="22"/>
          <w:szCs w:val="22"/>
        </w:rPr>
      </w:pPr>
      <w:r w:rsidRPr="0032750B">
        <w:rPr>
          <w:sz w:val="22"/>
          <w:szCs w:val="22"/>
        </w:rPr>
        <w:t>43825</w:t>
      </w:r>
    </w:p>
    <w:p w14:paraId="2D199769" w14:textId="77777777" w:rsidR="00591615" w:rsidRPr="0032750B" w:rsidRDefault="00591615" w:rsidP="00591615">
      <w:pPr>
        <w:pStyle w:val="BodyTextIndent3"/>
        <w:spacing w:after="0"/>
        <w:ind w:firstLine="96"/>
        <w:rPr>
          <w:sz w:val="22"/>
          <w:szCs w:val="22"/>
        </w:rPr>
      </w:pPr>
      <w:r w:rsidRPr="0032750B">
        <w:rPr>
          <w:sz w:val="22"/>
          <w:szCs w:val="22"/>
        </w:rPr>
        <w:t>43832</w:t>
      </w:r>
    </w:p>
    <w:p w14:paraId="49D25AF4" w14:textId="77777777" w:rsidR="00591615" w:rsidRPr="0032750B" w:rsidRDefault="00591615" w:rsidP="00591615">
      <w:pPr>
        <w:pStyle w:val="BodyTextIndent3"/>
        <w:spacing w:after="0"/>
        <w:ind w:firstLine="96"/>
        <w:rPr>
          <w:sz w:val="22"/>
          <w:szCs w:val="22"/>
        </w:rPr>
      </w:pPr>
      <w:r w:rsidRPr="0032750B">
        <w:rPr>
          <w:sz w:val="22"/>
          <w:szCs w:val="22"/>
        </w:rPr>
        <w:t>43840</w:t>
      </w:r>
    </w:p>
    <w:p w14:paraId="25F82B3E" w14:textId="77777777" w:rsidR="00591615" w:rsidRPr="0032750B" w:rsidRDefault="00591615" w:rsidP="00591615">
      <w:pPr>
        <w:pStyle w:val="BodyTextIndent3"/>
        <w:spacing w:after="0"/>
        <w:ind w:firstLine="96"/>
        <w:rPr>
          <w:sz w:val="22"/>
          <w:szCs w:val="22"/>
        </w:rPr>
      </w:pPr>
      <w:r w:rsidRPr="0032750B">
        <w:rPr>
          <w:sz w:val="22"/>
          <w:szCs w:val="22"/>
        </w:rPr>
        <w:t>43842</w:t>
      </w:r>
    </w:p>
    <w:p w14:paraId="3C9FB2E1" w14:textId="77777777" w:rsidR="00591615" w:rsidRPr="0032750B" w:rsidRDefault="00591615" w:rsidP="00591615">
      <w:pPr>
        <w:pStyle w:val="BodyTextIndent3"/>
        <w:spacing w:after="0"/>
        <w:ind w:firstLine="96"/>
        <w:rPr>
          <w:sz w:val="22"/>
          <w:szCs w:val="22"/>
        </w:rPr>
      </w:pPr>
      <w:r w:rsidRPr="0032750B">
        <w:rPr>
          <w:sz w:val="22"/>
          <w:szCs w:val="22"/>
        </w:rPr>
        <w:t>43843</w:t>
      </w:r>
    </w:p>
    <w:p w14:paraId="559E34E8" w14:textId="77777777" w:rsidR="00591615" w:rsidRPr="0032750B" w:rsidRDefault="00591615" w:rsidP="00591615">
      <w:pPr>
        <w:pStyle w:val="BodyTextIndent3"/>
        <w:spacing w:after="0"/>
        <w:ind w:firstLine="96"/>
        <w:rPr>
          <w:sz w:val="22"/>
          <w:szCs w:val="22"/>
        </w:rPr>
      </w:pPr>
      <w:r w:rsidRPr="0032750B">
        <w:rPr>
          <w:sz w:val="22"/>
          <w:szCs w:val="22"/>
        </w:rPr>
        <w:t>43845</w:t>
      </w:r>
    </w:p>
    <w:p w14:paraId="316099F3" w14:textId="77777777" w:rsidR="00591615" w:rsidRPr="0032750B" w:rsidRDefault="00591615" w:rsidP="00591615">
      <w:pPr>
        <w:pStyle w:val="BodyTextIndent3"/>
        <w:spacing w:after="0"/>
        <w:ind w:firstLine="96"/>
        <w:rPr>
          <w:sz w:val="22"/>
          <w:szCs w:val="22"/>
        </w:rPr>
      </w:pPr>
      <w:r w:rsidRPr="0032750B">
        <w:rPr>
          <w:sz w:val="22"/>
          <w:szCs w:val="22"/>
        </w:rPr>
        <w:t>43846</w:t>
      </w:r>
    </w:p>
    <w:p w14:paraId="61FEC7CE" w14:textId="77777777" w:rsidR="00591615" w:rsidRPr="0032750B" w:rsidRDefault="00591615" w:rsidP="00591615">
      <w:pPr>
        <w:pStyle w:val="BodyTextIndent3"/>
        <w:spacing w:after="0"/>
        <w:ind w:firstLine="96"/>
        <w:rPr>
          <w:sz w:val="22"/>
          <w:szCs w:val="22"/>
        </w:rPr>
      </w:pPr>
      <w:r w:rsidRPr="0032750B">
        <w:rPr>
          <w:sz w:val="22"/>
          <w:szCs w:val="22"/>
        </w:rPr>
        <w:t>43847</w:t>
      </w:r>
    </w:p>
    <w:p w14:paraId="06442373" w14:textId="77777777" w:rsidR="00591615" w:rsidRPr="0032750B" w:rsidRDefault="00591615" w:rsidP="00591615">
      <w:pPr>
        <w:pStyle w:val="BodyTextIndent3"/>
        <w:spacing w:after="0"/>
        <w:ind w:firstLine="96"/>
        <w:rPr>
          <w:sz w:val="22"/>
          <w:szCs w:val="22"/>
        </w:rPr>
      </w:pPr>
      <w:r w:rsidRPr="0032750B">
        <w:rPr>
          <w:sz w:val="22"/>
          <w:szCs w:val="22"/>
        </w:rPr>
        <w:t>43848</w:t>
      </w:r>
    </w:p>
    <w:p w14:paraId="7F109EAF" w14:textId="77777777" w:rsidR="00591615" w:rsidRPr="0032750B" w:rsidRDefault="00591615" w:rsidP="00591615">
      <w:pPr>
        <w:pStyle w:val="BodyTextIndent3"/>
        <w:spacing w:after="0"/>
        <w:ind w:firstLine="96"/>
        <w:rPr>
          <w:sz w:val="22"/>
          <w:szCs w:val="22"/>
        </w:rPr>
      </w:pPr>
      <w:r w:rsidRPr="0032750B">
        <w:rPr>
          <w:sz w:val="22"/>
          <w:szCs w:val="22"/>
        </w:rPr>
        <w:t>43860</w:t>
      </w:r>
    </w:p>
    <w:p w14:paraId="3BA48A59" w14:textId="77777777" w:rsidR="00591615" w:rsidRPr="0032750B" w:rsidRDefault="00591615" w:rsidP="00591615">
      <w:pPr>
        <w:pStyle w:val="BodyTextIndent3"/>
        <w:spacing w:after="0"/>
        <w:ind w:firstLine="96"/>
        <w:rPr>
          <w:sz w:val="22"/>
          <w:szCs w:val="22"/>
        </w:rPr>
      </w:pPr>
      <w:r w:rsidRPr="0032750B">
        <w:rPr>
          <w:sz w:val="22"/>
          <w:szCs w:val="22"/>
        </w:rPr>
        <w:t>43865</w:t>
      </w:r>
    </w:p>
    <w:p w14:paraId="325C4C07" w14:textId="77777777" w:rsidR="00591615" w:rsidRPr="0032750B" w:rsidRDefault="00591615" w:rsidP="00591615">
      <w:pPr>
        <w:pStyle w:val="BodyTextIndent3"/>
        <w:spacing w:after="0"/>
        <w:ind w:firstLine="96"/>
        <w:rPr>
          <w:sz w:val="22"/>
          <w:szCs w:val="22"/>
        </w:rPr>
      </w:pPr>
      <w:r w:rsidRPr="0032750B">
        <w:rPr>
          <w:sz w:val="22"/>
          <w:szCs w:val="22"/>
        </w:rPr>
        <w:t>43880</w:t>
      </w:r>
    </w:p>
    <w:p w14:paraId="19DD7E43" w14:textId="77777777" w:rsidR="00591615" w:rsidRPr="0032750B" w:rsidRDefault="00591615" w:rsidP="00591615">
      <w:pPr>
        <w:pStyle w:val="BodyTextIndent3"/>
        <w:spacing w:after="0"/>
        <w:ind w:firstLine="96"/>
        <w:rPr>
          <w:sz w:val="22"/>
          <w:szCs w:val="22"/>
        </w:rPr>
      </w:pPr>
      <w:r w:rsidRPr="0032750B">
        <w:rPr>
          <w:sz w:val="22"/>
          <w:szCs w:val="22"/>
        </w:rPr>
        <w:t>43881</w:t>
      </w:r>
    </w:p>
    <w:p w14:paraId="6141A262" w14:textId="77777777" w:rsidR="00591615" w:rsidRPr="0032750B" w:rsidRDefault="00591615" w:rsidP="00591615">
      <w:pPr>
        <w:pStyle w:val="BodyTextIndent3"/>
        <w:spacing w:after="0"/>
        <w:ind w:firstLine="96"/>
        <w:rPr>
          <w:sz w:val="22"/>
          <w:szCs w:val="22"/>
        </w:rPr>
      </w:pPr>
      <w:r w:rsidRPr="0032750B">
        <w:rPr>
          <w:sz w:val="22"/>
          <w:szCs w:val="22"/>
        </w:rPr>
        <w:t>43882</w:t>
      </w:r>
    </w:p>
    <w:p w14:paraId="2DFF85D6" w14:textId="77777777" w:rsidR="00591615" w:rsidRPr="0032750B" w:rsidRDefault="00591615" w:rsidP="00591615">
      <w:pPr>
        <w:pStyle w:val="BodyTextIndent3"/>
        <w:spacing w:after="0"/>
        <w:ind w:firstLine="96"/>
        <w:rPr>
          <w:sz w:val="22"/>
          <w:szCs w:val="22"/>
        </w:rPr>
      </w:pPr>
      <w:r w:rsidRPr="0032750B">
        <w:rPr>
          <w:sz w:val="22"/>
          <w:szCs w:val="22"/>
        </w:rPr>
        <w:t>44005</w:t>
      </w:r>
    </w:p>
    <w:p w14:paraId="3EBE1C5D" w14:textId="77777777" w:rsidR="00591615" w:rsidRPr="0032750B" w:rsidRDefault="00591615" w:rsidP="00591615">
      <w:pPr>
        <w:pStyle w:val="BodyTextIndent3"/>
        <w:spacing w:after="0"/>
        <w:ind w:firstLine="96"/>
        <w:rPr>
          <w:sz w:val="22"/>
          <w:szCs w:val="22"/>
        </w:rPr>
      </w:pPr>
      <w:r w:rsidRPr="0032750B">
        <w:rPr>
          <w:sz w:val="22"/>
          <w:szCs w:val="22"/>
        </w:rPr>
        <w:t>44010</w:t>
      </w:r>
    </w:p>
    <w:p w14:paraId="1E52E96A" w14:textId="77777777" w:rsidR="00591615" w:rsidRPr="0032750B" w:rsidRDefault="00591615" w:rsidP="00591615">
      <w:pPr>
        <w:pStyle w:val="BodyTextIndent3"/>
        <w:spacing w:after="0"/>
        <w:ind w:firstLine="96"/>
        <w:rPr>
          <w:sz w:val="22"/>
          <w:szCs w:val="22"/>
        </w:rPr>
      </w:pPr>
      <w:r w:rsidRPr="0032750B">
        <w:rPr>
          <w:sz w:val="22"/>
          <w:szCs w:val="22"/>
        </w:rPr>
        <w:t>44015</w:t>
      </w:r>
    </w:p>
    <w:p w14:paraId="6DD141E0" w14:textId="77777777" w:rsidR="00591615" w:rsidRPr="0032750B" w:rsidRDefault="00591615" w:rsidP="00591615">
      <w:pPr>
        <w:pStyle w:val="BodyTextIndent3"/>
        <w:spacing w:after="0"/>
        <w:ind w:firstLine="96"/>
        <w:rPr>
          <w:sz w:val="22"/>
          <w:szCs w:val="22"/>
        </w:rPr>
      </w:pPr>
      <w:r w:rsidRPr="0032750B">
        <w:rPr>
          <w:sz w:val="22"/>
          <w:szCs w:val="22"/>
        </w:rPr>
        <w:t>44020</w:t>
      </w:r>
    </w:p>
    <w:p w14:paraId="0FD91B53" w14:textId="77777777" w:rsidR="00591615" w:rsidRPr="0032750B" w:rsidRDefault="00591615" w:rsidP="00591615">
      <w:pPr>
        <w:pStyle w:val="BodyTextIndent3"/>
        <w:spacing w:after="0"/>
        <w:ind w:firstLine="96"/>
        <w:rPr>
          <w:sz w:val="22"/>
          <w:szCs w:val="22"/>
        </w:rPr>
      </w:pPr>
      <w:r w:rsidRPr="0032750B">
        <w:rPr>
          <w:sz w:val="22"/>
          <w:szCs w:val="22"/>
        </w:rPr>
        <w:t>44021</w:t>
      </w:r>
    </w:p>
    <w:p w14:paraId="16F9F6D4" w14:textId="77777777" w:rsidR="00591615" w:rsidRPr="0032750B" w:rsidRDefault="00591615" w:rsidP="00591615">
      <w:pPr>
        <w:pStyle w:val="BodyTextIndent3"/>
        <w:spacing w:after="0"/>
        <w:ind w:firstLine="96"/>
        <w:rPr>
          <w:sz w:val="22"/>
          <w:szCs w:val="22"/>
        </w:rPr>
      </w:pPr>
      <w:r w:rsidRPr="0032750B">
        <w:rPr>
          <w:sz w:val="22"/>
          <w:szCs w:val="22"/>
        </w:rPr>
        <w:t>44025</w:t>
      </w:r>
    </w:p>
    <w:p w14:paraId="0E7ED4EC" w14:textId="77777777" w:rsidR="00591615" w:rsidRPr="0032750B" w:rsidRDefault="00591615" w:rsidP="00591615">
      <w:pPr>
        <w:pStyle w:val="BodyTextIndent3"/>
        <w:spacing w:after="0"/>
        <w:ind w:firstLine="96"/>
        <w:rPr>
          <w:sz w:val="22"/>
          <w:szCs w:val="22"/>
        </w:rPr>
      </w:pPr>
      <w:r w:rsidRPr="0032750B">
        <w:rPr>
          <w:sz w:val="22"/>
          <w:szCs w:val="22"/>
        </w:rPr>
        <w:t>44050</w:t>
      </w:r>
    </w:p>
    <w:p w14:paraId="32BB142A" w14:textId="77777777" w:rsidR="00591615" w:rsidRPr="0032750B" w:rsidRDefault="00591615" w:rsidP="00591615">
      <w:pPr>
        <w:pStyle w:val="BodyTextIndent3"/>
        <w:spacing w:after="0"/>
        <w:ind w:firstLine="96"/>
        <w:rPr>
          <w:sz w:val="22"/>
          <w:szCs w:val="22"/>
        </w:rPr>
      </w:pPr>
      <w:r w:rsidRPr="0032750B">
        <w:rPr>
          <w:sz w:val="22"/>
          <w:szCs w:val="22"/>
        </w:rPr>
        <w:t>44055</w:t>
      </w:r>
    </w:p>
    <w:p w14:paraId="4E014C19" w14:textId="77777777" w:rsidR="00591615" w:rsidRPr="0032750B" w:rsidRDefault="00591615" w:rsidP="00591615">
      <w:pPr>
        <w:pStyle w:val="BodyTextIndent3"/>
        <w:spacing w:after="0"/>
        <w:ind w:firstLine="96"/>
        <w:rPr>
          <w:sz w:val="22"/>
          <w:szCs w:val="22"/>
        </w:rPr>
      </w:pPr>
      <w:r w:rsidRPr="0032750B">
        <w:rPr>
          <w:sz w:val="22"/>
          <w:szCs w:val="22"/>
        </w:rPr>
        <w:t>44110</w:t>
      </w:r>
    </w:p>
    <w:p w14:paraId="22D147CE" w14:textId="77777777" w:rsidR="00591615" w:rsidRPr="0032750B" w:rsidRDefault="00591615" w:rsidP="00591615">
      <w:pPr>
        <w:pStyle w:val="BodyTextIndent3"/>
        <w:spacing w:after="0"/>
        <w:ind w:firstLine="96"/>
        <w:rPr>
          <w:sz w:val="22"/>
          <w:szCs w:val="22"/>
        </w:rPr>
      </w:pPr>
      <w:r w:rsidRPr="0032750B">
        <w:rPr>
          <w:sz w:val="22"/>
          <w:szCs w:val="22"/>
        </w:rPr>
        <w:t>44111</w:t>
      </w:r>
    </w:p>
    <w:p w14:paraId="51BC72D1" w14:textId="77777777" w:rsidR="00591615" w:rsidRPr="0032750B" w:rsidRDefault="00591615" w:rsidP="00591615">
      <w:pPr>
        <w:pStyle w:val="BodyTextIndent3"/>
        <w:spacing w:after="0"/>
        <w:ind w:firstLine="96"/>
        <w:rPr>
          <w:sz w:val="22"/>
          <w:szCs w:val="22"/>
        </w:rPr>
      </w:pPr>
      <w:r w:rsidRPr="0032750B">
        <w:rPr>
          <w:sz w:val="22"/>
          <w:szCs w:val="22"/>
        </w:rPr>
        <w:t>44120</w:t>
      </w:r>
    </w:p>
    <w:p w14:paraId="458D929E" w14:textId="77777777" w:rsidR="00591615" w:rsidRPr="0032750B" w:rsidRDefault="00591615" w:rsidP="00591615">
      <w:pPr>
        <w:pStyle w:val="BodyTextIndent3"/>
        <w:spacing w:after="0"/>
        <w:ind w:firstLine="96"/>
        <w:rPr>
          <w:sz w:val="22"/>
          <w:szCs w:val="22"/>
        </w:rPr>
      </w:pPr>
      <w:r w:rsidRPr="0032750B">
        <w:rPr>
          <w:sz w:val="22"/>
          <w:szCs w:val="22"/>
        </w:rPr>
        <w:t>44121</w:t>
      </w:r>
    </w:p>
    <w:p w14:paraId="633E974E" w14:textId="77777777" w:rsidR="00591615" w:rsidRPr="0032750B" w:rsidRDefault="00591615" w:rsidP="00591615">
      <w:pPr>
        <w:pStyle w:val="BodyTextIndent3"/>
        <w:spacing w:after="0"/>
        <w:ind w:firstLine="96"/>
        <w:rPr>
          <w:sz w:val="22"/>
          <w:szCs w:val="22"/>
        </w:rPr>
      </w:pPr>
      <w:r w:rsidRPr="0032750B">
        <w:rPr>
          <w:sz w:val="22"/>
          <w:szCs w:val="22"/>
        </w:rPr>
        <w:t>44125</w:t>
      </w:r>
    </w:p>
    <w:p w14:paraId="733F785B" w14:textId="77777777" w:rsidR="00591615" w:rsidRPr="0032750B" w:rsidRDefault="00591615" w:rsidP="00591615">
      <w:pPr>
        <w:pStyle w:val="BodyTextIndent3"/>
        <w:spacing w:after="0"/>
        <w:ind w:firstLine="96"/>
        <w:rPr>
          <w:sz w:val="22"/>
          <w:szCs w:val="22"/>
        </w:rPr>
      </w:pPr>
      <w:r w:rsidRPr="0032750B">
        <w:rPr>
          <w:sz w:val="22"/>
          <w:szCs w:val="22"/>
        </w:rPr>
        <w:t>44126</w:t>
      </w:r>
    </w:p>
    <w:p w14:paraId="64F91FE9" w14:textId="77777777" w:rsidR="00591615" w:rsidRPr="0032750B" w:rsidRDefault="00591615" w:rsidP="00591615">
      <w:pPr>
        <w:pStyle w:val="BodyTextIndent3"/>
        <w:spacing w:after="0"/>
        <w:ind w:firstLine="96"/>
        <w:rPr>
          <w:sz w:val="22"/>
          <w:szCs w:val="22"/>
        </w:rPr>
      </w:pPr>
      <w:r w:rsidRPr="0032750B">
        <w:rPr>
          <w:sz w:val="22"/>
          <w:szCs w:val="22"/>
        </w:rPr>
        <w:t>44127</w:t>
      </w:r>
    </w:p>
    <w:p w14:paraId="444A1A5E" w14:textId="77777777" w:rsidR="00591615" w:rsidRPr="0032750B" w:rsidRDefault="00591615" w:rsidP="00591615">
      <w:pPr>
        <w:pStyle w:val="BodyTextIndent3"/>
        <w:spacing w:after="0"/>
        <w:ind w:firstLine="96"/>
        <w:rPr>
          <w:sz w:val="22"/>
          <w:szCs w:val="22"/>
        </w:rPr>
      </w:pPr>
      <w:r w:rsidRPr="0032750B">
        <w:rPr>
          <w:sz w:val="22"/>
          <w:szCs w:val="22"/>
        </w:rPr>
        <w:t>44128</w:t>
      </w:r>
    </w:p>
    <w:p w14:paraId="69E25120" w14:textId="77777777" w:rsidR="00591615" w:rsidRPr="0032750B" w:rsidRDefault="00591615" w:rsidP="00591615">
      <w:pPr>
        <w:pStyle w:val="BodyTextIndent3"/>
        <w:spacing w:after="0"/>
        <w:ind w:firstLine="96"/>
        <w:rPr>
          <w:sz w:val="22"/>
          <w:szCs w:val="22"/>
        </w:rPr>
      </w:pPr>
      <w:r w:rsidRPr="0032750B">
        <w:rPr>
          <w:sz w:val="22"/>
          <w:szCs w:val="22"/>
        </w:rPr>
        <w:t>44130</w:t>
      </w:r>
    </w:p>
    <w:p w14:paraId="2A4F35AF" w14:textId="77777777" w:rsidR="00591615" w:rsidRPr="0032750B" w:rsidRDefault="00591615" w:rsidP="00591615">
      <w:pPr>
        <w:pStyle w:val="BodyTextIndent3"/>
        <w:spacing w:after="0"/>
        <w:ind w:firstLine="96"/>
        <w:rPr>
          <w:sz w:val="22"/>
          <w:szCs w:val="22"/>
        </w:rPr>
      </w:pPr>
      <w:r w:rsidRPr="0032750B">
        <w:rPr>
          <w:sz w:val="22"/>
          <w:szCs w:val="22"/>
        </w:rPr>
        <w:t>44132</w:t>
      </w:r>
    </w:p>
    <w:p w14:paraId="3BCB341F" w14:textId="77777777" w:rsidR="00591615" w:rsidRPr="0032750B" w:rsidRDefault="00591615" w:rsidP="00591615">
      <w:pPr>
        <w:pStyle w:val="BodyTextIndent3"/>
        <w:spacing w:after="0"/>
        <w:ind w:firstLine="96"/>
        <w:rPr>
          <w:sz w:val="22"/>
          <w:szCs w:val="22"/>
        </w:rPr>
      </w:pPr>
      <w:r w:rsidRPr="0032750B">
        <w:rPr>
          <w:sz w:val="22"/>
          <w:szCs w:val="22"/>
        </w:rPr>
        <w:t>44133</w:t>
      </w:r>
    </w:p>
    <w:p w14:paraId="7D9B4FEA" w14:textId="77777777" w:rsidR="00591615" w:rsidRPr="0032750B" w:rsidRDefault="00591615" w:rsidP="00591615">
      <w:pPr>
        <w:pStyle w:val="BodyTextIndent3"/>
        <w:spacing w:after="0"/>
        <w:ind w:firstLine="96"/>
        <w:rPr>
          <w:sz w:val="22"/>
          <w:szCs w:val="22"/>
        </w:rPr>
      </w:pPr>
      <w:r w:rsidRPr="0032750B">
        <w:rPr>
          <w:sz w:val="22"/>
          <w:szCs w:val="22"/>
        </w:rPr>
        <w:t>44135</w:t>
      </w:r>
    </w:p>
    <w:p w14:paraId="4A55CF39" w14:textId="77777777" w:rsidR="00591615" w:rsidRPr="0032750B" w:rsidRDefault="00591615" w:rsidP="00591615">
      <w:pPr>
        <w:pStyle w:val="BodyTextIndent3"/>
        <w:spacing w:after="0"/>
        <w:ind w:firstLine="96"/>
        <w:rPr>
          <w:sz w:val="22"/>
          <w:szCs w:val="22"/>
        </w:rPr>
      </w:pPr>
      <w:r w:rsidRPr="0032750B">
        <w:rPr>
          <w:sz w:val="22"/>
          <w:szCs w:val="22"/>
        </w:rPr>
        <w:t>44136</w:t>
      </w:r>
    </w:p>
    <w:p w14:paraId="58FBAA6D" w14:textId="77777777" w:rsidR="00591615" w:rsidRPr="0032750B" w:rsidRDefault="00591615" w:rsidP="00591615">
      <w:pPr>
        <w:pStyle w:val="BodyTextIndent3"/>
        <w:spacing w:after="0"/>
        <w:ind w:firstLine="96"/>
        <w:rPr>
          <w:sz w:val="22"/>
          <w:szCs w:val="22"/>
        </w:rPr>
      </w:pPr>
      <w:r w:rsidRPr="0032750B">
        <w:rPr>
          <w:sz w:val="22"/>
          <w:szCs w:val="22"/>
        </w:rPr>
        <w:t>44137</w:t>
      </w:r>
    </w:p>
    <w:p w14:paraId="49C606F1" w14:textId="77777777" w:rsidR="00591615" w:rsidRPr="0032750B" w:rsidRDefault="00591615" w:rsidP="00591615">
      <w:pPr>
        <w:pStyle w:val="BodyTextIndent3"/>
        <w:spacing w:after="0"/>
        <w:ind w:firstLine="96"/>
        <w:rPr>
          <w:sz w:val="22"/>
          <w:szCs w:val="22"/>
        </w:rPr>
      </w:pPr>
      <w:r w:rsidRPr="0032750B">
        <w:rPr>
          <w:sz w:val="22"/>
          <w:szCs w:val="22"/>
        </w:rPr>
        <w:t>44139</w:t>
      </w:r>
    </w:p>
    <w:p w14:paraId="4D05223E" w14:textId="77777777" w:rsidR="00591615" w:rsidRPr="0032750B" w:rsidRDefault="00591615" w:rsidP="00591615">
      <w:pPr>
        <w:pStyle w:val="BodyTextIndent3"/>
        <w:spacing w:after="0"/>
        <w:ind w:firstLine="96"/>
        <w:rPr>
          <w:sz w:val="22"/>
          <w:szCs w:val="22"/>
        </w:rPr>
      </w:pPr>
      <w:r w:rsidRPr="0032750B">
        <w:rPr>
          <w:sz w:val="22"/>
          <w:szCs w:val="22"/>
        </w:rPr>
        <w:t>44140</w:t>
      </w:r>
    </w:p>
    <w:p w14:paraId="58FF846E" w14:textId="77777777" w:rsidR="00591615" w:rsidRPr="0032750B" w:rsidRDefault="00591615" w:rsidP="00591615">
      <w:pPr>
        <w:pStyle w:val="BodyTextIndent3"/>
        <w:spacing w:after="0"/>
        <w:ind w:firstLine="96"/>
        <w:rPr>
          <w:sz w:val="22"/>
          <w:szCs w:val="22"/>
        </w:rPr>
      </w:pPr>
      <w:r w:rsidRPr="0032750B">
        <w:rPr>
          <w:sz w:val="22"/>
          <w:szCs w:val="22"/>
        </w:rPr>
        <w:t>44141</w:t>
      </w:r>
    </w:p>
    <w:p w14:paraId="5D885CFB" w14:textId="77777777" w:rsidR="00591615" w:rsidRPr="0032750B" w:rsidRDefault="00591615" w:rsidP="00591615">
      <w:pPr>
        <w:pStyle w:val="BodyTextIndent3"/>
        <w:spacing w:after="0"/>
        <w:ind w:firstLine="96"/>
        <w:rPr>
          <w:sz w:val="22"/>
          <w:szCs w:val="22"/>
        </w:rPr>
      </w:pPr>
      <w:r w:rsidRPr="0032750B">
        <w:rPr>
          <w:sz w:val="22"/>
          <w:szCs w:val="22"/>
        </w:rPr>
        <w:t>44143</w:t>
      </w:r>
    </w:p>
    <w:p w14:paraId="5363EE09" w14:textId="77777777" w:rsidR="00591615" w:rsidRPr="0032750B" w:rsidRDefault="00591615" w:rsidP="00591615">
      <w:pPr>
        <w:pStyle w:val="BodyTextIndent3"/>
        <w:spacing w:after="0"/>
        <w:ind w:firstLine="96"/>
        <w:rPr>
          <w:sz w:val="22"/>
          <w:szCs w:val="22"/>
        </w:rPr>
      </w:pPr>
      <w:r w:rsidRPr="0032750B">
        <w:rPr>
          <w:sz w:val="22"/>
          <w:szCs w:val="22"/>
        </w:rPr>
        <w:t>44144</w:t>
      </w:r>
    </w:p>
    <w:p w14:paraId="3BAFBBD7" w14:textId="77777777" w:rsidR="00591615" w:rsidRPr="0032750B" w:rsidRDefault="00591615" w:rsidP="00591615">
      <w:pPr>
        <w:pStyle w:val="BodyTextIndent3"/>
        <w:spacing w:after="0"/>
        <w:ind w:firstLine="96"/>
        <w:rPr>
          <w:sz w:val="22"/>
          <w:szCs w:val="22"/>
        </w:rPr>
      </w:pPr>
      <w:r w:rsidRPr="0032750B">
        <w:rPr>
          <w:sz w:val="22"/>
          <w:szCs w:val="22"/>
        </w:rPr>
        <w:t>44145</w:t>
      </w:r>
    </w:p>
    <w:p w14:paraId="5FC60883" w14:textId="77777777" w:rsidR="00591615" w:rsidRPr="0032750B" w:rsidRDefault="00591615" w:rsidP="00591615">
      <w:pPr>
        <w:pStyle w:val="BodyTextIndent3"/>
        <w:spacing w:after="0"/>
        <w:ind w:firstLine="96"/>
        <w:rPr>
          <w:sz w:val="22"/>
          <w:szCs w:val="22"/>
        </w:rPr>
      </w:pPr>
      <w:r w:rsidRPr="0032750B">
        <w:rPr>
          <w:sz w:val="22"/>
          <w:szCs w:val="22"/>
        </w:rPr>
        <w:t>44146</w:t>
      </w:r>
    </w:p>
    <w:p w14:paraId="4B416886" w14:textId="77777777" w:rsidR="00591615" w:rsidRPr="0032750B" w:rsidRDefault="00591615" w:rsidP="00591615">
      <w:pPr>
        <w:pStyle w:val="BodyTextIndent3"/>
        <w:spacing w:after="0"/>
        <w:ind w:firstLine="96"/>
        <w:rPr>
          <w:sz w:val="22"/>
          <w:szCs w:val="22"/>
        </w:rPr>
      </w:pPr>
      <w:r w:rsidRPr="0032750B">
        <w:rPr>
          <w:sz w:val="22"/>
          <w:szCs w:val="22"/>
        </w:rPr>
        <w:t>44147</w:t>
      </w:r>
    </w:p>
    <w:p w14:paraId="2753BBD7" w14:textId="77777777" w:rsidR="00591615" w:rsidRPr="0032750B" w:rsidRDefault="00591615" w:rsidP="00591615">
      <w:pPr>
        <w:pStyle w:val="BodyTextIndent3"/>
        <w:spacing w:after="0"/>
        <w:ind w:firstLine="96"/>
        <w:rPr>
          <w:sz w:val="22"/>
          <w:szCs w:val="22"/>
        </w:rPr>
      </w:pPr>
      <w:r w:rsidRPr="0032750B">
        <w:rPr>
          <w:sz w:val="22"/>
          <w:szCs w:val="22"/>
        </w:rPr>
        <w:t>44150</w:t>
      </w:r>
    </w:p>
    <w:p w14:paraId="5259F4CE" w14:textId="77777777" w:rsidR="00591615" w:rsidRPr="0032750B" w:rsidRDefault="00591615" w:rsidP="00591615">
      <w:pPr>
        <w:pStyle w:val="BodyTextIndent3"/>
        <w:spacing w:after="0"/>
        <w:ind w:firstLine="96"/>
        <w:rPr>
          <w:sz w:val="22"/>
          <w:szCs w:val="22"/>
        </w:rPr>
      </w:pPr>
      <w:r w:rsidRPr="0032750B">
        <w:rPr>
          <w:sz w:val="22"/>
          <w:szCs w:val="22"/>
        </w:rPr>
        <w:t>44151</w:t>
      </w:r>
    </w:p>
    <w:p w14:paraId="60116A89" w14:textId="77777777" w:rsidR="00591615" w:rsidRPr="0032750B" w:rsidRDefault="00591615" w:rsidP="00591615">
      <w:pPr>
        <w:pStyle w:val="BodyTextIndent3"/>
        <w:spacing w:after="0"/>
        <w:ind w:firstLine="96"/>
        <w:rPr>
          <w:sz w:val="22"/>
          <w:szCs w:val="22"/>
        </w:rPr>
      </w:pPr>
      <w:r w:rsidRPr="0032750B">
        <w:rPr>
          <w:sz w:val="22"/>
          <w:szCs w:val="22"/>
        </w:rPr>
        <w:t>44155</w:t>
      </w:r>
    </w:p>
    <w:p w14:paraId="1730F299" w14:textId="77777777" w:rsidR="00591615" w:rsidRPr="0032750B" w:rsidRDefault="00591615" w:rsidP="00591615">
      <w:pPr>
        <w:pStyle w:val="BodyTextIndent3"/>
        <w:spacing w:after="0"/>
        <w:ind w:firstLine="96"/>
        <w:rPr>
          <w:sz w:val="22"/>
          <w:szCs w:val="22"/>
        </w:rPr>
      </w:pPr>
      <w:r w:rsidRPr="0032750B">
        <w:rPr>
          <w:sz w:val="22"/>
          <w:szCs w:val="22"/>
        </w:rPr>
        <w:t>44156</w:t>
      </w:r>
    </w:p>
    <w:p w14:paraId="4BD78F7A" w14:textId="77777777" w:rsidR="00591615" w:rsidRPr="0032750B" w:rsidRDefault="00591615" w:rsidP="00591615">
      <w:pPr>
        <w:pStyle w:val="BodyTextIndent3"/>
        <w:spacing w:after="0"/>
        <w:ind w:firstLine="96"/>
        <w:rPr>
          <w:sz w:val="22"/>
          <w:szCs w:val="22"/>
        </w:rPr>
      </w:pPr>
      <w:r w:rsidRPr="0032750B">
        <w:rPr>
          <w:sz w:val="22"/>
          <w:szCs w:val="22"/>
        </w:rPr>
        <w:t>44157</w:t>
      </w:r>
    </w:p>
    <w:p w14:paraId="27A8287E" w14:textId="77777777" w:rsidR="00591615" w:rsidRPr="0032750B" w:rsidRDefault="00591615" w:rsidP="00591615">
      <w:pPr>
        <w:pStyle w:val="BodyTextIndent3"/>
        <w:spacing w:after="0"/>
        <w:ind w:firstLine="96"/>
        <w:rPr>
          <w:sz w:val="22"/>
          <w:szCs w:val="22"/>
        </w:rPr>
      </w:pPr>
      <w:r w:rsidRPr="0032750B">
        <w:rPr>
          <w:sz w:val="22"/>
          <w:szCs w:val="22"/>
        </w:rPr>
        <w:t>44158</w:t>
      </w:r>
    </w:p>
    <w:p w14:paraId="79263632" w14:textId="77777777" w:rsidR="00591615" w:rsidRPr="0032750B" w:rsidRDefault="00591615" w:rsidP="00591615">
      <w:pPr>
        <w:pStyle w:val="BodyTextIndent3"/>
        <w:spacing w:after="0"/>
        <w:ind w:firstLine="96"/>
        <w:rPr>
          <w:sz w:val="22"/>
          <w:szCs w:val="22"/>
        </w:rPr>
      </w:pPr>
      <w:r w:rsidRPr="0032750B">
        <w:rPr>
          <w:sz w:val="22"/>
          <w:szCs w:val="22"/>
        </w:rPr>
        <w:t>44160</w:t>
      </w:r>
    </w:p>
    <w:p w14:paraId="49FA26DB" w14:textId="77777777" w:rsidR="00591615" w:rsidRPr="0032750B" w:rsidRDefault="00591615" w:rsidP="00591615">
      <w:pPr>
        <w:pStyle w:val="BodyTextIndent3"/>
        <w:spacing w:after="0"/>
        <w:ind w:firstLine="96"/>
        <w:rPr>
          <w:sz w:val="22"/>
          <w:szCs w:val="22"/>
        </w:rPr>
      </w:pPr>
      <w:r w:rsidRPr="0032750B">
        <w:rPr>
          <w:sz w:val="22"/>
          <w:szCs w:val="22"/>
        </w:rPr>
        <w:t>44187</w:t>
      </w:r>
    </w:p>
    <w:p w14:paraId="1CB181CB" w14:textId="77777777" w:rsidR="00591615" w:rsidRPr="0032750B" w:rsidRDefault="00591615" w:rsidP="00591615">
      <w:pPr>
        <w:pStyle w:val="BodyTextIndent3"/>
        <w:spacing w:after="0"/>
        <w:ind w:firstLine="96"/>
        <w:rPr>
          <w:sz w:val="22"/>
          <w:szCs w:val="22"/>
        </w:rPr>
      </w:pPr>
      <w:r w:rsidRPr="0032750B">
        <w:rPr>
          <w:sz w:val="22"/>
          <w:szCs w:val="22"/>
        </w:rPr>
        <w:t>44188</w:t>
      </w:r>
    </w:p>
    <w:p w14:paraId="60CD013E" w14:textId="77777777" w:rsidR="00591615" w:rsidRPr="0032750B" w:rsidRDefault="00591615" w:rsidP="00591615">
      <w:pPr>
        <w:pStyle w:val="BodyTextIndent3"/>
        <w:spacing w:after="0"/>
        <w:ind w:firstLine="96"/>
        <w:rPr>
          <w:sz w:val="22"/>
          <w:szCs w:val="22"/>
        </w:rPr>
      </w:pPr>
      <w:r w:rsidRPr="0032750B">
        <w:rPr>
          <w:sz w:val="22"/>
          <w:szCs w:val="22"/>
        </w:rPr>
        <w:t>44202</w:t>
      </w:r>
    </w:p>
    <w:p w14:paraId="33B57FB7" w14:textId="77777777" w:rsidR="00591615" w:rsidRPr="0032750B" w:rsidRDefault="00591615" w:rsidP="00591615">
      <w:pPr>
        <w:pStyle w:val="BodyTextIndent3"/>
        <w:spacing w:after="0"/>
        <w:ind w:firstLine="96"/>
        <w:rPr>
          <w:sz w:val="22"/>
          <w:szCs w:val="22"/>
        </w:rPr>
      </w:pPr>
      <w:r w:rsidRPr="0032750B">
        <w:rPr>
          <w:sz w:val="22"/>
          <w:szCs w:val="22"/>
        </w:rPr>
        <w:t>44203</w:t>
      </w:r>
    </w:p>
    <w:p w14:paraId="54F1614D" w14:textId="77777777" w:rsidR="00591615" w:rsidRPr="0032750B" w:rsidRDefault="00591615" w:rsidP="00591615">
      <w:pPr>
        <w:pStyle w:val="BodyTextIndent3"/>
        <w:spacing w:after="0"/>
        <w:ind w:firstLine="96"/>
        <w:rPr>
          <w:sz w:val="22"/>
          <w:szCs w:val="22"/>
        </w:rPr>
      </w:pPr>
      <w:r w:rsidRPr="0032750B">
        <w:rPr>
          <w:sz w:val="22"/>
          <w:szCs w:val="22"/>
        </w:rPr>
        <w:t>44204</w:t>
      </w:r>
    </w:p>
    <w:p w14:paraId="4B2EAE4C" w14:textId="77777777" w:rsidR="00591615" w:rsidRPr="0032750B" w:rsidRDefault="00591615" w:rsidP="00591615">
      <w:pPr>
        <w:pStyle w:val="BodyTextIndent3"/>
        <w:spacing w:after="0"/>
        <w:ind w:firstLine="96"/>
        <w:rPr>
          <w:sz w:val="22"/>
          <w:szCs w:val="22"/>
        </w:rPr>
      </w:pPr>
      <w:r w:rsidRPr="0032750B">
        <w:rPr>
          <w:sz w:val="22"/>
          <w:szCs w:val="22"/>
        </w:rPr>
        <w:t>44205</w:t>
      </w:r>
    </w:p>
    <w:p w14:paraId="58E185F4" w14:textId="77777777" w:rsidR="00591615" w:rsidRPr="0032750B" w:rsidRDefault="00591615" w:rsidP="00591615">
      <w:pPr>
        <w:pStyle w:val="BodyTextIndent3"/>
        <w:spacing w:after="0"/>
        <w:ind w:firstLine="96"/>
        <w:rPr>
          <w:sz w:val="22"/>
          <w:szCs w:val="22"/>
        </w:rPr>
      </w:pPr>
      <w:r w:rsidRPr="0032750B">
        <w:rPr>
          <w:sz w:val="22"/>
          <w:szCs w:val="22"/>
        </w:rPr>
        <w:t>44206</w:t>
      </w:r>
    </w:p>
    <w:p w14:paraId="5EDCD481" w14:textId="77777777" w:rsidR="00591615" w:rsidRPr="0032750B" w:rsidRDefault="00591615" w:rsidP="00591615">
      <w:pPr>
        <w:pStyle w:val="BodyTextIndent3"/>
        <w:spacing w:after="0"/>
        <w:ind w:firstLine="96"/>
        <w:rPr>
          <w:sz w:val="22"/>
          <w:szCs w:val="22"/>
        </w:rPr>
      </w:pPr>
      <w:r w:rsidRPr="0032750B">
        <w:rPr>
          <w:sz w:val="22"/>
          <w:szCs w:val="22"/>
        </w:rPr>
        <w:t>44207</w:t>
      </w:r>
    </w:p>
    <w:p w14:paraId="58D14429" w14:textId="77777777" w:rsidR="00591615" w:rsidRPr="0032750B" w:rsidRDefault="00591615" w:rsidP="00591615">
      <w:pPr>
        <w:pStyle w:val="BodyTextIndent3"/>
        <w:spacing w:after="0"/>
        <w:ind w:firstLine="96"/>
        <w:rPr>
          <w:sz w:val="22"/>
          <w:szCs w:val="22"/>
        </w:rPr>
      </w:pPr>
      <w:r w:rsidRPr="0032750B">
        <w:rPr>
          <w:sz w:val="22"/>
          <w:szCs w:val="22"/>
        </w:rPr>
        <w:t>44208</w:t>
      </w:r>
    </w:p>
    <w:p w14:paraId="6F30B6ED" w14:textId="77777777" w:rsidR="00591615" w:rsidRPr="0032750B" w:rsidRDefault="00591615" w:rsidP="00591615">
      <w:pPr>
        <w:pStyle w:val="BodyTextIndent3"/>
        <w:spacing w:after="0"/>
        <w:ind w:firstLine="96"/>
        <w:rPr>
          <w:sz w:val="22"/>
          <w:szCs w:val="22"/>
        </w:rPr>
      </w:pPr>
      <w:r w:rsidRPr="0032750B">
        <w:rPr>
          <w:sz w:val="22"/>
          <w:szCs w:val="22"/>
        </w:rPr>
        <w:t>44210</w:t>
      </w:r>
    </w:p>
    <w:p w14:paraId="3AE6A0BA" w14:textId="77777777" w:rsidR="00591615" w:rsidRPr="0032750B" w:rsidRDefault="00591615" w:rsidP="00591615">
      <w:pPr>
        <w:pStyle w:val="BodyTextIndent3"/>
        <w:spacing w:after="0"/>
        <w:ind w:firstLine="96"/>
        <w:rPr>
          <w:sz w:val="22"/>
          <w:szCs w:val="22"/>
        </w:rPr>
      </w:pPr>
      <w:r w:rsidRPr="0032750B">
        <w:rPr>
          <w:sz w:val="22"/>
          <w:szCs w:val="22"/>
        </w:rPr>
        <w:t>44211</w:t>
      </w:r>
    </w:p>
    <w:p w14:paraId="3CB0D883" w14:textId="77777777" w:rsidR="00591615" w:rsidRPr="0032750B" w:rsidRDefault="00591615" w:rsidP="00591615">
      <w:pPr>
        <w:pStyle w:val="BodyTextIndent3"/>
        <w:spacing w:after="0"/>
        <w:ind w:firstLine="96"/>
        <w:rPr>
          <w:sz w:val="22"/>
          <w:szCs w:val="22"/>
        </w:rPr>
      </w:pPr>
      <w:r w:rsidRPr="0032750B">
        <w:rPr>
          <w:sz w:val="22"/>
          <w:szCs w:val="22"/>
        </w:rPr>
        <w:t>44212</w:t>
      </w:r>
    </w:p>
    <w:p w14:paraId="676EE45E" w14:textId="77777777" w:rsidR="00591615" w:rsidRPr="0032750B" w:rsidRDefault="00591615" w:rsidP="00591615">
      <w:pPr>
        <w:pStyle w:val="BodyTextIndent3"/>
        <w:spacing w:after="0"/>
        <w:ind w:firstLine="96"/>
        <w:rPr>
          <w:sz w:val="22"/>
          <w:szCs w:val="22"/>
        </w:rPr>
      </w:pPr>
      <w:r w:rsidRPr="0032750B">
        <w:rPr>
          <w:sz w:val="22"/>
          <w:szCs w:val="22"/>
        </w:rPr>
        <w:t>44213</w:t>
      </w:r>
    </w:p>
    <w:p w14:paraId="243BCEA1" w14:textId="77777777" w:rsidR="00591615" w:rsidRPr="0032750B" w:rsidRDefault="00591615" w:rsidP="00591615">
      <w:pPr>
        <w:pStyle w:val="BodyTextIndent3"/>
        <w:spacing w:after="0"/>
        <w:ind w:firstLine="96"/>
        <w:rPr>
          <w:sz w:val="22"/>
          <w:szCs w:val="22"/>
        </w:rPr>
      </w:pPr>
      <w:r w:rsidRPr="0032750B">
        <w:rPr>
          <w:sz w:val="22"/>
          <w:szCs w:val="22"/>
        </w:rPr>
        <w:t>44227</w:t>
      </w:r>
    </w:p>
    <w:p w14:paraId="2572C038" w14:textId="77777777" w:rsidR="00591615" w:rsidRPr="0032750B" w:rsidRDefault="00591615" w:rsidP="00591615">
      <w:pPr>
        <w:pStyle w:val="BodyTextIndent3"/>
        <w:spacing w:after="0"/>
        <w:ind w:firstLine="96"/>
        <w:rPr>
          <w:sz w:val="22"/>
          <w:szCs w:val="22"/>
        </w:rPr>
      </w:pPr>
      <w:r w:rsidRPr="0032750B">
        <w:rPr>
          <w:sz w:val="22"/>
          <w:szCs w:val="22"/>
        </w:rPr>
        <w:t>44300</w:t>
      </w:r>
    </w:p>
    <w:p w14:paraId="3E44F3FE" w14:textId="77777777" w:rsidR="00591615" w:rsidRPr="0032750B" w:rsidRDefault="00591615" w:rsidP="00591615">
      <w:pPr>
        <w:pStyle w:val="BodyTextIndent3"/>
        <w:spacing w:after="0"/>
        <w:ind w:firstLine="96"/>
        <w:rPr>
          <w:sz w:val="22"/>
          <w:szCs w:val="22"/>
        </w:rPr>
      </w:pPr>
      <w:r w:rsidRPr="0032750B">
        <w:rPr>
          <w:sz w:val="22"/>
          <w:szCs w:val="22"/>
        </w:rPr>
        <w:t>44310</w:t>
      </w:r>
    </w:p>
    <w:p w14:paraId="76513455" w14:textId="77777777" w:rsidR="00591615" w:rsidRPr="0032750B" w:rsidRDefault="00591615" w:rsidP="00591615">
      <w:pPr>
        <w:pStyle w:val="BodyTextIndent3"/>
        <w:spacing w:after="0"/>
        <w:ind w:firstLine="96"/>
        <w:rPr>
          <w:sz w:val="22"/>
          <w:szCs w:val="22"/>
        </w:rPr>
      </w:pPr>
      <w:r w:rsidRPr="0032750B">
        <w:rPr>
          <w:sz w:val="22"/>
          <w:szCs w:val="22"/>
        </w:rPr>
        <w:t>43314</w:t>
      </w:r>
    </w:p>
    <w:p w14:paraId="245191A6" w14:textId="77777777" w:rsidR="00591615" w:rsidRPr="0032750B" w:rsidRDefault="00591615" w:rsidP="00591615">
      <w:pPr>
        <w:pStyle w:val="BodyTextIndent3"/>
        <w:spacing w:after="0"/>
        <w:ind w:firstLine="96"/>
        <w:rPr>
          <w:sz w:val="22"/>
          <w:szCs w:val="22"/>
        </w:rPr>
      </w:pPr>
      <w:r w:rsidRPr="0032750B">
        <w:rPr>
          <w:sz w:val="22"/>
          <w:szCs w:val="22"/>
        </w:rPr>
        <w:t>44316</w:t>
      </w:r>
    </w:p>
    <w:p w14:paraId="684D4F04" w14:textId="77777777" w:rsidR="00591615" w:rsidRPr="0032750B" w:rsidRDefault="00591615" w:rsidP="00591615">
      <w:pPr>
        <w:pStyle w:val="BodyTextIndent3"/>
        <w:spacing w:after="0"/>
        <w:ind w:firstLine="96"/>
        <w:rPr>
          <w:sz w:val="22"/>
          <w:szCs w:val="22"/>
        </w:rPr>
      </w:pPr>
      <w:r w:rsidRPr="0032750B">
        <w:rPr>
          <w:sz w:val="22"/>
          <w:szCs w:val="22"/>
        </w:rPr>
        <w:t>44320</w:t>
      </w:r>
    </w:p>
    <w:p w14:paraId="78DD31C1" w14:textId="77777777" w:rsidR="00591615" w:rsidRPr="0032750B" w:rsidRDefault="00591615" w:rsidP="00591615">
      <w:pPr>
        <w:pStyle w:val="BodyTextIndent3"/>
        <w:spacing w:after="0"/>
        <w:ind w:firstLine="96"/>
        <w:rPr>
          <w:sz w:val="22"/>
          <w:szCs w:val="22"/>
        </w:rPr>
      </w:pPr>
      <w:r w:rsidRPr="0032750B">
        <w:rPr>
          <w:sz w:val="22"/>
          <w:szCs w:val="22"/>
        </w:rPr>
        <w:t>44322</w:t>
      </w:r>
    </w:p>
    <w:p w14:paraId="58CAA921" w14:textId="77777777" w:rsidR="00591615" w:rsidRPr="0032750B" w:rsidRDefault="00591615" w:rsidP="00591615">
      <w:pPr>
        <w:pStyle w:val="BodyTextIndent3"/>
        <w:spacing w:after="0"/>
        <w:ind w:firstLine="96"/>
        <w:rPr>
          <w:sz w:val="22"/>
          <w:szCs w:val="22"/>
        </w:rPr>
      </w:pPr>
      <w:r w:rsidRPr="0032750B">
        <w:rPr>
          <w:sz w:val="22"/>
          <w:szCs w:val="22"/>
        </w:rPr>
        <w:t>4</w:t>
      </w:r>
      <w:r>
        <w:rPr>
          <w:sz w:val="22"/>
          <w:szCs w:val="22"/>
        </w:rPr>
        <w:t>4</w:t>
      </w:r>
      <w:r w:rsidRPr="0032750B">
        <w:rPr>
          <w:sz w:val="22"/>
          <w:szCs w:val="22"/>
        </w:rPr>
        <w:t>345</w:t>
      </w:r>
    </w:p>
    <w:p w14:paraId="71C7461B" w14:textId="77777777" w:rsidR="00591615" w:rsidRPr="0032750B" w:rsidRDefault="00591615" w:rsidP="00591615">
      <w:pPr>
        <w:pStyle w:val="BodyTextIndent3"/>
        <w:spacing w:after="0"/>
        <w:ind w:firstLine="96"/>
        <w:rPr>
          <w:sz w:val="22"/>
          <w:szCs w:val="22"/>
        </w:rPr>
      </w:pPr>
      <w:r w:rsidRPr="0032750B">
        <w:rPr>
          <w:sz w:val="22"/>
          <w:szCs w:val="22"/>
        </w:rPr>
        <w:t>4</w:t>
      </w:r>
      <w:r>
        <w:rPr>
          <w:sz w:val="22"/>
          <w:szCs w:val="22"/>
        </w:rPr>
        <w:t>4</w:t>
      </w:r>
      <w:r w:rsidRPr="0032750B">
        <w:rPr>
          <w:sz w:val="22"/>
          <w:szCs w:val="22"/>
        </w:rPr>
        <w:t>346</w:t>
      </w:r>
    </w:p>
    <w:p w14:paraId="04D961F6" w14:textId="77777777" w:rsidR="00591615" w:rsidRPr="0032750B" w:rsidRDefault="00591615" w:rsidP="00591615">
      <w:pPr>
        <w:pStyle w:val="BodyTextIndent3"/>
        <w:spacing w:after="0"/>
        <w:ind w:firstLine="96"/>
        <w:rPr>
          <w:sz w:val="22"/>
          <w:szCs w:val="22"/>
        </w:rPr>
      </w:pPr>
      <w:r w:rsidRPr="0032750B">
        <w:rPr>
          <w:sz w:val="22"/>
          <w:szCs w:val="22"/>
        </w:rPr>
        <w:t>44381</w:t>
      </w:r>
    </w:p>
    <w:p w14:paraId="228FE06D" w14:textId="77777777" w:rsidR="00591615" w:rsidRPr="0032750B" w:rsidRDefault="00591615" w:rsidP="00591615">
      <w:pPr>
        <w:pStyle w:val="BodyTextIndent3"/>
        <w:spacing w:after="0"/>
        <w:ind w:firstLine="96"/>
        <w:rPr>
          <w:sz w:val="22"/>
          <w:szCs w:val="22"/>
        </w:rPr>
      </w:pPr>
      <w:r w:rsidRPr="0032750B">
        <w:rPr>
          <w:sz w:val="22"/>
          <w:szCs w:val="22"/>
        </w:rPr>
        <w:t>44602</w:t>
      </w:r>
    </w:p>
    <w:p w14:paraId="04A18912" w14:textId="77777777" w:rsidR="00591615" w:rsidRPr="0032750B" w:rsidRDefault="00591615" w:rsidP="00591615">
      <w:pPr>
        <w:pStyle w:val="BodyTextIndent3"/>
        <w:spacing w:after="0"/>
        <w:ind w:firstLine="96"/>
        <w:rPr>
          <w:sz w:val="22"/>
          <w:szCs w:val="22"/>
        </w:rPr>
      </w:pPr>
      <w:r w:rsidRPr="0032750B">
        <w:rPr>
          <w:sz w:val="22"/>
          <w:szCs w:val="22"/>
        </w:rPr>
        <w:t>44603</w:t>
      </w:r>
    </w:p>
    <w:p w14:paraId="4414385A" w14:textId="77777777" w:rsidR="00591615" w:rsidRPr="0032750B" w:rsidRDefault="00591615" w:rsidP="00591615">
      <w:pPr>
        <w:pStyle w:val="BodyTextIndent3"/>
        <w:spacing w:after="0"/>
        <w:ind w:firstLine="96"/>
        <w:rPr>
          <w:sz w:val="22"/>
          <w:szCs w:val="22"/>
        </w:rPr>
      </w:pPr>
      <w:r w:rsidRPr="0032750B">
        <w:rPr>
          <w:sz w:val="22"/>
          <w:szCs w:val="22"/>
        </w:rPr>
        <w:t>44604</w:t>
      </w:r>
    </w:p>
    <w:p w14:paraId="56C2B31B" w14:textId="77777777" w:rsidR="00591615" w:rsidRPr="0032750B" w:rsidRDefault="00591615" w:rsidP="00591615">
      <w:pPr>
        <w:pStyle w:val="BodyTextIndent3"/>
        <w:spacing w:after="0"/>
        <w:ind w:firstLine="96"/>
        <w:rPr>
          <w:sz w:val="22"/>
          <w:szCs w:val="22"/>
        </w:rPr>
      </w:pPr>
      <w:r w:rsidRPr="0032750B">
        <w:rPr>
          <w:sz w:val="22"/>
          <w:szCs w:val="22"/>
        </w:rPr>
        <w:t>44605</w:t>
      </w:r>
    </w:p>
    <w:p w14:paraId="065DE78E" w14:textId="77777777" w:rsidR="00591615" w:rsidRPr="0032750B" w:rsidRDefault="00591615" w:rsidP="00591615">
      <w:pPr>
        <w:pStyle w:val="BodyTextIndent3"/>
        <w:spacing w:after="0"/>
        <w:ind w:firstLine="96"/>
        <w:rPr>
          <w:sz w:val="22"/>
          <w:szCs w:val="22"/>
        </w:rPr>
      </w:pPr>
      <w:r w:rsidRPr="0032750B">
        <w:rPr>
          <w:sz w:val="22"/>
          <w:szCs w:val="22"/>
        </w:rPr>
        <w:t>44615</w:t>
      </w:r>
    </w:p>
    <w:p w14:paraId="5B88F6C5" w14:textId="77777777" w:rsidR="00591615" w:rsidRPr="0032750B" w:rsidRDefault="00591615" w:rsidP="00591615">
      <w:pPr>
        <w:pStyle w:val="BodyTextIndent3"/>
        <w:spacing w:after="0"/>
        <w:ind w:firstLine="96"/>
        <w:rPr>
          <w:sz w:val="22"/>
          <w:szCs w:val="22"/>
        </w:rPr>
      </w:pPr>
      <w:r w:rsidRPr="0032750B">
        <w:rPr>
          <w:sz w:val="22"/>
          <w:szCs w:val="22"/>
        </w:rPr>
        <w:t>44620</w:t>
      </w:r>
    </w:p>
    <w:p w14:paraId="306FC8A5" w14:textId="77777777" w:rsidR="00591615" w:rsidRPr="0032750B" w:rsidRDefault="00591615" w:rsidP="00591615">
      <w:pPr>
        <w:pStyle w:val="BodyTextIndent3"/>
        <w:spacing w:after="0"/>
        <w:ind w:firstLine="96"/>
        <w:rPr>
          <w:sz w:val="22"/>
          <w:szCs w:val="22"/>
        </w:rPr>
      </w:pPr>
      <w:r w:rsidRPr="0032750B">
        <w:rPr>
          <w:sz w:val="22"/>
          <w:szCs w:val="22"/>
        </w:rPr>
        <w:t>44625</w:t>
      </w:r>
    </w:p>
    <w:p w14:paraId="4B713D0E" w14:textId="77777777" w:rsidR="00591615" w:rsidRPr="0032750B" w:rsidRDefault="00591615" w:rsidP="00591615">
      <w:pPr>
        <w:pStyle w:val="BodyTextIndent3"/>
        <w:spacing w:after="0"/>
        <w:ind w:firstLine="96"/>
        <w:rPr>
          <w:sz w:val="22"/>
          <w:szCs w:val="22"/>
        </w:rPr>
      </w:pPr>
      <w:r w:rsidRPr="0032750B">
        <w:rPr>
          <w:sz w:val="22"/>
          <w:szCs w:val="22"/>
        </w:rPr>
        <w:t>44626</w:t>
      </w:r>
    </w:p>
    <w:p w14:paraId="52401721" w14:textId="77777777" w:rsidR="00591615" w:rsidRPr="0032750B" w:rsidRDefault="00591615" w:rsidP="00591615">
      <w:pPr>
        <w:pStyle w:val="BodyTextIndent3"/>
        <w:spacing w:after="0"/>
        <w:ind w:firstLine="96"/>
        <w:rPr>
          <w:sz w:val="22"/>
          <w:szCs w:val="22"/>
        </w:rPr>
      </w:pPr>
      <w:r w:rsidRPr="0032750B">
        <w:rPr>
          <w:sz w:val="22"/>
          <w:szCs w:val="22"/>
        </w:rPr>
        <w:t>44640</w:t>
      </w:r>
    </w:p>
    <w:p w14:paraId="7FC42D0B" w14:textId="77777777" w:rsidR="00591615" w:rsidRPr="0032750B" w:rsidRDefault="00591615" w:rsidP="00591615">
      <w:pPr>
        <w:pStyle w:val="BodyTextIndent3"/>
        <w:spacing w:after="0"/>
        <w:ind w:firstLine="96"/>
        <w:rPr>
          <w:sz w:val="22"/>
          <w:szCs w:val="22"/>
        </w:rPr>
      </w:pPr>
      <w:r w:rsidRPr="0032750B">
        <w:rPr>
          <w:sz w:val="22"/>
          <w:szCs w:val="22"/>
        </w:rPr>
        <w:t>44650</w:t>
      </w:r>
    </w:p>
    <w:p w14:paraId="2400F9F5" w14:textId="77777777" w:rsidR="00591615" w:rsidRPr="0032750B" w:rsidRDefault="00591615" w:rsidP="00591615">
      <w:pPr>
        <w:pStyle w:val="BodyTextIndent3"/>
        <w:spacing w:after="0"/>
        <w:ind w:firstLine="96"/>
        <w:rPr>
          <w:sz w:val="22"/>
          <w:szCs w:val="22"/>
        </w:rPr>
      </w:pPr>
      <w:r w:rsidRPr="0032750B">
        <w:rPr>
          <w:sz w:val="22"/>
          <w:szCs w:val="22"/>
        </w:rPr>
        <w:t>44660</w:t>
      </w:r>
    </w:p>
    <w:p w14:paraId="5481E253" w14:textId="77777777" w:rsidR="00591615" w:rsidRPr="0032750B" w:rsidRDefault="00591615" w:rsidP="00591615">
      <w:pPr>
        <w:pStyle w:val="BodyTextIndent3"/>
        <w:spacing w:after="0"/>
        <w:ind w:firstLine="96"/>
        <w:rPr>
          <w:sz w:val="22"/>
          <w:szCs w:val="22"/>
        </w:rPr>
      </w:pPr>
      <w:r w:rsidRPr="0032750B">
        <w:rPr>
          <w:sz w:val="22"/>
          <w:szCs w:val="22"/>
        </w:rPr>
        <w:t>44661</w:t>
      </w:r>
    </w:p>
    <w:p w14:paraId="15D47E72" w14:textId="77777777" w:rsidR="00591615" w:rsidRPr="0032750B" w:rsidRDefault="00591615" w:rsidP="00591615">
      <w:pPr>
        <w:pStyle w:val="BodyTextIndent3"/>
        <w:spacing w:after="0"/>
        <w:ind w:firstLine="96"/>
        <w:rPr>
          <w:sz w:val="22"/>
          <w:szCs w:val="22"/>
        </w:rPr>
      </w:pPr>
      <w:r w:rsidRPr="0032750B">
        <w:rPr>
          <w:sz w:val="22"/>
          <w:szCs w:val="22"/>
        </w:rPr>
        <w:t>44680</w:t>
      </w:r>
    </w:p>
    <w:p w14:paraId="14038B4C" w14:textId="77777777" w:rsidR="00591615" w:rsidRPr="0032750B" w:rsidRDefault="00591615" w:rsidP="00591615">
      <w:pPr>
        <w:pStyle w:val="BodyTextIndent3"/>
        <w:spacing w:after="0"/>
        <w:ind w:firstLine="96"/>
        <w:rPr>
          <w:sz w:val="22"/>
          <w:szCs w:val="22"/>
        </w:rPr>
      </w:pPr>
      <w:r w:rsidRPr="0032750B">
        <w:rPr>
          <w:sz w:val="22"/>
          <w:szCs w:val="22"/>
        </w:rPr>
        <w:t>44700</w:t>
      </w:r>
    </w:p>
    <w:p w14:paraId="670398B5" w14:textId="77777777" w:rsidR="00591615" w:rsidRPr="0032750B" w:rsidRDefault="00591615" w:rsidP="00591615">
      <w:pPr>
        <w:pStyle w:val="BodyTextIndent3"/>
        <w:spacing w:after="0"/>
        <w:ind w:firstLine="96"/>
        <w:rPr>
          <w:sz w:val="22"/>
          <w:szCs w:val="22"/>
        </w:rPr>
      </w:pPr>
      <w:r w:rsidRPr="0032750B">
        <w:rPr>
          <w:sz w:val="22"/>
          <w:szCs w:val="22"/>
        </w:rPr>
        <w:t>44705</w:t>
      </w:r>
    </w:p>
    <w:p w14:paraId="10063724" w14:textId="77777777" w:rsidR="00591615" w:rsidRPr="0032750B" w:rsidRDefault="00591615" w:rsidP="00591615">
      <w:pPr>
        <w:pStyle w:val="BodyTextIndent3"/>
        <w:spacing w:after="0"/>
        <w:ind w:firstLine="96"/>
        <w:rPr>
          <w:sz w:val="22"/>
          <w:szCs w:val="22"/>
        </w:rPr>
      </w:pPr>
      <w:r w:rsidRPr="0032750B">
        <w:rPr>
          <w:sz w:val="22"/>
          <w:szCs w:val="22"/>
        </w:rPr>
        <w:t>44715</w:t>
      </w:r>
    </w:p>
    <w:p w14:paraId="597E1C52" w14:textId="77777777" w:rsidR="00591615" w:rsidRPr="0032750B" w:rsidRDefault="00591615" w:rsidP="00591615">
      <w:pPr>
        <w:pStyle w:val="BodyTextIndent3"/>
        <w:spacing w:after="0"/>
        <w:ind w:firstLine="96"/>
        <w:rPr>
          <w:sz w:val="22"/>
          <w:szCs w:val="22"/>
        </w:rPr>
      </w:pPr>
      <w:r w:rsidRPr="0032750B">
        <w:rPr>
          <w:sz w:val="22"/>
          <w:szCs w:val="22"/>
        </w:rPr>
        <w:t>44720</w:t>
      </w:r>
    </w:p>
    <w:p w14:paraId="56115120" w14:textId="77777777" w:rsidR="00591615" w:rsidRPr="0032750B" w:rsidRDefault="00591615" w:rsidP="00591615">
      <w:pPr>
        <w:pStyle w:val="BodyTextIndent3"/>
        <w:spacing w:after="0"/>
        <w:ind w:firstLine="96"/>
        <w:rPr>
          <w:sz w:val="22"/>
          <w:szCs w:val="22"/>
        </w:rPr>
      </w:pPr>
      <w:r w:rsidRPr="0032750B">
        <w:rPr>
          <w:sz w:val="22"/>
          <w:szCs w:val="22"/>
        </w:rPr>
        <w:t>44721</w:t>
      </w:r>
    </w:p>
    <w:p w14:paraId="71622292" w14:textId="77777777" w:rsidR="00591615" w:rsidRPr="0032750B" w:rsidRDefault="00591615" w:rsidP="00591615">
      <w:pPr>
        <w:pStyle w:val="BodyTextIndent3"/>
        <w:spacing w:after="0"/>
        <w:ind w:firstLine="96"/>
        <w:rPr>
          <w:sz w:val="22"/>
          <w:szCs w:val="22"/>
        </w:rPr>
      </w:pPr>
      <w:r w:rsidRPr="0032750B">
        <w:rPr>
          <w:sz w:val="22"/>
          <w:szCs w:val="22"/>
        </w:rPr>
        <w:t>44800</w:t>
      </w:r>
    </w:p>
    <w:p w14:paraId="5CD53519" w14:textId="77777777" w:rsidR="00591615" w:rsidRPr="0032750B" w:rsidRDefault="00591615" w:rsidP="00591615">
      <w:pPr>
        <w:pStyle w:val="BodyTextIndent3"/>
        <w:spacing w:after="0"/>
        <w:ind w:firstLine="96"/>
        <w:rPr>
          <w:sz w:val="22"/>
          <w:szCs w:val="22"/>
        </w:rPr>
      </w:pPr>
      <w:r w:rsidRPr="0032750B">
        <w:rPr>
          <w:sz w:val="22"/>
          <w:szCs w:val="22"/>
        </w:rPr>
        <w:t>44820</w:t>
      </w:r>
    </w:p>
    <w:p w14:paraId="7A62D5DF" w14:textId="77777777" w:rsidR="00591615" w:rsidRPr="0032750B" w:rsidRDefault="00591615" w:rsidP="00591615">
      <w:pPr>
        <w:pStyle w:val="BodyTextIndent3"/>
        <w:spacing w:after="0"/>
        <w:ind w:firstLine="96"/>
        <w:rPr>
          <w:sz w:val="22"/>
          <w:szCs w:val="22"/>
        </w:rPr>
      </w:pPr>
      <w:r w:rsidRPr="0032750B">
        <w:rPr>
          <w:sz w:val="22"/>
          <w:szCs w:val="22"/>
        </w:rPr>
        <w:t>44850</w:t>
      </w:r>
    </w:p>
    <w:p w14:paraId="3CB3CB64" w14:textId="77777777" w:rsidR="00591615" w:rsidRPr="0032750B" w:rsidRDefault="00591615" w:rsidP="00591615">
      <w:pPr>
        <w:pStyle w:val="BodyTextIndent3"/>
        <w:spacing w:after="0"/>
        <w:ind w:firstLine="96"/>
        <w:rPr>
          <w:sz w:val="22"/>
          <w:szCs w:val="22"/>
        </w:rPr>
      </w:pPr>
      <w:r w:rsidRPr="0032750B">
        <w:rPr>
          <w:sz w:val="22"/>
          <w:szCs w:val="22"/>
        </w:rPr>
        <w:t>44899</w:t>
      </w:r>
    </w:p>
    <w:p w14:paraId="588E8D13" w14:textId="77777777" w:rsidR="00591615" w:rsidRPr="0032750B" w:rsidRDefault="00591615" w:rsidP="00591615">
      <w:pPr>
        <w:pStyle w:val="BodyTextIndent3"/>
        <w:spacing w:after="0"/>
        <w:ind w:firstLine="96"/>
        <w:rPr>
          <w:sz w:val="22"/>
          <w:szCs w:val="22"/>
        </w:rPr>
      </w:pPr>
      <w:r w:rsidRPr="0032750B">
        <w:rPr>
          <w:sz w:val="22"/>
          <w:szCs w:val="22"/>
        </w:rPr>
        <w:t>44900</w:t>
      </w:r>
    </w:p>
    <w:p w14:paraId="6FC6F242" w14:textId="77777777" w:rsidR="00591615" w:rsidRPr="0032750B" w:rsidRDefault="00591615" w:rsidP="00591615">
      <w:pPr>
        <w:pStyle w:val="BodyTextIndent3"/>
        <w:spacing w:after="0"/>
        <w:ind w:firstLine="96"/>
        <w:rPr>
          <w:sz w:val="22"/>
          <w:szCs w:val="22"/>
        </w:rPr>
      </w:pPr>
      <w:r w:rsidRPr="0032750B">
        <w:rPr>
          <w:sz w:val="22"/>
          <w:szCs w:val="22"/>
        </w:rPr>
        <w:t>44950</w:t>
      </w:r>
    </w:p>
    <w:p w14:paraId="3E48BE72" w14:textId="77777777" w:rsidR="00591615" w:rsidRPr="0032750B" w:rsidRDefault="00591615" w:rsidP="00591615">
      <w:pPr>
        <w:pStyle w:val="BodyTextIndent3"/>
        <w:spacing w:after="0"/>
        <w:ind w:firstLine="96"/>
        <w:rPr>
          <w:sz w:val="22"/>
          <w:szCs w:val="22"/>
        </w:rPr>
      </w:pPr>
      <w:r w:rsidRPr="0032750B">
        <w:rPr>
          <w:sz w:val="22"/>
          <w:szCs w:val="22"/>
        </w:rPr>
        <w:t>44955</w:t>
      </w:r>
    </w:p>
    <w:p w14:paraId="07BEE79F" w14:textId="77777777" w:rsidR="00591615" w:rsidRPr="0032750B" w:rsidRDefault="00591615" w:rsidP="00591615">
      <w:pPr>
        <w:pStyle w:val="BodyTextIndent3"/>
        <w:spacing w:after="0"/>
        <w:ind w:firstLine="96"/>
        <w:rPr>
          <w:sz w:val="22"/>
          <w:szCs w:val="22"/>
        </w:rPr>
      </w:pPr>
      <w:r w:rsidRPr="0032750B">
        <w:rPr>
          <w:sz w:val="22"/>
          <w:szCs w:val="22"/>
        </w:rPr>
        <w:t>44960</w:t>
      </w:r>
    </w:p>
    <w:p w14:paraId="41C867D3" w14:textId="77777777" w:rsidR="00591615" w:rsidRPr="0032750B" w:rsidRDefault="00591615" w:rsidP="00591615">
      <w:pPr>
        <w:pStyle w:val="BodyTextIndent3"/>
        <w:spacing w:after="0"/>
        <w:ind w:firstLine="96"/>
        <w:rPr>
          <w:sz w:val="22"/>
          <w:szCs w:val="22"/>
        </w:rPr>
      </w:pPr>
      <w:r w:rsidRPr="0032750B">
        <w:rPr>
          <w:sz w:val="22"/>
          <w:szCs w:val="22"/>
        </w:rPr>
        <w:t>45110</w:t>
      </w:r>
    </w:p>
    <w:p w14:paraId="4043D1CF" w14:textId="77777777" w:rsidR="00591615" w:rsidRPr="0032750B" w:rsidRDefault="00591615" w:rsidP="00591615">
      <w:pPr>
        <w:pStyle w:val="BodyTextIndent3"/>
        <w:spacing w:after="0"/>
        <w:ind w:firstLine="96"/>
        <w:rPr>
          <w:sz w:val="22"/>
          <w:szCs w:val="22"/>
        </w:rPr>
      </w:pPr>
      <w:r w:rsidRPr="0032750B">
        <w:rPr>
          <w:sz w:val="22"/>
          <w:szCs w:val="22"/>
        </w:rPr>
        <w:t>45111</w:t>
      </w:r>
    </w:p>
    <w:p w14:paraId="04D4C8F8" w14:textId="77777777" w:rsidR="00591615" w:rsidRPr="0032750B" w:rsidRDefault="00591615" w:rsidP="00591615">
      <w:pPr>
        <w:pStyle w:val="BodyTextIndent3"/>
        <w:spacing w:after="0"/>
        <w:ind w:firstLine="96"/>
        <w:rPr>
          <w:sz w:val="22"/>
          <w:szCs w:val="22"/>
        </w:rPr>
      </w:pPr>
      <w:r w:rsidRPr="0032750B">
        <w:rPr>
          <w:sz w:val="22"/>
          <w:szCs w:val="22"/>
        </w:rPr>
        <w:t>45112</w:t>
      </w:r>
    </w:p>
    <w:p w14:paraId="722E929B" w14:textId="77777777" w:rsidR="00591615" w:rsidRPr="0032750B" w:rsidRDefault="00591615" w:rsidP="00591615">
      <w:pPr>
        <w:pStyle w:val="BodyTextIndent3"/>
        <w:spacing w:after="0"/>
        <w:ind w:firstLine="96"/>
        <w:rPr>
          <w:sz w:val="22"/>
          <w:szCs w:val="22"/>
        </w:rPr>
      </w:pPr>
      <w:r w:rsidRPr="0032750B">
        <w:rPr>
          <w:sz w:val="22"/>
          <w:szCs w:val="22"/>
        </w:rPr>
        <w:t>45113</w:t>
      </w:r>
    </w:p>
    <w:p w14:paraId="7FBB2D34" w14:textId="77777777" w:rsidR="00591615" w:rsidRPr="0032750B" w:rsidRDefault="00591615" w:rsidP="00591615">
      <w:pPr>
        <w:pStyle w:val="BodyTextIndent3"/>
        <w:spacing w:after="0"/>
        <w:ind w:firstLine="96"/>
        <w:rPr>
          <w:sz w:val="22"/>
          <w:szCs w:val="22"/>
        </w:rPr>
      </w:pPr>
      <w:r w:rsidRPr="0032750B">
        <w:rPr>
          <w:sz w:val="22"/>
          <w:szCs w:val="22"/>
        </w:rPr>
        <w:t>45114</w:t>
      </w:r>
    </w:p>
    <w:p w14:paraId="4AC22F7B" w14:textId="77777777" w:rsidR="00591615" w:rsidRPr="0032750B" w:rsidRDefault="00591615" w:rsidP="00591615">
      <w:pPr>
        <w:pStyle w:val="BodyTextIndent3"/>
        <w:spacing w:after="0"/>
        <w:ind w:firstLine="96"/>
        <w:rPr>
          <w:sz w:val="22"/>
          <w:szCs w:val="22"/>
        </w:rPr>
      </w:pPr>
      <w:r w:rsidRPr="0032750B">
        <w:rPr>
          <w:sz w:val="22"/>
          <w:szCs w:val="22"/>
        </w:rPr>
        <w:t>45116</w:t>
      </w:r>
    </w:p>
    <w:p w14:paraId="16A46AD0" w14:textId="77777777" w:rsidR="00591615" w:rsidRPr="0032750B" w:rsidRDefault="00591615" w:rsidP="00591615">
      <w:pPr>
        <w:pStyle w:val="BodyTextIndent3"/>
        <w:spacing w:after="0"/>
        <w:ind w:firstLine="96"/>
        <w:rPr>
          <w:sz w:val="22"/>
          <w:szCs w:val="22"/>
        </w:rPr>
      </w:pPr>
      <w:r w:rsidRPr="0032750B">
        <w:rPr>
          <w:sz w:val="22"/>
          <w:szCs w:val="22"/>
        </w:rPr>
        <w:t>45119</w:t>
      </w:r>
    </w:p>
    <w:p w14:paraId="3CA25AF8" w14:textId="77777777" w:rsidR="00591615" w:rsidRPr="0032750B" w:rsidRDefault="00591615" w:rsidP="00591615">
      <w:pPr>
        <w:pStyle w:val="BodyTextIndent3"/>
        <w:spacing w:after="0"/>
        <w:ind w:firstLine="96"/>
        <w:rPr>
          <w:sz w:val="22"/>
          <w:szCs w:val="22"/>
        </w:rPr>
      </w:pPr>
      <w:r w:rsidRPr="0032750B">
        <w:rPr>
          <w:sz w:val="22"/>
          <w:szCs w:val="22"/>
        </w:rPr>
        <w:t>45120</w:t>
      </w:r>
    </w:p>
    <w:p w14:paraId="3B88B8C8" w14:textId="77777777" w:rsidR="00591615" w:rsidRPr="0032750B" w:rsidRDefault="00591615" w:rsidP="00591615">
      <w:pPr>
        <w:pStyle w:val="BodyTextIndent3"/>
        <w:spacing w:after="0"/>
        <w:ind w:firstLine="96"/>
        <w:rPr>
          <w:sz w:val="22"/>
          <w:szCs w:val="22"/>
        </w:rPr>
      </w:pPr>
      <w:r w:rsidRPr="0032750B">
        <w:rPr>
          <w:sz w:val="22"/>
          <w:szCs w:val="22"/>
        </w:rPr>
        <w:t>45121</w:t>
      </w:r>
    </w:p>
    <w:p w14:paraId="07259E96" w14:textId="77777777" w:rsidR="00591615" w:rsidRPr="0032750B" w:rsidRDefault="00591615" w:rsidP="00591615">
      <w:pPr>
        <w:pStyle w:val="BodyTextIndent3"/>
        <w:spacing w:after="0"/>
        <w:ind w:firstLine="96"/>
        <w:rPr>
          <w:sz w:val="22"/>
          <w:szCs w:val="22"/>
        </w:rPr>
      </w:pPr>
      <w:r w:rsidRPr="0032750B">
        <w:rPr>
          <w:sz w:val="22"/>
          <w:szCs w:val="22"/>
        </w:rPr>
        <w:t>45123</w:t>
      </w:r>
    </w:p>
    <w:p w14:paraId="4941905F" w14:textId="77777777" w:rsidR="00591615" w:rsidRPr="0032750B" w:rsidRDefault="00591615" w:rsidP="00591615">
      <w:pPr>
        <w:pStyle w:val="BodyTextIndent3"/>
        <w:spacing w:after="0"/>
        <w:ind w:firstLine="96"/>
        <w:rPr>
          <w:sz w:val="22"/>
          <w:szCs w:val="22"/>
        </w:rPr>
      </w:pPr>
      <w:r w:rsidRPr="0032750B">
        <w:rPr>
          <w:sz w:val="22"/>
          <w:szCs w:val="22"/>
        </w:rPr>
        <w:t>45126</w:t>
      </w:r>
    </w:p>
    <w:p w14:paraId="734C68F8" w14:textId="77777777" w:rsidR="00591615" w:rsidRPr="0032750B" w:rsidRDefault="00591615" w:rsidP="00591615">
      <w:pPr>
        <w:pStyle w:val="BodyTextIndent3"/>
        <w:spacing w:after="0"/>
        <w:ind w:firstLine="96"/>
        <w:rPr>
          <w:sz w:val="22"/>
          <w:szCs w:val="22"/>
        </w:rPr>
      </w:pPr>
      <w:r w:rsidRPr="0032750B">
        <w:rPr>
          <w:sz w:val="22"/>
          <w:szCs w:val="22"/>
        </w:rPr>
        <w:t>45130</w:t>
      </w:r>
    </w:p>
    <w:p w14:paraId="5563F7D7" w14:textId="77777777" w:rsidR="00591615" w:rsidRPr="0032750B" w:rsidRDefault="00591615" w:rsidP="00591615">
      <w:pPr>
        <w:pStyle w:val="BodyTextIndent3"/>
        <w:spacing w:after="0"/>
        <w:ind w:firstLine="96"/>
        <w:rPr>
          <w:sz w:val="22"/>
          <w:szCs w:val="22"/>
        </w:rPr>
      </w:pPr>
      <w:r w:rsidRPr="0032750B">
        <w:rPr>
          <w:sz w:val="22"/>
          <w:szCs w:val="22"/>
        </w:rPr>
        <w:t>45135</w:t>
      </w:r>
    </w:p>
    <w:p w14:paraId="7727D5C8" w14:textId="77777777" w:rsidR="00591615" w:rsidRPr="0032750B" w:rsidRDefault="00591615" w:rsidP="00591615">
      <w:pPr>
        <w:pStyle w:val="BodyTextIndent3"/>
        <w:spacing w:after="0"/>
        <w:ind w:firstLine="96"/>
        <w:rPr>
          <w:sz w:val="22"/>
          <w:szCs w:val="22"/>
        </w:rPr>
      </w:pPr>
      <w:r w:rsidRPr="0032750B">
        <w:rPr>
          <w:sz w:val="22"/>
          <w:szCs w:val="22"/>
        </w:rPr>
        <w:t>45136</w:t>
      </w:r>
    </w:p>
    <w:p w14:paraId="4E416253" w14:textId="77777777" w:rsidR="00591615" w:rsidRPr="0032750B" w:rsidRDefault="00591615" w:rsidP="00591615">
      <w:pPr>
        <w:pStyle w:val="BodyTextIndent3"/>
        <w:spacing w:after="0"/>
        <w:ind w:firstLine="96"/>
        <w:rPr>
          <w:sz w:val="22"/>
          <w:szCs w:val="22"/>
        </w:rPr>
      </w:pPr>
      <w:r w:rsidRPr="0032750B">
        <w:rPr>
          <w:sz w:val="22"/>
          <w:szCs w:val="22"/>
        </w:rPr>
        <w:t>45349</w:t>
      </w:r>
    </w:p>
    <w:p w14:paraId="3D65EFFB" w14:textId="77777777" w:rsidR="00591615" w:rsidRPr="0032750B" w:rsidRDefault="00591615" w:rsidP="00591615">
      <w:pPr>
        <w:pStyle w:val="BodyTextIndent3"/>
        <w:spacing w:after="0"/>
        <w:ind w:firstLine="96"/>
        <w:rPr>
          <w:sz w:val="22"/>
          <w:szCs w:val="22"/>
        </w:rPr>
      </w:pPr>
      <w:r w:rsidRPr="0032750B">
        <w:rPr>
          <w:sz w:val="22"/>
          <w:szCs w:val="22"/>
        </w:rPr>
        <w:t>45350</w:t>
      </w:r>
    </w:p>
    <w:p w14:paraId="0AB44442" w14:textId="77777777" w:rsidR="00591615" w:rsidRPr="0032750B" w:rsidRDefault="00591615" w:rsidP="00591615">
      <w:pPr>
        <w:pStyle w:val="BodyTextIndent3"/>
        <w:spacing w:after="0"/>
        <w:ind w:firstLine="96"/>
        <w:rPr>
          <w:sz w:val="22"/>
          <w:szCs w:val="22"/>
        </w:rPr>
      </w:pPr>
      <w:r w:rsidRPr="0032750B">
        <w:rPr>
          <w:sz w:val="22"/>
          <w:szCs w:val="22"/>
        </w:rPr>
        <w:t>45390</w:t>
      </w:r>
    </w:p>
    <w:p w14:paraId="40AB43CF" w14:textId="77777777" w:rsidR="00591615" w:rsidRPr="0032750B" w:rsidRDefault="00591615" w:rsidP="00591615">
      <w:pPr>
        <w:pStyle w:val="BodyTextIndent3"/>
        <w:spacing w:after="0"/>
        <w:ind w:firstLine="96"/>
        <w:rPr>
          <w:sz w:val="22"/>
          <w:szCs w:val="22"/>
        </w:rPr>
      </w:pPr>
      <w:r w:rsidRPr="0032750B">
        <w:rPr>
          <w:sz w:val="22"/>
          <w:szCs w:val="22"/>
        </w:rPr>
        <w:t>45393</w:t>
      </w:r>
    </w:p>
    <w:p w14:paraId="05554002" w14:textId="77777777" w:rsidR="00591615" w:rsidRPr="0032750B" w:rsidRDefault="00591615" w:rsidP="00591615">
      <w:pPr>
        <w:pStyle w:val="BodyTextIndent3"/>
        <w:spacing w:after="0"/>
        <w:ind w:firstLine="96"/>
        <w:rPr>
          <w:sz w:val="22"/>
          <w:szCs w:val="22"/>
        </w:rPr>
      </w:pPr>
      <w:r w:rsidRPr="0032750B">
        <w:rPr>
          <w:sz w:val="22"/>
          <w:szCs w:val="22"/>
        </w:rPr>
        <w:t>45395</w:t>
      </w:r>
    </w:p>
    <w:p w14:paraId="32853E1B" w14:textId="77777777" w:rsidR="00591615" w:rsidRPr="0032750B" w:rsidRDefault="00591615" w:rsidP="00591615">
      <w:pPr>
        <w:pStyle w:val="BodyTextIndent3"/>
        <w:spacing w:after="0"/>
        <w:ind w:firstLine="96"/>
        <w:rPr>
          <w:sz w:val="22"/>
          <w:szCs w:val="22"/>
        </w:rPr>
      </w:pPr>
      <w:r w:rsidRPr="0032750B">
        <w:rPr>
          <w:sz w:val="22"/>
          <w:szCs w:val="22"/>
        </w:rPr>
        <w:t>45397</w:t>
      </w:r>
    </w:p>
    <w:p w14:paraId="3CAC602F" w14:textId="77777777" w:rsidR="00591615" w:rsidRPr="0032750B" w:rsidRDefault="00591615" w:rsidP="00591615">
      <w:pPr>
        <w:pStyle w:val="BodyTextIndent3"/>
        <w:spacing w:after="0"/>
        <w:ind w:firstLine="96"/>
        <w:rPr>
          <w:sz w:val="22"/>
          <w:szCs w:val="22"/>
        </w:rPr>
      </w:pPr>
      <w:r w:rsidRPr="0032750B">
        <w:rPr>
          <w:sz w:val="22"/>
          <w:szCs w:val="22"/>
        </w:rPr>
        <w:t>45398</w:t>
      </w:r>
    </w:p>
    <w:p w14:paraId="3BF2C4C4" w14:textId="77777777" w:rsidR="00591615" w:rsidRPr="0032750B" w:rsidRDefault="00591615" w:rsidP="00591615">
      <w:pPr>
        <w:pStyle w:val="BodyTextIndent3"/>
        <w:spacing w:after="0"/>
        <w:ind w:firstLine="96"/>
        <w:rPr>
          <w:sz w:val="22"/>
          <w:szCs w:val="22"/>
        </w:rPr>
      </w:pPr>
      <w:r w:rsidRPr="0032750B">
        <w:rPr>
          <w:sz w:val="22"/>
          <w:szCs w:val="22"/>
        </w:rPr>
        <w:t>45400</w:t>
      </w:r>
    </w:p>
    <w:p w14:paraId="6B7356F0" w14:textId="77777777" w:rsidR="00591615" w:rsidRPr="0032750B" w:rsidRDefault="00591615" w:rsidP="00591615">
      <w:pPr>
        <w:pStyle w:val="BodyTextIndent3"/>
        <w:spacing w:after="0"/>
        <w:ind w:firstLine="96"/>
        <w:rPr>
          <w:sz w:val="22"/>
          <w:szCs w:val="22"/>
        </w:rPr>
      </w:pPr>
      <w:r w:rsidRPr="0032750B">
        <w:rPr>
          <w:sz w:val="22"/>
          <w:szCs w:val="22"/>
        </w:rPr>
        <w:t>45402</w:t>
      </w:r>
    </w:p>
    <w:p w14:paraId="42DB16D2" w14:textId="77777777" w:rsidR="00591615" w:rsidRPr="0032750B" w:rsidRDefault="00591615" w:rsidP="00591615">
      <w:pPr>
        <w:pStyle w:val="BodyTextIndent3"/>
        <w:spacing w:after="0"/>
        <w:ind w:firstLine="96"/>
        <w:rPr>
          <w:sz w:val="22"/>
          <w:szCs w:val="22"/>
        </w:rPr>
      </w:pPr>
      <w:r w:rsidRPr="0032750B">
        <w:rPr>
          <w:sz w:val="22"/>
          <w:szCs w:val="22"/>
        </w:rPr>
        <w:t>45540</w:t>
      </w:r>
    </w:p>
    <w:p w14:paraId="6A0743D6" w14:textId="77777777" w:rsidR="00591615" w:rsidRPr="0032750B" w:rsidRDefault="00591615" w:rsidP="00591615">
      <w:pPr>
        <w:pStyle w:val="BodyTextIndent3"/>
        <w:spacing w:after="0"/>
        <w:ind w:firstLine="96"/>
        <w:rPr>
          <w:sz w:val="22"/>
          <w:szCs w:val="22"/>
        </w:rPr>
      </w:pPr>
      <w:r w:rsidRPr="0032750B">
        <w:rPr>
          <w:sz w:val="22"/>
          <w:szCs w:val="22"/>
        </w:rPr>
        <w:t>45550</w:t>
      </w:r>
    </w:p>
    <w:p w14:paraId="33C268DF" w14:textId="77777777" w:rsidR="00591615" w:rsidRPr="0032750B" w:rsidRDefault="00591615" w:rsidP="00591615">
      <w:pPr>
        <w:pStyle w:val="BodyTextIndent3"/>
        <w:spacing w:after="0"/>
        <w:ind w:firstLine="96"/>
        <w:rPr>
          <w:sz w:val="22"/>
          <w:szCs w:val="22"/>
        </w:rPr>
      </w:pPr>
      <w:r w:rsidRPr="0032750B">
        <w:rPr>
          <w:sz w:val="22"/>
          <w:szCs w:val="22"/>
        </w:rPr>
        <w:t>45562</w:t>
      </w:r>
    </w:p>
    <w:p w14:paraId="443DFDB7" w14:textId="77777777" w:rsidR="00591615" w:rsidRPr="0032750B" w:rsidRDefault="00591615" w:rsidP="00591615">
      <w:pPr>
        <w:pStyle w:val="BodyTextIndent3"/>
        <w:spacing w:after="0"/>
        <w:ind w:firstLine="96"/>
        <w:rPr>
          <w:sz w:val="22"/>
          <w:szCs w:val="22"/>
        </w:rPr>
      </w:pPr>
      <w:r w:rsidRPr="0032750B">
        <w:rPr>
          <w:sz w:val="22"/>
          <w:szCs w:val="22"/>
        </w:rPr>
        <w:t>45563</w:t>
      </w:r>
    </w:p>
    <w:p w14:paraId="193B32FE" w14:textId="77777777" w:rsidR="00591615" w:rsidRPr="0032750B" w:rsidRDefault="00591615" w:rsidP="00591615">
      <w:pPr>
        <w:pStyle w:val="BodyTextIndent3"/>
        <w:spacing w:after="0"/>
        <w:ind w:firstLine="96"/>
        <w:rPr>
          <w:sz w:val="22"/>
          <w:szCs w:val="22"/>
        </w:rPr>
      </w:pPr>
      <w:r w:rsidRPr="0032750B">
        <w:rPr>
          <w:sz w:val="22"/>
          <w:szCs w:val="22"/>
        </w:rPr>
        <w:t>45800</w:t>
      </w:r>
    </w:p>
    <w:p w14:paraId="0F200821" w14:textId="77777777" w:rsidR="00591615" w:rsidRPr="0032750B" w:rsidRDefault="00591615" w:rsidP="00591615">
      <w:pPr>
        <w:pStyle w:val="BodyTextIndent3"/>
        <w:spacing w:after="0"/>
        <w:ind w:firstLine="96"/>
        <w:rPr>
          <w:sz w:val="22"/>
          <w:szCs w:val="22"/>
        </w:rPr>
      </w:pPr>
      <w:r w:rsidRPr="0032750B">
        <w:rPr>
          <w:sz w:val="22"/>
          <w:szCs w:val="22"/>
        </w:rPr>
        <w:t>45805</w:t>
      </w:r>
    </w:p>
    <w:p w14:paraId="5AE482E6" w14:textId="77777777" w:rsidR="00591615" w:rsidRPr="0032750B" w:rsidRDefault="00591615" w:rsidP="00591615">
      <w:pPr>
        <w:pStyle w:val="BodyTextIndent3"/>
        <w:spacing w:after="0"/>
        <w:ind w:firstLine="96"/>
        <w:rPr>
          <w:sz w:val="22"/>
          <w:szCs w:val="22"/>
        </w:rPr>
      </w:pPr>
      <w:r w:rsidRPr="0032750B">
        <w:rPr>
          <w:sz w:val="22"/>
          <w:szCs w:val="22"/>
        </w:rPr>
        <w:t>45820</w:t>
      </w:r>
    </w:p>
    <w:p w14:paraId="0B7E9224" w14:textId="77777777" w:rsidR="00591615" w:rsidRPr="0032750B" w:rsidRDefault="00591615" w:rsidP="00591615">
      <w:pPr>
        <w:pStyle w:val="BodyTextIndent3"/>
        <w:spacing w:after="0"/>
        <w:ind w:firstLine="96"/>
        <w:rPr>
          <w:sz w:val="22"/>
          <w:szCs w:val="22"/>
        </w:rPr>
      </w:pPr>
      <w:r w:rsidRPr="0032750B">
        <w:rPr>
          <w:sz w:val="22"/>
          <w:szCs w:val="22"/>
        </w:rPr>
        <w:t>45825</w:t>
      </w:r>
    </w:p>
    <w:p w14:paraId="11B927BA" w14:textId="77777777" w:rsidR="00591615" w:rsidRPr="0032750B" w:rsidRDefault="00591615" w:rsidP="00591615">
      <w:pPr>
        <w:pStyle w:val="BodyTextIndent3"/>
        <w:spacing w:after="0"/>
        <w:ind w:firstLine="96"/>
        <w:rPr>
          <w:sz w:val="22"/>
          <w:szCs w:val="22"/>
        </w:rPr>
      </w:pPr>
      <w:r w:rsidRPr="0032750B">
        <w:rPr>
          <w:sz w:val="22"/>
          <w:szCs w:val="22"/>
        </w:rPr>
        <w:t>46705</w:t>
      </w:r>
    </w:p>
    <w:p w14:paraId="0735CA57" w14:textId="77777777" w:rsidR="00591615" w:rsidRPr="0032750B" w:rsidRDefault="00591615" w:rsidP="00591615">
      <w:pPr>
        <w:pStyle w:val="BodyTextIndent3"/>
        <w:spacing w:after="0"/>
        <w:ind w:firstLine="96"/>
        <w:rPr>
          <w:sz w:val="22"/>
          <w:szCs w:val="22"/>
        </w:rPr>
      </w:pPr>
      <w:r w:rsidRPr="0032750B">
        <w:rPr>
          <w:sz w:val="22"/>
          <w:szCs w:val="22"/>
        </w:rPr>
        <w:t>46710</w:t>
      </w:r>
    </w:p>
    <w:p w14:paraId="35A00ED3" w14:textId="77777777" w:rsidR="00591615" w:rsidRPr="0032750B" w:rsidRDefault="00591615" w:rsidP="00591615">
      <w:pPr>
        <w:pStyle w:val="BodyTextIndent3"/>
        <w:spacing w:after="0"/>
        <w:ind w:firstLine="96"/>
        <w:rPr>
          <w:sz w:val="22"/>
          <w:szCs w:val="22"/>
        </w:rPr>
      </w:pPr>
      <w:r w:rsidRPr="0032750B">
        <w:rPr>
          <w:sz w:val="22"/>
          <w:szCs w:val="22"/>
        </w:rPr>
        <w:t>46712</w:t>
      </w:r>
    </w:p>
    <w:p w14:paraId="5865765D" w14:textId="77777777" w:rsidR="00591615" w:rsidRPr="0032750B" w:rsidRDefault="00591615" w:rsidP="00591615">
      <w:pPr>
        <w:pStyle w:val="BodyTextIndent3"/>
        <w:spacing w:after="0"/>
        <w:ind w:firstLine="96"/>
        <w:rPr>
          <w:sz w:val="22"/>
          <w:szCs w:val="22"/>
        </w:rPr>
      </w:pPr>
      <w:r w:rsidRPr="0032750B">
        <w:rPr>
          <w:sz w:val="22"/>
          <w:szCs w:val="22"/>
        </w:rPr>
        <w:t>46715</w:t>
      </w:r>
    </w:p>
    <w:p w14:paraId="477AB317" w14:textId="77777777" w:rsidR="00591615" w:rsidRPr="0032750B" w:rsidRDefault="00591615" w:rsidP="00591615">
      <w:pPr>
        <w:pStyle w:val="BodyTextIndent3"/>
        <w:spacing w:after="0"/>
        <w:ind w:firstLine="96"/>
        <w:rPr>
          <w:sz w:val="22"/>
          <w:szCs w:val="22"/>
        </w:rPr>
      </w:pPr>
      <w:r w:rsidRPr="0032750B">
        <w:rPr>
          <w:sz w:val="22"/>
          <w:szCs w:val="22"/>
        </w:rPr>
        <w:t>46716</w:t>
      </w:r>
    </w:p>
    <w:p w14:paraId="49354302" w14:textId="77777777" w:rsidR="00591615" w:rsidRPr="0032750B" w:rsidRDefault="00591615" w:rsidP="00591615">
      <w:pPr>
        <w:pStyle w:val="BodyTextIndent3"/>
        <w:spacing w:after="0"/>
        <w:ind w:firstLine="96"/>
        <w:rPr>
          <w:sz w:val="22"/>
          <w:szCs w:val="22"/>
        </w:rPr>
      </w:pPr>
      <w:r w:rsidRPr="0032750B">
        <w:rPr>
          <w:sz w:val="22"/>
          <w:szCs w:val="22"/>
        </w:rPr>
        <w:t>46730</w:t>
      </w:r>
    </w:p>
    <w:p w14:paraId="1B5892C6" w14:textId="77777777" w:rsidR="00591615" w:rsidRPr="0032750B" w:rsidRDefault="00591615" w:rsidP="00591615">
      <w:pPr>
        <w:pStyle w:val="BodyTextIndent3"/>
        <w:spacing w:after="0"/>
        <w:ind w:firstLine="96"/>
        <w:rPr>
          <w:sz w:val="22"/>
          <w:szCs w:val="22"/>
        </w:rPr>
      </w:pPr>
      <w:r w:rsidRPr="0032750B">
        <w:rPr>
          <w:sz w:val="22"/>
          <w:szCs w:val="22"/>
        </w:rPr>
        <w:t>46735</w:t>
      </w:r>
    </w:p>
    <w:p w14:paraId="300370C0" w14:textId="77777777" w:rsidR="00591615" w:rsidRPr="0032750B" w:rsidRDefault="00591615" w:rsidP="00591615">
      <w:pPr>
        <w:pStyle w:val="BodyTextIndent3"/>
        <w:spacing w:after="0"/>
        <w:ind w:firstLine="96"/>
        <w:rPr>
          <w:sz w:val="22"/>
          <w:szCs w:val="22"/>
        </w:rPr>
      </w:pPr>
      <w:r w:rsidRPr="0032750B">
        <w:rPr>
          <w:sz w:val="22"/>
          <w:szCs w:val="22"/>
        </w:rPr>
        <w:t>46740</w:t>
      </w:r>
    </w:p>
    <w:p w14:paraId="0F093FC8" w14:textId="77777777" w:rsidR="00591615" w:rsidRPr="0032750B" w:rsidRDefault="00591615" w:rsidP="00591615">
      <w:pPr>
        <w:pStyle w:val="BodyTextIndent3"/>
        <w:spacing w:after="0"/>
        <w:ind w:firstLine="96"/>
        <w:rPr>
          <w:sz w:val="22"/>
          <w:szCs w:val="22"/>
        </w:rPr>
      </w:pPr>
      <w:r w:rsidRPr="0032750B">
        <w:rPr>
          <w:sz w:val="22"/>
          <w:szCs w:val="22"/>
        </w:rPr>
        <w:t>46742</w:t>
      </w:r>
    </w:p>
    <w:p w14:paraId="70E0A0D0" w14:textId="77777777" w:rsidR="00591615" w:rsidRPr="0032750B" w:rsidRDefault="00591615" w:rsidP="00591615">
      <w:pPr>
        <w:pStyle w:val="BodyTextIndent3"/>
        <w:spacing w:after="0"/>
        <w:ind w:firstLine="96"/>
        <w:rPr>
          <w:sz w:val="22"/>
          <w:szCs w:val="22"/>
        </w:rPr>
      </w:pPr>
      <w:r w:rsidRPr="0032750B">
        <w:rPr>
          <w:sz w:val="22"/>
          <w:szCs w:val="22"/>
        </w:rPr>
        <w:t>46744</w:t>
      </w:r>
    </w:p>
    <w:p w14:paraId="74863E80" w14:textId="77777777" w:rsidR="00591615" w:rsidRPr="0032750B" w:rsidRDefault="00591615" w:rsidP="00591615">
      <w:pPr>
        <w:pStyle w:val="BodyTextIndent3"/>
        <w:spacing w:after="0"/>
        <w:ind w:firstLine="96"/>
        <w:rPr>
          <w:sz w:val="22"/>
          <w:szCs w:val="22"/>
        </w:rPr>
      </w:pPr>
      <w:r w:rsidRPr="0032750B">
        <w:rPr>
          <w:sz w:val="22"/>
          <w:szCs w:val="22"/>
        </w:rPr>
        <w:t>46746</w:t>
      </w:r>
    </w:p>
    <w:p w14:paraId="5D18A6EA" w14:textId="77777777" w:rsidR="00591615" w:rsidRPr="0032750B" w:rsidRDefault="00591615" w:rsidP="00591615">
      <w:pPr>
        <w:pStyle w:val="BodyTextIndent3"/>
        <w:spacing w:after="0"/>
        <w:ind w:firstLine="96"/>
        <w:rPr>
          <w:sz w:val="22"/>
          <w:szCs w:val="22"/>
        </w:rPr>
      </w:pPr>
      <w:r w:rsidRPr="0032750B">
        <w:rPr>
          <w:sz w:val="22"/>
          <w:szCs w:val="22"/>
        </w:rPr>
        <w:t>46748</w:t>
      </w:r>
    </w:p>
    <w:p w14:paraId="15C846F0" w14:textId="77777777" w:rsidR="00591615" w:rsidRPr="0032750B" w:rsidRDefault="00591615" w:rsidP="00591615">
      <w:pPr>
        <w:pStyle w:val="BodyTextIndent3"/>
        <w:spacing w:after="0"/>
        <w:ind w:firstLine="96"/>
        <w:rPr>
          <w:sz w:val="22"/>
          <w:szCs w:val="22"/>
        </w:rPr>
      </w:pPr>
      <w:r w:rsidRPr="0032750B">
        <w:rPr>
          <w:sz w:val="22"/>
          <w:szCs w:val="22"/>
        </w:rPr>
        <w:t>46751</w:t>
      </w:r>
    </w:p>
    <w:p w14:paraId="3F561631" w14:textId="77777777" w:rsidR="00591615" w:rsidRPr="0032750B" w:rsidRDefault="00591615" w:rsidP="00591615">
      <w:pPr>
        <w:pStyle w:val="BodyTextIndent3"/>
        <w:spacing w:after="0"/>
        <w:ind w:firstLine="96"/>
        <w:rPr>
          <w:sz w:val="22"/>
          <w:szCs w:val="22"/>
        </w:rPr>
      </w:pPr>
      <w:r w:rsidRPr="0032750B">
        <w:rPr>
          <w:sz w:val="22"/>
          <w:szCs w:val="22"/>
        </w:rPr>
        <w:t>46948</w:t>
      </w:r>
    </w:p>
    <w:p w14:paraId="649E27B2" w14:textId="77777777" w:rsidR="00591615" w:rsidRPr="0032750B" w:rsidRDefault="00591615" w:rsidP="00591615">
      <w:pPr>
        <w:pStyle w:val="BodyTextIndent3"/>
        <w:spacing w:after="0"/>
        <w:ind w:firstLine="96"/>
        <w:rPr>
          <w:sz w:val="22"/>
          <w:szCs w:val="22"/>
        </w:rPr>
      </w:pPr>
      <w:r w:rsidRPr="0032750B">
        <w:rPr>
          <w:sz w:val="22"/>
          <w:szCs w:val="22"/>
        </w:rPr>
        <w:t>47010</w:t>
      </w:r>
    </w:p>
    <w:p w14:paraId="2265C5F6" w14:textId="77777777" w:rsidR="00591615" w:rsidRPr="0032750B" w:rsidRDefault="00591615" w:rsidP="00591615">
      <w:pPr>
        <w:pStyle w:val="BodyTextIndent3"/>
        <w:spacing w:after="0"/>
        <w:ind w:firstLine="96"/>
        <w:rPr>
          <w:sz w:val="22"/>
          <w:szCs w:val="22"/>
        </w:rPr>
      </w:pPr>
      <w:r w:rsidRPr="0032750B">
        <w:rPr>
          <w:sz w:val="22"/>
          <w:szCs w:val="22"/>
        </w:rPr>
        <w:t>47015</w:t>
      </w:r>
    </w:p>
    <w:p w14:paraId="3568303B" w14:textId="77777777" w:rsidR="00591615" w:rsidRPr="0032750B" w:rsidRDefault="00591615" w:rsidP="00591615">
      <w:pPr>
        <w:pStyle w:val="BodyTextIndent3"/>
        <w:spacing w:after="0"/>
        <w:ind w:firstLine="96"/>
        <w:rPr>
          <w:sz w:val="22"/>
          <w:szCs w:val="22"/>
        </w:rPr>
      </w:pPr>
      <w:r w:rsidRPr="0032750B">
        <w:rPr>
          <w:sz w:val="22"/>
          <w:szCs w:val="22"/>
        </w:rPr>
        <w:t>47100</w:t>
      </w:r>
    </w:p>
    <w:p w14:paraId="790F144F" w14:textId="77777777" w:rsidR="00591615" w:rsidRPr="0032750B" w:rsidRDefault="00591615" w:rsidP="00591615">
      <w:pPr>
        <w:pStyle w:val="BodyTextIndent3"/>
        <w:spacing w:after="0"/>
        <w:ind w:firstLine="96"/>
        <w:rPr>
          <w:sz w:val="22"/>
          <w:szCs w:val="22"/>
        </w:rPr>
      </w:pPr>
      <w:r w:rsidRPr="0032750B">
        <w:rPr>
          <w:sz w:val="22"/>
          <w:szCs w:val="22"/>
        </w:rPr>
        <w:t>47120</w:t>
      </w:r>
    </w:p>
    <w:p w14:paraId="528B0279" w14:textId="77777777" w:rsidR="00591615" w:rsidRPr="0032750B" w:rsidRDefault="00591615" w:rsidP="00591615">
      <w:pPr>
        <w:pStyle w:val="BodyTextIndent3"/>
        <w:spacing w:after="0"/>
        <w:ind w:firstLine="96"/>
        <w:rPr>
          <w:sz w:val="22"/>
          <w:szCs w:val="22"/>
        </w:rPr>
      </w:pPr>
      <w:r w:rsidRPr="0032750B">
        <w:rPr>
          <w:sz w:val="22"/>
          <w:szCs w:val="22"/>
        </w:rPr>
        <w:t>47122</w:t>
      </w:r>
    </w:p>
    <w:p w14:paraId="39EACBD3" w14:textId="77777777" w:rsidR="00591615" w:rsidRPr="0032750B" w:rsidRDefault="00591615" w:rsidP="00591615">
      <w:pPr>
        <w:pStyle w:val="BodyTextIndent3"/>
        <w:spacing w:after="0"/>
        <w:ind w:firstLine="96"/>
        <w:rPr>
          <w:sz w:val="22"/>
          <w:szCs w:val="22"/>
        </w:rPr>
      </w:pPr>
      <w:r w:rsidRPr="0032750B">
        <w:rPr>
          <w:sz w:val="22"/>
          <w:szCs w:val="22"/>
        </w:rPr>
        <w:t>47125</w:t>
      </w:r>
    </w:p>
    <w:p w14:paraId="7F9A3EC1" w14:textId="77777777" w:rsidR="00591615" w:rsidRPr="0032750B" w:rsidRDefault="00591615" w:rsidP="00591615">
      <w:pPr>
        <w:pStyle w:val="BodyTextIndent3"/>
        <w:spacing w:after="0"/>
        <w:ind w:firstLine="96"/>
        <w:rPr>
          <w:sz w:val="22"/>
          <w:szCs w:val="22"/>
        </w:rPr>
      </w:pPr>
      <w:r w:rsidRPr="0032750B">
        <w:rPr>
          <w:sz w:val="22"/>
          <w:szCs w:val="22"/>
        </w:rPr>
        <w:t>47130</w:t>
      </w:r>
    </w:p>
    <w:p w14:paraId="5B6681E6" w14:textId="77777777" w:rsidR="00591615" w:rsidRPr="0032750B" w:rsidRDefault="00591615" w:rsidP="00591615">
      <w:pPr>
        <w:pStyle w:val="BodyTextIndent3"/>
        <w:spacing w:after="0"/>
        <w:ind w:firstLine="96"/>
        <w:rPr>
          <w:sz w:val="22"/>
          <w:szCs w:val="22"/>
        </w:rPr>
      </w:pPr>
      <w:r w:rsidRPr="0032750B">
        <w:rPr>
          <w:sz w:val="22"/>
          <w:szCs w:val="22"/>
        </w:rPr>
        <w:t>47133</w:t>
      </w:r>
    </w:p>
    <w:p w14:paraId="06924447" w14:textId="77777777" w:rsidR="00591615" w:rsidRPr="0032750B" w:rsidRDefault="00591615" w:rsidP="00591615">
      <w:pPr>
        <w:pStyle w:val="BodyTextIndent3"/>
        <w:spacing w:after="0"/>
        <w:ind w:firstLine="96"/>
        <w:rPr>
          <w:sz w:val="22"/>
          <w:szCs w:val="22"/>
        </w:rPr>
      </w:pPr>
      <w:r w:rsidRPr="0032750B">
        <w:rPr>
          <w:sz w:val="22"/>
          <w:szCs w:val="22"/>
        </w:rPr>
        <w:t>47135</w:t>
      </w:r>
    </w:p>
    <w:p w14:paraId="3452049A" w14:textId="77777777" w:rsidR="00591615" w:rsidRPr="0032750B" w:rsidRDefault="00591615" w:rsidP="00591615">
      <w:pPr>
        <w:pStyle w:val="BodyTextIndent3"/>
        <w:spacing w:after="0"/>
        <w:ind w:firstLine="96"/>
        <w:rPr>
          <w:sz w:val="22"/>
          <w:szCs w:val="22"/>
        </w:rPr>
      </w:pPr>
      <w:r w:rsidRPr="0032750B">
        <w:rPr>
          <w:sz w:val="22"/>
          <w:szCs w:val="22"/>
        </w:rPr>
        <w:t>47140</w:t>
      </w:r>
    </w:p>
    <w:p w14:paraId="4987533F" w14:textId="77777777" w:rsidR="00591615" w:rsidRPr="0032750B" w:rsidRDefault="00591615" w:rsidP="00591615">
      <w:pPr>
        <w:pStyle w:val="BodyTextIndent3"/>
        <w:spacing w:after="0"/>
        <w:ind w:firstLine="96"/>
        <w:rPr>
          <w:sz w:val="22"/>
          <w:szCs w:val="22"/>
        </w:rPr>
      </w:pPr>
      <w:r w:rsidRPr="0032750B">
        <w:rPr>
          <w:sz w:val="22"/>
          <w:szCs w:val="22"/>
        </w:rPr>
        <w:t>47141</w:t>
      </w:r>
    </w:p>
    <w:p w14:paraId="679186C7" w14:textId="77777777" w:rsidR="00591615" w:rsidRPr="0032750B" w:rsidRDefault="00591615" w:rsidP="00591615">
      <w:pPr>
        <w:pStyle w:val="BodyTextIndent3"/>
        <w:spacing w:after="0"/>
        <w:ind w:firstLine="96"/>
        <w:rPr>
          <w:sz w:val="22"/>
          <w:szCs w:val="22"/>
        </w:rPr>
      </w:pPr>
      <w:r w:rsidRPr="0032750B">
        <w:rPr>
          <w:sz w:val="22"/>
          <w:szCs w:val="22"/>
        </w:rPr>
        <w:t>47142</w:t>
      </w:r>
    </w:p>
    <w:p w14:paraId="54EC79E7" w14:textId="77777777" w:rsidR="00591615" w:rsidRPr="0032750B" w:rsidRDefault="00591615" w:rsidP="00591615">
      <w:pPr>
        <w:pStyle w:val="BodyTextIndent3"/>
        <w:spacing w:after="0"/>
        <w:ind w:firstLine="96"/>
        <w:rPr>
          <w:sz w:val="22"/>
          <w:szCs w:val="22"/>
        </w:rPr>
      </w:pPr>
      <w:r w:rsidRPr="0032750B">
        <w:rPr>
          <w:sz w:val="22"/>
          <w:szCs w:val="22"/>
        </w:rPr>
        <w:t>47143</w:t>
      </w:r>
    </w:p>
    <w:p w14:paraId="0F0D6531" w14:textId="77777777" w:rsidR="00591615" w:rsidRPr="0032750B" w:rsidRDefault="00591615" w:rsidP="00591615">
      <w:pPr>
        <w:pStyle w:val="BodyTextIndent3"/>
        <w:spacing w:after="0"/>
        <w:ind w:firstLine="96"/>
        <w:rPr>
          <w:sz w:val="22"/>
          <w:szCs w:val="22"/>
        </w:rPr>
      </w:pPr>
      <w:r w:rsidRPr="0032750B">
        <w:rPr>
          <w:sz w:val="22"/>
          <w:szCs w:val="22"/>
        </w:rPr>
        <w:t>47144</w:t>
      </w:r>
    </w:p>
    <w:p w14:paraId="0FEFCD37" w14:textId="77777777" w:rsidR="00591615" w:rsidRPr="0032750B" w:rsidRDefault="00591615" w:rsidP="00591615">
      <w:pPr>
        <w:pStyle w:val="BodyTextIndent3"/>
        <w:spacing w:after="0"/>
        <w:ind w:firstLine="96"/>
        <w:rPr>
          <w:sz w:val="22"/>
          <w:szCs w:val="22"/>
        </w:rPr>
      </w:pPr>
      <w:r w:rsidRPr="0032750B">
        <w:rPr>
          <w:sz w:val="22"/>
          <w:szCs w:val="22"/>
        </w:rPr>
        <w:t>47145</w:t>
      </w:r>
    </w:p>
    <w:p w14:paraId="7DA0643C" w14:textId="77777777" w:rsidR="00591615" w:rsidRPr="0032750B" w:rsidRDefault="00591615" w:rsidP="00591615">
      <w:pPr>
        <w:pStyle w:val="BodyTextIndent3"/>
        <w:spacing w:after="0"/>
        <w:ind w:firstLine="96"/>
        <w:rPr>
          <w:sz w:val="22"/>
          <w:szCs w:val="22"/>
        </w:rPr>
      </w:pPr>
      <w:r w:rsidRPr="0032750B">
        <w:rPr>
          <w:sz w:val="22"/>
          <w:szCs w:val="22"/>
        </w:rPr>
        <w:t>47146</w:t>
      </w:r>
    </w:p>
    <w:p w14:paraId="0D3246EA" w14:textId="77777777" w:rsidR="00591615" w:rsidRPr="0032750B" w:rsidRDefault="00591615" w:rsidP="00591615">
      <w:pPr>
        <w:pStyle w:val="BodyTextIndent3"/>
        <w:spacing w:after="0"/>
        <w:ind w:firstLine="96"/>
        <w:rPr>
          <w:sz w:val="22"/>
          <w:szCs w:val="22"/>
        </w:rPr>
      </w:pPr>
      <w:r w:rsidRPr="0032750B">
        <w:rPr>
          <w:sz w:val="22"/>
          <w:szCs w:val="22"/>
        </w:rPr>
        <w:t>47147</w:t>
      </w:r>
    </w:p>
    <w:p w14:paraId="5CD72EE3" w14:textId="77777777" w:rsidR="00591615" w:rsidRPr="0032750B" w:rsidRDefault="00591615" w:rsidP="00591615">
      <w:pPr>
        <w:pStyle w:val="BodyTextIndent3"/>
        <w:spacing w:after="0"/>
        <w:ind w:firstLine="96"/>
        <w:rPr>
          <w:sz w:val="22"/>
          <w:szCs w:val="22"/>
        </w:rPr>
      </w:pPr>
      <w:r w:rsidRPr="0032750B">
        <w:rPr>
          <w:sz w:val="22"/>
          <w:szCs w:val="22"/>
        </w:rPr>
        <w:t>47300</w:t>
      </w:r>
    </w:p>
    <w:p w14:paraId="462E96ED" w14:textId="77777777" w:rsidR="00591615" w:rsidRPr="0032750B" w:rsidRDefault="00591615" w:rsidP="00591615">
      <w:pPr>
        <w:pStyle w:val="BodyTextIndent3"/>
        <w:spacing w:after="0"/>
        <w:ind w:firstLine="96"/>
        <w:rPr>
          <w:sz w:val="22"/>
          <w:szCs w:val="22"/>
        </w:rPr>
      </w:pPr>
      <w:r w:rsidRPr="0032750B">
        <w:rPr>
          <w:sz w:val="22"/>
          <w:szCs w:val="22"/>
        </w:rPr>
        <w:t>47350</w:t>
      </w:r>
    </w:p>
    <w:p w14:paraId="0460E17C" w14:textId="77777777" w:rsidR="00591615" w:rsidRPr="0032750B" w:rsidRDefault="00591615" w:rsidP="00591615">
      <w:pPr>
        <w:pStyle w:val="BodyTextIndent3"/>
        <w:spacing w:after="0"/>
        <w:ind w:firstLine="96"/>
        <w:rPr>
          <w:sz w:val="22"/>
          <w:szCs w:val="22"/>
        </w:rPr>
      </w:pPr>
      <w:r w:rsidRPr="0032750B">
        <w:rPr>
          <w:sz w:val="22"/>
          <w:szCs w:val="22"/>
        </w:rPr>
        <w:t>47360</w:t>
      </w:r>
    </w:p>
    <w:p w14:paraId="13B70E4B" w14:textId="77777777" w:rsidR="00591615" w:rsidRPr="0032750B" w:rsidRDefault="00591615" w:rsidP="00591615">
      <w:pPr>
        <w:pStyle w:val="BodyTextIndent3"/>
        <w:spacing w:after="0"/>
        <w:ind w:firstLine="96"/>
        <w:rPr>
          <w:sz w:val="22"/>
          <w:szCs w:val="22"/>
        </w:rPr>
      </w:pPr>
      <w:r w:rsidRPr="0032750B">
        <w:rPr>
          <w:sz w:val="22"/>
          <w:szCs w:val="22"/>
        </w:rPr>
        <w:t>47361</w:t>
      </w:r>
    </w:p>
    <w:p w14:paraId="70AC0838" w14:textId="77777777" w:rsidR="00591615" w:rsidRPr="0032750B" w:rsidRDefault="00591615" w:rsidP="00591615">
      <w:pPr>
        <w:pStyle w:val="BodyTextIndent3"/>
        <w:spacing w:after="0"/>
        <w:ind w:firstLine="96"/>
        <w:rPr>
          <w:sz w:val="22"/>
          <w:szCs w:val="22"/>
        </w:rPr>
      </w:pPr>
      <w:r w:rsidRPr="0032750B">
        <w:rPr>
          <w:sz w:val="22"/>
          <w:szCs w:val="22"/>
        </w:rPr>
        <w:t>47362</w:t>
      </w:r>
    </w:p>
    <w:p w14:paraId="12C4364C" w14:textId="77777777" w:rsidR="00591615" w:rsidRPr="0032750B" w:rsidRDefault="00591615" w:rsidP="00591615">
      <w:pPr>
        <w:pStyle w:val="BodyTextIndent3"/>
        <w:spacing w:after="0"/>
        <w:ind w:firstLine="96"/>
        <w:rPr>
          <w:sz w:val="22"/>
          <w:szCs w:val="22"/>
        </w:rPr>
      </w:pPr>
      <w:r w:rsidRPr="0032750B">
        <w:rPr>
          <w:sz w:val="22"/>
          <w:szCs w:val="22"/>
        </w:rPr>
        <w:t>47380</w:t>
      </w:r>
    </w:p>
    <w:p w14:paraId="0C63AF18" w14:textId="77777777" w:rsidR="00591615" w:rsidRPr="0032750B" w:rsidRDefault="00591615" w:rsidP="00591615">
      <w:pPr>
        <w:pStyle w:val="BodyTextIndent3"/>
        <w:spacing w:after="0"/>
        <w:ind w:firstLine="96"/>
        <w:rPr>
          <w:sz w:val="22"/>
          <w:szCs w:val="22"/>
        </w:rPr>
      </w:pPr>
      <w:r w:rsidRPr="0032750B">
        <w:rPr>
          <w:sz w:val="22"/>
          <w:szCs w:val="22"/>
        </w:rPr>
        <w:t>47381</w:t>
      </w:r>
    </w:p>
    <w:p w14:paraId="6740E902" w14:textId="77777777" w:rsidR="00591615" w:rsidRPr="0032750B" w:rsidRDefault="00591615" w:rsidP="00591615">
      <w:pPr>
        <w:pStyle w:val="BodyTextIndent3"/>
        <w:spacing w:after="0"/>
        <w:ind w:firstLine="96"/>
        <w:rPr>
          <w:sz w:val="22"/>
          <w:szCs w:val="22"/>
        </w:rPr>
      </w:pPr>
      <w:r w:rsidRPr="0032750B">
        <w:rPr>
          <w:sz w:val="22"/>
          <w:szCs w:val="22"/>
        </w:rPr>
        <w:t>47383</w:t>
      </w:r>
    </w:p>
    <w:p w14:paraId="4037E1E5" w14:textId="77777777" w:rsidR="00591615" w:rsidRPr="0032750B" w:rsidRDefault="00591615" w:rsidP="00591615">
      <w:pPr>
        <w:pStyle w:val="BodyTextIndent3"/>
        <w:spacing w:after="0"/>
        <w:ind w:firstLine="96"/>
        <w:rPr>
          <w:sz w:val="22"/>
          <w:szCs w:val="22"/>
        </w:rPr>
      </w:pPr>
      <w:r w:rsidRPr="0032750B">
        <w:rPr>
          <w:sz w:val="22"/>
          <w:szCs w:val="22"/>
        </w:rPr>
        <w:t>47400</w:t>
      </w:r>
    </w:p>
    <w:p w14:paraId="3AE1E4CF" w14:textId="77777777" w:rsidR="00591615" w:rsidRPr="0032750B" w:rsidRDefault="00591615" w:rsidP="00591615">
      <w:pPr>
        <w:pStyle w:val="BodyTextIndent3"/>
        <w:spacing w:after="0"/>
        <w:ind w:firstLine="96"/>
        <w:rPr>
          <w:sz w:val="22"/>
          <w:szCs w:val="22"/>
        </w:rPr>
      </w:pPr>
      <w:r w:rsidRPr="0032750B">
        <w:rPr>
          <w:sz w:val="22"/>
          <w:szCs w:val="22"/>
        </w:rPr>
        <w:t>47420</w:t>
      </w:r>
    </w:p>
    <w:p w14:paraId="0713B225" w14:textId="77777777" w:rsidR="00591615" w:rsidRPr="0032750B" w:rsidRDefault="00591615" w:rsidP="00591615">
      <w:pPr>
        <w:pStyle w:val="BodyTextIndent3"/>
        <w:spacing w:after="0"/>
        <w:ind w:firstLine="96"/>
        <w:rPr>
          <w:sz w:val="22"/>
          <w:szCs w:val="22"/>
        </w:rPr>
      </w:pPr>
      <w:r w:rsidRPr="0032750B">
        <w:rPr>
          <w:sz w:val="22"/>
          <w:szCs w:val="22"/>
        </w:rPr>
        <w:t>47425</w:t>
      </w:r>
    </w:p>
    <w:p w14:paraId="19A5D9DC" w14:textId="77777777" w:rsidR="00591615" w:rsidRPr="0032750B" w:rsidRDefault="00591615" w:rsidP="00591615">
      <w:pPr>
        <w:pStyle w:val="BodyTextIndent3"/>
        <w:spacing w:after="0"/>
        <w:ind w:firstLine="96"/>
        <w:rPr>
          <w:sz w:val="22"/>
          <w:szCs w:val="22"/>
        </w:rPr>
      </w:pPr>
      <w:r w:rsidRPr="0032750B">
        <w:rPr>
          <w:sz w:val="22"/>
          <w:szCs w:val="22"/>
        </w:rPr>
        <w:t>47460</w:t>
      </w:r>
    </w:p>
    <w:p w14:paraId="0AA38B0A" w14:textId="77777777" w:rsidR="00591615" w:rsidRPr="0032750B" w:rsidRDefault="00591615" w:rsidP="00591615">
      <w:pPr>
        <w:pStyle w:val="BodyTextIndent3"/>
        <w:spacing w:after="0"/>
        <w:ind w:firstLine="96"/>
        <w:rPr>
          <w:sz w:val="22"/>
          <w:szCs w:val="22"/>
        </w:rPr>
      </w:pPr>
      <w:r w:rsidRPr="0032750B">
        <w:rPr>
          <w:sz w:val="22"/>
          <w:szCs w:val="22"/>
        </w:rPr>
        <w:t>47480</w:t>
      </w:r>
    </w:p>
    <w:p w14:paraId="3F19C85D" w14:textId="77777777" w:rsidR="00591615" w:rsidRPr="0032750B" w:rsidRDefault="00591615" w:rsidP="00591615">
      <w:pPr>
        <w:pStyle w:val="BodyTextIndent3"/>
        <w:spacing w:after="0"/>
        <w:ind w:firstLine="96"/>
        <w:rPr>
          <w:sz w:val="22"/>
          <w:szCs w:val="22"/>
        </w:rPr>
      </w:pPr>
      <w:r w:rsidRPr="0032750B">
        <w:rPr>
          <w:sz w:val="22"/>
          <w:szCs w:val="22"/>
        </w:rPr>
        <w:t>47550</w:t>
      </w:r>
    </w:p>
    <w:p w14:paraId="5B28676F" w14:textId="77777777" w:rsidR="00591615" w:rsidRPr="0032750B" w:rsidRDefault="00591615" w:rsidP="00591615">
      <w:pPr>
        <w:pStyle w:val="BodyTextIndent3"/>
        <w:spacing w:after="0"/>
        <w:ind w:firstLine="96"/>
        <w:rPr>
          <w:sz w:val="22"/>
          <w:szCs w:val="22"/>
        </w:rPr>
      </w:pPr>
      <w:r w:rsidRPr="0032750B">
        <w:rPr>
          <w:sz w:val="22"/>
          <w:szCs w:val="22"/>
        </w:rPr>
        <w:t>47570</w:t>
      </w:r>
    </w:p>
    <w:p w14:paraId="3814EA63" w14:textId="77777777" w:rsidR="00591615" w:rsidRPr="0032750B" w:rsidRDefault="00591615" w:rsidP="00591615">
      <w:pPr>
        <w:pStyle w:val="BodyTextIndent3"/>
        <w:spacing w:after="0"/>
        <w:ind w:firstLine="96"/>
        <w:rPr>
          <w:sz w:val="22"/>
          <w:szCs w:val="22"/>
        </w:rPr>
      </w:pPr>
      <w:r w:rsidRPr="0032750B">
        <w:rPr>
          <w:sz w:val="22"/>
          <w:szCs w:val="22"/>
        </w:rPr>
        <w:t>47600</w:t>
      </w:r>
    </w:p>
    <w:p w14:paraId="1570A25F" w14:textId="77777777" w:rsidR="00591615" w:rsidRPr="0032750B" w:rsidRDefault="00591615" w:rsidP="00591615">
      <w:pPr>
        <w:pStyle w:val="BodyTextIndent3"/>
        <w:spacing w:after="0"/>
        <w:ind w:firstLine="96"/>
        <w:rPr>
          <w:sz w:val="22"/>
          <w:szCs w:val="22"/>
        </w:rPr>
      </w:pPr>
      <w:r w:rsidRPr="0032750B">
        <w:rPr>
          <w:sz w:val="22"/>
          <w:szCs w:val="22"/>
        </w:rPr>
        <w:t>47605</w:t>
      </w:r>
    </w:p>
    <w:p w14:paraId="1D11D827" w14:textId="77777777" w:rsidR="00591615" w:rsidRPr="0032750B" w:rsidRDefault="00591615" w:rsidP="00591615">
      <w:pPr>
        <w:pStyle w:val="BodyTextIndent3"/>
        <w:spacing w:after="0"/>
        <w:ind w:firstLine="96"/>
        <w:rPr>
          <w:sz w:val="22"/>
          <w:szCs w:val="22"/>
        </w:rPr>
      </w:pPr>
      <w:r w:rsidRPr="0032750B">
        <w:rPr>
          <w:sz w:val="22"/>
          <w:szCs w:val="22"/>
        </w:rPr>
        <w:t>47610</w:t>
      </w:r>
    </w:p>
    <w:p w14:paraId="509E0824" w14:textId="77777777" w:rsidR="00591615" w:rsidRPr="0032750B" w:rsidRDefault="00591615" w:rsidP="00591615">
      <w:pPr>
        <w:pStyle w:val="BodyTextIndent3"/>
        <w:spacing w:after="0"/>
        <w:ind w:firstLine="96"/>
        <w:rPr>
          <w:sz w:val="22"/>
          <w:szCs w:val="22"/>
        </w:rPr>
      </w:pPr>
      <w:r w:rsidRPr="0032750B">
        <w:rPr>
          <w:sz w:val="22"/>
          <w:szCs w:val="22"/>
        </w:rPr>
        <w:t>47612</w:t>
      </w:r>
    </w:p>
    <w:p w14:paraId="59AB1ADA" w14:textId="77777777" w:rsidR="00591615" w:rsidRPr="0032750B" w:rsidRDefault="00591615" w:rsidP="00591615">
      <w:pPr>
        <w:pStyle w:val="BodyTextIndent3"/>
        <w:spacing w:after="0"/>
        <w:ind w:firstLine="96"/>
        <w:rPr>
          <w:sz w:val="22"/>
          <w:szCs w:val="22"/>
        </w:rPr>
      </w:pPr>
      <w:r w:rsidRPr="0032750B">
        <w:rPr>
          <w:sz w:val="22"/>
          <w:szCs w:val="22"/>
        </w:rPr>
        <w:t>47620</w:t>
      </w:r>
    </w:p>
    <w:p w14:paraId="14320BDE" w14:textId="77777777" w:rsidR="00591615" w:rsidRPr="0032750B" w:rsidRDefault="00591615" w:rsidP="00591615">
      <w:pPr>
        <w:pStyle w:val="BodyTextIndent3"/>
        <w:spacing w:after="0"/>
        <w:ind w:firstLine="96"/>
        <w:rPr>
          <w:sz w:val="22"/>
          <w:szCs w:val="22"/>
        </w:rPr>
      </w:pPr>
      <w:r w:rsidRPr="0032750B">
        <w:rPr>
          <w:sz w:val="22"/>
          <w:szCs w:val="22"/>
        </w:rPr>
        <w:t>47700</w:t>
      </w:r>
    </w:p>
    <w:p w14:paraId="5EFE01FD" w14:textId="77777777" w:rsidR="00591615" w:rsidRPr="0032750B" w:rsidRDefault="00591615" w:rsidP="00591615">
      <w:pPr>
        <w:pStyle w:val="BodyTextIndent3"/>
        <w:spacing w:after="0"/>
        <w:ind w:firstLine="96"/>
        <w:rPr>
          <w:sz w:val="22"/>
          <w:szCs w:val="22"/>
        </w:rPr>
      </w:pPr>
      <w:r w:rsidRPr="0032750B">
        <w:rPr>
          <w:sz w:val="22"/>
          <w:szCs w:val="22"/>
        </w:rPr>
        <w:t>47701</w:t>
      </w:r>
    </w:p>
    <w:p w14:paraId="519F258B" w14:textId="77777777" w:rsidR="00591615" w:rsidRPr="0032750B" w:rsidRDefault="00591615" w:rsidP="00591615">
      <w:pPr>
        <w:pStyle w:val="BodyTextIndent3"/>
        <w:spacing w:after="0"/>
        <w:ind w:firstLine="96"/>
        <w:rPr>
          <w:sz w:val="22"/>
          <w:szCs w:val="22"/>
        </w:rPr>
      </w:pPr>
      <w:r w:rsidRPr="0032750B">
        <w:rPr>
          <w:sz w:val="22"/>
          <w:szCs w:val="22"/>
        </w:rPr>
        <w:t>47711</w:t>
      </w:r>
    </w:p>
    <w:p w14:paraId="61702F25" w14:textId="77777777" w:rsidR="00591615" w:rsidRPr="0032750B" w:rsidRDefault="00591615" w:rsidP="00591615">
      <w:pPr>
        <w:pStyle w:val="BodyTextIndent3"/>
        <w:spacing w:after="0"/>
        <w:ind w:firstLine="96"/>
        <w:rPr>
          <w:sz w:val="22"/>
          <w:szCs w:val="22"/>
        </w:rPr>
      </w:pPr>
      <w:r w:rsidRPr="0032750B">
        <w:rPr>
          <w:sz w:val="22"/>
          <w:szCs w:val="22"/>
        </w:rPr>
        <w:t>47712</w:t>
      </w:r>
    </w:p>
    <w:p w14:paraId="27CD7CA1" w14:textId="77777777" w:rsidR="00591615" w:rsidRPr="0032750B" w:rsidRDefault="00591615" w:rsidP="00591615">
      <w:pPr>
        <w:pStyle w:val="BodyTextIndent3"/>
        <w:spacing w:after="0"/>
        <w:ind w:firstLine="96"/>
        <w:rPr>
          <w:sz w:val="22"/>
          <w:szCs w:val="22"/>
        </w:rPr>
      </w:pPr>
      <w:r w:rsidRPr="0032750B">
        <w:rPr>
          <w:sz w:val="22"/>
          <w:szCs w:val="22"/>
        </w:rPr>
        <w:t>47715</w:t>
      </w:r>
    </w:p>
    <w:p w14:paraId="1132EC55" w14:textId="77777777" w:rsidR="00591615" w:rsidRPr="0032750B" w:rsidRDefault="00591615" w:rsidP="00591615">
      <w:pPr>
        <w:pStyle w:val="BodyTextIndent3"/>
        <w:spacing w:after="0"/>
        <w:ind w:firstLine="96"/>
        <w:rPr>
          <w:sz w:val="22"/>
          <w:szCs w:val="22"/>
        </w:rPr>
      </w:pPr>
      <w:r w:rsidRPr="0032750B">
        <w:rPr>
          <w:sz w:val="22"/>
          <w:szCs w:val="22"/>
        </w:rPr>
        <w:t>47720</w:t>
      </w:r>
    </w:p>
    <w:p w14:paraId="69A12310" w14:textId="77777777" w:rsidR="00591615" w:rsidRPr="0032750B" w:rsidRDefault="00591615" w:rsidP="00591615">
      <w:pPr>
        <w:pStyle w:val="BodyTextIndent3"/>
        <w:spacing w:after="0"/>
        <w:ind w:firstLine="96"/>
        <w:rPr>
          <w:sz w:val="22"/>
          <w:szCs w:val="22"/>
        </w:rPr>
      </w:pPr>
      <w:r w:rsidRPr="0032750B">
        <w:rPr>
          <w:sz w:val="22"/>
          <w:szCs w:val="22"/>
        </w:rPr>
        <w:t>47721</w:t>
      </w:r>
    </w:p>
    <w:p w14:paraId="65CB00C4" w14:textId="77777777" w:rsidR="00591615" w:rsidRPr="0032750B" w:rsidRDefault="00591615" w:rsidP="00591615">
      <w:pPr>
        <w:pStyle w:val="BodyTextIndent3"/>
        <w:spacing w:after="0"/>
        <w:ind w:firstLine="96"/>
        <w:rPr>
          <w:sz w:val="22"/>
          <w:szCs w:val="22"/>
        </w:rPr>
      </w:pPr>
      <w:r w:rsidRPr="0032750B">
        <w:rPr>
          <w:sz w:val="22"/>
          <w:szCs w:val="22"/>
        </w:rPr>
        <w:t>47740</w:t>
      </w:r>
    </w:p>
    <w:p w14:paraId="37E944E2" w14:textId="77777777" w:rsidR="00591615" w:rsidRPr="0032750B" w:rsidRDefault="00591615" w:rsidP="00591615">
      <w:pPr>
        <w:pStyle w:val="BodyTextIndent3"/>
        <w:spacing w:after="0"/>
        <w:ind w:firstLine="96"/>
        <w:rPr>
          <w:sz w:val="22"/>
          <w:szCs w:val="22"/>
        </w:rPr>
      </w:pPr>
      <w:r w:rsidRPr="0032750B">
        <w:rPr>
          <w:sz w:val="22"/>
          <w:szCs w:val="22"/>
        </w:rPr>
        <w:t>47741</w:t>
      </w:r>
    </w:p>
    <w:p w14:paraId="0B04583D" w14:textId="77777777" w:rsidR="00591615" w:rsidRPr="0032750B" w:rsidRDefault="00591615" w:rsidP="00591615">
      <w:pPr>
        <w:pStyle w:val="BodyTextIndent3"/>
        <w:spacing w:after="0"/>
        <w:ind w:firstLine="96"/>
        <w:rPr>
          <w:sz w:val="22"/>
          <w:szCs w:val="22"/>
        </w:rPr>
      </w:pPr>
      <w:r w:rsidRPr="0032750B">
        <w:rPr>
          <w:sz w:val="22"/>
          <w:szCs w:val="22"/>
        </w:rPr>
        <w:t>47760</w:t>
      </w:r>
    </w:p>
    <w:p w14:paraId="40B9D03C" w14:textId="77777777" w:rsidR="00591615" w:rsidRPr="0032750B" w:rsidRDefault="00591615" w:rsidP="00591615">
      <w:pPr>
        <w:pStyle w:val="BodyTextIndent3"/>
        <w:spacing w:after="0"/>
        <w:ind w:firstLine="96"/>
        <w:rPr>
          <w:sz w:val="22"/>
          <w:szCs w:val="22"/>
        </w:rPr>
      </w:pPr>
      <w:r w:rsidRPr="0032750B">
        <w:rPr>
          <w:sz w:val="22"/>
          <w:szCs w:val="22"/>
        </w:rPr>
        <w:t>47765</w:t>
      </w:r>
    </w:p>
    <w:p w14:paraId="337670DA" w14:textId="77777777" w:rsidR="00591615" w:rsidRPr="0032750B" w:rsidRDefault="00591615" w:rsidP="00591615">
      <w:pPr>
        <w:pStyle w:val="BodyTextIndent3"/>
        <w:spacing w:after="0"/>
        <w:ind w:firstLine="96"/>
        <w:rPr>
          <w:sz w:val="22"/>
          <w:szCs w:val="22"/>
        </w:rPr>
      </w:pPr>
      <w:r w:rsidRPr="0032750B">
        <w:rPr>
          <w:sz w:val="22"/>
          <w:szCs w:val="22"/>
        </w:rPr>
        <w:t>47780</w:t>
      </w:r>
    </w:p>
    <w:p w14:paraId="61D439FA" w14:textId="77777777" w:rsidR="00591615" w:rsidRPr="0032750B" w:rsidRDefault="00591615" w:rsidP="00591615">
      <w:pPr>
        <w:pStyle w:val="BodyTextIndent3"/>
        <w:spacing w:after="0"/>
        <w:ind w:firstLine="96"/>
        <w:rPr>
          <w:sz w:val="22"/>
          <w:szCs w:val="22"/>
        </w:rPr>
      </w:pPr>
      <w:r w:rsidRPr="0032750B">
        <w:rPr>
          <w:sz w:val="22"/>
          <w:szCs w:val="22"/>
        </w:rPr>
        <w:t>47785</w:t>
      </w:r>
    </w:p>
    <w:p w14:paraId="25C12368" w14:textId="77777777" w:rsidR="00591615" w:rsidRPr="0032750B" w:rsidRDefault="00591615" w:rsidP="00591615">
      <w:pPr>
        <w:pStyle w:val="BodyTextIndent3"/>
        <w:spacing w:after="0"/>
        <w:ind w:firstLine="96"/>
        <w:rPr>
          <w:sz w:val="22"/>
          <w:szCs w:val="22"/>
        </w:rPr>
      </w:pPr>
      <w:r w:rsidRPr="0032750B">
        <w:rPr>
          <w:sz w:val="22"/>
          <w:szCs w:val="22"/>
        </w:rPr>
        <w:t>47800</w:t>
      </w:r>
    </w:p>
    <w:p w14:paraId="7D7822B8" w14:textId="77777777" w:rsidR="00591615" w:rsidRPr="0032750B" w:rsidRDefault="00591615" w:rsidP="00591615">
      <w:pPr>
        <w:pStyle w:val="BodyTextIndent3"/>
        <w:spacing w:after="0"/>
        <w:ind w:firstLine="96"/>
        <w:rPr>
          <w:sz w:val="22"/>
          <w:szCs w:val="22"/>
        </w:rPr>
      </w:pPr>
      <w:r w:rsidRPr="0032750B">
        <w:rPr>
          <w:sz w:val="22"/>
          <w:szCs w:val="22"/>
        </w:rPr>
        <w:t>47801</w:t>
      </w:r>
    </w:p>
    <w:p w14:paraId="04D8FA2A" w14:textId="77777777" w:rsidR="00591615" w:rsidRPr="0032750B" w:rsidRDefault="00591615" w:rsidP="00591615">
      <w:pPr>
        <w:pStyle w:val="BodyTextIndent3"/>
        <w:spacing w:after="0"/>
        <w:ind w:firstLine="96"/>
        <w:rPr>
          <w:sz w:val="22"/>
          <w:szCs w:val="22"/>
        </w:rPr>
      </w:pPr>
      <w:r w:rsidRPr="0032750B">
        <w:rPr>
          <w:sz w:val="22"/>
          <w:szCs w:val="22"/>
        </w:rPr>
        <w:t>47802</w:t>
      </w:r>
    </w:p>
    <w:p w14:paraId="1301C08D" w14:textId="77777777" w:rsidR="00591615" w:rsidRPr="0032750B" w:rsidRDefault="00591615" w:rsidP="00591615">
      <w:pPr>
        <w:pStyle w:val="BodyTextIndent3"/>
        <w:spacing w:after="0"/>
        <w:ind w:firstLine="96"/>
        <w:rPr>
          <w:sz w:val="22"/>
          <w:szCs w:val="22"/>
        </w:rPr>
      </w:pPr>
      <w:r w:rsidRPr="0032750B">
        <w:rPr>
          <w:sz w:val="22"/>
          <w:szCs w:val="22"/>
        </w:rPr>
        <w:t>47900</w:t>
      </w:r>
    </w:p>
    <w:p w14:paraId="4544A9E7" w14:textId="77777777" w:rsidR="00591615" w:rsidRPr="0032750B" w:rsidRDefault="00591615" w:rsidP="00591615">
      <w:pPr>
        <w:pStyle w:val="BodyTextIndent3"/>
        <w:spacing w:after="0"/>
        <w:ind w:firstLine="96"/>
        <w:rPr>
          <w:sz w:val="22"/>
          <w:szCs w:val="22"/>
        </w:rPr>
      </w:pPr>
      <w:r w:rsidRPr="0032750B">
        <w:rPr>
          <w:sz w:val="22"/>
          <w:szCs w:val="22"/>
        </w:rPr>
        <w:t>48000</w:t>
      </w:r>
    </w:p>
    <w:p w14:paraId="7636E419" w14:textId="77777777" w:rsidR="00591615" w:rsidRPr="0032750B" w:rsidRDefault="00591615" w:rsidP="00591615">
      <w:pPr>
        <w:pStyle w:val="BodyTextIndent3"/>
        <w:spacing w:after="0"/>
        <w:ind w:firstLine="96"/>
        <w:rPr>
          <w:sz w:val="22"/>
          <w:szCs w:val="22"/>
        </w:rPr>
      </w:pPr>
      <w:r w:rsidRPr="0032750B">
        <w:rPr>
          <w:sz w:val="22"/>
          <w:szCs w:val="22"/>
        </w:rPr>
        <w:t>48001</w:t>
      </w:r>
    </w:p>
    <w:p w14:paraId="32D9837A" w14:textId="77777777" w:rsidR="00591615" w:rsidRPr="0032750B" w:rsidRDefault="00591615" w:rsidP="00591615">
      <w:pPr>
        <w:pStyle w:val="BodyTextIndent3"/>
        <w:spacing w:after="0"/>
        <w:ind w:firstLine="96"/>
        <w:rPr>
          <w:sz w:val="22"/>
          <w:szCs w:val="22"/>
        </w:rPr>
      </w:pPr>
      <w:r w:rsidRPr="0032750B">
        <w:rPr>
          <w:sz w:val="22"/>
          <w:szCs w:val="22"/>
        </w:rPr>
        <w:t>48020</w:t>
      </w:r>
    </w:p>
    <w:p w14:paraId="5D95A47A" w14:textId="77777777" w:rsidR="00591615" w:rsidRPr="0032750B" w:rsidRDefault="00591615" w:rsidP="00591615">
      <w:pPr>
        <w:pStyle w:val="BodyTextIndent3"/>
        <w:spacing w:after="0"/>
        <w:ind w:firstLine="96"/>
        <w:rPr>
          <w:sz w:val="22"/>
          <w:szCs w:val="22"/>
        </w:rPr>
      </w:pPr>
      <w:r w:rsidRPr="0032750B">
        <w:rPr>
          <w:sz w:val="22"/>
          <w:szCs w:val="22"/>
        </w:rPr>
        <w:t>48100</w:t>
      </w:r>
    </w:p>
    <w:p w14:paraId="50D3CF42" w14:textId="77777777" w:rsidR="00591615" w:rsidRPr="0032750B" w:rsidRDefault="00591615" w:rsidP="00591615">
      <w:pPr>
        <w:pStyle w:val="BodyTextIndent3"/>
        <w:spacing w:after="0"/>
        <w:ind w:firstLine="96"/>
        <w:rPr>
          <w:sz w:val="22"/>
          <w:szCs w:val="22"/>
        </w:rPr>
      </w:pPr>
      <w:r w:rsidRPr="0032750B">
        <w:rPr>
          <w:sz w:val="22"/>
          <w:szCs w:val="22"/>
        </w:rPr>
        <w:t>48105</w:t>
      </w:r>
    </w:p>
    <w:p w14:paraId="68C3093D" w14:textId="77777777" w:rsidR="00591615" w:rsidRPr="0032750B" w:rsidRDefault="00591615" w:rsidP="00591615">
      <w:pPr>
        <w:pStyle w:val="BodyTextIndent3"/>
        <w:spacing w:after="0"/>
        <w:ind w:firstLine="96"/>
        <w:rPr>
          <w:sz w:val="22"/>
          <w:szCs w:val="22"/>
        </w:rPr>
      </w:pPr>
      <w:r w:rsidRPr="0032750B">
        <w:rPr>
          <w:sz w:val="22"/>
          <w:szCs w:val="22"/>
        </w:rPr>
        <w:t>48120</w:t>
      </w:r>
    </w:p>
    <w:p w14:paraId="1D466971" w14:textId="77777777" w:rsidR="00591615" w:rsidRPr="0032750B" w:rsidRDefault="00591615" w:rsidP="00591615">
      <w:pPr>
        <w:pStyle w:val="BodyTextIndent3"/>
        <w:spacing w:after="0"/>
        <w:ind w:firstLine="96"/>
        <w:rPr>
          <w:sz w:val="22"/>
          <w:szCs w:val="22"/>
        </w:rPr>
      </w:pPr>
      <w:r w:rsidRPr="0032750B">
        <w:rPr>
          <w:sz w:val="22"/>
          <w:szCs w:val="22"/>
        </w:rPr>
        <w:t>48140</w:t>
      </w:r>
    </w:p>
    <w:p w14:paraId="3147C654" w14:textId="77777777" w:rsidR="00591615" w:rsidRPr="0032750B" w:rsidRDefault="00591615" w:rsidP="00591615">
      <w:pPr>
        <w:pStyle w:val="BodyTextIndent3"/>
        <w:spacing w:after="0"/>
        <w:ind w:firstLine="96"/>
        <w:rPr>
          <w:sz w:val="22"/>
          <w:szCs w:val="22"/>
        </w:rPr>
      </w:pPr>
      <w:r w:rsidRPr="0032750B">
        <w:rPr>
          <w:sz w:val="22"/>
          <w:szCs w:val="22"/>
        </w:rPr>
        <w:t>48145</w:t>
      </w:r>
    </w:p>
    <w:p w14:paraId="299059C9" w14:textId="77777777" w:rsidR="00591615" w:rsidRPr="0032750B" w:rsidRDefault="00591615" w:rsidP="00591615">
      <w:pPr>
        <w:pStyle w:val="BodyTextIndent3"/>
        <w:spacing w:after="0"/>
        <w:ind w:firstLine="96"/>
        <w:rPr>
          <w:sz w:val="22"/>
          <w:szCs w:val="22"/>
        </w:rPr>
      </w:pPr>
      <w:r w:rsidRPr="0032750B">
        <w:rPr>
          <w:sz w:val="22"/>
          <w:szCs w:val="22"/>
        </w:rPr>
        <w:t>48146</w:t>
      </w:r>
    </w:p>
    <w:p w14:paraId="21D1429F" w14:textId="77777777" w:rsidR="00591615" w:rsidRPr="0032750B" w:rsidRDefault="00591615" w:rsidP="00591615">
      <w:pPr>
        <w:pStyle w:val="BodyTextIndent3"/>
        <w:spacing w:after="0"/>
        <w:ind w:firstLine="96"/>
        <w:rPr>
          <w:sz w:val="22"/>
          <w:szCs w:val="22"/>
        </w:rPr>
      </w:pPr>
      <w:r w:rsidRPr="0032750B">
        <w:rPr>
          <w:sz w:val="22"/>
          <w:szCs w:val="22"/>
        </w:rPr>
        <w:t>48148</w:t>
      </w:r>
    </w:p>
    <w:p w14:paraId="73F595FD" w14:textId="77777777" w:rsidR="00591615" w:rsidRPr="0032750B" w:rsidRDefault="00591615" w:rsidP="00591615">
      <w:pPr>
        <w:pStyle w:val="BodyTextIndent3"/>
        <w:spacing w:after="0"/>
        <w:ind w:firstLine="96"/>
        <w:rPr>
          <w:sz w:val="22"/>
          <w:szCs w:val="22"/>
        </w:rPr>
      </w:pPr>
      <w:r w:rsidRPr="0032750B">
        <w:rPr>
          <w:sz w:val="22"/>
          <w:szCs w:val="22"/>
        </w:rPr>
        <w:t>48150</w:t>
      </w:r>
    </w:p>
    <w:p w14:paraId="2F880F03" w14:textId="77777777" w:rsidR="00591615" w:rsidRPr="0032750B" w:rsidRDefault="00591615" w:rsidP="00591615">
      <w:pPr>
        <w:pStyle w:val="BodyTextIndent3"/>
        <w:spacing w:after="0"/>
        <w:ind w:firstLine="96"/>
        <w:rPr>
          <w:sz w:val="22"/>
          <w:szCs w:val="22"/>
        </w:rPr>
      </w:pPr>
      <w:r w:rsidRPr="0032750B">
        <w:rPr>
          <w:sz w:val="22"/>
          <w:szCs w:val="22"/>
        </w:rPr>
        <w:t>48152</w:t>
      </w:r>
    </w:p>
    <w:p w14:paraId="11B4A28F" w14:textId="77777777" w:rsidR="00591615" w:rsidRPr="0032750B" w:rsidRDefault="00591615" w:rsidP="00591615">
      <w:pPr>
        <w:pStyle w:val="BodyTextIndent3"/>
        <w:spacing w:after="0"/>
        <w:ind w:firstLine="96"/>
        <w:rPr>
          <w:sz w:val="22"/>
          <w:szCs w:val="22"/>
        </w:rPr>
      </w:pPr>
      <w:r w:rsidRPr="0032750B">
        <w:rPr>
          <w:sz w:val="22"/>
          <w:szCs w:val="22"/>
        </w:rPr>
        <w:t>48153</w:t>
      </w:r>
    </w:p>
    <w:p w14:paraId="59CD11D4" w14:textId="77777777" w:rsidR="00591615" w:rsidRPr="0032750B" w:rsidRDefault="00591615" w:rsidP="00591615">
      <w:pPr>
        <w:pStyle w:val="BodyTextIndent3"/>
        <w:spacing w:after="0"/>
        <w:ind w:firstLine="96"/>
        <w:rPr>
          <w:sz w:val="22"/>
          <w:szCs w:val="22"/>
        </w:rPr>
      </w:pPr>
      <w:r w:rsidRPr="0032750B">
        <w:rPr>
          <w:sz w:val="22"/>
          <w:szCs w:val="22"/>
        </w:rPr>
        <w:t>48154</w:t>
      </w:r>
    </w:p>
    <w:p w14:paraId="2B31CF9A" w14:textId="77777777" w:rsidR="00591615" w:rsidRPr="0032750B" w:rsidRDefault="00591615" w:rsidP="00591615">
      <w:pPr>
        <w:pStyle w:val="BodyTextIndent3"/>
        <w:spacing w:after="0"/>
        <w:ind w:firstLine="96"/>
        <w:rPr>
          <w:sz w:val="22"/>
          <w:szCs w:val="22"/>
        </w:rPr>
      </w:pPr>
      <w:r w:rsidRPr="0032750B">
        <w:rPr>
          <w:sz w:val="22"/>
          <w:szCs w:val="22"/>
        </w:rPr>
        <w:t>48155</w:t>
      </w:r>
    </w:p>
    <w:p w14:paraId="30F61BC4" w14:textId="77777777" w:rsidR="00591615" w:rsidRPr="0032750B" w:rsidRDefault="00591615" w:rsidP="00591615">
      <w:pPr>
        <w:pStyle w:val="BodyTextIndent3"/>
        <w:spacing w:after="0"/>
        <w:ind w:firstLine="96"/>
        <w:rPr>
          <w:sz w:val="22"/>
          <w:szCs w:val="22"/>
        </w:rPr>
      </w:pPr>
      <w:r w:rsidRPr="0032750B">
        <w:rPr>
          <w:sz w:val="22"/>
          <w:szCs w:val="22"/>
        </w:rPr>
        <w:t>48160</w:t>
      </w:r>
    </w:p>
    <w:p w14:paraId="6C93F95B" w14:textId="77777777" w:rsidR="00591615" w:rsidRPr="0032750B" w:rsidRDefault="00591615" w:rsidP="00591615">
      <w:pPr>
        <w:pStyle w:val="BodyTextIndent3"/>
        <w:spacing w:after="0"/>
        <w:ind w:firstLine="96"/>
        <w:rPr>
          <w:sz w:val="22"/>
          <w:szCs w:val="22"/>
        </w:rPr>
      </w:pPr>
      <w:r w:rsidRPr="0032750B">
        <w:rPr>
          <w:sz w:val="22"/>
          <w:szCs w:val="22"/>
        </w:rPr>
        <w:t>48400</w:t>
      </w:r>
    </w:p>
    <w:p w14:paraId="03D1F905" w14:textId="77777777" w:rsidR="00591615" w:rsidRPr="0032750B" w:rsidRDefault="00591615" w:rsidP="00591615">
      <w:pPr>
        <w:pStyle w:val="BodyTextIndent3"/>
        <w:spacing w:after="0"/>
        <w:ind w:firstLine="96"/>
        <w:rPr>
          <w:sz w:val="22"/>
          <w:szCs w:val="22"/>
        </w:rPr>
      </w:pPr>
      <w:r w:rsidRPr="0032750B">
        <w:rPr>
          <w:sz w:val="22"/>
          <w:szCs w:val="22"/>
        </w:rPr>
        <w:t>48500</w:t>
      </w:r>
    </w:p>
    <w:p w14:paraId="294AEA18" w14:textId="77777777" w:rsidR="00591615" w:rsidRPr="0032750B" w:rsidRDefault="00591615" w:rsidP="00591615">
      <w:pPr>
        <w:pStyle w:val="BodyTextIndent3"/>
        <w:spacing w:after="0"/>
        <w:ind w:firstLine="96"/>
        <w:rPr>
          <w:sz w:val="22"/>
          <w:szCs w:val="22"/>
        </w:rPr>
      </w:pPr>
      <w:r w:rsidRPr="0032750B">
        <w:rPr>
          <w:sz w:val="22"/>
          <w:szCs w:val="22"/>
        </w:rPr>
        <w:t>48510</w:t>
      </w:r>
    </w:p>
    <w:p w14:paraId="3A0353D1" w14:textId="77777777" w:rsidR="00591615" w:rsidRPr="0032750B" w:rsidRDefault="00591615" w:rsidP="00591615">
      <w:pPr>
        <w:pStyle w:val="BodyTextIndent3"/>
        <w:spacing w:after="0"/>
        <w:ind w:firstLine="96"/>
        <w:rPr>
          <w:sz w:val="22"/>
          <w:szCs w:val="22"/>
        </w:rPr>
      </w:pPr>
      <w:r w:rsidRPr="0032750B">
        <w:rPr>
          <w:sz w:val="22"/>
          <w:szCs w:val="22"/>
        </w:rPr>
        <w:t>48520</w:t>
      </w:r>
    </w:p>
    <w:p w14:paraId="2CB33C23" w14:textId="77777777" w:rsidR="00591615" w:rsidRPr="0032750B" w:rsidRDefault="00591615" w:rsidP="00591615">
      <w:pPr>
        <w:pStyle w:val="BodyTextIndent3"/>
        <w:spacing w:after="0"/>
        <w:ind w:firstLine="96"/>
        <w:rPr>
          <w:sz w:val="22"/>
          <w:szCs w:val="22"/>
        </w:rPr>
      </w:pPr>
      <w:r w:rsidRPr="0032750B">
        <w:rPr>
          <w:sz w:val="22"/>
          <w:szCs w:val="22"/>
        </w:rPr>
        <w:t>48540</w:t>
      </w:r>
    </w:p>
    <w:p w14:paraId="7316E1EE" w14:textId="77777777" w:rsidR="00591615" w:rsidRPr="0032750B" w:rsidRDefault="00591615" w:rsidP="00591615">
      <w:pPr>
        <w:pStyle w:val="BodyTextIndent3"/>
        <w:spacing w:after="0"/>
        <w:ind w:firstLine="96"/>
        <w:rPr>
          <w:sz w:val="22"/>
          <w:szCs w:val="22"/>
        </w:rPr>
      </w:pPr>
      <w:r w:rsidRPr="0032750B">
        <w:rPr>
          <w:sz w:val="22"/>
          <w:szCs w:val="22"/>
        </w:rPr>
        <w:t>48545</w:t>
      </w:r>
    </w:p>
    <w:p w14:paraId="4FE651C9" w14:textId="77777777" w:rsidR="00591615" w:rsidRPr="0032750B" w:rsidRDefault="00591615" w:rsidP="00591615">
      <w:pPr>
        <w:pStyle w:val="BodyTextIndent3"/>
        <w:spacing w:after="0"/>
        <w:ind w:firstLine="96"/>
        <w:rPr>
          <w:sz w:val="22"/>
          <w:szCs w:val="22"/>
        </w:rPr>
      </w:pPr>
      <w:r w:rsidRPr="0032750B">
        <w:rPr>
          <w:sz w:val="22"/>
          <w:szCs w:val="22"/>
        </w:rPr>
        <w:t>48547</w:t>
      </w:r>
    </w:p>
    <w:p w14:paraId="51DC5C44" w14:textId="77777777" w:rsidR="00591615" w:rsidRPr="0032750B" w:rsidRDefault="00591615" w:rsidP="00591615">
      <w:pPr>
        <w:pStyle w:val="BodyTextIndent3"/>
        <w:spacing w:after="0"/>
        <w:ind w:firstLine="96"/>
        <w:rPr>
          <w:sz w:val="22"/>
          <w:szCs w:val="22"/>
        </w:rPr>
      </w:pPr>
      <w:r w:rsidRPr="0032750B">
        <w:rPr>
          <w:sz w:val="22"/>
          <w:szCs w:val="22"/>
        </w:rPr>
        <w:t>48548</w:t>
      </w:r>
    </w:p>
    <w:p w14:paraId="0DCC8B27" w14:textId="77777777" w:rsidR="00591615" w:rsidRPr="0032750B" w:rsidRDefault="00591615" w:rsidP="00591615">
      <w:pPr>
        <w:pStyle w:val="BodyTextIndent3"/>
        <w:spacing w:after="0"/>
        <w:ind w:firstLine="96"/>
        <w:rPr>
          <w:sz w:val="22"/>
          <w:szCs w:val="22"/>
        </w:rPr>
      </w:pPr>
      <w:r w:rsidRPr="0032750B">
        <w:rPr>
          <w:sz w:val="22"/>
          <w:szCs w:val="22"/>
        </w:rPr>
        <w:t>48550</w:t>
      </w:r>
    </w:p>
    <w:p w14:paraId="7B03009A" w14:textId="77777777" w:rsidR="00591615" w:rsidRPr="0032750B" w:rsidRDefault="00591615" w:rsidP="00591615">
      <w:pPr>
        <w:pStyle w:val="BodyTextIndent3"/>
        <w:spacing w:after="0"/>
        <w:ind w:firstLine="96"/>
        <w:rPr>
          <w:sz w:val="22"/>
          <w:szCs w:val="22"/>
        </w:rPr>
      </w:pPr>
      <w:r w:rsidRPr="0032750B">
        <w:rPr>
          <w:sz w:val="22"/>
          <w:szCs w:val="22"/>
        </w:rPr>
        <w:t>48551</w:t>
      </w:r>
    </w:p>
    <w:p w14:paraId="3D3AFEF2" w14:textId="77777777" w:rsidR="00591615" w:rsidRPr="0032750B" w:rsidRDefault="00591615" w:rsidP="00591615">
      <w:pPr>
        <w:pStyle w:val="BodyTextIndent3"/>
        <w:spacing w:after="0"/>
        <w:ind w:firstLine="96"/>
        <w:rPr>
          <w:sz w:val="22"/>
          <w:szCs w:val="22"/>
        </w:rPr>
      </w:pPr>
      <w:r w:rsidRPr="0032750B">
        <w:rPr>
          <w:sz w:val="22"/>
          <w:szCs w:val="22"/>
        </w:rPr>
        <w:t>48552</w:t>
      </w:r>
    </w:p>
    <w:p w14:paraId="1B534C14" w14:textId="77777777" w:rsidR="00591615" w:rsidRPr="0032750B" w:rsidRDefault="00591615" w:rsidP="00591615">
      <w:pPr>
        <w:pStyle w:val="BodyTextIndent3"/>
        <w:spacing w:after="0"/>
        <w:ind w:firstLine="96"/>
        <w:rPr>
          <w:sz w:val="22"/>
          <w:szCs w:val="22"/>
        </w:rPr>
      </w:pPr>
      <w:r w:rsidRPr="0032750B">
        <w:rPr>
          <w:sz w:val="22"/>
          <w:szCs w:val="22"/>
        </w:rPr>
        <w:t>48554</w:t>
      </w:r>
    </w:p>
    <w:p w14:paraId="659A5DA6" w14:textId="77777777" w:rsidR="00591615" w:rsidRPr="0032750B" w:rsidRDefault="00591615" w:rsidP="00591615">
      <w:pPr>
        <w:pStyle w:val="BodyTextIndent3"/>
        <w:spacing w:after="0"/>
        <w:ind w:firstLine="96"/>
        <w:rPr>
          <w:sz w:val="22"/>
          <w:szCs w:val="22"/>
        </w:rPr>
      </w:pPr>
      <w:r w:rsidRPr="0032750B">
        <w:rPr>
          <w:sz w:val="22"/>
          <w:szCs w:val="22"/>
        </w:rPr>
        <w:t>48556</w:t>
      </w:r>
    </w:p>
    <w:p w14:paraId="6E07A6F5" w14:textId="77777777" w:rsidR="00591615" w:rsidRPr="0032750B" w:rsidRDefault="00591615" w:rsidP="00591615">
      <w:pPr>
        <w:pStyle w:val="BodyTextIndent3"/>
        <w:spacing w:after="0"/>
        <w:ind w:firstLine="96"/>
        <w:rPr>
          <w:sz w:val="22"/>
          <w:szCs w:val="22"/>
        </w:rPr>
      </w:pPr>
      <w:r w:rsidRPr="0032750B">
        <w:rPr>
          <w:sz w:val="22"/>
          <w:szCs w:val="22"/>
        </w:rPr>
        <w:t>49000</w:t>
      </w:r>
    </w:p>
    <w:p w14:paraId="369CF64C" w14:textId="77777777" w:rsidR="00591615" w:rsidRPr="0032750B" w:rsidRDefault="00591615" w:rsidP="00591615">
      <w:pPr>
        <w:pStyle w:val="BodyTextIndent3"/>
        <w:spacing w:after="0"/>
        <w:ind w:firstLine="96"/>
        <w:rPr>
          <w:sz w:val="22"/>
          <w:szCs w:val="22"/>
        </w:rPr>
      </w:pPr>
      <w:r w:rsidRPr="0032750B">
        <w:rPr>
          <w:sz w:val="22"/>
          <w:szCs w:val="22"/>
        </w:rPr>
        <w:t>49002</w:t>
      </w:r>
    </w:p>
    <w:p w14:paraId="3EA18DA9" w14:textId="77777777" w:rsidR="00591615" w:rsidRPr="0032750B" w:rsidRDefault="00591615" w:rsidP="00591615">
      <w:pPr>
        <w:pStyle w:val="BodyTextIndent3"/>
        <w:spacing w:after="0"/>
        <w:ind w:firstLine="96"/>
        <w:rPr>
          <w:sz w:val="22"/>
          <w:szCs w:val="22"/>
        </w:rPr>
      </w:pPr>
      <w:r w:rsidRPr="0032750B">
        <w:rPr>
          <w:sz w:val="22"/>
          <w:szCs w:val="22"/>
        </w:rPr>
        <w:t>49010</w:t>
      </w:r>
    </w:p>
    <w:p w14:paraId="56C4743E" w14:textId="77777777" w:rsidR="00591615" w:rsidRPr="0032750B" w:rsidRDefault="00591615" w:rsidP="00591615">
      <w:pPr>
        <w:pStyle w:val="BodyTextIndent3"/>
        <w:spacing w:after="0"/>
        <w:ind w:firstLine="96"/>
        <w:rPr>
          <w:sz w:val="22"/>
          <w:szCs w:val="22"/>
        </w:rPr>
      </w:pPr>
      <w:r w:rsidRPr="0032750B">
        <w:rPr>
          <w:sz w:val="22"/>
          <w:szCs w:val="22"/>
        </w:rPr>
        <w:t>49013</w:t>
      </w:r>
    </w:p>
    <w:p w14:paraId="49AC6549" w14:textId="77777777" w:rsidR="00591615" w:rsidRPr="0032750B" w:rsidRDefault="00591615" w:rsidP="00591615">
      <w:pPr>
        <w:pStyle w:val="BodyTextIndent3"/>
        <w:spacing w:after="0"/>
        <w:ind w:firstLine="96"/>
        <w:rPr>
          <w:sz w:val="22"/>
          <w:szCs w:val="22"/>
        </w:rPr>
      </w:pPr>
      <w:r w:rsidRPr="0032750B">
        <w:rPr>
          <w:sz w:val="22"/>
          <w:szCs w:val="22"/>
        </w:rPr>
        <w:t>49014</w:t>
      </w:r>
    </w:p>
    <w:p w14:paraId="75B67789" w14:textId="77777777" w:rsidR="00591615" w:rsidRPr="0032750B" w:rsidRDefault="00591615" w:rsidP="00591615">
      <w:pPr>
        <w:pStyle w:val="BodyTextIndent3"/>
        <w:spacing w:after="0"/>
        <w:ind w:firstLine="96"/>
        <w:rPr>
          <w:sz w:val="22"/>
          <w:szCs w:val="22"/>
        </w:rPr>
      </w:pPr>
      <w:r w:rsidRPr="0032750B">
        <w:rPr>
          <w:sz w:val="22"/>
          <w:szCs w:val="22"/>
        </w:rPr>
        <w:t>49020</w:t>
      </w:r>
    </w:p>
    <w:p w14:paraId="7414B0B0" w14:textId="77777777" w:rsidR="00591615" w:rsidRPr="0032750B" w:rsidRDefault="00591615" w:rsidP="00591615">
      <w:pPr>
        <w:pStyle w:val="BodyTextIndent3"/>
        <w:spacing w:after="0"/>
        <w:ind w:firstLine="96"/>
        <w:rPr>
          <w:sz w:val="22"/>
          <w:szCs w:val="22"/>
        </w:rPr>
      </w:pPr>
      <w:r w:rsidRPr="0032750B">
        <w:rPr>
          <w:sz w:val="22"/>
          <w:szCs w:val="22"/>
        </w:rPr>
        <w:t>49040</w:t>
      </w:r>
    </w:p>
    <w:p w14:paraId="58CB3BC2" w14:textId="77777777" w:rsidR="00591615" w:rsidRPr="0032750B" w:rsidRDefault="00591615" w:rsidP="00591615">
      <w:pPr>
        <w:pStyle w:val="BodyTextIndent3"/>
        <w:spacing w:after="0"/>
        <w:ind w:firstLine="96"/>
        <w:rPr>
          <w:sz w:val="22"/>
          <w:szCs w:val="22"/>
        </w:rPr>
      </w:pPr>
      <w:r w:rsidRPr="0032750B">
        <w:rPr>
          <w:sz w:val="22"/>
          <w:szCs w:val="22"/>
        </w:rPr>
        <w:t>49060</w:t>
      </w:r>
    </w:p>
    <w:p w14:paraId="07C06A01" w14:textId="77777777" w:rsidR="00591615" w:rsidRPr="0032750B" w:rsidRDefault="00591615" w:rsidP="00591615">
      <w:pPr>
        <w:pStyle w:val="BodyTextIndent3"/>
        <w:spacing w:after="0"/>
        <w:ind w:firstLine="96"/>
        <w:rPr>
          <w:sz w:val="22"/>
          <w:szCs w:val="22"/>
        </w:rPr>
      </w:pPr>
      <w:r w:rsidRPr="0032750B">
        <w:rPr>
          <w:sz w:val="22"/>
          <w:szCs w:val="22"/>
        </w:rPr>
        <w:t>49062</w:t>
      </w:r>
    </w:p>
    <w:p w14:paraId="7BAF6ABF" w14:textId="77777777" w:rsidR="00591615" w:rsidRPr="0032750B" w:rsidRDefault="00591615" w:rsidP="00591615">
      <w:pPr>
        <w:pStyle w:val="BodyTextIndent3"/>
        <w:spacing w:after="0"/>
        <w:ind w:firstLine="96"/>
        <w:rPr>
          <w:sz w:val="22"/>
          <w:szCs w:val="22"/>
        </w:rPr>
      </w:pPr>
      <w:r w:rsidRPr="0032750B">
        <w:rPr>
          <w:sz w:val="22"/>
          <w:szCs w:val="22"/>
        </w:rPr>
        <w:t>49203</w:t>
      </w:r>
    </w:p>
    <w:p w14:paraId="139F1F0B" w14:textId="77777777" w:rsidR="00591615" w:rsidRPr="0032750B" w:rsidRDefault="00591615" w:rsidP="00591615">
      <w:pPr>
        <w:pStyle w:val="BodyTextIndent3"/>
        <w:spacing w:after="0"/>
        <w:ind w:firstLine="96"/>
        <w:rPr>
          <w:sz w:val="22"/>
          <w:szCs w:val="22"/>
        </w:rPr>
      </w:pPr>
      <w:r w:rsidRPr="0032750B">
        <w:rPr>
          <w:sz w:val="22"/>
          <w:szCs w:val="22"/>
        </w:rPr>
        <w:t>49204</w:t>
      </w:r>
    </w:p>
    <w:p w14:paraId="5A76B3FF" w14:textId="77777777" w:rsidR="00591615" w:rsidRPr="0032750B" w:rsidRDefault="00591615" w:rsidP="00591615">
      <w:pPr>
        <w:pStyle w:val="BodyTextIndent3"/>
        <w:spacing w:after="0"/>
        <w:ind w:firstLine="96"/>
        <w:rPr>
          <w:sz w:val="22"/>
          <w:szCs w:val="22"/>
        </w:rPr>
      </w:pPr>
      <w:r w:rsidRPr="0032750B">
        <w:rPr>
          <w:sz w:val="22"/>
          <w:szCs w:val="22"/>
        </w:rPr>
        <w:t>49205</w:t>
      </w:r>
    </w:p>
    <w:p w14:paraId="16E43706" w14:textId="77777777" w:rsidR="00591615" w:rsidRPr="0032750B" w:rsidRDefault="00591615" w:rsidP="00591615">
      <w:pPr>
        <w:pStyle w:val="BodyTextIndent3"/>
        <w:spacing w:after="0"/>
        <w:ind w:firstLine="96"/>
        <w:rPr>
          <w:sz w:val="22"/>
          <w:szCs w:val="22"/>
        </w:rPr>
      </w:pPr>
      <w:r w:rsidRPr="0032750B">
        <w:rPr>
          <w:sz w:val="22"/>
          <w:szCs w:val="22"/>
        </w:rPr>
        <w:t>49215</w:t>
      </w:r>
    </w:p>
    <w:p w14:paraId="4C1F9E8C" w14:textId="77777777" w:rsidR="00591615" w:rsidRPr="0032750B" w:rsidRDefault="00591615" w:rsidP="00591615">
      <w:pPr>
        <w:pStyle w:val="BodyTextIndent3"/>
        <w:spacing w:after="0"/>
        <w:ind w:firstLine="96"/>
        <w:rPr>
          <w:sz w:val="22"/>
          <w:szCs w:val="22"/>
        </w:rPr>
      </w:pPr>
      <w:r w:rsidRPr="0032750B">
        <w:rPr>
          <w:sz w:val="22"/>
          <w:szCs w:val="22"/>
        </w:rPr>
        <w:t>49255</w:t>
      </w:r>
    </w:p>
    <w:p w14:paraId="741231A1" w14:textId="77777777" w:rsidR="00591615" w:rsidRPr="0032750B" w:rsidRDefault="00591615" w:rsidP="00591615">
      <w:pPr>
        <w:pStyle w:val="BodyTextIndent3"/>
        <w:spacing w:after="0"/>
        <w:ind w:firstLine="96"/>
        <w:rPr>
          <w:sz w:val="22"/>
          <w:szCs w:val="22"/>
        </w:rPr>
      </w:pPr>
      <w:r w:rsidRPr="0032750B">
        <w:rPr>
          <w:sz w:val="22"/>
          <w:szCs w:val="22"/>
        </w:rPr>
        <w:t>49412</w:t>
      </w:r>
    </w:p>
    <w:p w14:paraId="7906E658" w14:textId="77777777" w:rsidR="00591615" w:rsidRPr="0032750B" w:rsidRDefault="00591615" w:rsidP="00591615">
      <w:pPr>
        <w:pStyle w:val="BodyTextIndent3"/>
        <w:spacing w:after="0"/>
        <w:ind w:firstLine="96"/>
        <w:rPr>
          <w:sz w:val="22"/>
          <w:szCs w:val="22"/>
        </w:rPr>
      </w:pPr>
      <w:r w:rsidRPr="0032750B">
        <w:rPr>
          <w:sz w:val="22"/>
          <w:szCs w:val="22"/>
        </w:rPr>
        <w:t>49425</w:t>
      </w:r>
    </w:p>
    <w:p w14:paraId="18BFBDB9" w14:textId="77777777" w:rsidR="00591615" w:rsidRPr="0032750B" w:rsidRDefault="00591615" w:rsidP="00591615">
      <w:pPr>
        <w:pStyle w:val="BodyTextIndent3"/>
        <w:spacing w:after="0"/>
        <w:ind w:firstLine="96"/>
        <w:rPr>
          <w:sz w:val="22"/>
          <w:szCs w:val="22"/>
        </w:rPr>
      </w:pPr>
      <w:r w:rsidRPr="0032750B">
        <w:rPr>
          <w:sz w:val="22"/>
          <w:szCs w:val="22"/>
        </w:rPr>
        <w:t>49428</w:t>
      </w:r>
    </w:p>
    <w:p w14:paraId="0EDE3083" w14:textId="77777777" w:rsidR="00591615" w:rsidRPr="0032750B" w:rsidRDefault="00591615" w:rsidP="00591615">
      <w:pPr>
        <w:pStyle w:val="BodyTextIndent3"/>
        <w:spacing w:after="0"/>
        <w:ind w:firstLine="96"/>
        <w:rPr>
          <w:sz w:val="22"/>
          <w:szCs w:val="22"/>
        </w:rPr>
      </w:pPr>
      <w:r w:rsidRPr="0032750B">
        <w:rPr>
          <w:sz w:val="22"/>
          <w:szCs w:val="22"/>
        </w:rPr>
        <w:t>49605</w:t>
      </w:r>
    </w:p>
    <w:p w14:paraId="7CF7BDF2" w14:textId="77777777" w:rsidR="00591615" w:rsidRPr="0032750B" w:rsidRDefault="00591615" w:rsidP="00591615">
      <w:pPr>
        <w:pStyle w:val="BodyTextIndent3"/>
        <w:spacing w:after="0"/>
        <w:ind w:firstLine="96"/>
        <w:rPr>
          <w:sz w:val="22"/>
          <w:szCs w:val="22"/>
        </w:rPr>
      </w:pPr>
      <w:r w:rsidRPr="0032750B">
        <w:rPr>
          <w:sz w:val="22"/>
          <w:szCs w:val="22"/>
        </w:rPr>
        <w:t>49606</w:t>
      </w:r>
    </w:p>
    <w:p w14:paraId="473EDB22" w14:textId="77777777" w:rsidR="00591615" w:rsidRPr="0032750B" w:rsidRDefault="00591615" w:rsidP="00591615">
      <w:pPr>
        <w:pStyle w:val="BodyTextIndent3"/>
        <w:spacing w:after="0"/>
        <w:ind w:firstLine="96"/>
        <w:rPr>
          <w:sz w:val="22"/>
          <w:szCs w:val="22"/>
        </w:rPr>
      </w:pPr>
      <w:r w:rsidRPr="0032750B">
        <w:rPr>
          <w:sz w:val="22"/>
          <w:szCs w:val="22"/>
        </w:rPr>
        <w:t>49610</w:t>
      </w:r>
    </w:p>
    <w:p w14:paraId="516988AF" w14:textId="77777777" w:rsidR="00591615" w:rsidRPr="0032750B" w:rsidRDefault="00591615" w:rsidP="00591615">
      <w:pPr>
        <w:pStyle w:val="BodyTextIndent3"/>
        <w:spacing w:after="0"/>
        <w:ind w:firstLine="96"/>
        <w:rPr>
          <w:sz w:val="22"/>
          <w:szCs w:val="22"/>
        </w:rPr>
      </w:pPr>
      <w:r w:rsidRPr="0032750B">
        <w:rPr>
          <w:sz w:val="22"/>
          <w:szCs w:val="22"/>
        </w:rPr>
        <w:t>49611</w:t>
      </w:r>
    </w:p>
    <w:p w14:paraId="58AD798A" w14:textId="77777777" w:rsidR="00591615" w:rsidRPr="0032750B" w:rsidRDefault="00591615" w:rsidP="00591615">
      <w:pPr>
        <w:pStyle w:val="BodyTextIndent3"/>
        <w:spacing w:after="0"/>
        <w:ind w:firstLine="96"/>
        <w:rPr>
          <w:sz w:val="22"/>
          <w:szCs w:val="22"/>
        </w:rPr>
      </w:pPr>
      <w:r w:rsidRPr="0032750B">
        <w:rPr>
          <w:sz w:val="22"/>
          <w:szCs w:val="22"/>
        </w:rPr>
        <w:t>49900</w:t>
      </w:r>
    </w:p>
    <w:p w14:paraId="121C866A" w14:textId="77777777" w:rsidR="00591615" w:rsidRPr="0032750B" w:rsidRDefault="00591615" w:rsidP="00591615">
      <w:pPr>
        <w:pStyle w:val="BodyTextIndent3"/>
        <w:spacing w:after="0"/>
        <w:ind w:firstLine="96"/>
        <w:rPr>
          <w:sz w:val="22"/>
          <w:szCs w:val="22"/>
        </w:rPr>
      </w:pPr>
      <w:r w:rsidRPr="0032750B">
        <w:rPr>
          <w:sz w:val="22"/>
          <w:szCs w:val="22"/>
        </w:rPr>
        <w:t>49904</w:t>
      </w:r>
    </w:p>
    <w:p w14:paraId="6B5D5DD5" w14:textId="77777777" w:rsidR="00591615" w:rsidRPr="0032750B" w:rsidRDefault="00591615" w:rsidP="00591615">
      <w:pPr>
        <w:pStyle w:val="BodyTextIndent3"/>
        <w:spacing w:after="0"/>
        <w:ind w:firstLine="96"/>
        <w:rPr>
          <w:sz w:val="22"/>
          <w:szCs w:val="22"/>
        </w:rPr>
      </w:pPr>
      <w:r w:rsidRPr="0032750B">
        <w:rPr>
          <w:sz w:val="22"/>
          <w:szCs w:val="22"/>
        </w:rPr>
        <w:t>49905</w:t>
      </w:r>
    </w:p>
    <w:p w14:paraId="77E59F99" w14:textId="77777777" w:rsidR="00591615" w:rsidRPr="0032750B" w:rsidRDefault="00591615" w:rsidP="00591615">
      <w:pPr>
        <w:pStyle w:val="BodyTextIndent3"/>
        <w:spacing w:after="0"/>
        <w:ind w:firstLine="96"/>
        <w:rPr>
          <w:sz w:val="22"/>
          <w:szCs w:val="22"/>
        </w:rPr>
      </w:pPr>
      <w:r w:rsidRPr="0032750B">
        <w:rPr>
          <w:sz w:val="22"/>
          <w:szCs w:val="22"/>
        </w:rPr>
        <w:t>49906</w:t>
      </w:r>
    </w:p>
    <w:p w14:paraId="3F28AE16" w14:textId="77777777" w:rsidR="00591615" w:rsidRPr="0032750B" w:rsidRDefault="00591615" w:rsidP="00591615">
      <w:pPr>
        <w:pStyle w:val="BodyTextIndent3"/>
        <w:spacing w:after="0"/>
        <w:ind w:firstLine="96"/>
        <w:rPr>
          <w:sz w:val="22"/>
          <w:szCs w:val="22"/>
        </w:rPr>
      </w:pPr>
      <w:r w:rsidRPr="0032750B">
        <w:rPr>
          <w:sz w:val="22"/>
          <w:szCs w:val="22"/>
        </w:rPr>
        <w:t>50010</w:t>
      </w:r>
    </w:p>
    <w:p w14:paraId="16AB656D" w14:textId="77777777" w:rsidR="00591615" w:rsidRPr="0032750B" w:rsidRDefault="00591615" w:rsidP="00591615">
      <w:pPr>
        <w:pStyle w:val="BodyTextIndent3"/>
        <w:spacing w:after="0"/>
        <w:ind w:firstLine="96"/>
        <w:rPr>
          <w:sz w:val="22"/>
          <w:szCs w:val="22"/>
        </w:rPr>
      </w:pPr>
      <w:r w:rsidRPr="0032750B">
        <w:rPr>
          <w:sz w:val="22"/>
          <w:szCs w:val="22"/>
        </w:rPr>
        <w:t>50040</w:t>
      </w:r>
    </w:p>
    <w:p w14:paraId="485EBB7F" w14:textId="77777777" w:rsidR="00591615" w:rsidRPr="0032750B" w:rsidRDefault="00591615" w:rsidP="00591615">
      <w:pPr>
        <w:pStyle w:val="BodyTextIndent3"/>
        <w:spacing w:after="0"/>
        <w:ind w:firstLine="96"/>
        <w:rPr>
          <w:sz w:val="22"/>
          <w:szCs w:val="22"/>
        </w:rPr>
      </w:pPr>
      <w:r w:rsidRPr="0032750B">
        <w:rPr>
          <w:sz w:val="22"/>
          <w:szCs w:val="22"/>
        </w:rPr>
        <w:t>50045</w:t>
      </w:r>
    </w:p>
    <w:p w14:paraId="754BDA1D" w14:textId="77777777" w:rsidR="00591615" w:rsidRPr="0032750B" w:rsidRDefault="00591615" w:rsidP="00591615">
      <w:pPr>
        <w:pStyle w:val="BodyTextIndent3"/>
        <w:spacing w:after="0"/>
        <w:ind w:firstLine="96"/>
        <w:rPr>
          <w:sz w:val="22"/>
          <w:szCs w:val="22"/>
        </w:rPr>
      </w:pPr>
      <w:r w:rsidRPr="0032750B">
        <w:rPr>
          <w:sz w:val="22"/>
          <w:szCs w:val="22"/>
        </w:rPr>
        <w:t>50060</w:t>
      </w:r>
    </w:p>
    <w:p w14:paraId="79FB88B6" w14:textId="77777777" w:rsidR="00591615" w:rsidRPr="0032750B" w:rsidRDefault="00591615" w:rsidP="00591615">
      <w:pPr>
        <w:pStyle w:val="BodyTextIndent3"/>
        <w:spacing w:after="0"/>
        <w:ind w:firstLine="96"/>
        <w:rPr>
          <w:sz w:val="22"/>
          <w:szCs w:val="22"/>
        </w:rPr>
      </w:pPr>
      <w:r w:rsidRPr="0032750B">
        <w:rPr>
          <w:sz w:val="22"/>
          <w:szCs w:val="22"/>
        </w:rPr>
        <w:t>50065</w:t>
      </w:r>
    </w:p>
    <w:p w14:paraId="41B8A9D3" w14:textId="77777777" w:rsidR="00591615" w:rsidRPr="0032750B" w:rsidRDefault="00591615" w:rsidP="00591615">
      <w:pPr>
        <w:pStyle w:val="BodyTextIndent3"/>
        <w:spacing w:after="0"/>
        <w:ind w:firstLine="96"/>
        <w:rPr>
          <w:sz w:val="22"/>
          <w:szCs w:val="22"/>
        </w:rPr>
      </w:pPr>
      <w:r w:rsidRPr="0032750B">
        <w:rPr>
          <w:sz w:val="22"/>
          <w:szCs w:val="22"/>
        </w:rPr>
        <w:t>50070</w:t>
      </w:r>
    </w:p>
    <w:p w14:paraId="6457D94B" w14:textId="77777777" w:rsidR="00591615" w:rsidRPr="0032750B" w:rsidRDefault="00591615" w:rsidP="00591615">
      <w:pPr>
        <w:pStyle w:val="BodyTextIndent3"/>
        <w:spacing w:after="0"/>
        <w:ind w:firstLine="96"/>
        <w:rPr>
          <w:sz w:val="22"/>
          <w:szCs w:val="22"/>
        </w:rPr>
      </w:pPr>
      <w:r w:rsidRPr="0032750B">
        <w:rPr>
          <w:sz w:val="22"/>
          <w:szCs w:val="22"/>
        </w:rPr>
        <w:t>50075</w:t>
      </w:r>
    </w:p>
    <w:p w14:paraId="193803B1" w14:textId="77777777" w:rsidR="00591615" w:rsidRPr="0032750B" w:rsidRDefault="00591615" w:rsidP="00591615">
      <w:pPr>
        <w:pStyle w:val="BodyTextIndent3"/>
        <w:spacing w:after="0"/>
        <w:ind w:firstLine="96"/>
        <w:rPr>
          <w:sz w:val="22"/>
          <w:szCs w:val="22"/>
        </w:rPr>
      </w:pPr>
      <w:r w:rsidRPr="0032750B">
        <w:rPr>
          <w:sz w:val="22"/>
          <w:szCs w:val="22"/>
        </w:rPr>
        <w:t>50100</w:t>
      </w:r>
    </w:p>
    <w:p w14:paraId="14F250EE" w14:textId="77777777" w:rsidR="00591615" w:rsidRPr="0032750B" w:rsidRDefault="00591615" w:rsidP="00591615">
      <w:pPr>
        <w:pStyle w:val="BodyTextIndent3"/>
        <w:spacing w:after="0"/>
        <w:ind w:firstLine="96"/>
        <w:rPr>
          <w:sz w:val="22"/>
          <w:szCs w:val="22"/>
        </w:rPr>
      </w:pPr>
      <w:r w:rsidRPr="0032750B">
        <w:rPr>
          <w:sz w:val="22"/>
          <w:szCs w:val="22"/>
        </w:rPr>
        <w:t>50120</w:t>
      </w:r>
    </w:p>
    <w:p w14:paraId="2F1773B5" w14:textId="77777777" w:rsidR="00591615" w:rsidRPr="0032750B" w:rsidRDefault="00591615" w:rsidP="00591615">
      <w:pPr>
        <w:pStyle w:val="BodyTextIndent3"/>
        <w:spacing w:after="0"/>
        <w:ind w:firstLine="96"/>
        <w:rPr>
          <w:sz w:val="22"/>
          <w:szCs w:val="22"/>
        </w:rPr>
      </w:pPr>
      <w:r w:rsidRPr="0032750B">
        <w:rPr>
          <w:sz w:val="22"/>
          <w:szCs w:val="22"/>
        </w:rPr>
        <w:t>50125</w:t>
      </w:r>
    </w:p>
    <w:p w14:paraId="31BEB7E7" w14:textId="77777777" w:rsidR="00591615" w:rsidRPr="0032750B" w:rsidRDefault="00591615" w:rsidP="00591615">
      <w:pPr>
        <w:pStyle w:val="BodyTextIndent3"/>
        <w:spacing w:after="0"/>
        <w:ind w:firstLine="96"/>
        <w:rPr>
          <w:sz w:val="22"/>
          <w:szCs w:val="22"/>
        </w:rPr>
      </w:pPr>
      <w:r w:rsidRPr="0032750B">
        <w:rPr>
          <w:sz w:val="22"/>
          <w:szCs w:val="22"/>
        </w:rPr>
        <w:t>50130</w:t>
      </w:r>
    </w:p>
    <w:p w14:paraId="7CA1E7E4" w14:textId="77777777" w:rsidR="00591615" w:rsidRPr="0032750B" w:rsidRDefault="00591615" w:rsidP="00591615">
      <w:pPr>
        <w:pStyle w:val="BodyTextIndent3"/>
        <w:spacing w:after="0"/>
        <w:ind w:firstLine="96"/>
        <w:rPr>
          <w:sz w:val="22"/>
          <w:szCs w:val="22"/>
        </w:rPr>
      </w:pPr>
      <w:r w:rsidRPr="0032750B">
        <w:rPr>
          <w:sz w:val="22"/>
          <w:szCs w:val="22"/>
        </w:rPr>
        <w:t>50135</w:t>
      </w:r>
    </w:p>
    <w:p w14:paraId="6A4A00E6" w14:textId="77777777" w:rsidR="00591615" w:rsidRPr="0032750B" w:rsidRDefault="00591615" w:rsidP="00591615">
      <w:pPr>
        <w:pStyle w:val="BodyTextIndent3"/>
        <w:spacing w:after="0"/>
        <w:ind w:firstLine="96"/>
        <w:rPr>
          <w:sz w:val="22"/>
          <w:szCs w:val="22"/>
        </w:rPr>
      </w:pPr>
      <w:r w:rsidRPr="0032750B">
        <w:rPr>
          <w:sz w:val="22"/>
          <w:szCs w:val="22"/>
        </w:rPr>
        <w:t>50205</w:t>
      </w:r>
    </w:p>
    <w:p w14:paraId="34116720" w14:textId="77777777" w:rsidR="00591615" w:rsidRPr="0032750B" w:rsidRDefault="00591615" w:rsidP="00591615">
      <w:pPr>
        <w:pStyle w:val="BodyTextIndent3"/>
        <w:spacing w:after="0"/>
        <w:ind w:firstLine="96"/>
        <w:rPr>
          <w:sz w:val="22"/>
          <w:szCs w:val="22"/>
        </w:rPr>
      </w:pPr>
      <w:r w:rsidRPr="0032750B">
        <w:rPr>
          <w:sz w:val="22"/>
          <w:szCs w:val="22"/>
        </w:rPr>
        <w:t>50220</w:t>
      </w:r>
    </w:p>
    <w:p w14:paraId="1AADFBDD" w14:textId="77777777" w:rsidR="00591615" w:rsidRPr="0032750B" w:rsidRDefault="00591615" w:rsidP="00591615">
      <w:pPr>
        <w:pStyle w:val="BodyTextIndent3"/>
        <w:spacing w:after="0"/>
        <w:ind w:firstLine="96"/>
        <w:rPr>
          <w:sz w:val="22"/>
          <w:szCs w:val="22"/>
        </w:rPr>
      </w:pPr>
      <w:r w:rsidRPr="0032750B">
        <w:rPr>
          <w:sz w:val="22"/>
          <w:szCs w:val="22"/>
        </w:rPr>
        <w:t>50225</w:t>
      </w:r>
    </w:p>
    <w:p w14:paraId="1FA3FA78" w14:textId="77777777" w:rsidR="00591615" w:rsidRPr="0032750B" w:rsidRDefault="00591615" w:rsidP="00591615">
      <w:pPr>
        <w:pStyle w:val="BodyTextIndent3"/>
        <w:spacing w:after="0"/>
        <w:ind w:firstLine="96"/>
        <w:rPr>
          <w:sz w:val="22"/>
          <w:szCs w:val="22"/>
        </w:rPr>
      </w:pPr>
      <w:r w:rsidRPr="0032750B">
        <w:rPr>
          <w:sz w:val="22"/>
          <w:szCs w:val="22"/>
        </w:rPr>
        <w:t>50230</w:t>
      </w:r>
    </w:p>
    <w:p w14:paraId="70CC955F" w14:textId="77777777" w:rsidR="00591615" w:rsidRPr="0032750B" w:rsidRDefault="00591615" w:rsidP="00591615">
      <w:pPr>
        <w:pStyle w:val="BodyTextIndent3"/>
        <w:spacing w:after="0"/>
        <w:ind w:firstLine="96"/>
        <w:rPr>
          <w:sz w:val="22"/>
          <w:szCs w:val="22"/>
        </w:rPr>
      </w:pPr>
      <w:r w:rsidRPr="0032750B">
        <w:rPr>
          <w:sz w:val="22"/>
          <w:szCs w:val="22"/>
        </w:rPr>
        <w:t>50234</w:t>
      </w:r>
    </w:p>
    <w:p w14:paraId="738B5E29" w14:textId="77777777" w:rsidR="00591615" w:rsidRPr="0032750B" w:rsidRDefault="00591615" w:rsidP="00591615">
      <w:pPr>
        <w:pStyle w:val="BodyTextIndent3"/>
        <w:spacing w:after="0"/>
        <w:ind w:firstLine="96"/>
        <w:rPr>
          <w:sz w:val="22"/>
          <w:szCs w:val="22"/>
        </w:rPr>
      </w:pPr>
      <w:r w:rsidRPr="0032750B">
        <w:rPr>
          <w:sz w:val="22"/>
          <w:szCs w:val="22"/>
        </w:rPr>
        <w:t>50236</w:t>
      </w:r>
    </w:p>
    <w:p w14:paraId="44A84674" w14:textId="77777777" w:rsidR="00591615" w:rsidRPr="0032750B" w:rsidRDefault="00591615" w:rsidP="00591615">
      <w:pPr>
        <w:pStyle w:val="BodyTextIndent3"/>
        <w:spacing w:after="0"/>
        <w:ind w:firstLine="96"/>
        <w:rPr>
          <w:sz w:val="22"/>
          <w:szCs w:val="22"/>
        </w:rPr>
      </w:pPr>
      <w:r w:rsidRPr="0032750B">
        <w:rPr>
          <w:sz w:val="22"/>
          <w:szCs w:val="22"/>
        </w:rPr>
        <w:t>50240</w:t>
      </w:r>
    </w:p>
    <w:p w14:paraId="06A397DA" w14:textId="77777777" w:rsidR="00591615" w:rsidRPr="0032750B" w:rsidRDefault="00591615" w:rsidP="00591615">
      <w:pPr>
        <w:pStyle w:val="BodyTextIndent3"/>
        <w:spacing w:after="0"/>
        <w:ind w:firstLine="96"/>
        <w:rPr>
          <w:sz w:val="22"/>
          <w:szCs w:val="22"/>
        </w:rPr>
      </w:pPr>
      <w:r w:rsidRPr="0032750B">
        <w:rPr>
          <w:sz w:val="22"/>
          <w:szCs w:val="22"/>
        </w:rPr>
        <w:t>50250</w:t>
      </w:r>
    </w:p>
    <w:p w14:paraId="4D053327" w14:textId="77777777" w:rsidR="00591615" w:rsidRPr="0032750B" w:rsidRDefault="00591615" w:rsidP="00591615">
      <w:pPr>
        <w:pStyle w:val="BodyTextIndent3"/>
        <w:spacing w:after="0"/>
        <w:ind w:firstLine="96"/>
        <w:rPr>
          <w:sz w:val="22"/>
          <w:szCs w:val="22"/>
        </w:rPr>
      </w:pPr>
      <w:r w:rsidRPr="0032750B">
        <w:rPr>
          <w:sz w:val="22"/>
          <w:szCs w:val="22"/>
        </w:rPr>
        <w:t>50280</w:t>
      </w:r>
    </w:p>
    <w:p w14:paraId="5B883868" w14:textId="77777777" w:rsidR="00591615" w:rsidRPr="0032750B" w:rsidRDefault="00591615" w:rsidP="00591615">
      <w:pPr>
        <w:pStyle w:val="BodyTextIndent3"/>
        <w:spacing w:after="0"/>
        <w:ind w:firstLine="96"/>
        <w:rPr>
          <w:sz w:val="22"/>
          <w:szCs w:val="22"/>
        </w:rPr>
      </w:pPr>
      <w:r w:rsidRPr="0032750B">
        <w:rPr>
          <w:sz w:val="22"/>
          <w:szCs w:val="22"/>
        </w:rPr>
        <w:t>50290</w:t>
      </w:r>
    </w:p>
    <w:p w14:paraId="13E8D470" w14:textId="77777777" w:rsidR="00591615" w:rsidRPr="0032750B" w:rsidRDefault="00591615" w:rsidP="00591615">
      <w:pPr>
        <w:pStyle w:val="BodyTextIndent3"/>
        <w:spacing w:after="0"/>
        <w:ind w:firstLine="96"/>
        <w:rPr>
          <w:sz w:val="22"/>
          <w:szCs w:val="22"/>
        </w:rPr>
      </w:pPr>
      <w:r w:rsidRPr="0032750B">
        <w:rPr>
          <w:sz w:val="22"/>
          <w:szCs w:val="22"/>
        </w:rPr>
        <w:t>50300</w:t>
      </w:r>
    </w:p>
    <w:p w14:paraId="662A7A51" w14:textId="77777777" w:rsidR="00591615" w:rsidRPr="0032750B" w:rsidRDefault="00591615" w:rsidP="00591615">
      <w:pPr>
        <w:pStyle w:val="BodyTextIndent3"/>
        <w:spacing w:after="0"/>
        <w:ind w:firstLine="96"/>
        <w:rPr>
          <w:sz w:val="22"/>
          <w:szCs w:val="22"/>
        </w:rPr>
      </w:pPr>
      <w:r w:rsidRPr="0032750B">
        <w:rPr>
          <w:sz w:val="22"/>
          <w:szCs w:val="22"/>
        </w:rPr>
        <w:t>50320</w:t>
      </w:r>
    </w:p>
    <w:p w14:paraId="06A36705" w14:textId="77777777" w:rsidR="00591615" w:rsidRPr="0032750B" w:rsidRDefault="00591615" w:rsidP="00591615">
      <w:pPr>
        <w:pStyle w:val="BodyTextIndent3"/>
        <w:spacing w:after="0"/>
        <w:ind w:firstLine="96"/>
        <w:rPr>
          <w:sz w:val="22"/>
          <w:szCs w:val="22"/>
        </w:rPr>
      </w:pPr>
      <w:r w:rsidRPr="0032750B">
        <w:rPr>
          <w:sz w:val="22"/>
          <w:szCs w:val="22"/>
        </w:rPr>
        <w:t>50323</w:t>
      </w:r>
    </w:p>
    <w:p w14:paraId="45B3EC61" w14:textId="77777777" w:rsidR="00591615" w:rsidRPr="0032750B" w:rsidRDefault="00591615" w:rsidP="00591615">
      <w:pPr>
        <w:pStyle w:val="BodyTextIndent3"/>
        <w:spacing w:after="0"/>
        <w:ind w:firstLine="96"/>
        <w:rPr>
          <w:sz w:val="22"/>
          <w:szCs w:val="22"/>
        </w:rPr>
      </w:pPr>
      <w:r w:rsidRPr="0032750B">
        <w:rPr>
          <w:sz w:val="22"/>
          <w:szCs w:val="22"/>
        </w:rPr>
        <w:t>50325</w:t>
      </w:r>
    </w:p>
    <w:p w14:paraId="22801C9B" w14:textId="77777777" w:rsidR="00591615" w:rsidRPr="0032750B" w:rsidRDefault="00591615" w:rsidP="00591615">
      <w:pPr>
        <w:pStyle w:val="BodyTextIndent3"/>
        <w:spacing w:after="0"/>
        <w:ind w:firstLine="96"/>
        <w:rPr>
          <w:sz w:val="22"/>
          <w:szCs w:val="22"/>
        </w:rPr>
      </w:pPr>
      <w:r w:rsidRPr="0032750B">
        <w:rPr>
          <w:sz w:val="22"/>
          <w:szCs w:val="22"/>
        </w:rPr>
        <w:t>50327</w:t>
      </w:r>
    </w:p>
    <w:p w14:paraId="27D63835" w14:textId="77777777" w:rsidR="00591615" w:rsidRPr="0032750B" w:rsidRDefault="00591615" w:rsidP="00591615">
      <w:pPr>
        <w:pStyle w:val="BodyTextIndent3"/>
        <w:spacing w:after="0"/>
        <w:ind w:firstLine="96"/>
        <w:rPr>
          <w:sz w:val="22"/>
          <w:szCs w:val="22"/>
        </w:rPr>
      </w:pPr>
      <w:r w:rsidRPr="0032750B">
        <w:rPr>
          <w:sz w:val="22"/>
          <w:szCs w:val="22"/>
        </w:rPr>
        <w:t>50328</w:t>
      </w:r>
    </w:p>
    <w:p w14:paraId="6037112F" w14:textId="77777777" w:rsidR="00591615" w:rsidRPr="0032750B" w:rsidRDefault="00591615" w:rsidP="00591615">
      <w:pPr>
        <w:pStyle w:val="BodyTextIndent3"/>
        <w:spacing w:after="0"/>
        <w:ind w:firstLine="96"/>
        <w:rPr>
          <w:sz w:val="22"/>
          <w:szCs w:val="22"/>
        </w:rPr>
      </w:pPr>
      <w:r w:rsidRPr="0032750B">
        <w:rPr>
          <w:sz w:val="22"/>
          <w:szCs w:val="22"/>
        </w:rPr>
        <w:t>50329</w:t>
      </w:r>
    </w:p>
    <w:p w14:paraId="3B9B204D" w14:textId="77777777" w:rsidR="00591615" w:rsidRPr="0032750B" w:rsidRDefault="00591615" w:rsidP="00591615">
      <w:pPr>
        <w:pStyle w:val="BodyTextIndent3"/>
        <w:spacing w:after="0"/>
        <w:ind w:firstLine="96"/>
        <w:rPr>
          <w:sz w:val="22"/>
          <w:szCs w:val="22"/>
        </w:rPr>
      </w:pPr>
      <w:r w:rsidRPr="0032750B">
        <w:rPr>
          <w:sz w:val="22"/>
          <w:szCs w:val="22"/>
        </w:rPr>
        <w:t>50340</w:t>
      </w:r>
    </w:p>
    <w:p w14:paraId="4932F6D9" w14:textId="77777777" w:rsidR="00591615" w:rsidRPr="0032750B" w:rsidRDefault="00591615" w:rsidP="00591615">
      <w:pPr>
        <w:pStyle w:val="BodyTextIndent3"/>
        <w:spacing w:after="0"/>
        <w:ind w:firstLine="96"/>
        <w:rPr>
          <w:sz w:val="22"/>
          <w:szCs w:val="22"/>
        </w:rPr>
      </w:pPr>
      <w:r w:rsidRPr="0032750B">
        <w:rPr>
          <w:sz w:val="22"/>
          <w:szCs w:val="22"/>
        </w:rPr>
        <w:t>50360</w:t>
      </w:r>
    </w:p>
    <w:p w14:paraId="4334CA9C" w14:textId="77777777" w:rsidR="00591615" w:rsidRPr="0032750B" w:rsidRDefault="00591615" w:rsidP="00591615">
      <w:pPr>
        <w:pStyle w:val="BodyTextIndent3"/>
        <w:spacing w:after="0"/>
        <w:ind w:firstLine="96"/>
        <w:rPr>
          <w:sz w:val="22"/>
          <w:szCs w:val="22"/>
        </w:rPr>
      </w:pPr>
      <w:r w:rsidRPr="0032750B">
        <w:rPr>
          <w:sz w:val="22"/>
          <w:szCs w:val="22"/>
        </w:rPr>
        <w:t>50365</w:t>
      </w:r>
    </w:p>
    <w:p w14:paraId="5B4D8C1A" w14:textId="77777777" w:rsidR="00591615" w:rsidRPr="0032750B" w:rsidRDefault="00591615" w:rsidP="00591615">
      <w:pPr>
        <w:pStyle w:val="BodyTextIndent3"/>
        <w:spacing w:after="0"/>
        <w:ind w:firstLine="96"/>
        <w:rPr>
          <w:sz w:val="22"/>
          <w:szCs w:val="22"/>
        </w:rPr>
      </w:pPr>
      <w:r w:rsidRPr="0032750B">
        <w:rPr>
          <w:sz w:val="22"/>
          <w:szCs w:val="22"/>
        </w:rPr>
        <w:t>50370</w:t>
      </w:r>
    </w:p>
    <w:p w14:paraId="49049B95" w14:textId="77777777" w:rsidR="00591615" w:rsidRPr="0032750B" w:rsidRDefault="00591615" w:rsidP="00591615">
      <w:pPr>
        <w:pStyle w:val="BodyTextIndent3"/>
        <w:spacing w:after="0"/>
        <w:ind w:firstLine="96"/>
        <w:rPr>
          <w:sz w:val="22"/>
          <w:szCs w:val="22"/>
        </w:rPr>
      </w:pPr>
      <w:r w:rsidRPr="0032750B">
        <w:rPr>
          <w:sz w:val="22"/>
          <w:szCs w:val="22"/>
        </w:rPr>
        <w:t>50380</w:t>
      </w:r>
    </w:p>
    <w:p w14:paraId="50D190AC" w14:textId="77777777" w:rsidR="00591615" w:rsidRPr="0032750B" w:rsidRDefault="00591615" w:rsidP="00591615">
      <w:pPr>
        <w:pStyle w:val="BodyTextIndent3"/>
        <w:spacing w:after="0"/>
        <w:ind w:firstLine="96"/>
        <w:rPr>
          <w:sz w:val="22"/>
          <w:szCs w:val="22"/>
        </w:rPr>
      </w:pPr>
      <w:r w:rsidRPr="0032750B">
        <w:rPr>
          <w:sz w:val="22"/>
          <w:szCs w:val="22"/>
        </w:rPr>
        <w:t>50400</w:t>
      </w:r>
    </w:p>
    <w:p w14:paraId="12A805C2" w14:textId="77777777" w:rsidR="00591615" w:rsidRPr="0032750B" w:rsidRDefault="00591615" w:rsidP="00591615">
      <w:pPr>
        <w:pStyle w:val="BodyTextIndent3"/>
        <w:spacing w:after="0"/>
        <w:ind w:firstLine="96"/>
        <w:rPr>
          <w:sz w:val="22"/>
          <w:szCs w:val="22"/>
        </w:rPr>
      </w:pPr>
      <w:r w:rsidRPr="0032750B">
        <w:rPr>
          <w:sz w:val="22"/>
          <w:szCs w:val="22"/>
        </w:rPr>
        <w:t>50405</w:t>
      </w:r>
    </w:p>
    <w:p w14:paraId="52F18CD6" w14:textId="77777777" w:rsidR="00591615" w:rsidRPr="0032750B" w:rsidRDefault="00591615" w:rsidP="00591615">
      <w:pPr>
        <w:pStyle w:val="BodyTextIndent3"/>
        <w:spacing w:after="0"/>
        <w:ind w:firstLine="96"/>
        <w:rPr>
          <w:sz w:val="22"/>
          <w:szCs w:val="22"/>
        </w:rPr>
      </w:pPr>
      <w:r w:rsidRPr="0032750B">
        <w:rPr>
          <w:sz w:val="22"/>
          <w:szCs w:val="22"/>
        </w:rPr>
        <w:t>50500</w:t>
      </w:r>
    </w:p>
    <w:p w14:paraId="17B4D1C6" w14:textId="77777777" w:rsidR="00591615" w:rsidRPr="0032750B" w:rsidRDefault="00591615" w:rsidP="00591615">
      <w:pPr>
        <w:pStyle w:val="BodyTextIndent3"/>
        <w:spacing w:after="0"/>
        <w:ind w:firstLine="96"/>
        <w:rPr>
          <w:sz w:val="22"/>
          <w:szCs w:val="22"/>
        </w:rPr>
      </w:pPr>
      <w:r w:rsidRPr="0032750B">
        <w:rPr>
          <w:sz w:val="22"/>
          <w:szCs w:val="22"/>
        </w:rPr>
        <w:t>50520</w:t>
      </w:r>
    </w:p>
    <w:p w14:paraId="0EE05F37" w14:textId="77777777" w:rsidR="00591615" w:rsidRPr="0032750B" w:rsidRDefault="00591615" w:rsidP="00591615">
      <w:pPr>
        <w:pStyle w:val="BodyTextIndent3"/>
        <w:spacing w:after="0"/>
        <w:ind w:firstLine="96"/>
        <w:rPr>
          <w:sz w:val="22"/>
          <w:szCs w:val="22"/>
        </w:rPr>
      </w:pPr>
      <w:r w:rsidRPr="0032750B">
        <w:rPr>
          <w:sz w:val="22"/>
          <w:szCs w:val="22"/>
        </w:rPr>
        <w:t>50525</w:t>
      </w:r>
    </w:p>
    <w:p w14:paraId="50B182FE" w14:textId="77777777" w:rsidR="00591615" w:rsidRPr="0032750B" w:rsidRDefault="00591615" w:rsidP="00591615">
      <w:pPr>
        <w:pStyle w:val="BodyTextIndent3"/>
        <w:spacing w:after="0"/>
        <w:ind w:firstLine="96"/>
        <w:rPr>
          <w:sz w:val="22"/>
          <w:szCs w:val="22"/>
        </w:rPr>
      </w:pPr>
      <w:r w:rsidRPr="0032750B">
        <w:rPr>
          <w:sz w:val="22"/>
          <w:szCs w:val="22"/>
        </w:rPr>
        <w:t>50526</w:t>
      </w:r>
    </w:p>
    <w:p w14:paraId="44FB2516" w14:textId="77777777" w:rsidR="00591615" w:rsidRPr="0032750B" w:rsidRDefault="00591615" w:rsidP="00591615">
      <w:pPr>
        <w:pStyle w:val="BodyTextIndent3"/>
        <w:spacing w:after="0"/>
        <w:ind w:firstLine="96"/>
        <w:rPr>
          <w:sz w:val="22"/>
          <w:szCs w:val="22"/>
        </w:rPr>
      </w:pPr>
      <w:r w:rsidRPr="0032750B">
        <w:rPr>
          <w:sz w:val="22"/>
          <w:szCs w:val="22"/>
        </w:rPr>
        <w:t>50540</w:t>
      </w:r>
    </w:p>
    <w:p w14:paraId="71CA9C86" w14:textId="77777777" w:rsidR="00591615" w:rsidRPr="0032750B" w:rsidRDefault="00591615" w:rsidP="00591615">
      <w:pPr>
        <w:pStyle w:val="BodyTextIndent3"/>
        <w:spacing w:after="0"/>
        <w:ind w:firstLine="96"/>
        <w:rPr>
          <w:sz w:val="22"/>
          <w:szCs w:val="22"/>
        </w:rPr>
      </w:pPr>
      <w:r w:rsidRPr="0032750B">
        <w:rPr>
          <w:sz w:val="22"/>
          <w:szCs w:val="22"/>
        </w:rPr>
        <w:t>50545</w:t>
      </w:r>
    </w:p>
    <w:p w14:paraId="04E3B13A" w14:textId="77777777" w:rsidR="00591615" w:rsidRPr="0032750B" w:rsidRDefault="00591615" w:rsidP="00591615">
      <w:pPr>
        <w:pStyle w:val="BodyTextIndent3"/>
        <w:spacing w:after="0"/>
        <w:ind w:firstLine="96"/>
        <w:rPr>
          <w:sz w:val="22"/>
          <w:szCs w:val="22"/>
        </w:rPr>
      </w:pPr>
      <w:r w:rsidRPr="0032750B">
        <w:rPr>
          <w:sz w:val="22"/>
          <w:szCs w:val="22"/>
        </w:rPr>
        <w:t>50546</w:t>
      </w:r>
    </w:p>
    <w:p w14:paraId="2E12AAF4" w14:textId="77777777" w:rsidR="00591615" w:rsidRPr="0032750B" w:rsidRDefault="00591615" w:rsidP="00591615">
      <w:pPr>
        <w:pStyle w:val="BodyTextIndent3"/>
        <w:spacing w:after="0"/>
        <w:ind w:firstLine="96"/>
        <w:rPr>
          <w:sz w:val="22"/>
          <w:szCs w:val="22"/>
        </w:rPr>
      </w:pPr>
      <w:r w:rsidRPr="0032750B">
        <w:rPr>
          <w:sz w:val="22"/>
          <w:szCs w:val="22"/>
        </w:rPr>
        <w:t>50547</w:t>
      </w:r>
    </w:p>
    <w:p w14:paraId="1D3524EA" w14:textId="77777777" w:rsidR="00591615" w:rsidRPr="0032750B" w:rsidRDefault="00591615" w:rsidP="00591615">
      <w:pPr>
        <w:pStyle w:val="BodyTextIndent3"/>
        <w:spacing w:after="0"/>
        <w:ind w:firstLine="96"/>
        <w:rPr>
          <w:sz w:val="22"/>
          <w:szCs w:val="22"/>
        </w:rPr>
      </w:pPr>
      <w:r w:rsidRPr="0032750B">
        <w:rPr>
          <w:sz w:val="22"/>
          <w:szCs w:val="22"/>
        </w:rPr>
        <w:t>50548</w:t>
      </w:r>
    </w:p>
    <w:p w14:paraId="1AD5E96C" w14:textId="77777777" w:rsidR="00591615" w:rsidRPr="0032750B" w:rsidRDefault="00591615" w:rsidP="00591615">
      <w:pPr>
        <w:pStyle w:val="BodyTextIndent3"/>
        <w:spacing w:after="0"/>
        <w:ind w:firstLine="96"/>
        <w:rPr>
          <w:sz w:val="22"/>
          <w:szCs w:val="22"/>
        </w:rPr>
      </w:pPr>
      <w:r w:rsidRPr="0032750B">
        <w:rPr>
          <w:sz w:val="22"/>
          <w:szCs w:val="22"/>
        </w:rPr>
        <w:t>50600</w:t>
      </w:r>
    </w:p>
    <w:p w14:paraId="1B68817E" w14:textId="77777777" w:rsidR="00591615" w:rsidRPr="0032750B" w:rsidRDefault="00591615" w:rsidP="00591615">
      <w:pPr>
        <w:pStyle w:val="BodyTextIndent3"/>
        <w:spacing w:after="0"/>
        <w:ind w:firstLine="96"/>
        <w:rPr>
          <w:sz w:val="22"/>
          <w:szCs w:val="22"/>
        </w:rPr>
      </w:pPr>
      <w:r w:rsidRPr="0032750B">
        <w:rPr>
          <w:sz w:val="22"/>
          <w:szCs w:val="22"/>
        </w:rPr>
        <w:t>50605</w:t>
      </w:r>
    </w:p>
    <w:p w14:paraId="133C8D87" w14:textId="77777777" w:rsidR="00591615" w:rsidRPr="0032750B" w:rsidRDefault="00591615" w:rsidP="00591615">
      <w:pPr>
        <w:pStyle w:val="BodyTextIndent3"/>
        <w:spacing w:after="0"/>
        <w:ind w:firstLine="96"/>
        <w:rPr>
          <w:sz w:val="22"/>
          <w:szCs w:val="22"/>
        </w:rPr>
      </w:pPr>
      <w:r w:rsidRPr="0032750B">
        <w:rPr>
          <w:sz w:val="22"/>
          <w:szCs w:val="22"/>
        </w:rPr>
        <w:t>50610</w:t>
      </w:r>
    </w:p>
    <w:p w14:paraId="150E23DA" w14:textId="77777777" w:rsidR="00591615" w:rsidRPr="0032750B" w:rsidRDefault="00591615" w:rsidP="00591615">
      <w:pPr>
        <w:pStyle w:val="BodyTextIndent3"/>
        <w:spacing w:after="0"/>
        <w:ind w:firstLine="96"/>
        <w:rPr>
          <w:sz w:val="22"/>
          <w:szCs w:val="22"/>
        </w:rPr>
      </w:pPr>
      <w:r w:rsidRPr="0032750B">
        <w:rPr>
          <w:sz w:val="22"/>
          <w:szCs w:val="22"/>
        </w:rPr>
        <w:t>50620</w:t>
      </w:r>
    </w:p>
    <w:p w14:paraId="5A821153" w14:textId="77777777" w:rsidR="00591615" w:rsidRPr="0032750B" w:rsidRDefault="00591615" w:rsidP="00591615">
      <w:pPr>
        <w:pStyle w:val="BodyTextIndent3"/>
        <w:spacing w:after="0"/>
        <w:ind w:firstLine="96"/>
        <w:rPr>
          <w:sz w:val="22"/>
          <w:szCs w:val="22"/>
        </w:rPr>
      </w:pPr>
      <w:r w:rsidRPr="0032750B">
        <w:rPr>
          <w:sz w:val="22"/>
          <w:szCs w:val="22"/>
        </w:rPr>
        <w:t>50630</w:t>
      </w:r>
    </w:p>
    <w:p w14:paraId="4ADF80A8" w14:textId="77777777" w:rsidR="00591615" w:rsidRPr="0032750B" w:rsidRDefault="00591615" w:rsidP="00591615">
      <w:pPr>
        <w:pStyle w:val="BodyTextIndent3"/>
        <w:spacing w:after="0"/>
        <w:ind w:firstLine="96"/>
        <w:rPr>
          <w:sz w:val="22"/>
          <w:szCs w:val="22"/>
        </w:rPr>
      </w:pPr>
      <w:r w:rsidRPr="0032750B">
        <w:rPr>
          <w:sz w:val="22"/>
          <w:szCs w:val="22"/>
        </w:rPr>
        <w:t>50650</w:t>
      </w:r>
    </w:p>
    <w:p w14:paraId="7B578F42" w14:textId="77777777" w:rsidR="00591615" w:rsidRPr="0032750B" w:rsidRDefault="00591615" w:rsidP="00591615">
      <w:pPr>
        <w:pStyle w:val="BodyTextIndent3"/>
        <w:spacing w:after="0"/>
        <w:ind w:firstLine="96"/>
        <w:rPr>
          <w:sz w:val="22"/>
          <w:szCs w:val="22"/>
        </w:rPr>
      </w:pPr>
      <w:r w:rsidRPr="0032750B">
        <w:rPr>
          <w:sz w:val="22"/>
          <w:szCs w:val="22"/>
        </w:rPr>
        <w:t>50660</w:t>
      </w:r>
    </w:p>
    <w:p w14:paraId="691FDC32" w14:textId="77777777" w:rsidR="00591615" w:rsidRPr="0032750B" w:rsidRDefault="00591615" w:rsidP="00591615">
      <w:pPr>
        <w:pStyle w:val="BodyTextIndent3"/>
        <w:spacing w:after="0"/>
        <w:ind w:firstLine="96"/>
        <w:rPr>
          <w:sz w:val="22"/>
          <w:szCs w:val="22"/>
        </w:rPr>
      </w:pPr>
      <w:r w:rsidRPr="0032750B">
        <w:rPr>
          <w:sz w:val="22"/>
          <w:szCs w:val="22"/>
        </w:rPr>
        <w:t>50700</w:t>
      </w:r>
    </w:p>
    <w:p w14:paraId="064F68DF" w14:textId="77777777" w:rsidR="00591615" w:rsidRPr="0032750B" w:rsidRDefault="00591615" w:rsidP="00591615">
      <w:pPr>
        <w:pStyle w:val="BodyTextIndent3"/>
        <w:spacing w:after="0"/>
        <w:ind w:firstLine="96"/>
        <w:rPr>
          <w:sz w:val="22"/>
          <w:szCs w:val="22"/>
        </w:rPr>
      </w:pPr>
      <w:r w:rsidRPr="0032750B">
        <w:rPr>
          <w:sz w:val="22"/>
          <w:szCs w:val="22"/>
        </w:rPr>
        <w:t>50715</w:t>
      </w:r>
    </w:p>
    <w:p w14:paraId="2F76EC68" w14:textId="77777777" w:rsidR="00591615" w:rsidRPr="0032750B" w:rsidRDefault="00591615" w:rsidP="00591615">
      <w:pPr>
        <w:pStyle w:val="BodyTextIndent3"/>
        <w:spacing w:after="0"/>
        <w:ind w:firstLine="96"/>
        <w:rPr>
          <w:sz w:val="22"/>
          <w:szCs w:val="22"/>
        </w:rPr>
      </w:pPr>
      <w:r w:rsidRPr="0032750B">
        <w:rPr>
          <w:sz w:val="22"/>
          <w:szCs w:val="22"/>
        </w:rPr>
        <w:t>50722</w:t>
      </w:r>
    </w:p>
    <w:p w14:paraId="005830DF" w14:textId="77777777" w:rsidR="00591615" w:rsidRPr="0032750B" w:rsidRDefault="00591615" w:rsidP="00591615">
      <w:pPr>
        <w:pStyle w:val="BodyTextIndent3"/>
        <w:spacing w:after="0"/>
        <w:ind w:firstLine="96"/>
        <w:rPr>
          <w:sz w:val="22"/>
          <w:szCs w:val="22"/>
        </w:rPr>
      </w:pPr>
      <w:r w:rsidRPr="0032750B">
        <w:rPr>
          <w:sz w:val="22"/>
          <w:szCs w:val="22"/>
        </w:rPr>
        <w:t>50725</w:t>
      </w:r>
    </w:p>
    <w:p w14:paraId="52577B61" w14:textId="77777777" w:rsidR="00591615" w:rsidRPr="0032750B" w:rsidRDefault="00591615" w:rsidP="00591615">
      <w:pPr>
        <w:pStyle w:val="BodyTextIndent3"/>
        <w:spacing w:after="0"/>
        <w:ind w:firstLine="96"/>
        <w:rPr>
          <w:sz w:val="22"/>
          <w:szCs w:val="22"/>
        </w:rPr>
      </w:pPr>
      <w:r w:rsidRPr="0032750B">
        <w:rPr>
          <w:sz w:val="22"/>
          <w:szCs w:val="22"/>
        </w:rPr>
        <w:t>50727</w:t>
      </w:r>
    </w:p>
    <w:p w14:paraId="01252411" w14:textId="77777777" w:rsidR="00591615" w:rsidRPr="0032750B" w:rsidRDefault="00591615" w:rsidP="00591615">
      <w:pPr>
        <w:pStyle w:val="BodyTextIndent3"/>
        <w:spacing w:after="0"/>
        <w:ind w:firstLine="96"/>
        <w:rPr>
          <w:sz w:val="22"/>
          <w:szCs w:val="22"/>
        </w:rPr>
      </w:pPr>
      <w:r w:rsidRPr="0032750B">
        <w:rPr>
          <w:sz w:val="22"/>
          <w:szCs w:val="22"/>
        </w:rPr>
        <w:t>50728</w:t>
      </w:r>
    </w:p>
    <w:p w14:paraId="08E54A4A" w14:textId="77777777" w:rsidR="00591615" w:rsidRPr="0032750B" w:rsidRDefault="00591615" w:rsidP="00591615">
      <w:pPr>
        <w:pStyle w:val="BodyTextIndent3"/>
        <w:spacing w:after="0"/>
        <w:ind w:firstLine="96"/>
        <w:rPr>
          <w:sz w:val="22"/>
          <w:szCs w:val="22"/>
        </w:rPr>
      </w:pPr>
      <w:r w:rsidRPr="0032750B">
        <w:rPr>
          <w:sz w:val="22"/>
          <w:szCs w:val="22"/>
        </w:rPr>
        <w:t>50740</w:t>
      </w:r>
    </w:p>
    <w:p w14:paraId="5F5FAF81" w14:textId="77777777" w:rsidR="00591615" w:rsidRPr="0032750B" w:rsidRDefault="00591615" w:rsidP="00591615">
      <w:pPr>
        <w:pStyle w:val="BodyTextIndent3"/>
        <w:spacing w:after="0"/>
        <w:ind w:firstLine="96"/>
        <w:rPr>
          <w:sz w:val="22"/>
          <w:szCs w:val="22"/>
        </w:rPr>
      </w:pPr>
      <w:r w:rsidRPr="0032750B">
        <w:rPr>
          <w:sz w:val="22"/>
          <w:szCs w:val="22"/>
        </w:rPr>
        <w:t>50750</w:t>
      </w:r>
    </w:p>
    <w:p w14:paraId="74DCDD29" w14:textId="77777777" w:rsidR="00591615" w:rsidRPr="0032750B" w:rsidRDefault="00591615" w:rsidP="00591615">
      <w:pPr>
        <w:pStyle w:val="BodyTextIndent3"/>
        <w:spacing w:after="0"/>
        <w:ind w:firstLine="96"/>
        <w:rPr>
          <w:sz w:val="22"/>
          <w:szCs w:val="22"/>
        </w:rPr>
      </w:pPr>
      <w:r w:rsidRPr="0032750B">
        <w:rPr>
          <w:sz w:val="22"/>
          <w:szCs w:val="22"/>
        </w:rPr>
        <w:t>50760</w:t>
      </w:r>
    </w:p>
    <w:p w14:paraId="581D68A0" w14:textId="77777777" w:rsidR="00591615" w:rsidRPr="0032750B" w:rsidRDefault="00591615" w:rsidP="00591615">
      <w:pPr>
        <w:pStyle w:val="BodyTextIndent3"/>
        <w:spacing w:after="0"/>
        <w:ind w:firstLine="96"/>
        <w:rPr>
          <w:sz w:val="22"/>
          <w:szCs w:val="22"/>
        </w:rPr>
      </w:pPr>
      <w:r w:rsidRPr="0032750B">
        <w:rPr>
          <w:sz w:val="22"/>
          <w:szCs w:val="22"/>
        </w:rPr>
        <w:t>50770</w:t>
      </w:r>
    </w:p>
    <w:p w14:paraId="7B43B057" w14:textId="77777777" w:rsidR="00591615" w:rsidRPr="0032750B" w:rsidRDefault="00591615" w:rsidP="00591615">
      <w:pPr>
        <w:pStyle w:val="BodyTextIndent3"/>
        <w:spacing w:after="0"/>
        <w:ind w:firstLine="96"/>
        <w:rPr>
          <w:sz w:val="22"/>
          <w:szCs w:val="22"/>
        </w:rPr>
      </w:pPr>
      <w:r w:rsidRPr="0032750B">
        <w:rPr>
          <w:sz w:val="22"/>
          <w:szCs w:val="22"/>
        </w:rPr>
        <w:t>50780</w:t>
      </w:r>
    </w:p>
    <w:p w14:paraId="6ED10139" w14:textId="77777777" w:rsidR="00591615" w:rsidRPr="0032750B" w:rsidRDefault="00591615" w:rsidP="00591615">
      <w:pPr>
        <w:pStyle w:val="BodyTextIndent3"/>
        <w:spacing w:after="0"/>
        <w:ind w:firstLine="96"/>
        <w:rPr>
          <w:sz w:val="22"/>
          <w:szCs w:val="22"/>
        </w:rPr>
      </w:pPr>
      <w:r w:rsidRPr="0032750B">
        <w:rPr>
          <w:sz w:val="22"/>
          <w:szCs w:val="22"/>
        </w:rPr>
        <w:t>50782</w:t>
      </w:r>
    </w:p>
    <w:p w14:paraId="6328DF37" w14:textId="77777777" w:rsidR="00591615" w:rsidRPr="0032750B" w:rsidRDefault="00591615" w:rsidP="00591615">
      <w:pPr>
        <w:pStyle w:val="BodyTextIndent3"/>
        <w:spacing w:after="0"/>
        <w:ind w:firstLine="96"/>
        <w:rPr>
          <w:sz w:val="22"/>
          <w:szCs w:val="22"/>
        </w:rPr>
      </w:pPr>
      <w:r w:rsidRPr="0032750B">
        <w:rPr>
          <w:sz w:val="22"/>
          <w:szCs w:val="22"/>
        </w:rPr>
        <w:t>50783</w:t>
      </w:r>
    </w:p>
    <w:p w14:paraId="32083665" w14:textId="77777777" w:rsidR="00591615" w:rsidRPr="0032750B" w:rsidRDefault="00591615" w:rsidP="00591615">
      <w:pPr>
        <w:pStyle w:val="BodyTextIndent3"/>
        <w:spacing w:after="0"/>
        <w:ind w:firstLine="96"/>
        <w:rPr>
          <w:sz w:val="22"/>
          <w:szCs w:val="22"/>
        </w:rPr>
      </w:pPr>
      <w:r w:rsidRPr="0032750B">
        <w:rPr>
          <w:sz w:val="22"/>
          <w:szCs w:val="22"/>
        </w:rPr>
        <w:t>50785</w:t>
      </w:r>
    </w:p>
    <w:p w14:paraId="001B8C60" w14:textId="77777777" w:rsidR="00591615" w:rsidRPr="0032750B" w:rsidRDefault="00591615" w:rsidP="00591615">
      <w:pPr>
        <w:pStyle w:val="BodyTextIndent3"/>
        <w:spacing w:after="0"/>
        <w:ind w:firstLine="96"/>
        <w:rPr>
          <w:sz w:val="22"/>
          <w:szCs w:val="22"/>
        </w:rPr>
      </w:pPr>
      <w:r w:rsidRPr="0032750B">
        <w:rPr>
          <w:sz w:val="22"/>
          <w:szCs w:val="22"/>
        </w:rPr>
        <w:t>50800</w:t>
      </w:r>
    </w:p>
    <w:p w14:paraId="3BE4DD85" w14:textId="77777777" w:rsidR="00591615" w:rsidRPr="0032750B" w:rsidRDefault="00591615" w:rsidP="00591615">
      <w:pPr>
        <w:pStyle w:val="BodyTextIndent3"/>
        <w:spacing w:after="0"/>
        <w:ind w:firstLine="96"/>
        <w:rPr>
          <w:sz w:val="22"/>
          <w:szCs w:val="22"/>
        </w:rPr>
      </w:pPr>
      <w:r w:rsidRPr="0032750B">
        <w:rPr>
          <w:sz w:val="22"/>
          <w:szCs w:val="22"/>
        </w:rPr>
        <w:t>50810</w:t>
      </w:r>
    </w:p>
    <w:p w14:paraId="56131C52" w14:textId="77777777" w:rsidR="00591615" w:rsidRPr="0032750B" w:rsidRDefault="00591615" w:rsidP="00591615">
      <w:pPr>
        <w:pStyle w:val="BodyTextIndent3"/>
        <w:spacing w:after="0"/>
        <w:ind w:firstLine="96"/>
        <w:rPr>
          <w:sz w:val="22"/>
          <w:szCs w:val="22"/>
        </w:rPr>
      </w:pPr>
      <w:r w:rsidRPr="0032750B">
        <w:rPr>
          <w:sz w:val="22"/>
          <w:szCs w:val="22"/>
        </w:rPr>
        <w:t>50815</w:t>
      </w:r>
    </w:p>
    <w:p w14:paraId="36325852" w14:textId="77777777" w:rsidR="00591615" w:rsidRPr="0032750B" w:rsidRDefault="00591615" w:rsidP="00591615">
      <w:pPr>
        <w:pStyle w:val="BodyTextIndent3"/>
        <w:spacing w:after="0"/>
        <w:ind w:firstLine="96"/>
        <w:rPr>
          <w:sz w:val="22"/>
          <w:szCs w:val="22"/>
        </w:rPr>
      </w:pPr>
      <w:r w:rsidRPr="0032750B">
        <w:rPr>
          <w:sz w:val="22"/>
          <w:szCs w:val="22"/>
        </w:rPr>
        <w:t>50820</w:t>
      </w:r>
    </w:p>
    <w:p w14:paraId="44731629" w14:textId="77777777" w:rsidR="00591615" w:rsidRPr="0032750B" w:rsidRDefault="00591615" w:rsidP="00591615">
      <w:pPr>
        <w:pStyle w:val="BodyTextIndent3"/>
        <w:spacing w:after="0"/>
        <w:ind w:firstLine="96"/>
        <w:rPr>
          <w:sz w:val="22"/>
          <w:szCs w:val="22"/>
        </w:rPr>
      </w:pPr>
      <w:r w:rsidRPr="0032750B">
        <w:rPr>
          <w:sz w:val="22"/>
          <w:szCs w:val="22"/>
        </w:rPr>
        <w:t>50825</w:t>
      </w:r>
    </w:p>
    <w:p w14:paraId="0E25EA9B" w14:textId="77777777" w:rsidR="00591615" w:rsidRPr="0032750B" w:rsidRDefault="00591615" w:rsidP="00591615">
      <w:pPr>
        <w:pStyle w:val="BodyTextIndent3"/>
        <w:spacing w:after="0"/>
        <w:ind w:firstLine="96"/>
        <w:rPr>
          <w:sz w:val="22"/>
          <w:szCs w:val="22"/>
        </w:rPr>
      </w:pPr>
      <w:r w:rsidRPr="0032750B">
        <w:rPr>
          <w:sz w:val="22"/>
          <w:szCs w:val="22"/>
        </w:rPr>
        <w:t>50830</w:t>
      </w:r>
    </w:p>
    <w:p w14:paraId="5FA5E944" w14:textId="77777777" w:rsidR="00591615" w:rsidRPr="0032750B" w:rsidRDefault="00591615" w:rsidP="00591615">
      <w:pPr>
        <w:pStyle w:val="BodyTextIndent3"/>
        <w:spacing w:after="0"/>
        <w:ind w:firstLine="96"/>
        <w:rPr>
          <w:sz w:val="22"/>
          <w:szCs w:val="22"/>
        </w:rPr>
      </w:pPr>
      <w:r w:rsidRPr="0032750B">
        <w:rPr>
          <w:sz w:val="22"/>
          <w:szCs w:val="22"/>
        </w:rPr>
        <w:t>50840</w:t>
      </w:r>
    </w:p>
    <w:p w14:paraId="7AF2AEF0" w14:textId="77777777" w:rsidR="00591615" w:rsidRPr="0032750B" w:rsidRDefault="00591615" w:rsidP="00591615">
      <w:pPr>
        <w:pStyle w:val="BodyTextIndent3"/>
        <w:spacing w:after="0"/>
        <w:ind w:firstLine="96"/>
        <w:rPr>
          <w:sz w:val="22"/>
          <w:szCs w:val="22"/>
        </w:rPr>
      </w:pPr>
      <w:r w:rsidRPr="0032750B">
        <w:rPr>
          <w:sz w:val="22"/>
          <w:szCs w:val="22"/>
        </w:rPr>
        <w:t>50845</w:t>
      </w:r>
    </w:p>
    <w:p w14:paraId="4B2E3A34" w14:textId="77777777" w:rsidR="00591615" w:rsidRPr="0032750B" w:rsidRDefault="00591615" w:rsidP="00591615">
      <w:pPr>
        <w:pStyle w:val="BodyTextIndent3"/>
        <w:spacing w:after="0"/>
        <w:ind w:firstLine="96"/>
        <w:rPr>
          <w:sz w:val="22"/>
          <w:szCs w:val="22"/>
        </w:rPr>
      </w:pPr>
      <w:r w:rsidRPr="0032750B">
        <w:rPr>
          <w:sz w:val="22"/>
          <w:szCs w:val="22"/>
        </w:rPr>
        <w:t>50860</w:t>
      </w:r>
    </w:p>
    <w:p w14:paraId="477BB109" w14:textId="77777777" w:rsidR="00591615" w:rsidRPr="0032750B" w:rsidRDefault="00591615" w:rsidP="00591615">
      <w:pPr>
        <w:pStyle w:val="BodyTextIndent3"/>
        <w:spacing w:after="0"/>
        <w:ind w:firstLine="96"/>
        <w:rPr>
          <w:sz w:val="22"/>
          <w:szCs w:val="22"/>
        </w:rPr>
      </w:pPr>
      <w:r w:rsidRPr="0032750B">
        <w:rPr>
          <w:sz w:val="22"/>
          <w:szCs w:val="22"/>
        </w:rPr>
        <w:t>50900</w:t>
      </w:r>
    </w:p>
    <w:p w14:paraId="6F437F6E" w14:textId="77777777" w:rsidR="00591615" w:rsidRPr="0032750B" w:rsidRDefault="00591615" w:rsidP="00591615">
      <w:pPr>
        <w:pStyle w:val="BodyTextIndent3"/>
        <w:spacing w:after="0"/>
        <w:ind w:firstLine="96"/>
        <w:rPr>
          <w:sz w:val="22"/>
          <w:szCs w:val="22"/>
        </w:rPr>
      </w:pPr>
      <w:r w:rsidRPr="0032750B">
        <w:rPr>
          <w:sz w:val="22"/>
          <w:szCs w:val="22"/>
        </w:rPr>
        <w:t>50920</w:t>
      </w:r>
    </w:p>
    <w:p w14:paraId="0B7CA503" w14:textId="77777777" w:rsidR="00591615" w:rsidRPr="0032750B" w:rsidRDefault="00591615" w:rsidP="00591615">
      <w:pPr>
        <w:pStyle w:val="BodyTextIndent3"/>
        <w:spacing w:after="0"/>
        <w:ind w:firstLine="96"/>
        <w:rPr>
          <w:sz w:val="22"/>
          <w:szCs w:val="22"/>
        </w:rPr>
      </w:pPr>
      <w:r w:rsidRPr="0032750B">
        <w:rPr>
          <w:sz w:val="22"/>
          <w:szCs w:val="22"/>
        </w:rPr>
        <w:t>50930</w:t>
      </w:r>
    </w:p>
    <w:p w14:paraId="47D315EB" w14:textId="77777777" w:rsidR="00591615" w:rsidRPr="0032750B" w:rsidRDefault="00591615" w:rsidP="00591615">
      <w:pPr>
        <w:pStyle w:val="BodyTextIndent3"/>
        <w:spacing w:after="0"/>
        <w:ind w:firstLine="96"/>
        <w:rPr>
          <w:sz w:val="22"/>
          <w:szCs w:val="22"/>
        </w:rPr>
      </w:pPr>
      <w:r w:rsidRPr="0032750B">
        <w:rPr>
          <w:sz w:val="22"/>
          <w:szCs w:val="22"/>
        </w:rPr>
        <w:t>50940</w:t>
      </w:r>
    </w:p>
    <w:p w14:paraId="07FCAA32" w14:textId="77777777" w:rsidR="00591615" w:rsidRPr="0032750B" w:rsidRDefault="00591615" w:rsidP="00591615">
      <w:pPr>
        <w:pStyle w:val="BodyTextIndent3"/>
        <w:spacing w:after="0"/>
        <w:ind w:firstLine="96"/>
        <w:rPr>
          <w:sz w:val="22"/>
          <w:szCs w:val="22"/>
        </w:rPr>
      </w:pPr>
      <w:r w:rsidRPr="0032750B">
        <w:rPr>
          <w:sz w:val="22"/>
          <w:szCs w:val="22"/>
        </w:rPr>
        <w:t>51060</w:t>
      </w:r>
    </w:p>
    <w:p w14:paraId="031A0122" w14:textId="77777777" w:rsidR="00591615" w:rsidRPr="0032750B" w:rsidRDefault="00591615" w:rsidP="00591615">
      <w:pPr>
        <w:pStyle w:val="BodyTextIndent3"/>
        <w:spacing w:after="0"/>
        <w:ind w:firstLine="96"/>
        <w:rPr>
          <w:sz w:val="22"/>
          <w:szCs w:val="22"/>
        </w:rPr>
      </w:pPr>
      <w:r w:rsidRPr="0032750B">
        <w:rPr>
          <w:sz w:val="22"/>
          <w:szCs w:val="22"/>
        </w:rPr>
        <w:t>51525</w:t>
      </w:r>
    </w:p>
    <w:p w14:paraId="17AA14F9" w14:textId="77777777" w:rsidR="00591615" w:rsidRPr="0032750B" w:rsidRDefault="00591615" w:rsidP="00591615">
      <w:pPr>
        <w:pStyle w:val="BodyTextIndent3"/>
        <w:spacing w:after="0"/>
        <w:ind w:firstLine="96"/>
        <w:rPr>
          <w:sz w:val="22"/>
          <w:szCs w:val="22"/>
        </w:rPr>
      </w:pPr>
      <w:r w:rsidRPr="0032750B">
        <w:rPr>
          <w:sz w:val="22"/>
          <w:szCs w:val="22"/>
        </w:rPr>
        <w:t>51530</w:t>
      </w:r>
    </w:p>
    <w:p w14:paraId="72F360F5" w14:textId="77777777" w:rsidR="00591615" w:rsidRPr="0032750B" w:rsidRDefault="00591615" w:rsidP="00591615">
      <w:pPr>
        <w:pStyle w:val="BodyTextIndent3"/>
        <w:spacing w:after="0"/>
        <w:ind w:firstLine="96"/>
        <w:rPr>
          <w:sz w:val="22"/>
          <w:szCs w:val="22"/>
        </w:rPr>
      </w:pPr>
      <w:r w:rsidRPr="0032750B">
        <w:rPr>
          <w:sz w:val="22"/>
          <w:szCs w:val="22"/>
        </w:rPr>
        <w:t>51550</w:t>
      </w:r>
    </w:p>
    <w:p w14:paraId="7DDB994D" w14:textId="77777777" w:rsidR="00591615" w:rsidRPr="0032750B" w:rsidRDefault="00591615" w:rsidP="00591615">
      <w:pPr>
        <w:pStyle w:val="BodyTextIndent3"/>
        <w:spacing w:after="0"/>
        <w:ind w:firstLine="96"/>
        <w:rPr>
          <w:sz w:val="22"/>
          <w:szCs w:val="22"/>
        </w:rPr>
      </w:pPr>
      <w:r w:rsidRPr="0032750B">
        <w:rPr>
          <w:sz w:val="22"/>
          <w:szCs w:val="22"/>
        </w:rPr>
        <w:t>51555</w:t>
      </w:r>
    </w:p>
    <w:p w14:paraId="6C951A61" w14:textId="77777777" w:rsidR="00591615" w:rsidRPr="0032750B" w:rsidRDefault="00591615" w:rsidP="00591615">
      <w:pPr>
        <w:pStyle w:val="BodyTextIndent3"/>
        <w:spacing w:after="0"/>
        <w:ind w:firstLine="96"/>
        <w:rPr>
          <w:sz w:val="22"/>
          <w:szCs w:val="22"/>
        </w:rPr>
      </w:pPr>
      <w:r w:rsidRPr="0032750B">
        <w:rPr>
          <w:sz w:val="22"/>
          <w:szCs w:val="22"/>
        </w:rPr>
        <w:t>51565</w:t>
      </w:r>
    </w:p>
    <w:p w14:paraId="2F21DB5F" w14:textId="77777777" w:rsidR="00591615" w:rsidRPr="0032750B" w:rsidRDefault="00591615" w:rsidP="00591615">
      <w:pPr>
        <w:pStyle w:val="BodyTextIndent3"/>
        <w:spacing w:after="0"/>
        <w:ind w:firstLine="96"/>
        <w:rPr>
          <w:sz w:val="22"/>
          <w:szCs w:val="22"/>
        </w:rPr>
      </w:pPr>
      <w:r w:rsidRPr="0032750B">
        <w:rPr>
          <w:sz w:val="22"/>
          <w:szCs w:val="22"/>
        </w:rPr>
        <w:t>51570</w:t>
      </w:r>
    </w:p>
    <w:p w14:paraId="40E9A726" w14:textId="77777777" w:rsidR="00591615" w:rsidRPr="0032750B" w:rsidRDefault="00591615" w:rsidP="00591615">
      <w:pPr>
        <w:pStyle w:val="BodyTextIndent3"/>
        <w:spacing w:after="0"/>
        <w:ind w:firstLine="96"/>
        <w:rPr>
          <w:sz w:val="22"/>
          <w:szCs w:val="22"/>
        </w:rPr>
      </w:pPr>
      <w:r w:rsidRPr="0032750B">
        <w:rPr>
          <w:sz w:val="22"/>
          <w:szCs w:val="22"/>
        </w:rPr>
        <w:t>51575</w:t>
      </w:r>
    </w:p>
    <w:p w14:paraId="5EBE3C43" w14:textId="77777777" w:rsidR="00591615" w:rsidRPr="0032750B" w:rsidRDefault="00591615" w:rsidP="00591615">
      <w:pPr>
        <w:pStyle w:val="BodyTextIndent3"/>
        <w:spacing w:after="0"/>
        <w:ind w:firstLine="96"/>
        <w:rPr>
          <w:sz w:val="22"/>
          <w:szCs w:val="22"/>
        </w:rPr>
      </w:pPr>
      <w:r w:rsidRPr="0032750B">
        <w:rPr>
          <w:sz w:val="22"/>
          <w:szCs w:val="22"/>
        </w:rPr>
        <w:t>51580</w:t>
      </w:r>
    </w:p>
    <w:p w14:paraId="431ABFEA" w14:textId="77777777" w:rsidR="00591615" w:rsidRPr="0032750B" w:rsidRDefault="00591615" w:rsidP="00591615">
      <w:pPr>
        <w:pStyle w:val="BodyTextIndent3"/>
        <w:spacing w:after="0"/>
        <w:ind w:firstLine="96"/>
        <w:rPr>
          <w:sz w:val="22"/>
          <w:szCs w:val="22"/>
        </w:rPr>
      </w:pPr>
      <w:r w:rsidRPr="0032750B">
        <w:rPr>
          <w:sz w:val="22"/>
          <w:szCs w:val="22"/>
        </w:rPr>
        <w:t>51585</w:t>
      </w:r>
    </w:p>
    <w:p w14:paraId="74414B39" w14:textId="77777777" w:rsidR="00591615" w:rsidRPr="0032750B" w:rsidRDefault="00591615" w:rsidP="00591615">
      <w:pPr>
        <w:pStyle w:val="BodyTextIndent3"/>
        <w:spacing w:after="0"/>
        <w:ind w:firstLine="96"/>
        <w:rPr>
          <w:sz w:val="22"/>
          <w:szCs w:val="22"/>
        </w:rPr>
      </w:pPr>
      <w:r w:rsidRPr="0032750B">
        <w:rPr>
          <w:sz w:val="22"/>
          <w:szCs w:val="22"/>
        </w:rPr>
        <w:t>51590</w:t>
      </w:r>
    </w:p>
    <w:p w14:paraId="07EFB409" w14:textId="77777777" w:rsidR="00591615" w:rsidRPr="0032750B" w:rsidRDefault="00591615" w:rsidP="00591615">
      <w:pPr>
        <w:pStyle w:val="BodyTextIndent3"/>
        <w:spacing w:after="0"/>
        <w:ind w:firstLine="96"/>
        <w:rPr>
          <w:sz w:val="22"/>
          <w:szCs w:val="22"/>
        </w:rPr>
      </w:pPr>
      <w:r w:rsidRPr="0032750B">
        <w:rPr>
          <w:sz w:val="22"/>
          <w:szCs w:val="22"/>
        </w:rPr>
        <w:t>51595</w:t>
      </w:r>
    </w:p>
    <w:p w14:paraId="11DA6728" w14:textId="77777777" w:rsidR="00591615" w:rsidRPr="0032750B" w:rsidRDefault="00591615" w:rsidP="00591615">
      <w:pPr>
        <w:pStyle w:val="BodyTextIndent3"/>
        <w:spacing w:after="0"/>
        <w:ind w:firstLine="96"/>
        <w:rPr>
          <w:sz w:val="22"/>
          <w:szCs w:val="22"/>
        </w:rPr>
      </w:pPr>
      <w:r w:rsidRPr="0032750B">
        <w:rPr>
          <w:sz w:val="22"/>
          <w:szCs w:val="22"/>
        </w:rPr>
        <w:t>51596</w:t>
      </w:r>
    </w:p>
    <w:p w14:paraId="02B4319E" w14:textId="77777777" w:rsidR="00591615" w:rsidRPr="0032750B" w:rsidRDefault="00591615" w:rsidP="00591615">
      <w:pPr>
        <w:pStyle w:val="BodyTextIndent3"/>
        <w:spacing w:after="0"/>
        <w:ind w:firstLine="96"/>
        <w:rPr>
          <w:sz w:val="22"/>
          <w:szCs w:val="22"/>
        </w:rPr>
      </w:pPr>
      <w:r w:rsidRPr="0032750B">
        <w:rPr>
          <w:sz w:val="22"/>
          <w:szCs w:val="22"/>
        </w:rPr>
        <w:t>51597</w:t>
      </w:r>
    </w:p>
    <w:p w14:paraId="55E023D5" w14:textId="77777777" w:rsidR="00591615" w:rsidRPr="0032750B" w:rsidRDefault="00591615" w:rsidP="00591615">
      <w:pPr>
        <w:pStyle w:val="BodyTextIndent3"/>
        <w:spacing w:after="0"/>
        <w:ind w:firstLine="96"/>
        <w:rPr>
          <w:sz w:val="22"/>
          <w:szCs w:val="22"/>
        </w:rPr>
      </w:pPr>
      <w:r w:rsidRPr="0032750B">
        <w:rPr>
          <w:sz w:val="22"/>
          <w:szCs w:val="22"/>
        </w:rPr>
        <w:t>51701</w:t>
      </w:r>
    </w:p>
    <w:p w14:paraId="12CB8D62" w14:textId="77777777" w:rsidR="00591615" w:rsidRPr="0032750B" w:rsidRDefault="00591615" w:rsidP="00591615">
      <w:pPr>
        <w:pStyle w:val="BodyTextIndent3"/>
        <w:spacing w:after="0"/>
        <w:ind w:firstLine="96"/>
        <w:rPr>
          <w:sz w:val="22"/>
          <w:szCs w:val="22"/>
        </w:rPr>
      </w:pPr>
      <w:r w:rsidRPr="0032750B">
        <w:rPr>
          <w:sz w:val="22"/>
          <w:szCs w:val="22"/>
        </w:rPr>
        <w:t>51702</w:t>
      </w:r>
    </w:p>
    <w:p w14:paraId="25FB9B68" w14:textId="77777777" w:rsidR="00591615" w:rsidRPr="0032750B" w:rsidRDefault="00591615" w:rsidP="00591615">
      <w:pPr>
        <w:pStyle w:val="BodyTextIndent3"/>
        <w:spacing w:after="0"/>
        <w:ind w:firstLine="96"/>
        <w:rPr>
          <w:sz w:val="22"/>
          <w:szCs w:val="22"/>
        </w:rPr>
      </w:pPr>
      <w:r w:rsidRPr="0032750B">
        <w:rPr>
          <w:sz w:val="22"/>
          <w:szCs w:val="22"/>
        </w:rPr>
        <w:t>51800</w:t>
      </w:r>
    </w:p>
    <w:p w14:paraId="40859E1A" w14:textId="77777777" w:rsidR="00591615" w:rsidRPr="0032750B" w:rsidRDefault="00591615" w:rsidP="00591615">
      <w:pPr>
        <w:pStyle w:val="BodyTextIndent3"/>
        <w:spacing w:after="0"/>
        <w:ind w:firstLine="96"/>
        <w:rPr>
          <w:sz w:val="22"/>
          <w:szCs w:val="22"/>
        </w:rPr>
      </w:pPr>
      <w:r w:rsidRPr="0032750B">
        <w:rPr>
          <w:sz w:val="22"/>
          <w:szCs w:val="22"/>
        </w:rPr>
        <w:t>51820</w:t>
      </w:r>
    </w:p>
    <w:p w14:paraId="610F238F" w14:textId="77777777" w:rsidR="00591615" w:rsidRPr="0032750B" w:rsidRDefault="00591615" w:rsidP="00591615">
      <w:pPr>
        <w:pStyle w:val="BodyTextIndent3"/>
        <w:spacing w:after="0"/>
        <w:ind w:firstLine="96"/>
        <w:rPr>
          <w:sz w:val="22"/>
          <w:szCs w:val="22"/>
        </w:rPr>
      </w:pPr>
      <w:r w:rsidRPr="0032750B">
        <w:rPr>
          <w:sz w:val="22"/>
          <w:szCs w:val="22"/>
        </w:rPr>
        <w:t>51841</w:t>
      </w:r>
    </w:p>
    <w:p w14:paraId="1CD4162B" w14:textId="77777777" w:rsidR="00591615" w:rsidRPr="0032750B" w:rsidRDefault="00591615" w:rsidP="00591615">
      <w:pPr>
        <w:pStyle w:val="BodyTextIndent3"/>
        <w:spacing w:after="0"/>
        <w:ind w:firstLine="96"/>
        <w:rPr>
          <w:sz w:val="22"/>
          <w:szCs w:val="22"/>
        </w:rPr>
      </w:pPr>
      <w:r w:rsidRPr="0032750B">
        <w:rPr>
          <w:sz w:val="22"/>
          <w:szCs w:val="22"/>
        </w:rPr>
        <w:t>51845</w:t>
      </w:r>
    </w:p>
    <w:p w14:paraId="0F6334B5" w14:textId="77777777" w:rsidR="00591615" w:rsidRPr="0032750B" w:rsidRDefault="00591615" w:rsidP="00591615">
      <w:pPr>
        <w:pStyle w:val="BodyTextIndent3"/>
        <w:spacing w:after="0"/>
        <w:ind w:firstLine="96"/>
        <w:rPr>
          <w:sz w:val="22"/>
          <w:szCs w:val="22"/>
        </w:rPr>
      </w:pPr>
      <w:r w:rsidRPr="0032750B">
        <w:rPr>
          <w:sz w:val="22"/>
          <w:szCs w:val="22"/>
        </w:rPr>
        <w:t>51860</w:t>
      </w:r>
    </w:p>
    <w:p w14:paraId="6BE9C95C" w14:textId="77777777" w:rsidR="00591615" w:rsidRPr="0032750B" w:rsidRDefault="00591615" w:rsidP="00591615">
      <w:pPr>
        <w:pStyle w:val="BodyTextIndent3"/>
        <w:spacing w:after="0"/>
        <w:ind w:firstLine="96"/>
        <w:rPr>
          <w:sz w:val="22"/>
          <w:szCs w:val="22"/>
        </w:rPr>
      </w:pPr>
      <w:r w:rsidRPr="0032750B">
        <w:rPr>
          <w:sz w:val="22"/>
          <w:szCs w:val="22"/>
        </w:rPr>
        <w:t>51865</w:t>
      </w:r>
    </w:p>
    <w:p w14:paraId="02DEC4D0" w14:textId="77777777" w:rsidR="00591615" w:rsidRPr="0032750B" w:rsidRDefault="00591615" w:rsidP="00591615">
      <w:pPr>
        <w:pStyle w:val="BodyTextIndent3"/>
        <w:spacing w:after="0"/>
        <w:ind w:firstLine="96"/>
        <w:rPr>
          <w:sz w:val="22"/>
          <w:szCs w:val="22"/>
        </w:rPr>
      </w:pPr>
      <w:r w:rsidRPr="0032750B">
        <w:rPr>
          <w:sz w:val="22"/>
          <w:szCs w:val="22"/>
        </w:rPr>
        <w:t>51900</w:t>
      </w:r>
    </w:p>
    <w:p w14:paraId="373112BD" w14:textId="77777777" w:rsidR="00591615" w:rsidRPr="0032750B" w:rsidRDefault="00591615" w:rsidP="00591615">
      <w:pPr>
        <w:pStyle w:val="BodyTextIndent3"/>
        <w:spacing w:after="0"/>
        <w:ind w:firstLine="96"/>
        <w:rPr>
          <w:sz w:val="22"/>
          <w:szCs w:val="22"/>
        </w:rPr>
      </w:pPr>
      <w:r w:rsidRPr="0032750B">
        <w:rPr>
          <w:sz w:val="22"/>
          <w:szCs w:val="22"/>
        </w:rPr>
        <w:t>51920</w:t>
      </w:r>
    </w:p>
    <w:p w14:paraId="70A8B8D2" w14:textId="77777777" w:rsidR="00591615" w:rsidRPr="0032750B" w:rsidRDefault="00591615" w:rsidP="00591615">
      <w:pPr>
        <w:pStyle w:val="BodyTextIndent3"/>
        <w:spacing w:after="0"/>
        <w:ind w:firstLine="96"/>
        <w:rPr>
          <w:sz w:val="22"/>
          <w:szCs w:val="22"/>
        </w:rPr>
      </w:pPr>
      <w:r w:rsidRPr="0032750B">
        <w:rPr>
          <w:sz w:val="22"/>
          <w:szCs w:val="22"/>
        </w:rPr>
        <w:t>51925</w:t>
      </w:r>
    </w:p>
    <w:p w14:paraId="13C7512B" w14:textId="77777777" w:rsidR="00591615" w:rsidRPr="0032750B" w:rsidRDefault="00591615" w:rsidP="00591615">
      <w:pPr>
        <w:pStyle w:val="BodyTextIndent3"/>
        <w:spacing w:after="0"/>
        <w:ind w:firstLine="96"/>
        <w:rPr>
          <w:sz w:val="22"/>
          <w:szCs w:val="22"/>
        </w:rPr>
      </w:pPr>
      <w:r w:rsidRPr="0032750B">
        <w:rPr>
          <w:sz w:val="22"/>
          <w:szCs w:val="22"/>
        </w:rPr>
        <w:t>51940</w:t>
      </w:r>
    </w:p>
    <w:p w14:paraId="6081A248" w14:textId="77777777" w:rsidR="00591615" w:rsidRPr="0032750B" w:rsidRDefault="00591615" w:rsidP="00591615">
      <w:pPr>
        <w:pStyle w:val="BodyTextIndent3"/>
        <w:spacing w:after="0"/>
        <w:ind w:firstLine="96"/>
        <w:rPr>
          <w:sz w:val="22"/>
          <w:szCs w:val="22"/>
        </w:rPr>
      </w:pPr>
      <w:r w:rsidRPr="0032750B">
        <w:rPr>
          <w:sz w:val="22"/>
          <w:szCs w:val="22"/>
        </w:rPr>
        <w:t>51960</w:t>
      </w:r>
    </w:p>
    <w:p w14:paraId="683B7ED1" w14:textId="77777777" w:rsidR="00591615" w:rsidRPr="0032750B" w:rsidRDefault="00591615" w:rsidP="00591615">
      <w:pPr>
        <w:pStyle w:val="BodyTextIndent3"/>
        <w:spacing w:after="0"/>
        <w:ind w:firstLine="96"/>
        <w:rPr>
          <w:sz w:val="22"/>
          <w:szCs w:val="22"/>
        </w:rPr>
      </w:pPr>
      <w:r w:rsidRPr="0032750B">
        <w:rPr>
          <w:sz w:val="22"/>
          <w:szCs w:val="22"/>
        </w:rPr>
        <w:t>51980</w:t>
      </w:r>
    </w:p>
    <w:p w14:paraId="4D7D0FE3" w14:textId="77777777" w:rsidR="00591615" w:rsidRPr="0032750B" w:rsidRDefault="00591615" w:rsidP="00591615">
      <w:pPr>
        <w:pStyle w:val="BodyTextIndent3"/>
        <w:spacing w:after="0"/>
        <w:ind w:firstLine="96"/>
        <w:rPr>
          <w:sz w:val="22"/>
          <w:szCs w:val="22"/>
        </w:rPr>
      </w:pPr>
      <w:r w:rsidRPr="0032750B">
        <w:rPr>
          <w:sz w:val="22"/>
          <w:szCs w:val="22"/>
        </w:rPr>
        <w:t>53415</w:t>
      </w:r>
    </w:p>
    <w:p w14:paraId="51D749E3" w14:textId="77777777" w:rsidR="00591615" w:rsidRPr="0032750B" w:rsidRDefault="00591615" w:rsidP="00591615">
      <w:pPr>
        <w:pStyle w:val="BodyTextIndent3"/>
        <w:spacing w:after="0"/>
        <w:ind w:firstLine="96"/>
        <w:rPr>
          <w:sz w:val="22"/>
          <w:szCs w:val="22"/>
        </w:rPr>
      </w:pPr>
      <w:r w:rsidRPr="0032750B">
        <w:rPr>
          <w:sz w:val="22"/>
          <w:szCs w:val="22"/>
        </w:rPr>
        <w:t>53448</w:t>
      </w:r>
    </w:p>
    <w:p w14:paraId="4B3A5BD0" w14:textId="77777777" w:rsidR="00591615" w:rsidRPr="0032750B" w:rsidRDefault="00591615" w:rsidP="00591615">
      <w:pPr>
        <w:pStyle w:val="BodyTextIndent3"/>
        <w:spacing w:after="0"/>
        <w:ind w:firstLine="96"/>
        <w:rPr>
          <w:sz w:val="22"/>
          <w:szCs w:val="22"/>
        </w:rPr>
      </w:pPr>
      <w:r w:rsidRPr="0032750B">
        <w:rPr>
          <w:sz w:val="22"/>
          <w:szCs w:val="22"/>
        </w:rPr>
        <w:t>54125</w:t>
      </w:r>
    </w:p>
    <w:p w14:paraId="18E105F1" w14:textId="77777777" w:rsidR="00591615" w:rsidRPr="0032750B" w:rsidRDefault="00591615" w:rsidP="00591615">
      <w:pPr>
        <w:pStyle w:val="BodyTextIndent3"/>
        <w:spacing w:after="0"/>
        <w:ind w:firstLine="96"/>
        <w:rPr>
          <w:sz w:val="22"/>
          <w:szCs w:val="22"/>
        </w:rPr>
      </w:pPr>
      <w:r w:rsidRPr="0032750B">
        <w:rPr>
          <w:sz w:val="22"/>
          <w:szCs w:val="22"/>
        </w:rPr>
        <w:t>54130</w:t>
      </w:r>
    </w:p>
    <w:p w14:paraId="0BADBE0E" w14:textId="77777777" w:rsidR="00591615" w:rsidRPr="0032750B" w:rsidRDefault="00591615" w:rsidP="00591615">
      <w:pPr>
        <w:pStyle w:val="BodyTextIndent3"/>
        <w:spacing w:after="0"/>
        <w:ind w:firstLine="96"/>
        <w:rPr>
          <w:sz w:val="22"/>
          <w:szCs w:val="22"/>
        </w:rPr>
      </w:pPr>
      <w:r w:rsidRPr="0032750B">
        <w:rPr>
          <w:sz w:val="22"/>
          <w:szCs w:val="22"/>
        </w:rPr>
        <w:t>54135</w:t>
      </w:r>
    </w:p>
    <w:p w14:paraId="2360C7D9" w14:textId="77777777" w:rsidR="00591615" w:rsidRPr="0032750B" w:rsidRDefault="00591615" w:rsidP="00591615">
      <w:pPr>
        <w:pStyle w:val="BodyTextIndent3"/>
        <w:spacing w:after="0"/>
        <w:ind w:firstLine="96"/>
        <w:rPr>
          <w:sz w:val="22"/>
          <w:szCs w:val="22"/>
        </w:rPr>
      </w:pPr>
      <w:r w:rsidRPr="0032750B">
        <w:rPr>
          <w:sz w:val="22"/>
          <w:szCs w:val="22"/>
        </w:rPr>
        <w:t>54332</w:t>
      </w:r>
    </w:p>
    <w:p w14:paraId="52DFA27A" w14:textId="77777777" w:rsidR="00591615" w:rsidRPr="0032750B" w:rsidRDefault="00591615" w:rsidP="00591615">
      <w:pPr>
        <w:pStyle w:val="BodyTextIndent3"/>
        <w:spacing w:after="0"/>
        <w:ind w:firstLine="96"/>
        <w:rPr>
          <w:sz w:val="22"/>
          <w:szCs w:val="22"/>
        </w:rPr>
      </w:pPr>
      <w:r w:rsidRPr="0032750B">
        <w:rPr>
          <w:sz w:val="22"/>
          <w:szCs w:val="22"/>
        </w:rPr>
        <w:t>54336</w:t>
      </w:r>
    </w:p>
    <w:p w14:paraId="68690992" w14:textId="77777777" w:rsidR="00591615" w:rsidRPr="0032750B" w:rsidRDefault="00591615" w:rsidP="00591615">
      <w:pPr>
        <w:pStyle w:val="BodyTextIndent3"/>
        <w:spacing w:after="0"/>
        <w:ind w:firstLine="96"/>
        <w:rPr>
          <w:sz w:val="22"/>
          <w:szCs w:val="22"/>
        </w:rPr>
      </w:pPr>
      <w:r w:rsidRPr="0032750B">
        <w:rPr>
          <w:sz w:val="22"/>
          <w:szCs w:val="22"/>
        </w:rPr>
        <w:t>54390</w:t>
      </w:r>
    </w:p>
    <w:p w14:paraId="20A10B6B" w14:textId="77777777" w:rsidR="00591615" w:rsidRPr="0032750B" w:rsidRDefault="00591615" w:rsidP="00591615">
      <w:pPr>
        <w:pStyle w:val="BodyTextIndent3"/>
        <w:spacing w:after="0"/>
        <w:ind w:firstLine="96"/>
        <w:rPr>
          <w:sz w:val="22"/>
          <w:szCs w:val="22"/>
        </w:rPr>
      </w:pPr>
      <w:r w:rsidRPr="0032750B">
        <w:rPr>
          <w:sz w:val="22"/>
          <w:szCs w:val="22"/>
        </w:rPr>
        <w:t>54411</w:t>
      </w:r>
    </w:p>
    <w:p w14:paraId="5D3FD87E" w14:textId="77777777" w:rsidR="00591615" w:rsidRPr="0032750B" w:rsidRDefault="00591615" w:rsidP="00591615">
      <w:pPr>
        <w:pStyle w:val="BodyTextIndent3"/>
        <w:spacing w:after="0"/>
        <w:ind w:firstLine="96"/>
        <w:rPr>
          <w:sz w:val="22"/>
          <w:szCs w:val="22"/>
        </w:rPr>
      </w:pPr>
      <w:r w:rsidRPr="0032750B">
        <w:rPr>
          <w:sz w:val="22"/>
          <w:szCs w:val="22"/>
        </w:rPr>
        <w:t>54417</w:t>
      </w:r>
    </w:p>
    <w:p w14:paraId="756144B1" w14:textId="77777777" w:rsidR="00591615" w:rsidRPr="0032750B" w:rsidRDefault="00591615" w:rsidP="00591615">
      <w:pPr>
        <w:pStyle w:val="BodyTextIndent3"/>
        <w:spacing w:after="0"/>
        <w:ind w:firstLine="96"/>
        <w:rPr>
          <w:sz w:val="22"/>
          <w:szCs w:val="22"/>
        </w:rPr>
      </w:pPr>
      <w:r w:rsidRPr="0032750B">
        <w:rPr>
          <w:sz w:val="22"/>
          <w:szCs w:val="22"/>
        </w:rPr>
        <w:t>54430</w:t>
      </w:r>
    </w:p>
    <w:p w14:paraId="2F954239" w14:textId="77777777" w:rsidR="00591615" w:rsidRPr="0032750B" w:rsidRDefault="00591615" w:rsidP="00591615">
      <w:pPr>
        <w:pStyle w:val="BodyTextIndent3"/>
        <w:spacing w:after="0"/>
        <w:ind w:firstLine="96"/>
        <w:rPr>
          <w:sz w:val="22"/>
          <w:szCs w:val="22"/>
        </w:rPr>
      </w:pPr>
      <w:r w:rsidRPr="0032750B">
        <w:rPr>
          <w:sz w:val="22"/>
          <w:szCs w:val="22"/>
        </w:rPr>
        <w:t>54438</w:t>
      </w:r>
    </w:p>
    <w:p w14:paraId="0C1A4B5E" w14:textId="77777777" w:rsidR="00591615" w:rsidRPr="0032750B" w:rsidRDefault="00591615" w:rsidP="00591615">
      <w:pPr>
        <w:pStyle w:val="BodyTextIndent3"/>
        <w:spacing w:after="0"/>
        <w:ind w:firstLine="96"/>
        <w:rPr>
          <w:sz w:val="22"/>
          <w:szCs w:val="22"/>
        </w:rPr>
      </w:pPr>
      <w:r w:rsidRPr="0032750B">
        <w:rPr>
          <w:sz w:val="22"/>
          <w:szCs w:val="22"/>
        </w:rPr>
        <w:t>54535</w:t>
      </w:r>
    </w:p>
    <w:p w14:paraId="67CA13A3" w14:textId="77777777" w:rsidR="00591615" w:rsidRPr="0032750B" w:rsidRDefault="00591615" w:rsidP="00591615">
      <w:pPr>
        <w:pStyle w:val="BodyTextIndent3"/>
        <w:spacing w:after="0"/>
        <w:ind w:firstLine="96"/>
        <w:rPr>
          <w:sz w:val="22"/>
          <w:szCs w:val="22"/>
        </w:rPr>
      </w:pPr>
      <w:r w:rsidRPr="0032750B">
        <w:rPr>
          <w:sz w:val="22"/>
          <w:szCs w:val="22"/>
        </w:rPr>
        <w:t>54650</w:t>
      </w:r>
    </w:p>
    <w:p w14:paraId="4E6040C9" w14:textId="77777777" w:rsidR="00591615" w:rsidRPr="0032750B" w:rsidRDefault="00591615" w:rsidP="00591615">
      <w:pPr>
        <w:pStyle w:val="BodyTextIndent3"/>
        <w:spacing w:after="0"/>
        <w:ind w:firstLine="96"/>
        <w:rPr>
          <w:sz w:val="22"/>
          <w:szCs w:val="22"/>
        </w:rPr>
      </w:pPr>
      <w:r w:rsidRPr="0032750B">
        <w:rPr>
          <w:sz w:val="22"/>
          <w:szCs w:val="22"/>
        </w:rPr>
        <w:t>54900</w:t>
      </w:r>
    </w:p>
    <w:p w14:paraId="5DA2406D" w14:textId="77777777" w:rsidR="00591615" w:rsidRPr="0032750B" w:rsidRDefault="00591615" w:rsidP="00591615">
      <w:pPr>
        <w:pStyle w:val="BodyTextIndent3"/>
        <w:spacing w:after="0"/>
        <w:ind w:firstLine="96"/>
        <w:rPr>
          <w:sz w:val="22"/>
          <w:szCs w:val="22"/>
        </w:rPr>
      </w:pPr>
      <w:r w:rsidRPr="0032750B">
        <w:rPr>
          <w:sz w:val="22"/>
          <w:szCs w:val="22"/>
        </w:rPr>
        <w:t>54901</w:t>
      </w:r>
    </w:p>
    <w:p w14:paraId="348E7488" w14:textId="77777777" w:rsidR="00591615" w:rsidRPr="0032750B" w:rsidRDefault="00591615" w:rsidP="00591615">
      <w:pPr>
        <w:pStyle w:val="BodyTextIndent3"/>
        <w:spacing w:after="0"/>
        <w:ind w:firstLine="96"/>
        <w:rPr>
          <w:sz w:val="22"/>
          <w:szCs w:val="22"/>
        </w:rPr>
      </w:pPr>
      <w:r w:rsidRPr="0032750B">
        <w:rPr>
          <w:sz w:val="22"/>
          <w:szCs w:val="22"/>
        </w:rPr>
        <w:t>55200</w:t>
      </w:r>
    </w:p>
    <w:p w14:paraId="58196490" w14:textId="77777777" w:rsidR="00591615" w:rsidRPr="0032750B" w:rsidRDefault="00591615" w:rsidP="00591615">
      <w:pPr>
        <w:pStyle w:val="BodyTextIndent3"/>
        <w:spacing w:after="0"/>
        <w:ind w:firstLine="96"/>
        <w:rPr>
          <w:sz w:val="22"/>
          <w:szCs w:val="22"/>
        </w:rPr>
      </w:pPr>
      <w:r w:rsidRPr="0032750B">
        <w:rPr>
          <w:sz w:val="22"/>
          <w:szCs w:val="22"/>
        </w:rPr>
        <w:t>55300</w:t>
      </w:r>
    </w:p>
    <w:p w14:paraId="6133DC60" w14:textId="77777777" w:rsidR="00591615" w:rsidRPr="0032750B" w:rsidRDefault="00591615" w:rsidP="00591615">
      <w:pPr>
        <w:pStyle w:val="BodyTextIndent3"/>
        <w:spacing w:after="0"/>
        <w:ind w:firstLine="96"/>
        <w:rPr>
          <w:sz w:val="22"/>
          <w:szCs w:val="22"/>
        </w:rPr>
      </w:pPr>
      <w:r w:rsidRPr="0032750B">
        <w:rPr>
          <w:sz w:val="22"/>
          <w:szCs w:val="22"/>
        </w:rPr>
        <w:t>55400</w:t>
      </w:r>
    </w:p>
    <w:p w14:paraId="1D9A3694" w14:textId="77777777" w:rsidR="00591615" w:rsidRPr="0032750B" w:rsidRDefault="00591615" w:rsidP="00591615">
      <w:pPr>
        <w:pStyle w:val="BodyTextIndent3"/>
        <w:spacing w:after="0"/>
        <w:ind w:firstLine="96"/>
        <w:rPr>
          <w:sz w:val="22"/>
          <w:szCs w:val="22"/>
        </w:rPr>
      </w:pPr>
      <w:r w:rsidRPr="0032750B">
        <w:rPr>
          <w:sz w:val="22"/>
          <w:szCs w:val="22"/>
        </w:rPr>
        <w:t>55605</w:t>
      </w:r>
    </w:p>
    <w:p w14:paraId="402C8E3A" w14:textId="77777777" w:rsidR="00591615" w:rsidRPr="0032750B" w:rsidRDefault="00591615" w:rsidP="00591615">
      <w:pPr>
        <w:pStyle w:val="BodyTextIndent3"/>
        <w:spacing w:after="0"/>
        <w:ind w:firstLine="96"/>
        <w:rPr>
          <w:sz w:val="22"/>
          <w:szCs w:val="22"/>
        </w:rPr>
      </w:pPr>
      <w:r w:rsidRPr="0032750B">
        <w:rPr>
          <w:sz w:val="22"/>
          <w:szCs w:val="22"/>
        </w:rPr>
        <w:t>55650</w:t>
      </w:r>
    </w:p>
    <w:p w14:paraId="08592555" w14:textId="77777777" w:rsidR="00591615" w:rsidRPr="0032750B" w:rsidRDefault="00591615" w:rsidP="00591615">
      <w:pPr>
        <w:pStyle w:val="BodyTextIndent3"/>
        <w:spacing w:after="0"/>
        <w:ind w:firstLine="96"/>
        <w:rPr>
          <w:sz w:val="22"/>
          <w:szCs w:val="22"/>
        </w:rPr>
      </w:pPr>
      <w:r w:rsidRPr="0032750B">
        <w:rPr>
          <w:sz w:val="22"/>
          <w:szCs w:val="22"/>
        </w:rPr>
        <w:t>55801</w:t>
      </w:r>
    </w:p>
    <w:p w14:paraId="5EF9F4AF" w14:textId="77777777" w:rsidR="00591615" w:rsidRPr="0032750B" w:rsidRDefault="00591615" w:rsidP="00591615">
      <w:pPr>
        <w:pStyle w:val="BodyTextIndent3"/>
        <w:spacing w:after="0"/>
        <w:ind w:firstLine="96"/>
        <w:rPr>
          <w:sz w:val="22"/>
          <w:szCs w:val="22"/>
        </w:rPr>
      </w:pPr>
      <w:r w:rsidRPr="0032750B">
        <w:rPr>
          <w:sz w:val="22"/>
          <w:szCs w:val="22"/>
        </w:rPr>
        <w:t>55810</w:t>
      </w:r>
    </w:p>
    <w:p w14:paraId="362CD05E" w14:textId="77777777" w:rsidR="00591615" w:rsidRPr="0032750B" w:rsidRDefault="00591615" w:rsidP="00591615">
      <w:pPr>
        <w:pStyle w:val="BodyTextIndent3"/>
        <w:spacing w:after="0"/>
        <w:ind w:firstLine="96"/>
        <w:rPr>
          <w:sz w:val="22"/>
          <w:szCs w:val="22"/>
        </w:rPr>
      </w:pPr>
      <w:r w:rsidRPr="0032750B">
        <w:rPr>
          <w:sz w:val="22"/>
          <w:szCs w:val="22"/>
        </w:rPr>
        <w:t>55812</w:t>
      </w:r>
    </w:p>
    <w:p w14:paraId="7042641D" w14:textId="77777777" w:rsidR="00591615" w:rsidRPr="0032750B" w:rsidRDefault="00591615" w:rsidP="00591615">
      <w:pPr>
        <w:pStyle w:val="BodyTextIndent3"/>
        <w:spacing w:after="0"/>
        <w:ind w:firstLine="96"/>
        <w:rPr>
          <w:sz w:val="22"/>
          <w:szCs w:val="22"/>
        </w:rPr>
      </w:pPr>
      <w:r w:rsidRPr="0032750B">
        <w:rPr>
          <w:sz w:val="22"/>
          <w:szCs w:val="22"/>
        </w:rPr>
        <w:t>55815</w:t>
      </w:r>
    </w:p>
    <w:p w14:paraId="3E078EB1" w14:textId="77777777" w:rsidR="00591615" w:rsidRPr="0032750B" w:rsidRDefault="00591615" w:rsidP="00591615">
      <w:pPr>
        <w:pStyle w:val="BodyTextIndent3"/>
        <w:spacing w:after="0"/>
        <w:ind w:firstLine="96"/>
        <w:rPr>
          <w:sz w:val="22"/>
          <w:szCs w:val="22"/>
        </w:rPr>
      </w:pPr>
      <w:r w:rsidRPr="0032750B">
        <w:rPr>
          <w:sz w:val="22"/>
          <w:szCs w:val="22"/>
        </w:rPr>
        <w:t>55821</w:t>
      </w:r>
    </w:p>
    <w:p w14:paraId="42F9F457" w14:textId="77777777" w:rsidR="00591615" w:rsidRPr="0032750B" w:rsidRDefault="00591615" w:rsidP="00591615">
      <w:pPr>
        <w:pStyle w:val="BodyTextIndent3"/>
        <w:spacing w:after="0"/>
        <w:ind w:firstLine="96"/>
        <w:rPr>
          <w:sz w:val="22"/>
          <w:szCs w:val="22"/>
        </w:rPr>
      </w:pPr>
      <w:r w:rsidRPr="0032750B">
        <w:rPr>
          <w:sz w:val="22"/>
          <w:szCs w:val="22"/>
        </w:rPr>
        <w:t>55831</w:t>
      </w:r>
    </w:p>
    <w:p w14:paraId="0A1F97DB" w14:textId="77777777" w:rsidR="00591615" w:rsidRPr="0032750B" w:rsidRDefault="00591615" w:rsidP="00591615">
      <w:pPr>
        <w:pStyle w:val="BodyTextIndent3"/>
        <w:spacing w:after="0"/>
        <w:ind w:firstLine="96"/>
        <w:rPr>
          <w:sz w:val="22"/>
          <w:szCs w:val="22"/>
        </w:rPr>
      </w:pPr>
      <w:r w:rsidRPr="0032750B">
        <w:rPr>
          <w:sz w:val="22"/>
          <w:szCs w:val="22"/>
        </w:rPr>
        <w:t>55840</w:t>
      </w:r>
    </w:p>
    <w:p w14:paraId="791175C3" w14:textId="77777777" w:rsidR="00591615" w:rsidRPr="0032750B" w:rsidRDefault="00591615" w:rsidP="00591615">
      <w:pPr>
        <w:pStyle w:val="BodyTextIndent3"/>
        <w:spacing w:after="0"/>
        <w:ind w:firstLine="96"/>
        <w:rPr>
          <w:sz w:val="22"/>
          <w:szCs w:val="22"/>
        </w:rPr>
      </w:pPr>
      <w:r w:rsidRPr="0032750B">
        <w:rPr>
          <w:sz w:val="22"/>
          <w:szCs w:val="22"/>
        </w:rPr>
        <w:t>55842</w:t>
      </w:r>
    </w:p>
    <w:p w14:paraId="2DDFA570" w14:textId="77777777" w:rsidR="00591615" w:rsidRPr="0032750B" w:rsidRDefault="00591615" w:rsidP="00591615">
      <w:pPr>
        <w:pStyle w:val="BodyTextIndent3"/>
        <w:spacing w:after="0"/>
        <w:ind w:firstLine="96"/>
        <w:rPr>
          <w:sz w:val="22"/>
          <w:szCs w:val="22"/>
        </w:rPr>
      </w:pPr>
      <w:r w:rsidRPr="0032750B">
        <w:rPr>
          <w:sz w:val="22"/>
          <w:szCs w:val="22"/>
        </w:rPr>
        <w:t>55845</w:t>
      </w:r>
    </w:p>
    <w:p w14:paraId="77DA8D3B" w14:textId="77777777" w:rsidR="00591615" w:rsidRPr="0032750B" w:rsidRDefault="00591615" w:rsidP="00591615">
      <w:pPr>
        <w:pStyle w:val="BodyTextIndent3"/>
        <w:spacing w:after="0"/>
        <w:ind w:firstLine="96"/>
        <w:rPr>
          <w:sz w:val="22"/>
          <w:szCs w:val="22"/>
        </w:rPr>
      </w:pPr>
      <w:r w:rsidRPr="0032750B">
        <w:rPr>
          <w:sz w:val="22"/>
          <w:szCs w:val="22"/>
        </w:rPr>
        <w:t>55862</w:t>
      </w:r>
    </w:p>
    <w:p w14:paraId="1668FE95" w14:textId="77777777" w:rsidR="00591615" w:rsidRPr="0032750B" w:rsidRDefault="00591615" w:rsidP="00591615">
      <w:pPr>
        <w:pStyle w:val="BodyTextIndent3"/>
        <w:spacing w:after="0"/>
        <w:ind w:firstLine="96"/>
        <w:rPr>
          <w:sz w:val="22"/>
          <w:szCs w:val="22"/>
        </w:rPr>
      </w:pPr>
      <w:r w:rsidRPr="0032750B">
        <w:rPr>
          <w:sz w:val="22"/>
          <w:szCs w:val="22"/>
        </w:rPr>
        <w:t>55865</w:t>
      </w:r>
    </w:p>
    <w:p w14:paraId="54FB4E34" w14:textId="77777777" w:rsidR="00591615" w:rsidRPr="0032750B" w:rsidRDefault="00591615" w:rsidP="00591615">
      <w:pPr>
        <w:pStyle w:val="BodyTextIndent3"/>
        <w:spacing w:after="0"/>
        <w:ind w:firstLine="96"/>
        <w:rPr>
          <w:sz w:val="22"/>
          <w:szCs w:val="22"/>
        </w:rPr>
      </w:pPr>
      <w:r w:rsidRPr="0032750B">
        <w:rPr>
          <w:sz w:val="22"/>
          <w:szCs w:val="22"/>
        </w:rPr>
        <w:t>55866</w:t>
      </w:r>
    </w:p>
    <w:p w14:paraId="47F403F2" w14:textId="77777777" w:rsidR="00591615" w:rsidRPr="0032750B" w:rsidRDefault="00591615" w:rsidP="00591615">
      <w:pPr>
        <w:pStyle w:val="BodyTextIndent3"/>
        <w:spacing w:after="0"/>
        <w:ind w:firstLine="96"/>
        <w:rPr>
          <w:sz w:val="22"/>
          <w:szCs w:val="22"/>
        </w:rPr>
      </w:pPr>
      <w:r w:rsidRPr="0032750B">
        <w:rPr>
          <w:sz w:val="22"/>
          <w:szCs w:val="22"/>
        </w:rPr>
        <w:t>55870</w:t>
      </w:r>
    </w:p>
    <w:p w14:paraId="774839B2" w14:textId="77777777" w:rsidR="00591615" w:rsidRPr="0032750B" w:rsidRDefault="00591615" w:rsidP="00591615">
      <w:pPr>
        <w:pStyle w:val="BodyTextIndent3"/>
        <w:spacing w:after="0"/>
        <w:ind w:firstLine="96"/>
        <w:rPr>
          <w:sz w:val="22"/>
          <w:szCs w:val="22"/>
        </w:rPr>
      </w:pPr>
      <w:r w:rsidRPr="0032750B">
        <w:rPr>
          <w:sz w:val="22"/>
          <w:szCs w:val="22"/>
        </w:rPr>
        <w:t>55880</w:t>
      </w:r>
    </w:p>
    <w:p w14:paraId="28DA5940" w14:textId="77777777" w:rsidR="00591615" w:rsidRPr="0032750B" w:rsidRDefault="00591615" w:rsidP="00591615">
      <w:pPr>
        <w:pStyle w:val="BodyTextIndent3"/>
        <w:spacing w:after="0"/>
        <w:ind w:firstLine="96"/>
        <w:rPr>
          <w:sz w:val="22"/>
          <w:szCs w:val="22"/>
        </w:rPr>
      </w:pPr>
      <w:r w:rsidRPr="0032750B">
        <w:rPr>
          <w:sz w:val="22"/>
          <w:szCs w:val="22"/>
        </w:rPr>
        <w:t>56630</w:t>
      </w:r>
    </w:p>
    <w:p w14:paraId="5B9EC231" w14:textId="77777777" w:rsidR="00591615" w:rsidRPr="0032750B" w:rsidRDefault="00591615" w:rsidP="00591615">
      <w:pPr>
        <w:pStyle w:val="BodyTextIndent3"/>
        <w:spacing w:after="0"/>
        <w:ind w:firstLine="96"/>
        <w:rPr>
          <w:sz w:val="22"/>
          <w:szCs w:val="22"/>
        </w:rPr>
      </w:pPr>
      <w:r w:rsidRPr="0032750B">
        <w:rPr>
          <w:sz w:val="22"/>
          <w:szCs w:val="22"/>
        </w:rPr>
        <w:t>56631</w:t>
      </w:r>
    </w:p>
    <w:p w14:paraId="748CB8C0" w14:textId="77777777" w:rsidR="00591615" w:rsidRPr="0032750B" w:rsidRDefault="00591615" w:rsidP="00591615">
      <w:pPr>
        <w:pStyle w:val="BodyTextIndent3"/>
        <w:spacing w:after="0"/>
        <w:ind w:firstLine="96"/>
        <w:rPr>
          <w:sz w:val="22"/>
          <w:szCs w:val="22"/>
        </w:rPr>
      </w:pPr>
      <w:r w:rsidRPr="0032750B">
        <w:rPr>
          <w:sz w:val="22"/>
          <w:szCs w:val="22"/>
        </w:rPr>
        <w:t>56632</w:t>
      </w:r>
    </w:p>
    <w:p w14:paraId="55988D9E" w14:textId="77777777" w:rsidR="00591615" w:rsidRPr="0032750B" w:rsidRDefault="00591615" w:rsidP="00591615">
      <w:pPr>
        <w:pStyle w:val="BodyTextIndent3"/>
        <w:spacing w:after="0"/>
        <w:ind w:firstLine="96"/>
        <w:rPr>
          <w:sz w:val="22"/>
          <w:szCs w:val="22"/>
        </w:rPr>
      </w:pPr>
      <w:r w:rsidRPr="0032750B">
        <w:rPr>
          <w:sz w:val="22"/>
          <w:szCs w:val="22"/>
        </w:rPr>
        <w:t>56633</w:t>
      </w:r>
    </w:p>
    <w:p w14:paraId="587DC794" w14:textId="77777777" w:rsidR="00591615" w:rsidRPr="0032750B" w:rsidRDefault="00591615" w:rsidP="00591615">
      <w:pPr>
        <w:pStyle w:val="BodyTextIndent3"/>
        <w:spacing w:after="0"/>
        <w:ind w:firstLine="96"/>
        <w:rPr>
          <w:sz w:val="22"/>
          <w:szCs w:val="22"/>
        </w:rPr>
      </w:pPr>
      <w:r w:rsidRPr="0032750B">
        <w:rPr>
          <w:sz w:val="22"/>
          <w:szCs w:val="22"/>
        </w:rPr>
        <w:t>56634</w:t>
      </w:r>
    </w:p>
    <w:p w14:paraId="6C5E6928" w14:textId="77777777" w:rsidR="00591615" w:rsidRPr="0032750B" w:rsidRDefault="00591615" w:rsidP="00591615">
      <w:pPr>
        <w:pStyle w:val="BodyTextIndent3"/>
        <w:spacing w:after="0"/>
        <w:ind w:firstLine="96"/>
        <w:rPr>
          <w:sz w:val="22"/>
          <w:szCs w:val="22"/>
        </w:rPr>
      </w:pPr>
      <w:r w:rsidRPr="0032750B">
        <w:rPr>
          <w:sz w:val="22"/>
          <w:szCs w:val="22"/>
        </w:rPr>
        <w:t>56637</w:t>
      </w:r>
    </w:p>
    <w:p w14:paraId="7CF50F0D" w14:textId="77777777" w:rsidR="00591615" w:rsidRPr="0032750B" w:rsidRDefault="00591615" w:rsidP="00591615">
      <w:pPr>
        <w:pStyle w:val="BodyTextIndent3"/>
        <w:spacing w:after="0"/>
        <w:ind w:firstLine="96"/>
        <w:rPr>
          <w:sz w:val="22"/>
          <w:szCs w:val="22"/>
        </w:rPr>
      </w:pPr>
      <w:r w:rsidRPr="0032750B">
        <w:rPr>
          <w:sz w:val="22"/>
          <w:szCs w:val="22"/>
        </w:rPr>
        <w:t>56640</w:t>
      </w:r>
    </w:p>
    <w:p w14:paraId="604F58BC" w14:textId="77777777" w:rsidR="00591615" w:rsidRPr="0032750B" w:rsidRDefault="00591615" w:rsidP="00591615">
      <w:pPr>
        <w:pStyle w:val="BodyTextIndent3"/>
        <w:spacing w:after="0"/>
        <w:ind w:firstLine="96"/>
        <w:rPr>
          <w:sz w:val="22"/>
          <w:szCs w:val="22"/>
        </w:rPr>
      </w:pPr>
      <w:r w:rsidRPr="0032750B">
        <w:rPr>
          <w:sz w:val="22"/>
          <w:szCs w:val="22"/>
        </w:rPr>
        <w:t>57110</w:t>
      </w:r>
    </w:p>
    <w:p w14:paraId="5F0C1D9B" w14:textId="77777777" w:rsidR="00591615" w:rsidRPr="0032750B" w:rsidRDefault="00591615" w:rsidP="00591615">
      <w:pPr>
        <w:pStyle w:val="BodyTextIndent3"/>
        <w:spacing w:after="0"/>
        <w:ind w:firstLine="96"/>
        <w:rPr>
          <w:sz w:val="22"/>
          <w:szCs w:val="22"/>
        </w:rPr>
      </w:pPr>
      <w:r w:rsidRPr="0032750B">
        <w:rPr>
          <w:sz w:val="22"/>
          <w:szCs w:val="22"/>
        </w:rPr>
        <w:t>57111</w:t>
      </w:r>
    </w:p>
    <w:p w14:paraId="6ED8A011" w14:textId="77777777" w:rsidR="00591615" w:rsidRPr="0032750B" w:rsidRDefault="00591615" w:rsidP="00591615">
      <w:pPr>
        <w:pStyle w:val="BodyTextIndent3"/>
        <w:spacing w:after="0"/>
        <w:ind w:firstLine="96"/>
        <w:rPr>
          <w:sz w:val="22"/>
          <w:szCs w:val="22"/>
        </w:rPr>
      </w:pPr>
      <w:r w:rsidRPr="0032750B">
        <w:rPr>
          <w:sz w:val="22"/>
          <w:szCs w:val="22"/>
        </w:rPr>
        <w:t>57270</w:t>
      </w:r>
    </w:p>
    <w:p w14:paraId="0781A770" w14:textId="77777777" w:rsidR="00591615" w:rsidRPr="0032750B" w:rsidRDefault="00591615" w:rsidP="00591615">
      <w:pPr>
        <w:pStyle w:val="BodyTextIndent3"/>
        <w:spacing w:after="0"/>
        <w:ind w:firstLine="96"/>
        <w:rPr>
          <w:sz w:val="22"/>
          <w:szCs w:val="22"/>
        </w:rPr>
      </w:pPr>
      <w:r w:rsidRPr="0032750B">
        <w:rPr>
          <w:sz w:val="22"/>
          <w:szCs w:val="22"/>
        </w:rPr>
        <w:t>57280</w:t>
      </w:r>
    </w:p>
    <w:p w14:paraId="14011F86" w14:textId="77777777" w:rsidR="00591615" w:rsidRPr="0032750B" w:rsidRDefault="00591615" w:rsidP="00591615">
      <w:pPr>
        <w:pStyle w:val="BodyTextIndent3"/>
        <w:spacing w:after="0"/>
        <w:ind w:firstLine="96"/>
        <w:rPr>
          <w:sz w:val="22"/>
          <w:szCs w:val="22"/>
        </w:rPr>
      </w:pPr>
      <w:r w:rsidRPr="0032750B">
        <w:rPr>
          <w:sz w:val="22"/>
          <w:szCs w:val="22"/>
        </w:rPr>
        <w:t>57296</w:t>
      </w:r>
    </w:p>
    <w:p w14:paraId="0A231520" w14:textId="77777777" w:rsidR="00591615" w:rsidRPr="0032750B" w:rsidRDefault="00591615" w:rsidP="00591615">
      <w:pPr>
        <w:pStyle w:val="BodyTextIndent3"/>
        <w:spacing w:after="0"/>
        <w:ind w:firstLine="96"/>
        <w:rPr>
          <w:sz w:val="22"/>
          <w:szCs w:val="22"/>
        </w:rPr>
      </w:pPr>
      <w:r w:rsidRPr="0032750B">
        <w:rPr>
          <w:sz w:val="22"/>
          <w:szCs w:val="22"/>
        </w:rPr>
        <w:t>57305</w:t>
      </w:r>
    </w:p>
    <w:p w14:paraId="7EEE1E00" w14:textId="77777777" w:rsidR="00591615" w:rsidRPr="0032750B" w:rsidRDefault="00591615" w:rsidP="00591615">
      <w:pPr>
        <w:pStyle w:val="BodyTextIndent3"/>
        <w:spacing w:after="0"/>
        <w:ind w:firstLine="96"/>
        <w:rPr>
          <w:sz w:val="22"/>
          <w:szCs w:val="22"/>
        </w:rPr>
      </w:pPr>
      <w:r w:rsidRPr="0032750B">
        <w:rPr>
          <w:sz w:val="22"/>
          <w:szCs w:val="22"/>
        </w:rPr>
        <w:t>57307</w:t>
      </w:r>
    </w:p>
    <w:p w14:paraId="1001DABE" w14:textId="77777777" w:rsidR="00591615" w:rsidRPr="0032750B" w:rsidRDefault="00591615" w:rsidP="00591615">
      <w:pPr>
        <w:pStyle w:val="BodyTextIndent3"/>
        <w:spacing w:after="0"/>
        <w:ind w:firstLine="96"/>
        <w:rPr>
          <w:sz w:val="22"/>
          <w:szCs w:val="22"/>
        </w:rPr>
      </w:pPr>
      <w:r w:rsidRPr="0032750B">
        <w:rPr>
          <w:sz w:val="22"/>
          <w:szCs w:val="22"/>
        </w:rPr>
        <w:t>57308</w:t>
      </w:r>
    </w:p>
    <w:p w14:paraId="32315E80" w14:textId="77777777" w:rsidR="00591615" w:rsidRPr="0032750B" w:rsidRDefault="00591615" w:rsidP="00591615">
      <w:pPr>
        <w:pStyle w:val="BodyTextIndent3"/>
        <w:spacing w:after="0"/>
        <w:ind w:firstLine="96"/>
        <w:rPr>
          <w:sz w:val="22"/>
          <w:szCs w:val="22"/>
        </w:rPr>
      </w:pPr>
      <w:r w:rsidRPr="0032750B">
        <w:rPr>
          <w:sz w:val="22"/>
          <w:szCs w:val="22"/>
        </w:rPr>
        <w:t>57311</w:t>
      </w:r>
    </w:p>
    <w:p w14:paraId="2B03262C" w14:textId="77777777" w:rsidR="00591615" w:rsidRPr="0032750B" w:rsidRDefault="00591615" w:rsidP="00591615">
      <w:pPr>
        <w:pStyle w:val="BodyTextIndent3"/>
        <w:spacing w:after="0"/>
        <w:ind w:firstLine="96"/>
        <w:rPr>
          <w:sz w:val="22"/>
          <w:szCs w:val="22"/>
        </w:rPr>
      </w:pPr>
      <w:r w:rsidRPr="0032750B">
        <w:rPr>
          <w:sz w:val="22"/>
          <w:szCs w:val="22"/>
        </w:rPr>
        <w:t>57465</w:t>
      </w:r>
    </w:p>
    <w:p w14:paraId="32DC3F60" w14:textId="77777777" w:rsidR="00591615" w:rsidRPr="0032750B" w:rsidRDefault="00591615" w:rsidP="00591615">
      <w:pPr>
        <w:pStyle w:val="BodyTextIndent3"/>
        <w:spacing w:after="0"/>
        <w:ind w:firstLine="96"/>
        <w:rPr>
          <w:sz w:val="22"/>
          <w:szCs w:val="22"/>
        </w:rPr>
      </w:pPr>
      <w:r w:rsidRPr="0032750B">
        <w:rPr>
          <w:sz w:val="22"/>
          <w:szCs w:val="22"/>
        </w:rPr>
        <w:t>57531</w:t>
      </w:r>
    </w:p>
    <w:p w14:paraId="4678141A" w14:textId="77777777" w:rsidR="00591615" w:rsidRPr="0032750B" w:rsidRDefault="00591615" w:rsidP="00591615">
      <w:pPr>
        <w:pStyle w:val="BodyTextIndent3"/>
        <w:spacing w:after="0"/>
        <w:ind w:firstLine="96"/>
        <w:rPr>
          <w:sz w:val="22"/>
          <w:szCs w:val="22"/>
        </w:rPr>
      </w:pPr>
      <w:r w:rsidRPr="0032750B">
        <w:rPr>
          <w:sz w:val="22"/>
          <w:szCs w:val="22"/>
        </w:rPr>
        <w:t>57540</w:t>
      </w:r>
    </w:p>
    <w:p w14:paraId="07A7F534" w14:textId="77777777" w:rsidR="00591615" w:rsidRPr="0032750B" w:rsidRDefault="00591615" w:rsidP="00591615">
      <w:pPr>
        <w:pStyle w:val="BodyTextIndent3"/>
        <w:spacing w:after="0"/>
        <w:ind w:firstLine="96"/>
        <w:rPr>
          <w:sz w:val="22"/>
          <w:szCs w:val="22"/>
        </w:rPr>
      </w:pPr>
      <w:r w:rsidRPr="0032750B">
        <w:rPr>
          <w:sz w:val="22"/>
          <w:szCs w:val="22"/>
        </w:rPr>
        <w:t>57545</w:t>
      </w:r>
    </w:p>
    <w:p w14:paraId="51767181" w14:textId="77777777" w:rsidR="00591615" w:rsidRPr="0032750B" w:rsidRDefault="00591615" w:rsidP="00591615">
      <w:pPr>
        <w:pStyle w:val="BodyTextIndent3"/>
        <w:spacing w:after="0"/>
        <w:ind w:firstLine="96"/>
        <w:rPr>
          <w:sz w:val="22"/>
          <w:szCs w:val="22"/>
        </w:rPr>
      </w:pPr>
      <w:r w:rsidRPr="0032750B">
        <w:rPr>
          <w:sz w:val="22"/>
          <w:szCs w:val="22"/>
        </w:rPr>
        <w:t>58140</w:t>
      </w:r>
    </w:p>
    <w:p w14:paraId="47ED42BF" w14:textId="77777777" w:rsidR="00591615" w:rsidRPr="0032750B" w:rsidRDefault="00591615" w:rsidP="00591615">
      <w:pPr>
        <w:pStyle w:val="BodyTextIndent3"/>
        <w:spacing w:after="0"/>
        <w:ind w:firstLine="96"/>
        <w:rPr>
          <w:sz w:val="22"/>
          <w:szCs w:val="22"/>
        </w:rPr>
      </w:pPr>
      <w:r w:rsidRPr="0032750B">
        <w:rPr>
          <w:sz w:val="22"/>
          <w:szCs w:val="22"/>
        </w:rPr>
        <w:t>58146</w:t>
      </w:r>
    </w:p>
    <w:p w14:paraId="74266DE7" w14:textId="77777777" w:rsidR="00591615" w:rsidRPr="0032750B" w:rsidRDefault="00591615" w:rsidP="00591615">
      <w:pPr>
        <w:pStyle w:val="BodyTextIndent3"/>
        <w:spacing w:after="0"/>
        <w:ind w:firstLine="96"/>
        <w:rPr>
          <w:sz w:val="22"/>
          <w:szCs w:val="22"/>
        </w:rPr>
      </w:pPr>
      <w:r w:rsidRPr="0032750B">
        <w:rPr>
          <w:sz w:val="22"/>
          <w:szCs w:val="22"/>
        </w:rPr>
        <w:t>58150</w:t>
      </w:r>
    </w:p>
    <w:p w14:paraId="015332EE" w14:textId="77777777" w:rsidR="00591615" w:rsidRPr="0032750B" w:rsidRDefault="00591615" w:rsidP="00591615">
      <w:pPr>
        <w:pStyle w:val="BodyTextIndent3"/>
        <w:spacing w:after="0"/>
        <w:ind w:firstLine="96"/>
        <w:rPr>
          <w:sz w:val="22"/>
          <w:szCs w:val="22"/>
        </w:rPr>
      </w:pPr>
      <w:r w:rsidRPr="0032750B">
        <w:rPr>
          <w:sz w:val="22"/>
          <w:szCs w:val="22"/>
        </w:rPr>
        <w:t>58152</w:t>
      </w:r>
    </w:p>
    <w:p w14:paraId="6FD57940" w14:textId="77777777" w:rsidR="00591615" w:rsidRPr="0032750B" w:rsidRDefault="00591615" w:rsidP="00591615">
      <w:pPr>
        <w:pStyle w:val="BodyTextIndent3"/>
        <w:spacing w:after="0"/>
        <w:ind w:firstLine="96"/>
        <w:rPr>
          <w:sz w:val="22"/>
          <w:szCs w:val="22"/>
        </w:rPr>
      </w:pPr>
      <w:r w:rsidRPr="0032750B">
        <w:rPr>
          <w:sz w:val="22"/>
          <w:szCs w:val="22"/>
        </w:rPr>
        <w:t>58180</w:t>
      </w:r>
    </w:p>
    <w:p w14:paraId="6B996D35" w14:textId="77777777" w:rsidR="00591615" w:rsidRPr="0032750B" w:rsidRDefault="00591615" w:rsidP="00591615">
      <w:pPr>
        <w:pStyle w:val="BodyTextIndent3"/>
        <w:spacing w:after="0"/>
        <w:ind w:firstLine="96"/>
        <w:rPr>
          <w:sz w:val="22"/>
          <w:szCs w:val="22"/>
        </w:rPr>
      </w:pPr>
      <w:r w:rsidRPr="0032750B">
        <w:rPr>
          <w:sz w:val="22"/>
          <w:szCs w:val="22"/>
        </w:rPr>
        <w:t>58200</w:t>
      </w:r>
    </w:p>
    <w:p w14:paraId="77FF7147" w14:textId="77777777" w:rsidR="00591615" w:rsidRPr="0032750B" w:rsidRDefault="00591615" w:rsidP="00591615">
      <w:pPr>
        <w:pStyle w:val="BodyTextIndent3"/>
        <w:spacing w:after="0"/>
        <w:ind w:firstLine="96"/>
        <w:rPr>
          <w:sz w:val="22"/>
          <w:szCs w:val="22"/>
        </w:rPr>
      </w:pPr>
      <w:r w:rsidRPr="0032750B">
        <w:rPr>
          <w:sz w:val="22"/>
          <w:szCs w:val="22"/>
        </w:rPr>
        <w:t>58210</w:t>
      </w:r>
    </w:p>
    <w:p w14:paraId="1DA9A7B5" w14:textId="77777777" w:rsidR="00591615" w:rsidRPr="0032750B" w:rsidRDefault="00591615" w:rsidP="00591615">
      <w:pPr>
        <w:pStyle w:val="BodyTextIndent3"/>
        <w:spacing w:after="0"/>
        <w:ind w:firstLine="96"/>
        <w:rPr>
          <w:sz w:val="22"/>
          <w:szCs w:val="22"/>
        </w:rPr>
      </w:pPr>
      <w:r w:rsidRPr="0032750B">
        <w:rPr>
          <w:sz w:val="22"/>
          <w:szCs w:val="22"/>
        </w:rPr>
        <w:t>58240</w:t>
      </w:r>
    </w:p>
    <w:p w14:paraId="1093886C" w14:textId="77777777" w:rsidR="00591615" w:rsidRPr="0032750B" w:rsidRDefault="00591615" w:rsidP="00591615">
      <w:pPr>
        <w:pStyle w:val="BodyTextIndent3"/>
        <w:spacing w:after="0"/>
        <w:ind w:firstLine="96"/>
        <w:rPr>
          <w:sz w:val="22"/>
          <w:szCs w:val="22"/>
        </w:rPr>
      </w:pPr>
      <w:r w:rsidRPr="0032750B">
        <w:rPr>
          <w:sz w:val="22"/>
          <w:szCs w:val="22"/>
        </w:rPr>
        <w:t>58267</w:t>
      </w:r>
    </w:p>
    <w:p w14:paraId="06E55D85" w14:textId="77777777" w:rsidR="00591615" w:rsidRPr="0032750B" w:rsidRDefault="00591615" w:rsidP="00591615">
      <w:pPr>
        <w:pStyle w:val="BodyTextIndent3"/>
        <w:spacing w:after="0"/>
        <w:ind w:firstLine="96"/>
        <w:rPr>
          <w:sz w:val="22"/>
          <w:szCs w:val="22"/>
        </w:rPr>
      </w:pPr>
      <w:r w:rsidRPr="0032750B">
        <w:rPr>
          <w:sz w:val="22"/>
          <w:szCs w:val="22"/>
        </w:rPr>
        <w:t>58275</w:t>
      </w:r>
    </w:p>
    <w:p w14:paraId="28417954" w14:textId="77777777" w:rsidR="00591615" w:rsidRPr="0032750B" w:rsidRDefault="00591615" w:rsidP="00591615">
      <w:pPr>
        <w:pStyle w:val="BodyTextIndent3"/>
        <w:spacing w:after="0"/>
        <w:ind w:firstLine="96"/>
        <w:rPr>
          <w:sz w:val="22"/>
          <w:szCs w:val="22"/>
        </w:rPr>
      </w:pPr>
      <w:r w:rsidRPr="0032750B">
        <w:rPr>
          <w:sz w:val="22"/>
          <w:szCs w:val="22"/>
        </w:rPr>
        <w:t>58280</w:t>
      </w:r>
    </w:p>
    <w:p w14:paraId="72D86653" w14:textId="77777777" w:rsidR="00591615" w:rsidRPr="0032750B" w:rsidRDefault="00591615" w:rsidP="00591615">
      <w:pPr>
        <w:pStyle w:val="BodyTextIndent3"/>
        <w:spacing w:after="0"/>
        <w:ind w:firstLine="96"/>
        <w:rPr>
          <w:sz w:val="22"/>
          <w:szCs w:val="22"/>
        </w:rPr>
      </w:pPr>
      <w:r w:rsidRPr="0032750B">
        <w:rPr>
          <w:sz w:val="22"/>
          <w:szCs w:val="22"/>
        </w:rPr>
        <w:t>58285</w:t>
      </w:r>
    </w:p>
    <w:p w14:paraId="72DA840C" w14:textId="77777777" w:rsidR="00591615" w:rsidRPr="0032750B" w:rsidRDefault="00591615" w:rsidP="00591615">
      <w:pPr>
        <w:pStyle w:val="BodyTextIndent3"/>
        <w:spacing w:after="0"/>
        <w:ind w:firstLine="96"/>
        <w:rPr>
          <w:sz w:val="22"/>
          <w:szCs w:val="22"/>
        </w:rPr>
      </w:pPr>
      <w:r w:rsidRPr="0032750B">
        <w:rPr>
          <w:sz w:val="22"/>
          <w:szCs w:val="22"/>
        </w:rPr>
        <w:t>58321</w:t>
      </w:r>
    </w:p>
    <w:p w14:paraId="4408B0FA" w14:textId="77777777" w:rsidR="00591615" w:rsidRPr="0032750B" w:rsidRDefault="00591615" w:rsidP="00591615">
      <w:pPr>
        <w:pStyle w:val="BodyTextIndent3"/>
        <w:spacing w:after="0"/>
        <w:ind w:firstLine="96"/>
        <w:rPr>
          <w:sz w:val="22"/>
          <w:szCs w:val="22"/>
        </w:rPr>
      </w:pPr>
      <w:r w:rsidRPr="0032750B">
        <w:rPr>
          <w:sz w:val="22"/>
          <w:szCs w:val="22"/>
        </w:rPr>
        <w:t>58322</w:t>
      </w:r>
    </w:p>
    <w:p w14:paraId="1C7A40F6" w14:textId="77777777" w:rsidR="00591615" w:rsidRPr="0032750B" w:rsidRDefault="00591615" w:rsidP="00591615">
      <w:pPr>
        <w:pStyle w:val="BodyTextIndent3"/>
        <w:spacing w:after="0"/>
        <w:ind w:firstLine="96"/>
        <w:rPr>
          <w:sz w:val="22"/>
          <w:szCs w:val="22"/>
        </w:rPr>
      </w:pPr>
      <w:r w:rsidRPr="0032750B">
        <w:rPr>
          <w:sz w:val="22"/>
          <w:szCs w:val="22"/>
        </w:rPr>
        <w:t>58323</w:t>
      </w:r>
    </w:p>
    <w:p w14:paraId="191AE48D" w14:textId="77777777" w:rsidR="00591615" w:rsidRPr="0032750B" w:rsidRDefault="00591615" w:rsidP="00591615">
      <w:pPr>
        <w:pStyle w:val="BodyTextIndent3"/>
        <w:spacing w:after="0"/>
        <w:ind w:firstLine="96"/>
        <w:rPr>
          <w:sz w:val="22"/>
          <w:szCs w:val="22"/>
        </w:rPr>
      </w:pPr>
      <w:r w:rsidRPr="0032750B">
        <w:rPr>
          <w:sz w:val="22"/>
          <w:szCs w:val="22"/>
        </w:rPr>
        <w:t>58345</w:t>
      </w:r>
    </w:p>
    <w:p w14:paraId="37BEBE21" w14:textId="77777777" w:rsidR="00591615" w:rsidRPr="0032750B" w:rsidRDefault="00591615" w:rsidP="00591615">
      <w:pPr>
        <w:pStyle w:val="BodyTextIndent3"/>
        <w:spacing w:after="0"/>
        <w:ind w:firstLine="96"/>
        <w:rPr>
          <w:sz w:val="22"/>
          <w:szCs w:val="22"/>
        </w:rPr>
      </w:pPr>
      <w:r w:rsidRPr="0032750B">
        <w:rPr>
          <w:sz w:val="22"/>
          <w:szCs w:val="22"/>
        </w:rPr>
        <w:t>58350</w:t>
      </w:r>
    </w:p>
    <w:p w14:paraId="2B90C7B7" w14:textId="77777777" w:rsidR="00591615" w:rsidRPr="0032750B" w:rsidRDefault="00591615" w:rsidP="00591615">
      <w:pPr>
        <w:pStyle w:val="BodyTextIndent3"/>
        <w:spacing w:after="0"/>
        <w:ind w:firstLine="96"/>
        <w:rPr>
          <w:sz w:val="22"/>
          <w:szCs w:val="22"/>
        </w:rPr>
      </w:pPr>
      <w:r w:rsidRPr="0032750B">
        <w:rPr>
          <w:sz w:val="22"/>
          <w:szCs w:val="22"/>
        </w:rPr>
        <w:t>58400</w:t>
      </w:r>
    </w:p>
    <w:p w14:paraId="6C4A7525" w14:textId="77777777" w:rsidR="00591615" w:rsidRPr="0032750B" w:rsidRDefault="00591615" w:rsidP="00591615">
      <w:pPr>
        <w:pStyle w:val="BodyTextIndent3"/>
        <w:spacing w:after="0"/>
        <w:ind w:firstLine="96"/>
        <w:rPr>
          <w:sz w:val="22"/>
          <w:szCs w:val="22"/>
        </w:rPr>
      </w:pPr>
      <w:r w:rsidRPr="0032750B">
        <w:rPr>
          <w:sz w:val="22"/>
          <w:szCs w:val="22"/>
        </w:rPr>
        <w:t>58410</w:t>
      </w:r>
    </w:p>
    <w:p w14:paraId="7F7CF915" w14:textId="77777777" w:rsidR="00591615" w:rsidRPr="0032750B" w:rsidRDefault="00591615" w:rsidP="00591615">
      <w:pPr>
        <w:pStyle w:val="BodyTextIndent3"/>
        <w:spacing w:after="0"/>
        <w:ind w:firstLine="96"/>
        <w:rPr>
          <w:sz w:val="22"/>
          <w:szCs w:val="22"/>
        </w:rPr>
      </w:pPr>
      <w:r w:rsidRPr="0032750B">
        <w:rPr>
          <w:sz w:val="22"/>
          <w:szCs w:val="22"/>
        </w:rPr>
        <w:t>58520</w:t>
      </w:r>
    </w:p>
    <w:p w14:paraId="786CA984" w14:textId="77777777" w:rsidR="00591615" w:rsidRPr="0032750B" w:rsidRDefault="00591615" w:rsidP="00591615">
      <w:pPr>
        <w:pStyle w:val="BodyTextIndent3"/>
        <w:spacing w:after="0"/>
        <w:ind w:firstLine="96"/>
        <w:rPr>
          <w:sz w:val="22"/>
          <w:szCs w:val="22"/>
        </w:rPr>
      </w:pPr>
      <w:r w:rsidRPr="0032750B">
        <w:rPr>
          <w:sz w:val="22"/>
          <w:szCs w:val="22"/>
        </w:rPr>
        <w:t>58540</w:t>
      </w:r>
    </w:p>
    <w:p w14:paraId="7BB015C6" w14:textId="77777777" w:rsidR="00591615" w:rsidRPr="0032750B" w:rsidRDefault="00591615" w:rsidP="00591615">
      <w:pPr>
        <w:pStyle w:val="BodyTextIndent3"/>
        <w:spacing w:after="0"/>
        <w:ind w:firstLine="96"/>
        <w:rPr>
          <w:sz w:val="22"/>
          <w:szCs w:val="22"/>
        </w:rPr>
      </w:pPr>
      <w:r w:rsidRPr="0032750B">
        <w:rPr>
          <w:sz w:val="22"/>
          <w:szCs w:val="22"/>
        </w:rPr>
        <w:t>58548</w:t>
      </w:r>
    </w:p>
    <w:p w14:paraId="2D4051A1" w14:textId="77777777" w:rsidR="00591615" w:rsidRPr="0032750B" w:rsidRDefault="00591615" w:rsidP="00591615">
      <w:pPr>
        <w:pStyle w:val="BodyTextIndent3"/>
        <w:spacing w:after="0"/>
        <w:ind w:firstLine="96"/>
        <w:rPr>
          <w:sz w:val="22"/>
          <w:szCs w:val="22"/>
        </w:rPr>
      </w:pPr>
      <w:r w:rsidRPr="0032750B">
        <w:rPr>
          <w:sz w:val="22"/>
          <w:szCs w:val="22"/>
        </w:rPr>
        <w:t>58575</w:t>
      </w:r>
    </w:p>
    <w:p w14:paraId="17885B57" w14:textId="77777777" w:rsidR="00591615" w:rsidRPr="0032750B" w:rsidRDefault="00591615" w:rsidP="00591615">
      <w:pPr>
        <w:pStyle w:val="BodyTextIndent3"/>
        <w:spacing w:after="0"/>
        <w:ind w:firstLine="96"/>
        <w:rPr>
          <w:sz w:val="22"/>
          <w:szCs w:val="22"/>
        </w:rPr>
      </w:pPr>
      <w:r w:rsidRPr="0032750B">
        <w:rPr>
          <w:sz w:val="22"/>
          <w:szCs w:val="22"/>
        </w:rPr>
        <w:t>58605</w:t>
      </w:r>
    </w:p>
    <w:p w14:paraId="6524E7E1" w14:textId="77777777" w:rsidR="00591615" w:rsidRPr="0032750B" w:rsidRDefault="00591615" w:rsidP="00591615">
      <w:pPr>
        <w:pStyle w:val="BodyTextIndent3"/>
        <w:spacing w:after="0"/>
        <w:ind w:firstLine="96"/>
        <w:rPr>
          <w:sz w:val="22"/>
          <w:szCs w:val="22"/>
        </w:rPr>
      </w:pPr>
      <w:r w:rsidRPr="0032750B">
        <w:rPr>
          <w:sz w:val="22"/>
          <w:szCs w:val="22"/>
        </w:rPr>
        <w:t>58611</w:t>
      </w:r>
    </w:p>
    <w:p w14:paraId="53E08352" w14:textId="77777777" w:rsidR="00591615" w:rsidRPr="0032750B" w:rsidRDefault="00591615" w:rsidP="00591615">
      <w:pPr>
        <w:pStyle w:val="BodyTextIndent3"/>
        <w:spacing w:after="0"/>
        <w:ind w:firstLine="96"/>
        <w:rPr>
          <w:sz w:val="22"/>
          <w:szCs w:val="22"/>
        </w:rPr>
      </w:pPr>
      <w:r w:rsidRPr="0032750B">
        <w:rPr>
          <w:sz w:val="22"/>
          <w:szCs w:val="22"/>
        </w:rPr>
        <w:t>58700</w:t>
      </w:r>
    </w:p>
    <w:p w14:paraId="671ABFCC" w14:textId="77777777" w:rsidR="00591615" w:rsidRPr="0032750B" w:rsidRDefault="00591615" w:rsidP="00591615">
      <w:pPr>
        <w:pStyle w:val="BodyTextIndent3"/>
        <w:spacing w:after="0"/>
        <w:ind w:firstLine="96"/>
        <w:rPr>
          <w:sz w:val="22"/>
          <w:szCs w:val="22"/>
        </w:rPr>
      </w:pPr>
      <w:r w:rsidRPr="0032750B">
        <w:rPr>
          <w:sz w:val="22"/>
          <w:szCs w:val="22"/>
        </w:rPr>
        <w:t>58720</w:t>
      </w:r>
    </w:p>
    <w:p w14:paraId="083CDB3E" w14:textId="77777777" w:rsidR="00591615" w:rsidRPr="0032750B" w:rsidRDefault="00591615" w:rsidP="00591615">
      <w:pPr>
        <w:pStyle w:val="BodyTextIndent3"/>
        <w:spacing w:after="0"/>
        <w:ind w:firstLine="96"/>
        <w:rPr>
          <w:sz w:val="22"/>
          <w:szCs w:val="22"/>
        </w:rPr>
      </w:pPr>
      <w:r w:rsidRPr="0032750B">
        <w:rPr>
          <w:sz w:val="22"/>
          <w:szCs w:val="22"/>
        </w:rPr>
        <w:t>58740</w:t>
      </w:r>
    </w:p>
    <w:p w14:paraId="21B37CBE" w14:textId="77777777" w:rsidR="00591615" w:rsidRPr="0032750B" w:rsidRDefault="00591615" w:rsidP="00591615">
      <w:pPr>
        <w:pStyle w:val="BodyTextIndent3"/>
        <w:spacing w:after="0"/>
        <w:ind w:firstLine="96"/>
        <w:rPr>
          <w:sz w:val="22"/>
          <w:szCs w:val="22"/>
        </w:rPr>
      </w:pPr>
      <w:r w:rsidRPr="0032750B">
        <w:rPr>
          <w:sz w:val="22"/>
          <w:szCs w:val="22"/>
        </w:rPr>
        <w:t>58750</w:t>
      </w:r>
    </w:p>
    <w:p w14:paraId="7DC546BB" w14:textId="77777777" w:rsidR="00591615" w:rsidRPr="0032750B" w:rsidRDefault="00591615" w:rsidP="00591615">
      <w:pPr>
        <w:pStyle w:val="BodyTextIndent3"/>
        <w:spacing w:after="0"/>
        <w:ind w:firstLine="96"/>
        <w:rPr>
          <w:sz w:val="22"/>
          <w:szCs w:val="22"/>
        </w:rPr>
      </w:pPr>
      <w:r w:rsidRPr="0032750B">
        <w:rPr>
          <w:sz w:val="22"/>
          <w:szCs w:val="22"/>
        </w:rPr>
        <w:t>58752</w:t>
      </w:r>
    </w:p>
    <w:p w14:paraId="14377F9A" w14:textId="77777777" w:rsidR="00591615" w:rsidRPr="0032750B" w:rsidRDefault="00591615" w:rsidP="00591615">
      <w:pPr>
        <w:pStyle w:val="BodyTextIndent3"/>
        <w:spacing w:after="0"/>
        <w:ind w:firstLine="96"/>
        <w:rPr>
          <w:sz w:val="22"/>
          <w:szCs w:val="22"/>
        </w:rPr>
      </w:pPr>
      <w:r w:rsidRPr="0032750B">
        <w:rPr>
          <w:sz w:val="22"/>
          <w:szCs w:val="22"/>
        </w:rPr>
        <w:t>58760</w:t>
      </w:r>
    </w:p>
    <w:p w14:paraId="3027009A" w14:textId="77777777" w:rsidR="00591615" w:rsidRPr="0032750B" w:rsidRDefault="00591615" w:rsidP="00591615">
      <w:pPr>
        <w:pStyle w:val="BodyTextIndent3"/>
        <w:spacing w:after="0"/>
        <w:ind w:firstLine="96"/>
        <w:rPr>
          <w:sz w:val="22"/>
          <w:szCs w:val="22"/>
        </w:rPr>
      </w:pPr>
      <w:r w:rsidRPr="0032750B">
        <w:rPr>
          <w:sz w:val="22"/>
          <w:szCs w:val="22"/>
        </w:rPr>
        <w:t>58822</w:t>
      </w:r>
    </w:p>
    <w:p w14:paraId="634EDCA0" w14:textId="77777777" w:rsidR="00591615" w:rsidRPr="0032750B" w:rsidRDefault="00591615" w:rsidP="00591615">
      <w:pPr>
        <w:pStyle w:val="BodyTextIndent3"/>
        <w:spacing w:after="0"/>
        <w:ind w:firstLine="96"/>
        <w:rPr>
          <w:sz w:val="22"/>
          <w:szCs w:val="22"/>
        </w:rPr>
      </w:pPr>
      <w:r w:rsidRPr="0032750B">
        <w:rPr>
          <w:sz w:val="22"/>
          <w:szCs w:val="22"/>
        </w:rPr>
        <w:t>58825</w:t>
      </w:r>
    </w:p>
    <w:p w14:paraId="6372C74E" w14:textId="77777777" w:rsidR="00591615" w:rsidRPr="0032750B" w:rsidRDefault="00591615" w:rsidP="00591615">
      <w:pPr>
        <w:pStyle w:val="BodyTextIndent3"/>
        <w:spacing w:after="0"/>
        <w:ind w:firstLine="96"/>
        <w:rPr>
          <w:sz w:val="22"/>
          <w:szCs w:val="22"/>
        </w:rPr>
      </w:pPr>
      <w:r w:rsidRPr="0032750B">
        <w:rPr>
          <w:sz w:val="22"/>
          <w:szCs w:val="22"/>
        </w:rPr>
        <w:t>58940</w:t>
      </w:r>
    </w:p>
    <w:p w14:paraId="4554EBBA" w14:textId="77777777" w:rsidR="00591615" w:rsidRPr="0032750B" w:rsidRDefault="00591615" w:rsidP="00591615">
      <w:pPr>
        <w:pStyle w:val="BodyTextIndent3"/>
        <w:spacing w:after="0"/>
        <w:ind w:firstLine="96"/>
        <w:rPr>
          <w:sz w:val="22"/>
          <w:szCs w:val="22"/>
        </w:rPr>
      </w:pPr>
      <w:r w:rsidRPr="0032750B">
        <w:rPr>
          <w:sz w:val="22"/>
          <w:szCs w:val="22"/>
        </w:rPr>
        <w:t>58943</w:t>
      </w:r>
    </w:p>
    <w:p w14:paraId="65E42A17" w14:textId="77777777" w:rsidR="00591615" w:rsidRPr="0032750B" w:rsidRDefault="00591615" w:rsidP="00591615">
      <w:pPr>
        <w:pStyle w:val="BodyTextIndent3"/>
        <w:spacing w:after="0"/>
        <w:ind w:firstLine="96"/>
        <w:rPr>
          <w:sz w:val="22"/>
          <w:szCs w:val="22"/>
        </w:rPr>
      </w:pPr>
      <w:r w:rsidRPr="0032750B">
        <w:rPr>
          <w:sz w:val="22"/>
          <w:szCs w:val="22"/>
        </w:rPr>
        <w:t>58950</w:t>
      </w:r>
    </w:p>
    <w:p w14:paraId="7D2FA74B" w14:textId="77777777" w:rsidR="00591615" w:rsidRPr="0032750B" w:rsidRDefault="00591615" w:rsidP="00591615">
      <w:pPr>
        <w:pStyle w:val="BodyTextIndent3"/>
        <w:spacing w:after="0"/>
        <w:ind w:firstLine="96"/>
        <w:rPr>
          <w:sz w:val="22"/>
          <w:szCs w:val="22"/>
        </w:rPr>
      </w:pPr>
      <w:r w:rsidRPr="0032750B">
        <w:rPr>
          <w:sz w:val="22"/>
          <w:szCs w:val="22"/>
        </w:rPr>
        <w:t>58951</w:t>
      </w:r>
    </w:p>
    <w:p w14:paraId="2831DA83" w14:textId="77777777" w:rsidR="00591615" w:rsidRPr="0032750B" w:rsidRDefault="00591615" w:rsidP="00591615">
      <w:pPr>
        <w:pStyle w:val="BodyTextIndent3"/>
        <w:spacing w:after="0"/>
        <w:ind w:firstLine="96"/>
        <w:rPr>
          <w:sz w:val="22"/>
          <w:szCs w:val="22"/>
        </w:rPr>
      </w:pPr>
      <w:r w:rsidRPr="0032750B">
        <w:rPr>
          <w:sz w:val="22"/>
          <w:szCs w:val="22"/>
        </w:rPr>
        <w:t>58952</w:t>
      </w:r>
    </w:p>
    <w:p w14:paraId="1B98AD95" w14:textId="77777777" w:rsidR="00591615" w:rsidRPr="0032750B" w:rsidRDefault="00591615" w:rsidP="00591615">
      <w:pPr>
        <w:pStyle w:val="BodyTextIndent3"/>
        <w:spacing w:after="0"/>
        <w:ind w:firstLine="96"/>
        <w:rPr>
          <w:sz w:val="22"/>
          <w:szCs w:val="22"/>
        </w:rPr>
      </w:pPr>
      <w:r w:rsidRPr="0032750B">
        <w:rPr>
          <w:sz w:val="22"/>
          <w:szCs w:val="22"/>
        </w:rPr>
        <w:t>58953</w:t>
      </w:r>
    </w:p>
    <w:p w14:paraId="4B47E660" w14:textId="77777777" w:rsidR="00591615" w:rsidRPr="0032750B" w:rsidRDefault="00591615" w:rsidP="00591615">
      <w:pPr>
        <w:pStyle w:val="BodyTextIndent3"/>
        <w:spacing w:after="0"/>
        <w:ind w:firstLine="96"/>
        <w:rPr>
          <w:sz w:val="22"/>
          <w:szCs w:val="22"/>
        </w:rPr>
      </w:pPr>
      <w:r w:rsidRPr="0032750B">
        <w:rPr>
          <w:sz w:val="22"/>
          <w:szCs w:val="22"/>
        </w:rPr>
        <w:t>58954</w:t>
      </w:r>
    </w:p>
    <w:p w14:paraId="205DC206" w14:textId="77777777" w:rsidR="00591615" w:rsidRPr="0032750B" w:rsidRDefault="00591615" w:rsidP="00591615">
      <w:pPr>
        <w:pStyle w:val="BodyTextIndent3"/>
        <w:spacing w:after="0"/>
        <w:ind w:firstLine="96"/>
        <w:rPr>
          <w:sz w:val="22"/>
          <w:szCs w:val="22"/>
        </w:rPr>
      </w:pPr>
      <w:r w:rsidRPr="0032750B">
        <w:rPr>
          <w:sz w:val="22"/>
          <w:szCs w:val="22"/>
        </w:rPr>
        <w:t>58956</w:t>
      </w:r>
    </w:p>
    <w:p w14:paraId="47E92F27" w14:textId="77777777" w:rsidR="00591615" w:rsidRPr="0032750B" w:rsidRDefault="00591615" w:rsidP="00591615">
      <w:pPr>
        <w:pStyle w:val="BodyTextIndent3"/>
        <w:spacing w:after="0"/>
        <w:ind w:firstLine="96"/>
        <w:rPr>
          <w:sz w:val="22"/>
          <w:szCs w:val="22"/>
        </w:rPr>
      </w:pPr>
      <w:r w:rsidRPr="0032750B">
        <w:rPr>
          <w:sz w:val="22"/>
          <w:szCs w:val="22"/>
        </w:rPr>
        <w:t>58957</w:t>
      </w:r>
    </w:p>
    <w:p w14:paraId="57C2D63D" w14:textId="77777777" w:rsidR="00591615" w:rsidRPr="0032750B" w:rsidRDefault="00591615" w:rsidP="00591615">
      <w:pPr>
        <w:pStyle w:val="BodyTextIndent3"/>
        <w:spacing w:after="0"/>
        <w:ind w:firstLine="96"/>
        <w:rPr>
          <w:sz w:val="22"/>
          <w:szCs w:val="22"/>
        </w:rPr>
      </w:pPr>
      <w:r w:rsidRPr="0032750B">
        <w:rPr>
          <w:sz w:val="22"/>
          <w:szCs w:val="22"/>
        </w:rPr>
        <w:t>58958</w:t>
      </w:r>
    </w:p>
    <w:p w14:paraId="68A1D1A7" w14:textId="77777777" w:rsidR="00591615" w:rsidRPr="0032750B" w:rsidRDefault="00591615" w:rsidP="00591615">
      <w:pPr>
        <w:pStyle w:val="BodyTextIndent3"/>
        <w:spacing w:after="0"/>
        <w:ind w:firstLine="96"/>
        <w:rPr>
          <w:sz w:val="22"/>
          <w:szCs w:val="22"/>
        </w:rPr>
      </w:pPr>
      <w:r w:rsidRPr="0032750B">
        <w:rPr>
          <w:sz w:val="22"/>
          <w:szCs w:val="22"/>
        </w:rPr>
        <w:t>58960</w:t>
      </w:r>
    </w:p>
    <w:p w14:paraId="22F4D84C" w14:textId="77777777" w:rsidR="00591615" w:rsidRPr="0032750B" w:rsidRDefault="00591615" w:rsidP="00591615">
      <w:pPr>
        <w:pStyle w:val="BodyTextIndent3"/>
        <w:spacing w:after="0"/>
        <w:ind w:firstLine="96"/>
        <w:rPr>
          <w:sz w:val="22"/>
          <w:szCs w:val="22"/>
        </w:rPr>
      </w:pPr>
      <w:r w:rsidRPr="0032750B">
        <w:rPr>
          <w:sz w:val="22"/>
          <w:szCs w:val="22"/>
        </w:rPr>
        <w:t>58970</w:t>
      </w:r>
    </w:p>
    <w:p w14:paraId="261AB347" w14:textId="77777777" w:rsidR="00591615" w:rsidRPr="0032750B" w:rsidRDefault="00591615" w:rsidP="00591615">
      <w:pPr>
        <w:pStyle w:val="BodyTextIndent3"/>
        <w:spacing w:after="0"/>
        <w:ind w:firstLine="96"/>
        <w:rPr>
          <w:sz w:val="22"/>
          <w:szCs w:val="22"/>
        </w:rPr>
      </w:pPr>
      <w:r w:rsidRPr="0032750B">
        <w:rPr>
          <w:sz w:val="22"/>
          <w:szCs w:val="22"/>
        </w:rPr>
        <w:t>58974</w:t>
      </w:r>
    </w:p>
    <w:p w14:paraId="695C7233" w14:textId="77777777" w:rsidR="00591615" w:rsidRPr="0032750B" w:rsidRDefault="00591615" w:rsidP="00591615">
      <w:pPr>
        <w:pStyle w:val="BodyTextIndent3"/>
        <w:spacing w:after="0"/>
        <w:ind w:firstLine="96"/>
        <w:rPr>
          <w:sz w:val="22"/>
          <w:szCs w:val="22"/>
        </w:rPr>
      </w:pPr>
      <w:r w:rsidRPr="0032750B">
        <w:rPr>
          <w:sz w:val="22"/>
          <w:szCs w:val="22"/>
        </w:rPr>
        <w:t>58976</w:t>
      </w:r>
    </w:p>
    <w:p w14:paraId="1A95EC57" w14:textId="77777777" w:rsidR="00591615" w:rsidRPr="0032750B" w:rsidRDefault="00591615" w:rsidP="00591615">
      <w:pPr>
        <w:pStyle w:val="BodyTextIndent3"/>
        <w:spacing w:after="0"/>
        <w:ind w:firstLine="96"/>
        <w:rPr>
          <w:sz w:val="22"/>
          <w:szCs w:val="22"/>
        </w:rPr>
      </w:pPr>
      <w:r w:rsidRPr="0032750B">
        <w:rPr>
          <w:sz w:val="22"/>
          <w:szCs w:val="22"/>
        </w:rPr>
        <w:t>59070</w:t>
      </w:r>
    </w:p>
    <w:p w14:paraId="049888F8" w14:textId="77777777" w:rsidR="00591615" w:rsidRPr="0032750B" w:rsidRDefault="00591615" w:rsidP="00591615">
      <w:pPr>
        <w:pStyle w:val="BodyTextIndent3"/>
        <w:spacing w:after="0"/>
        <w:ind w:firstLine="96"/>
        <w:rPr>
          <w:sz w:val="22"/>
          <w:szCs w:val="22"/>
        </w:rPr>
      </w:pPr>
      <w:r w:rsidRPr="0032750B">
        <w:rPr>
          <w:sz w:val="22"/>
          <w:szCs w:val="22"/>
        </w:rPr>
        <w:t>59072</w:t>
      </w:r>
    </w:p>
    <w:p w14:paraId="6ACB50E2" w14:textId="77777777" w:rsidR="00591615" w:rsidRPr="0032750B" w:rsidRDefault="00591615" w:rsidP="00591615">
      <w:pPr>
        <w:pStyle w:val="BodyTextIndent3"/>
        <w:spacing w:after="0"/>
        <w:ind w:firstLine="96"/>
        <w:rPr>
          <w:sz w:val="22"/>
          <w:szCs w:val="22"/>
        </w:rPr>
      </w:pPr>
      <w:r w:rsidRPr="0032750B">
        <w:rPr>
          <w:sz w:val="22"/>
          <w:szCs w:val="22"/>
        </w:rPr>
        <w:t>59120</w:t>
      </w:r>
    </w:p>
    <w:p w14:paraId="14EAD030" w14:textId="77777777" w:rsidR="00591615" w:rsidRPr="0032750B" w:rsidRDefault="00591615" w:rsidP="00591615">
      <w:pPr>
        <w:pStyle w:val="BodyTextIndent3"/>
        <w:spacing w:after="0"/>
        <w:ind w:firstLine="96"/>
        <w:rPr>
          <w:sz w:val="22"/>
          <w:szCs w:val="22"/>
        </w:rPr>
      </w:pPr>
      <w:r w:rsidRPr="0032750B">
        <w:rPr>
          <w:sz w:val="22"/>
          <w:szCs w:val="22"/>
        </w:rPr>
        <w:t>59121</w:t>
      </w:r>
    </w:p>
    <w:p w14:paraId="0F416C13" w14:textId="77777777" w:rsidR="00591615" w:rsidRPr="0032750B" w:rsidRDefault="00591615" w:rsidP="00591615">
      <w:pPr>
        <w:pStyle w:val="BodyTextIndent3"/>
        <w:spacing w:after="0"/>
        <w:ind w:firstLine="96"/>
        <w:rPr>
          <w:sz w:val="22"/>
          <w:szCs w:val="22"/>
        </w:rPr>
      </w:pPr>
      <w:r w:rsidRPr="0032750B">
        <w:rPr>
          <w:sz w:val="22"/>
          <w:szCs w:val="22"/>
        </w:rPr>
        <w:t>59130</w:t>
      </w:r>
    </w:p>
    <w:p w14:paraId="5BDBD5F0" w14:textId="77777777" w:rsidR="00591615" w:rsidRPr="0032750B" w:rsidRDefault="00591615" w:rsidP="00591615">
      <w:pPr>
        <w:pStyle w:val="BodyTextIndent3"/>
        <w:spacing w:after="0"/>
        <w:ind w:firstLine="96"/>
        <w:rPr>
          <w:sz w:val="22"/>
          <w:szCs w:val="22"/>
        </w:rPr>
      </w:pPr>
      <w:r w:rsidRPr="0032750B">
        <w:rPr>
          <w:sz w:val="22"/>
          <w:szCs w:val="22"/>
        </w:rPr>
        <w:t>59135</w:t>
      </w:r>
    </w:p>
    <w:p w14:paraId="1BAB4B81" w14:textId="77777777" w:rsidR="00591615" w:rsidRPr="0032750B" w:rsidRDefault="00591615" w:rsidP="00591615">
      <w:pPr>
        <w:pStyle w:val="BodyTextIndent3"/>
        <w:spacing w:after="0"/>
        <w:ind w:firstLine="96"/>
        <w:rPr>
          <w:sz w:val="22"/>
          <w:szCs w:val="22"/>
        </w:rPr>
      </w:pPr>
      <w:r w:rsidRPr="0032750B">
        <w:rPr>
          <w:sz w:val="22"/>
          <w:szCs w:val="22"/>
        </w:rPr>
        <w:t>59136</w:t>
      </w:r>
    </w:p>
    <w:p w14:paraId="157C5C3F" w14:textId="77777777" w:rsidR="00591615" w:rsidRPr="0032750B" w:rsidRDefault="00591615" w:rsidP="00591615">
      <w:pPr>
        <w:pStyle w:val="BodyTextIndent3"/>
        <w:spacing w:after="0"/>
        <w:ind w:firstLine="96"/>
        <w:rPr>
          <w:sz w:val="22"/>
          <w:szCs w:val="22"/>
        </w:rPr>
      </w:pPr>
      <w:r w:rsidRPr="0032750B">
        <w:rPr>
          <w:sz w:val="22"/>
          <w:szCs w:val="22"/>
        </w:rPr>
        <w:t>59140</w:t>
      </w:r>
    </w:p>
    <w:p w14:paraId="5EEBA232" w14:textId="77777777" w:rsidR="00591615" w:rsidRPr="0032750B" w:rsidRDefault="00591615" w:rsidP="00591615">
      <w:pPr>
        <w:pStyle w:val="BodyTextIndent3"/>
        <w:spacing w:after="0"/>
        <w:ind w:firstLine="96"/>
        <w:rPr>
          <w:sz w:val="22"/>
          <w:szCs w:val="22"/>
        </w:rPr>
      </w:pPr>
      <w:r w:rsidRPr="0032750B">
        <w:rPr>
          <w:sz w:val="22"/>
          <w:szCs w:val="22"/>
        </w:rPr>
        <w:t>59325</w:t>
      </w:r>
    </w:p>
    <w:p w14:paraId="10BA32AE" w14:textId="77777777" w:rsidR="00591615" w:rsidRPr="0032750B" w:rsidRDefault="00591615" w:rsidP="00591615">
      <w:pPr>
        <w:pStyle w:val="BodyTextIndent3"/>
        <w:spacing w:after="0"/>
        <w:ind w:firstLine="96"/>
        <w:rPr>
          <w:sz w:val="22"/>
          <w:szCs w:val="22"/>
        </w:rPr>
      </w:pPr>
      <w:r w:rsidRPr="0032750B">
        <w:rPr>
          <w:sz w:val="22"/>
          <w:szCs w:val="22"/>
        </w:rPr>
        <w:t>59350</w:t>
      </w:r>
    </w:p>
    <w:p w14:paraId="523700DF" w14:textId="77777777" w:rsidR="00591615" w:rsidRPr="0032750B" w:rsidRDefault="00591615" w:rsidP="00591615">
      <w:pPr>
        <w:pStyle w:val="BodyTextIndent3"/>
        <w:spacing w:after="0"/>
        <w:ind w:firstLine="96"/>
        <w:rPr>
          <w:sz w:val="22"/>
          <w:szCs w:val="22"/>
        </w:rPr>
      </w:pPr>
      <w:r w:rsidRPr="0032750B">
        <w:rPr>
          <w:sz w:val="22"/>
          <w:szCs w:val="22"/>
        </w:rPr>
        <w:t>59412</w:t>
      </w:r>
    </w:p>
    <w:p w14:paraId="232945AD" w14:textId="77777777" w:rsidR="00591615" w:rsidRPr="0032750B" w:rsidRDefault="00591615" w:rsidP="00591615">
      <w:pPr>
        <w:pStyle w:val="BodyTextIndent3"/>
        <w:spacing w:after="0"/>
        <w:ind w:firstLine="96"/>
        <w:rPr>
          <w:sz w:val="22"/>
          <w:szCs w:val="22"/>
        </w:rPr>
      </w:pPr>
      <w:r w:rsidRPr="0032750B">
        <w:rPr>
          <w:sz w:val="22"/>
          <w:szCs w:val="22"/>
        </w:rPr>
        <w:t>59514</w:t>
      </w:r>
    </w:p>
    <w:p w14:paraId="0162CF73" w14:textId="77777777" w:rsidR="00591615" w:rsidRPr="0032750B" w:rsidRDefault="00591615" w:rsidP="00591615">
      <w:pPr>
        <w:pStyle w:val="BodyTextIndent3"/>
        <w:spacing w:after="0"/>
        <w:ind w:firstLine="96"/>
        <w:rPr>
          <w:sz w:val="22"/>
          <w:szCs w:val="22"/>
        </w:rPr>
      </w:pPr>
      <w:r w:rsidRPr="0032750B">
        <w:rPr>
          <w:sz w:val="22"/>
          <w:szCs w:val="22"/>
        </w:rPr>
        <w:t>59525</w:t>
      </w:r>
    </w:p>
    <w:p w14:paraId="46BD1AD6" w14:textId="77777777" w:rsidR="00591615" w:rsidRPr="0032750B" w:rsidRDefault="00591615" w:rsidP="00591615">
      <w:pPr>
        <w:pStyle w:val="BodyTextIndent3"/>
        <w:spacing w:after="0"/>
        <w:ind w:firstLine="96"/>
        <w:rPr>
          <w:sz w:val="22"/>
          <w:szCs w:val="22"/>
        </w:rPr>
      </w:pPr>
      <w:r w:rsidRPr="0032750B">
        <w:rPr>
          <w:sz w:val="22"/>
          <w:szCs w:val="22"/>
        </w:rPr>
        <w:t>59620</w:t>
      </w:r>
    </w:p>
    <w:p w14:paraId="5FBB5617" w14:textId="77777777" w:rsidR="00591615" w:rsidRPr="0032750B" w:rsidRDefault="00591615" w:rsidP="00591615">
      <w:pPr>
        <w:pStyle w:val="BodyTextIndent3"/>
        <w:spacing w:after="0"/>
        <w:ind w:firstLine="96"/>
        <w:rPr>
          <w:sz w:val="22"/>
          <w:szCs w:val="22"/>
        </w:rPr>
      </w:pPr>
      <w:r w:rsidRPr="0032750B">
        <w:rPr>
          <w:sz w:val="22"/>
          <w:szCs w:val="22"/>
        </w:rPr>
        <w:t>59830</w:t>
      </w:r>
    </w:p>
    <w:p w14:paraId="30E28733" w14:textId="77777777" w:rsidR="00591615" w:rsidRPr="0032750B" w:rsidRDefault="00591615" w:rsidP="00591615">
      <w:pPr>
        <w:pStyle w:val="BodyTextIndent3"/>
        <w:spacing w:after="0"/>
        <w:ind w:firstLine="96"/>
        <w:rPr>
          <w:sz w:val="22"/>
          <w:szCs w:val="22"/>
        </w:rPr>
      </w:pPr>
      <w:r w:rsidRPr="0032750B">
        <w:rPr>
          <w:sz w:val="22"/>
          <w:szCs w:val="22"/>
        </w:rPr>
        <w:t>59850</w:t>
      </w:r>
    </w:p>
    <w:p w14:paraId="7D697701" w14:textId="77777777" w:rsidR="00591615" w:rsidRPr="0032750B" w:rsidRDefault="00591615" w:rsidP="00591615">
      <w:pPr>
        <w:pStyle w:val="BodyTextIndent3"/>
        <w:spacing w:after="0"/>
        <w:ind w:firstLine="96"/>
        <w:rPr>
          <w:sz w:val="22"/>
          <w:szCs w:val="22"/>
        </w:rPr>
      </w:pPr>
      <w:r w:rsidRPr="0032750B">
        <w:rPr>
          <w:sz w:val="22"/>
          <w:szCs w:val="22"/>
        </w:rPr>
        <w:t>59851</w:t>
      </w:r>
    </w:p>
    <w:p w14:paraId="52076C81" w14:textId="77777777" w:rsidR="00591615" w:rsidRPr="0032750B" w:rsidRDefault="00591615" w:rsidP="00591615">
      <w:pPr>
        <w:pStyle w:val="BodyTextIndent3"/>
        <w:spacing w:after="0"/>
        <w:ind w:firstLine="96"/>
        <w:rPr>
          <w:sz w:val="22"/>
          <w:szCs w:val="22"/>
        </w:rPr>
      </w:pPr>
      <w:r w:rsidRPr="0032750B">
        <w:rPr>
          <w:sz w:val="22"/>
          <w:szCs w:val="22"/>
        </w:rPr>
        <w:t>59852</w:t>
      </w:r>
    </w:p>
    <w:p w14:paraId="01DA768C" w14:textId="77777777" w:rsidR="00591615" w:rsidRPr="0032750B" w:rsidRDefault="00591615" w:rsidP="00591615">
      <w:pPr>
        <w:pStyle w:val="BodyTextIndent3"/>
        <w:spacing w:after="0"/>
        <w:ind w:firstLine="96"/>
        <w:rPr>
          <w:sz w:val="22"/>
          <w:szCs w:val="22"/>
        </w:rPr>
      </w:pPr>
      <w:r w:rsidRPr="0032750B">
        <w:rPr>
          <w:sz w:val="22"/>
          <w:szCs w:val="22"/>
        </w:rPr>
        <w:t>59855</w:t>
      </w:r>
    </w:p>
    <w:p w14:paraId="350278A1" w14:textId="77777777" w:rsidR="00591615" w:rsidRPr="0032750B" w:rsidRDefault="00591615" w:rsidP="00591615">
      <w:pPr>
        <w:pStyle w:val="BodyTextIndent3"/>
        <w:spacing w:after="0"/>
        <w:ind w:firstLine="96"/>
        <w:rPr>
          <w:sz w:val="22"/>
          <w:szCs w:val="22"/>
        </w:rPr>
      </w:pPr>
      <w:r w:rsidRPr="0032750B">
        <w:rPr>
          <w:sz w:val="22"/>
          <w:szCs w:val="22"/>
        </w:rPr>
        <w:t>59856</w:t>
      </w:r>
    </w:p>
    <w:p w14:paraId="3ADA92EE" w14:textId="77777777" w:rsidR="00591615" w:rsidRPr="0032750B" w:rsidRDefault="00591615" w:rsidP="00591615">
      <w:pPr>
        <w:pStyle w:val="BodyTextIndent3"/>
        <w:spacing w:after="0"/>
        <w:ind w:firstLine="96"/>
        <w:rPr>
          <w:sz w:val="22"/>
          <w:szCs w:val="22"/>
        </w:rPr>
      </w:pPr>
      <w:r w:rsidRPr="0032750B">
        <w:rPr>
          <w:sz w:val="22"/>
          <w:szCs w:val="22"/>
        </w:rPr>
        <w:t>59857</w:t>
      </w:r>
    </w:p>
    <w:p w14:paraId="6E438827" w14:textId="77777777" w:rsidR="00591615" w:rsidRPr="0032750B" w:rsidRDefault="00591615" w:rsidP="00591615">
      <w:pPr>
        <w:pStyle w:val="BodyTextIndent3"/>
        <w:spacing w:after="0"/>
        <w:ind w:firstLine="96"/>
        <w:rPr>
          <w:sz w:val="22"/>
          <w:szCs w:val="22"/>
        </w:rPr>
      </w:pPr>
      <w:r w:rsidRPr="0032750B">
        <w:rPr>
          <w:sz w:val="22"/>
          <w:szCs w:val="22"/>
        </w:rPr>
        <w:t>59897</w:t>
      </w:r>
    </w:p>
    <w:p w14:paraId="2FCB3C40" w14:textId="77777777" w:rsidR="00591615" w:rsidRPr="0032750B" w:rsidRDefault="00591615" w:rsidP="00591615">
      <w:pPr>
        <w:pStyle w:val="BodyTextIndent3"/>
        <w:spacing w:after="0"/>
        <w:ind w:firstLine="96"/>
        <w:rPr>
          <w:sz w:val="22"/>
          <w:szCs w:val="22"/>
        </w:rPr>
      </w:pPr>
      <w:r w:rsidRPr="0032750B">
        <w:rPr>
          <w:sz w:val="22"/>
          <w:szCs w:val="22"/>
        </w:rPr>
        <w:t>60254</w:t>
      </w:r>
    </w:p>
    <w:p w14:paraId="22D3354C" w14:textId="77777777" w:rsidR="00591615" w:rsidRPr="0032750B" w:rsidRDefault="00591615" w:rsidP="00591615">
      <w:pPr>
        <w:pStyle w:val="BodyTextIndent3"/>
        <w:spacing w:after="0"/>
        <w:ind w:firstLine="96"/>
        <w:rPr>
          <w:sz w:val="22"/>
          <w:szCs w:val="22"/>
        </w:rPr>
      </w:pPr>
      <w:r w:rsidRPr="0032750B">
        <w:rPr>
          <w:sz w:val="22"/>
          <w:szCs w:val="22"/>
        </w:rPr>
        <w:t>60270</w:t>
      </w:r>
    </w:p>
    <w:p w14:paraId="1BB07A7B" w14:textId="77777777" w:rsidR="00591615" w:rsidRPr="0032750B" w:rsidRDefault="00591615" w:rsidP="00591615">
      <w:pPr>
        <w:pStyle w:val="BodyTextIndent3"/>
        <w:spacing w:after="0"/>
        <w:ind w:firstLine="96"/>
        <w:rPr>
          <w:sz w:val="22"/>
          <w:szCs w:val="22"/>
        </w:rPr>
      </w:pPr>
      <w:r w:rsidRPr="0032750B">
        <w:rPr>
          <w:sz w:val="22"/>
          <w:szCs w:val="22"/>
        </w:rPr>
        <w:t>60505</w:t>
      </w:r>
    </w:p>
    <w:p w14:paraId="5C577A4D" w14:textId="77777777" w:rsidR="00591615" w:rsidRPr="0032750B" w:rsidRDefault="00591615" w:rsidP="00591615">
      <w:pPr>
        <w:pStyle w:val="BodyTextIndent3"/>
        <w:spacing w:after="0"/>
        <w:ind w:firstLine="96"/>
        <w:rPr>
          <w:sz w:val="22"/>
          <w:szCs w:val="22"/>
        </w:rPr>
      </w:pPr>
      <w:r w:rsidRPr="0032750B">
        <w:rPr>
          <w:sz w:val="22"/>
          <w:szCs w:val="22"/>
        </w:rPr>
        <w:t>60521</w:t>
      </w:r>
    </w:p>
    <w:p w14:paraId="22FBCFF7" w14:textId="77777777" w:rsidR="00591615" w:rsidRPr="0032750B" w:rsidRDefault="00591615" w:rsidP="00591615">
      <w:pPr>
        <w:pStyle w:val="BodyTextIndent3"/>
        <w:spacing w:after="0"/>
        <w:ind w:firstLine="96"/>
        <w:rPr>
          <w:sz w:val="22"/>
          <w:szCs w:val="22"/>
        </w:rPr>
      </w:pPr>
      <w:r w:rsidRPr="0032750B">
        <w:rPr>
          <w:sz w:val="22"/>
          <w:szCs w:val="22"/>
        </w:rPr>
        <w:t>60522</w:t>
      </w:r>
    </w:p>
    <w:p w14:paraId="3165F11A" w14:textId="77777777" w:rsidR="00591615" w:rsidRPr="0032750B" w:rsidRDefault="00591615" w:rsidP="00591615">
      <w:pPr>
        <w:pStyle w:val="BodyTextIndent3"/>
        <w:spacing w:after="0"/>
        <w:ind w:firstLine="96"/>
        <w:rPr>
          <w:sz w:val="22"/>
          <w:szCs w:val="22"/>
        </w:rPr>
      </w:pPr>
      <w:r w:rsidRPr="0032750B">
        <w:rPr>
          <w:sz w:val="22"/>
          <w:szCs w:val="22"/>
        </w:rPr>
        <w:t>60540</w:t>
      </w:r>
    </w:p>
    <w:p w14:paraId="2EDF3907" w14:textId="77777777" w:rsidR="00591615" w:rsidRPr="0032750B" w:rsidRDefault="00591615" w:rsidP="00591615">
      <w:pPr>
        <w:pStyle w:val="BodyTextIndent3"/>
        <w:spacing w:after="0"/>
        <w:ind w:firstLine="96"/>
        <w:rPr>
          <w:sz w:val="22"/>
          <w:szCs w:val="22"/>
        </w:rPr>
      </w:pPr>
      <w:r w:rsidRPr="0032750B">
        <w:rPr>
          <w:sz w:val="22"/>
          <w:szCs w:val="22"/>
        </w:rPr>
        <w:t>60545</w:t>
      </w:r>
    </w:p>
    <w:p w14:paraId="449B9F6E" w14:textId="77777777" w:rsidR="00591615" w:rsidRPr="0032750B" w:rsidRDefault="00591615" w:rsidP="00591615">
      <w:pPr>
        <w:pStyle w:val="BodyTextIndent3"/>
        <w:spacing w:after="0"/>
        <w:ind w:firstLine="96"/>
        <w:rPr>
          <w:sz w:val="22"/>
          <w:szCs w:val="22"/>
        </w:rPr>
      </w:pPr>
      <w:r w:rsidRPr="0032750B">
        <w:rPr>
          <w:sz w:val="22"/>
          <w:szCs w:val="22"/>
        </w:rPr>
        <w:t>60600</w:t>
      </w:r>
    </w:p>
    <w:p w14:paraId="2140094B" w14:textId="77777777" w:rsidR="00591615" w:rsidRPr="0032750B" w:rsidRDefault="00591615" w:rsidP="00591615">
      <w:pPr>
        <w:pStyle w:val="BodyTextIndent3"/>
        <w:spacing w:after="0"/>
        <w:ind w:firstLine="96"/>
        <w:rPr>
          <w:sz w:val="22"/>
          <w:szCs w:val="22"/>
        </w:rPr>
      </w:pPr>
      <w:r w:rsidRPr="0032750B">
        <w:rPr>
          <w:sz w:val="22"/>
          <w:szCs w:val="22"/>
        </w:rPr>
        <w:t>60605</w:t>
      </w:r>
    </w:p>
    <w:p w14:paraId="30B13CEB" w14:textId="77777777" w:rsidR="00591615" w:rsidRPr="0032750B" w:rsidRDefault="00591615" w:rsidP="00591615">
      <w:pPr>
        <w:pStyle w:val="BodyTextIndent3"/>
        <w:spacing w:after="0"/>
        <w:ind w:firstLine="96"/>
        <w:rPr>
          <w:sz w:val="22"/>
          <w:szCs w:val="22"/>
        </w:rPr>
      </w:pPr>
      <w:r w:rsidRPr="0032750B">
        <w:rPr>
          <w:sz w:val="22"/>
          <w:szCs w:val="22"/>
        </w:rPr>
        <w:t>60650</w:t>
      </w:r>
    </w:p>
    <w:p w14:paraId="1A7ABF77" w14:textId="77777777" w:rsidR="00591615" w:rsidRPr="0032750B" w:rsidRDefault="00591615" w:rsidP="00591615">
      <w:pPr>
        <w:pStyle w:val="BodyTextIndent3"/>
        <w:spacing w:after="0"/>
        <w:ind w:firstLine="96"/>
        <w:rPr>
          <w:sz w:val="22"/>
          <w:szCs w:val="22"/>
        </w:rPr>
      </w:pPr>
      <w:r w:rsidRPr="0032750B">
        <w:rPr>
          <w:sz w:val="22"/>
          <w:szCs w:val="22"/>
        </w:rPr>
        <w:t>61105</w:t>
      </w:r>
    </w:p>
    <w:p w14:paraId="721005A1" w14:textId="77777777" w:rsidR="00591615" w:rsidRPr="0032750B" w:rsidRDefault="00591615" w:rsidP="00591615">
      <w:pPr>
        <w:pStyle w:val="BodyTextIndent3"/>
        <w:spacing w:after="0"/>
        <w:ind w:firstLine="96"/>
        <w:rPr>
          <w:sz w:val="22"/>
          <w:szCs w:val="22"/>
        </w:rPr>
      </w:pPr>
      <w:r w:rsidRPr="0032750B">
        <w:rPr>
          <w:sz w:val="22"/>
          <w:szCs w:val="22"/>
        </w:rPr>
        <w:t>61107</w:t>
      </w:r>
    </w:p>
    <w:p w14:paraId="6BB4E3AD" w14:textId="77777777" w:rsidR="00591615" w:rsidRPr="0032750B" w:rsidRDefault="00591615" w:rsidP="00591615">
      <w:pPr>
        <w:pStyle w:val="BodyTextIndent3"/>
        <w:spacing w:after="0"/>
        <w:ind w:firstLine="96"/>
        <w:rPr>
          <w:sz w:val="22"/>
          <w:szCs w:val="22"/>
        </w:rPr>
      </w:pPr>
      <w:r w:rsidRPr="0032750B">
        <w:rPr>
          <w:sz w:val="22"/>
          <w:szCs w:val="22"/>
        </w:rPr>
        <w:t>61108</w:t>
      </w:r>
    </w:p>
    <w:p w14:paraId="158F5D29" w14:textId="77777777" w:rsidR="00591615" w:rsidRPr="0032750B" w:rsidRDefault="00591615" w:rsidP="00591615">
      <w:pPr>
        <w:pStyle w:val="BodyTextIndent3"/>
        <w:spacing w:after="0"/>
        <w:ind w:firstLine="96"/>
        <w:rPr>
          <w:sz w:val="22"/>
          <w:szCs w:val="22"/>
        </w:rPr>
      </w:pPr>
      <w:r w:rsidRPr="0032750B">
        <w:rPr>
          <w:sz w:val="22"/>
          <w:szCs w:val="22"/>
        </w:rPr>
        <w:t>61120</w:t>
      </w:r>
    </w:p>
    <w:p w14:paraId="37F5A45E" w14:textId="77777777" w:rsidR="00591615" w:rsidRPr="0032750B" w:rsidRDefault="00591615" w:rsidP="00591615">
      <w:pPr>
        <w:pStyle w:val="BodyTextIndent3"/>
        <w:spacing w:after="0"/>
        <w:ind w:firstLine="96"/>
        <w:rPr>
          <w:sz w:val="22"/>
          <w:szCs w:val="22"/>
        </w:rPr>
      </w:pPr>
      <w:r w:rsidRPr="0032750B">
        <w:rPr>
          <w:sz w:val="22"/>
          <w:szCs w:val="22"/>
        </w:rPr>
        <w:t>61140</w:t>
      </w:r>
    </w:p>
    <w:p w14:paraId="65AF8602" w14:textId="77777777" w:rsidR="00591615" w:rsidRPr="0032750B" w:rsidRDefault="00591615" w:rsidP="00591615">
      <w:pPr>
        <w:pStyle w:val="BodyTextIndent3"/>
        <w:spacing w:after="0"/>
        <w:ind w:firstLine="96"/>
        <w:rPr>
          <w:sz w:val="22"/>
          <w:szCs w:val="22"/>
        </w:rPr>
      </w:pPr>
      <w:r w:rsidRPr="0032750B">
        <w:rPr>
          <w:sz w:val="22"/>
          <w:szCs w:val="22"/>
        </w:rPr>
        <w:t>61150</w:t>
      </w:r>
    </w:p>
    <w:p w14:paraId="19B4EF18" w14:textId="77777777" w:rsidR="00591615" w:rsidRPr="0032750B" w:rsidRDefault="00591615" w:rsidP="00591615">
      <w:pPr>
        <w:pStyle w:val="BodyTextIndent3"/>
        <w:spacing w:after="0"/>
        <w:ind w:firstLine="96"/>
        <w:rPr>
          <w:sz w:val="22"/>
          <w:szCs w:val="22"/>
        </w:rPr>
      </w:pPr>
      <w:r w:rsidRPr="0032750B">
        <w:rPr>
          <w:sz w:val="22"/>
          <w:szCs w:val="22"/>
        </w:rPr>
        <w:t>61151</w:t>
      </w:r>
    </w:p>
    <w:p w14:paraId="4D452291" w14:textId="77777777" w:rsidR="00591615" w:rsidRPr="0032750B" w:rsidRDefault="00591615" w:rsidP="00591615">
      <w:pPr>
        <w:pStyle w:val="BodyTextIndent3"/>
        <w:spacing w:after="0"/>
        <w:ind w:firstLine="96"/>
        <w:rPr>
          <w:sz w:val="22"/>
          <w:szCs w:val="22"/>
        </w:rPr>
      </w:pPr>
      <w:r w:rsidRPr="0032750B">
        <w:rPr>
          <w:sz w:val="22"/>
          <w:szCs w:val="22"/>
        </w:rPr>
        <w:t>61154</w:t>
      </w:r>
    </w:p>
    <w:p w14:paraId="704BED03" w14:textId="77777777" w:rsidR="00591615" w:rsidRPr="0032750B" w:rsidRDefault="00591615" w:rsidP="00591615">
      <w:pPr>
        <w:pStyle w:val="BodyTextIndent3"/>
        <w:spacing w:after="0"/>
        <w:ind w:firstLine="96"/>
        <w:rPr>
          <w:sz w:val="22"/>
          <w:szCs w:val="22"/>
        </w:rPr>
      </w:pPr>
      <w:r w:rsidRPr="0032750B">
        <w:rPr>
          <w:sz w:val="22"/>
          <w:szCs w:val="22"/>
        </w:rPr>
        <w:t>61156</w:t>
      </w:r>
    </w:p>
    <w:p w14:paraId="2BD09237" w14:textId="77777777" w:rsidR="00591615" w:rsidRPr="0032750B" w:rsidRDefault="00591615" w:rsidP="00591615">
      <w:pPr>
        <w:pStyle w:val="BodyTextIndent3"/>
        <w:spacing w:after="0"/>
        <w:ind w:firstLine="96"/>
        <w:rPr>
          <w:sz w:val="22"/>
          <w:szCs w:val="22"/>
        </w:rPr>
      </w:pPr>
      <w:r w:rsidRPr="0032750B">
        <w:rPr>
          <w:sz w:val="22"/>
          <w:szCs w:val="22"/>
        </w:rPr>
        <w:t>61210</w:t>
      </w:r>
    </w:p>
    <w:p w14:paraId="7B8600D9" w14:textId="77777777" w:rsidR="00591615" w:rsidRPr="0032750B" w:rsidRDefault="00591615" w:rsidP="00591615">
      <w:pPr>
        <w:pStyle w:val="BodyTextIndent3"/>
        <w:spacing w:after="0"/>
        <w:ind w:firstLine="96"/>
        <w:rPr>
          <w:sz w:val="22"/>
          <w:szCs w:val="22"/>
        </w:rPr>
      </w:pPr>
      <w:r w:rsidRPr="0032750B">
        <w:rPr>
          <w:sz w:val="22"/>
          <w:szCs w:val="22"/>
        </w:rPr>
        <w:t>61250</w:t>
      </w:r>
    </w:p>
    <w:p w14:paraId="5EDB7FDD" w14:textId="77777777" w:rsidR="00591615" w:rsidRPr="0032750B" w:rsidRDefault="00591615" w:rsidP="00591615">
      <w:pPr>
        <w:pStyle w:val="BodyTextIndent3"/>
        <w:spacing w:after="0"/>
        <w:ind w:firstLine="96"/>
        <w:rPr>
          <w:sz w:val="22"/>
          <w:szCs w:val="22"/>
        </w:rPr>
      </w:pPr>
      <w:r w:rsidRPr="0032750B">
        <w:rPr>
          <w:sz w:val="22"/>
          <w:szCs w:val="22"/>
        </w:rPr>
        <w:t>61253</w:t>
      </w:r>
    </w:p>
    <w:p w14:paraId="25C52504" w14:textId="77777777" w:rsidR="00591615" w:rsidRPr="0032750B" w:rsidRDefault="00591615" w:rsidP="00591615">
      <w:pPr>
        <w:pStyle w:val="BodyTextIndent3"/>
        <w:spacing w:after="0"/>
        <w:ind w:firstLine="96"/>
        <w:rPr>
          <w:sz w:val="22"/>
          <w:szCs w:val="22"/>
        </w:rPr>
      </w:pPr>
      <w:r w:rsidRPr="0032750B">
        <w:rPr>
          <w:sz w:val="22"/>
          <w:szCs w:val="22"/>
        </w:rPr>
        <w:t>61304</w:t>
      </w:r>
    </w:p>
    <w:p w14:paraId="1729DB3B" w14:textId="77777777" w:rsidR="00591615" w:rsidRPr="0032750B" w:rsidRDefault="00591615" w:rsidP="00591615">
      <w:pPr>
        <w:pStyle w:val="BodyTextIndent3"/>
        <w:spacing w:after="0"/>
        <w:ind w:firstLine="96"/>
        <w:rPr>
          <w:sz w:val="22"/>
          <w:szCs w:val="22"/>
        </w:rPr>
      </w:pPr>
      <w:r w:rsidRPr="0032750B">
        <w:rPr>
          <w:sz w:val="22"/>
          <w:szCs w:val="22"/>
        </w:rPr>
        <w:t>61305</w:t>
      </w:r>
    </w:p>
    <w:p w14:paraId="3BCC1291" w14:textId="77777777" w:rsidR="00591615" w:rsidRPr="0032750B" w:rsidRDefault="00591615" w:rsidP="00591615">
      <w:pPr>
        <w:pStyle w:val="BodyTextIndent3"/>
        <w:spacing w:after="0"/>
        <w:ind w:firstLine="96"/>
        <w:rPr>
          <w:sz w:val="22"/>
          <w:szCs w:val="22"/>
        </w:rPr>
      </w:pPr>
      <w:r w:rsidRPr="0032750B">
        <w:rPr>
          <w:sz w:val="22"/>
          <w:szCs w:val="22"/>
        </w:rPr>
        <w:t>61312</w:t>
      </w:r>
    </w:p>
    <w:p w14:paraId="1EF11DFE" w14:textId="77777777" w:rsidR="00591615" w:rsidRPr="0032750B" w:rsidRDefault="00591615" w:rsidP="00591615">
      <w:pPr>
        <w:pStyle w:val="BodyTextIndent3"/>
        <w:spacing w:after="0"/>
        <w:ind w:firstLine="96"/>
        <w:rPr>
          <w:sz w:val="22"/>
          <w:szCs w:val="22"/>
        </w:rPr>
      </w:pPr>
      <w:r w:rsidRPr="0032750B">
        <w:rPr>
          <w:sz w:val="22"/>
          <w:szCs w:val="22"/>
        </w:rPr>
        <w:t>61313</w:t>
      </w:r>
    </w:p>
    <w:p w14:paraId="23186088" w14:textId="77777777" w:rsidR="00591615" w:rsidRPr="0032750B" w:rsidRDefault="00591615" w:rsidP="00591615">
      <w:pPr>
        <w:pStyle w:val="BodyTextIndent3"/>
        <w:spacing w:after="0"/>
        <w:ind w:firstLine="96"/>
        <w:rPr>
          <w:sz w:val="22"/>
          <w:szCs w:val="22"/>
        </w:rPr>
      </w:pPr>
      <w:r w:rsidRPr="0032750B">
        <w:rPr>
          <w:sz w:val="22"/>
          <w:szCs w:val="22"/>
        </w:rPr>
        <w:t>61314</w:t>
      </w:r>
    </w:p>
    <w:p w14:paraId="793C1147" w14:textId="77777777" w:rsidR="00591615" w:rsidRPr="0032750B" w:rsidRDefault="00591615" w:rsidP="00591615">
      <w:pPr>
        <w:pStyle w:val="BodyTextIndent3"/>
        <w:spacing w:after="0"/>
        <w:ind w:firstLine="96"/>
        <w:rPr>
          <w:sz w:val="22"/>
          <w:szCs w:val="22"/>
        </w:rPr>
      </w:pPr>
      <w:r w:rsidRPr="0032750B">
        <w:rPr>
          <w:sz w:val="22"/>
          <w:szCs w:val="22"/>
        </w:rPr>
        <w:t>61315</w:t>
      </w:r>
    </w:p>
    <w:p w14:paraId="106FC2C3" w14:textId="77777777" w:rsidR="00591615" w:rsidRPr="0032750B" w:rsidRDefault="00591615" w:rsidP="00591615">
      <w:pPr>
        <w:pStyle w:val="BodyTextIndent3"/>
        <w:spacing w:after="0"/>
        <w:ind w:firstLine="96"/>
        <w:rPr>
          <w:sz w:val="22"/>
          <w:szCs w:val="22"/>
        </w:rPr>
      </w:pPr>
      <w:r w:rsidRPr="0032750B">
        <w:rPr>
          <w:sz w:val="22"/>
          <w:szCs w:val="22"/>
        </w:rPr>
        <w:t>61316</w:t>
      </w:r>
    </w:p>
    <w:p w14:paraId="2A8F70F5" w14:textId="77777777" w:rsidR="00591615" w:rsidRPr="0032750B" w:rsidRDefault="00591615" w:rsidP="00591615">
      <w:pPr>
        <w:pStyle w:val="BodyTextIndent3"/>
        <w:spacing w:after="0"/>
        <w:ind w:firstLine="96"/>
        <w:rPr>
          <w:sz w:val="22"/>
          <w:szCs w:val="22"/>
        </w:rPr>
      </w:pPr>
      <w:r w:rsidRPr="0032750B">
        <w:rPr>
          <w:sz w:val="22"/>
          <w:szCs w:val="22"/>
        </w:rPr>
        <w:t>61320</w:t>
      </w:r>
    </w:p>
    <w:p w14:paraId="5BED30BB" w14:textId="77777777" w:rsidR="00591615" w:rsidRPr="0032750B" w:rsidRDefault="00591615" w:rsidP="00591615">
      <w:pPr>
        <w:pStyle w:val="BodyTextIndent3"/>
        <w:spacing w:after="0"/>
        <w:ind w:firstLine="96"/>
        <w:rPr>
          <w:sz w:val="22"/>
          <w:szCs w:val="22"/>
        </w:rPr>
      </w:pPr>
      <w:r w:rsidRPr="0032750B">
        <w:rPr>
          <w:sz w:val="22"/>
          <w:szCs w:val="22"/>
        </w:rPr>
        <w:t>61321</w:t>
      </w:r>
    </w:p>
    <w:p w14:paraId="35736BF2" w14:textId="77777777" w:rsidR="00591615" w:rsidRPr="0032750B" w:rsidRDefault="00591615" w:rsidP="00591615">
      <w:pPr>
        <w:pStyle w:val="BodyTextIndent3"/>
        <w:spacing w:after="0"/>
        <w:ind w:firstLine="96"/>
        <w:rPr>
          <w:sz w:val="22"/>
          <w:szCs w:val="22"/>
        </w:rPr>
      </w:pPr>
      <w:r w:rsidRPr="0032750B">
        <w:rPr>
          <w:sz w:val="22"/>
          <w:szCs w:val="22"/>
        </w:rPr>
        <w:t>61322</w:t>
      </w:r>
    </w:p>
    <w:p w14:paraId="2800FFFA" w14:textId="77777777" w:rsidR="00591615" w:rsidRPr="0032750B" w:rsidRDefault="00591615" w:rsidP="00591615">
      <w:pPr>
        <w:pStyle w:val="BodyTextIndent3"/>
        <w:spacing w:after="0"/>
        <w:ind w:firstLine="96"/>
        <w:rPr>
          <w:sz w:val="22"/>
          <w:szCs w:val="22"/>
        </w:rPr>
      </w:pPr>
      <w:r w:rsidRPr="0032750B">
        <w:rPr>
          <w:sz w:val="22"/>
          <w:szCs w:val="22"/>
        </w:rPr>
        <w:t>61323</w:t>
      </w:r>
    </w:p>
    <w:p w14:paraId="4968E439" w14:textId="77777777" w:rsidR="00591615" w:rsidRPr="0032750B" w:rsidRDefault="00591615" w:rsidP="00591615">
      <w:pPr>
        <w:pStyle w:val="BodyTextIndent3"/>
        <w:spacing w:after="0"/>
        <w:ind w:firstLine="96"/>
        <w:rPr>
          <w:sz w:val="22"/>
          <w:szCs w:val="22"/>
        </w:rPr>
      </w:pPr>
      <w:r w:rsidRPr="0032750B">
        <w:rPr>
          <w:sz w:val="22"/>
          <w:szCs w:val="22"/>
        </w:rPr>
        <w:t>61333</w:t>
      </w:r>
    </w:p>
    <w:p w14:paraId="580846B5" w14:textId="77777777" w:rsidR="00591615" w:rsidRPr="0032750B" w:rsidRDefault="00591615" w:rsidP="00591615">
      <w:pPr>
        <w:pStyle w:val="BodyTextIndent3"/>
        <w:spacing w:after="0"/>
        <w:ind w:firstLine="96"/>
        <w:rPr>
          <w:sz w:val="22"/>
          <w:szCs w:val="22"/>
        </w:rPr>
      </w:pPr>
      <w:r w:rsidRPr="0032750B">
        <w:rPr>
          <w:sz w:val="22"/>
          <w:szCs w:val="22"/>
        </w:rPr>
        <w:t>61340</w:t>
      </w:r>
    </w:p>
    <w:p w14:paraId="508D6C17" w14:textId="77777777" w:rsidR="00591615" w:rsidRPr="0032750B" w:rsidRDefault="00591615" w:rsidP="00591615">
      <w:pPr>
        <w:pStyle w:val="BodyTextIndent3"/>
        <w:spacing w:after="0"/>
        <w:ind w:firstLine="96"/>
        <w:rPr>
          <w:sz w:val="22"/>
          <w:szCs w:val="22"/>
        </w:rPr>
      </w:pPr>
      <w:r w:rsidRPr="0032750B">
        <w:rPr>
          <w:sz w:val="22"/>
          <w:szCs w:val="22"/>
        </w:rPr>
        <w:t>61343</w:t>
      </w:r>
    </w:p>
    <w:p w14:paraId="5C787C21" w14:textId="77777777" w:rsidR="00591615" w:rsidRPr="0032750B" w:rsidRDefault="00591615" w:rsidP="00591615">
      <w:pPr>
        <w:pStyle w:val="BodyTextIndent3"/>
        <w:spacing w:after="0"/>
        <w:ind w:firstLine="96"/>
        <w:rPr>
          <w:sz w:val="22"/>
          <w:szCs w:val="22"/>
        </w:rPr>
      </w:pPr>
      <w:r w:rsidRPr="0032750B">
        <w:rPr>
          <w:sz w:val="22"/>
          <w:szCs w:val="22"/>
        </w:rPr>
        <w:t>61345</w:t>
      </w:r>
    </w:p>
    <w:p w14:paraId="153EECA9" w14:textId="77777777" w:rsidR="00591615" w:rsidRPr="0032750B" w:rsidRDefault="00591615" w:rsidP="00591615">
      <w:pPr>
        <w:pStyle w:val="BodyTextIndent3"/>
        <w:spacing w:after="0"/>
        <w:ind w:firstLine="96"/>
        <w:rPr>
          <w:sz w:val="22"/>
          <w:szCs w:val="22"/>
        </w:rPr>
      </w:pPr>
      <w:r w:rsidRPr="0032750B">
        <w:rPr>
          <w:sz w:val="22"/>
          <w:szCs w:val="22"/>
        </w:rPr>
        <w:t>61450</w:t>
      </w:r>
    </w:p>
    <w:p w14:paraId="2A09CDBD" w14:textId="77777777" w:rsidR="00591615" w:rsidRPr="0032750B" w:rsidRDefault="00591615" w:rsidP="00591615">
      <w:pPr>
        <w:pStyle w:val="BodyTextIndent3"/>
        <w:spacing w:after="0"/>
        <w:ind w:firstLine="96"/>
        <w:rPr>
          <w:sz w:val="22"/>
          <w:szCs w:val="22"/>
        </w:rPr>
      </w:pPr>
      <w:r w:rsidRPr="0032750B">
        <w:rPr>
          <w:sz w:val="22"/>
          <w:szCs w:val="22"/>
        </w:rPr>
        <w:t>61458</w:t>
      </w:r>
    </w:p>
    <w:p w14:paraId="552683EE" w14:textId="77777777" w:rsidR="00591615" w:rsidRPr="0032750B" w:rsidRDefault="00591615" w:rsidP="00591615">
      <w:pPr>
        <w:pStyle w:val="BodyTextIndent3"/>
        <w:spacing w:after="0"/>
        <w:ind w:firstLine="96"/>
        <w:rPr>
          <w:sz w:val="22"/>
          <w:szCs w:val="22"/>
        </w:rPr>
      </w:pPr>
      <w:r w:rsidRPr="0032750B">
        <w:rPr>
          <w:sz w:val="22"/>
          <w:szCs w:val="22"/>
        </w:rPr>
        <w:t>61460</w:t>
      </w:r>
    </w:p>
    <w:p w14:paraId="41A02B1C" w14:textId="77777777" w:rsidR="00591615" w:rsidRPr="0032750B" w:rsidRDefault="00591615" w:rsidP="00591615">
      <w:pPr>
        <w:pStyle w:val="BodyTextIndent3"/>
        <w:spacing w:after="0"/>
        <w:ind w:firstLine="96"/>
        <w:rPr>
          <w:sz w:val="22"/>
          <w:szCs w:val="22"/>
        </w:rPr>
      </w:pPr>
      <w:r w:rsidRPr="0032750B">
        <w:rPr>
          <w:sz w:val="22"/>
          <w:szCs w:val="22"/>
        </w:rPr>
        <w:t>61500</w:t>
      </w:r>
    </w:p>
    <w:p w14:paraId="38A2AF5C" w14:textId="77777777" w:rsidR="00591615" w:rsidRPr="0032750B" w:rsidRDefault="00591615" w:rsidP="00591615">
      <w:pPr>
        <w:pStyle w:val="BodyTextIndent3"/>
        <w:spacing w:after="0"/>
        <w:ind w:firstLine="96"/>
        <w:rPr>
          <w:sz w:val="22"/>
          <w:szCs w:val="22"/>
        </w:rPr>
      </w:pPr>
      <w:r w:rsidRPr="0032750B">
        <w:rPr>
          <w:sz w:val="22"/>
          <w:szCs w:val="22"/>
        </w:rPr>
        <w:t>61501</w:t>
      </w:r>
    </w:p>
    <w:p w14:paraId="542E1C43" w14:textId="77777777" w:rsidR="00591615" w:rsidRPr="0032750B" w:rsidRDefault="00591615" w:rsidP="00591615">
      <w:pPr>
        <w:pStyle w:val="BodyTextIndent3"/>
        <w:spacing w:after="0"/>
        <w:ind w:firstLine="96"/>
        <w:rPr>
          <w:sz w:val="22"/>
          <w:szCs w:val="22"/>
        </w:rPr>
      </w:pPr>
      <w:r w:rsidRPr="0032750B">
        <w:rPr>
          <w:sz w:val="22"/>
          <w:szCs w:val="22"/>
        </w:rPr>
        <w:t>61510</w:t>
      </w:r>
    </w:p>
    <w:p w14:paraId="07FF06E4" w14:textId="77777777" w:rsidR="00591615" w:rsidRPr="0032750B" w:rsidRDefault="00591615" w:rsidP="00591615">
      <w:pPr>
        <w:pStyle w:val="BodyTextIndent3"/>
        <w:spacing w:after="0"/>
        <w:ind w:firstLine="96"/>
        <w:rPr>
          <w:sz w:val="22"/>
          <w:szCs w:val="22"/>
        </w:rPr>
      </w:pPr>
      <w:r w:rsidRPr="0032750B">
        <w:rPr>
          <w:sz w:val="22"/>
          <w:szCs w:val="22"/>
        </w:rPr>
        <w:t>61512</w:t>
      </w:r>
    </w:p>
    <w:p w14:paraId="5DB8166B" w14:textId="77777777" w:rsidR="00591615" w:rsidRPr="0032750B" w:rsidRDefault="00591615" w:rsidP="00591615">
      <w:pPr>
        <w:pStyle w:val="BodyTextIndent3"/>
        <w:spacing w:after="0"/>
        <w:ind w:firstLine="96"/>
        <w:rPr>
          <w:sz w:val="22"/>
          <w:szCs w:val="22"/>
        </w:rPr>
      </w:pPr>
      <w:r w:rsidRPr="0032750B">
        <w:rPr>
          <w:sz w:val="22"/>
          <w:szCs w:val="22"/>
        </w:rPr>
        <w:t>61514</w:t>
      </w:r>
    </w:p>
    <w:p w14:paraId="7A40EC8C" w14:textId="77777777" w:rsidR="00591615" w:rsidRPr="0032750B" w:rsidRDefault="00591615" w:rsidP="00591615">
      <w:pPr>
        <w:pStyle w:val="BodyTextIndent3"/>
        <w:spacing w:after="0"/>
        <w:ind w:firstLine="96"/>
        <w:rPr>
          <w:sz w:val="22"/>
          <w:szCs w:val="22"/>
        </w:rPr>
      </w:pPr>
      <w:r w:rsidRPr="0032750B">
        <w:rPr>
          <w:sz w:val="22"/>
          <w:szCs w:val="22"/>
        </w:rPr>
        <w:t>61516</w:t>
      </w:r>
    </w:p>
    <w:p w14:paraId="27BFA35B" w14:textId="77777777" w:rsidR="00591615" w:rsidRPr="0032750B" w:rsidRDefault="00591615" w:rsidP="00591615">
      <w:pPr>
        <w:pStyle w:val="BodyTextIndent3"/>
        <w:spacing w:after="0"/>
        <w:ind w:firstLine="96"/>
        <w:rPr>
          <w:sz w:val="22"/>
          <w:szCs w:val="22"/>
        </w:rPr>
      </w:pPr>
      <w:r w:rsidRPr="0032750B">
        <w:rPr>
          <w:sz w:val="22"/>
          <w:szCs w:val="22"/>
        </w:rPr>
        <w:t>61517</w:t>
      </w:r>
    </w:p>
    <w:p w14:paraId="7DEAB47E" w14:textId="77777777" w:rsidR="00591615" w:rsidRPr="0032750B" w:rsidRDefault="00591615" w:rsidP="00591615">
      <w:pPr>
        <w:pStyle w:val="BodyTextIndent3"/>
        <w:spacing w:after="0"/>
        <w:ind w:firstLine="96"/>
        <w:rPr>
          <w:sz w:val="22"/>
          <w:szCs w:val="22"/>
        </w:rPr>
      </w:pPr>
      <w:r w:rsidRPr="0032750B">
        <w:rPr>
          <w:sz w:val="22"/>
          <w:szCs w:val="22"/>
        </w:rPr>
        <w:t>61518</w:t>
      </w:r>
    </w:p>
    <w:p w14:paraId="301B4F31" w14:textId="77777777" w:rsidR="00591615" w:rsidRPr="0032750B" w:rsidRDefault="00591615" w:rsidP="00591615">
      <w:pPr>
        <w:pStyle w:val="BodyTextIndent3"/>
        <w:spacing w:after="0"/>
        <w:ind w:firstLine="96"/>
        <w:rPr>
          <w:sz w:val="22"/>
          <w:szCs w:val="22"/>
        </w:rPr>
      </w:pPr>
      <w:r w:rsidRPr="0032750B">
        <w:rPr>
          <w:sz w:val="22"/>
          <w:szCs w:val="22"/>
        </w:rPr>
        <w:t>61519</w:t>
      </w:r>
    </w:p>
    <w:p w14:paraId="22B9E9BD" w14:textId="77777777" w:rsidR="00591615" w:rsidRPr="0032750B" w:rsidRDefault="00591615" w:rsidP="00591615">
      <w:pPr>
        <w:pStyle w:val="BodyTextIndent3"/>
        <w:spacing w:after="0"/>
        <w:ind w:firstLine="96"/>
        <w:rPr>
          <w:sz w:val="22"/>
          <w:szCs w:val="22"/>
        </w:rPr>
      </w:pPr>
      <w:r w:rsidRPr="0032750B">
        <w:rPr>
          <w:sz w:val="22"/>
          <w:szCs w:val="22"/>
        </w:rPr>
        <w:t>61520</w:t>
      </w:r>
    </w:p>
    <w:p w14:paraId="5148B074" w14:textId="77777777" w:rsidR="00591615" w:rsidRPr="0032750B" w:rsidRDefault="00591615" w:rsidP="00591615">
      <w:pPr>
        <w:pStyle w:val="BodyTextIndent3"/>
        <w:spacing w:after="0"/>
        <w:ind w:firstLine="96"/>
        <w:rPr>
          <w:sz w:val="22"/>
          <w:szCs w:val="22"/>
        </w:rPr>
      </w:pPr>
      <w:r w:rsidRPr="0032750B">
        <w:rPr>
          <w:sz w:val="22"/>
          <w:szCs w:val="22"/>
        </w:rPr>
        <w:t>61521</w:t>
      </w:r>
    </w:p>
    <w:p w14:paraId="6CA64634" w14:textId="77777777" w:rsidR="00591615" w:rsidRPr="0032750B" w:rsidRDefault="00591615" w:rsidP="00591615">
      <w:pPr>
        <w:pStyle w:val="BodyTextIndent3"/>
        <w:spacing w:after="0"/>
        <w:ind w:firstLine="96"/>
        <w:rPr>
          <w:sz w:val="22"/>
          <w:szCs w:val="22"/>
        </w:rPr>
      </w:pPr>
      <w:r w:rsidRPr="0032750B">
        <w:rPr>
          <w:sz w:val="22"/>
          <w:szCs w:val="22"/>
        </w:rPr>
        <w:t>61522</w:t>
      </w:r>
    </w:p>
    <w:p w14:paraId="41E02097" w14:textId="77777777" w:rsidR="00591615" w:rsidRPr="0032750B" w:rsidRDefault="00591615" w:rsidP="00591615">
      <w:pPr>
        <w:pStyle w:val="BodyTextIndent3"/>
        <w:spacing w:after="0"/>
        <w:ind w:firstLine="96"/>
        <w:rPr>
          <w:sz w:val="22"/>
          <w:szCs w:val="22"/>
        </w:rPr>
      </w:pPr>
      <w:r w:rsidRPr="0032750B">
        <w:rPr>
          <w:sz w:val="22"/>
          <w:szCs w:val="22"/>
        </w:rPr>
        <w:t>61524</w:t>
      </w:r>
    </w:p>
    <w:p w14:paraId="4E4F29AE" w14:textId="77777777" w:rsidR="00591615" w:rsidRPr="0032750B" w:rsidRDefault="00591615" w:rsidP="00591615">
      <w:pPr>
        <w:pStyle w:val="BodyTextIndent3"/>
        <w:spacing w:after="0"/>
        <w:ind w:firstLine="96"/>
        <w:rPr>
          <w:sz w:val="22"/>
          <w:szCs w:val="22"/>
        </w:rPr>
      </w:pPr>
      <w:r w:rsidRPr="0032750B">
        <w:rPr>
          <w:sz w:val="22"/>
          <w:szCs w:val="22"/>
        </w:rPr>
        <w:t>61526</w:t>
      </w:r>
    </w:p>
    <w:p w14:paraId="4DFED678" w14:textId="77777777" w:rsidR="00591615" w:rsidRPr="0032750B" w:rsidRDefault="00591615" w:rsidP="00591615">
      <w:pPr>
        <w:pStyle w:val="BodyTextIndent3"/>
        <w:spacing w:after="0"/>
        <w:ind w:firstLine="96"/>
        <w:rPr>
          <w:sz w:val="22"/>
          <w:szCs w:val="22"/>
        </w:rPr>
      </w:pPr>
      <w:r w:rsidRPr="0032750B">
        <w:rPr>
          <w:sz w:val="22"/>
          <w:szCs w:val="22"/>
        </w:rPr>
        <w:t>61530</w:t>
      </w:r>
    </w:p>
    <w:p w14:paraId="4476A6C4" w14:textId="77777777" w:rsidR="00591615" w:rsidRPr="0032750B" w:rsidRDefault="00591615" w:rsidP="00591615">
      <w:pPr>
        <w:pStyle w:val="BodyTextIndent3"/>
        <w:spacing w:after="0"/>
        <w:ind w:firstLine="96"/>
        <w:rPr>
          <w:sz w:val="22"/>
          <w:szCs w:val="22"/>
        </w:rPr>
      </w:pPr>
      <w:r w:rsidRPr="0032750B">
        <w:rPr>
          <w:sz w:val="22"/>
          <w:szCs w:val="22"/>
        </w:rPr>
        <w:t>61531</w:t>
      </w:r>
    </w:p>
    <w:p w14:paraId="16E879A2" w14:textId="77777777" w:rsidR="00591615" w:rsidRPr="0032750B" w:rsidRDefault="00591615" w:rsidP="00591615">
      <w:pPr>
        <w:pStyle w:val="BodyTextIndent3"/>
        <w:spacing w:after="0"/>
        <w:ind w:firstLine="96"/>
        <w:rPr>
          <w:sz w:val="22"/>
          <w:szCs w:val="22"/>
        </w:rPr>
      </w:pPr>
      <w:r w:rsidRPr="0032750B">
        <w:rPr>
          <w:sz w:val="22"/>
          <w:szCs w:val="22"/>
        </w:rPr>
        <w:t>61533</w:t>
      </w:r>
    </w:p>
    <w:p w14:paraId="6F8EF9D1" w14:textId="77777777" w:rsidR="00591615" w:rsidRPr="0032750B" w:rsidRDefault="00591615" w:rsidP="00591615">
      <w:pPr>
        <w:pStyle w:val="BodyTextIndent3"/>
        <w:spacing w:after="0"/>
        <w:ind w:firstLine="96"/>
        <w:rPr>
          <w:sz w:val="22"/>
          <w:szCs w:val="22"/>
        </w:rPr>
      </w:pPr>
      <w:r w:rsidRPr="0032750B">
        <w:rPr>
          <w:sz w:val="22"/>
          <w:szCs w:val="22"/>
        </w:rPr>
        <w:t>61534</w:t>
      </w:r>
    </w:p>
    <w:p w14:paraId="5B12A915" w14:textId="77777777" w:rsidR="00591615" w:rsidRPr="0032750B" w:rsidRDefault="00591615" w:rsidP="00591615">
      <w:pPr>
        <w:pStyle w:val="BodyTextIndent3"/>
        <w:spacing w:after="0"/>
        <w:ind w:firstLine="96"/>
        <w:rPr>
          <w:sz w:val="22"/>
          <w:szCs w:val="22"/>
        </w:rPr>
      </w:pPr>
      <w:r w:rsidRPr="0032750B">
        <w:rPr>
          <w:sz w:val="22"/>
          <w:szCs w:val="22"/>
        </w:rPr>
        <w:t>61535</w:t>
      </w:r>
    </w:p>
    <w:p w14:paraId="75ED62AB" w14:textId="77777777" w:rsidR="00591615" w:rsidRPr="0032750B" w:rsidRDefault="00591615" w:rsidP="00591615">
      <w:pPr>
        <w:pStyle w:val="BodyTextIndent3"/>
        <w:spacing w:after="0"/>
        <w:ind w:firstLine="96"/>
        <w:rPr>
          <w:sz w:val="22"/>
          <w:szCs w:val="22"/>
        </w:rPr>
      </w:pPr>
      <w:r w:rsidRPr="0032750B">
        <w:rPr>
          <w:sz w:val="22"/>
          <w:szCs w:val="22"/>
        </w:rPr>
        <w:t>61536</w:t>
      </w:r>
    </w:p>
    <w:p w14:paraId="2EEF245F" w14:textId="77777777" w:rsidR="00591615" w:rsidRPr="0032750B" w:rsidRDefault="00591615" w:rsidP="00591615">
      <w:pPr>
        <w:pStyle w:val="BodyTextIndent3"/>
        <w:spacing w:after="0"/>
        <w:ind w:firstLine="96"/>
        <w:rPr>
          <w:sz w:val="22"/>
          <w:szCs w:val="22"/>
        </w:rPr>
      </w:pPr>
      <w:r w:rsidRPr="0032750B">
        <w:rPr>
          <w:sz w:val="22"/>
          <w:szCs w:val="22"/>
        </w:rPr>
        <w:t>61537</w:t>
      </w:r>
    </w:p>
    <w:p w14:paraId="275319DE" w14:textId="77777777" w:rsidR="00591615" w:rsidRPr="0032750B" w:rsidRDefault="00591615" w:rsidP="00591615">
      <w:pPr>
        <w:pStyle w:val="BodyTextIndent3"/>
        <w:spacing w:after="0"/>
        <w:ind w:firstLine="96"/>
        <w:rPr>
          <w:sz w:val="22"/>
          <w:szCs w:val="22"/>
        </w:rPr>
      </w:pPr>
      <w:r w:rsidRPr="0032750B">
        <w:rPr>
          <w:sz w:val="22"/>
          <w:szCs w:val="22"/>
        </w:rPr>
        <w:t>61538</w:t>
      </w:r>
    </w:p>
    <w:p w14:paraId="3A142CD2" w14:textId="77777777" w:rsidR="00591615" w:rsidRPr="0032750B" w:rsidRDefault="00591615" w:rsidP="00591615">
      <w:pPr>
        <w:pStyle w:val="BodyTextIndent3"/>
        <w:spacing w:after="0"/>
        <w:ind w:firstLine="96"/>
        <w:rPr>
          <w:sz w:val="22"/>
          <w:szCs w:val="22"/>
        </w:rPr>
      </w:pPr>
      <w:r w:rsidRPr="0032750B">
        <w:rPr>
          <w:sz w:val="22"/>
          <w:szCs w:val="22"/>
        </w:rPr>
        <w:t>61539</w:t>
      </w:r>
    </w:p>
    <w:p w14:paraId="33083F98" w14:textId="77777777" w:rsidR="00591615" w:rsidRPr="0032750B" w:rsidRDefault="00591615" w:rsidP="00591615">
      <w:pPr>
        <w:pStyle w:val="BodyTextIndent3"/>
        <w:spacing w:after="0"/>
        <w:ind w:firstLine="96"/>
        <w:rPr>
          <w:sz w:val="22"/>
          <w:szCs w:val="22"/>
        </w:rPr>
      </w:pPr>
      <w:r w:rsidRPr="0032750B">
        <w:rPr>
          <w:sz w:val="22"/>
          <w:szCs w:val="22"/>
        </w:rPr>
        <w:t>61540</w:t>
      </w:r>
    </w:p>
    <w:p w14:paraId="5E7C72BF" w14:textId="77777777" w:rsidR="00591615" w:rsidRPr="0032750B" w:rsidRDefault="00591615" w:rsidP="00591615">
      <w:pPr>
        <w:pStyle w:val="BodyTextIndent3"/>
        <w:spacing w:after="0"/>
        <w:ind w:firstLine="96"/>
        <w:rPr>
          <w:sz w:val="22"/>
          <w:szCs w:val="22"/>
        </w:rPr>
      </w:pPr>
      <w:r w:rsidRPr="0032750B">
        <w:rPr>
          <w:sz w:val="22"/>
          <w:szCs w:val="22"/>
        </w:rPr>
        <w:t>61541</w:t>
      </w:r>
    </w:p>
    <w:p w14:paraId="674B02FE" w14:textId="77777777" w:rsidR="00591615" w:rsidRPr="0032750B" w:rsidRDefault="00591615" w:rsidP="00591615">
      <w:pPr>
        <w:pStyle w:val="BodyTextIndent3"/>
        <w:spacing w:after="0"/>
        <w:ind w:firstLine="96"/>
        <w:rPr>
          <w:sz w:val="22"/>
          <w:szCs w:val="22"/>
        </w:rPr>
      </w:pPr>
      <w:r w:rsidRPr="0032750B">
        <w:rPr>
          <w:sz w:val="22"/>
          <w:szCs w:val="22"/>
        </w:rPr>
        <w:t>61543</w:t>
      </w:r>
    </w:p>
    <w:p w14:paraId="43BEC2E8" w14:textId="77777777" w:rsidR="00591615" w:rsidRPr="0032750B" w:rsidRDefault="00591615" w:rsidP="00591615">
      <w:pPr>
        <w:pStyle w:val="BodyTextIndent3"/>
        <w:spacing w:after="0"/>
        <w:ind w:firstLine="96"/>
        <w:rPr>
          <w:sz w:val="22"/>
          <w:szCs w:val="22"/>
        </w:rPr>
      </w:pPr>
      <w:r w:rsidRPr="0032750B">
        <w:rPr>
          <w:sz w:val="22"/>
          <w:szCs w:val="22"/>
        </w:rPr>
        <w:t>61544</w:t>
      </w:r>
    </w:p>
    <w:p w14:paraId="0848290F" w14:textId="77777777" w:rsidR="00591615" w:rsidRPr="0032750B" w:rsidRDefault="00591615" w:rsidP="00591615">
      <w:pPr>
        <w:pStyle w:val="BodyTextIndent3"/>
        <w:spacing w:after="0"/>
        <w:ind w:firstLine="96"/>
        <w:rPr>
          <w:sz w:val="22"/>
          <w:szCs w:val="22"/>
        </w:rPr>
      </w:pPr>
      <w:r w:rsidRPr="0032750B">
        <w:rPr>
          <w:sz w:val="22"/>
          <w:szCs w:val="22"/>
        </w:rPr>
        <w:t>61545</w:t>
      </w:r>
    </w:p>
    <w:p w14:paraId="535BD1B4" w14:textId="77777777" w:rsidR="00591615" w:rsidRPr="0032750B" w:rsidRDefault="00591615" w:rsidP="00591615">
      <w:pPr>
        <w:pStyle w:val="BodyTextIndent3"/>
        <w:spacing w:after="0"/>
        <w:ind w:firstLine="96"/>
        <w:rPr>
          <w:sz w:val="22"/>
          <w:szCs w:val="22"/>
        </w:rPr>
      </w:pPr>
      <w:r w:rsidRPr="0032750B">
        <w:rPr>
          <w:sz w:val="22"/>
          <w:szCs w:val="22"/>
        </w:rPr>
        <w:t>61546</w:t>
      </w:r>
    </w:p>
    <w:p w14:paraId="0488DB82" w14:textId="77777777" w:rsidR="00591615" w:rsidRPr="0032750B" w:rsidRDefault="00591615" w:rsidP="00591615">
      <w:pPr>
        <w:pStyle w:val="BodyTextIndent3"/>
        <w:spacing w:after="0"/>
        <w:ind w:firstLine="96"/>
        <w:rPr>
          <w:sz w:val="22"/>
          <w:szCs w:val="22"/>
        </w:rPr>
      </w:pPr>
      <w:r w:rsidRPr="0032750B">
        <w:rPr>
          <w:sz w:val="22"/>
          <w:szCs w:val="22"/>
        </w:rPr>
        <w:t>61548</w:t>
      </w:r>
    </w:p>
    <w:p w14:paraId="1159BA09" w14:textId="77777777" w:rsidR="00591615" w:rsidRPr="0032750B" w:rsidRDefault="00591615" w:rsidP="00591615">
      <w:pPr>
        <w:pStyle w:val="BodyTextIndent3"/>
        <w:spacing w:after="0"/>
        <w:ind w:firstLine="96"/>
        <w:rPr>
          <w:sz w:val="22"/>
          <w:szCs w:val="22"/>
        </w:rPr>
      </w:pPr>
      <w:r w:rsidRPr="0032750B">
        <w:rPr>
          <w:sz w:val="22"/>
          <w:szCs w:val="22"/>
        </w:rPr>
        <w:t>61550</w:t>
      </w:r>
    </w:p>
    <w:p w14:paraId="3A429A66" w14:textId="77777777" w:rsidR="00591615" w:rsidRPr="0032750B" w:rsidRDefault="00591615" w:rsidP="00591615">
      <w:pPr>
        <w:pStyle w:val="BodyTextIndent3"/>
        <w:spacing w:after="0"/>
        <w:ind w:firstLine="96"/>
        <w:rPr>
          <w:sz w:val="22"/>
          <w:szCs w:val="22"/>
        </w:rPr>
      </w:pPr>
      <w:r w:rsidRPr="0032750B">
        <w:rPr>
          <w:sz w:val="22"/>
          <w:szCs w:val="22"/>
        </w:rPr>
        <w:t>61552</w:t>
      </w:r>
    </w:p>
    <w:p w14:paraId="282A1E90" w14:textId="77777777" w:rsidR="00591615" w:rsidRPr="0032750B" w:rsidRDefault="00591615" w:rsidP="00591615">
      <w:pPr>
        <w:pStyle w:val="BodyTextIndent3"/>
        <w:spacing w:after="0"/>
        <w:ind w:firstLine="96"/>
        <w:rPr>
          <w:sz w:val="22"/>
          <w:szCs w:val="22"/>
        </w:rPr>
      </w:pPr>
      <w:r w:rsidRPr="0032750B">
        <w:rPr>
          <w:sz w:val="22"/>
          <w:szCs w:val="22"/>
        </w:rPr>
        <w:t>61556</w:t>
      </w:r>
    </w:p>
    <w:p w14:paraId="72E3362D" w14:textId="77777777" w:rsidR="00591615" w:rsidRPr="0032750B" w:rsidRDefault="00591615" w:rsidP="00591615">
      <w:pPr>
        <w:pStyle w:val="BodyTextIndent3"/>
        <w:spacing w:after="0"/>
        <w:ind w:firstLine="96"/>
        <w:rPr>
          <w:sz w:val="22"/>
          <w:szCs w:val="22"/>
        </w:rPr>
      </w:pPr>
      <w:r w:rsidRPr="0032750B">
        <w:rPr>
          <w:sz w:val="22"/>
          <w:szCs w:val="22"/>
        </w:rPr>
        <w:t>61557</w:t>
      </w:r>
    </w:p>
    <w:p w14:paraId="11A26193" w14:textId="77777777" w:rsidR="00591615" w:rsidRPr="0032750B" w:rsidRDefault="00591615" w:rsidP="00591615">
      <w:pPr>
        <w:pStyle w:val="BodyTextIndent3"/>
        <w:spacing w:after="0"/>
        <w:ind w:firstLine="96"/>
        <w:rPr>
          <w:sz w:val="22"/>
          <w:szCs w:val="22"/>
        </w:rPr>
      </w:pPr>
      <w:r w:rsidRPr="0032750B">
        <w:rPr>
          <w:sz w:val="22"/>
          <w:szCs w:val="22"/>
        </w:rPr>
        <w:t>61558</w:t>
      </w:r>
    </w:p>
    <w:p w14:paraId="1D85F662" w14:textId="77777777" w:rsidR="00591615" w:rsidRPr="0032750B" w:rsidRDefault="00591615" w:rsidP="00591615">
      <w:pPr>
        <w:pStyle w:val="BodyTextIndent3"/>
        <w:spacing w:after="0"/>
        <w:ind w:firstLine="96"/>
        <w:rPr>
          <w:sz w:val="22"/>
          <w:szCs w:val="22"/>
        </w:rPr>
      </w:pPr>
      <w:r w:rsidRPr="0032750B">
        <w:rPr>
          <w:sz w:val="22"/>
          <w:szCs w:val="22"/>
        </w:rPr>
        <w:t>61559</w:t>
      </w:r>
    </w:p>
    <w:p w14:paraId="3749C6FF" w14:textId="77777777" w:rsidR="00591615" w:rsidRPr="0032750B" w:rsidRDefault="00591615" w:rsidP="00591615">
      <w:pPr>
        <w:pStyle w:val="BodyTextIndent3"/>
        <w:spacing w:after="0"/>
        <w:ind w:firstLine="96"/>
        <w:rPr>
          <w:sz w:val="22"/>
          <w:szCs w:val="22"/>
        </w:rPr>
      </w:pPr>
      <w:r w:rsidRPr="0032750B">
        <w:rPr>
          <w:sz w:val="22"/>
          <w:szCs w:val="22"/>
        </w:rPr>
        <w:t>61563</w:t>
      </w:r>
    </w:p>
    <w:p w14:paraId="246403B9" w14:textId="77777777" w:rsidR="00591615" w:rsidRPr="0032750B" w:rsidRDefault="00591615" w:rsidP="00591615">
      <w:pPr>
        <w:pStyle w:val="BodyTextIndent3"/>
        <w:spacing w:after="0"/>
        <w:ind w:firstLine="96"/>
        <w:rPr>
          <w:sz w:val="22"/>
          <w:szCs w:val="22"/>
        </w:rPr>
      </w:pPr>
      <w:r w:rsidRPr="0032750B">
        <w:rPr>
          <w:sz w:val="22"/>
          <w:szCs w:val="22"/>
        </w:rPr>
        <w:t>61564</w:t>
      </w:r>
    </w:p>
    <w:p w14:paraId="2BEF96F1" w14:textId="77777777" w:rsidR="00591615" w:rsidRPr="0032750B" w:rsidRDefault="00591615" w:rsidP="00591615">
      <w:pPr>
        <w:pStyle w:val="BodyTextIndent3"/>
        <w:spacing w:after="0"/>
        <w:ind w:firstLine="96"/>
        <w:rPr>
          <w:sz w:val="22"/>
          <w:szCs w:val="22"/>
        </w:rPr>
      </w:pPr>
      <w:r w:rsidRPr="0032750B">
        <w:rPr>
          <w:sz w:val="22"/>
          <w:szCs w:val="22"/>
        </w:rPr>
        <w:t>61566</w:t>
      </w:r>
    </w:p>
    <w:p w14:paraId="217E6103" w14:textId="77777777" w:rsidR="00591615" w:rsidRPr="0032750B" w:rsidRDefault="00591615" w:rsidP="00591615">
      <w:pPr>
        <w:pStyle w:val="BodyTextIndent3"/>
        <w:spacing w:after="0"/>
        <w:ind w:firstLine="96"/>
        <w:rPr>
          <w:sz w:val="22"/>
          <w:szCs w:val="22"/>
        </w:rPr>
      </w:pPr>
      <w:r w:rsidRPr="0032750B">
        <w:rPr>
          <w:sz w:val="22"/>
          <w:szCs w:val="22"/>
        </w:rPr>
        <w:t>61567</w:t>
      </w:r>
    </w:p>
    <w:p w14:paraId="085C722E" w14:textId="77777777" w:rsidR="00591615" w:rsidRPr="0032750B" w:rsidRDefault="00591615" w:rsidP="00591615">
      <w:pPr>
        <w:pStyle w:val="BodyTextIndent3"/>
        <w:spacing w:after="0"/>
        <w:ind w:firstLine="96"/>
        <w:rPr>
          <w:sz w:val="22"/>
          <w:szCs w:val="22"/>
        </w:rPr>
      </w:pPr>
      <w:r w:rsidRPr="0032750B">
        <w:rPr>
          <w:sz w:val="22"/>
          <w:szCs w:val="22"/>
        </w:rPr>
        <w:t>61570</w:t>
      </w:r>
    </w:p>
    <w:p w14:paraId="5D950A21" w14:textId="77777777" w:rsidR="00591615" w:rsidRPr="0032750B" w:rsidRDefault="00591615" w:rsidP="00591615">
      <w:pPr>
        <w:pStyle w:val="BodyTextIndent3"/>
        <w:spacing w:after="0"/>
        <w:ind w:firstLine="96"/>
        <w:rPr>
          <w:sz w:val="22"/>
          <w:szCs w:val="22"/>
        </w:rPr>
      </w:pPr>
      <w:r w:rsidRPr="0032750B">
        <w:rPr>
          <w:sz w:val="22"/>
          <w:szCs w:val="22"/>
        </w:rPr>
        <w:t>61571</w:t>
      </w:r>
    </w:p>
    <w:p w14:paraId="39B26F67" w14:textId="77777777" w:rsidR="00591615" w:rsidRPr="0032750B" w:rsidRDefault="00591615" w:rsidP="00591615">
      <w:pPr>
        <w:pStyle w:val="BodyTextIndent3"/>
        <w:spacing w:after="0"/>
        <w:ind w:firstLine="96"/>
        <w:rPr>
          <w:sz w:val="22"/>
          <w:szCs w:val="22"/>
        </w:rPr>
      </w:pPr>
      <w:r w:rsidRPr="0032750B">
        <w:rPr>
          <w:sz w:val="22"/>
          <w:szCs w:val="22"/>
        </w:rPr>
        <w:t>61575</w:t>
      </w:r>
    </w:p>
    <w:p w14:paraId="0D688CFA" w14:textId="77777777" w:rsidR="00591615" w:rsidRPr="0032750B" w:rsidRDefault="00591615" w:rsidP="00591615">
      <w:pPr>
        <w:pStyle w:val="BodyTextIndent3"/>
        <w:spacing w:after="0"/>
        <w:ind w:firstLine="96"/>
        <w:rPr>
          <w:sz w:val="22"/>
          <w:szCs w:val="22"/>
        </w:rPr>
      </w:pPr>
      <w:r w:rsidRPr="0032750B">
        <w:rPr>
          <w:sz w:val="22"/>
          <w:szCs w:val="22"/>
        </w:rPr>
        <w:t>61576</w:t>
      </w:r>
    </w:p>
    <w:p w14:paraId="7EF4FC07" w14:textId="77777777" w:rsidR="00591615" w:rsidRPr="0032750B" w:rsidRDefault="00591615" w:rsidP="00591615">
      <w:pPr>
        <w:pStyle w:val="BodyTextIndent3"/>
        <w:spacing w:after="0"/>
        <w:ind w:firstLine="96"/>
        <w:rPr>
          <w:sz w:val="22"/>
          <w:szCs w:val="22"/>
        </w:rPr>
      </w:pPr>
      <w:r w:rsidRPr="0032750B">
        <w:rPr>
          <w:sz w:val="22"/>
          <w:szCs w:val="22"/>
        </w:rPr>
        <w:t>61580</w:t>
      </w:r>
    </w:p>
    <w:p w14:paraId="17759500" w14:textId="77777777" w:rsidR="00591615" w:rsidRPr="0032750B" w:rsidRDefault="00591615" w:rsidP="00591615">
      <w:pPr>
        <w:pStyle w:val="BodyTextIndent3"/>
        <w:spacing w:after="0"/>
        <w:ind w:firstLine="96"/>
        <w:rPr>
          <w:sz w:val="22"/>
          <w:szCs w:val="22"/>
        </w:rPr>
      </w:pPr>
      <w:r w:rsidRPr="0032750B">
        <w:rPr>
          <w:sz w:val="22"/>
          <w:szCs w:val="22"/>
        </w:rPr>
        <w:t>61581</w:t>
      </w:r>
    </w:p>
    <w:p w14:paraId="14E1EF9A" w14:textId="77777777" w:rsidR="00591615" w:rsidRPr="0032750B" w:rsidRDefault="00591615" w:rsidP="00591615">
      <w:pPr>
        <w:pStyle w:val="BodyTextIndent3"/>
        <w:spacing w:after="0"/>
        <w:ind w:firstLine="96"/>
        <w:rPr>
          <w:sz w:val="22"/>
          <w:szCs w:val="22"/>
        </w:rPr>
      </w:pPr>
      <w:r w:rsidRPr="0032750B">
        <w:rPr>
          <w:sz w:val="22"/>
          <w:szCs w:val="22"/>
        </w:rPr>
        <w:t>61582</w:t>
      </w:r>
    </w:p>
    <w:p w14:paraId="3AB1AF2D" w14:textId="77777777" w:rsidR="00591615" w:rsidRPr="0032750B" w:rsidRDefault="00591615" w:rsidP="00591615">
      <w:pPr>
        <w:pStyle w:val="BodyTextIndent3"/>
        <w:spacing w:after="0"/>
        <w:ind w:firstLine="96"/>
        <w:rPr>
          <w:sz w:val="22"/>
          <w:szCs w:val="22"/>
        </w:rPr>
      </w:pPr>
      <w:r w:rsidRPr="0032750B">
        <w:rPr>
          <w:sz w:val="22"/>
          <w:szCs w:val="22"/>
        </w:rPr>
        <w:t>61583</w:t>
      </w:r>
    </w:p>
    <w:p w14:paraId="4D9A2F15" w14:textId="77777777" w:rsidR="00591615" w:rsidRPr="0032750B" w:rsidRDefault="00591615" w:rsidP="00591615">
      <w:pPr>
        <w:pStyle w:val="BodyTextIndent3"/>
        <w:spacing w:after="0"/>
        <w:ind w:firstLine="96"/>
        <w:rPr>
          <w:sz w:val="22"/>
          <w:szCs w:val="22"/>
        </w:rPr>
      </w:pPr>
      <w:r w:rsidRPr="0032750B">
        <w:rPr>
          <w:sz w:val="22"/>
          <w:szCs w:val="22"/>
        </w:rPr>
        <w:t>61584</w:t>
      </w:r>
    </w:p>
    <w:p w14:paraId="2F0D1B63" w14:textId="77777777" w:rsidR="00591615" w:rsidRPr="0032750B" w:rsidRDefault="00591615" w:rsidP="00591615">
      <w:pPr>
        <w:pStyle w:val="BodyTextIndent3"/>
        <w:spacing w:after="0"/>
        <w:ind w:firstLine="96"/>
        <w:rPr>
          <w:sz w:val="22"/>
          <w:szCs w:val="22"/>
        </w:rPr>
      </w:pPr>
      <w:r w:rsidRPr="0032750B">
        <w:rPr>
          <w:sz w:val="22"/>
          <w:szCs w:val="22"/>
        </w:rPr>
        <w:t>61585</w:t>
      </w:r>
    </w:p>
    <w:p w14:paraId="24E067E1" w14:textId="77777777" w:rsidR="00591615" w:rsidRPr="0032750B" w:rsidRDefault="00591615" w:rsidP="00591615">
      <w:pPr>
        <w:pStyle w:val="BodyTextIndent3"/>
        <w:spacing w:after="0"/>
        <w:ind w:firstLine="96"/>
        <w:rPr>
          <w:sz w:val="22"/>
          <w:szCs w:val="22"/>
        </w:rPr>
      </w:pPr>
      <w:r w:rsidRPr="0032750B">
        <w:rPr>
          <w:sz w:val="22"/>
          <w:szCs w:val="22"/>
        </w:rPr>
        <w:t>61586</w:t>
      </w:r>
    </w:p>
    <w:p w14:paraId="4FFDDE15" w14:textId="77777777" w:rsidR="00591615" w:rsidRPr="0032750B" w:rsidRDefault="00591615" w:rsidP="00591615">
      <w:pPr>
        <w:pStyle w:val="BodyTextIndent3"/>
        <w:spacing w:after="0"/>
        <w:ind w:firstLine="96"/>
        <w:rPr>
          <w:sz w:val="22"/>
          <w:szCs w:val="22"/>
        </w:rPr>
      </w:pPr>
      <w:r w:rsidRPr="0032750B">
        <w:rPr>
          <w:sz w:val="22"/>
          <w:szCs w:val="22"/>
        </w:rPr>
        <w:t>61590</w:t>
      </w:r>
    </w:p>
    <w:p w14:paraId="593DA012" w14:textId="77777777" w:rsidR="00591615" w:rsidRPr="0032750B" w:rsidRDefault="00591615" w:rsidP="00591615">
      <w:pPr>
        <w:pStyle w:val="BodyTextIndent3"/>
        <w:spacing w:after="0"/>
        <w:ind w:firstLine="96"/>
        <w:rPr>
          <w:sz w:val="22"/>
          <w:szCs w:val="22"/>
        </w:rPr>
      </w:pPr>
      <w:r w:rsidRPr="0032750B">
        <w:rPr>
          <w:sz w:val="22"/>
          <w:szCs w:val="22"/>
        </w:rPr>
        <w:t>61591</w:t>
      </w:r>
    </w:p>
    <w:p w14:paraId="2C32C794" w14:textId="77777777" w:rsidR="00591615" w:rsidRPr="0032750B" w:rsidRDefault="00591615" w:rsidP="00591615">
      <w:pPr>
        <w:pStyle w:val="BodyTextIndent3"/>
        <w:spacing w:after="0"/>
        <w:ind w:firstLine="96"/>
        <w:rPr>
          <w:sz w:val="22"/>
          <w:szCs w:val="22"/>
        </w:rPr>
      </w:pPr>
      <w:r w:rsidRPr="0032750B">
        <w:rPr>
          <w:sz w:val="22"/>
          <w:szCs w:val="22"/>
        </w:rPr>
        <w:t>61592</w:t>
      </w:r>
    </w:p>
    <w:p w14:paraId="331F47F7" w14:textId="77777777" w:rsidR="00591615" w:rsidRPr="0032750B" w:rsidRDefault="00591615" w:rsidP="00591615">
      <w:pPr>
        <w:pStyle w:val="BodyTextIndent3"/>
        <w:spacing w:after="0"/>
        <w:ind w:firstLine="96"/>
        <w:rPr>
          <w:sz w:val="22"/>
          <w:szCs w:val="22"/>
        </w:rPr>
      </w:pPr>
      <w:r w:rsidRPr="0032750B">
        <w:rPr>
          <w:sz w:val="22"/>
          <w:szCs w:val="22"/>
        </w:rPr>
        <w:t>61595</w:t>
      </w:r>
    </w:p>
    <w:p w14:paraId="5218A858" w14:textId="77777777" w:rsidR="00591615" w:rsidRPr="0032750B" w:rsidRDefault="00591615" w:rsidP="00591615">
      <w:pPr>
        <w:pStyle w:val="BodyTextIndent3"/>
        <w:spacing w:after="0"/>
        <w:ind w:firstLine="96"/>
        <w:rPr>
          <w:sz w:val="22"/>
          <w:szCs w:val="22"/>
        </w:rPr>
      </w:pPr>
      <w:r w:rsidRPr="0032750B">
        <w:rPr>
          <w:sz w:val="22"/>
          <w:szCs w:val="22"/>
        </w:rPr>
        <w:t>61596</w:t>
      </w:r>
    </w:p>
    <w:p w14:paraId="16FF1B1A" w14:textId="77777777" w:rsidR="00591615" w:rsidRPr="0032750B" w:rsidRDefault="00591615" w:rsidP="00591615">
      <w:pPr>
        <w:pStyle w:val="BodyTextIndent3"/>
        <w:spacing w:after="0"/>
        <w:ind w:firstLine="96"/>
        <w:rPr>
          <w:sz w:val="22"/>
          <w:szCs w:val="22"/>
        </w:rPr>
      </w:pPr>
      <w:r w:rsidRPr="0032750B">
        <w:rPr>
          <w:sz w:val="22"/>
          <w:szCs w:val="22"/>
        </w:rPr>
        <w:t>61597</w:t>
      </w:r>
    </w:p>
    <w:p w14:paraId="53BF73D5" w14:textId="77777777" w:rsidR="00591615" w:rsidRPr="0032750B" w:rsidRDefault="00591615" w:rsidP="00591615">
      <w:pPr>
        <w:pStyle w:val="BodyTextIndent3"/>
        <w:spacing w:after="0"/>
        <w:ind w:firstLine="96"/>
        <w:rPr>
          <w:sz w:val="22"/>
          <w:szCs w:val="22"/>
        </w:rPr>
      </w:pPr>
      <w:r w:rsidRPr="0032750B">
        <w:rPr>
          <w:sz w:val="22"/>
          <w:szCs w:val="22"/>
        </w:rPr>
        <w:t>61598</w:t>
      </w:r>
    </w:p>
    <w:p w14:paraId="72CBA5D7" w14:textId="77777777" w:rsidR="00591615" w:rsidRPr="0032750B" w:rsidRDefault="00591615" w:rsidP="00591615">
      <w:pPr>
        <w:pStyle w:val="BodyTextIndent3"/>
        <w:spacing w:after="0"/>
        <w:ind w:firstLine="96"/>
        <w:rPr>
          <w:sz w:val="22"/>
          <w:szCs w:val="22"/>
        </w:rPr>
      </w:pPr>
      <w:r w:rsidRPr="0032750B">
        <w:rPr>
          <w:sz w:val="22"/>
          <w:szCs w:val="22"/>
        </w:rPr>
        <w:t>61600</w:t>
      </w:r>
    </w:p>
    <w:p w14:paraId="09A625CA" w14:textId="77777777" w:rsidR="00591615" w:rsidRPr="0032750B" w:rsidRDefault="00591615" w:rsidP="00591615">
      <w:pPr>
        <w:pStyle w:val="BodyTextIndent3"/>
        <w:spacing w:after="0"/>
        <w:ind w:firstLine="96"/>
        <w:rPr>
          <w:sz w:val="22"/>
          <w:szCs w:val="22"/>
        </w:rPr>
      </w:pPr>
      <w:r w:rsidRPr="0032750B">
        <w:rPr>
          <w:sz w:val="22"/>
          <w:szCs w:val="22"/>
        </w:rPr>
        <w:t>61601</w:t>
      </w:r>
    </w:p>
    <w:p w14:paraId="46047373" w14:textId="77777777" w:rsidR="00591615" w:rsidRPr="0032750B" w:rsidRDefault="00591615" w:rsidP="00591615">
      <w:pPr>
        <w:pStyle w:val="BodyTextIndent3"/>
        <w:spacing w:after="0"/>
        <w:ind w:firstLine="96"/>
        <w:rPr>
          <w:sz w:val="22"/>
          <w:szCs w:val="22"/>
        </w:rPr>
      </w:pPr>
      <w:r w:rsidRPr="0032750B">
        <w:rPr>
          <w:sz w:val="22"/>
          <w:szCs w:val="22"/>
        </w:rPr>
        <w:t>61605</w:t>
      </w:r>
    </w:p>
    <w:p w14:paraId="33CDDE0B" w14:textId="77777777" w:rsidR="00591615" w:rsidRPr="0032750B" w:rsidRDefault="00591615" w:rsidP="00591615">
      <w:pPr>
        <w:pStyle w:val="BodyTextIndent3"/>
        <w:spacing w:after="0"/>
        <w:ind w:firstLine="96"/>
        <w:rPr>
          <w:sz w:val="22"/>
          <w:szCs w:val="22"/>
        </w:rPr>
      </w:pPr>
      <w:r w:rsidRPr="0032750B">
        <w:rPr>
          <w:sz w:val="22"/>
          <w:szCs w:val="22"/>
        </w:rPr>
        <w:t>61606</w:t>
      </w:r>
    </w:p>
    <w:p w14:paraId="7BCC089C" w14:textId="77777777" w:rsidR="00591615" w:rsidRPr="0032750B" w:rsidRDefault="00591615" w:rsidP="00591615">
      <w:pPr>
        <w:pStyle w:val="BodyTextIndent3"/>
        <w:spacing w:after="0"/>
        <w:ind w:firstLine="96"/>
        <w:rPr>
          <w:sz w:val="22"/>
          <w:szCs w:val="22"/>
        </w:rPr>
      </w:pPr>
      <w:r w:rsidRPr="0032750B">
        <w:rPr>
          <w:sz w:val="22"/>
          <w:szCs w:val="22"/>
        </w:rPr>
        <w:t>61607</w:t>
      </w:r>
    </w:p>
    <w:p w14:paraId="5D7346DA" w14:textId="77777777" w:rsidR="00591615" w:rsidRPr="0032750B" w:rsidRDefault="00591615" w:rsidP="00591615">
      <w:pPr>
        <w:pStyle w:val="BodyTextIndent3"/>
        <w:spacing w:after="0"/>
        <w:ind w:firstLine="96"/>
        <w:rPr>
          <w:sz w:val="22"/>
          <w:szCs w:val="22"/>
        </w:rPr>
      </w:pPr>
      <w:r w:rsidRPr="0032750B">
        <w:rPr>
          <w:sz w:val="22"/>
          <w:szCs w:val="22"/>
        </w:rPr>
        <w:t>61608</w:t>
      </w:r>
    </w:p>
    <w:p w14:paraId="2A71EE8A" w14:textId="77777777" w:rsidR="00591615" w:rsidRPr="0032750B" w:rsidRDefault="00591615" w:rsidP="00591615">
      <w:pPr>
        <w:pStyle w:val="BodyTextIndent3"/>
        <w:spacing w:after="0"/>
        <w:ind w:firstLine="96"/>
        <w:rPr>
          <w:sz w:val="22"/>
          <w:szCs w:val="22"/>
        </w:rPr>
      </w:pPr>
      <w:r w:rsidRPr="0032750B">
        <w:rPr>
          <w:sz w:val="22"/>
          <w:szCs w:val="22"/>
        </w:rPr>
        <w:t>61611</w:t>
      </w:r>
    </w:p>
    <w:p w14:paraId="6FD8F9B3" w14:textId="77777777" w:rsidR="00591615" w:rsidRPr="0032750B" w:rsidRDefault="00591615" w:rsidP="00591615">
      <w:pPr>
        <w:pStyle w:val="BodyTextIndent3"/>
        <w:spacing w:after="0"/>
        <w:ind w:firstLine="96"/>
        <w:rPr>
          <w:sz w:val="22"/>
          <w:szCs w:val="22"/>
        </w:rPr>
      </w:pPr>
      <w:r w:rsidRPr="0032750B">
        <w:rPr>
          <w:sz w:val="22"/>
          <w:szCs w:val="22"/>
        </w:rPr>
        <w:t>61613</w:t>
      </w:r>
    </w:p>
    <w:p w14:paraId="71F0327F" w14:textId="77777777" w:rsidR="00591615" w:rsidRPr="0032750B" w:rsidRDefault="00591615" w:rsidP="00591615">
      <w:pPr>
        <w:pStyle w:val="BodyTextIndent3"/>
        <w:spacing w:after="0"/>
        <w:ind w:firstLine="96"/>
        <w:rPr>
          <w:sz w:val="22"/>
          <w:szCs w:val="22"/>
        </w:rPr>
      </w:pPr>
      <w:r w:rsidRPr="0032750B">
        <w:rPr>
          <w:sz w:val="22"/>
          <w:szCs w:val="22"/>
        </w:rPr>
        <w:t>61615</w:t>
      </w:r>
    </w:p>
    <w:p w14:paraId="26CE36B0" w14:textId="77777777" w:rsidR="00591615" w:rsidRPr="0032750B" w:rsidRDefault="00591615" w:rsidP="00591615">
      <w:pPr>
        <w:pStyle w:val="BodyTextIndent3"/>
        <w:spacing w:after="0"/>
        <w:ind w:firstLine="96"/>
        <w:rPr>
          <w:sz w:val="22"/>
          <w:szCs w:val="22"/>
        </w:rPr>
      </w:pPr>
      <w:r w:rsidRPr="0032750B">
        <w:rPr>
          <w:sz w:val="22"/>
          <w:szCs w:val="22"/>
        </w:rPr>
        <w:t>61616</w:t>
      </w:r>
    </w:p>
    <w:p w14:paraId="5014BDDA" w14:textId="77777777" w:rsidR="00591615" w:rsidRPr="0032750B" w:rsidRDefault="00591615" w:rsidP="00591615">
      <w:pPr>
        <w:pStyle w:val="BodyTextIndent3"/>
        <w:spacing w:after="0"/>
        <w:ind w:firstLine="96"/>
        <w:rPr>
          <w:sz w:val="22"/>
          <w:szCs w:val="22"/>
        </w:rPr>
      </w:pPr>
      <w:r w:rsidRPr="0032750B">
        <w:rPr>
          <w:sz w:val="22"/>
          <w:szCs w:val="22"/>
        </w:rPr>
        <w:t>61618</w:t>
      </w:r>
    </w:p>
    <w:p w14:paraId="46C42BB6" w14:textId="77777777" w:rsidR="00591615" w:rsidRPr="0032750B" w:rsidRDefault="00591615" w:rsidP="00591615">
      <w:pPr>
        <w:pStyle w:val="BodyTextIndent3"/>
        <w:spacing w:after="0"/>
        <w:ind w:firstLine="96"/>
        <w:rPr>
          <w:sz w:val="22"/>
          <w:szCs w:val="22"/>
        </w:rPr>
      </w:pPr>
      <w:r w:rsidRPr="0032750B">
        <w:rPr>
          <w:sz w:val="22"/>
          <w:szCs w:val="22"/>
        </w:rPr>
        <w:t>61619</w:t>
      </w:r>
    </w:p>
    <w:p w14:paraId="6ECDC4F3" w14:textId="77777777" w:rsidR="00591615" w:rsidRPr="0032750B" w:rsidRDefault="00591615" w:rsidP="00591615">
      <w:pPr>
        <w:pStyle w:val="BodyTextIndent3"/>
        <w:spacing w:after="0"/>
        <w:ind w:firstLine="96"/>
        <w:rPr>
          <w:sz w:val="22"/>
          <w:szCs w:val="22"/>
        </w:rPr>
      </w:pPr>
      <w:r w:rsidRPr="0032750B">
        <w:rPr>
          <w:sz w:val="22"/>
          <w:szCs w:val="22"/>
        </w:rPr>
        <w:t>61624</w:t>
      </w:r>
    </w:p>
    <w:p w14:paraId="67098454" w14:textId="77777777" w:rsidR="00591615" w:rsidRPr="0032750B" w:rsidRDefault="00591615" w:rsidP="00591615">
      <w:pPr>
        <w:pStyle w:val="BodyTextIndent3"/>
        <w:spacing w:after="0"/>
        <w:ind w:firstLine="96"/>
        <w:rPr>
          <w:sz w:val="22"/>
          <w:szCs w:val="22"/>
        </w:rPr>
      </w:pPr>
      <w:r w:rsidRPr="0032750B">
        <w:rPr>
          <w:sz w:val="22"/>
          <w:szCs w:val="22"/>
        </w:rPr>
        <w:t>61630</w:t>
      </w:r>
    </w:p>
    <w:p w14:paraId="732673A3" w14:textId="77777777" w:rsidR="00591615" w:rsidRPr="0032750B" w:rsidRDefault="00591615" w:rsidP="00591615">
      <w:pPr>
        <w:pStyle w:val="BodyTextIndent3"/>
        <w:spacing w:after="0"/>
        <w:ind w:firstLine="96"/>
        <w:rPr>
          <w:sz w:val="22"/>
          <w:szCs w:val="22"/>
        </w:rPr>
      </w:pPr>
      <w:r w:rsidRPr="0032750B">
        <w:rPr>
          <w:sz w:val="22"/>
          <w:szCs w:val="22"/>
        </w:rPr>
        <w:t>61635</w:t>
      </w:r>
    </w:p>
    <w:p w14:paraId="252F2E5A" w14:textId="77777777" w:rsidR="00591615" w:rsidRPr="0032750B" w:rsidRDefault="00591615" w:rsidP="00591615">
      <w:pPr>
        <w:pStyle w:val="BodyTextIndent3"/>
        <w:spacing w:after="0"/>
        <w:ind w:firstLine="96"/>
        <w:rPr>
          <w:sz w:val="22"/>
          <w:szCs w:val="22"/>
        </w:rPr>
      </w:pPr>
      <w:r w:rsidRPr="0032750B">
        <w:rPr>
          <w:sz w:val="22"/>
          <w:szCs w:val="22"/>
        </w:rPr>
        <w:t>61640</w:t>
      </w:r>
    </w:p>
    <w:p w14:paraId="1E11E92C" w14:textId="77777777" w:rsidR="00591615" w:rsidRPr="0032750B" w:rsidRDefault="00591615" w:rsidP="00591615">
      <w:pPr>
        <w:pStyle w:val="BodyTextIndent3"/>
        <w:spacing w:after="0"/>
        <w:ind w:firstLine="96"/>
        <w:rPr>
          <w:sz w:val="22"/>
          <w:szCs w:val="22"/>
        </w:rPr>
      </w:pPr>
      <w:r w:rsidRPr="0032750B">
        <w:rPr>
          <w:sz w:val="22"/>
          <w:szCs w:val="22"/>
        </w:rPr>
        <w:t>61641</w:t>
      </w:r>
    </w:p>
    <w:p w14:paraId="302AF27C" w14:textId="77777777" w:rsidR="00591615" w:rsidRPr="0032750B" w:rsidRDefault="00591615" w:rsidP="00591615">
      <w:pPr>
        <w:pStyle w:val="BodyTextIndent3"/>
        <w:spacing w:after="0"/>
        <w:ind w:firstLine="96"/>
        <w:rPr>
          <w:sz w:val="22"/>
          <w:szCs w:val="22"/>
        </w:rPr>
      </w:pPr>
      <w:r w:rsidRPr="0032750B">
        <w:rPr>
          <w:sz w:val="22"/>
          <w:szCs w:val="22"/>
        </w:rPr>
        <w:t>61642</w:t>
      </w:r>
    </w:p>
    <w:p w14:paraId="7AA54D0B" w14:textId="77777777" w:rsidR="00591615" w:rsidRPr="0032750B" w:rsidRDefault="00591615" w:rsidP="00591615">
      <w:pPr>
        <w:pStyle w:val="BodyTextIndent3"/>
        <w:spacing w:after="0"/>
        <w:ind w:firstLine="96"/>
        <w:rPr>
          <w:sz w:val="22"/>
          <w:szCs w:val="22"/>
        </w:rPr>
      </w:pPr>
      <w:r w:rsidRPr="0032750B">
        <w:rPr>
          <w:sz w:val="22"/>
          <w:szCs w:val="22"/>
        </w:rPr>
        <w:t>61645</w:t>
      </w:r>
    </w:p>
    <w:p w14:paraId="3289A292" w14:textId="77777777" w:rsidR="00591615" w:rsidRPr="0032750B" w:rsidRDefault="00591615" w:rsidP="00591615">
      <w:pPr>
        <w:pStyle w:val="BodyTextIndent3"/>
        <w:spacing w:after="0"/>
        <w:ind w:firstLine="96"/>
        <w:rPr>
          <w:sz w:val="22"/>
          <w:szCs w:val="22"/>
        </w:rPr>
      </w:pPr>
      <w:r w:rsidRPr="0032750B">
        <w:rPr>
          <w:sz w:val="22"/>
          <w:szCs w:val="22"/>
        </w:rPr>
        <w:t>61650</w:t>
      </w:r>
    </w:p>
    <w:p w14:paraId="652E9361" w14:textId="77777777" w:rsidR="00591615" w:rsidRPr="0032750B" w:rsidRDefault="00591615" w:rsidP="00591615">
      <w:pPr>
        <w:pStyle w:val="BodyTextIndent3"/>
        <w:spacing w:after="0"/>
        <w:ind w:firstLine="96"/>
        <w:rPr>
          <w:sz w:val="22"/>
          <w:szCs w:val="22"/>
        </w:rPr>
      </w:pPr>
      <w:r w:rsidRPr="0032750B">
        <w:rPr>
          <w:sz w:val="22"/>
          <w:szCs w:val="22"/>
        </w:rPr>
        <w:t>61651</w:t>
      </w:r>
    </w:p>
    <w:p w14:paraId="46D8CFFF" w14:textId="77777777" w:rsidR="00591615" w:rsidRPr="0032750B" w:rsidRDefault="00591615" w:rsidP="00591615">
      <w:pPr>
        <w:pStyle w:val="BodyTextIndent3"/>
        <w:spacing w:after="0"/>
        <w:ind w:firstLine="96"/>
        <w:rPr>
          <w:sz w:val="22"/>
          <w:szCs w:val="22"/>
        </w:rPr>
      </w:pPr>
      <w:r w:rsidRPr="0032750B">
        <w:rPr>
          <w:sz w:val="22"/>
          <w:szCs w:val="22"/>
        </w:rPr>
        <w:t>61680</w:t>
      </w:r>
    </w:p>
    <w:p w14:paraId="06B048B9" w14:textId="77777777" w:rsidR="00591615" w:rsidRPr="0032750B" w:rsidRDefault="00591615" w:rsidP="00591615">
      <w:pPr>
        <w:pStyle w:val="BodyTextIndent3"/>
        <w:spacing w:after="0"/>
        <w:ind w:firstLine="96"/>
        <w:rPr>
          <w:sz w:val="22"/>
          <w:szCs w:val="22"/>
        </w:rPr>
      </w:pPr>
      <w:r w:rsidRPr="0032750B">
        <w:rPr>
          <w:sz w:val="22"/>
          <w:szCs w:val="22"/>
        </w:rPr>
        <w:t>61682</w:t>
      </w:r>
    </w:p>
    <w:p w14:paraId="33E2A7F1" w14:textId="77777777" w:rsidR="00591615" w:rsidRPr="0032750B" w:rsidRDefault="00591615" w:rsidP="00591615">
      <w:pPr>
        <w:pStyle w:val="BodyTextIndent3"/>
        <w:spacing w:after="0"/>
        <w:ind w:firstLine="96"/>
        <w:rPr>
          <w:sz w:val="22"/>
          <w:szCs w:val="22"/>
        </w:rPr>
      </w:pPr>
      <w:r w:rsidRPr="0032750B">
        <w:rPr>
          <w:sz w:val="22"/>
          <w:szCs w:val="22"/>
        </w:rPr>
        <w:t>61684</w:t>
      </w:r>
    </w:p>
    <w:p w14:paraId="19518E03" w14:textId="77777777" w:rsidR="00591615" w:rsidRPr="0032750B" w:rsidRDefault="00591615" w:rsidP="00591615">
      <w:pPr>
        <w:pStyle w:val="BodyTextIndent3"/>
        <w:spacing w:after="0"/>
        <w:ind w:firstLine="96"/>
        <w:rPr>
          <w:sz w:val="22"/>
          <w:szCs w:val="22"/>
        </w:rPr>
      </w:pPr>
      <w:r w:rsidRPr="0032750B">
        <w:rPr>
          <w:sz w:val="22"/>
          <w:szCs w:val="22"/>
        </w:rPr>
        <w:t>61686</w:t>
      </w:r>
    </w:p>
    <w:p w14:paraId="68C1CB2D" w14:textId="77777777" w:rsidR="00591615" w:rsidRPr="0032750B" w:rsidRDefault="00591615" w:rsidP="00591615">
      <w:pPr>
        <w:pStyle w:val="BodyTextIndent3"/>
        <w:spacing w:after="0"/>
        <w:ind w:firstLine="96"/>
        <w:rPr>
          <w:sz w:val="22"/>
          <w:szCs w:val="22"/>
        </w:rPr>
      </w:pPr>
      <w:r w:rsidRPr="0032750B">
        <w:rPr>
          <w:sz w:val="22"/>
          <w:szCs w:val="22"/>
        </w:rPr>
        <w:t>61690</w:t>
      </w:r>
    </w:p>
    <w:p w14:paraId="6D9C5F20" w14:textId="77777777" w:rsidR="00591615" w:rsidRPr="0032750B" w:rsidRDefault="00591615" w:rsidP="00591615">
      <w:pPr>
        <w:pStyle w:val="BodyTextIndent3"/>
        <w:spacing w:after="0"/>
        <w:ind w:firstLine="96"/>
        <w:rPr>
          <w:sz w:val="22"/>
          <w:szCs w:val="22"/>
        </w:rPr>
      </w:pPr>
      <w:r w:rsidRPr="0032750B">
        <w:rPr>
          <w:sz w:val="22"/>
          <w:szCs w:val="22"/>
        </w:rPr>
        <w:t>61692</w:t>
      </w:r>
    </w:p>
    <w:p w14:paraId="22FA5067" w14:textId="77777777" w:rsidR="00591615" w:rsidRPr="0032750B" w:rsidRDefault="00591615" w:rsidP="00591615">
      <w:pPr>
        <w:pStyle w:val="BodyTextIndent3"/>
        <w:spacing w:after="0"/>
        <w:ind w:firstLine="96"/>
        <w:rPr>
          <w:sz w:val="22"/>
          <w:szCs w:val="22"/>
        </w:rPr>
      </w:pPr>
      <w:r w:rsidRPr="0032750B">
        <w:rPr>
          <w:sz w:val="22"/>
          <w:szCs w:val="22"/>
        </w:rPr>
        <w:t>61697</w:t>
      </w:r>
    </w:p>
    <w:p w14:paraId="77EB49F8" w14:textId="77777777" w:rsidR="00591615" w:rsidRPr="0032750B" w:rsidRDefault="00591615" w:rsidP="00591615">
      <w:pPr>
        <w:pStyle w:val="BodyTextIndent3"/>
        <w:spacing w:after="0"/>
        <w:ind w:firstLine="96"/>
        <w:rPr>
          <w:sz w:val="22"/>
          <w:szCs w:val="22"/>
        </w:rPr>
      </w:pPr>
      <w:r w:rsidRPr="0032750B">
        <w:rPr>
          <w:sz w:val="22"/>
          <w:szCs w:val="22"/>
        </w:rPr>
        <w:t>61698</w:t>
      </w:r>
    </w:p>
    <w:p w14:paraId="1881A509" w14:textId="77777777" w:rsidR="00591615" w:rsidRPr="0032750B" w:rsidRDefault="00591615" w:rsidP="00591615">
      <w:pPr>
        <w:pStyle w:val="BodyTextIndent3"/>
        <w:spacing w:after="0"/>
        <w:ind w:firstLine="96"/>
        <w:rPr>
          <w:sz w:val="22"/>
          <w:szCs w:val="22"/>
        </w:rPr>
      </w:pPr>
      <w:r w:rsidRPr="0032750B">
        <w:rPr>
          <w:sz w:val="22"/>
          <w:szCs w:val="22"/>
        </w:rPr>
        <w:t>61700</w:t>
      </w:r>
    </w:p>
    <w:p w14:paraId="40A4FA26" w14:textId="77777777" w:rsidR="00591615" w:rsidRPr="0032750B" w:rsidRDefault="00591615" w:rsidP="00591615">
      <w:pPr>
        <w:pStyle w:val="BodyTextIndent3"/>
        <w:spacing w:after="0"/>
        <w:ind w:firstLine="96"/>
        <w:rPr>
          <w:sz w:val="22"/>
          <w:szCs w:val="22"/>
        </w:rPr>
      </w:pPr>
      <w:r w:rsidRPr="0032750B">
        <w:rPr>
          <w:sz w:val="22"/>
          <w:szCs w:val="22"/>
        </w:rPr>
        <w:t>61702</w:t>
      </w:r>
    </w:p>
    <w:p w14:paraId="141D6045" w14:textId="77777777" w:rsidR="00591615" w:rsidRPr="0032750B" w:rsidRDefault="00591615" w:rsidP="00591615">
      <w:pPr>
        <w:pStyle w:val="BodyTextIndent3"/>
        <w:spacing w:after="0"/>
        <w:ind w:firstLine="96"/>
        <w:rPr>
          <w:sz w:val="22"/>
          <w:szCs w:val="22"/>
        </w:rPr>
      </w:pPr>
      <w:r w:rsidRPr="0032750B">
        <w:rPr>
          <w:sz w:val="22"/>
          <w:szCs w:val="22"/>
        </w:rPr>
        <w:t>61703</w:t>
      </w:r>
    </w:p>
    <w:p w14:paraId="4602F016" w14:textId="77777777" w:rsidR="00591615" w:rsidRPr="0032750B" w:rsidRDefault="00591615" w:rsidP="00591615">
      <w:pPr>
        <w:pStyle w:val="BodyTextIndent3"/>
        <w:spacing w:after="0"/>
        <w:ind w:firstLine="96"/>
        <w:rPr>
          <w:sz w:val="22"/>
          <w:szCs w:val="22"/>
        </w:rPr>
      </w:pPr>
      <w:r w:rsidRPr="0032750B">
        <w:rPr>
          <w:sz w:val="22"/>
          <w:szCs w:val="22"/>
        </w:rPr>
        <w:t>61705</w:t>
      </w:r>
    </w:p>
    <w:p w14:paraId="79C15E98" w14:textId="77777777" w:rsidR="00591615" w:rsidRPr="0032750B" w:rsidRDefault="00591615" w:rsidP="00591615">
      <w:pPr>
        <w:pStyle w:val="BodyTextIndent3"/>
        <w:spacing w:after="0"/>
        <w:ind w:firstLine="96"/>
        <w:rPr>
          <w:sz w:val="22"/>
          <w:szCs w:val="22"/>
        </w:rPr>
      </w:pPr>
      <w:r w:rsidRPr="0032750B">
        <w:rPr>
          <w:sz w:val="22"/>
          <w:szCs w:val="22"/>
        </w:rPr>
        <w:t>61708</w:t>
      </w:r>
    </w:p>
    <w:p w14:paraId="0A56EEEC" w14:textId="77777777" w:rsidR="00591615" w:rsidRPr="0032750B" w:rsidRDefault="00591615" w:rsidP="00591615">
      <w:pPr>
        <w:pStyle w:val="BodyTextIndent3"/>
        <w:spacing w:after="0"/>
        <w:ind w:firstLine="96"/>
        <w:rPr>
          <w:sz w:val="22"/>
          <w:szCs w:val="22"/>
        </w:rPr>
      </w:pPr>
      <w:r w:rsidRPr="0032750B">
        <w:rPr>
          <w:sz w:val="22"/>
          <w:szCs w:val="22"/>
        </w:rPr>
        <w:t>61710</w:t>
      </w:r>
    </w:p>
    <w:p w14:paraId="44189765" w14:textId="77777777" w:rsidR="00591615" w:rsidRPr="0032750B" w:rsidRDefault="00591615" w:rsidP="00591615">
      <w:pPr>
        <w:pStyle w:val="BodyTextIndent3"/>
        <w:spacing w:after="0"/>
        <w:ind w:firstLine="96"/>
        <w:rPr>
          <w:sz w:val="22"/>
          <w:szCs w:val="22"/>
        </w:rPr>
      </w:pPr>
      <w:r w:rsidRPr="0032750B">
        <w:rPr>
          <w:sz w:val="22"/>
          <w:szCs w:val="22"/>
        </w:rPr>
        <w:t>61711</w:t>
      </w:r>
    </w:p>
    <w:p w14:paraId="7E74D85A" w14:textId="77777777" w:rsidR="00591615" w:rsidRPr="0032750B" w:rsidRDefault="00591615" w:rsidP="00591615">
      <w:pPr>
        <w:pStyle w:val="BodyTextIndent3"/>
        <w:spacing w:after="0"/>
        <w:ind w:firstLine="96"/>
        <w:rPr>
          <w:sz w:val="22"/>
          <w:szCs w:val="22"/>
        </w:rPr>
      </w:pPr>
      <w:r w:rsidRPr="0032750B">
        <w:rPr>
          <w:sz w:val="22"/>
          <w:szCs w:val="22"/>
        </w:rPr>
        <w:t>61735</w:t>
      </w:r>
    </w:p>
    <w:p w14:paraId="639CECA7" w14:textId="77777777" w:rsidR="00591615" w:rsidRPr="0032750B" w:rsidRDefault="00591615" w:rsidP="00591615">
      <w:pPr>
        <w:pStyle w:val="BodyTextIndent3"/>
        <w:spacing w:after="0"/>
        <w:ind w:firstLine="96"/>
        <w:rPr>
          <w:sz w:val="22"/>
          <w:szCs w:val="22"/>
        </w:rPr>
      </w:pPr>
      <w:r w:rsidRPr="0032750B">
        <w:rPr>
          <w:sz w:val="22"/>
          <w:szCs w:val="22"/>
        </w:rPr>
        <w:t>61736</w:t>
      </w:r>
    </w:p>
    <w:p w14:paraId="162FBB88" w14:textId="77777777" w:rsidR="00591615" w:rsidRPr="0032750B" w:rsidRDefault="00591615" w:rsidP="00591615">
      <w:pPr>
        <w:pStyle w:val="BodyTextIndent3"/>
        <w:spacing w:after="0"/>
        <w:ind w:firstLine="96"/>
        <w:rPr>
          <w:sz w:val="22"/>
          <w:szCs w:val="22"/>
        </w:rPr>
      </w:pPr>
      <w:r w:rsidRPr="0032750B">
        <w:rPr>
          <w:sz w:val="22"/>
          <w:szCs w:val="22"/>
        </w:rPr>
        <w:t>61737</w:t>
      </w:r>
    </w:p>
    <w:p w14:paraId="403A035C" w14:textId="77777777" w:rsidR="00591615" w:rsidRPr="0032750B" w:rsidRDefault="00591615" w:rsidP="00591615">
      <w:pPr>
        <w:pStyle w:val="BodyTextIndent3"/>
        <w:spacing w:after="0"/>
        <w:ind w:firstLine="96"/>
        <w:rPr>
          <w:sz w:val="22"/>
          <w:szCs w:val="22"/>
        </w:rPr>
      </w:pPr>
      <w:r w:rsidRPr="0032750B">
        <w:rPr>
          <w:sz w:val="22"/>
          <w:szCs w:val="22"/>
        </w:rPr>
        <w:t>61750</w:t>
      </w:r>
    </w:p>
    <w:p w14:paraId="0C9FA7AF" w14:textId="77777777" w:rsidR="00591615" w:rsidRPr="0032750B" w:rsidRDefault="00591615" w:rsidP="00591615">
      <w:pPr>
        <w:pStyle w:val="BodyTextIndent3"/>
        <w:spacing w:after="0"/>
        <w:ind w:firstLine="96"/>
        <w:rPr>
          <w:sz w:val="22"/>
          <w:szCs w:val="22"/>
        </w:rPr>
      </w:pPr>
      <w:r w:rsidRPr="0032750B">
        <w:rPr>
          <w:sz w:val="22"/>
          <w:szCs w:val="22"/>
        </w:rPr>
        <w:t>61751</w:t>
      </w:r>
    </w:p>
    <w:p w14:paraId="63F08E15" w14:textId="77777777" w:rsidR="00591615" w:rsidRPr="0032750B" w:rsidRDefault="00591615" w:rsidP="00591615">
      <w:pPr>
        <w:pStyle w:val="BodyTextIndent3"/>
        <w:spacing w:after="0"/>
        <w:ind w:firstLine="96"/>
        <w:rPr>
          <w:sz w:val="22"/>
          <w:szCs w:val="22"/>
        </w:rPr>
      </w:pPr>
      <w:r w:rsidRPr="0032750B">
        <w:rPr>
          <w:sz w:val="22"/>
          <w:szCs w:val="22"/>
        </w:rPr>
        <w:t>61760</w:t>
      </w:r>
    </w:p>
    <w:p w14:paraId="1E87AD99" w14:textId="77777777" w:rsidR="00591615" w:rsidRPr="0032750B" w:rsidRDefault="00591615" w:rsidP="00591615">
      <w:pPr>
        <w:pStyle w:val="BodyTextIndent3"/>
        <w:spacing w:after="0"/>
        <w:ind w:firstLine="96"/>
        <w:rPr>
          <w:sz w:val="22"/>
          <w:szCs w:val="22"/>
        </w:rPr>
      </w:pPr>
      <w:r w:rsidRPr="0032750B">
        <w:rPr>
          <w:sz w:val="22"/>
          <w:szCs w:val="22"/>
        </w:rPr>
        <w:t>61850</w:t>
      </w:r>
    </w:p>
    <w:p w14:paraId="561B849F" w14:textId="77777777" w:rsidR="00591615" w:rsidRPr="0032750B" w:rsidRDefault="00591615" w:rsidP="00591615">
      <w:pPr>
        <w:pStyle w:val="BodyTextIndent3"/>
        <w:spacing w:after="0"/>
        <w:ind w:firstLine="96"/>
        <w:rPr>
          <w:sz w:val="22"/>
          <w:szCs w:val="22"/>
        </w:rPr>
      </w:pPr>
      <w:r w:rsidRPr="0032750B">
        <w:rPr>
          <w:sz w:val="22"/>
          <w:szCs w:val="22"/>
        </w:rPr>
        <w:t>61860</w:t>
      </w:r>
    </w:p>
    <w:p w14:paraId="78BBB0E2" w14:textId="77777777" w:rsidR="00591615" w:rsidRPr="0032750B" w:rsidRDefault="00591615" w:rsidP="00591615">
      <w:pPr>
        <w:pStyle w:val="BodyTextIndent3"/>
        <w:spacing w:after="0"/>
        <w:ind w:firstLine="96"/>
        <w:rPr>
          <w:sz w:val="22"/>
          <w:szCs w:val="22"/>
        </w:rPr>
      </w:pPr>
      <w:r w:rsidRPr="0032750B">
        <w:rPr>
          <w:sz w:val="22"/>
          <w:szCs w:val="22"/>
        </w:rPr>
        <w:t>61863</w:t>
      </w:r>
    </w:p>
    <w:p w14:paraId="537DC83C" w14:textId="77777777" w:rsidR="00591615" w:rsidRPr="0032750B" w:rsidRDefault="00591615" w:rsidP="00591615">
      <w:pPr>
        <w:pStyle w:val="BodyTextIndent3"/>
        <w:spacing w:after="0"/>
        <w:ind w:firstLine="96"/>
        <w:rPr>
          <w:sz w:val="22"/>
          <w:szCs w:val="22"/>
        </w:rPr>
      </w:pPr>
      <w:r w:rsidRPr="0032750B">
        <w:rPr>
          <w:sz w:val="22"/>
          <w:szCs w:val="22"/>
        </w:rPr>
        <w:t>61864</w:t>
      </w:r>
    </w:p>
    <w:p w14:paraId="1B7782A3" w14:textId="77777777" w:rsidR="00591615" w:rsidRPr="0032750B" w:rsidRDefault="00591615" w:rsidP="00591615">
      <w:pPr>
        <w:pStyle w:val="BodyTextIndent3"/>
        <w:spacing w:after="0"/>
        <w:ind w:firstLine="96"/>
        <w:rPr>
          <w:sz w:val="22"/>
          <w:szCs w:val="22"/>
        </w:rPr>
      </w:pPr>
      <w:r w:rsidRPr="0032750B">
        <w:rPr>
          <w:sz w:val="22"/>
          <w:szCs w:val="22"/>
        </w:rPr>
        <w:t>61867</w:t>
      </w:r>
    </w:p>
    <w:p w14:paraId="52DB5CB6" w14:textId="77777777" w:rsidR="00591615" w:rsidRPr="0032750B" w:rsidRDefault="00591615" w:rsidP="00591615">
      <w:pPr>
        <w:pStyle w:val="BodyTextIndent3"/>
        <w:spacing w:after="0"/>
        <w:ind w:firstLine="96"/>
        <w:rPr>
          <w:sz w:val="22"/>
          <w:szCs w:val="22"/>
        </w:rPr>
      </w:pPr>
      <w:r w:rsidRPr="0032750B">
        <w:rPr>
          <w:sz w:val="22"/>
          <w:szCs w:val="22"/>
        </w:rPr>
        <w:t>61868</w:t>
      </w:r>
    </w:p>
    <w:p w14:paraId="4480A67B" w14:textId="77777777" w:rsidR="00591615" w:rsidRPr="0032750B" w:rsidRDefault="00591615" w:rsidP="00591615">
      <w:pPr>
        <w:pStyle w:val="BodyTextIndent3"/>
        <w:spacing w:after="0"/>
        <w:ind w:firstLine="96"/>
        <w:rPr>
          <w:sz w:val="22"/>
          <w:szCs w:val="22"/>
        </w:rPr>
      </w:pPr>
      <w:r w:rsidRPr="0032750B">
        <w:rPr>
          <w:sz w:val="22"/>
          <w:szCs w:val="22"/>
        </w:rPr>
        <w:t>62005</w:t>
      </w:r>
    </w:p>
    <w:p w14:paraId="167F99E6" w14:textId="77777777" w:rsidR="00591615" w:rsidRPr="0032750B" w:rsidRDefault="00591615" w:rsidP="00591615">
      <w:pPr>
        <w:pStyle w:val="BodyTextIndent3"/>
        <w:spacing w:after="0"/>
        <w:ind w:firstLine="96"/>
        <w:rPr>
          <w:sz w:val="22"/>
          <w:szCs w:val="22"/>
        </w:rPr>
      </w:pPr>
      <w:r w:rsidRPr="0032750B">
        <w:rPr>
          <w:sz w:val="22"/>
          <w:szCs w:val="22"/>
        </w:rPr>
        <w:t>62010</w:t>
      </w:r>
    </w:p>
    <w:p w14:paraId="383FBE88" w14:textId="77777777" w:rsidR="00591615" w:rsidRPr="0032750B" w:rsidRDefault="00591615" w:rsidP="00591615">
      <w:pPr>
        <w:pStyle w:val="BodyTextIndent3"/>
        <w:spacing w:after="0"/>
        <w:ind w:firstLine="96"/>
        <w:rPr>
          <w:sz w:val="22"/>
          <w:szCs w:val="22"/>
        </w:rPr>
      </w:pPr>
      <w:r w:rsidRPr="0032750B">
        <w:rPr>
          <w:sz w:val="22"/>
          <w:szCs w:val="22"/>
        </w:rPr>
        <w:t>62100</w:t>
      </w:r>
    </w:p>
    <w:p w14:paraId="007D472B" w14:textId="77777777" w:rsidR="00591615" w:rsidRPr="0032750B" w:rsidRDefault="00591615" w:rsidP="00591615">
      <w:pPr>
        <w:pStyle w:val="BodyTextIndent3"/>
        <w:spacing w:after="0"/>
        <w:ind w:firstLine="96"/>
        <w:rPr>
          <w:sz w:val="22"/>
          <w:szCs w:val="22"/>
        </w:rPr>
      </w:pPr>
      <w:r w:rsidRPr="0032750B">
        <w:rPr>
          <w:sz w:val="22"/>
          <w:szCs w:val="22"/>
        </w:rPr>
        <w:t>62115</w:t>
      </w:r>
    </w:p>
    <w:p w14:paraId="611FF557" w14:textId="77777777" w:rsidR="00591615" w:rsidRPr="0032750B" w:rsidRDefault="00591615" w:rsidP="00591615">
      <w:pPr>
        <w:pStyle w:val="BodyTextIndent3"/>
        <w:spacing w:after="0"/>
        <w:ind w:firstLine="96"/>
        <w:rPr>
          <w:sz w:val="22"/>
          <w:szCs w:val="22"/>
        </w:rPr>
      </w:pPr>
      <w:r w:rsidRPr="0032750B">
        <w:rPr>
          <w:sz w:val="22"/>
          <w:szCs w:val="22"/>
        </w:rPr>
        <w:t>62117</w:t>
      </w:r>
    </w:p>
    <w:p w14:paraId="2213F7B4" w14:textId="77777777" w:rsidR="00591615" w:rsidRPr="0032750B" w:rsidRDefault="00591615" w:rsidP="00591615">
      <w:pPr>
        <w:pStyle w:val="BodyTextIndent3"/>
        <w:spacing w:after="0"/>
        <w:ind w:firstLine="96"/>
        <w:rPr>
          <w:sz w:val="22"/>
          <w:szCs w:val="22"/>
        </w:rPr>
      </w:pPr>
      <w:r w:rsidRPr="0032750B">
        <w:rPr>
          <w:sz w:val="22"/>
          <w:szCs w:val="22"/>
        </w:rPr>
        <w:t>62120</w:t>
      </w:r>
    </w:p>
    <w:p w14:paraId="7312854F" w14:textId="77777777" w:rsidR="00591615" w:rsidRPr="0032750B" w:rsidRDefault="00591615" w:rsidP="00591615">
      <w:pPr>
        <w:pStyle w:val="BodyTextIndent3"/>
        <w:spacing w:after="0"/>
        <w:ind w:firstLine="96"/>
        <w:rPr>
          <w:sz w:val="22"/>
          <w:szCs w:val="22"/>
        </w:rPr>
      </w:pPr>
      <w:r w:rsidRPr="0032750B">
        <w:rPr>
          <w:sz w:val="22"/>
          <w:szCs w:val="22"/>
        </w:rPr>
        <w:t>62121</w:t>
      </w:r>
    </w:p>
    <w:p w14:paraId="28912E7F" w14:textId="77777777" w:rsidR="00591615" w:rsidRPr="0032750B" w:rsidRDefault="00591615" w:rsidP="00591615">
      <w:pPr>
        <w:pStyle w:val="BodyTextIndent3"/>
        <w:spacing w:after="0"/>
        <w:ind w:firstLine="96"/>
        <w:rPr>
          <w:sz w:val="22"/>
          <w:szCs w:val="22"/>
        </w:rPr>
      </w:pPr>
      <w:r w:rsidRPr="0032750B">
        <w:rPr>
          <w:sz w:val="22"/>
          <w:szCs w:val="22"/>
        </w:rPr>
        <w:t>62140</w:t>
      </w:r>
    </w:p>
    <w:p w14:paraId="64B18F48" w14:textId="77777777" w:rsidR="00591615" w:rsidRPr="0032750B" w:rsidRDefault="00591615" w:rsidP="00591615">
      <w:pPr>
        <w:pStyle w:val="BodyTextIndent3"/>
        <w:spacing w:after="0"/>
        <w:ind w:firstLine="96"/>
        <w:rPr>
          <w:sz w:val="22"/>
          <w:szCs w:val="22"/>
        </w:rPr>
      </w:pPr>
      <w:r w:rsidRPr="0032750B">
        <w:rPr>
          <w:sz w:val="22"/>
          <w:szCs w:val="22"/>
        </w:rPr>
        <w:t>62141</w:t>
      </w:r>
    </w:p>
    <w:p w14:paraId="0AD2B27F" w14:textId="77777777" w:rsidR="00591615" w:rsidRPr="0032750B" w:rsidRDefault="00591615" w:rsidP="00591615">
      <w:pPr>
        <w:pStyle w:val="BodyTextIndent3"/>
        <w:spacing w:after="0"/>
        <w:ind w:firstLine="96"/>
        <w:rPr>
          <w:sz w:val="22"/>
          <w:szCs w:val="22"/>
        </w:rPr>
      </w:pPr>
      <w:r w:rsidRPr="0032750B">
        <w:rPr>
          <w:sz w:val="22"/>
          <w:szCs w:val="22"/>
        </w:rPr>
        <w:t>62142</w:t>
      </w:r>
    </w:p>
    <w:p w14:paraId="501676D8" w14:textId="77777777" w:rsidR="00591615" w:rsidRPr="0032750B" w:rsidRDefault="00591615" w:rsidP="00591615">
      <w:pPr>
        <w:pStyle w:val="BodyTextIndent3"/>
        <w:spacing w:after="0"/>
        <w:ind w:firstLine="96"/>
        <w:rPr>
          <w:sz w:val="22"/>
          <w:szCs w:val="22"/>
        </w:rPr>
      </w:pPr>
      <w:r w:rsidRPr="0032750B">
        <w:rPr>
          <w:sz w:val="22"/>
          <w:szCs w:val="22"/>
        </w:rPr>
        <w:t>62143</w:t>
      </w:r>
    </w:p>
    <w:p w14:paraId="08DA2BF7" w14:textId="77777777" w:rsidR="00591615" w:rsidRPr="0032750B" w:rsidRDefault="00591615" w:rsidP="00591615">
      <w:pPr>
        <w:pStyle w:val="BodyTextIndent3"/>
        <w:spacing w:after="0"/>
        <w:ind w:firstLine="96"/>
        <w:rPr>
          <w:sz w:val="22"/>
          <w:szCs w:val="22"/>
        </w:rPr>
      </w:pPr>
      <w:r w:rsidRPr="0032750B">
        <w:rPr>
          <w:sz w:val="22"/>
          <w:szCs w:val="22"/>
        </w:rPr>
        <w:t>62145</w:t>
      </w:r>
    </w:p>
    <w:p w14:paraId="34D560FF" w14:textId="77777777" w:rsidR="00591615" w:rsidRPr="0032750B" w:rsidRDefault="00591615" w:rsidP="00591615">
      <w:pPr>
        <w:pStyle w:val="BodyTextIndent3"/>
        <w:spacing w:after="0"/>
        <w:ind w:firstLine="96"/>
        <w:rPr>
          <w:sz w:val="22"/>
          <w:szCs w:val="22"/>
        </w:rPr>
      </w:pPr>
      <w:r w:rsidRPr="0032750B">
        <w:rPr>
          <w:sz w:val="22"/>
          <w:szCs w:val="22"/>
        </w:rPr>
        <w:t>62146</w:t>
      </w:r>
    </w:p>
    <w:p w14:paraId="78F6EE4D" w14:textId="77777777" w:rsidR="00591615" w:rsidRPr="0032750B" w:rsidRDefault="00591615" w:rsidP="00591615">
      <w:pPr>
        <w:pStyle w:val="BodyTextIndent3"/>
        <w:spacing w:after="0"/>
        <w:ind w:firstLine="96"/>
        <w:rPr>
          <w:sz w:val="22"/>
          <w:szCs w:val="22"/>
        </w:rPr>
      </w:pPr>
      <w:r w:rsidRPr="0032750B">
        <w:rPr>
          <w:sz w:val="22"/>
          <w:szCs w:val="22"/>
        </w:rPr>
        <w:t>62147</w:t>
      </w:r>
    </w:p>
    <w:p w14:paraId="3420EDBE" w14:textId="77777777" w:rsidR="00591615" w:rsidRPr="0032750B" w:rsidRDefault="00591615" w:rsidP="00591615">
      <w:pPr>
        <w:pStyle w:val="BodyTextIndent3"/>
        <w:spacing w:after="0"/>
        <w:ind w:firstLine="96"/>
        <w:rPr>
          <w:sz w:val="22"/>
          <w:szCs w:val="22"/>
        </w:rPr>
      </w:pPr>
      <w:r w:rsidRPr="0032750B">
        <w:rPr>
          <w:sz w:val="22"/>
          <w:szCs w:val="22"/>
        </w:rPr>
        <w:t>62148</w:t>
      </w:r>
    </w:p>
    <w:p w14:paraId="6E4D6FE8" w14:textId="77777777" w:rsidR="00591615" w:rsidRPr="0032750B" w:rsidRDefault="00591615" w:rsidP="00591615">
      <w:pPr>
        <w:pStyle w:val="BodyTextIndent3"/>
        <w:spacing w:after="0"/>
        <w:ind w:firstLine="96"/>
        <w:rPr>
          <w:sz w:val="22"/>
          <w:szCs w:val="22"/>
        </w:rPr>
      </w:pPr>
      <w:r w:rsidRPr="0032750B">
        <w:rPr>
          <w:sz w:val="22"/>
          <w:szCs w:val="22"/>
        </w:rPr>
        <w:t>62161</w:t>
      </w:r>
    </w:p>
    <w:p w14:paraId="2BCB07FA" w14:textId="77777777" w:rsidR="00591615" w:rsidRPr="0032750B" w:rsidRDefault="00591615" w:rsidP="00591615">
      <w:pPr>
        <w:pStyle w:val="BodyTextIndent3"/>
        <w:spacing w:after="0"/>
        <w:ind w:firstLine="96"/>
        <w:rPr>
          <w:sz w:val="22"/>
          <w:szCs w:val="22"/>
        </w:rPr>
      </w:pPr>
      <w:r w:rsidRPr="0032750B">
        <w:rPr>
          <w:sz w:val="22"/>
          <w:szCs w:val="22"/>
        </w:rPr>
        <w:t>62162</w:t>
      </w:r>
    </w:p>
    <w:p w14:paraId="26FDBC7E" w14:textId="77777777" w:rsidR="00591615" w:rsidRPr="0032750B" w:rsidRDefault="00591615" w:rsidP="00591615">
      <w:pPr>
        <w:pStyle w:val="BodyTextIndent3"/>
        <w:spacing w:after="0"/>
        <w:ind w:firstLine="96"/>
        <w:rPr>
          <w:sz w:val="22"/>
          <w:szCs w:val="22"/>
        </w:rPr>
      </w:pPr>
      <w:r w:rsidRPr="0032750B">
        <w:rPr>
          <w:sz w:val="22"/>
          <w:szCs w:val="22"/>
        </w:rPr>
        <w:t>62164</w:t>
      </w:r>
    </w:p>
    <w:p w14:paraId="6F34E9DD" w14:textId="77777777" w:rsidR="00591615" w:rsidRPr="0032750B" w:rsidRDefault="00591615" w:rsidP="00591615">
      <w:pPr>
        <w:pStyle w:val="BodyTextIndent3"/>
        <w:spacing w:after="0"/>
        <w:ind w:firstLine="96"/>
        <w:rPr>
          <w:sz w:val="22"/>
          <w:szCs w:val="22"/>
        </w:rPr>
      </w:pPr>
      <w:r w:rsidRPr="0032750B">
        <w:rPr>
          <w:sz w:val="22"/>
          <w:szCs w:val="22"/>
        </w:rPr>
        <w:t>62165</w:t>
      </w:r>
    </w:p>
    <w:p w14:paraId="5BFCB70C" w14:textId="77777777" w:rsidR="00591615" w:rsidRPr="0032750B" w:rsidRDefault="00591615" w:rsidP="00591615">
      <w:pPr>
        <w:pStyle w:val="BodyTextIndent3"/>
        <w:spacing w:after="0"/>
        <w:ind w:firstLine="96"/>
        <w:rPr>
          <w:sz w:val="22"/>
          <w:szCs w:val="22"/>
        </w:rPr>
      </w:pPr>
      <w:r w:rsidRPr="0032750B">
        <w:rPr>
          <w:sz w:val="22"/>
          <w:szCs w:val="22"/>
        </w:rPr>
        <w:t>62180</w:t>
      </w:r>
    </w:p>
    <w:p w14:paraId="090739A1" w14:textId="77777777" w:rsidR="00591615" w:rsidRPr="0032750B" w:rsidRDefault="00591615" w:rsidP="00591615">
      <w:pPr>
        <w:pStyle w:val="BodyTextIndent3"/>
        <w:spacing w:after="0"/>
        <w:ind w:firstLine="96"/>
        <w:rPr>
          <w:sz w:val="22"/>
          <w:szCs w:val="22"/>
        </w:rPr>
      </w:pPr>
      <w:r w:rsidRPr="0032750B">
        <w:rPr>
          <w:sz w:val="22"/>
          <w:szCs w:val="22"/>
        </w:rPr>
        <w:t>62190</w:t>
      </w:r>
    </w:p>
    <w:p w14:paraId="753A8909" w14:textId="77777777" w:rsidR="00591615" w:rsidRPr="0032750B" w:rsidRDefault="00591615" w:rsidP="00591615">
      <w:pPr>
        <w:pStyle w:val="BodyTextIndent3"/>
        <w:spacing w:after="0"/>
        <w:ind w:firstLine="96"/>
        <w:rPr>
          <w:sz w:val="22"/>
          <w:szCs w:val="22"/>
        </w:rPr>
      </w:pPr>
      <w:r w:rsidRPr="0032750B">
        <w:rPr>
          <w:sz w:val="22"/>
          <w:szCs w:val="22"/>
        </w:rPr>
        <w:t>62192</w:t>
      </w:r>
    </w:p>
    <w:p w14:paraId="61A81D45" w14:textId="77777777" w:rsidR="00591615" w:rsidRPr="0032750B" w:rsidRDefault="00591615" w:rsidP="00591615">
      <w:pPr>
        <w:pStyle w:val="BodyTextIndent3"/>
        <w:spacing w:after="0"/>
        <w:ind w:firstLine="96"/>
        <w:rPr>
          <w:sz w:val="22"/>
          <w:szCs w:val="22"/>
        </w:rPr>
      </w:pPr>
      <w:r w:rsidRPr="0032750B">
        <w:rPr>
          <w:sz w:val="22"/>
          <w:szCs w:val="22"/>
        </w:rPr>
        <w:t>62200</w:t>
      </w:r>
    </w:p>
    <w:p w14:paraId="0977DBC7" w14:textId="77777777" w:rsidR="00591615" w:rsidRPr="0032750B" w:rsidRDefault="00591615" w:rsidP="00591615">
      <w:pPr>
        <w:pStyle w:val="BodyTextIndent3"/>
        <w:spacing w:after="0"/>
        <w:ind w:firstLine="96"/>
        <w:rPr>
          <w:sz w:val="22"/>
          <w:szCs w:val="22"/>
        </w:rPr>
      </w:pPr>
      <w:r w:rsidRPr="0032750B">
        <w:rPr>
          <w:sz w:val="22"/>
          <w:szCs w:val="22"/>
        </w:rPr>
        <w:t>62201</w:t>
      </w:r>
    </w:p>
    <w:p w14:paraId="5637107F" w14:textId="77777777" w:rsidR="00591615" w:rsidRPr="0032750B" w:rsidRDefault="00591615" w:rsidP="00591615">
      <w:pPr>
        <w:pStyle w:val="BodyTextIndent3"/>
        <w:spacing w:after="0"/>
        <w:ind w:firstLine="96"/>
        <w:rPr>
          <w:sz w:val="22"/>
          <w:szCs w:val="22"/>
        </w:rPr>
      </w:pPr>
      <w:r w:rsidRPr="0032750B">
        <w:rPr>
          <w:sz w:val="22"/>
          <w:szCs w:val="22"/>
        </w:rPr>
        <w:t>62220</w:t>
      </w:r>
    </w:p>
    <w:p w14:paraId="1980C29D" w14:textId="77777777" w:rsidR="00591615" w:rsidRPr="0032750B" w:rsidRDefault="00591615" w:rsidP="00591615">
      <w:pPr>
        <w:pStyle w:val="BodyTextIndent3"/>
        <w:spacing w:after="0"/>
        <w:ind w:firstLine="96"/>
        <w:rPr>
          <w:sz w:val="22"/>
          <w:szCs w:val="22"/>
        </w:rPr>
      </w:pPr>
      <w:r w:rsidRPr="0032750B">
        <w:rPr>
          <w:sz w:val="22"/>
          <w:szCs w:val="22"/>
        </w:rPr>
        <w:t>62223</w:t>
      </w:r>
    </w:p>
    <w:p w14:paraId="7BB6B8C7" w14:textId="77777777" w:rsidR="00591615" w:rsidRPr="0032750B" w:rsidRDefault="00591615" w:rsidP="00591615">
      <w:pPr>
        <w:pStyle w:val="BodyTextIndent3"/>
        <w:spacing w:after="0"/>
        <w:ind w:firstLine="96"/>
        <w:rPr>
          <w:sz w:val="22"/>
          <w:szCs w:val="22"/>
        </w:rPr>
      </w:pPr>
      <w:r w:rsidRPr="0032750B">
        <w:rPr>
          <w:sz w:val="22"/>
          <w:szCs w:val="22"/>
        </w:rPr>
        <w:t>62256</w:t>
      </w:r>
    </w:p>
    <w:p w14:paraId="2BDBAFE4" w14:textId="77777777" w:rsidR="00591615" w:rsidRPr="0032750B" w:rsidRDefault="00591615" w:rsidP="00591615">
      <w:pPr>
        <w:pStyle w:val="BodyTextIndent3"/>
        <w:spacing w:after="0"/>
        <w:ind w:firstLine="96"/>
        <w:rPr>
          <w:sz w:val="22"/>
          <w:szCs w:val="22"/>
        </w:rPr>
      </w:pPr>
      <w:r w:rsidRPr="0032750B">
        <w:rPr>
          <w:sz w:val="22"/>
          <w:szCs w:val="22"/>
        </w:rPr>
        <w:t>62258</w:t>
      </w:r>
    </w:p>
    <w:p w14:paraId="25F79293" w14:textId="77777777" w:rsidR="00591615" w:rsidRPr="0032750B" w:rsidRDefault="00591615" w:rsidP="00591615">
      <w:pPr>
        <w:pStyle w:val="BodyTextIndent3"/>
        <w:spacing w:after="0"/>
        <w:ind w:firstLine="96"/>
        <w:rPr>
          <w:sz w:val="22"/>
          <w:szCs w:val="22"/>
        </w:rPr>
      </w:pPr>
      <w:r w:rsidRPr="0032750B">
        <w:rPr>
          <w:sz w:val="22"/>
          <w:szCs w:val="22"/>
        </w:rPr>
        <w:t>62287</w:t>
      </w:r>
    </w:p>
    <w:p w14:paraId="25BED597" w14:textId="77777777" w:rsidR="00591615" w:rsidRPr="0032750B" w:rsidRDefault="00591615" w:rsidP="00591615">
      <w:pPr>
        <w:pStyle w:val="BodyTextIndent3"/>
        <w:spacing w:after="0"/>
        <w:ind w:firstLine="96"/>
        <w:rPr>
          <w:sz w:val="22"/>
          <w:szCs w:val="22"/>
        </w:rPr>
      </w:pPr>
      <w:r w:rsidRPr="0032750B">
        <w:rPr>
          <w:sz w:val="22"/>
          <w:szCs w:val="22"/>
        </w:rPr>
        <w:t>62328</w:t>
      </w:r>
    </w:p>
    <w:p w14:paraId="2514C093" w14:textId="77777777" w:rsidR="00591615" w:rsidRPr="0032750B" w:rsidRDefault="00591615" w:rsidP="00591615">
      <w:pPr>
        <w:pStyle w:val="BodyTextIndent3"/>
        <w:spacing w:after="0"/>
        <w:ind w:firstLine="96"/>
        <w:rPr>
          <w:sz w:val="22"/>
          <w:szCs w:val="22"/>
        </w:rPr>
      </w:pPr>
      <w:r w:rsidRPr="0032750B">
        <w:rPr>
          <w:sz w:val="22"/>
          <w:szCs w:val="22"/>
        </w:rPr>
        <w:t>62329</w:t>
      </w:r>
    </w:p>
    <w:p w14:paraId="282C7C27" w14:textId="77777777" w:rsidR="00591615" w:rsidRPr="0032750B" w:rsidRDefault="00591615" w:rsidP="00591615">
      <w:pPr>
        <w:pStyle w:val="BodyTextIndent3"/>
        <w:spacing w:after="0"/>
        <w:ind w:firstLine="96"/>
        <w:rPr>
          <w:sz w:val="22"/>
          <w:szCs w:val="22"/>
        </w:rPr>
      </w:pPr>
      <w:r w:rsidRPr="0032750B">
        <w:rPr>
          <w:sz w:val="22"/>
          <w:szCs w:val="22"/>
        </w:rPr>
        <w:t>63043</w:t>
      </w:r>
    </w:p>
    <w:p w14:paraId="4DA3B936" w14:textId="77777777" w:rsidR="00591615" w:rsidRPr="0032750B" w:rsidRDefault="00591615" w:rsidP="00591615">
      <w:pPr>
        <w:pStyle w:val="BodyTextIndent3"/>
        <w:spacing w:after="0"/>
        <w:ind w:firstLine="96"/>
        <w:rPr>
          <w:sz w:val="22"/>
          <w:szCs w:val="22"/>
        </w:rPr>
      </w:pPr>
      <w:r w:rsidRPr="0032750B">
        <w:rPr>
          <w:sz w:val="22"/>
          <w:szCs w:val="22"/>
        </w:rPr>
        <w:t>63044</w:t>
      </w:r>
    </w:p>
    <w:p w14:paraId="1D052CAD" w14:textId="77777777" w:rsidR="00591615" w:rsidRPr="0032750B" w:rsidRDefault="00591615" w:rsidP="00591615">
      <w:pPr>
        <w:pStyle w:val="BodyTextIndent3"/>
        <w:spacing w:after="0"/>
        <w:ind w:firstLine="96"/>
        <w:rPr>
          <w:sz w:val="22"/>
          <w:szCs w:val="22"/>
        </w:rPr>
      </w:pPr>
      <w:r w:rsidRPr="0032750B">
        <w:rPr>
          <w:sz w:val="22"/>
          <w:szCs w:val="22"/>
        </w:rPr>
        <w:t>63050</w:t>
      </w:r>
    </w:p>
    <w:p w14:paraId="6A8FBD70" w14:textId="77777777" w:rsidR="00591615" w:rsidRPr="0032750B" w:rsidRDefault="00591615" w:rsidP="00591615">
      <w:pPr>
        <w:pStyle w:val="BodyTextIndent3"/>
        <w:spacing w:after="0"/>
        <w:ind w:firstLine="96"/>
        <w:rPr>
          <w:sz w:val="22"/>
          <w:szCs w:val="22"/>
        </w:rPr>
      </w:pPr>
      <w:r w:rsidRPr="0032750B">
        <w:rPr>
          <w:sz w:val="22"/>
          <w:szCs w:val="22"/>
        </w:rPr>
        <w:t>63051</w:t>
      </w:r>
    </w:p>
    <w:p w14:paraId="276374AA" w14:textId="77777777" w:rsidR="00591615" w:rsidRPr="0032750B" w:rsidRDefault="00591615" w:rsidP="00591615">
      <w:pPr>
        <w:pStyle w:val="BodyTextIndent3"/>
        <w:spacing w:after="0"/>
        <w:ind w:firstLine="96"/>
        <w:rPr>
          <w:sz w:val="22"/>
          <w:szCs w:val="22"/>
        </w:rPr>
      </w:pPr>
      <w:r w:rsidRPr="0032750B">
        <w:rPr>
          <w:sz w:val="22"/>
          <w:szCs w:val="22"/>
        </w:rPr>
        <w:t>63076</w:t>
      </w:r>
    </w:p>
    <w:p w14:paraId="2D7F64B7" w14:textId="77777777" w:rsidR="00591615" w:rsidRPr="0032750B" w:rsidRDefault="00591615" w:rsidP="00591615">
      <w:pPr>
        <w:pStyle w:val="BodyTextIndent3"/>
        <w:spacing w:after="0"/>
        <w:ind w:firstLine="96"/>
        <w:rPr>
          <w:sz w:val="22"/>
          <w:szCs w:val="22"/>
        </w:rPr>
      </w:pPr>
      <w:r w:rsidRPr="0032750B">
        <w:rPr>
          <w:sz w:val="22"/>
          <w:szCs w:val="22"/>
        </w:rPr>
        <w:t>63077</w:t>
      </w:r>
    </w:p>
    <w:p w14:paraId="0B479AD9" w14:textId="77777777" w:rsidR="00591615" w:rsidRPr="0032750B" w:rsidRDefault="00591615" w:rsidP="00591615">
      <w:pPr>
        <w:pStyle w:val="BodyTextIndent3"/>
        <w:spacing w:after="0"/>
        <w:ind w:firstLine="96"/>
        <w:rPr>
          <w:sz w:val="22"/>
          <w:szCs w:val="22"/>
        </w:rPr>
      </w:pPr>
      <w:r w:rsidRPr="0032750B">
        <w:rPr>
          <w:sz w:val="22"/>
          <w:szCs w:val="22"/>
        </w:rPr>
        <w:t>63078</w:t>
      </w:r>
    </w:p>
    <w:p w14:paraId="550C2C8E" w14:textId="77777777" w:rsidR="00591615" w:rsidRPr="0032750B" w:rsidRDefault="00591615" w:rsidP="00591615">
      <w:pPr>
        <w:pStyle w:val="BodyTextIndent3"/>
        <w:spacing w:after="0"/>
        <w:ind w:firstLine="96"/>
        <w:rPr>
          <w:sz w:val="22"/>
          <w:szCs w:val="22"/>
        </w:rPr>
      </w:pPr>
      <w:r w:rsidRPr="0032750B">
        <w:rPr>
          <w:sz w:val="22"/>
          <w:szCs w:val="22"/>
        </w:rPr>
        <w:t>63081</w:t>
      </w:r>
    </w:p>
    <w:p w14:paraId="4F16267E" w14:textId="77777777" w:rsidR="00591615" w:rsidRPr="0032750B" w:rsidRDefault="00591615" w:rsidP="00591615">
      <w:pPr>
        <w:pStyle w:val="BodyTextIndent3"/>
        <w:spacing w:after="0"/>
        <w:ind w:firstLine="96"/>
        <w:rPr>
          <w:sz w:val="22"/>
          <w:szCs w:val="22"/>
        </w:rPr>
      </w:pPr>
      <w:r w:rsidRPr="0032750B">
        <w:rPr>
          <w:sz w:val="22"/>
          <w:szCs w:val="22"/>
        </w:rPr>
        <w:t>63082</w:t>
      </w:r>
    </w:p>
    <w:p w14:paraId="1FCF80A0" w14:textId="77777777" w:rsidR="00591615" w:rsidRPr="0032750B" w:rsidRDefault="00591615" w:rsidP="00591615">
      <w:pPr>
        <w:pStyle w:val="BodyTextIndent3"/>
        <w:spacing w:after="0"/>
        <w:ind w:firstLine="96"/>
        <w:rPr>
          <w:sz w:val="22"/>
          <w:szCs w:val="22"/>
        </w:rPr>
      </w:pPr>
      <w:r w:rsidRPr="0032750B">
        <w:rPr>
          <w:sz w:val="22"/>
          <w:szCs w:val="22"/>
        </w:rPr>
        <w:t>63085</w:t>
      </w:r>
    </w:p>
    <w:p w14:paraId="76862D39" w14:textId="77777777" w:rsidR="00591615" w:rsidRPr="0032750B" w:rsidRDefault="00591615" w:rsidP="00591615">
      <w:pPr>
        <w:pStyle w:val="BodyTextIndent3"/>
        <w:spacing w:after="0"/>
        <w:ind w:firstLine="96"/>
        <w:rPr>
          <w:sz w:val="22"/>
          <w:szCs w:val="22"/>
        </w:rPr>
      </w:pPr>
      <w:r w:rsidRPr="0032750B">
        <w:rPr>
          <w:sz w:val="22"/>
          <w:szCs w:val="22"/>
        </w:rPr>
        <w:t>63086</w:t>
      </w:r>
    </w:p>
    <w:p w14:paraId="1481DF44" w14:textId="77777777" w:rsidR="00591615" w:rsidRPr="0032750B" w:rsidRDefault="00591615" w:rsidP="00591615">
      <w:pPr>
        <w:pStyle w:val="BodyTextIndent3"/>
        <w:spacing w:after="0"/>
        <w:ind w:firstLine="96"/>
        <w:rPr>
          <w:sz w:val="22"/>
          <w:szCs w:val="22"/>
        </w:rPr>
      </w:pPr>
      <w:r w:rsidRPr="0032750B">
        <w:rPr>
          <w:sz w:val="22"/>
          <w:szCs w:val="22"/>
        </w:rPr>
        <w:t>63087</w:t>
      </w:r>
    </w:p>
    <w:p w14:paraId="555EFB69" w14:textId="77777777" w:rsidR="00591615" w:rsidRPr="0032750B" w:rsidRDefault="00591615" w:rsidP="00591615">
      <w:pPr>
        <w:pStyle w:val="BodyTextIndent3"/>
        <w:spacing w:after="0"/>
        <w:ind w:firstLine="96"/>
        <w:rPr>
          <w:sz w:val="22"/>
          <w:szCs w:val="22"/>
        </w:rPr>
      </w:pPr>
      <w:r w:rsidRPr="0032750B">
        <w:rPr>
          <w:sz w:val="22"/>
          <w:szCs w:val="22"/>
        </w:rPr>
        <w:t>63088</w:t>
      </w:r>
    </w:p>
    <w:p w14:paraId="37DFBE77" w14:textId="77777777" w:rsidR="00591615" w:rsidRPr="0032750B" w:rsidRDefault="00591615" w:rsidP="00591615">
      <w:pPr>
        <w:pStyle w:val="BodyTextIndent3"/>
        <w:spacing w:after="0"/>
        <w:ind w:firstLine="96"/>
        <w:rPr>
          <w:sz w:val="22"/>
          <w:szCs w:val="22"/>
        </w:rPr>
      </w:pPr>
      <w:r w:rsidRPr="0032750B">
        <w:rPr>
          <w:sz w:val="22"/>
          <w:szCs w:val="22"/>
        </w:rPr>
        <w:t>63090</w:t>
      </w:r>
    </w:p>
    <w:p w14:paraId="1D9AB479" w14:textId="77777777" w:rsidR="00591615" w:rsidRPr="0032750B" w:rsidRDefault="00591615" w:rsidP="00591615">
      <w:pPr>
        <w:pStyle w:val="BodyTextIndent3"/>
        <w:spacing w:after="0"/>
        <w:ind w:firstLine="96"/>
        <w:rPr>
          <w:sz w:val="22"/>
          <w:szCs w:val="22"/>
        </w:rPr>
      </w:pPr>
      <w:r w:rsidRPr="0032750B">
        <w:rPr>
          <w:sz w:val="22"/>
          <w:szCs w:val="22"/>
        </w:rPr>
        <w:t>63091</w:t>
      </w:r>
    </w:p>
    <w:p w14:paraId="530A463F" w14:textId="77777777" w:rsidR="00591615" w:rsidRPr="0032750B" w:rsidRDefault="00591615" w:rsidP="00591615">
      <w:pPr>
        <w:pStyle w:val="BodyTextIndent3"/>
        <w:spacing w:after="0"/>
        <w:ind w:firstLine="96"/>
        <w:rPr>
          <w:sz w:val="22"/>
          <w:szCs w:val="22"/>
        </w:rPr>
      </w:pPr>
      <w:r w:rsidRPr="0032750B">
        <w:rPr>
          <w:sz w:val="22"/>
          <w:szCs w:val="22"/>
        </w:rPr>
        <w:t>63101</w:t>
      </w:r>
    </w:p>
    <w:p w14:paraId="4C35B2E2" w14:textId="77777777" w:rsidR="00591615" w:rsidRPr="0032750B" w:rsidRDefault="00591615" w:rsidP="00591615">
      <w:pPr>
        <w:pStyle w:val="BodyTextIndent3"/>
        <w:spacing w:after="0"/>
        <w:ind w:firstLine="96"/>
        <w:rPr>
          <w:sz w:val="22"/>
          <w:szCs w:val="22"/>
        </w:rPr>
      </w:pPr>
      <w:r w:rsidRPr="0032750B">
        <w:rPr>
          <w:sz w:val="22"/>
          <w:szCs w:val="22"/>
        </w:rPr>
        <w:t>63102</w:t>
      </w:r>
    </w:p>
    <w:p w14:paraId="431C5354" w14:textId="77777777" w:rsidR="00591615" w:rsidRPr="0032750B" w:rsidRDefault="00591615" w:rsidP="00591615">
      <w:pPr>
        <w:pStyle w:val="BodyTextIndent3"/>
        <w:spacing w:after="0"/>
        <w:ind w:firstLine="96"/>
        <w:rPr>
          <w:sz w:val="22"/>
          <w:szCs w:val="22"/>
        </w:rPr>
      </w:pPr>
      <w:r w:rsidRPr="0032750B">
        <w:rPr>
          <w:sz w:val="22"/>
          <w:szCs w:val="22"/>
        </w:rPr>
        <w:t>63103</w:t>
      </w:r>
    </w:p>
    <w:p w14:paraId="30B5A571" w14:textId="77777777" w:rsidR="00591615" w:rsidRPr="0032750B" w:rsidRDefault="00591615" w:rsidP="00591615">
      <w:pPr>
        <w:pStyle w:val="BodyTextIndent3"/>
        <w:spacing w:after="0"/>
        <w:ind w:firstLine="96"/>
        <w:rPr>
          <w:sz w:val="22"/>
          <w:szCs w:val="22"/>
        </w:rPr>
      </w:pPr>
      <w:r w:rsidRPr="0032750B">
        <w:rPr>
          <w:sz w:val="22"/>
          <w:szCs w:val="22"/>
        </w:rPr>
        <w:t>63170</w:t>
      </w:r>
    </w:p>
    <w:p w14:paraId="4398B76B" w14:textId="77777777" w:rsidR="00591615" w:rsidRPr="0032750B" w:rsidRDefault="00591615" w:rsidP="00591615">
      <w:pPr>
        <w:pStyle w:val="BodyTextIndent3"/>
        <w:spacing w:after="0"/>
        <w:ind w:firstLine="96"/>
        <w:rPr>
          <w:sz w:val="22"/>
          <w:szCs w:val="22"/>
        </w:rPr>
      </w:pPr>
      <w:r w:rsidRPr="0032750B">
        <w:rPr>
          <w:sz w:val="22"/>
          <w:szCs w:val="22"/>
        </w:rPr>
        <w:t>63172</w:t>
      </w:r>
    </w:p>
    <w:p w14:paraId="54C155C4" w14:textId="77777777" w:rsidR="00591615" w:rsidRPr="0032750B" w:rsidRDefault="00591615" w:rsidP="00591615">
      <w:pPr>
        <w:pStyle w:val="BodyTextIndent3"/>
        <w:spacing w:after="0"/>
        <w:ind w:firstLine="96"/>
        <w:rPr>
          <w:sz w:val="22"/>
          <w:szCs w:val="22"/>
        </w:rPr>
      </w:pPr>
      <w:r w:rsidRPr="0032750B">
        <w:rPr>
          <w:sz w:val="22"/>
          <w:szCs w:val="22"/>
        </w:rPr>
        <w:t>63173</w:t>
      </w:r>
    </w:p>
    <w:p w14:paraId="18042E80" w14:textId="77777777" w:rsidR="00591615" w:rsidRPr="0032750B" w:rsidRDefault="00591615" w:rsidP="00591615">
      <w:pPr>
        <w:pStyle w:val="BodyTextIndent3"/>
        <w:spacing w:after="0"/>
        <w:ind w:firstLine="96"/>
        <w:rPr>
          <w:sz w:val="22"/>
          <w:szCs w:val="22"/>
        </w:rPr>
      </w:pPr>
      <w:r w:rsidRPr="0032750B">
        <w:rPr>
          <w:sz w:val="22"/>
          <w:szCs w:val="22"/>
        </w:rPr>
        <w:t>63185</w:t>
      </w:r>
    </w:p>
    <w:p w14:paraId="7378A65C" w14:textId="77777777" w:rsidR="00591615" w:rsidRPr="0032750B" w:rsidRDefault="00591615" w:rsidP="00591615">
      <w:pPr>
        <w:pStyle w:val="BodyTextIndent3"/>
        <w:spacing w:after="0"/>
        <w:ind w:firstLine="96"/>
        <w:rPr>
          <w:sz w:val="22"/>
          <w:szCs w:val="22"/>
        </w:rPr>
      </w:pPr>
      <w:r w:rsidRPr="0032750B">
        <w:rPr>
          <w:sz w:val="22"/>
          <w:szCs w:val="22"/>
        </w:rPr>
        <w:t>63190</w:t>
      </w:r>
    </w:p>
    <w:p w14:paraId="76930AA9" w14:textId="77777777" w:rsidR="00591615" w:rsidRPr="0032750B" w:rsidRDefault="00591615" w:rsidP="00591615">
      <w:pPr>
        <w:pStyle w:val="BodyTextIndent3"/>
        <w:spacing w:after="0"/>
        <w:ind w:firstLine="96"/>
        <w:rPr>
          <w:sz w:val="22"/>
          <w:szCs w:val="22"/>
        </w:rPr>
      </w:pPr>
      <w:r w:rsidRPr="0032750B">
        <w:rPr>
          <w:sz w:val="22"/>
          <w:szCs w:val="22"/>
        </w:rPr>
        <w:t>63191</w:t>
      </w:r>
    </w:p>
    <w:p w14:paraId="020CDD53" w14:textId="77777777" w:rsidR="00591615" w:rsidRPr="0032750B" w:rsidRDefault="00591615" w:rsidP="00591615">
      <w:pPr>
        <w:pStyle w:val="BodyTextIndent3"/>
        <w:spacing w:after="0"/>
        <w:ind w:firstLine="96"/>
        <w:rPr>
          <w:sz w:val="22"/>
          <w:szCs w:val="22"/>
        </w:rPr>
      </w:pPr>
      <w:r w:rsidRPr="0032750B">
        <w:rPr>
          <w:sz w:val="22"/>
          <w:szCs w:val="22"/>
        </w:rPr>
        <w:t>63197</w:t>
      </w:r>
    </w:p>
    <w:p w14:paraId="42936A3B" w14:textId="77777777" w:rsidR="00591615" w:rsidRPr="0032750B" w:rsidRDefault="00591615" w:rsidP="00591615">
      <w:pPr>
        <w:pStyle w:val="BodyTextIndent3"/>
        <w:spacing w:after="0"/>
        <w:ind w:firstLine="96"/>
        <w:rPr>
          <w:sz w:val="22"/>
          <w:szCs w:val="22"/>
        </w:rPr>
      </w:pPr>
      <w:r w:rsidRPr="0032750B">
        <w:rPr>
          <w:sz w:val="22"/>
          <w:szCs w:val="22"/>
        </w:rPr>
        <w:t>63200</w:t>
      </w:r>
    </w:p>
    <w:p w14:paraId="2C5F324D" w14:textId="77777777" w:rsidR="00591615" w:rsidRPr="0032750B" w:rsidRDefault="00591615" w:rsidP="00591615">
      <w:pPr>
        <w:pStyle w:val="BodyTextIndent3"/>
        <w:spacing w:after="0"/>
        <w:ind w:firstLine="96"/>
        <w:rPr>
          <w:sz w:val="22"/>
          <w:szCs w:val="22"/>
        </w:rPr>
      </w:pPr>
      <w:r w:rsidRPr="0032750B">
        <w:rPr>
          <w:sz w:val="22"/>
          <w:szCs w:val="22"/>
        </w:rPr>
        <w:t>63250</w:t>
      </w:r>
    </w:p>
    <w:p w14:paraId="5B198EC9" w14:textId="77777777" w:rsidR="00591615" w:rsidRPr="0032750B" w:rsidRDefault="00591615" w:rsidP="00591615">
      <w:pPr>
        <w:pStyle w:val="BodyTextIndent3"/>
        <w:spacing w:after="0"/>
        <w:ind w:firstLine="96"/>
        <w:rPr>
          <w:sz w:val="22"/>
          <w:szCs w:val="22"/>
        </w:rPr>
      </w:pPr>
      <w:r w:rsidRPr="0032750B">
        <w:rPr>
          <w:sz w:val="22"/>
          <w:szCs w:val="22"/>
        </w:rPr>
        <w:t>63251</w:t>
      </w:r>
    </w:p>
    <w:p w14:paraId="7E87948D" w14:textId="77777777" w:rsidR="00591615" w:rsidRPr="0032750B" w:rsidRDefault="00591615" w:rsidP="00591615">
      <w:pPr>
        <w:pStyle w:val="BodyTextIndent3"/>
        <w:spacing w:after="0"/>
        <w:ind w:firstLine="96"/>
        <w:rPr>
          <w:sz w:val="22"/>
          <w:szCs w:val="22"/>
        </w:rPr>
      </w:pPr>
      <w:r w:rsidRPr="0032750B">
        <w:rPr>
          <w:sz w:val="22"/>
          <w:szCs w:val="22"/>
        </w:rPr>
        <w:t>63252</w:t>
      </w:r>
    </w:p>
    <w:p w14:paraId="325AD5C4" w14:textId="77777777" w:rsidR="00591615" w:rsidRPr="0032750B" w:rsidRDefault="00591615" w:rsidP="00591615">
      <w:pPr>
        <w:pStyle w:val="BodyTextIndent3"/>
        <w:spacing w:after="0"/>
        <w:ind w:firstLine="96"/>
        <w:rPr>
          <w:sz w:val="22"/>
          <w:szCs w:val="22"/>
        </w:rPr>
      </w:pPr>
      <w:r w:rsidRPr="0032750B">
        <w:rPr>
          <w:sz w:val="22"/>
          <w:szCs w:val="22"/>
        </w:rPr>
        <w:t>63270</w:t>
      </w:r>
    </w:p>
    <w:p w14:paraId="61C79372" w14:textId="77777777" w:rsidR="00591615" w:rsidRPr="0032750B" w:rsidRDefault="00591615" w:rsidP="00591615">
      <w:pPr>
        <w:pStyle w:val="BodyTextIndent3"/>
        <w:spacing w:after="0"/>
        <w:ind w:firstLine="96"/>
        <w:rPr>
          <w:sz w:val="22"/>
          <w:szCs w:val="22"/>
        </w:rPr>
      </w:pPr>
      <w:r w:rsidRPr="0032750B">
        <w:rPr>
          <w:sz w:val="22"/>
          <w:szCs w:val="22"/>
        </w:rPr>
        <w:t>63271</w:t>
      </w:r>
    </w:p>
    <w:p w14:paraId="4070750D" w14:textId="77777777" w:rsidR="00591615" w:rsidRPr="0032750B" w:rsidRDefault="00591615" w:rsidP="00591615">
      <w:pPr>
        <w:pStyle w:val="BodyTextIndent3"/>
        <w:spacing w:after="0"/>
        <w:ind w:firstLine="96"/>
        <w:rPr>
          <w:sz w:val="22"/>
          <w:szCs w:val="22"/>
        </w:rPr>
      </w:pPr>
      <w:r w:rsidRPr="0032750B">
        <w:rPr>
          <w:sz w:val="22"/>
          <w:szCs w:val="22"/>
        </w:rPr>
        <w:t>63272</w:t>
      </w:r>
    </w:p>
    <w:p w14:paraId="35473822" w14:textId="77777777" w:rsidR="00591615" w:rsidRPr="0032750B" w:rsidRDefault="00591615" w:rsidP="00591615">
      <w:pPr>
        <w:pStyle w:val="BodyTextIndent3"/>
        <w:spacing w:after="0"/>
        <w:ind w:firstLine="96"/>
        <w:rPr>
          <w:sz w:val="22"/>
          <w:szCs w:val="22"/>
        </w:rPr>
      </w:pPr>
      <w:r w:rsidRPr="0032750B">
        <w:rPr>
          <w:sz w:val="22"/>
          <w:szCs w:val="22"/>
        </w:rPr>
        <w:t>63273</w:t>
      </w:r>
    </w:p>
    <w:p w14:paraId="084143FA" w14:textId="77777777" w:rsidR="00591615" w:rsidRPr="0032750B" w:rsidRDefault="00591615" w:rsidP="00591615">
      <w:pPr>
        <w:pStyle w:val="BodyTextIndent3"/>
        <w:spacing w:after="0"/>
        <w:ind w:firstLine="96"/>
        <w:rPr>
          <w:sz w:val="22"/>
          <w:szCs w:val="22"/>
        </w:rPr>
      </w:pPr>
      <w:r w:rsidRPr="0032750B">
        <w:rPr>
          <w:sz w:val="22"/>
          <w:szCs w:val="22"/>
        </w:rPr>
        <w:t>63275</w:t>
      </w:r>
    </w:p>
    <w:p w14:paraId="4AD97635" w14:textId="77777777" w:rsidR="00591615" w:rsidRPr="0032750B" w:rsidRDefault="00591615" w:rsidP="00591615">
      <w:pPr>
        <w:pStyle w:val="BodyTextIndent3"/>
        <w:spacing w:after="0"/>
        <w:ind w:firstLine="96"/>
        <w:rPr>
          <w:sz w:val="22"/>
          <w:szCs w:val="22"/>
        </w:rPr>
      </w:pPr>
      <w:r w:rsidRPr="0032750B">
        <w:rPr>
          <w:sz w:val="22"/>
          <w:szCs w:val="22"/>
        </w:rPr>
        <w:t>63276</w:t>
      </w:r>
    </w:p>
    <w:p w14:paraId="1398A56D" w14:textId="77777777" w:rsidR="00591615" w:rsidRPr="0032750B" w:rsidRDefault="00591615" w:rsidP="00591615">
      <w:pPr>
        <w:pStyle w:val="BodyTextIndent3"/>
        <w:spacing w:after="0"/>
        <w:ind w:firstLine="96"/>
        <w:rPr>
          <w:sz w:val="22"/>
          <w:szCs w:val="22"/>
        </w:rPr>
      </w:pPr>
      <w:r w:rsidRPr="0032750B">
        <w:rPr>
          <w:sz w:val="22"/>
          <w:szCs w:val="22"/>
        </w:rPr>
        <w:t>63277</w:t>
      </w:r>
    </w:p>
    <w:p w14:paraId="620EF5BA" w14:textId="77777777" w:rsidR="00591615" w:rsidRPr="0032750B" w:rsidRDefault="00591615" w:rsidP="00591615">
      <w:pPr>
        <w:pStyle w:val="BodyTextIndent3"/>
        <w:spacing w:after="0"/>
        <w:ind w:firstLine="96"/>
        <w:rPr>
          <w:sz w:val="22"/>
          <w:szCs w:val="22"/>
        </w:rPr>
      </w:pPr>
      <w:r w:rsidRPr="0032750B">
        <w:rPr>
          <w:sz w:val="22"/>
          <w:szCs w:val="22"/>
        </w:rPr>
        <w:t>63278</w:t>
      </w:r>
    </w:p>
    <w:p w14:paraId="72F5C413" w14:textId="77777777" w:rsidR="00591615" w:rsidRPr="0032750B" w:rsidRDefault="00591615" w:rsidP="00591615">
      <w:pPr>
        <w:pStyle w:val="BodyTextIndent3"/>
        <w:spacing w:after="0"/>
        <w:ind w:firstLine="96"/>
        <w:rPr>
          <w:sz w:val="22"/>
          <w:szCs w:val="22"/>
        </w:rPr>
      </w:pPr>
      <w:r w:rsidRPr="0032750B">
        <w:rPr>
          <w:sz w:val="22"/>
          <w:szCs w:val="22"/>
        </w:rPr>
        <w:t>63280</w:t>
      </w:r>
    </w:p>
    <w:p w14:paraId="596FEF22" w14:textId="77777777" w:rsidR="00591615" w:rsidRPr="0032750B" w:rsidRDefault="00591615" w:rsidP="00591615">
      <w:pPr>
        <w:pStyle w:val="BodyTextIndent3"/>
        <w:spacing w:after="0"/>
        <w:ind w:firstLine="96"/>
        <w:rPr>
          <w:sz w:val="22"/>
          <w:szCs w:val="22"/>
        </w:rPr>
      </w:pPr>
      <w:r w:rsidRPr="0032750B">
        <w:rPr>
          <w:sz w:val="22"/>
          <w:szCs w:val="22"/>
        </w:rPr>
        <w:t>63281</w:t>
      </w:r>
    </w:p>
    <w:p w14:paraId="3635CA49" w14:textId="77777777" w:rsidR="00591615" w:rsidRPr="0032750B" w:rsidRDefault="00591615" w:rsidP="00591615">
      <w:pPr>
        <w:pStyle w:val="BodyTextIndent3"/>
        <w:spacing w:after="0"/>
        <w:ind w:firstLine="96"/>
        <w:rPr>
          <w:sz w:val="22"/>
          <w:szCs w:val="22"/>
        </w:rPr>
      </w:pPr>
      <w:r w:rsidRPr="0032750B">
        <w:rPr>
          <w:sz w:val="22"/>
          <w:szCs w:val="22"/>
        </w:rPr>
        <w:t>63282</w:t>
      </w:r>
    </w:p>
    <w:p w14:paraId="489E31AE" w14:textId="77777777" w:rsidR="00591615" w:rsidRPr="0032750B" w:rsidRDefault="00591615" w:rsidP="00591615">
      <w:pPr>
        <w:pStyle w:val="BodyTextIndent3"/>
        <w:spacing w:after="0"/>
        <w:ind w:firstLine="96"/>
        <w:rPr>
          <w:sz w:val="22"/>
          <w:szCs w:val="22"/>
        </w:rPr>
      </w:pPr>
      <w:r w:rsidRPr="0032750B">
        <w:rPr>
          <w:sz w:val="22"/>
          <w:szCs w:val="22"/>
        </w:rPr>
        <w:t>63283</w:t>
      </w:r>
    </w:p>
    <w:p w14:paraId="77E4ADE9" w14:textId="77777777" w:rsidR="00591615" w:rsidRPr="0032750B" w:rsidRDefault="00591615" w:rsidP="00591615">
      <w:pPr>
        <w:pStyle w:val="BodyTextIndent3"/>
        <w:spacing w:after="0"/>
        <w:ind w:firstLine="96"/>
        <w:rPr>
          <w:sz w:val="22"/>
          <w:szCs w:val="22"/>
        </w:rPr>
      </w:pPr>
      <w:r w:rsidRPr="0032750B">
        <w:rPr>
          <w:sz w:val="22"/>
          <w:szCs w:val="22"/>
        </w:rPr>
        <w:t>63285</w:t>
      </w:r>
    </w:p>
    <w:p w14:paraId="1AF0AB59" w14:textId="77777777" w:rsidR="00591615" w:rsidRPr="0032750B" w:rsidRDefault="00591615" w:rsidP="00591615">
      <w:pPr>
        <w:pStyle w:val="BodyTextIndent3"/>
        <w:spacing w:after="0"/>
        <w:ind w:firstLine="96"/>
        <w:rPr>
          <w:sz w:val="22"/>
          <w:szCs w:val="22"/>
        </w:rPr>
      </w:pPr>
      <w:r w:rsidRPr="0032750B">
        <w:rPr>
          <w:sz w:val="22"/>
          <w:szCs w:val="22"/>
        </w:rPr>
        <w:t>63286</w:t>
      </w:r>
    </w:p>
    <w:p w14:paraId="1DEA37CC" w14:textId="77777777" w:rsidR="00591615" w:rsidRPr="0032750B" w:rsidRDefault="00591615" w:rsidP="00591615">
      <w:pPr>
        <w:pStyle w:val="BodyTextIndent3"/>
        <w:spacing w:after="0"/>
        <w:ind w:firstLine="96"/>
        <w:rPr>
          <w:sz w:val="22"/>
          <w:szCs w:val="22"/>
        </w:rPr>
      </w:pPr>
      <w:r w:rsidRPr="0032750B">
        <w:rPr>
          <w:sz w:val="22"/>
          <w:szCs w:val="22"/>
        </w:rPr>
        <w:t>63287</w:t>
      </w:r>
    </w:p>
    <w:p w14:paraId="3D6B4502" w14:textId="77777777" w:rsidR="00591615" w:rsidRPr="0032750B" w:rsidRDefault="00591615" w:rsidP="00591615">
      <w:pPr>
        <w:pStyle w:val="BodyTextIndent3"/>
        <w:spacing w:after="0"/>
        <w:ind w:firstLine="96"/>
        <w:rPr>
          <w:sz w:val="22"/>
          <w:szCs w:val="22"/>
        </w:rPr>
      </w:pPr>
      <w:r w:rsidRPr="0032750B">
        <w:rPr>
          <w:sz w:val="22"/>
          <w:szCs w:val="22"/>
        </w:rPr>
        <w:t>63290</w:t>
      </w:r>
    </w:p>
    <w:p w14:paraId="57432488" w14:textId="77777777" w:rsidR="00591615" w:rsidRPr="0032750B" w:rsidRDefault="00591615" w:rsidP="00591615">
      <w:pPr>
        <w:pStyle w:val="BodyTextIndent3"/>
        <w:spacing w:after="0"/>
        <w:ind w:firstLine="96"/>
        <w:rPr>
          <w:sz w:val="22"/>
          <w:szCs w:val="22"/>
        </w:rPr>
      </w:pPr>
      <w:r w:rsidRPr="0032750B">
        <w:rPr>
          <w:sz w:val="22"/>
          <w:szCs w:val="22"/>
        </w:rPr>
        <w:t>63295</w:t>
      </w:r>
    </w:p>
    <w:p w14:paraId="45DD6832" w14:textId="77777777" w:rsidR="00591615" w:rsidRPr="0032750B" w:rsidRDefault="00591615" w:rsidP="00591615">
      <w:pPr>
        <w:pStyle w:val="BodyTextIndent3"/>
        <w:spacing w:after="0"/>
        <w:ind w:firstLine="96"/>
        <w:rPr>
          <w:sz w:val="22"/>
          <w:szCs w:val="22"/>
        </w:rPr>
      </w:pPr>
      <w:r w:rsidRPr="0032750B">
        <w:rPr>
          <w:sz w:val="22"/>
          <w:szCs w:val="22"/>
        </w:rPr>
        <w:t>63300</w:t>
      </w:r>
    </w:p>
    <w:p w14:paraId="59F32A7E" w14:textId="77777777" w:rsidR="00591615" w:rsidRPr="0032750B" w:rsidRDefault="00591615" w:rsidP="00591615">
      <w:pPr>
        <w:pStyle w:val="BodyTextIndent3"/>
        <w:spacing w:after="0"/>
        <w:ind w:firstLine="96"/>
        <w:rPr>
          <w:sz w:val="22"/>
          <w:szCs w:val="22"/>
        </w:rPr>
      </w:pPr>
      <w:r w:rsidRPr="0032750B">
        <w:rPr>
          <w:sz w:val="22"/>
          <w:szCs w:val="22"/>
        </w:rPr>
        <w:t>63301</w:t>
      </w:r>
    </w:p>
    <w:p w14:paraId="60B205EE" w14:textId="77777777" w:rsidR="00591615" w:rsidRPr="0032750B" w:rsidRDefault="00591615" w:rsidP="00591615">
      <w:pPr>
        <w:pStyle w:val="BodyTextIndent3"/>
        <w:spacing w:after="0"/>
        <w:ind w:firstLine="96"/>
        <w:rPr>
          <w:sz w:val="22"/>
          <w:szCs w:val="22"/>
        </w:rPr>
      </w:pPr>
      <w:r w:rsidRPr="0032750B">
        <w:rPr>
          <w:sz w:val="22"/>
          <w:szCs w:val="22"/>
        </w:rPr>
        <w:t>63302</w:t>
      </w:r>
    </w:p>
    <w:p w14:paraId="289A535B" w14:textId="77777777" w:rsidR="00591615" w:rsidRPr="0032750B" w:rsidRDefault="00591615" w:rsidP="00591615">
      <w:pPr>
        <w:pStyle w:val="BodyTextIndent3"/>
        <w:spacing w:after="0"/>
        <w:ind w:firstLine="96"/>
        <w:rPr>
          <w:sz w:val="22"/>
          <w:szCs w:val="22"/>
        </w:rPr>
      </w:pPr>
      <w:r w:rsidRPr="0032750B">
        <w:rPr>
          <w:sz w:val="22"/>
          <w:szCs w:val="22"/>
        </w:rPr>
        <w:t>63303</w:t>
      </w:r>
    </w:p>
    <w:p w14:paraId="437C8002" w14:textId="77777777" w:rsidR="00591615" w:rsidRPr="0032750B" w:rsidRDefault="00591615" w:rsidP="00591615">
      <w:pPr>
        <w:pStyle w:val="BodyTextIndent3"/>
        <w:spacing w:after="0"/>
        <w:ind w:firstLine="96"/>
        <w:rPr>
          <w:sz w:val="22"/>
          <w:szCs w:val="22"/>
        </w:rPr>
      </w:pPr>
      <w:r w:rsidRPr="0032750B">
        <w:rPr>
          <w:sz w:val="22"/>
          <w:szCs w:val="22"/>
        </w:rPr>
        <w:t>63304</w:t>
      </w:r>
    </w:p>
    <w:p w14:paraId="1A479E2D" w14:textId="77777777" w:rsidR="00591615" w:rsidRPr="0032750B" w:rsidRDefault="00591615" w:rsidP="00591615">
      <w:pPr>
        <w:pStyle w:val="BodyTextIndent3"/>
        <w:spacing w:after="0"/>
        <w:ind w:firstLine="96"/>
        <w:rPr>
          <w:sz w:val="22"/>
          <w:szCs w:val="22"/>
        </w:rPr>
      </w:pPr>
      <w:r w:rsidRPr="0032750B">
        <w:rPr>
          <w:sz w:val="22"/>
          <w:szCs w:val="22"/>
        </w:rPr>
        <w:t>63305</w:t>
      </w:r>
    </w:p>
    <w:p w14:paraId="488BE8D5" w14:textId="77777777" w:rsidR="00591615" w:rsidRPr="0032750B" w:rsidRDefault="00591615" w:rsidP="00591615">
      <w:pPr>
        <w:pStyle w:val="BodyTextIndent3"/>
        <w:spacing w:after="0"/>
        <w:ind w:firstLine="96"/>
        <w:rPr>
          <w:sz w:val="22"/>
          <w:szCs w:val="22"/>
        </w:rPr>
      </w:pPr>
      <w:r w:rsidRPr="0032750B">
        <w:rPr>
          <w:sz w:val="22"/>
          <w:szCs w:val="22"/>
        </w:rPr>
        <w:t>63306</w:t>
      </w:r>
    </w:p>
    <w:p w14:paraId="3A700DF8" w14:textId="77777777" w:rsidR="00591615" w:rsidRPr="0032750B" w:rsidRDefault="00591615" w:rsidP="00591615">
      <w:pPr>
        <w:pStyle w:val="BodyTextIndent3"/>
        <w:spacing w:after="0"/>
        <w:ind w:firstLine="96"/>
        <w:rPr>
          <w:sz w:val="22"/>
          <w:szCs w:val="22"/>
        </w:rPr>
      </w:pPr>
      <w:r w:rsidRPr="0032750B">
        <w:rPr>
          <w:sz w:val="22"/>
          <w:szCs w:val="22"/>
        </w:rPr>
        <w:t>63307</w:t>
      </w:r>
    </w:p>
    <w:p w14:paraId="77D4ADB8" w14:textId="77777777" w:rsidR="00591615" w:rsidRPr="0032750B" w:rsidRDefault="00591615" w:rsidP="00591615">
      <w:pPr>
        <w:pStyle w:val="BodyTextIndent3"/>
        <w:spacing w:after="0"/>
        <w:ind w:firstLine="96"/>
        <w:rPr>
          <w:sz w:val="22"/>
          <w:szCs w:val="22"/>
        </w:rPr>
      </w:pPr>
      <w:r w:rsidRPr="0032750B">
        <w:rPr>
          <w:sz w:val="22"/>
          <w:szCs w:val="22"/>
        </w:rPr>
        <w:t>63308</w:t>
      </w:r>
    </w:p>
    <w:p w14:paraId="351968C0" w14:textId="77777777" w:rsidR="00591615" w:rsidRPr="0032750B" w:rsidRDefault="00591615" w:rsidP="00591615">
      <w:pPr>
        <w:pStyle w:val="BodyTextIndent3"/>
        <w:spacing w:after="0"/>
        <w:ind w:firstLine="96"/>
        <w:rPr>
          <w:sz w:val="22"/>
          <w:szCs w:val="22"/>
        </w:rPr>
      </w:pPr>
      <w:r w:rsidRPr="0032750B">
        <w:rPr>
          <w:sz w:val="22"/>
          <w:szCs w:val="22"/>
        </w:rPr>
        <w:t>63700</w:t>
      </w:r>
    </w:p>
    <w:p w14:paraId="2AD45FCC" w14:textId="77777777" w:rsidR="00591615" w:rsidRPr="0032750B" w:rsidRDefault="00591615" w:rsidP="00591615">
      <w:pPr>
        <w:pStyle w:val="BodyTextIndent3"/>
        <w:spacing w:after="0"/>
        <w:ind w:firstLine="96"/>
        <w:rPr>
          <w:sz w:val="22"/>
          <w:szCs w:val="22"/>
        </w:rPr>
      </w:pPr>
      <w:r w:rsidRPr="0032750B">
        <w:rPr>
          <w:sz w:val="22"/>
          <w:szCs w:val="22"/>
        </w:rPr>
        <w:t>63702</w:t>
      </w:r>
    </w:p>
    <w:p w14:paraId="306BEAFA" w14:textId="77777777" w:rsidR="00591615" w:rsidRPr="0032750B" w:rsidRDefault="00591615" w:rsidP="00591615">
      <w:pPr>
        <w:pStyle w:val="BodyTextIndent3"/>
        <w:spacing w:after="0"/>
        <w:ind w:firstLine="96"/>
        <w:rPr>
          <w:sz w:val="22"/>
          <w:szCs w:val="22"/>
        </w:rPr>
      </w:pPr>
      <w:r w:rsidRPr="0032750B">
        <w:rPr>
          <w:sz w:val="22"/>
          <w:szCs w:val="22"/>
        </w:rPr>
        <w:t>63704</w:t>
      </w:r>
    </w:p>
    <w:p w14:paraId="372258CE" w14:textId="77777777" w:rsidR="00591615" w:rsidRPr="0032750B" w:rsidRDefault="00591615" w:rsidP="00591615">
      <w:pPr>
        <w:pStyle w:val="BodyTextIndent3"/>
        <w:spacing w:after="0"/>
        <w:ind w:firstLine="96"/>
        <w:rPr>
          <w:sz w:val="22"/>
          <w:szCs w:val="22"/>
        </w:rPr>
      </w:pPr>
      <w:r w:rsidRPr="0032750B">
        <w:rPr>
          <w:sz w:val="22"/>
          <w:szCs w:val="22"/>
        </w:rPr>
        <w:t>63706</w:t>
      </w:r>
    </w:p>
    <w:p w14:paraId="3BB5A476" w14:textId="77777777" w:rsidR="00591615" w:rsidRPr="0032750B" w:rsidRDefault="00591615" w:rsidP="00591615">
      <w:pPr>
        <w:pStyle w:val="BodyTextIndent3"/>
        <w:spacing w:after="0"/>
        <w:ind w:firstLine="96"/>
        <w:rPr>
          <w:sz w:val="22"/>
          <w:szCs w:val="22"/>
        </w:rPr>
      </w:pPr>
      <w:r w:rsidRPr="0032750B">
        <w:rPr>
          <w:sz w:val="22"/>
          <w:szCs w:val="22"/>
        </w:rPr>
        <w:t>63707</w:t>
      </w:r>
    </w:p>
    <w:p w14:paraId="4273239A" w14:textId="77777777" w:rsidR="00591615" w:rsidRPr="0032750B" w:rsidRDefault="00591615" w:rsidP="00591615">
      <w:pPr>
        <w:pStyle w:val="BodyTextIndent3"/>
        <w:spacing w:after="0"/>
        <w:ind w:firstLine="96"/>
        <w:rPr>
          <w:sz w:val="22"/>
          <w:szCs w:val="22"/>
        </w:rPr>
      </w:pPr>
      <w:r w:rsidRPr="0032750B">
        <w:rPr>
          <w:sz w:val="22"/>
          <w:szCs w:val="22"/>
        </w:rPr>
        <w:t>63709</w:t>
      </w:r>
    </w:p>
    <w:p w14:paraId="56299187" w14:textId="77777777" w:rsidR="00591615" w:rsidRPr="0032750B" w:rsidRDefault="00591615" w:rsidP="00591615">
      <w:pPr>
        <w:pStyle w:val="BodyTextIndent3"/>
        <w:spacing w:after="0"/>
        <w:ind w:firstLine="96"/>
        <w:rPr>
          <w:sz w:val="22"/>
          <w:szCs w:val="22"/>
        </w:rPr>
      </w:pPr>
      <w:r w:rsidRPr="0032750B">
        <w:rPr>
          <w:sz w:val="22"/>
          <w:szCs w:val="22"/>
        </w:rPr>
        <w:t>63710</w:t>
      </w:r>
    </w:p>
    <w:p w14:paraId="13C0C5EE" w14:textId="77777777" w:rsidR="00591615" w:rsidRPr="0032750B" w:rsidRDefault="00591615" w:rsidP="00591615">
      <w:pPr>
        <w:pStyle w:val="BodyTextIndent3"/>
        <w:spacing w:after="0"/>
        <w:ind w:firstLine="96"/>
        <w:rPr>
          <w:sz w:val="22"/>
          <w:szCs w:val="22"/>
        </w:rPr>
      </w:pPr>
      <w:r w:rsidRPr="0032750B">
        <w:rPr>
          <w:sz w:val="22"/>
          <w:szCs w:val="22"/>
        </w:rPr>
        <w:t>63740</w:t>
      </w:r>
    </w:p>
    <w:p w14:paraId="657605CA" w14:textId="77777777" w:rsidR="00591615" w:rsidRPr="0032750B" w:rsidRDefault="00591615" w:rsidP="00591615">
      <w:pPr>
        <w:pStyle w:val="BodyTextIndent3"/>
        <w:spacing w:after="0"/>
        <w:ind w:firstLine="96"/>
        <w:rPr>
          <w:sz w:val="22"/>
          <w:szCs w:val="22"/>
        </w:rPr>
      </w:pPr>
      <w:r w:rsidRPr="0032750B">
        <w:rPr>
          <w:sz w:val="22"/>
          <w:szCs w:val="22"/>
        </w:rPr>
        <w:t>64451</w:t>
      </w:r>
    </w:p>
    <w:p w14:paraId="7BC8F769" w14:textId="77777777" w:rsidR="00591615" w:rsidRPr="0032750B" w:rsidRDefault="00591615" w:rsidP="00591615">
      <w:pPr>
        <w:pStyle w:val="BodyTextIndent3"/>
        <w:spacing w:after="0"/>
        <w:ind w:firstLine="96"/>
        <w:rPr>
          <w:sz w:val="22"/>
          <w:szCs w:val="22"/>
        </w:rPr>
      </w:pPr>
      <w:r w:rsidRPr="0032750B">
        <w:rPr>
          <w:sz w:val="22"/>
          <w:szCs w:val="22"/>
        </w:rPr>
        <w:t>64454</w:t>
      </w:r>
    </w:p>
    <w:p w14:paraId="67C87FF6" w14:textId="77777777" w:rsidR="00591615" w:rsidRPr="0032750B" w:rsidRDefault="00591615" w:rsidP="00591615">
      <w:pPr>
        <w:pStyle w:val="BodyTextIndent3"/>
        <w:spacing w:after="0"/>
        <w:ind w:firstLine="96"/>
        <w:rPr>
          <w:sz w:val="22"/>
          <w:szCs w:val="22"/>
        </w:rPr>
      </w:pPr>
      <w:r w:rsidRPr="0032750B">
        <w:rPr>
          <w:sz w:val="22"/>
          <w:szCs w:val="22"/>
        </w:rPr>
        <w:t>64624</w:t>
      </w:r>
    </w:p>
    <w:p w14:paraId="11E1F449" w14:textId="77777777" w:rsidR="00591615" w:rsidRPr="0032750B" w:rsidRDefault="00591615" w:rsidP="00591615">
      <w:pPr>
        <w:pStyle w:val="BodyTextIndent3"/>
        <w:spacing w:after="0"/>
        <w:ind w:firstLine="96"/>
        <w:rPr>
          <w:sz w:val="22"/>
          <w:szCs w:val="22"/>
        </w:rPr>
      </w:pPr>
      <w:r w:rsidRPr="0032750B">
        <w:rPr>
          <w:sz w:val="22"/>
          <w:szCs w:val="22"/>
        </w:rPr>
        <w:t>64625</w:t>
      </w:r>
    </w:p>
    <w:p w14:paraId="246547EC" w14:textId="77777777" w:rsidR="00591615" w:rsidRPr="0032750B" w:rsidRDefault="00591615" w:rsidP="00591615">
      <w:pPr>
        <w:pStyle w:val="BodyTextIndent3"/>
        <w:spacing w:after="0"/>
        <w:ind w:firstLine="96"/>
        <w:rPr>
          <w:sz w:val="22"/>
          <w:szCs w:val="22"/>
        </w:rPr>
      </w:pPr>
      <w:r w:rsidRPr="0032750B">
        <w:rPr>
          <w:sz w:val="22"/>
          <w:szCs w:val="22"/>
        </w:rPr>
        <w:t>64628</w:t>
      </w:r>
    </w:p>
    <w:p w14:paraId="5C84F370" w14:textId="77777777" w:rsidR="00591615" w:rsidRPr="0032750B" w:rsidRDefault="00591615" w:rsidP="00591615">
      <w:pPr>
        <w:pStyle w:val="BodyTextIndent3"/>
        <w:spacing w:after="0"/>
        <w:ind w:firstLine="96"/>
        <w:rPr>
          <w:sz w:val="22"/>
          <w:szCs w:val="22"/>
        </w:rPr>
      </w:pPr>
      <w:r w:rsidRPr="0032750B">
        <w:rPr>
          <w:sz w:val="22"/>
          <w:szCs w:val="22"/>
        </w:rPr>
        <w:t>64755</w:t>
      </w:r>
    </w:p>
    <w:p w14:paraId="737BED32" w14:textId="77777777" w:rsidR="00591615" w:rsidRPr="0032750B" w:rsidRDefault="00591615" w:rsidP="00591615">
      <w:pPr>
        <w:pStyle w:val="BodyTextIndent3"/>
        <w:spacing w:after="0"/>
        <w:ind w:firstLine="96"/>
        <w:rPr>
          <w:sz w:val="22"/>
          <w:szCs w:val="22"/>
        </w:rPr>
      </w:pPr>
      <w:r w:rsidRPr="0032750B">
        <w:rPr>
          <w:sz w:val="22"/>
          <w:szCs w:val="22"/>
        </w:rPr>
        <w:t>64760</w:t>
      </w:r>
    </w:p>
    <w:p w14:paraId="74478B60" w14:textId="77777777" w:rsidR="00591615" w:rsidRPr="0032750B" w:rsidRDefault="00591615" w:rsidP="00591615">
      <w:pPr>
        <w:pStyle w:val="BodyTextIndent3"/>
        <w:spacing w:after="0"/>
        <w:ind w:firstLine="96"/>
        <w:rPr>
          <w:sz w:val="22"/>
          <w:szCs w:val="22"/>
        </w:rPr>
      </w:pPr>
      <w:r w:rsidRPr="0032750B">
        <w:rPr>
          <w:sz w:val="22"/>
          <w:szCs w:val="22"/>
        </w:rPr>
        <w:t>64809</w:t>
      </w:r>
    </w:p>
    <w:p w14:paraId="77BAD796" w14:textId="77777777" w:rsidR="00591615" w:rsidRPr="0032750B" w:rsidRDefault="00591615" w:rsidP="00591615">
      <w:pPr>
        <w:pStyle w:val="BodyTextIndent3"/>
        <w:spacing w:after="0"/>
        <w:ind w:firstLine="96"/>
        <w:rPr>
          <w:sz w:val="22"/>
          <w:szCs w:val="22"/>
        </w:rPr>
      </w:pPr>
      <w:r w:rsidRPr="0032750B">
        <w:rPr>
          <w:sz w:val="22"/>
          <w:szCs w:val="22"/>
        </w:rPr>
        <w:t>64818</w:t>
      </w:r>
    </w:p>
    <w:p w14:paraId="55ED7D1E" w14:textId="77777777" w:rsidR="00591615" w:rsidRPr="0032750B" w:rsidRDefault="00591615" w:rsidP="00591615">
      <w:pPr>
        <w:pStyle w:val="BodyTextIndent3"/>
        <w:spacing w:after="0"/>
        <w:ind w:firstLine="96"/>
        <w:rPr>
          <w:sz w:val="22"/>
          <w:szCs w:val="22"/>
        </w:rPr>
      </w:pPr>
      <w:r w:rsidRPr="0032750B">
        <w:rPr>
          <w:sz w:val="22"/>
          <w:szCs w:val="22"/>
        </w:rPr>
        <w:t>64866</w:t>
      </w:r>
    </w:p>
    <w:p w14:paraId="12E5C9D5" w14:textId="77777777" w:rsidR="00591615" w:rsidRPr="0032750B" w:rsidRDefault="00591615" w:rsidP="00591615">
      <w:pPr>
        <w:pStyle w:val="BodyTextIndent3"/>
        <w:spacing w:after="0"/>
        <w:ind w:firstLine="96"/>
        <w:rPr>
          <w:sz w:val="22"/>
          <w:szCs w:val="22"/>
        </w:rPr>
      </w:pPr>
      <w:r w:rsidRPr="0032750B">
        <w:rPr>
          <w:sz w:val="22"/>
          <w:szCs w:val="22"/>
        </w:rPr>
        <w:t>64868</w:t>
      </w:r>
    </w:p>
    <w:p w14:paraId="147CB35E" w14:textId="77777777" w:rsidR="00591615" w:rsidRPr="0032750B" w:rsidRDefault="00591615" w:rsidP="00591615">
      <w:pPr>
        <w:pStyle w:val="BodyTextIndent3"/>
        <w:spacing w:after="0"/>
        <w:ind w:firstLine="96"/>
        <w:rPr>
          <w:sz w:val="22"/>
          <w:szCs w:val="22"/>
        </w:rPr>
      </w:pPr>
      <w:r w:rsidRPr="0032750B">
        <w:rPr>
          <w:sz w:val="22"/>
          <w:szCs w:val="22"/>
        </w:rPr>
        <w:t>65273</w:t>
      </w:r>
    </w:p>
    <w:p w14:paraId="0EF9DF77" w14:textId="77777777" w:rsidR="00591615" w:rsidRPr="0032750B" w:rsidRDefault="00591615" w:rsidP="00591615">
      <w:pPr>
        <w:pStyle w:val="BodyTextIndent3"/>
        <w:spacing w:after="0"/>
        <w:ind w:firstLine="96"/>
        <w:rPr>
          <w:sz w:val="22"/>
          <w:szCs w:val="22"/>
        </w:rPr>
      </w:pPr>
      <w:r w:rsidRPr="0032750B">
        <w:rPr>
          <w:sz w:val="22"/>
          <w:szCs w:val="22"/>
        </w:rPr>
        <w:t>65760</w:t>
      </w:r>
    </w:p>
    <w:p w14:paraId="22FE8231" w14:textId="77777777" w:rsidR="00591615" w:rsidRPr="0032750B" w:rsidRDefault="00591615" w:rsidP="00591615">
      <w:pPr>
        <w:pStyle w:val="BodyTextIndent3"/>
        <w:spacing w:after="0"/>
        <w:ind w:firstLine="96"/>
        <w:rPr>
          <w:sz w:val="22"/>
          <w:szCs w:val="22"/>
        </w:rPr>
      </w:pPr>
      <w:r w:rsidRPr="0032750B">
        <w:rPr>
          <w:sz w:val="22"/>
          <w:szCs w:val="22"/>
        </w:rPr>
        <w:t>65765</w:t>
      </w:r>
    </w:p>
    <w:p w14:paraId="18D560DA" w14:textId="77777777" w:rsidR="00591615" w:rsidRPr="0032750B" w:rsidRDefault="00591615" w:rsidP="00591615">
      <w:pPr>
        <w:pStyle w:val="BodyTextIndent3"/>
        <w:spacing w:after="0"/>
        <w:ind w:firstLine="96"/>
        <w:rPr>
          <w:sz w:val="22"/>
          <w:szCs w:val="22"/>
        </w:rPr>
      </w:pPr>
      <w:r w:rsidRPr="0032750B">
        <w:rPr>
          <w:sz w:val="22"/>
          <w:szCs w:val="22"/>
        </w:rPr>
        <w:t>65767</w:t>
      </w:r>
    </w:p>
    <w:p w14:paraId="4CF156DF" w14:textId="77777777" w:rsidR="00591615" w:rsidRPr="0032750B" w:rsidRDefault="00591615" w:rsidP="00591615">
      <w:pPr>
        <w:pStyle w:val="BodyTextIndent3"/>
        <w:spacing w:after="0"/>
        <w:ind w:firstLine="96"/>
        <w:rPr>
          <w:sz w:val="22"/>
          <w:szCs w:val="22"/>
        </w:rPr>
      </w:pPr>
      <w:r w:rsidRPr="0032750B">
        <w:rPr>
          <w:sz w:val="22"/>
          <w:szCs w:val="22"/>
        </w:rPr>
        <w:t>65771</w:t>
      </w:r>
    </w:p>
    <w:p w14:paraId="619E9462" w14:textId="77777777" w:rsidR="00591615" w:rsidRPr="0032750B" w:rsidRDefault="00591615" w:rsidP="00591615">
      <w:pPr>
        <w:pStyle w:val="BodyTextIndent3"/>
        <w:spacing w:after="0"/>
        <w:ind w:firstLine="96"/>
        <w:rPr>
          <w:sz w:val="22"/>
          <w:szCs w:val="22"/>
        </w:rPr>
      </w:pPr>
      <w:r w:rsidRPr="0032750B">
        <w:rPr>
          <w:sz w:val="22"/>
          <w:szCs w:val="22"/>
        </w:rPr>
        <w:t>65782</w:t>
      </w:r>
    </w:p>
    <w:p w14:paraId="1BAF589C" w14:textId="77777777" w:rsidR="00591615" w:rsidRPr="0032750B" w:rsidRDefault="00591615" w:rsidP="00591615">
      <w:pPr>
        <w:pStyle w:val="BodyTextIndent3"/>
        <w:spacing w:after="0"/>
        <w:ind w:firstLine="96"/>
        <w:rPr>
          <w:sz w:val="22"/>
          <w:szCs w:val="22"/>
        </w:rPr>
      </w:pPr>
      <w:r w:rsidRPr="0032750B">
        <w:rPr>
          <w:sz w:val="22"/>
          <w:szCs w:val="22"/>
        </w:rPr>
        <w:t>66987</w:t>
      </w:r>
    </w:p>
    <w:p w14:paraId="30E70674" w14:textId="77777777" w:rsidR="00591615" w:rsidRPr="0032750B" w:rsidRDefault="00591615" w:rsidP="00591615">
      <w:pPr>
        <w:pStyle w:val="BodyTextIndent3"/>
        <w:spacing w:after="0"/>
        <w:ind w:firstLine="96"/>
        <w:rPr>
          <w:sz w:val="22"/>
          <w:szCs w:val="22"/>
        </w:rPr>
      </w:pPr>
      <w:r w:rsidRPr="0032750B">
        <w:rPr>
          <w:sz w:val="22"/>
          <w:szCs w:val="22"/>
        </w:rPr>
        <w:t>66988</w:t>
      </w:r>
    </w:p>
    <w:p w14:paraId="29EF694F" w14:textId="77777777" w:rsidR="00591615" w:rsidRPr="0032750B" w:rsidRDefault="00591615" w:rsidP="00591615">
      <w:pPr>
        <w:pStyle w:val="BodyTextIndent3"/>
        <w:spacing w:after="0"/>
        <w:ind w:firstLine="96"/>
        <w:rPr>
          <w:sz w:val="22"/>
          <w:szCs w:val="22"/>
        </w:rPr>
      </w:pPr>
      <w:r w:rsidRPr="0032750B">
        <w:rPr>
          <w:sz w:val="22"/>
          <w:szCs w:val="22"/>
        </w:rPr>
        <w:t>69090</w:t>
      </w:r>
    </w:p>
    <w:p w14:paraId="60A7B505" w14:textId="77777777" w:rsidR="00591615" w:rsidRPr="0032750B" w:rsidRDefault="00591615" w:rsidP="00591615">
      <w:pPr>
        <w:pStyle w:val="BodyTextIndent3"/>
        <w:spacing w:after="0"/>
        <w:ind w:firstLine="96"/>
        <w:rPr>
          <w:sz w:val="22"/>
          <w:szCs w:val="22"/>
        </w:rPr>
      </w:pPr>
      <w:r w:rsidRPr="0032750B">
        <w:rPr>
          <w:sz w:val="22"/>
          <w:szCs w:val="22"/>
        </w:rPr>
        <w:t>69155</w:t>
      </w:r>
    </w:p>
    <w:p w14:paraId="1CD858EF" w14:textId="77777777" w:rsidR="00591615" w:rsidRPr="0032750B" w:rsidRDefault="00591615" w:rsidP="00591615">
      <w:pPr>
        <w:pStyle w:val="BodyTextIndent3"/>
        <w:spacing w:after="0"/>
        <w:ind w:firstLine="96"/>
        <w:rPr>
          <w:sz w:val="22"/>
          <w:szCs w:val="22"/>
        </w:rPr>
      </w:pPr>
      <w:r w:rsidRPr="0032750B">
        <w:rPr>
          <w:sz w:val="22"/>
          <w:szCs w:val="22"/>
        </w:rPr>
        <w:t>69535</w:t>
      </w:r>
    </w:p>
    <w:p w14:paraId="32D893AE" w14:textId="77777777" w:rsidR="00591615" w:rsidRPr="0032750B" w:rsidRDefault="00591615" w:rsidP="00591615">
      <w:pPr>
        <w:pStyle w:val="BodyTextIndent3"/>
        <w:spacing w:after="0"/>
        <w:ind w:firstLine="96"/>
        <w:rPr>
          <w:sz w:val="22"/>
          <w:szCs w:val="22"/>
        </w:rPr>
      </w:pPr>
      <w:r w:rsidRPr="0032750B">
        <w:rPr>
          <w:sz w:val="22"/>
          <w:szCs w:val="22"/>
        </w:rPr>
        <w:t>69554</w:t>
      </w:r>
    </w:p>
    <w:p w14:paraId="39A63F4C" w14:textId="77777777" w:rsidR="00591615" w:rsidRPr="0032750B" w:rsidRDefault="00591615" w:rsidP="00591615">
      <w:pPr>
        <w:pStyle w:val="BodyTextIndent3"/>
        <w:spacing w:after="0"/>
        <w:ind w:firstLine="96"/>
        <w:rPr>
          <w:sz w:val="22"/>
          <w:szCs w:val="22"/>
        </w:rPr>
      </w:pPr>
      <w:r w:rsidRPr="0032750B">
        <w:rPr>
          <w:sz w:val="22"/>
          <w:szCs w:val="22"/>
        </w:rPr>
        <w:t>69705</w:t>
      </w:r>
    </w:p>
    <w:p w14:paraId="39D70C38" w14:textId="77777777" w:rsidR="00591615" w:rsidRPr="0032750B" w:rsidRDefault="00591615" w:rsidP="00591615">
      <w:pPr>
        <w:pStyle w:val="BodyTextIndent3"/>
        <w:spacing w:after="0"/>
        <w:ind w:firstLine="96"/>
        <w:rPr>
          <w:sz w:val="22"/>
          <w:szCs w:val="22"/>
        </w:rPr>
      </w:pPr>
      <w:r w:rsidRPr="0032750B">
        <w:rPr>
          <w:sz w:val="22"/>
          <w:szCs w:val="22"/>
        </w:rPr>
        <w:t>69706</w:t>
      </w:r>
    </w:p>
    <w:p w14:paraId="09FC905F" w14:textId="76C52AA3" w:rsidR="00591615" w:rsidRDefault="00591615" w:rsidP="00591615">
      <w:pPr>
        <w:pStyle w:val="BodyTextIndent3"/>
        <w:spacing w:after="0"/>
        <w:ind w:firstLine="96"/>
        <w:rPr>
          <w:sz w:val="22"/>
          <w:szCs w:val="22"/>
        </w:rPr>
      </w:pPr>
      <w:r w:rsidRPr="0032750B">
        <w:rPr>
          <w:sz w:val="22"/>
          <w:szCs w:val="22"/>
        </w:rPr>
        <w:t>69950</w:t>
      </w:r>
    </w:p>
    <w:p w14:paraId="0501ADB3" w14:textId="2147EC38" w:rsidR="009B5676" w:rsidRPr="0032750B" w:rsidRDefault="009B5676" w:rsidP="00591615">
      <w:pPr>
        <w:pStyle w:val="BodyTextIndent3"/>
        <w:spacing w:after="0"/>
        <w:ind w:firstLine="96"/>
        <w:rPr>
          <w:sz w:val="22"/>
          <w:szCs w:val="22"/>
        </w:rPr>
      </w:pPr>
      <w:r>
        <w:rPr>
          <w:sz w:val="22"/>
          <w:szCs w:val="22"/>
        </w:rPr>
        <w:t>71552</w:t>
      </w:r>
    </w:p>
    <w:p w14:paraId="393B3FB0" w14:textId="77777777" w:rsidR="00591615" w:rsidRPr="0032750B" w:rsidRDefault="00591615" w:rsidP="00591615">
      <w:pPr>
        <w:pStyle w:val="BodyTextIndent3"/>
        <w:spacing w:after="0"/>
        <w:ind w:firstLine="96"/>
        <w:rPr>
          <w:sz w:val="22"/>
          <w:szCs w:val="22"/>
        </w:rPr>
      </w:pPr>
      <w:r w:rsidRPr="0032750B">
        <w:rPr>
          <w:sz w:val="22"/>
          <w:szCs w:val="22"/>
        </w:rPr>
        <w:t>74241</w:t>
      </w:r>
    </w:p>
    <w:p w14:paraId="31071F1A" w14:textId="77777777" w:rsidR="00591615" w:rsidRPr="0032750B" w:rsidRDefault="00591615" w:rsidP="00591615">
      <w:pPr>
        <w:pStyle w:val="BodyTextIndent3"/>
        <w:spacing w:after="0"/>
        <w:ind w:firstLine="96"/>
        <w:rPr>
          <w:sz w:val="22"/>
          <w:szCs w:val="22"/>
        </w:rPr>
      </w:pPr>
      <w:r w:rsidRPr="0032750B">
        <w:rPr>
          <w:sz w:val="22"/>
          <w:szCs w:val="22"/>
        </w:rPr>
        <w:t>74245</w:t>
      </w:r>
    </w:p>
    <w:p w14:paraId="7940EBF4" w14:textId="77777777" w:rsidR="00591615" w:rsidRPr="0032750B" w:rsidRDefault="00591615" w:rsidP="00591615">
      <w:pPr>
        <w:pStyle w:val="BodyTextIndent3"/>
        <w:spacing w:after="0"/>
        <w:ind w:firstLine="96"/>
        <w:rPr>
          <w:sz w:val="22"/>
          <w:szCs w:val="22"/>
        </w:rPr>
      </w:pPr>
      <w:r w:rsidRPr="0032750B">
        <w:rPr>
          <w:sz w:val="22"/>
          <w:szCs w:val="22"/>
        </w:rPr>
        <w:t>74247</w:t>
      </w:r>
    </w:p>
    <w:p w14:paraId="4AA8E2BB" w14:textId="77777777" w:rsidR="00591615" w:rsidRPr="0032750B" w:rsidRDefault="00591615" w:rsidP="00591615">
      <w:pPr>
        <w:pStyle w:val="BodyTextIndent3"/>
        <w:spacing w:after="0"/>
        <w:ind w:firstLine="96"/>
        <w:rPr>
          <w:sz w:val="22"/>
          <w:szCs w:val="22"/>
        </w:rPr>
      </w:pPr>
      <w:r w:rsidRPr="0032750B">
        <w:rPr>
          <w:sz w:val="22"/>
          <w:szCs w:val="22"/>
        </w:rPr>
        <w:t>74249</w:t>
      </w:r>
    </w:p>
    <w:p w14:paraId="4C0EF9C6" w14:textId="77777777" w:rsidR="00591615" w:rsidRPr="0032750B" w:rsidRDefault="00591615" w:rsidP="00591615">
      <w:pPr>
        <w:pStyle w:val="BodyTextIndent3"/>
        <w:spacing w:after="0"/>
        <w:ind w:firstLine="96"/>
        <w:rPr>
          <w:sz w:val="22"/>
          <w:szCs w:val="22"/>
        </w:rPr>
      </w:pPr>
      <w:r w:rsidRPr="0032750B">
        <w:rPr>
          <w:sz w:val="22"/>
          <w:szCs w:val="22"/>
        </w:rPr>
        <w:t>74260</w:t>
      </w:r>
    </w:p>
    <w:p w14:paraId="7590F299" w14:textId="77777777" w:rsidR="00591615" w:rsidRPr="0032750B" w:rsidRDefault="00591615" w:rsidP="00591615">
      <w:pPr>
        <w:pStyle w:val="BodyTextIndent3"/>
        <w:spacing w:after="0"/>
        <w:ind w:firstLine="96"/>
        <w:rPr>
          <w:sz w:val="22"/>
          <w:szCs w:val="22"/>
        </w:rPr>
      </w:pPr>
      <w:r w:rsidRPr="0032750B">
        <w:rPr>
          <w:sz w:val="22"/>
          <w:szCs w:val="22"/>
        </w:rPr>
        <w:t>75571</w:t>
      </w:r>
    </w:p>
    <w:p w14:paraId="54B7D755" w14:textId="77777777" w:rsidR="00591615" w:rsidRPr="0032750B" w:rsidRDefault="00591615" w:rsidP="00591615">
      <w:pPr>
        <w:pStyle w:val="BodyTextIndent3"/>
        <w:spacing w:after="0"/>
        <w:ind w:firstLine="96"/>
        <w:rPr>
          <w:sz w:val="22"/>
          <w:szCs w:val="22"/>
        </w:rPr>
      </w:pPr>
      <w:r w:rsidRPr="0032750B">
        <w:rPr>
          <w:sz w:val="22"/>
          <w:szCs w:val="22"/>
        </w:rPr>
        <w:t>75956</w:t>
      </w:r>
    </w:p>
    <w:p w14:paraId="2BCCCC8B" w14:textId="77777777" w:rsidR="00591615" w:rsidRPr="0032750B" w:rsidRDefault="00591615" w:rsidP="00591615">
      <w:pPr>
        <w:pStyle w:val="BodyTextIndent3"/>
        <w:spacing w:after="0"/>
        <w:ind w:firstLine="96"/>
        <w:rPr>
          <w:sz w:val="22"/>
          <w:szCs w:val="22"/>
        </w:rPr>
      </w:pPr>
      <w:r w:rsidRPr="0032750B">
        <w:rPr>
          <w:sz w:val="22"/>
          <w:szCs w:val="22"/>
        </w:rPr>
        <w:t>75957</w:t>
      </w:r>
    </w:p>
    <w:p w14:paraId="6ACFC337" w14:textId="77777777" w:rsidR="00591615" w:rsidRPr="0032750B" w:rsidRDefault="00591615" w:rsidP="00591615">
      <w:pPr>
        <w:pStyle w:val="BodyTextIndent3"/>
        <w:spacing w:after="0"/>
        <w:ind w:firstLine="96"/>
        <w:rPr>
          <w:sz w:val="22"/>
          <w:szCs w:val="22"/>
        </w:rPr>
      </w:pPr>
      <w:r w:rsidRPr="0032750B">
        <w:rPr>
          <w:sz w:val="22"/>
          <w:szCs w:val="22"/>
        </w:rPr>
        <w:t>75958</w:t>
      </w:r>
    </w:p>
    <w:p w14:paraId="3F810333" w14:textId="77777777" w:rsidR="00591615" w:rsidRPr="0032750B" w:rsidRDefault="00591615" w:rsidP="00591615">
      <w:pPr>
        <w:pStyle w:val="BodyTextIndent3"/>
        <w:spacing w:after="0"/>
        <w:ind w:firstLine="96"/>
        <w:rPr>
          <w:sz w:val="22"/>
          <w:szCs w:val="22"/>
        </w:rPr>
      </w:pPr>
      <w:r w:rsidRPr="0032750B">
        <w:rPr>
          <w:sz w:val="22"/>
          <w:szCs w:val="22"/>
        </w:rPr>
        <w:t>75959</w:t>
      </w:r>
    </w:p>
    <w:p w14:paraId="53649CDC" w14:textId="77777777" w:rsidR="00591615" w:rsidRPr="0032750B" w:rsidRDefault="00591615" w:rsidP="00591615">
      <w:pPr>
        <w:pStyle w:val="BodyTextIndent3"/>
        <w:spacing w:after="0"/>
        <w:ind w:firstLine="96"/>
        <w:rPr>
          <w:sz w:val="22"/>
          <w:szCs w:val="22"/>
        </w:rPr>
      </w:pPr>
      <w:r w:rsidRPr="0032750B">
        <w:rPr>
          <w:sz w:val="22"/>
          <w:szCs w:val="22"/>
        </w:rPr>
        <w:t>76140</w:t>
      </w:r>
    </w:p>
    <w:p w14:paraId="55E27BE3" w14:textId="77777777" w:rsidR="00591615" w:rsidRPr="0032750B" w:rsidRDefault="00591615" w:rsidP="00591615">
      <w:pPr>
        <w:pStyle w:val="BodyTextIndent3"/>
        <w:spacing w:after="0"/>
        <w:ind w:firstLine="96"/>
        <w:rPr>
          <w:sz w:val="22"/>
          <w:szCs w:val="22"/>
        </w:rPr>
      </w:pPr>
      <w:r w:rsidRPr="0032750B">
        <w:rPr>
          <w:sz w:val="22"/>
          <w:szCs w:val="22"/>
        </w:rPr>
        <w:t>76145</w:t>
      </w:r>
    </w:p>
    <w:p w14:paraId="6CB796BE" w14:textId="77777777" w:rsidR="00591615" w:rsidRPr="0032750B" w:rsidRDefault="00591615" w:rsidP="00591615">
      <w:pPr>
        <w:pStyle w:val="BodyTextIndent3"/>
        <w:spacing w:after="0"/>
        <w:ind w:firstLine="96"/>
        <w:rPr>
          <w:sz w:val="22"/>
          <w:szCs w:val="22"/>
        </w:rPr>
      </w:pPr>
      <w:r w:rsidRPr="0032750B">
        <w:rPr>
          <w:sz w:val="22"/>
          <w:szCs w:val="22"/>
        </w:rPr>
        <w:t>76496</w:t>
      </w:r>
    </w:p>
    <w:p w14:paraId="5A1EEAB6" w14:textId="77777777" w:rsidR="00591615" w:rsidRPr="0032750B" w:rsidRDefault="00591615" w:rsidP="00591615">
      <w:pPr>
        <w:pStyle w:val="BodyTextIndent3"/>
        <w:spacing w:after="0"/>
        <w:ind w:firstLine="96"/>
        <w:rPr>
          <w:sz w:val="22"/>
          <w:szCs w:val="22"/>
        </w:rPr>
      </w:pPr>
      <w:r w:rsidRPr="0032750B">
        <w:rPr>
          <w:sz w:val="22"/>
          <w:szCs w:val="22"/>
        </w:rPr>
        <w:t>76497</w:t>
      </w:r>
    </w:p>
    <w:p w14:paraId="6F1F3356" w14:textId="77777777" w:rsidR="00591615" w:rsidRPr="0032750B" w:rsidRDefault="00591615" w:rsidP="00591615">
      <w:pPr>
        <w:pStyle w:val="BodyTextIndent3"/>
        <w:spacing w:after="0"/>
        <w:ind w:firstLine="96"/>
        <w:rPr>
          <w:sz w:val="22"/>
          <w:szCs w:val="22"/>
        </w:rPr>
      </w:pPr>
      <w:r w:rsidRPr="0032750B">
        <w:rPr>
          <w:sz w:val="22"/>
          <w:szCs w:val="22"/>
        </w:rPr>
        <w:t>76498</w:t>
      </w:r>
    </w:p>
    <w:p w14:paraId="1B0167AD" w14:textId="77777777" w:rsidR="00591615" w:rsidRPr="0032750B" w:rsidRDefault="00591615" w:rsidP="00591615">
      <w:pPr>
        <w:pStyle w:val="BodyTextIndent3"/>
        <w:spacing w:after="0"/>
        <w:ind w:firstLine="96"/>
        <w:rPr>
          <w:sz w:val="22"/>
          <w:szCs w:val="22"/>
        </w:rPr>
      </w:pPr>
      <w:r w:rsidRPr="0032750B">
        <w:rPr>
          <w:sz w:val="22"/>
          <w:szCs w:val="22"/>
        </w:rPr>
        <w:t>77086</w:t>
      </w:r>
    </w:p>
    <w:p w14:paraId="1FF30E06" w14:textId="77777777" w:rsidR="00591615" w:rsidRPr="0032750B" w:rsidRDefault="00591615" w:rsidP="00591615">
      <w:pPr>
        <w:ind w:firstLine="450"/>
        <w:rPr>
          <w:sz w:val="22"/>
          <w:szCs w:val="22"/>
        </w:rPr>
      </w:pPr>
      <w:r w:rsidRPr="0032750B">
        <w:rPr>
          <w:sz w:val="22"/>
          <w:szCs w:val="22"/>
        </w:rPr>
        <w:t>77089</w:t>
      </w:r>
    </w:p>
    <w:p w14:paraId="4A6DBC2B" w14:textId="77777777" w:rsidR="00591615" w:rsidRPr="0032750B" w:rsidRDefault="00591615" w:rsidP="00591615">
      <w:pPr>
        <w:ind w:firstLine="450"/>
        <w:rPr>
          <w:sz w:val="22"/>
          <w:szCs w:val="22"/>
        </w:rPr>
      </w:pPr>
      <w:r w:rsidRPr="0032750B">
        <w:rPr>
          <w:sz w:val="22"/>
          <w:szCs w:val="22"/>
        </w:rPr>
        <w:t>77090</w:t>
      </w:r>
    </w:p>
    <w:p w14:paraId="6ED89C1A" w14:textId="77777777" w:rsidR="00591615" w:rsidRPr="0032750B" w:rsidRDefault="00591615" w:rsidP="00591615">
      <w:pPr>
        <w:ind w:firstLine="450"/>
        <w:rPr>
          <w:sz w:val="22"/>
          <w:szCs w:val="22"/>
        </w:rPr>
      </w:pPr>
      <w:r w:rsidRPr="0032750B">
        <w:rPr>
          <w:sz w:val="22"/>
          <w:szCs w:val="22"/>
        </w:rPr>
        <w:t>77091</w:t>
      </w:r>
    </w:p>
    <w:p w14:paraId="06E99386" w14:textId="77777777" w:rsidR="00591615" w:rsidRPr="0032750B" w:rsidRDefault="00591615" w:rsidP="00591615">
      <w:pPr>
        <w:pStyle w:val="BodyTextIndent3"/>
        <w:spacing w:after="0"/>
        <w:ind w:firstLine="96"/>
        <w:rPr>
          <w:sz w:val="22"/>
          <w:szCs w:val="22"/>
        </w:rPr>
      </w:pPr>
      <w:r w:rsidRPr="0032750B">
        <w:rPr>
          <w:sz w:val="22"/>
          <w:szCs w:val="22"/>
        </w:rPr>
        <w:t>77092</w:t>
      </w:r>
    </w:p>
    <w:p w14:paraId="49CD3BBE" w14:textId="77777777" w:rsidR="00591615" w:rsidRPr="0032750B" w:rsidRDefault="00591615" w:rsidP="00591615">
      <w:pPr>
        <w:pStyle w:val="BodyTextIndent3"/>
        <w:spacing w:after="0"/>
        <w:ind w:firstLine="96"/>
        <w:rPr>
          <w:sz w:val="22"/>
          <w:szCs w:val="22"/>
        </w:rPr>
      </w:pPr>
      <w:r w:rsidRPr="0032750B">
        <w:rPr>
          <w:sz w:val="22"/>
          <w:szCs w:val="22"/>
        </w:rPr>
        <w:t>77790</w:t>
      </w:r>
    </w:p>
    <w:p w14:paraId="6179CD7A" w14:textId="77777777" w:rsidR="00591615" w:rsidRPr="0032750B" w:rsidRDefault="00591615" w:rsidP="00591615">
      <w:pPr>
        <w:pStyle w:val="BodyTextIndent3"/>
        <w:spacing w:after="0"/>
        <w:ind w:firstLine="96"/>
        <w:rPr>
          <w:sz w:val="22"/>
          <w:szCs w:val="22"/>
        </w:rPr>
      </w:pPr>
      <w:r w:rsidRPr="0032750B">
        <w:rPr>
          <w:sz w:val="22"/>
          <w:szCs w:val="22"/>
        </w:rPr>
        <w:t>78205</w:t>
      </w:r>
    </w:p>
    <w:p w14:paraId="18CC98EA" w14:textId="77777777" w:rsidR="00591615" w:rsidRPr="0032750B" w:rsidRDefault="00591615" w:rsidP="00591615">
      <w:pPr>
        <w:pStyle w:val="BodyTextIndent3"/>
        <w:spacing w:after="0"/>
        <w:ind w:firstLine="96"/>
        <w:rPr>
          <w:sz w:val="22"/>
          <w:szCs w:val="22"/>
        </w:rPr>
      </w:pPr>
      <w:r w:rsidRPr="0032750B">
        <w:rPr>
          <w:sz w:val="22"/>
          <w:szCs w:val="22"/>
        </w:rPr>
        <w:t>78206</w:t>
      </w:r>
    </w:p>
    <w:p w14:paraId="7C130971" w14:textId="77777777" w:rsidR="00591615" w:rsidRPr="0032750B" w:rsidRDefault="00591615" w:rsidP="00591615">
      <w:pPr>
        <w:pStyle w:val="BodyTextIndent3"/>
        <w:spacing w:after="0"/>
        <w:ind w:firstLine="96"/>
        <w:rPr>
          <w:sz w:val="22"/>
          <w:szCs w:val="22"/>
        </w:rPr>
      </w:pPr>
      <w:r w:rsidRPr="0032750B">
        <w:rPr>
          <w:sz w:val="22"/>
          <w:szCs w:val="22"/>
        </w:rPr>
        <w:t>78267</w:t>
      </w:r>
    </w:p>
    <w:p w14:paraId="015E3C59" w14:textId="77777777" w:rsidR="00591615" w:rsidRPr="0032750B" w:rsidRDefault="00591615" w:rsidP="00591615">
      <w:pPr>
        <w:pStyle w:val="BodyTextIndent3"/>
        <w:spacing w:after="0"/>
        <w:ind w:firstLine="96"/>
        <w:rPr>
          <w:sz w:val="22"/>
          <w:szCs w:val="22"/>
        </w:rPr>
      </w:pPr>
      <w:r w:rsidRPr="0032750B">
        <w:rPr>
          <w:sz w:val="22"/>
          <w:szCs w:val="22"/>
        </w:rPr>
        <w:t>78268</w:t>
      </w:r>
    </w:p>
    <w:p w14:paraId="173DE565" w14:textId="77777777" w:rsidR="00591615" w:rsidRPr="0032750B" w:rsidRDefault="00591615" w:rsidP="00591615">
      <w:pPr>
        <w:pStyle w:val="BodyTextIndent3"/>
        <w:spacing w:after="0"/>
        <w:ind w:firstLine="96"/>
        <w:rPr>
          <w:sz w:val="22"/>
          <w:szCs w:val="22"/>
        </w:rPr>
      </w:pPr>
      <w:r w:rsidRPr="0032750B">
        <w:rPr>
          <w:sz w:val="22"/>
          <w:szCs w:val="22"/>
        </w:rPr>
        <w:t>78320</w:t>
      </w:r>
    </w:p>
    <w:p w14:paraId="3C961CF9" w14:textId="77777777" w:rsidR="00591615" w:rsidRPr="0032750B" w:rsidRDefault="00591615" w:rsidP="00591615">
      <w:pPr>
        <w:pStyle w:val="BodyTextIndent3"/>
        <w:spacing w:after="0"/>
        <w:ind w:firstLine="96"/>
        <w:rPr>
          <w:sz w:val="22"/>
          <w:szCs w:val="22"/>
        </w:rPr>
      </w:pPr>
      <w:r w:rsidRPr="0032750B">
        <w:rPr>
          <w:sz w:val="22"/>
          <w:szCs w:val="22"/>
        </w:rPr>
        <w:t>78351</w:t>
      </w:r>
    </w:p>
    <w:p w14:paraId="65E25429" w14:textId="77777777" w:rsidR="00591615" w:rsidRPr="0032750B" w:rsidRDefault="00591615" w:rsidP="00591615">
      <w:pPr>
        <w:pStyle w:val="BodyTextIndent3"/>
        <w:spacing w:after="0"/>
        <w:ind w:firstLine="96"/>
        <w:rPr>
          <w:sz w:val="22"/>
          <w:szCs w:val="22"/>
        </w:rPr>
      </w:pPr>
      <w:r w:rsidRPr="0032750B">
        <w:rPr>
          <w:sz w:val="22"/>
          <w:szCs w:val="22"/>
        </w:rPr>
        <w:t>78607</w:t>
      </w:r>
    </w:p>
    <w:p w14:paraId="36C38701" w14:textId="77777777" w:rsidR="00591615" w:rsidRPr="0032750B" w:rsidRDefault="00591615" w:rsidP="00591615">
      <w:pPr>
        <w:pStyle w:val="BodyTextIndent3"/>
        <w:spacing w:after="0"/>
        <w:ind w:firstLine="96"/>
        <w:rPr>
          <w:sz w:val="22"/>
          <w:szCs w:val="22"/>
        </w:rPr>
      </w:pPr>
      <w:r w:rsidRPr="0032750B">
        <w:rPr>
          <w:sz w:val="22"/>
          <w:szCs w:val="22"/>
        </w:rPr>
        <w:t>78647</w:t>
      </w:r>
    </w:p>
    <w:p w14:paraId="061F109A" w14:textId="77777777" w:rsidR="00591615" w:rsidRPr="0032750B" w:rsidRDefault="00591615" w:rsidP="00591615">
      <w:pPr>
        <w:pStyle w:val="BodyTextIndent3"/>
        <w:spacing w:after="0"/>
        <w:ind w:firstLine="96"/>
        <w:rPr>
          <w:sz w:val="22"/>
          <w:szCs w:val="22"/>
        </w:rPr>
      </w:pPr>
      <w:r w:rsidRPr="0032750B">
        <w:rPr>
          <w:sz w:val="22"/>
          <w:szCs w:val="22"/>
        </w:rPr>
        <w:t>78710</w:t>
      </w:r>
    </w:p>
    <w:p w14:paraId="70CC9240" w14:textId="77777777" w:rsidR="00591615" w:rsidRPr="0032750B" w:rsidRDefault="00591615" w:rsidP="00591615">
      <w:pPr>
        <w:pStyle w:val="BodyTextIndent3"/>
        <w:spacing w:after="0"/>
        <w:ind w:firstLine="96"/>
        <w:rPr>
          <w:sz w:val="22"/>
          <w:szCs w:val="22"/>
        </w:rPr>
      </w:pPr>
      <w:r w:rsidRPr="0032750B">
        <w:rPr>
          <w:sz w:val="22"/>
          <w:szCs w:val="22"/>
        </w:rPr>
        <w:t>78805</w:t>
      </w:r>
    </w:p>
    <w:p w14:paraId="731384D4" w14:textId="77777777" w:rsidR="00591615" w:rsidRPr="0032750B" w:rsidRDefault="00591615" w:rsidP="00591615">
      <w:pPr>
        <w:pStyle w:val="BodyTextIndent3"/>
        <w:spacing w:after="0"/>
        <w:ind w:firstLine="96"/>
        <w:rPr>
          <w:sz w:val="22"/>
          <w:szCs w:val="22"/>
        </w:rPr>
      </w:pPr>
      <w:r w:rsidRPr="0032750B">
        <w:rPr>
          <w:sz w:val="22"/>
          <w:szCs w:val="22"/>
        </w:rPr>
        <w:t>78806</w:t>
      </w:r>
    </w:p>
    <w:p w14:paraId="4EDBA24A" w14:textId="77777777" w:rsidR="00591615" w:rsidRPr="0032750B" w:rsidRDefault="00591615" w:rsidP="00591615">
      <w:pPr>
        <w:pStyle w:val="BodyTextIndent3"/>
        <w:spacing w:after="0"/>
        <w:ind w:firstLine="96"/>
        <w:rPr>
          <w:sz w:val="22"/>
          <w:szCs w:val="22"/>
        </w:rPr>
      </w:pPr>
      <w:r w:rsidRPr="0032750B">
        <w:rPr>
          <w:sz w:val="22"/>
          <w:szCs w:val="22"/>
        </w:rPr>
        <w:t>78807</w:t>
      </w:r>
    </w:p>
    <w:p w14:paraId="5AEDD2AA" w14:textId="77777777" w:rsidR="00591615" w:rsidRPr="0032750B" w:rsidRDefault="00591615" w:rsidP="00591615">
      <w:pPr>
        <w:pStyle w:val="BodyTextIndent3"/>
        <w:spacing w:after="0"/>
        <w:ind w:firstLine="96"/>
        <w:rPr>
          <w:sz w:val="22"/>
          <w:szCs w:val="22"/>
        </w:rPr>
      </w:pPr>
      <w:r w:rsidRPr="0032750B">
        <w:rPr>
          <w:sz w:val="22"/>
          <w:szCs w:val="22"/>
        </w:rPr>
        <w:t>80143</w:t>
      </w:r>
    </w:p>
    <w:p w14:paraId="70B79F2B" w14:textId="77777777" w:rsidR="00591615" w:rsidRPr="0032750B" w:rsidRDefault="00591615" w:rsidP="00591615">
      <w:pPr>
        <w:pStyle w:val="BodyTextIndent3"/>
        <w:spacing w:after="0"/>
        <w:ind w:firstLine="96"/>
        <w:rPr>
          <w:sz w:val="22"/>
          <w:szCs w:val="22"/>
        </w:rPr>
      </w:pPr>
      <w:r w:rsidRPr="0032750B">
        <w:rPr>
          <w:sz w:val="22"/>
          <w:szCs w:val="22"/>
        </w:rPr>
        <w:t>80151</w:t>
      </w:r>
    </w:p>
    <w:p w14:paraId="4F62258A" w14:textId="77777777" w:rsidR="00591615" w:rsidRPr="0032750B" w:rsidRDefault="00591615" w:rsidP="00591615">
      <w:pPr>
        <w:pStyle w:val="BodyTextIndent3"/>
        <w:spacing w:after="0"/>
        <w:ind w:firstLine="96"/>
        <w:rPr>
          <w:sz w:val="22"/>
          <w:szCs w:val="22"/>
        </w:rPr>
      </w:pPr>
      <w:r w:rsidRPr="0032750B">
        <w:rPr>
          <w:sz w:val="22"/>
          <w:szCs w:val="22"/>
        </w:rPr>
        <w:t>80161</w:t>
      </w:r>
    </w:p>
    <w:p w14:paraId="0346EEC9" w14:textId="77777777" w:rsidR="00591615" w:rsidRPr="0032750B" w:rsidRDefault="00591615" w:rsidP="00591615">
      <w:pPr>
        <w:pStyle w:val="BodyTextIndent3"/>
        <w:spacing w:after="0"/>
        <w:ind w:firstLine="96"/>
        <w:rPr>
          <w:sz w:val="22"/>
          <w:szCs w:val="22"/>
        </w:rPr>
      </w:pPr>
      <w:r w:rsidRPr="0032750B">
        <w:rPr>
          <w:sz w:val="22"/>
          <w:szCs w:val="22"/>
        </w:rPr>
        <w:t>80167</w:t>
      </w:r>
    </w:p>
    <w:p w14:paraId="53434BB7" w14:textId="77777777" w:rsidR="00591615" w:rsidRPr="0032750B" w:rsidRDefault="00591615" w:rsidP="00591615">
      <w:pPr>
        <w:pStyle w:val="BodyTextIndent3"/>
        <w:spacing w:after="0"/>
        <w:ind w:firstLine="96"/>
        <w:rPr>
          <w:sz w:val="22"/>
          <w:szCs w:val="22"/>
        </w:rPr>
      </w:pPr>
      <w:r w:rsidRPr="0032750B">
        <w:rPr>
          <w:sz w:val="22"/>
          <w:szCs w:val="22"/>
        </w:rPr>
        <w:t>80181</w:t>
      </w:r>
    </w:p>
    <w:p w14:paraId="57BC9C40" w14:textId="77777777" w:rsidR="00591615" w:rsidRPr="0032750B" w:rsidRDefault="00591615" w:rsidP="00591615">
      <w:pPr>
        <w:pStyle w:val="BodyTextIndent3"/>
        <w:spacing w:after="0"/>
        <w:ind w:firstLine="96"/>
        <w:rPr>
          <w:sz w:val="22"/>
          <w:szCs w:val="22"/>
        </w:rPr>
      </w:pPr>
      <w:r w:rsidRPr="0032750B">
        <w:rPr>
          <w:sz w:val="22"/>
          <w:szCs w:val="22"/>
        </w:rPr>
        <w:t>80189</w:t>
      </w:r>
    </w:p>
    <w:p w14:paraId="79C31BE3" w14:textId="77777777" w:rsidR="00591615" w:rsidRPr="0032750B" w:rsidRDefault="00591615" w:rsidP="00591615">
      <w:pPr>
        <w:pStyle w:val="BodyTextIndent3"/>
        <w:spacing w:after="0"/>
        <w:ind w:firstLine="96"/>
        <w:rPr>
          <w:sz w:val="22"/>
          <w:szCs w:val="22"/>
        </w:rPr>
      </w:pPr>
      <w:r w:rsidRPr="0032750B">
        <w:rPr>
          <w:sz w:val="22"/>
          <w:szCs w:val="22"/>
        </w:rPr>
        <w:t>80193</w:t>
      </w:r>
    </w:p>
    <w:p w14:paraId="4D11CF19" w14:textId="77777777" w:rsidR="00591615" w:rsidRPr="0032750B" w:rsidRDefault="00591615" w:rsidP="00591615">
      <w:pPr>
        <w:pStyle w:val="BodyTextIndent3"/>
        <w:spacing w:after="0"/>
        <w:ind w:firstLine="96"/>
        <w:rPr>
          <w:sz w:val="22"/>
          <w:szCs w:val="22"/>
        </w:rPr>
      </w:pPr>
      <w:r w:rsidRPr="0032750B">
        <w:rPr>
          <w:sz w:val="22"/>
          <w:szCs w:val="22"/>
        </w:rPr>
        <w:t>80204</w:t>
      </w:r>
    </w:p>
    <w:p w14:paraId="3F42C0D5" w14:textId="77777777" w:rsidR="00591615" w:rsidRPr="0032750B" w:rsidRDefault="00591615" w:rsidP="00591615">
      <w:pPr>
        <w:pStyle w:val="BodyTextIndent3"/>
        <w:spacing w:after="0"/>
        <w:ind w:firstLine="96"/>
        <w:rPr>
          <w:sz w:val="22"/>
          <w:szCs w:val="22"/>
        </w:rPr>
      </w:pPr>
      <w:r w:rsidRPr="0032750B">
        <w:rPr>
          <w:sz w:val="22"/>
          <w:szCs w:val="22"/>
        </w:rPr>
        <w:t>80210</w:t>
      </w:r>
    </w:p>
    <w:p w14:paraId="7EEC818B" w14:textId="77777777" w:rsidR="00591615" w:rsidRPr="0032750B" w:rsidRDefault="00591615" w:rsidP="00591615">
      <w:pPr>
        <w:pStyle w:val="BodyTextIndent3"/>
        <w:spacing w:after="0"/>
        <w:ind w:firstLine="96"/>
        <w:rPr>
          <w:sz w:val="22"/>
          <w:szCs w:val="22"/>
        </w:rPr>
      </w:pPr>
      <w:r w:rsidRPr="0032750B">
        <w:rPr>
          <w:sz w:val="22"/>
          <w:szCs w:val="22"/>
        </w:rPr>
        <w:t>80320</w:t>
      </w:r>
    </w:p>
    <w:p w14:paraId="5232AD5A" w14:textId="77777777" w:rsidR="00591615" w:rsidRPr="0032750B" w:rsidRDefault="00591615" w:rsidP="00591615">
      <w:pPr>
        <w:pStyle w:val="BodyTextIndent3"/>
        <w:spacing w:after="0"/>
        <w:ind w:firstLine="96"/>
        <w:rPr>
          <w:sz w:val="22"/>
          <w:szCs w:val="22"/>
        </w:rPr>
      </w:pPr>
      <w:r w:rsidRPr="0032750B">
        <w:rPr>
          <w:sz w:val="22"/>
          <w:szCs w:val="22"/>
        </w:rPr>
        <w:t>80321</w:t>
      </w:r>
    </w:p>
    <w:p w14:paraId="7D313946" w14:textId="77777777" w:rsidR="00591615" w:rsidRPr="0032750B" w:rsidRDefault="00591615" w:rsidP="00591615">
      <w:pPr>
        <w:pStyle w:val="BodyTextIndent3"/>
        <w:spacing w:after="0"/>
        <w:ind w:firstLine="96"/>
        <w:rPr>
          <w:sz w:val="22"/>
          <w:szCs w:val="22"/>
        </w:rPr>
      </w:pPr>
      <w:r w:rsidRPr="0032750B">
        <w:rPr>
          <w:sz w:val="22"/>
          <w:szCs w:val="22"/>
        </w:rPr>
        <w:t>80322</w:t>
      </w:r>
    </w:p>
    <w:p w14:paraId="646F1BA1" w14:textId="77777777" w:rsidR="00591615" w:rsidRPr="0032750B" w:rsidRDefault="00591615" w:rsidP="00591615">
      <w:pPr>
        <w:pStyle w:val="BodyTextIndent3"/>
        <w:spacing w:after="0"/>
        <w:ind w:firstLine="96"/>
        <w:rPr>
          <w:sz w:val="22"/>
          <w:szCs w:val="22"/>
        </w:rPr>
      </w:pPr>
      <w:r w:rsidRPr="0032750B">
        <w:rPr>
          <w:sz w:val="22"/>
          <w:szCs w:val="22"/>
        </w:rPr>
        <w:t>80323</w:t>
      </w:r>
    </w:p>
    <w:p w14:paraId="1583CA3B" w14:textId="77777777" w:rsidR="00591615" w:rsidRPr="0032750B" w:rsidRDefault="00591615" w:rsidP="00591615">
      <w:pPr>
        <w:pStyle w:val="BodyTextIndent3"/>
        <w:spacing w:after="0"/>
        <w:ind w:firstLine="96"/>
        <w:rPr>
          <w:sz w:val="22"/>
          <w:szCs w:val="22"/>
        </w:rPr>
      </w:pPr>
      <w:r w:rsidRPr="0032750B">
        <w:rPr>
          <w:sz w:val="22"/>
          <w:szCs w:val="22"/>
        </w:rPr>
        <w:t>80324</w:t>
      </w:r>
    </w:p>
    <w:p w14:paraId="7BF1EBA2" w14:textId="77777777" w:rsidR="00591615" w:rsidRPr="0032750B" w:rsidRDefault="00591615" w:rsidP="00591615">
      <w:pPr>
        <w:pStyle w:val="BodyTextIndent3"/>
        <w:spacing w:after="0"/>
        <w:ind w:firstLine="96"/>
        <w:rPr>
          <w:sz w:val="22"/>
          <w:szCs w:val="22"/>
        </w:rPr>
      </w:pPr>
      <w:r w:rsidRPr="0032750B">
        <w:rPr>
          <w:sz w:val="22"/>
          <w:szCs w:val="22"/>
        </w:rPr>
        <w:t>80325</w:t>
      </w:r>
    </w:p>
    <w:p w14:paraId="0AE99A85" w14:textId="77777777" w:rsidR="00591615" w:rsidRPr="0032750B" w:rsidRDefault="00591615" w:rsidP="00591615">
      <w:pPr>
        <w:pStyle w:val="BodyTextIndent3"/>
        <w:spacing w:after="0"/>
        <w:ind w:firstLine="96"/>
        <w:rPr>
          <w:sz w:val="22"/>
          <w:szCs w:val="22"/>
        </w:rPr>
      </w:pPr>
      <w:r w:rsidRPr="0032750B">
        <w:rPr>
          <w:sz w:val="22"/>
          <w:szCs w:val="22"/>
        </w:rPr>
        <w:t>80326</w:t>
      </w:r>
    </w:p>
    <w:p w14:paraId="3ED98CC0" w14:textId="77777777" w:rsidR="00591615" w:rsidRPr="0032750B" w:rsidRDefault="00591615" w:rsidP="00591615">
      <w:pPr>
        <w:pStyle w:val="BodyTextIndent3"/>
        <w:spacing w:after="0"/>
        <w:ind w:firstLine="96"/>
        <w:rPr>
          <w:sz w:val="22"/>
          <w:szCs w:val="22"/>
        </w:rPr>
      </w:pPr>
      <w:r w:rsidRPr="0032750B">
        <w:rPr>
          <w:sz w:val="22"/>
          <w:szCs w:val="22"/>
        </w:rPr>
        <w:t>80327</w:t>
      </w:r>
    </w:p>
    <w:p w14:paraId="3AF97093" w14:textId="77777777" w:rsidR="00591615" w:rsidRPr="0032750B" w:rsidRDefault="00591615" w:rsidP="00591615">
      <w:pPr>
        <w:pStyle w:val="BodyTextIndent3"/>
        <w:spacing w:after="0"/>
        <w:ind w:firstLine="96"/>
        <w:rPr>
          <w:sz w:val="22"/>
          <w:szCs w:val="22"/>
        </w:rPr>
      </w:pPr>
      <w:r w:rsidRPr="0032750B">
        <w:rPr>
          <w:sz w:val="22"/>
          <w:szCs w:val="22"/>
        </w:rPr>
        <w:t>80328</w:t>
      </w:r>
    </w:p>
    <w:p w14:paraId="0E60948B" w14:textId="77777777" w:rsidR="00591615" w:rsidRPr="0032750B" w:rsidRDefault="00591615" w:rsidP="00591615">
      <w:pPr>
        <w:pStyle w:val="BodyTextIndent3"/>
        <w:spacing w:after="0"/>
        <w:ind w:firstLine="96"/>
        <w:rPr>
          <w:sz w:val="22"/>
          <w:szCs w:val="22"/>
        </w:rPr>
      </w:pPr>
      <w:r w:rsidRPr="0032750B">
        <w:rPr>
          <w:sz w:val="22"/>
          <w:szCs w:val="22"/>
        </w:rPr>
        <w:t>80329</w:t>
      </w:r>
    </w:p>
    <w:p w14:paraId="2A2F4382" w14:textId="77777777" w:rsidR="00591615" w:rsidRPr="0032750B" w:rsidRDefault="00591615" w:rsidP="00591615">
      <w:pPr>
        <w:pStyle w:val="BodyTextIndent3"/>
        <w:spacing w:after="0"/>
        <w:ind w:firstLine="96"/>
        <w:rPr>
          <w:sz w:val="22"/>
          <w:szCs w:val="22"/>
        </w:rPr>
      </w:pPr>
      <w:r w:rsidRPr="0032750B">
        <w:rPr>
          <w:sz w:val="22"/>
          <w:szCs w:val="22"/>
        </w:rPr>
        <w:t>80330</w:t>
      </w:r>
    </w:p>
    <w:p w14:paraId="723D8FBD" w14:textId="77777777" w:rsidR="00591615" w:rsidRPr="0032750B" w:rsidRDefault="00591615" w:rsidP="00591615">
      <w:pPr>
        <w:pStyle w:val="BodyTextIndent3"/>
        <w:spacing w:after="0"/>
        <w:ind w:firstLine="96"/>
        <w:rPr>
          <w:sz w:val="22"/>
          <w:szCs w:val="22"/>
        </w:rPr>
      </w:pPr>
      <w:r w:rsidRPr="0032750B">
        <w:rPr>
          <w:sz w:val="22"/>
          <w:szCs w:val="22"/>
        </w:rPr>
        <w:t>80331</w:t>
      </w:r>
    </w:p>
    <w:p w14:paraId="3EC04ABC" w14:textId="77777777" w:rsidR="00591615" w:rsidRPr="0032750B" w:rsidRDefault="00591615" w:rsidP="00591615">
      <w:pPr>
        <w:pStyle w:val="BodyTextIndent3"/>
        <w:spacing w:after="0"/>
        <w:ind w:firstLine="96"/>
        <w:rPr>
          <w:sz w:val="22"/>
          <w:szCs w:val="22"/>
        </w:rPr>
      </w:pPr>
      <w:r w:rsidRPr="0032750B">
        <w:rPr>
          <w:sz w:val="22"/>
          <w:szCs w:val="22"/>
        </w:rPr>
        <w:t>80332</w:t>
      </w:r>
    </w:p>
    <w:p w14:paraId="71FFD88C" w14:textId="77777777" w:rsidR="00591615" w:rsidRPr="0032750B" w:rsidRDefault="00591615" w:rsidP="00591615">
      <w:pPr>
        <w:pStyle w:val="BodyTextIndent3"/>
        <w:spacing w:after="0"/>
        <w:ind w:firstLine="96"/>
        <w:rPr>
          <w:sz w:val="22"/>
          <w:szCs w:val="22"/>
        </w:rPr>
      </w:pPr>
      <w:r w:rsidRPr="0032750B">
        <w:rPr>
          <w:sz w:val="22"/>
          <w:szCs w:val="22"/>
        </w:rPr>
        <w:t>80333</w:t>
      </w:r>
    </w:p>
    <w:p w14:paraId="7F237348" w14:textId="77777777" w:rsidR="00591615" w:rsidRPr="0032750B" w:rsidRDefault="00591615" w:rsidP="00591615">
      <w:pPr>
        <w:pStyle w:val="BodyTextIndent3"/>
        <w:spacing w:after="0"/>
        <w:ind w:firstLine="96"/>
        <w:rPr>
          <w:sz w:val="22"/>
          <w:szCs w:val="22"/>
        </w:rPr>
      </w:pPr>
      <w:r w:rsidRPr="0032750B">
        <w:rPr>
          <w:sz w:val="22"/>
          <w:szCs w:val="22"/>
        </w:rPr>
        <w:t>80334</w:t>
      </w:r>
    </w:p>
    <w:p w14:paraId="0E0A9E40" w14:textId="77777777" w:rsidR="00591615" w:rsidRPr="0032750B" w:rsidRDefault="00591615" w:rsidP="00591615">
      <w:pPr>
        <w:pStyle w:val="BodyTextIndent3"/>
        <w:spacing w:after="0"/>
        <w:ind w:firstLine="96"/>
        <w:rPr>
          <w:sz w:val="22"/>
          <w:szCs w:val="22"/>
        </w:rPr>
      </w:pPr>
      <w:r w:rsidRPr="0032750B">
        <w:rPr>
          <w:sz w:val="22"/>
          <w:szCs w:val="22"/>
        </w:rPr>
        <w:t>80335</w:t>
      </w:r>
    </w:p>
    <w:p w14:paraId="4865B1ED" w14:textId="77777777" w:rsidR="00591615" w:rsidRPr="0032750B" w:rsidRDefault="00591615" w:rsidP="00591615">
      <w:pPr>
        <w:pStyle w:val="BodyTextIndent3"/>
        <w:spacing w:after="0"/>
        <w:ind w:firstLine="96"/>
        <w:rPr>
          <w:sz w:val="22"/>
          <w:szCs w:val="22"/>
        </w:rPr>
      </w:pPr>
      <w:r w:rsidRPr="0032750B">
        <w:rPr>
          <w:sz w:val="22"/>
          <w:szCs w:val="22"/>
        </w:rPr>
        <w:t>80336</w:t>
      </w:r>
    </w:p>
    <w:p w14:paraId="00679F2D" w14:textId="77777777" w:rsidR="00591615" w:rsidRPr="0032750B" w:rsidRDefault="00591615" w:rsidP="00591615">
      <w:pPr>
        <w:pStyle w:val="BodyTextIndent3"/>
        <w:spacing w:after="0"/>
        <w:ind w:firstLine="96"/>
        <w:rPr>
          <w:sz w:val="22"/>
          <w:szCs w:val="22"/>
        </w:rPr>
      </w:pPr>
      <w:r w:rsidRPr="0032750B">
        <w:rPr>
          <w:sz w:val="22"/>
          <w:szCs w:val="22"/>
        </w:rPr>
        <w:t>80337</w:t>
      </w:r>
    </w:p>
    <w:p w14:paraId="22523F2A" w14:textId="77777777" w:rsidR="00591615" w:rsidRPr="0032750B" w:rsidRDefault="00591615" w:rsidP="00591615">
      <w:pPr>
        <w:pStyle w:val="BodyTextIndent3"/>
        <w:spacing w:after="0"/>
        <w:ind w:firstLine="96"/>
        <w:rPr>
          <w:sz w:val="22"/>
          <w:szCs w:val="22"/>
        </w:rPr>
      </w:pPr>
      <w:r w:rsidRPr="0032750B">
        <w:rPr>
          <w:sz w:val="22"/>
          <w:szCs w:val="22"/>
        </w:rPr>
        <w:t>80338</w:t>
      </w:r>
    </w:p>
    <w:p w14:paraId="484E027A" w14:textId="77777777" w:rsidR="00591615" w:rsidRPr="0032750B" w:rsidRDefault="00591615" w:rsidP="00591615">
      <w:pPr>
        <w:pStyle w:val="BodyTextIndent3"/>
        <w:spacing w:after="0"/>
        <w:ind w:firstLine="96"/>
        <w:rPr>
          <w:sz w:val="22"/>
          <w:szCs w:val="22"/>
        </w:rPr>
      </w:pPr>
      <w:r w:rsidRPr="0032750B">
        <w:rPr>
          <w:sz w:val="22"/>
          <w:szCs w:val="22"/>
        </w:rPr>
        <w:t>80339</w:t>
      </w:r>
    </w:p>
    <w:p w14:paraId="73C1F0D6" w14:textId="77777777" w:rsidR="00591615" w:rsidRPr="0032750B" w:rsidRDefault="00591615" w:rsidP="00591615">
      <w:pPr>
        <w:pStyle w:val="BodyTextIndent3"/>
        <w:spacing w:after="0"/>
        <w:ind w:firstLine="96"/>
        <w:rPr>
          <w:sz w:val="22"/>
          <w:szCs w:val="22"/>
        </w:rPr>
      </w:pPr>
      <w:r w:rsidRPr="0032750B">
        <w:rPr>
          <w:sz w:val="22"/>
          <w:szCs w:val="22"/>
        </w:rPr>
        <w:t>80340</w:t>
      </w:r>
    </w:p>
    <w:p w14:paraId="72413EDF" w14:textId="77777777" w:rsidR="00591615" w:rsidRPr="0032750B" w:rsidRDefault="00591615" w:rsidP="00591615">
      <w:pPr>
        <w:pStyle w:val="BodyTextIndent3"/>
        <w:spacing w:after="0"/>
        <w:ind w:firstLine="96"/>
        <w:rPr>
          <w:sz w:val="22"/>
          <w:szCs w:val="22"/>
        </w:rPr>
      </w:pPr>
      <w:r w:rsidRPr="0032750B">
        <w:rPr>
          <w:sz w:val="22"/>
          <w:szCs w:val="22"/>
        </w:rPr>
        <w:t>80341</w:t>
      </w:r>
    </w:p>
    <w:p w14:paraId="4C15D80A" w14:textId="77777777" w:rsidR="00591615" w:rsidRPr="0032750B" w:rsidRDefault="00591615" w:rsidP="00591615">
      <w:pPr>
        <w:pStyle w:val="BodyTextIndent3"/>
        <w:spacing w:after="0"/>
        <w:ind w:firstLine="96"/>
        <w:rPr>
          <w:sz w:val="22"/>
          <w:szCs w:val="22"/>
        </w:rPr>
      </w:pPr>
      <w:r w:rsidRPr="0032750B">
        <w:rPr>
          <w:sz w:val="22"/>
          <w:szCs w:val="22"/>
        </w:rPr>
        <w:t>80342</w:t>
      </w:r>
    </w:p>
    <w:p w14:paraId="7D0DC82D" w14:textId="77777777" w:rsidR="00591615" w:rsidRPr="0032750B" w:rsidRDefault="00591615" w:rsidP="00591615">
      <w:pPr>
        <w:pStyle w:val="BodyTextIndent3"/>
        <w:spacing w:after="0"/>
        <w:ind w:firstLine="96"/>
        <w:rPr>
          <w:sz w:val="22"/>
          <w:szCs w:val="22"/>
        </w:rPr>
      </w:pPr>
      <w:r w:rsidRPr="0032750B">
        <w:rPr>
          <w:sz w:val="22"/>
          <w:szCs w:val="22"/>
        </w:rPr>
        <w:t>80343</w:t>
      </w:r>
    </w:p>
    <w:p w14:paraId="14C570AB" w14:textId="77777777" w:rsidR="00591615" w:rsidRPr="0032750B" w:rsidRDefault="00591615" w:rsidP="00591615">
      <w:pPr>
        <w:pStyle w:val="BodyTextIndent3"/>
        <w:spacing w:after="0"/>
        <w:ind w:firstLine="96"/>
        <w:rPr>
          <w:sz w:val="22"/>
          <w:szCs w:val="22"/>
        </w:rPr>
      </w:pPr>
      <w:r w:rsidRPr="0032750B">
        <w:rPr>
          <w:sz w:val="22"/>
          <w:szCs w:val="22"/>
        </w:rPr>
        <w:t>80344</w:t>
      </w:r>
    </w:p>
    <w:p w14:paraId="75800F95" w14:textId="77777777" w:rsidR="00591615" w:rsidRPr="0032750B" w:rsidRDefault="00591615" w:rsidP="00591615">
      <w:pPr>
        <w:pStyle w:val="BodyTextIndent3"/>
        <w:spacing w:after="0"/>
        <w:ind w:firstLine="96"/>
        <w:rPr>
          <w:sz w:val="22"/>
          <w:szCs w:val="22"/>
        </w:rPr>
      </w:pPr>
      <w:r w:rsidRPr="0032750B">
        <w:rPr>
          <w:sz w:val="22"/>
          <w:szCs w:val="22"/>
        </w:rPr>
        <w:t>80345</w:t>
      </w:r>
    </w:p>
    <w:p w14:paraId="4CE2C190" w14:textId="77777777" w:rsidR="00591615" w:rsidRPr="0032750B" w:rsidRDefault="00591615" w:rsidP="00591615">
      <w:pPr>
        <w:pStyle w:val="BodyTextIndent3"/>
        <w:spacing w:after="0"/>
        <w:ind w:firstLine="96"/>
        <w:rPr>
          <w:sz w:val="22"/>
          <w:szCs w:val="22"/>
        </w:rPr>
      </w:pPr>
      <w:r w:rsidRPr="0032750B">
        <w:rPr>
          <w:sz w:val="22"/>
          <w:szCs w:val="22"/>
        </w:rPr>
        <w:t>80346</w:t>
      </w:r>
    </w:p>
    <w:p w14:paraId="322883A9" w14:textId="77777777" w:rsidR="00591615" w:rsidRPr="0032750B" w:rsidRDefault="00591615" w:rsidP="00591615">
      <w:pPr>
        <w:pStyle w:val="BodyTextIndent3"/>
        <w:spacing w:after="0"/>
        <w:ind w:firstLine="96"/>
        <w:rPr>
          <w:sz w:val="22"/>
          <w:szCs w:val="22"/>
        </w:rPr>
      </w:pPr>
      <w:r w:rsidRPr="0032750B">
        <w:rPr>
          <w:sz w:val="22"/>
          <w:szCs w:val="22"/>
        </w:rPr>
        <w:t>80347</w:t>
      </w:r>
    </w:p>
    <w:p w14:paraId="574FB5C5" w14:textId="77777777" w:rsidR="00591615" w:rsidRPr="0032750B" w:rsidRDefault="00591615" w:rsidP="00591615">
      <w:pPr>
        <w:pStyle w:val="BodyTextIndent3"/>
        <w:spacing w:after="0"/>
        <w:ind w:firstLine="96"/>
        <w:rPr>
          <w:sz w:val="22"/>
          <w:szCs w:val="22"/>
        </w:rPr>
      </w:pPr>
      <w:r w:rsidRPr="0032750B">
        <w:rPr>
          <w:sz w:val="22"/>
          <w:szCs w:val="22"/>
        </w:rPr>
        <w:t>80348</w:t>
      </w:r>
    </w:p>
    <w:p w14:paraId="27FD3C6E" w14:textId="77777777" w:rsidR="00591615" w:rsidRPr="0032750B" w:rsidRDefault="00591615" w:rsidP="00591615">
      <w:pPr>
        <w:pStyle w:val="BodyTextIndent3"/>
        <w:spacing w:after="0"/>
        <w:ind w:firstLine="96"/>
        <w:rPr>
          <w:sz w:val="22"/>
          <w:szCs w:val="22"/>
        </w:rPr>
      </w:pPr>
      <w:r w:rsidRPr="0032750B">
        <w:rPr>
          <w:sz w:val="22"/>
          <w:szCs w:val="22"/>
        </w:rPr>
        <w:t>80349</w:t>
      </w:r>
    </w:p>
    <w:p w14:paraId="39041716" w14:textId="77777777" w:rsidR="00591615" w:rsidRPr="0032750B" w:rsidRDefault="00591615" w:rsidP="00591615">
      <w:pPr>
        <w:pStyle w:val="BodyTextIndent3"/>
        <w:spacing w:after="0"/>
        <w:ind w:firstLine="96"/>
        <w:rPr>
          <w:sz w:val="22"/>
          <w:szCs w:val="22"/>
        </w:rPr>
      </w:pPr>
      <w:r w:rsidRPr="0032750B">
        <w:rPr>
          <w:sz w:val="22"/>
          <w:szCs w:val="22"/>
        </w:rPr>
        <w:t>80350</w:t>
      </w:r>
    </w:p>
    <w:p w14:paraId="6CF679A3" w14:textId="77777777" w:rsidR="00591615" w:rsidRPr="0032750B" w:rsidRDefault="00591615" w:rsidP="00591615">
      <w:pPr>
        <w:pStyle w:val="BodyTextIndent3"/>
        <w:spacing w:after="0"/>
        <w:ind w:firstLine="96"/>
        <w:rPr>
          <w:sz w:val="22"/>
          <w:szCs w:val="22"/>
        </w:rPr>
      </w:pPr>
      <w:r w:rsidRPr="0032750B">
        <w:rPr>
          <w:sz w:val="22"/>
          <w:szCs w:val="22"/>
        </w:rPr>
        <w:t>80351</w:t>
      </w:r>
    </w:p>
    <w:p w14:paraId="46A54977" w14:textId="77777777" w:rsidR="00591615" w:rsidRPr="0032750B" w:rsidRDefault="00591615" w:rsidP="00591615">
      <w:pPr>
        <w:pStyle w:val="BodyTextIndent3"/>
        <w:spacing w:after="0"/>
        <w:ind w:firstLine="96"/>
        <w:rPr>
          <w:sz w:val="22"/>
          <w:szCs w:val="22"/>
        </w:rPr>
      </w:pPr>
      <w:r w:rsidRPr="0032750B">
        <w:rPr>
          <w:sz w:val="22"/>
          <w:szCs w:val="22"/>
        </w:rPr>
        <w:t>80352</w:t>
      </w:r>
    </w:p>
    <w:p w14:paraId="4E003FC2" w14:textId="77777777" w:rsidR="00591615" w:rsidRPr="0032750B" w:rsidRDefault="00591615" w:rsidP="00591615">
      <w:pPr>
        <w:pStyle w:val="BodyTextIndent3"/>
        <w:spacing w:after="0"/>
        <w:ind w:firstLine="96"/>
        <w:rPr>
          <w:sz w:val="22"/>
          <w:szCs w:val="22"/>
        </w:rPr>
      </w:pPr>
      <w:r w:rsidRPr="0032750B">
        <w:rPr>
          <w:sz w:val="22"/>
          <w:szCs w:val="22"/>
        </w:rPr>
        <w:t>80353</w:t>
      </w:r>
    </w:p>
    <w:p w14:paraId="7A9AD408" w14:textId="77777777" w:rsidR="00591615" w:rsidRPr="0032750B" w:rsidRDefault="00591615" w:rsidP="00591615">
      <w:pPr>
        <w:pStyle w:val="BodyTextIndent3"/>
        <w:spacing w:after="0"/>
        <w:ind w:firstLine="96"/>
        <w:rPr>
          <w:sz w:val="22"/>
          <w:szCs w:val="22"/>
        </w:rPr>
      </w:pPr>
      <w:r w:rsidRPr="0032750B">
        <w:rPr>
          <w:sz w:val="22"/>
          <w:szCs w:val="22"/>
        </w:rPr>
        <w:t>80354</w:t>
      </w:r>
    </w:p>
    <w:p w14:paraId="20C53FF4" w14:textId="77777777" w:rsidR="00591615" w:rsidRPr="0032750B" w:rsidRDefault="00591615" w:rsidP="00591615">
      <w:pPr>
        <w:pStyle w:val="BodyTextIndent3"/>
        <w:spacing w:after="0"/>
        <w:ind w:firstLine="96"/>
        <w:rPr>
          <w:sz w:val="22"/>
          <w:szCs w:val="22"/>
        </w:rPr>
      </w:pPr>
      <w:r w:rsidRPr="0032750B">
        <w:rPr>
          <w:sz w:val="22"/>
          <w:szCs w:val="22"/>
        </w:rPr>
        <w:t>80355</w:t>
      </w:r>
    </w:p>
    <w:p w14:paraId="4A332FA8" w14:textId="77777777" w:rsidR="00591615" w:rsidRPr="0032750B" w:rsidRDefault="00591615" w:rsidP="00591615">
      <w:pPr>
        <w:pStyle w:val="BodyTextIndent3"/>
        <w:spacing w:after="0"/>
        <w:ind w:firstLine="96"/>
        <w:rPr>
          <w:sz w:val="22"/>
          <w:szCs w:val="22"/>
        </w:rPr>
      </w:pPr>
      <w:r w:rsidRPr="0032750B">
        <w:rPr>
          <w:sz w:val="22"/>
          <w:szCs w:val="22"/>
        </w:rPr>
        <w:t>80356</w:t>
      </w:r>
    </w:p>
    <w:p w14:paraId="28B82CD4" w14:textId="77777777" w:rsidR="00591615" w:rsidRPr="0032750B" w:rsidRDefault="00591615" w:rsidP="00591615">
      <w:pPr>
        <w:pStyle w:val="BodyTextIndent3"/>
        <w:spacing w:after="0"/>
        <w:ind w:firstLine="96"/>
        <w:rPr>
          <w:sz w:val="22"/>
          <w:szCs w:val="22"/>
        </w:rPr>
      </w:pPr>
      <w:r w:rsidRPr="0032750B">
        <w:rPr>
          <w:sz w:val="22"/>
          <w:szCs w:val="22"/>
        </w:rPr>
        <w:t>80357</w:t>
      </w:r>
    </w:p>
    <w:p w14:paraId="3C9C90F7" w14:textId="77777777" w:rsidR="00591615" w:rsidRPr="0032750B" w:rsidRDefault="00591615" w:rsidP="00591615">
      <w:pPr>
        <w:pStyle w:val="BodyTextIndent3"/>
        <w:spacing w:after="0"/>
        <w:ind w:firstLine="96"/>
        <w:rPr>
          <w:sz w:val="22"/>
          <w:szCs w:val="22"/>
        </w:rPr>
      </w:pPr>
      <w:r w:rsidRPr="0032750B">
        <w:rPr>
          <w:sz w:val="22"/>
          <w:szCs w:val="22"/>
        </w:rPr>
        <w:t>80358</w:t>
      </w:r>
    </w:p>
    <w:p w14:paraId="5D72264D" w14:textId="77777777" w:rsidR="00591615" w:rsidRPr="0032750B" w:rsidRDefault="00591615" w:rsidP="00591615">
      <w:pPr>
        <w:pStyle w:val="BodyTextIndent3"/>
        <w:spacing w:after="0"/>
        <w:ind w:firstLine="96"/>
        <w:rPr>
          <w:sz w:val="22"/>
          <w:szCs w:val="22"/>
        </w:rPr>
      </w:pPr>
      <w:r w:rsidRPr="0032750B">
        <w:rPr>
          <w:sz w:val="22"/>
          <w:szCs w:val="22"/>
        </w:rPr>
        <w:t>80359</w:t>
      </w:r>
    </w:p>
    <w:p w14:paraId="7F343841" w14:textId="77777777" w:rsidR="00591615" w:rsidRPr="0032750B" w:rsidRDefault="00591615" w:rsidP="00591615">
      <w:pPr>
        <w:pStyle w:val="BodyTextIndent3"/>
        <w:spacing w:after="0"/>
        <w:ind w:firstLine="96"/>
        <w:rPr>
          <w:sz w:val="22"/>
          <w:szCs w:val="22"/>
        </w:rPr>
      </w:pPr>
      <w:r w:rsidRPr="0032750B">
        <w:rPr>
          <w:sz w:val="22"/>
          <w:szCs w:val="22"/>
        </w:rPr>
        <w:t>80360</w:t>
      </w:r>
    </w:p>
    <w:p w14:paraId="115EFF1E" w14:textId="77777777" w:rsidR="00591615" w:rsidRPr="0032750B" w:rsidRDefault="00591615" w:rsidP="00591615">
      <w:pPr>
        <w:pStyle w:val="BodyTextIndent3"/>
        <w:spacing w:after="0"/>
        <w:ind w:firstLine="96"/>
        <w:rPr>
          <w:sz w:val="22"/>
          <w:szCs w:val="22"/>
        </w:rPr>
      </w:pPr>
      <w:r w:rsidRPr="0032750B">
        <w:rPr>
          <w:sz w:val="22"/>
          <w:szCs w:val="22"/>
        </w:rPr>
        <w:t>80361</w:t>
      </w:r>
    </w:p>
    <w:p w14:paraId="046DCBCA" w14:textId="77777777" w:rsidR="00591615" w:rsidRPr="0032750B" w:rsidRDefault="00591615" w:rsidP="00591615">
      <w:pPr>
        <w:pStyle w:val="BodyTextIndent3"/>
        <w:spacing w:after="0"/>
        <w:ind w:firstLine="96"/>
        <w:rPr>
          <w:sz w:val="22"/>
          <w:szCs w:val="22"/>
        </w:rPr>
      </w:pPr>
      <w:r w:rsidRPr="0032750B">
        <w:rPr>
          <w:sz w:val="22"/>
          <w:szCs w:val="22"/>
        </w:rPr>
        <w:t>80362</w:t>
      </w:r>
    </w:p>
    <w:p w14:paraId="032FA61B" w14:textId="77777777" w:rsidR="00591615" w:rsidRPr="0032750B" w:rsidRDefault="00591615" w:rsidP="00591615">
      <w:pPr>
        <w:pStyle w:val="BodyTextIndent3"/>
        <w:spacing w:after="0"/>
        <w:ind w:firstLine="96"/>
        <w:rPr>
          <w:sz w:val="22"/>
          <w:szCs w:val="22"/>
        </w:rPr>
      </w:pPr>
      <w:r w:rsidRPr="0032750B">
        <w:rPr>
          <w:sz w:val="22"/>
          <w:szCs w:val="22"/>
        </w:rPr>
        <w:t>80363</w:t>
      </w:r>
    </w:p>
    <w:p w14:paraId="5604033E" w14:textId="77777777" w:rsidR="00591615" w:rsidRPr="0032750B" w:rsidRDefault="00591615" w:rsidP="00591615">
      <w:pPr>
        <w:pStyle w:val="BodyTextIndent3"/>
        <w:spacing w:after="0"/>
        <w:ind w:firstLine="96"/>
        <w:rPr>
          <w:sz w:val="22"/>
          <w:szCs w:val="22"/>
        </w:rPr>
      </w:pPr>
      <w:r w:rsidRPr="0032750B">
        <w:rPr>
          <w:sz w:val="22"/>
          <w:szCs w:val="22"/>
        </w:rPr>
        <w:t>80364</w:t>
      </w:r>
    </w:p>
    <w:p w14:paraId="72FD4C85" w14:textId="77777777" w:rsidR="00591615" w:rsidRPr="0032750B" w:rsidRDefault="00591615" w:rsidP="00591615">
      <w:pPr>
        <w:pStyle w:val="BodyTextIndent3"/>
        <w:spacing w:after="0"/>
        <w:ind w:firstLine="96"/>
        <w:rPr>
          <w:sz w:val="22"/>
          <w:szCs w:val="22"/>
        </w:rPr>
      </w:pPr>
      <w:r w:rsidRPr="0032750B">
        <w:rPr>
          <w:sz w:val="22"/>
          <w:szCs w:val="22"/>
        </w:rPr>
        <w:t>80365</w:t>
      </w:r>
    </w:p>
    <w:p w14:paraId="7A6D89D7" w14:textId="77777777" w:rsidR="00591615" w:rsidRPr="0032750B" w:rsidRDefault="00591615" w:rsidP="00591615">
      <w:pPr>
        <w:pStyle w:val="BodyTextIndent3"/>
        <w:spacing w:after="0"/>
        <w:ind w:firstLine="96"/>
        <w:rPr>
          <w:sz w:val="22"/>
          <w:szCs w:val="22"/>
        </w:rPr>
      </w:pPr>
      <w:r w:rsidRPr="0032750B">
        <w:rPr>
          <w:sz w:val="22"/>
          <w:szCs w:val="22"/>
        </w:rPr>
        <w:t>80366</w:t>
      </w:r>
    </w:p>
    <w:p w14:paraId="574E034D" w14:textId="77777777" w:rsidR="00591615" w:rsidRPr="0032750B" w:rsidRDefault="00591615" w:rsidP="00591615">
      <w:pPr>
        <w:pStyle w:val="BodyTextIndent3"/>
        <w:spacing w:after="0"/>
        <w:ind w:firstLine="96"/>
        <w:rPr>
          <w:sz w:val="22"/>
          <w:szCs w:val="22"/>
        </w:rPr>
      </w:pPr>
      <w:r w:rsidRPr="0032750B">
        <w:rPr>
          <w:sz w:val="22"/>
          <w:szCs w:val="22"/>
        </w:rPr>
        <w:t>80367</w:t>
      </w:r>
    </w:p>
    <w:p w14:paraId="66E18719" w14:textId="77777777" w:rsidR="00591615" w:rsidRPr="0032750B" w:rsidRDefault="00591615" w:rsidP="00591615">
      <w:pPr>
        <w:pStyle w:val="BodyTextIndent3"/>
        <w:spacing w:after="0"/>
        <w:ind w:firstLine="96"/>
        <w:rPr>
          <w:sz w:val="22"/>
          <w:szCs w:val="22"/>
        </w:rPr>
      </w:pPr>
      <w:r w:rsidRPr="0032750B">
        <w:rPr>
          <w:sz w:val="22"/>
          <w:szCs w:val="22"/>
        </w:rPr>
        <w:t>80368</w:t>
      </w:r>
    </w:p>
    <w:p w14:paraId="7508BA06" w14:textId="77777777" w:rsidR="00591615" w:rsidRPr="0032750B" w:rsidRDefault="00591615" w:rsidP="00591615">
      <w:pPr>
        <w:pStyle w:val="BodyTextIndent3"/>
        <w:spacing w:after="0"/>
        <w:ind w:firstLine="96"/>
        <w:rPr>
          <w:sz w:val="22"/>
          <w:szCs w:val="22"/>
        </w:rPr>
      </w:pPr>
      <w:r w:rsidRPr="0032750B">
        <w:rPr>
          <w:sz w:val="22"/>
          <w:szCs w:val="22"/>
        </w:rPr>
        <w:t>80369</w:t>
      </w:r>
    </w:p>
    <w:p w14:paraId="6AD56041" w14:textId="77777777" w:rsidR="00591615" w:rsidRPr="0032750B" w:rsidRDefault="00591615" w:rsidP="00591615">
      <w:pPr>
        <w:pStyle w:val="BodyTextIndent3"/>
        <w:spacing w:after="0"/>
        <w:ind w:firstLine="96"/>
        <w:rPr>
          <w:sz w:val="22"/>
          <w:szCs w:val="22"/>
        </w:rPr>
      </w:pPr>
      <w:r w:rsidRPr="0032750B">
        <w:rPr>
          <w:sz w:val="22"/>
          <w:szCs w:val="22"/>
        </w:rPr>
        <w:t>80370</w:t>
      </w:r>
    </w:p>
    <w:p w14:paraId="16DA82FE" w14:textId="77777777" w:rsidR="00591615" w:rsidRPr="0032750B" w:rsidRDefault="00591615" w:rsidP="00591615">
      <w:pPr>
        <w:pStyle w:val="BodyTextIndent3"/>
        <w:spacing w:after="0"/>
        <w:ind w:firstLine="96"/>
        <w:rPr>
          <w:sz w:val="22"/>
          <w:szCs w:val="22"/>
        </w:rPr>
      </w:pPr>
      <w:r w:rsidRPr="0032750B">
        <w:rPr>
          <w:sz w:val="22"/>
          <w:szCs w:val="22"/>
        </w:rPr>
        <w:t>80371</w:t>
      </w:r>
    </w:p>
    <w:p w14:paraId="57E01AF8" w14:textId="77777777" w:rsidR="00591615" w:rsidRPr="0032750B" w:rsidRDefault="00591615" w:rsidP="00591615">
      <w:pPr>
        <w:pStyle w:val="BodyTextIndent3"/>
        <w:spacing w:after="0"/>
        <w:ind w:firstLine="96"/>
        <w:rPr>
          <w:sz w:val="22"/>
          <w:szCs w:val="22"/>
        </w:rPr>
      </w:pPr>
      <w:r w:rsidRPr="0032750B">
        <w:rPr>
          <w:sz w:val="22"/>
          <w:szCs w:val="22"/>
        </w:rPr>
        <w:t>80372</w:t>
      </w:r>
    </w:p>
    <w:p w14:paraId="4B778DFC" w14:textId="77777777" w:rsidR="00591615" w:rsidRPr="0032750B" w:rsidRDefault="00591615" w:rsidP="00591615">
      <w:pPr>
        <w:pStyle w:val="BodyTextIndent3"/>
        <w:spacing w:after="0"/>
        <w:ind w:firstLine="96"/>
        <w:rPr>
          <w:sz w:val="22"/>
          <w:szCs w:val="22"/>
        </w:rPr>
      </w:pPr>
      <w:r w:rsidRPr="0032750B">
        <w:rPr>
          <w:sz w:val="22"/>
          <w:szCs w:val="22"/>
        </w:rPr>
        <w:t>80373</w:t>
      </w:r>
    </w:p>
    <w:p w14:paraId="448ED9FC" w14:textId="77777777" w:rsidR="00591615" w:rsidRPr="0032750B" w:rsidRDefault="00591615" w:rsidP="00591615">
      <w:pPr>
        <w:pStyle w:val="BodyTextIndent3"/>
        <w:spacing w:after="0"/>
        <w:ind w:firstLine="96"/>
        <w:rPr>
          <w:sz w:val="22"/>
          <w:szCs w:val="22"/>
        </w:rPr>
      </w:pPr>
      <w:r w:rsidRPr="0032750B">
        <w:rPr>
          <w:sz w:val="22"/>
          <w:szCs w:val="22"/>
        </w:rPr>
        <w:t>80374</w:t>
      </w:r>
    </w:p>
    <w:p w14:paraId="374D5F6E" w14:textId="77777777" w:rsidR="00591615" w:rsidRPr="0032750B" w:rsidRDefault="00591615" w:rsidP="00591615">
      <w:pPr>
        <w:pStyle w:val="BodyTextIndent3"/>
        <w:spacing w:after="0"/>
        <w:ind w:firstLine="96"/>
        <w:rPr>
          <w:sz w:val="22"/>
          <w:szCs w:val="22"/>
        </w:rPr>
      </w:pPr>
      <w:r w:rsidRPr="0032750B">
        <w:rPr>
          <w:sz w:val="22"/>
          <w:szCs w:val="22"/>
        </w:rPr>
        <w:t>80375</w:t>
      </w:r>
    </w:p>
    <w:p w14:paraId="2E52D25C" w14:textId="77777777" w:rsidR="00591615" w:rsidRPr="0032750B" w:rsidRDefault="00591615" w:rsidP="00591615">
      <w:pPr>
        <w:pStyle w:val="BodyTextIndent3"/>
        <w:spacing w:after="0"/>
        <w:ind w:firstLine="96"/>
        <w:rPr>
          <w:sz w:val="22"/>
          <w:szCs w:val="22"/>
        </w:rPr>
      </w:pPr>
      <w:r w:rsidRPr="0032750B">
        <w:rPr>
          <w:sz w:val="22"/>
          <w:szCs w:val="22"/>
        </w:rPr>
        <w:t>80376</w:t>
      </w:r>
    </w:p>
    <w:p w14:paraId="3A5CCD44" w14:textId="77777777" w:rsidR="00591615" w:rsidRPr="0032750B" w:rsidRDefault="00591615" w:rsidP="00591615">
      <w:pPr>
        <w:pStyle w:val="BodyTextIndent3"/>
        <w:spacing w:after="0"/>
        <w:ind w:firstLine="96"/>
        <w:rPr>
          <w:sz w:val="22"/>
          <w:szCs w:val="22"/>
        </w:rPr>
      </w:pPr>
      <w:r w:rsidRPr="0032750B">
        <w:rPr>
          <w:sz w:val="22"/>
          <w:szCs w:val="22"/>
        </w:rPr>
        <w:t>80377</w:t>
      </w:r>
    </w:p>
    <w:p w14:paraId="153B8C3D" w14:textId="77777777" w:rsidR="00591615" w:rsidRPr="0032750B" w:rsidRDefault="00591615" w:rsidP="00591615">
      <w:pPr>
        <w:pStyle w:val="BodyTextIndent3"/>
        <w:spacing w:after="0"/>
        <w:ind w:firstLine="96"/>
        <w:rPr>
          <w:sz w:val="22"/>
          <w:szCs w:val="22"/>
        </w:rPr>
      </w:pPr>
      <w:r w:rsidRPr="0032750B">
        <w:rPr>
          <w:sz w:val="22"/>
          <w:szCs w:val="22"/>
        </w:rPr>
        <w:t>81105</w:t>
      </w:r>
    </w:p>
    <w:p w14:paraId="287FAE2B" w14:textId="77777777" w:rsidR="00591615" w:rsidRPr="0032750B" w:rsidRDefault="00591615" w:rsidP="00591615">
      <w:pPr>
        <w:pStyle w:val="BodyTextIndent3"/>
        <w:spacing w:after="0"/>
        <w:ind w:firstLine="96"/>
        <w:rPr>
          <w:sz w:val="22"/>
          <w:szCs w:val="22"/>
        </w:rPr>
      </w:pPr>
      <w:r w:rsidRPr="0032750B">
        <w:rPr>
          <w:sz w:val="22"/>
          <w:szCs w:val="22"/>
        </w:rPr>
        <w:t>81106</w:t>
      </w:r>
    </w:p>
    <w:p w14:paraId="45496F54" w14:textId="77777777" w:rsidR="00591615" w:rsidRPr="0032750B" w:rsidRDefault="00591615" w:rsidP="00591615">
      <w:pPr>
        <w:pStyle w:val="BodyTextIndent3"/>
        <w:spacing w:after="0"/>
        <w:ind w:firstLine="96"/>
        <w:rPr>
          <w:sz w:val="22"/>
          <w:szCs w:val="22"/>
        </w:rPr>
      </w:pPr>
      <w:r w:rsidRPr="0032750B">
        <w:rPr>
          <w:sz w:val="22"/>
          <w:szCs w:val="22"/>
        </w:rPr>
        <w:t>81168</w:t>
      </w:r>
    </w:p>
    <w:p w14:paraId="2D40BCD6" w14:textId="77777777" w:rsidR="00591615" w:rsidRPr="0032750B" w:rsidRDefault="00591615" w:rsidP="00591615">
      <w:pPr>
        <w:pStyle w:val="BodyTextIndent3"/>
        <w:spacing w:after="0"/>
        <w:ind w:firstLine="96"/>
        <w:rPr>
          <w:sz w:val="22"/>
          <w:szCs w:val="22"/>
        </w:rPr>
      </w:pPr>
      <w:r w:rsidRPr="0032750B">
        <w:rPr>
          <w:sz w:val="22"/>
          <w:szCs w:val="22"/>
        </w:rPr>
        <w:t>81171</w:t>
      </w:r>
    </w:p>
    <w:p w14:paraId="279936FC" w14:textId="77777777" w:rsidR="00591615" w:rsidRPr="0032750B" w:rsidRDefault="00591615" w:rsidP="00591615">
      <w:pPr>
        <w:pStyle w:val="BodyTextIndent3"/>
        <w:spacing w:after="0"/>
        <w:ind w:firstLine="96"/>
        <w:rPr>
          <w:sz w:val="22"/>
          <w:szCs w:val="22"/>
        </w:rPr>
      </w:pPr>
      <w:r w:rsidRPr="0032750B">
        <w:rPr>
          <w:sz w:val="22"/>
          <w:szCs w:val="22"/>
        </w:rPr>
        <w:t>81172</w:t>
      </w:r>
    </w:p>
    <w:p w14:paraId="3BDF21D6" w14:textId="77777777" w:rsidR="00591615" w:rsidRPr="0032750B" w:rsidRDefault="00591615" w:rsidP="00591615">
      <w:pPr>
        <w:pStyle w:val="BodyTextIndent3"/>
        <w:spacing w:after="0"/>
        <w:ind w:firstLine="96"/>
        <w:rPr>
          <w:sz w:val="22"/>
          <w:szCs w:val="22"/>
        </w:rPr>
      </w:pPr>
      <w:r w:rsidRPr="0032750B">
        <w:rPr>
          <w:sz w:val="22"/>
          <w:szCs w:val="22"/>
        </w:rPr>
        <w:t>81173</w:t>
      </w:r>
    </w:p>
    <w:p w14:paraId="7A21E2BC" w14:textId="77777777" w:rsidR="00591615" w:rsidRPr="0032750B" w:rsidRDefault="00591615" w:rsidP="00591615">
      <w:pPr>
        <w:pStyle w:val="BodyTextIndent3"/>
        <w:spacing w:after="0"/>
        <w:ind w:firstLine="96"/>
        <w:rPr>
          <w:sz w:val="22"/>
          <w:szCs w:val="22"/>
        </w:rPr>
      </w:pPr>
      <w:r w:rsidRPr="0032750B">
        <w:rPr>
          <w:sz w:val="22"/>
          <w:szCs w:val="22"/>
        </w:rPr>
        <w:t>81174</w:t>
      </w:r>
    </w:p>
    <w:p w14:paraId="010437E4" w14:textId="77777777" w:rsidR="00591615" w:rsidRPr="0032750B" w:rsidRDefault="00591615" w:rsidP="00591615">
      <w:pPr>
        <w:pStyle w:val="BodyTextIndent3"/>
        <w:spacing w:after="0"/>
        <w:ind w:firstLine="96"/>
        <w:rPr>
          <w:sz w:val="22"/>
          <w:szCs w:val="22"/>
        </w:rPr>
      </w:pPr>
      <w:r w:rsidRPr="0032750B">
        <w:rPr>
          <w:sz w:val="22"/>
          <w:szCs w:val="22"/>
        </w:rPr>
        <w:t>81177</w:t>
      </w:r>
    </w:p>
    <w:p w14:paraId="19E0E765" w14:textId="77777777" w:rsidR="00591615" w:rsidRPr="0032750B" w:rsidRDefault="00591615" w:rsidP="00591615">
      <w:pPr>
        <w:pStyle w:val="BodyTextIndent3"/>
        <w:spacing w:after="0"/>
        <w:ind w:firstLine="96"/>
        <w:rPr>
          <w:sz w:val="22"/>
          <w:szCs w:val="22"/>
        </w:rPr>
      </w:pPr>
      <w:r w:rsidRPr="0032750B">
        <w:rPr>
          <w:sz w:val="22"/>
          <w:szCs w:val="22"/>
        </w:rPr>
        <w:t>81178</w:t>
      </w:r>
    </w:p>
    <w:p w14:paraId="6419BEB2" w14:textId="77777777" w:rsidR="00591615" w:rsidRPr="0032750B" w:rsidRDefault="00591615" w:rsidP="00591615">
      <w:pPr>
        <w:pStyle w:val="BodyTextIndent3"/>
        <w:spacing w:after="0"/>
        <w:ind w:firstLine="96"/>
        <w:rPr>
          <w:sz w:val="22"/>
          <w:szCs w:val="22"/>
        </w:rPr>
      </w:pPr>
      <w:r w:rsidRPr="0032750B">
        <w:rPr>
          <w:sz w:val="22"/>
          <w:szCs w:val="22"/>
        </w:rPr>
        <w:t>81179</w:t>
      </w:r>
    </w:p>
    <w:p w14:paraId="4AB59010" w14:textId="77777777" w:rsidR="00591615" w:rsidRPr="0032750B" w:rsidRDefault="00591615" w:rsidP="00591615">
      <w:pPr>
        <w:pStyle w:val="BodyTextIndent3"/>
        <w:spacing w:after="0"/>
        <w:ind w:firstLine="96"/>
        <w:rPr>
          <w:sz w:val="22"/>
          <w:szCs w:val="22"/>
        </w:rPr>
      </w:pPr>
      <w:r w:rsidRPr="0032750B">
        <w:rPr>
          <w:sz w:val="22"/>
          <w:szCs w:val="22"/>
        </w:rPr>
        <w:t>81180</w:t>
      </w:r>
    </w:p>
    <w:p w14:paraId="32648C6E" w14:textId="77777777" w:rsidR="00591615" w:rsidRPr="0032750B" w:rsidRDefault="00591615" w:rsidP="00591615">
      <w:pPr>
        <w:pStyle w:val="BodyTextIndent3"/>
        <w:spacing w:after="0"/>
        <w:ind w:firstLine="96"/>
        <w:rPr>
          <w:sz w:val="22"/>
          <w:szCs w:val="22"/>
        </w:rPr>
      </w:pPr>
      <w:r w:rsidRPr="0032750B">
        <w:rPr>
          <w:sz w:val="22"/>
          <w:szCs w:val="22"/>
        </w:rPr>
        <w:t>81181</w:t>
      </w:r>
    </w:p>
    <w:p w14:paraId="566C30E6" w14:textId="77777777" w:rsidR="00591615" w:rsidRPr="0032750B" w:rsidRDefault="00591615" w:rsidP="00591615">
      <w:pPr>
        <w:pStyle w:val="BodyTextIndent3"/>
        <w:spacing w:after="0"/>
        <w:ind w:firstLine="96"/>
        <w:rPr>
          <w:sz w:val="22"/>
          <w:szCs w:val="22"/>
        </w:rPr>
      </w:pPr>
      <w:r w:rsidRPr="0032750B">
        <w:rPr>
          <w:sz w:val="22"/>
          <w:szCs w:val="22"/>
        </w:rPr>
        <w:t>81182</w:t>
      </w:r>
    </w:p>
    <w:p w14:paraId="0F9CD8B3" w14:textId="77777777" w:rsidR="00591615" w:rsidRPr="0032750B" w:rsidRDefault="00591615" w:rsidP="00591615">
      <w:pPr>
        <w:pStyle w:val="BodyTextIndent3"/>
        <w:spacing w:after="0"/>
        <w:ind w:firstLine="96"/>
        <w:rPr>
          <w:sz w:val="22"/>
          <w:szCs w:val="22"/>
        </w:rPr>
      </w:pPr>
      <w:r w:rsidRPr="0032750B">
        <w:rPr>
          <w:sz w:val="22"/>
          <w:szCs w:val="22"/>
        </w:rPr>
        <w:t>81183</w:t>
      </w:r>
    </w:p>
    <w:p w14:paraId="0F320925" w14:textId="77777777" w:rsidR="00591615" w:rsidRPr="0032750B" w:rsidRDefault="00591615" w:rsidP="00591615">
      <w:pPr>
        <w:pStyle w:val="BodyTextIndent3"/>
        <w:spacing w:after="0"/>
        <w:ind w:firstLine="96"/>
        <w:rPr>
          <w:sz w:val="22"/>
          <w:szCs w:val="22"/>
        </w:rPr>
      </w:pPr>
      <w:r w:rsidRPr="0032750B">
        <w:rPr>
          <w:sz w:val="22"/>
          <w:szCs w:val="22"/>
        </w:rPr>
        <w:t>81184</w:t>
      </w:r>
    </w:p>
    <w:p w14:paraId="0D959A2D" w14:textId="77777777" w:rsidR="00591615" w:rsidRPr="0032750B" w:rsidRDefault="00591615" w:rsidP="00591615">
      <w:pPr>
        <w:pStyle w:val="BodyTextIndent3"/>
        <w:spacing w:after="0"/>
        <w:ind w:firstLine="96"/>
        <w:rPr>
          <w:sz w:val="22"/>
          <w:szCs w:val="22"/>
        </w:rPr>
      </w:pPr>
      <w:r w:rsidRPr="0032750B">
        <w:rPr>
          <w:sz w:val="22"/>
          <w:szCs w:val="22"/>
        </w:rPr>
        <w:t>81185</w:t>
      </w:r>
    </w:p>
    <w:p w14:paraId="3F4859A2" w14:textId="77777777" w:rsidR="00591615" w:rsidRPr="0032750B" w:rsidRDefault="00591615" w:rsidP="00591615">
      <w:pPr>
        <w:pStyle w:val="BodyTextIndent3"/>
        <w:spacing w:after="0"/>
        <w:ind w:firstLine="96"/>
        <w:rPr>
          <w:sz w:val="22"/>
          <w:szCs w:val="22"/>
        </w:rPr>
      </w:pPr>
      <w:r w:rsidRPr="0032750B">
        <w:rPr>
          <w:sz w:val="22"/>
          <w:szCs w:val="22"/>
        </w:rPr>
        <w:t>81186</w:t>
      </w:r>
    </w:p>
    <w:p w14:paraId="55A378E9" w14:textId="77777777" w:rsidR="00591615" w:rsidRPr="0032750B" w:rsidRDefault="00591615" w:rsidP="00591615">
      <w:pPr>
        <w:pStyle w:val="BodyTextIndent3"/>
        <w:spacing w:after="0"/>
        <w:ind w:firstLine="96"/>
        <w:rPr>
          <w:sz w:val="22"/>
          <w:szCs w:val="22"/>
        </w:rPr>
      </w:pPr>
      <w:r w:rsidRPr="0032750B">
        <w:rPr>
          <w:sz w:val="22"/>
          <w:szCs w:val="22"/>
        </w:rPr>
        <w:t>81187</w:t>
      </w:r>
    </w:p>
    <w:p w14:paraId="7B627369" w14:textId="77777777" w:rsidR="00591615" w:rsidRPr="0032750B" w:rsidRDefault="00591615" w:rsidP="00591615">
      <w:pPr>
        <w:pStyle w:val="BodyTextIndent3"/>
        <w:spacing w:after="0"/>
        <w:ind w:firstLine="96"/>
        <w:rPr>
          <w:sz w:val="22"/>
          <w:szCs w:val="22"/>
        </w:rPr>
      </w:pPr>
      <w:r w:rsidRPr="0032750B">
        <w:rPr>
          <w:sz w:val="22"/>
          <w:szCs w:val="22"/>
        </w:rPr>
        <w:t>81188</w:t>
      </w:r>
    </w:p>
    <w:p w14:paraId="0AF26B26" w14:textId="77777777" w:rsidR="00591615" w:rsidRPr="0032750B" w:rsidRDefault="00591615" w:rsidP="00591615">
      <w:pPr>
        <w:pStyle w:val="BodyTextIndent3"/>
        <w:spacing w:after="0"/>
        <w:ind w:firstLine="96"/>
        <w:rPr>
          <w:sz w:val="22"/>
          <w:szCs w:val="22"/>
        </w:rPr>
      </w:pPr>
      <w:r w:rsidRPr="0032750B">
        <w:rPr>
          <w:sz w:val="22"/>
          <w:szCs w:val="22"/>
        </w:rPr>
        <w:t>81189</w:t>
      </w:r>
    </w:p>
    <w:p w14:paraId="110548C8" w14:textId="77777777" w:rsidR="00591615" w:rsidRPr="0032750B" w:rsidRDefault="00591615" w:rsidP="00591615">
      <w:pPr>
        <w:pStyle w:val="BodyTextIndent3"/>
        <w:spacing w:after="0"/>
        <w:ind w:firstLine="96"/>
        <w:rPr>
          <w:sz w:val="22"/>
          <w:szCs w:val="22"/>
        </w:rPr>
      </w:pPr>
      <w:r w:rsidRPr="0032750B">
        <w:rPr>
          <w:sz w:val="22"/>
          <w:szCs w:val="22"/>
        </w:rPr>
        <w:t>81190</w:t>
      </w:r>
    </w:p>
    <w:p w14:paraId="12C5C812" w14:textId="77777777" w:rsidR="00591615" w:rsidRPr="0032750B" w:rsidRDefault="00591615" w:rsidP="00591615">
      <w:pPr>
        <w:pStyle w:val="BodyTextIndent3"/>
        <w:spacing w:after="0"/>
        <w:ind w:firstLine="96"/>
        <w:rPr>
          <w:sz w:val="22"/>
          <w:szCs w:val="22"/>
        </w:rPr>
      </w:pPr>
      <w:r w:rsidRPr="0032750B">
        <w:rPr>
          <w:sz w:val="22"/>
          <w:szCs w:val="22"/>
        </w:rPr>
        <w:t>81191</w:t>
      </w:r>
    </w:p>
    <w:p w14:paraId="489922D8" w14:textId="77777777" w:rsidR="00591615" w:rsidRPr="0032750B" w:rsidRDefault="00591615" w:rsidP="00591615">
      <w:pPr>
        <w:pStyle w:val="BodyTextIndent3"/>
        <w:spacing w:after="0"/>
        <w:ind w:firstLine="96"/>
        <w:rPr>
          <w:sz w:val="22"/>
          <w:szCs w:val="22"/>
        </w:rPr>
      </w:pPr>
      <w:r w:rsidRPr="0032750B">
        <w:rPr>
          <w:sz w:val="22"/>
          <w:szCs w:val="22"/>
        </w:rPr>
        <w:t>81192</w:t>
      </w:r>
    </w:p>
    <w:p w14:paraId="35DA9D2C" w14:textId="77777777" w:rsidR="00591615" w:rsidRPr="0032750B" w:rsidRDefault="00591615" w:rsidP="00591615">
      <w:pPr>
        <w:pStyle w:val="BodyTextIndent3"/>
        <w:spacing w:after="0"/>
        <w:ind w:firstLine="96"/>
        <w:rPr>
          <w:sz w:val="22"/>
          <w:szCs w:val="22"/>
        </w:rPr>
      </w:pPr>
      <w:r w:rsidRPr="0032750B">
        <w:rPr>
          <w:sz w:val="22"/>
          <w:szCs w:val="22"/>
        </w:rPr>
        <w:t>81193</w:t>
      </w:r>
    </w:p>
    <w:p w14:paraId="1ECC7F9F" w14:textId="77777777" w:rsidR="00591615" w:rsidRPr="0032750B" w:rsidRDefault="00591615" w:rsidP="00591615">
      <w:pPr>
        <w:pStyle w:val="BodyTextIndent3"/>
        <w:spacing w:after="0"/>
        <w:ind w:firstLine="96"/>
        <w:rPr>
          <w:sz w:val="22"/>
          <w:szCs w:val="22"/>
        </w:rPr>
      </w:pPr>
      <w:r w:rsidRPr="0032750B">
        <w:rPr>
          <w:sz w:val="22"/>
          <w:szCs w:val="22"/>
        </w:rPr>
        <w:t>81194</w:t>
      </w:r>
    </w:p>
    <w:p w14:paraId="2648BA0D" w14:textId="77777777" w:rsidR="00591615" w:rsidRPr="0032750B" w:rsidRDefault="00591615" w:rsidP="00591615">
      <w:pPr>
        <w:pStyle w:val="BodyTextIndent3"/>
        <w:spacing w:after="0"/>
        <w:ind w:firstLine="96"/>
        <w:rPr>
          <w:sz w:val="22"/>
          <w:szCs w:val="22"/>
        </w:rPr>
      </w:pPr>
      <w:r w:rsidRPr="0032750B">
        <w:rPr>
          <w:sz w:val="22"/>
          <w:szCs w:val="22"/>
        </w:rPr>
        <w:t>81204</w:t>
      </w:r>
    </w:p>
    <w:p w14:paraId="4F163C8B" w14:textId="77777777" w:rsidR="00591615" w:rsidRPr="0032750B" w:rsidRDefault="00591615" w:rsidP="00591615">
      <w:pPr>
        <w:pStyle w:val="BodyTextIndent3"/>
        <w:spacing w:after="0"/>
        <w:ind w:firstLine="96"/>
        <w:rPr>
          <w:sz w:val="22"/>
          <w:szCs w:val="22"/>
        </w:rPr>
      </w:pPr>
      <w:r w:rsidRPr="0032750B">
        <w:rPr>
          <w:sz w:val="22"/>
          <w:szCs w:val="22"/>
        </w:rPr>
        <w:t>81222</w:t>
      </w:r>
    </w:p>
    <w:p w14:paraId="231D86B3" w14:textId="77777777" w:rsidR="00591615" w:rsidRPr="0032750B" w:rsidRDefault="00591615" w:rsidP="00591615">
      <w:pPr>
        <w:pStyle w:val="BodyTextIndent3"/>
        <w:spacing w:after="0"/>
        <w:ind w:firstLine="96"/>
        <w:rPr>
          <w:sz w:val="22"/>
          <w:szCs w:val="22"/>
        </w:rPr>
      </w:pPr>
      <w:r w:rsidRPr="0032750B">
        <w:rPr>
          <w:sz w:val="22"/>
          <w:szCs w:val="22"/>
        </w:rPr>
        <w:t>81223</w:t>
      </w:r>
    </w:p>
    <w:p w14:paraId="3EC55193" w14:textId="77777777" w:rsidR="00591615" w:rsidRPr="0032750B" w:rsidRDefault="00591615" w:rsidP="00591615">
      <w:pPr>
        <w:pStyle w:val="BodyTextIndent3"/>
        <w:spacing w:after="0"/>
        <w:ind w:firstLine="96"/>
        <w:rPr>
          <w:sz w:val="22"/>
          <w:szCs w:val="22"/>
        </w:rPr>
      </w:pPr>
      <w:r w:rsidRPr="0032750B">
        <w:rPr>
          <w:sz w:val="22"/>
          <w:szCs w:val="22"/>
        </w:rPr>
        <w:t>81224</w:t>
      </w:r>
    </w:p>
    <w:p w14:paraId="32D7585C" w14:textId="77777777" w:rsidR="00591615" w:rsidRPr="0032750B" w:rsidRDefault="00591615" w:rsidP="00591615">
      <w:pPr>
        <w:pStyle w:val="BodyTextIndent3"/>
        <w:spacing w:after="0"/>
        <w:ind w:firstLine="96"/>
        <w:rPr>
          <w:sz w:val="22"/>
          <w:szCs w:val="22"/>
        </w:rPr>
      </w:pPr>
      <w:r w:rsidRPr="0032750B">
        <w:rPr>
          <w:sz w:val="22"/>
          <w:szCs w:val="22"/>
        </w:rPr>
        <w:t>81225</w:t>
      </w:r>
    </w:p>
    <w:p w14:paraId="0A6580BD" w14:textId="77777777" w:rsidR="00591615" w:rsidRPr="0032750B" w:rsidRDefault="00591615" w:rsidP="00591615">
      <w:pPr>
        <w:pStyle w:val="BodyTextIndent3"/>
        <w:spacing w:after="0"/>
        <w:ind w:firstLine="96"/>
        <w:rPr>
          <w:sz w:val="22"/>
          <w:szCs w:val="22"/>
        </w:rPr>
      </w:pPr>
      <w:r w:rsidRPr="0032750B">
        <w:rPr>
          <w:sz w:val="22"/>
          <w:szCs w:val="22"/>
        </w:rPr>
        <w:t>81226</w:t>
      </w:r>
    </w:p>
    <w:p w14:paraId="730898CA" w14:textId="77777777" w:rsidR="00591615" w:rsidRPr="0032750B" w:rsidRDefault="00591615" w:rsidP="00591615">
      <w:pPr>
        <w:pStyle w:val="BodyTextIndent3"/>
        <w:spacing w:after="0"/>
        <w:ind w:firstLine="96"/>
        <w:rPr>
          <w:sz w:val="22"/>
          <w:szCs w:val="22"/>
        </w:rPr>
      </w:pPr>
      <w:r w:rsidRPr="0032750B">
        <w:rPr>
          <w:sz w:val="22"/>
          <w:szCs w:val="22"/>
        </w:rPr>
        <w:t>81227</w:t>
      </w:r>
    </w:p>
    <w:p w14:paraId="2BDA7E30" w14:textId="77777777" w:rsidR="00591615" w:rsidRPr="0032750B" w:rsidRDefault="00591615" w:rsidP="00591615">
      <w:pPr>
        <w:pStyle w:val="BodyTextIndent3"/>
        <w:spacing w:after="0"/>
        <w:ind w:firstLine="96"/>
        <w:rPr>
          <w:sz w:val="22"/>
          <w:szCs w:val="22"/>
        </w:rPr>
      </w:pPr>
      <w:r w:rsidRPr="0032750B">
        <w:rPr>
          <w:sz w:val="22"/>
          <w:szCs w:val="22"/>
        </w:rPr>
        <w:t>81231</w:t>
      </w:r>
    </w:p>
    <w:p w14:paraId="7827B434" w14:textId="77777777" w:rsidR="00591615" w:rsidRPr="0032750B" w:rsidRDefault="00591615" w:rsidP="00591615">
      <w:pPr>
        <w:pStyle w:val="BodyTextIndent3"/>
        <w:spacing w:after="0"/>
        <w:ind w:firstLine="96"/>
        <w:rPr>
          <w:sz w:val="22"/>
          <w:szCs w:val="22"/>
        </w:rPr>
      </w:pPr>
      <w:r w:rsidRPr="0032750B">
        <w:rPr>
          <w:sz w:val="22"/>
          <w:szCs w:val="22"/>
        </w:rPr>
        <w:t>81232</w:t>
      </w:r>
    </w:p>
    <w:p w14:paraId="263914A5" w14:textId="77777777" w:rsidR="00591615" w:rsidRPr="0032750B" w:rsidRDefault="00591615" w:rsidP="00591615">
      <w:pPr>
        <w:pStyle w:val="BodyTextIndent3"/>
        <w:spacing w:after="0"/>
        <w:ind w:firstLine="96"/>
        <w:rPr>
          <w:sz w:val="22"/>
          <w:szCs w:val="22"/>
        </w:rPr>
      </w:pPr>
      <w:r w:rsidRPr="0032750B">
        <w:rPr>
          <w:sz w:val="22"/>
          <w:szCs w:val="22"/>
        </w:rPr>
        <w:t>81233</w:t>
      </w:r>
    </w:p>
    <w:p w14:paraId="76D9CB31" w14:textId="77777777" w:rsidR="00591615" w:rsidRPr="0032750B" w:rsidRDefault="00591615" w:rsidP="00591615">
      <w:pPr>
        <w:pStyle w:val="BodyTextIndent3"/>
        <w:spacing w:after="0"/>
        <w:ind w:firstLine="96"/>
        <w:rPr>
          <w:sz w:val="22"/>
          <w:szCs w:val="22"/>
        </w:rPr>
      </w:pPr>
      <w:r w:rsidRPr="0032750B">
        <w:rPr>
          <w:sz w:val="22"/>
          <w:szCs w:val="22"/>
        </w:rPr>
        <w:t>81234</w:t>
      </w:r>
    </w:p>
    <w:p w14:paraId="1C54FB0F" w14:textId="77777777" w:rsidR="00591615" w:rsidRPr="0032750B" w:rsidRDefault="00591615" w:rsidP="00591615">
      <w:pPr>
        <w:pStyle w:val="BodyTextIndent3"/>
        <w:spacing w:after="0"/>
        <w:ind w:firstLine="96"/>
        <w:rPr>
          <w:sz w:val="22"/>
          <w:szCs w:val="22"/>
        </w:rPr>
      </w:pPr>
      <w:r w:rsidRPr="0032750B">
        <w:rPr>
          <w:sz w:val="22"/>
          <w:szCs w:val="22"/>
        </w:rPr>
        <w:t>81235</w:t>
      </w:r>
    </w:p>
    <w:p w14:paraId="0330236D" w14:textId="77777777" w:rsidR="00591615" w:rsidRPr="0032750B" w:rsidRDefault="00591615" w:rsidP="00591615">
      <w:pPr>
        <w:pStyle w:val="BodyTextIndent3"/>
        <w:spacing w:after="0"/>
        <w:ind w:firstLine="96"/>
        <w:rPr>
          <w:sz w:val="22"/>
          <w:szCs w:val="22"/>
        </w:rPr>
      </w:pPr>
      <w:r w:rsidRPr="0032750B">
        <w:rPr>
          <w:sz w:val="22"/>
          <w:szCs w:val="22"/>
        </w:rPr>
        <w:t>81236</w:t>
      </w:r>
    </w:p>
    <w:p w14:paraId="68CBD02E" w14:textId="77777777" w:rsidR="00591615" w:rsidRPr="0032750B" w:rsidRDefault="00591615" w:rsidP="00591615">
      <w:pPr>
        <w:pStyle w:val="BodyTextIndent3"/>
        <w:spacing w:after="0"/>
        <w:ind w:firstLine="96"/>
        <w:rPr>
          <w:sz w:val="22"/>
          <w:szCs w:val="22"/>
        </w:rPr>
      </w:pPr>
      <w:r w:rsidRPr="0032750B">
        <w:rPr>
          <w:sz w:val="22"/>
          <w:szCs w:val="22"/>
        </w:rPr>
        <w:t>81237</w:t>
      </w:r>
    </w:p>
    <w:p w14:paraId="6DFE6EC5" w14:textId="77777777" w:rsidR="00591615" w:rsidRPr="0032750B" w:rsidRDefault="00591615" w:rsidP="00591615">
      <w:pPr>
        <w:pStyle w:val="BodyTextIndent3"/>
        <w:spacing w:after="0"/>
        <w:ind w:firstLine="96"/>
        <w:rPr>
          <w:sz w:val="22"/>
          <w:szCs w:val="22"/>
        </w:rPr>
      </w:pPr>
      <w:r w:rsidRPr="0032750B">
        <w:rPr>
          <w:sz w:val="22"/>
          <w:szCs w:val="22"/>
        </w:rPr>
        <w:t>81239</w:t>
      </w:r>
    </w:p>
    <w:p w14:paraId="54EC6849" w14:textId="77777777" w:rsidR="00591615" w:rsidRPr="0032750B" w:rsidRDefault="00591615" w:rsidP="00591615">
      <w:pPr>
        <w:pStyle w:val="BodyTextIndent3"/>
        <w:spacing w:after="0"/>
        <w:ind w:firstLine="96"/>
        <w:rPr>
          <w:sz w:val="22"/>
          <w:szCs w:val="22"/>
        </w:rPr>
      </w:pPr>
      <w:r w:rsidRPr="0032750B">
        <w:rPr>
          <w:sz w:val="22"/>
          <w:szCs w:val="22"/>
        </w:rPr>
        <w:t>81246</w:t>
      </w:r>
    </w:p>
    <w:p w14:paraId="0C69A7F1" w14:textId="77777777" w:rsidR="00591615" w:rsidRPr="0032750B" w:rsidRDefault="00591615" w:rsidP="00591615">
      <w:pPr>
        <w:pStyle w:val="BodyTextIndent3"/>
        <w:spacing w:after="0"/>
        <w:ind w:firstLine="96"/>
        <w:rPr>
          <w:sz w:val="22"/>
          <w:szCs w:val="22"/>
        </w:rPr>
      </w:pPr>
      <w:r w:rsidRPr="0032750B">
        <w:rPr>
          <w:sz w:val="22"/>
          <w:szCs w:val="22"/>
        </w:rPr>
        <w:t>81247</w:t>
      </w:r>
    </w:p>
    <w:p w14:paraId="4C5C7FD9" w14:textId="77777777" w:rsidR="00591615" w:rsidRPr="0032750B" w:rsidRDefault="00591615" w:rsidP="00591615">
      <w:pPr>
        <w:pStyle w:val="BodyTextIndent3"/>
        <w:spacing w:after="0"/>
        <w:ind w:firstLine="96"/>
        <w:rPr>
          <w:sz w:val="22"/>
          <w:szCs w:val="22"/>
        </w:rPr>
      </w:pPr>
      <w:r w:rsidRPr="0032750B">
        <w:rPr>
          <w:sz w:val="22"/>
          <w:szCs w:val="22"/>
        </w:rPr>
        <w:t>81261</w:t>
      </w:r>
    </w:p>
    <w:p w14:paraId="13A1839F" w14:textId="77777777" w:rsidR="00591615" w:rsidRPr="0032750B" w:rsidRDefault="00591615" w:rsidP="00591615">
      <w:pPr>
        <w:pStyle w:val="BodyTextIndent3"/>
        <w:spacing w:after="0"/>
        <w:ind w:firstLine="96"/>
        <w:rPr>
          <w:sz w:val="22"/>
          <w:szCs w:val="22"/>
        </w:rPr>
      </w:pPr>
      <w:r w:rsidRPr="0032750B">
        <w:rPr>
          <w:sz w:val="22"/>
          <w:szCs w:val="22"/>
        </w:rPr>
        <w:t>81262</w:t>
      </w:r>
    </w:p>
    <w:p w14:paraId="364331CB" w14:textId="77777777" w:rsidR="00591615" w:rsidRPr="0032750B" w:rsidRDefault="00591615" w:rsidP="00591615">
      <w:pPr>
        <w:pStyle w:val="BodyTextIndent3"/>
        <w:spacing w:after="0"/>
        <w:ind w:firstLine="96"/>
        <w:rPr>
          <w:sz w:val="22"/>
          <w:szCs w:val="22"/>
        </w:rPr>
      </w:pPr>
      <w:r w:rsidRPr="0032750B">
        <w:rPr>
          <w:sz w:val="22"/>
          <w:szCs w:val="22"/>
        </w:rPr>
        <w:t>81263</w:t>
      </w:r>
    </w:p>
    <w:p w14:paraId="4ADA1A14" w14:textId="77777777" w:rsidR="00591615" w:rsidRPr="0032750B" w:rsidRDefault="00591615" w:rsidP="00591615">
      <w:pPr>
        <w:pStyle w:val="BodyTextIndent3"/>
        <w:spacing w:after="0"/>
        <w:ind w:firstLine="96"/>
        <w:rPr>
          <w:sz w:val="22"/>
          <w:szCs w:val="22"/>
        </w:rPr>
      </w:pPr>
      <w:r w:rsidRPr="0032750B">
        <w:rPr>
          <w:sz w:val="22"/>
          <w:szCs w:val="22"/>
        </w:rPr>
        <w:t>81264</w:t>
      </w:r>
    </w:p>
    <w:p w14:paraId="2C27493C" w14:textId="77777777" w:rsidR="00591615" w:rsidRPr="0032750B" w:rsidRDefault="00591615" w:rsidP="00591615">
      <w:pPr>
        <w:pStyle w:val="BodyTextIndent3"/>
        <w:spacing w:after="0"/>
        <w:ind w:firstLine="96"/>
        <w:rPr>
          <w:sz w:val="22"/>
          <w:szCs w:val="22"/>
        </w:rPr>
      </w:pPr>
      <w:r w:rsidRPr="0032750B">
        <w:rPr>
          <w:sz w:val="22"/>
          <w:szCs w:val="22"/>
        </w:rPr>
        <w:t>81267</w:t>
      </w:r>
    </w:p>
    <w:p w14:paraId="7A313FB6" w14:textId="77777777" w:rsidR="00591615" w:rsidRPr="0032750B" w:rsidRDefault="00591615" w:rsidP="00591615">
      <w:pPr>
        <w:pStyle w:val="BodyTextIndent3"/>
        <w:spacing w:after="0"/>
        <w:ind w:firstLine="96"/>
        <w:rPr>
          <w:sz w:val="22"/>
          <w:szCs w:val="22"/>
        </w:rPr>
      </w:pPr>
      <w:r w:rsidRPr="0032750B">
        <w:rPr>
          <w:sz w:val="22"/>
          <w:szCs w:val="22"/>
        </w:rPr>
        <w:t>81270</w:t>
      </w:r>
    </w:p>
    <w:p w14:paraId="4E661CCE" w14:textId="77777777" w:rsidR="00591615" w:rsidRPr="0032750B" w:rsidRDefault="00591615" w:rsidP="00591615">
      <w:pPr>
        <w:pStyle w:val="BodyTextIndent3"/>
        <w:spacing w:after="0"/>
        <w:ind w:firstLine="96"/>
        <w:rPr>
          <w:sz w:val="22"/>
          <w:szCs w:val="22"/>
        </w:rPr>
      </w:pPr>
      <w:r w:rsidRPr="0032750B">
        <w:rPr>
          <w:sz w:val="22"/>
          <w:szCs w:val="22"/>
        </w:rPr>
        <w:t>81271</w:t>
      </w:r>
    </w:p>
    <w:p w14:paraId="3E6BF60F" w14:textId="77777777" w:rsidR="00591615" w:rsidRPr="0032750B" w:rsidRDefault="00591615" w:rsidP="00591615">
      <w:pPr>
        <w:pStyle w:val="BodyTextIndent3"/>
        <w:spacing w:after="0"/>
        <w:ind w:firstLine="96"/>
        <w:rPr>
          <w:sz w:val="22"/>
          <w:szCs w:val="22"/>
        </w:rPr>
      </w:pPr>
      <w:r w:rsidRPr="0032750B">
        <w:rPr>
          <w:sz w:val="22"/>
          <w:szCs w:val="22"/>
        </w:rPr>
        <w:t>81274</w:t>
      </w:r>
    </w:p>
    <w:p w14:paraId="4ECB7484" w14:textId="77777777" w:rsidR="00591615" w:rsidRPr="0032750B" w:rsidRDefault="00591615" w:rsidP="00591615">
      <w:pPr>
        <w:pStyle w:val="BodyTextIndent3"/>
        <w:spacing w:after="0"/>
        <w:ind w:firstLine="96"/>
        <w:rPr>
          <w:sz w:val="22"/>
          <w:szCs w:val="22"/>
        </w:rPr>
      </w:pPr>
      <w:r w:rsidRPr="0032750B">
        <w:rPr>
          <w:sz w:val="22"/>
          <w:szCs w:val="22"/>
        </w:rPr>
        <w:t>81278</w:t>
      </w:r>
    </w:p>
    <w:p w14:paraId="6E41C856" w14:textId="77777777" w:rsidR="00591615" w:rsidRPr="0032750B" w:rsidRDefault="00591615" w:rsidP="00591615">
      <w:pPr>
        <w:pStyle w:val="BodyTextIndent3"/>
        <w:spacing w:after="0"/>
        <w:ind w:firstLine="96"/>
        <w:rPr>
          <w:sz w:val="22"/>
          <w:szCs w:val="22"/>
        </w:rPr>
      </w:pPr>
      <w:r w:rsidRPr="0032750B">
        <w:rPr>
          <w:sz w:val="22"/>
          <w:szCs w:val="22"/>
        </w:rPr>
        <w:t>81279</w:t>
      </w:r>
    </w:p>
    <w:p w14:paraId="6CAF8A05" w14:textId="77777777" w:rsidR="00591615" w:rsidRPr="0032750B" w:rsidRDefault="00591615" w:rsidP="00591615">
      <w:pPr>
        <w:pStyle w:val="BodyTextIndent3"/>
        <w:spacing w:after="0"/>
        <w:ind w:firstLine="96"/>
        <w:rPr>
          <w:sz w:val="22"/>
          <w:szCs w:val="22"/>
        </w:rPr>
      </w:pPr>
      <w:r w:rsidRPr="0032750B">
        <w:rPr>
          <w:sz w:val="22"/>
          <w:szCs w:val="22"/>
        </w:rPr>
        <w:t>81283</w:t>
      </w:r>
    </w:p>
    <w:p w14:paraId="254EC88C" w14:textId="77777777" w:rsidR="00591615" w:rsidRPr="0032750B" w:rsidRDefault="00591615" w:rsidP="00591615">
      <w:pPr>
        <w:pStyle w:val="BodyTextIndent3"/>
        <w:spacing w:after="0"/>
        <w:ind w:firstLine="96"/>
        <w:rPr>
          <w:sz w:val="22"/>
          <w:szCs w:val="22"/>
        </w:rPr>
      </w:pPr>
      <w:r w:rsidRPr="0032750B">
        <w:rPr>
          <w:sz w:val="22"/>
          <w:szCs w:val="22"/>
        </w:rPr>
        <w:t>81284</w:t>
      </w:r>
    </w:p>
    <w:p w14:paraId="5A705788" w14:textId="77777777" w:rsidR="00591615" w:rsidRPr="0032750B" w:rsidRDefault="00591615" w:rsidP="00591615">
      <w:pPr>
        <w:pStyle w:val="BodyTextIndent3"/>
        <w:spacing w:after="0"/>
        <w:ind w:firstLine="96"/>
        <w:rPr>
          <w:sz w:val="22"/>
          <w:szCs w:val="22"/>
        </w:rPr>
      </w:pPr>
      <w:r w:rsidRPr="0032750B">
        <w:rPr>
          <w:sz w:val="22"/>
          <w:szCs w:val="22"/>
        </w:rPr>
        <w:t>81285</w:t>
      </w:r>
    </w:p>
    <w:p w14:paraId="22DAF0D9" w14:textId="77777777" w:rsidR="00591615" w:rsidRPr="0032750B" w:rsidRDefault="00591615" w:rsidP="00591615">
      <w:pPr>
        <w:pStyle w:val="BodyTextIndent3"/>
        <w:spacing w:after="0"/>
        <w:ind w:firstLine="96"/>
        <w:rPr>
          <w:sz w:val="22"/>
          <w:szCs w:val="22"/>
        </w:rPr>
      </w:pPr>
      <w:r w:rsidRPr="0032750B">
        <w:rPr>
          <w:sz w:val="22"/>
          <w:szCs w:val="22"/>
        </w:rPr>
        <w:t>81286</w:t>
      </w:r>
    </w:p>
    <w:p w14:paraId="445672A6" w14:textId="77777777" w:rsidR="00591615" w:rsidRPr="0032750B" w:rsidRDefault="00591615" w:rsidP="00591615">
      <w:pPr>
        <w:pStyle w:val="BodyTextIndent3"/>
        <w:spacing w:after="0"/>
        <w:ind w:firstLine="96"/>
        <w:rPr>
          <w:sz w:val="22"/>
          <w:szCs w:val="22"/>
        </w:rPr>
      </w:pPr>
      <w:r w:rsidRPr="0032750B">
        <w:rPr>
          <w:sz w:val="22"/>
          <w:szCs w:val="22"/>
        </w:rPr>
        <w:t>81289</w:t>
      </w:r>
    </w:p>
    <w:p w14:paraId="43791E86" w14:textId="77777777" w:rsidR="00591615" w:rsidRPr="0032750B" w:rsidRDefault="00591615" w:rsidP="00591615">
      <w:pPr>
        <w:pStyle w:val="BodyTextIndent3"/>
        <w:spacing w:after="0"/>
        <w:ind w:firstLine="96"/>
        <w:rPr>
          <w:sz w:val="22"/>
          <w:szCs w:val="22"/>
        </w:rPr>
      </w:pPr>
      <w:r w:rsidRPr="0032750B">
        <w:rPr>
          <w:sz w:val="22"/>
          <w:szCs w:val="22"/>
        </w:rPr>
        <w:t>81290</w:t>
      </w:r>
    </w:p>
    <w:p w14:paraId="1894DAD1" w14:textId="77777777" w:rsidR="00591615" w:rsidRPr="0032750B" w:rsidRDefault="00591615" w:rsidP="00591615">
      <w:pPr>
        <w:pStyle w:val="BodyTextIndent3"/>
        <w:spacing w:after="0"/>
        <w:ind w:firstLine="96"/>
        <w:rPr>
          <w:sz w:val="22"/>
          <w:szCs w:val="22"/>
        </w:rPr>
      </w:pPr>
      <w:r w:rsidRPr="0032750B">
        <w:rPr>
          <w:sz w:val="22"/>
          <w:szCs w:val="22"/>
        </w:rPr>
        <w:t>81291</w:t>
      </w:r>
    </w:p>
    <w:p w14:paraId="219B3921" w14:textId="77777777" w:rsidR="00591615" w:rsidRPr="0032750B" w:rsidRDefault="00591615" w:rsidP="00591615">
      <w:pPr>
        <w:pStyle w:val="BodyTextIndent3"/>
        <w:spacing w:after="0"/>
        <w:ind w:firstLine="96"/>
        <w:rPr>
          <w:sz w:val="22"/>
          <w:szCs w:val="22"/>
        </w:rPr>
      </w:pPr>
      <w:r w:rsidRPr="0032750B">
        <w:rPr>
          <w:sz w:val="22"/>
          <w:szCs w:val="22"/>
        </w:rPr>
        <w:t>81305</w:t>
      </w:r>
    </w:p>
    <w:p w14:paraId="5AEB591D" w14:textId="77777777" w:rsidR="00591615" w:rsidRPr="0032750B" w:rsidRDefault="00591615" w:rsidP="00591615">
      <w:pPr>
        <w:pStyle w:val="BodyTextIndent3"/>
        <w:spacing w:after="0"/>
        <w:ind w:firstLine="96"/>
        <w:rPr>
          <w:sz w:val="22"/>
          <w:szCs w:val="22"/>
        </w:rPr>
      </w:pPr>
      <w:r w:rsidRPr="0032750B">
        <w:rPr>
          <w:sz w:val="22"/>
          <w:szCs w:val="22"/>
        </w:rPr>
        <w:t>81306</w:t>
      </w:r>
    </w:p>
    <w:p w14:paraId="11C69B3C" w14:textId="77777777" w:rsidR="00591615" w:rsidRPr="0032750B" w:rsidRDefault="00591615" w:rsidP="00591615">
      <w:pPr>
        <w:pStyle w:val="BodyTextIndent3"/>
        <w:spacing w:after="0"/>
        <w:ind w:firstLine="96"/>
        <w:rPr>
          <w:sz w:val="22"/>
          <w:szCs w:val="22"/>
        </w:rPr>
      </w:pPr>
      <w:r w:rsidRPr="0032750B">
        <w:rPr>
          <w:sz w:val="22"/>
          <w:szCs w:val="22"/>
        </w:rPr>
        <w:t>81312</w:t>
      </w:r>
    </w:p>
    <w:p w14:paraId="0B3DFD47" w14:textId="77777777" w:rsidR="00591615" w:rsidRPr="0032750B" w:rsidRDefault="00591615" w:rsidP="00591615">
      <w:pPr>
        <w:pStyle w:val="BodyTextIndent3"/>
        <w:spacing w:after="0"/>
        <w:ind w:firstLine="96"/>
        <w:rPr>
          <w:sz w:val="22"/>
          <w:szCs w:val="22"/>
        </w:rPr>
      </w:pPr>
      <w:r w:rsidRPr="0032750B">
        <w:rPr>
          <w:sz w:val="22"/>
          <w:szCs w:val="22"/>
        </w:rPr>
        <w:t>81320</w:t>
      </w:r>
    </w:p>
    <w:p w14:paraId="642A5446" w14:textId="77777777" w:rsidR="00591615" w:rsidRPr="0032750B" w:rsidRDefault="00591615" w:rsidP="00591615">
      <w:pPr>
        <w:pStyle w:val="BodyTextIndent3"/>
        <w:spacing w:after="0"/>
        <w:ind w:firstLine="96"/>
        <w:rPr>
          <w:sz w:val="22"/>
          <w:szCs w:val="22"/>
        </w:rPr>
      </w:pPr>
      <w:r w:rsidRPr="0032750B">
        <w:rPr>
          <w:sz w:val="22"/>
          <w:szCs w:val="22"/>
        </w:rPr>
        <w:t>81327</w:t>
      </w:r>
    </w:p>
    <w:p w14:paraId="46EFE635" w14:textId="77777777" w:rsidR="00591615" w:rsidRPr="0032750B" w:rsidRDefault="00591615" w:rsidP="00591615">
      <w:pPr>
        <w:pStyle w:val="BodyTextIndent3"/>
        <w:spacing w:after="0"/>
        <w:ind w:firstLine="96"/>
        <w:rPr>
          <w:sz w:val="22"/>
          <w:szCs w:val="22"/>
        </w:rPr>
      </w:pPr>
      <w:r w:rsidRPr="0032750B">
        <w:rPr>
          <w:sz w:val="22"/>
          <w:szCs w:val="22"/>
        </w:rPr>
        <w:t>81328</w:t>
      </w:r>
    </w:p>
    <w:p w14:paraId="7C5F64DA" w14:textId="77777777" w:rsidR="00591615" w:rsidRPr="0032750B" w:rsidRDefault="00591615" w:rsidP="00591615">
      <w:pPr>
        <w:pStyle w:val="BodyTextIndent3"/>
        <w:spacing w:after="0"/>
        <w:ind w:firstLine="96"/>
        <w:rPr>
          <w:sz w:val="22"/>
          <w:szCs w:val="22"/>
        </w:rPr>
      </w:pPr>
      <w:r w:rsidRPr="0032750B">
        <w:rPr>
          <w:sz w:val="22"/>
          <w:szCs w:val="22"/>
        </w:rPr>
        <w:t>81333</w:t>
      </w:r>
    </w:p>
    <w:p w14:paraId="72AD0B15" w14:textId="77777777" w:rsidR="00591615" w:rsidRPr="0032750B" w:rsidRDefault="00591615" w:rsidP="00591615">
      <w:pPr>
        <w:pStyle w:val="BodyTextIndent3"/>
        <w:spacing w:after="0"/>
        <w:ind w:firstLine="96"/>
        <w:rPr>
          <w:sz w:val="22"/>
          <w:szCs w:val="22"/>
        </w:rPr>
      </w:pPr>
      <w:r w:rsidRPr="0032750B">
        <w:rPr>
          <w:sz w:val="22"/>
          <w:szCs w:val="22"/>
        </w:rPr>
        <w:t>81335</w:t>
      </w:r>
    </w:p>
    <w:p w14:paraId="738F29A0" w14:textId="77777777" w:rsidR="00591615" w:rsidRPr="0032750B" w:rsidRDefault="00591615" w:rsidP="00591615">
      <w:pPr>
        <w:pStyle w:val="BodyTextIndent3"/>
        <w:spacing w:after="0"/>
        <w:ind w:firstLine="96"/>
        <w:rPr>
          <w:sz w:val="22"/>
          <w:szCs w:val="22"/>
        </w:rPr>
      </w:pPr>
      <w:r w:rsidRPr="0032750B">
        <w:rPr>
          <w:sz w:val="22"/>
          <w:szCs w:val="22"/>
        </w:rPr>
        <w:t>81336</w:t>
      </w:r>
    </w:p>
    <w:p w14:paraId="563CC8D9" w14:textId="77777777" w:rsidR="00591615" w:rsidRPr="0032750B" w:rsidRDefault="00591615" w:rsidP="00591615">
      <w:pPr>
        <w:pStyle w:val="BodyTextIndent3"/>
        <w:spacing w:after="0"/>
        <w:ind w:firstLine="96"/>
        <w:rPr>
          <w:sz w:val="22"/>
          <w:szCs w:val="22"/>
        </w:rPr>
      </w:pPr>
      <w:r w:rsidRPr="0032750B">
        <w:rPr>
          <w:sz w:val="22"/>
          <w:szCs w:val="22"/>
        </w:rPr>
        <w:t>81337</w:t>
      </w:r>
    </w:p>
    <w:p w14:paraId="74F2120F" w14:textId="77777777" w:rsidR="00591615" w:rsidRPr="0032750B" w:rsidRDefault="00591615" w:rsidP="00591615">
      <w:pPr>
        <w:pStyle w:val="BodyTextIndent3"/>
        <w:spacing w:after="0"/>
        <w:ind w:firstLine="96"/>
        <w:rPr>
          <w:sz w:val="22"/>
          <w:szCs w:val="22"/>
        </w:rPr>
      </w:pPr>
      <w:r w:rsidRPr="0032750B">
        <w:rPr>
          <w:sz w:val="22"/>
          <w:szCs w:val="22"/>
        </w:rPr>
        <w:t>81338</w:t>
      </w:r>
    </w:p>
    <w:p w14:paraId="05ABB281" w14:textId="77777777" w:rsidR="00591615" w:rsidRPr="0032750B" w:rsidRDefault="00591615" w:rsidP="00591615">
      <w:pPr>
        <w:pStyle w:val="BodyTextIndent3"/>
        <w:spacing w:after="0"/>
        <w:ind w:firstLine="96"/>
        <w:rPr>
          <w:sz w:val="22"/>
          <w:szCs w:val="22"/>
        </w:rPr>
      </w:pPr>
      <w:r w:rsidRPr="0032750B">
        <w:rPr>
          <w:sz w:val="22"/>
          <w:szCs w:val="22"/>
        </w:rPr>
        <w:t>81339</w:t>
      </w:r>
    </w:p>
    <w:p w14:paraId="26EBA574" w14:textId="77777777" w:rsidR="00591615" w:rsidRPr="0032750B" w:rsidRDefault="00591615" w:rsidP="00591615">
      <w:pPr>
        <w:pStyle w:val="BodyTextIndent3"/>
        <w:spacing w:after="0"/>
        <w:ind w:firstLine="96"/>
        <w:rPr>
          <w:sz w:val="22"/>
          <w:szCs w:val="22"/>
        </w:rPr>
      </w:pPr>
      <w:r w:rsidRPr="0032750B">
        <w:rPr>
          <w:sz w:val="22"/>
          <w:szCs w:val="22"/>
        </w:rPr>
        <w:t>81340</w:t>
      </w:r>
    </w:p>
    <w:p w14:paraId="39371B86" w14:textId="77777777" w:rsidR="00591615" w:rsidRPr="0032750B" w:rsidRDefault="00591615" w:rsidP="00591615">
      <w:pPr>
        <w:pStyle w:val="BodyTextIndent3"/>
        <w:spacing w:after="0"/>
        <w:ind w:firstLine="96"/>
        <w:rPr>
          <w:sz w:val="22"/>
          <w:szCs w:val="22"/>
        </w:rPr>
      </w:pPr>
      <w:r w:rsidRPr="0032750B">
        <w:rPr>
          <w:sz w:val="22"/>
          <w:szCs w:val="22"/>
        </w:rPr>
        <w:t>81341</w:t>
      </w:r>
    </w:p>
    <w:p w14:paraId="1227A8FE" w14:textId="77777777" w:rsidR="00591615" w:rsidRPr="0032750B" w:rsidRDefault="00591615" w:rsidP="00591615">
      <w:pPr>
        <w:pStyle w:val="BodyTextIndent3"/>
        <w:spacing w:after="0"/>
        <w:ind w:firstLine="96"/>
        <w:rPr>
          <w:sz w:val="22"/>
          <w:szCs w:val="22"/>
        </w:rPr>
      </w:pPr>
      <w:r w:rsidRPr="0032750B">
        <w:rPr>
          <w:sz w:val="22"/>
          <w:szCs w:val="22"/>
        </w:rPr>
        <w:t>81342</w:t>
      </w:r>
    </w:p>
    <w:p w14:paraId="168ACC6D" w14:textId="77777777" w:rsidR="00591615" w:rsidRPr="0032750B" w:rsidRDefault="00591615" w:rsidP="00591615">
      <w:pPr>
        <w:pStyle w:val="BodyTextIndent3"/>
        <w:spacing w:after="0"/>
        <w:ind w:firstLine="96"/>
        <w:rPr>
          <w:sz w:val="22"/>
          <w:szCs w:val="22"/>
        </w:rPr>
      </w:pPr>
      <w:r w:rsidRPr="0032750B">
        <w:rPr>
          <w:sz w:val="22"/>
          <w:szCs w:val="22"/>
        </w:rPr>
        <w:t>81343</w:t>
      </w:r>
    </w:p>
    <w:p w14:paraId="65D13542" w14:textId="77777777" w:rsidR="00591615" w:rsidRPr="0032750B" w:rsidRDefault="00591615" w:rsidP="00591615">
      <w:pPr>
        <w:pStyle w:val="BodyTextIndent3"/>
        <w:spacing w:after="0"/>
        <w:ind w:firstLine="96"/>
        <w:rPr>
          <w:sz w:val="22"/>
          <w:szCs w:val="22"/>
        </w:rPr>
      </w:pPr>
      <w:r w:rsidRPr="0032750B">
        <w:rPr>
          <w:sz w:val="22"/>
          <w:szCs w:val="22"/>
        </w:rPr>
        <w:t>81344</w:t>
      </w:r>
    </w:p>
    <w:p w14:paraId="25F4FFA4" w14:textId="77777777" w:rsidR="00591615" w:rsidRPr="0032750B" w:rsidRDefault="00591615" w:rsidP="00591615">
      <w:pPr>
        <w:pStyle w:val="BodyTextIndent3"/>
        <w:spacing w:after="0"/>
        <w:ind w:firstLine="96"/>
        <w:rPr>
          <w:sz w:val="22"/>
          <w:szCs w:val="22"/>
        </w:rPr>
      </w:pPr>
      <w:r w:rsidRPr="0032750B">
        <w:rPr>
          <w:sz w:val="22"/>
          <w:szCs w:val="22"/>
        </w:rPr>
        <w:t>81345</w:t>
      </w:r>
    </w:p>
    <w:p w14:paraId="4300082D" w14:textId="77777777" w:rsidR="00591615" w:rsidRPr="0032750B" w:rsidRDefault="00591615" w:rsidP="00591615">
      <w:pPr>
        <w:pStyle w:val="BodyTextIndent3"/>
        <w:spacing w:after="0"/>
        <w:ind w:firstLine="96"/>
        <w:rPr>
          <w:sz w:val="22"/>
          <w:szCs w:val="22"/>
        </w:rPr>
      </w:pPr>
      <w:r w:rsidRPr="0032750B">
        <w:rPr>
          <w:sz w:val="22"/>
          <w:szCs w:val="22"/>
        </w:rPr>
        <w:t>81347</w:t>
      </w:r>
    </w:p>
    <w:p w14:paraId="734678C4" w14:textId="77777777" w:rsidR="00591615" w:rsidRPr="0032750B" w:rsidRDefault="00591615" w:rsidP="00591615">
      <w:pPr>
        <w:pStyle w:val="BodyTextIndent3"/>
        <w:spacing w:after="0"/>
        <w:ind w:firstLine="96"/>
        <w:rPr>
          <w:sz w:val="22"/>
          <w:szCs w:val="22"/>
        </w:rPr>
      </w:pPr>
      <w:r w:rsidRPr="0032750B">
        <w:rPr>
          <w:sz w:val="22"/>
          <w:szCs w:val="22"/>
        </w:rPr>
        <w:t>81348</w:t>
      </w:r>
    </w:p>
    <w:p w14:paraId="7193EFE9" w14:textId="77777777" w:rsidR="00591615" w:rsidRPr="0032750B" w:rsidRDefault="00591615" w:rsidP="00591615">
      <w:pPr>
        <w:pStyle w:val="BodyTextIndent3"/>
        <w:spacing w:after="0"/>
        <w:ind w:firstLine="96"/>
        <w:rPr>
          <w:sz w:val="22"/>
          <w:szCs w:val="22"/>
        </w:rPr>
      </w:pPr>
      <w:r w:rsidRPr="0032750B">
        <w:rPr>
          <w:sz w:val="22"/>
          <w:szCs w:val="22"/>
        </w:rPr>
        <w:t>81350</w:t>
      </w:r>
    </w:p>
    <w:p w14:paraId="5367AF76" w14:textId="77777777" w:rsidR="00591615" w:rsidRPr="0032750B" w:rsidRDefault="00591615" w:rsidP="00591615">
      <w:pPr>
        <w:pStyle w:val="BodyTextIndent3"/>
        <w:spacing w:after="0"/>
        <w:ind w:firstLine="96"/>
        <w:rPr>
          <w:sz w:val="22"/>
          <w:szCs w:val="22"/>
        </w:rPr>
      </w:pPr>
      <w:r w:rsidRPr="0032750B">
        <w:rPr>
          <w:sz w:val="22"/>
          <w:szCs w:val="22"/>
        </w:rPr>
        <w:t>81351</w:t>
      </w:r>
    </w:p>
    <w:p w14:paraId="4BC31869" w14:textId="77777777" w:rsidR="00591615" w:rsidRPr="0032750B" w:rsidRDefault="00591615" w:rsidP="00591615">
      <w:pPr>
        <w:pStyle w:val="BodyTextIndent3"/>
        <w:spacing w:after="0"/>
        <w:ind w:firstLine="96"/>
        <w:rPr>
          <w:sz w:val="22"/>
          <w:szCs w:val="22"/>
        </w:rPr>
      </w:pPr>
      <w:r w:rsidRPr="0032750B">
        <w:rPr>
          <w:sz w:val="22"/>
          <w:szCs w:val="22"/>
        </w:rPr>
        <w:t>81352</w:t>
      </w:r>
    </w:p>
    <w:p w14:paraId="168C461E" w14:textId="77777777" w:rsidR="00591615" w:rsidRPr="0032750B" w:rsidRDefault="00591615" w:rsidP="00591615">
      <w:pPr>
        <w:pStyle w:val="BodyTextIndent3"/>
        <w:spacing w:after="0"/>
        <w:ind w:firstLine="96"/>
        <w:rPr>
          <w:sz w:val="22"/>
          <w:szCs w:val="22"/>
        </w:rPr>
      </w:pPr>
      <w:r w:rsidRPr="0032750B">
        <w:rPr>
          <w:sz w:val="22"/>
          <w:szCs w:val="22"/>
        </w:rPr>
        <w:t>81353</w:t>
      </w:r>
    </w:p>
    <w:p w14:paraId="1E6ABBCD" w14:textId="77777777" w:rsidR="00591615" w:rsidRPr="0032750B" w:rsidRDefault="00591615" w:rsidP="00591615">
      <w:pPr>
        <w:pStyle w:val="BodyTextIndent3"/>
        <w:spacing w:after="0"/>
        <w:ind w:firstLine="96"/>
        <w:rPr>
          <w:sz w:val="22"/>
          <w:szCs w:val="22"/>
        </w:rPr>
      </w:pPr>
      <w:r w:rsidRPr="0032750B">
        <w:rPr>
          <w:sz w:val="22"/>
          <w:szCs w:val="22"/>
        </w:rPr>
        <w:t>81355</w:t>
      </w:r>
    </w:p>
    <w:p w14:paraId="7FB36536" w14:textId="77777777" w:rsidR="00591615" w:rsidRPr="0032750B" w:rsidRDefault="00591615" w:rsidP="00591615">
      <w:pPr>
        <w:pStyle w:val="BodyTextIndent3"/>
        <w:spacing w:after="0"/>
        <w:ind w:firstLine="96"/>
        <w:rPr>
          <w:sz w:val="22"/>
          <w:szCs w:val="22"/>
        </w:rPr>
      </w:pPr>
      <w:r w:rsidRPr="0032750B">
        <w:rPr>
          <w:sz w:val="22"/>
          <w:szCs w:val="22"/>
        </w:rPr>
        <w:t>81357</w:t>
      </w:r>
    </w:p>
    <w:p w14:paraId="203EBC3C" w14:textId="77777777" w:rsidR="00591615" w:rsidRPr="0032750B" w:rsidRDefault="00591615" w:rsidP="00591615">
      <w:pPr>
        <w:pStyle w:val="BodyTextIndent3"/>
        <w:spacing w:after="0"/>
        <w:ind w:firstLine="96"/>
        <w:rPr>
          <w:sz w:val="22"/>
          <w:szCs w:val="22"/>
        </w:rPr>
      </w:pPr>
      <w:r w:rsidRPr="0032750B">
        <w:rPr>
          <w:sz w:val="22"/>
          <w:szCs w:val="22"/>
        </w:rPr>
        <w:t>81360</w:t>
      </w:r>
    </w:p>
    <w:p w14:paraId="21C807C4" w14:textId="77777777" w:rsidR="00591615" w:rsidRPr="0032750B" w:rsidRDefault="00591615" w:rsidP="00591615">
      <w:pPr>
        <w:pStyle w:val="BodyTextIndent3"/>
        <w:spacing w:after="0"/>
        <w:ind w:firstLine="96"/>
        <w:rPr>
          <w:sz w:val="22"/>
          <w:szCs w:val="22"/>
        </w:rPr>
      </w:pPr>
      <w:r w:rsidRPr="0032750B">
        <w:rPr>
          <w:sz w:val="22"/>
          <w:szCs w:val="22"/>
        </w:rPr>
        <w:t>81370</w:t>
      </w:r>
    </w:p>
    <w:p w14:paraId="11DEA600" w14:textId="77777777" w:rsidR="00591615" w:rsidRPr="0032750B" w:rsidRDefault="00591615" w:rsidP="00591615">
      <w:pPr>
        <w:pStyle w:val="BodyTextIndent3"/>
        <w:spacing w:after="0"/>
        <w:ind w:firstLine="96"/>
        <w:rPr>
          <w:sz w:val="22"/>
          <w:szCs w:val="22"/>
        </w:rPr>
      </w:pPr>
      <w:r w:rsidRPr="0032750B">
        <w:rPr>
          <w:sz w:val="22"/>
          <w:szCs w:val="22"/>
        </w:rPr>
        <w:t>81371</w:t>
      </w:r>
    </w:p>
    <w:p w14:paraId="2592FF88" w14:textId="77777777" w:rsidR="00591615" w:rsidRPr="0032750B" w:rsidRDefault="00591615" w:rsidP="00591615">
      <w:pPr>
        <w:pStyle w:val="BodyTextIndent3"/>
        <w:spacing w:after="0"/>
        <w:ind w:firstLine="96"/>
        <w:rPr>
          <w:sz w:val="22"/>
          <w:szCs w:val="22"/>
        </w:rPr>
      </w:pPr>
      <w:r w:rsidRPr="0032750B">
        <w:rPr>
          <w:sz w:val="22"/>
          <w:szCs w:val="22"/>
        </w:rPr>
        <w:t>81372</w:t>
      </w:r>
    </w:p>
    <w:p w14:paraId="1361BA5C" w14:textId="77777777" w:rsidR="00591615" w:rsidRPr="0032750B" w:rsidRDefault="00591615" w:rsidP="00591615">
      <w:pPr>
        <w:pStyle w:val="BodyTextIndent3"/>
        <w:spacing w:after="0"/>
        <w:ind w:firstLine="96"/>
        <w:rPr>
          <w:sz w:val="22"/>
          <w:szCs w:val="22"/>
        </w:rPr>
      </w:pPr>
      <w:r w:rsidRPr="0032750B">
        <w:rPr>
          <w:sz w:val="22"/>
          <w:szCs w:val="22"/>
        </w:rPr>
        <w:t>81373</w:t>
      </w:r>
    </w:p>
    <w:p w14:paraId="27370682" w14:textId="77777777" w:rsidR="00591615" w:rsidRPr="0032750B" w:rsidRDefault="00591615" w:rsidP="00591615">
      <w:pPr>
        <w:pStyle w:val="BodyTextIndent3"/>
        <w:spacing w:after="0"/>
        <w:ind w:firstLine="96"/>
        <w:rPr>
          <w:sz w:val="22"/>
          <w:szCs w:val="22"/>
        </w:rPr>
      </w:pPr>
      <w:r w:rsidRPr="0032750B">
        <w:rPr>
          <w:sz w:val="22"/>
          <w:szCs w:val="22"/>
        </w:rPr>
        <w:t>81374</w:t>
      </w:r>
    </w:p>
    <w:p w14:paraId="05016DB7" w14:textId="77777777" w:rsidR="00591615" w:rsidRPr="0032750B" w:rsidRDefault="00591615" w:rsidP="00591615">
      <w:pPr>
        <w:pStyle w:val="BodyTextIndent3"/>
        <w:spacing w:after="0"/>
        <w:ind w:firstLine="96"/>
        <w:rPr>
          <w:sz w:val="22"/>
          <w:szCs w:val="22"/>
        </w:rPr>
      </w:pPr>
      <w:r w:rsidRPr="0032750B">
        <w:rPr>
          <w:sz w:val="22"/>
          <w:szCs w:val="22"/>
        </w:rPr>
        <w:t>81375</w:t>
      </w:r>
    </w:p>
    <w:p w14:paraId="22DAB9B5" w14:textId="77777777" w:rsidR="00591615" w:rsidRPr="0032750B" w:rsidRDefault="00591615" w:rsidP="00591615">
      <w:pPr>
        <w:pStyle w:val="BodyTextIndent3"/>
        <w:spacing w:after="0"/>
        <w:ind w:firstLine="96"/>
        <w:rPr>
          <w:sz w:val="22"/>
          <w:szCs w:val="22"/>
        </w:rPr>
      </w:pPr>
      <w:r w:rsidRPr="0032750B">
        <w:rPr>
          <w:sz w:val="22"/>
          <w:szCs w:val="22"/>
        </w:rPr>
        <w:t>81376</w:t>
      </w:r>
    </w:p>
    <w:p w14:paraId="3C131F62" w14:textId="77777777" w:rsidR="00591615" w:rsidRPr="0032750B" w:rsidRDefault="00591615" w:rsidP="00591615">
      <w:pPr>
        <w:pStyle w:val="BodyTextIndent3"/>
        <w:spacing w:after="0"/>
        <w:ind w:firstLine="96"/>
        <w:rPr>
          <w:sz w:val="22"/>
          <w:szCs w:val="22"/>
        </w:rPr>
      </w:pPr>
      <w:r w:rsidRPr="0032750B">
        <w:rPr>
          <w:sz w:val="22"/>
          <w:szCs w:val="22"/>
        </w:rPr>
        <w:t>81377</w:t>
      </w:r>
    </w:p>
    <w:p w14:paraId="44A7C925" w14:textId="77777777" w:rsidR="00591615" w:rsidRPr="0032750B" w:rsidRDefault="00591615" w:rsidP="00591615">
      <w:pPr>
        <w:pStyle w:val="BodyTextIndent3"/>
        <w:spacing w:after="0"/>
        <w:ind w:firstLine="96"/>
        <w:rPr>
          <w:sz w:val="22"/>
          <w:szCs w:val="22"/>
        </w:rPr>
      </w:pPr>
      <w:r w:rsidRPr="0032750B">
        <w:rPr>
          <w:sz w:val="22"/>
          <w:szCs w:val="22"/>
        </w:rPr>
        <w:t>81378</w:t>
      </w:r>
    </w:p>
    <w:p w14:paraId="73DC6269" w14:textId="77777777" w:rsidR="00591615" w:rsidRPr="0032750B" w:rsidRDefault="00591615" w:rsidP="00591615">
      <w:pPr>
        <w:pStyle w:val="BodyTextIndent3"/>
        <w:spacing w:after="0"/>
        <w:ind w:firstLine="96"/>
        <w:rPr>
          <w:sz w:val="22"/>
          <w:szCs w:val="22"/>
        </w:rPr>
      </w:pPr>
      <w:r w:rsidRPr="0032750B">
        <w:rPr>
          <w:sz w:val="22"/>
          <w:szCs w:val="22"/>
        </w:rPr>
        <w:t>81379</w:t>
      </w:r>
    </w:p>
    <w:p w14:paraId="68B84B68" w14:textId="77777777" w:rsidR="00591615" w:rsidRPr="0032750B" w:rsidRDefault="00591615" w:rsidP="00591615">
      <w:pPr>
        <w:pStyle w:val="BodyTextIndent3"/>
        <w:spacing w:after="0"/>
        <w:ind w:firstLine="96"/>
        <w:rPr>
          <w:sz w:val="22"/>
          <w:szCs w:val="22"/>
        </w:rPr>
      </w:pPr>
      <w:r w:rsidRPr="0032750B">
        <w:rPr>
          <w:sz w:val="22"/>
          <w:szCs w:val="22"/>
        </w:rPr>
        <w:t>81380</w:t>
      </w:r>
    </w:p>
    <w:p w14:paraId="0131B8F7" w14:textId="77777777" w:rsidR="00591615" w:rsidRPr="0032750B" w:rsidRDefault="00591615" w:rsidP="00591615">
      <w:pPr>
        <w:pStyle w:val="BodyTextIndent3"/>
        <w:spacing w:after="0"/>
        <w:ind w:firstLine="96"/>
        <w:rPr>
          <w:sz w:val="22"/>
          <w:szCs w:val="22"/>
        </w:rPr>
      </w:pPr>
      <w:r w:rsidRPr="0032750B">
        <w:rPr>
          <w:sz w:val="22"/>
          <w:szCs w:val="22"/>
        </w:rPr>
        <w:t>81381</w:t>
      </w:r>
    </w:p>
    <w:p w14:paraId="6B918996" w14:textId="77777777" w:rsidR="00591615" w:rsidRPr="0032750B" w:rsidRDefault="00591615" w:rsidP="00591615">
      <w:pPr>
        <w:pStyle w:val="BodyTextIndent3"/>
        <w:spacing w:after="0"/>
        <w:ind w:firstLine="96"/>
        <w:rPr>
          <w:sz w:val="22"/>
          <w:szCs w:val="22"/>
        </w:rPr>
      </w:pPr>
      <w:r w:rsidRPr="0032750B">
        <w:rPr>
          <w:sz w:val="22"/>
          <w:szCs w:val="22"/>
        </w:rPr>
        <w:t>81382</w:t>
      </w:r>
    </w:p>
    <w:p w14:paraId="49581FA0" w14:textId="77777777" w:rsidR="00591615" w:rsidRPr="0032750B" w:rsidRDefault="00591615" w:rsidP="00591615">
      <w:pPr>
        <w:pStyle w:val="BodyTextIndent3"/>
        <w:spacing w:after="0"/>
        <w:ind w:firstLine="96"/>
        <w:rPr>
          <w:sz w:val="22"/>
          <w:szCs w:val="22"/>
        </w:rPr>
      </w:pPr>
      <w:r w:rsidRPr="0032750B">
        <w:rPr>
          <w:sz w:val="22"/>
          <w:szCs w:val="22"/>
        </w:rPr>
        <w:t>81383</w:t>
      </w:r>
    </w:p>
    <w:p w14:paraId="54C2244D" w14:textId="77777777" w:rsidR="00591615" w:rsidRPr="0032750B" w:rsidRDefault="00591615" w:rsidP="00591615">
      <w:pPr>
        <w:pStyle w:val="BodyTextIndent3"/>
        <w:spacing w:after="0"/>
        <w:ind w:firstLine="96"/>
        <w:rPr>
          <w:sz w:val="22"/>
          <w:szCs w:val="22"/>
        </w:rPr>
      </w:pPr>
      <w:r w:rsidRPr="0032750B">
        <w:rPr>
          <w:sz w:val="22"/>
          <w:szCs w:val="22"/>
        </w:rPr>
        <w:t>81413</w:t>
      </w:r>
    </w:p>
    <w:p w14:paraId="36F77C62" w14:textId="77777777" w:rsidR="00591615" w:rsidRPr="0032750B" w:rsidRDefault="00591615" w:rsidP="00591615">
      <w:pPr>
        <w:pStyle w:val="BodyTextIndent3"/>
        <w:spacing w:after="0"/>
        <w:ind w:firstLine="96"/>
        <w:rPr>
          <w:sz w:val="22"/>
          <w:szCs w:val="22"/>
        </w:rPr>
      </w:pPr>
      <w:r w:rsidRPr="0032750B">
        <w:rPr>
          <w:sz w:val="22"/>
          <w:szCs w:val="22"/>
        </w:rPr>
        <w:t>81414</w:t>
      </w:r>
    </w:p>
    <w:p w14:paraId="4F6B9058" w14:textId="77777777" w:rsidR="00591615" w:rsidRPr="0032750B" w:rsidRDefault="00591615" w:rsidP="00591615">
      <w:pPr>
        <w:pStyle w:val="BodyTextIndent3"/>
        <w:spacing w:after="0"/>
        <w:ind w:firstLine="96"/>
        <w:rPr>
          <w:sz w:val="22"/>
          <w:szCs w:val="22"/>
        </w:rPr>
      </w:pPr>
      <w:r w:rsidRPr="0032750B">
        <w:rPr>
          <w:sz w:val="22"/>
          <w:szCs w:val="22"/>
        </w:rPr>
        <w:t>81416</w:t>
      </w:r>
    </w:p>
    <w:p w14:paraId="6C8D6A84" w14:textId="77777777" w:rsidR="00591615" w:rsidRPr="0032750B" w:rsidRDefault="00591615" w:rsidP="00591615">
      <w:pPr>
        <w:pStyle w:val="BodyTextIndent3"/>
        <w:spacing w:after="0"/>
        <w:ind w:firstLine="96"/>
        <w:rPr>
          <w:sz w:val="22"/>
          <w:szCs w:val="22"/>
        </w:rPr>
      </w:pPr>
      <w:r w:rsidRPr="0032750B">
        <w:rPr>
          <w:sz w:val="22"/>
          <w:szCs w:val="22"/>
        </w:rPr>
        <w:t>81419</w:t>
      </w:r>
    </w:p>
    <w:p w14:paraId="083C2F09" w14:textId="77777777" w:rsidR="00591615" w:rsidRPr="0032750B" w:rsidRDefault="00591615" w:rsidP="00591615">
      <w:pPr>
        <w:pStyle w:val="BodyTextIndent3"/>
        <w:spacing w:after="0"/>
        <w:ind w:firstLine="96"/>
        <w:rPr>
          <w:sz w:val="22"/>
          <w:szCs w:val="22"/>
        </w:rPr>
      </w:pPr>
      <w:r w:rsidRPr="0032750B">
        <w:rPr>
          <w:sz w:val="22"/>
          <w:szCs w:val="22"/>
        </w:rPr>
        <w:t>81422</w:t>
      </w:r>
    </w:p>
    <w:p w14:paraId="07E52119" w14:textId="77777777" w:rsidR="00591615" w:rsidRPr="0032750B" w:rsidRDefault="00591615" w:rsidP="00591615">
      <w:pPr>
        <w:pStyle w:val="BodyTextIndent3"/>
        <w:spacing w:after="0"/>
        <w:ind w:firstLine="96"/>
        <w:rPr>
          <w:sz w:val="22"/>
          <w:szCs w:val="22"/>
        </w:rPr>
      </w:pPr>
      <w:r w:rsidRPr="0032750B">
        <w:rPr>
          <w:sz w:val="22"/>
          <w:szCs w:val="22"/>
        </w:rPr>
        <w:t>81430</w:t>
      </w:r>
    </w:p>
    <w:p w14:paraId="7C3371BA" w14:textId="77777777" w:rsidR="00591615" w:rsidRPr="0032750B" w:rsidRDefault="00591615" w:rsidP="00591615">
      <w:pPr>
        <w:pStyle w:val="BodyTextIndent3"/>
        <w:spacing w:after="0"/>
        <w:ind w:firstLine="96"/>
        <w:rPr>
          <w:sz w:val="22"/>
          <w:szCs w:val="22"/>
        </w:rPr>
      </w:pPr>
      <w:r w:rsidRPr="0032750B">
        <w:rPr>
          <w:sz w:val="22"/>
          <w:szCs w:val="22"/>
        </w:rPr>
        <w:t>81431</w:t>
      </w:r>
    </w:p>
    <w:p w14:paraId="5C9EEEDF" w14:textId="77777777" w:rsidR="00591615" w:rsidRPr="0032750B" w:rsidRDefault="00591615" w:rsidP="00591615">
      <w:pPr>
        <w:pStyle w:val="BodyTextIndent3"/>
        <w:spacing w:after="0"/>
        <w:ind w:firstLine="96"/>
        <w:rPr>
          <w:sz w:val="22"/>
          <w:szCs w:val="22"/>
        </w:rPr>
      </w:pPr>
      <w:r w:rsidRPr="0032750B">
        <w:rPr>
          <w:sz w:val="22"/>
          <w:szCs w:val="22"/>
        </w:rPr>
        <w:t>81432</w:t>
      </w:r>
    </w:p>
    <w:p w14:paraId="583EB60E" w14:textId="77777777" w:rsidR="00591615" w:rsidRPr="0032750B" w:rsidRDefault="00591615" w:rsidP="00591615">
      <w:pPr>
        <w:pStyle w:val="BodyTextIndent3"/>
        <w:spacing w:after="0"/>
        <w:ind w:firstLine="96"/>
        <w:rPr>
          <w:sz w:val="22"/>
          <w:szCs w:val="22"/>
        </w:rPr>
      </w:pPr>
      <w:r w:rsidRPr="0032750B">
        <w:rPr>
          <w:sz w:val="22"/>
          <w:szCs w:val="22"/>
        </w:rPr>
        <w:t>81439</w:t>
      </w:r>
    </w:p>
    <w:p w14:paraId="78DB1724" w14:textId="77777777" w:rsidR="00591615" w:rsidRPr="0032750B" w:rsidRDefault="00591615" w:rsidP="00591615">
      <w:pPr>
        <w:pStyle w:val="BodyTextIndent3"/>
        <w:spacing w:after="0"/>
        <w:ind w:firstLine="96"/>
        <w:rPr>
          <w:sz w:val="22"/>
          <w:szCs w:val="22"/>
        </w:rPr>
      </w:pPr>
      <w:r w:rsidRPr="0032750B">
        <w:rPr>
          <w:sz w:val="22"/>
          <w:szCs w:val="22"/>
        </w:rPr>
        <w:t>81443</w:t>
      </w:r>
    </w:p>
    <w:p w14:paraId="0813BB0A" w14:textId="77777777" w:rsidR="00591615" w:rsidRPr="0032750B" w:rsidRDefault="00591615" w:rsidP="00591615">
      <w:pPr>
        <w:pStyle w:val="BodyTextIndent3"/>
        <w:spacing w:after="0"/>
        <w:ind w:firstLine="96"/>
        <w:rPr>
          <w:sz w:val="22"/>
          <w:szCs w:val="22"/>
        </w:rPr>
      </w:pPr>
      <w:r w:rsidRPr="0032750B">
        <w:rPr>
          <w:sz w:val="22"/>
          <w:szCs w:val="22"/>
        </w:rPr>
        <w:t>81450</w:t>
      </w:r>
    </w:p>
    <w:p w14:paraId="77FB24F4" w14:textId="77777777" w:rsidR="00591615" w:rsidRPr="0032750B" w:rsidRDefault="00591615" w:rsidP="00591615">
      <w:pPr>
        <w:pStyle w:val="BodyTextIndent3"/>
        <w:spacing w:after="0"/>
        <w:ind w:firstLine="96"/>
        <w:rPr>
          <w:sz w:val="22"/>
          <w:szCs w:val="22"/>
        </w:rPr>
      </w:pPr>
      <w:r w:rsidRPr="0032750B">
        <w:rPr>
          <w:sz w:val="22"/>
          <w:szCs w:val="22"/>
        </w:rPr>
        <w:t>81470</w:t>
      </w:r>
    </w:p>
    <w:p w14:paraId="78C598ED" w14:textId="77777777" w:rsidR="00591615" w:rsidRPr="0032750B" w:rsidRDefault="00591615" w:rsidP="00591615">
      <w:pPr>
        <w:pStyle w:val="BodyTextIndent3"/>
        <w:spacing w:after="0"/>
        <w:ind w:firstLine="96"/>
        <w:rPr>
          <w:sz w:val="22"/>
          <w:szCs w:val="22"/>
        </w:rPr>
      </w:pPr>
      <w:r w:rsidRPr="0032750B">
        <w:rPr>
          <w:sz w:val="22"/>
          <w:szCs w:val="22"/>
        </w:rPr>
        <w:t>81471</w:t>
      </w:r>
    </w:p>
    <w:p w14:paraId="4F88B8B4" w14:textId="77777777" w:rsidR="00591615" w:rsidRPr="0032750B" w:rsidRDefault="00591615" w:rsidP="00591615">
      <w:pPr>
        <w:pStyle w:val="BodyTextIndent3"/>
        <w:spacing w:after="0"/>
        <w:ind w:firstLine="96"/>
        <w:rPr>
          <w:sz w:val="22"/>
          <w:szCs w:val="22"/>
        </w:rPr>
      </w:pPr>
      <w:r w:rsidRPr="0032750B">
        <w:rPr>
          <w:sz w:val="22"/>
          <w:szCs w:val="22"/>
        </w:rPr>
        <w:t>81500</w:t>
      </w:r>
    </w:p>
    <w:p w14:paraId="4B22ADED" w14:textId="77777777" w:rsidR="00591615" w:rsidRPr="0032750B" w:rsidRDefault="00591615" w:rsidP="00591615">
      <w:pPr>
        <w:pStyle w:val="BodyTextIndent3"/>
        <w:spacing w:after="0"/>
        <w:ind w:firstLine="96"/>
        <w:rPr>
          <w:sz w:val="22"/>
          <w:szCs w:val="22"/>
        </w:rPr>
      </w:pPr>
      <w:r w:rsidRPr="0032750B">
        <w:rPr>
          <w:sz w:val="22"/>
          <w:szCs w:val="22"/>
        </w:rPr>
        <w:t>81503</w:t>
      </w:r>
    </w:p>
    <w:p w14:paraId="0C774374" w14:textId="77777777" w:rsidR="00591615" w:rsidRPr="0032750B" w:rsidRDefault="00591615" w:rsidP="00591615">
      <w:pPr>
        <w:pStyle w:val="BodyTextIndent3"/>
        <w:spacing w:after="0"/>
        <w:ind w:firstLine="96"/>
        <w:rPr>
          <w:sz w:val="22"/>
          <w:szCs w:val="22"/>
        </w:rPr>
      </w:pPr>
      <w:r w:rsidRPr="0032750B">
        <w:rPr>
          <w:sz w:val="22"/>
          <w:szCs w:val="22"/>
        </w:rPr>
        <w:t>81506</w:t>
      </w:r>
    </w:p>
    <w:p w14:paraId="56637143" w14:textId="77777777" w:rsidR="00591615" w:rsidRPr="0032750B" w:rsidRDefault="00591615" w:rsidP="00591615">
      <w:pPr>
        <w:pStyle w:val="BodyTextIndent3"/>
        <w:spacing w:after="0"/>
        <w:ind w:firstLine="96"/>
        <w:rPr>
          <w:sz w:val="22"/>
          <w:szCs w:val="22"/>
        </w:rPr>
      </w:pPr>
      <w:r w:rsidRPr="0032750B">
        <w:rPr>
          <w:sz w:val="22"/>
          <w:szCs w:val="22"/>
        </w:rPr>
        <w:t>81513</w:t>
      </w:r>
    </w:p>
    <w:p w14:paraId="3FFCF30D" w14:textId="77777777" w:rsidR="00591615" w:rsidRPr="0032750B" w:rsidRDefault="00591615" w:rsidP="00591615">
      <w:pPr>
        <w:pStyle w:val="BodyTextIndent3"/>
        <w:spacing w:after="0"/>
        <w:ind w:firstLine="96"/>
        <w:rPr>
          <w:sz w:val="22"/>
          <w:szCs w:val="22"/>
        </w:rPr>
      </w:pPr>
      <w:r w:rsidRPr="0032750B">
        <w:rPr>
          <w:sz w:val="22"/>
          <w:szCs w:val="22"/>
        </w:rPr>
        <w:t>81514</w:t>
      </w:r>
    </w:p>
    <w:p w14:paraId="66052026" w14:textId="77777777" w:rsidR="00591615" w:rsidRPr="0032750B" w:rsidRDefault="00591615" w:rsidP="00591615">
      <w:pPr>
        <w:pStyle w:val="BodyTextIndent3"/>
        <w:spacing w:after="0"/>
        <w:ind w:firstLine="96"/>
        <w:rPr>
          <w:sz w:val="22"/>
          <w:szCs w:val="22"/>
        </w:rPr>
      </w:pPr>
      <w:r w:rsidRPr="0032750B">
        <w:rPr>
          <w:sz w:val="22"/>
          <w:szCs w:val="22"/>
        </w:rPr>
        <w:t>81518</w:t>
      </w:r>
    </w:p>
    <w:p w14:paraId="6DAF3741" w14:textId="77777777" w:rsidR="00591615" w:rsidRPr="0032750B" w:rsidRDefault="00591615" w:rsidP="00591615">
      <w:pPr>
        <w:pStyle w:val="BodyTextIndent3"/>
        <w:spacing w:after="0"/>
        <w:ind w:firstLine="96"/>
        <w:rPr>
          <w:sz w:val="22"/>
          <w:szCs w:val="22"/>
        </w:rPr>
      </w:pPr>
      <w:r w:rsidRPr="0032750B">
        <w:rPr>
          <w:sz w:val="22"/>
          <w:szCs w:val="22"/>
        </w:rPr>
        <w:t>81521</w:t>
      </w:r>
    </w:p>
    <w:p w14:paraId="75E7B691" w14:textId="77777777" w:rsidR="00591615" w:rsidRPr="0032750B" w:rsidRDefault="00591615" w:rsidP="00591615">
      <w:pPr>
        <w:pStyle w:val="BodyTextIndent3"/>
        <w:spacing w:after="0"/>
        <w:ind w:firstLine="96"/>
        <w:rPr>
          <w:sz w:val="22"/>
          <w:szCs w:val="22"/>
        </w:rPr>
      </w:pPr>
      <w:r w:rsidRPr="0032750B">
        <w:rPr>
          <w:sz w:val="22"/>
          <w:szCs w:val="22"/>
        </w:rPr>
        <w:t>81529</w:t>
      </w:r>
    </w:p>
    <w:p w14:paraId="5553BF8D" w14:textId="77777777" w:rsidR="00591615" w:rsidRPr="0032750B" w:rsidRDefault="00591615" w:rsidP="00591615">
      <w:pPr>
        <w:pStyle w:val="BodyTextIndent3"/>
        <w:spacing w:after="0"/>
        <w:ind w:firstLine="96"/>
        <w:rPr>
          <w:sz w:val="22"/>
          <w:szCs w:val="22"/>
        </w:rPr>
      </w:pPr>
      <w:r w:rsidRPr="0032750B">
        <w:rPr>
          <w:sz w:val="22"/>
          <w:szCs w:val="22"/>
        </w:rPr>
        <w:t>81539</w:t>
      </w:r>
    </w:p>
    <w:p w14:paraId="08E86D33" w14:textId="77777777" w:rsidR="00591615" w:rsidRPr="0032750B" w:rsidRDefault="00591615" w:rsidP="00591615">
      <w:pPr>
        <w:pStyle w:val="BodyTextIndent3"/>
        <w:spacing w:after="0"/>
        <w:ind w:firstLine="96"/>
        <w:rPr>
          <w:sz w:val="22"/>
          <w:szCs w:val="22"/>
        </w:rPr>
      </w:pPr>
      <w:r w:rsidRPr="0032750B">
        <w:rPr>
          <w:sz w:val="22"/>
          <w:szCs w:val="22"/>
        </w:rPr>
        <w:t>81541</w:t>
      </w:r>
    </w:p>
    <w:p w14:paraId="57B2035C" w14:textId="77777777" w:rsidR="00591615" w:rsidRPr="0032750B" w:rsidRDefault="00591615" w:rsidP="00591615">
      <w:pPr>
        <w:pStyle w:val="BodyTextIndent3"/>
        <w:spacing w:after="0"/>
        <w:ind w:firstLine="96"/>
        <w:rPr>
          <w:sz w:val="22"/>
          <w:szCs w:val="22"/>
        </w:rPr>
      </w:pPr>
      <w:r w:rsidRPr="0032750B">
        <w:rPr>
          <w:sz w:val="22"/>
          <w:szCs w:val="22"/>
        </w:rPr>
        <w:t>81546</w:t>
      </w:r>
    </w:p>
    <w:p w14:paraId="6337C559" w14:textId="77777777" w:rsidR="00591615" w:rsidRPr="0032750B" w:rsidRDefault="00591615" w:rsidP="00591615">
      <w:pPr>
        <w:pStyle w:val="BodyTextIndent3"/>
        <w:spacing w:after="0"/>
        <w:ind w:firstLine="96"/>
        <w:rPr>
          <w:sz w:val="22"/>
          <w:szCs w:val="22"/>
        </w:rPr>
      </w:pPr>
      <w:r w:rsidRPr="0032750B">
        <w:rPr>
          <w:sz w:val="22"/>
          <w:szCs w:val="22"/>
        </w:rPr>
        <w:t>81551</w:t>
      </w:r>
    </w:p>
    <w:p w14:paraId="6D9ADADE" w14:textId="77777777" w:rsidR="00591615" w:rsidRPr="0032750B" w:rsidRDefault="00591615" w:rsidP="00591615">
      <w:pPr>
        <w:pStyle w:val="BodyTextIndent3"/>
        <w:spacing w:after="0"/>
        <w:ind w:firstLine="96"/>
        <w:rPr>
          <w:sz w:val="22"/>
          <w:szCs w:val="22"/>
        </w:rPr>
      </w:pPr>
      <w:r w:rsidRPr="0032750B">
        <w:rPr>
          <w:sz w:val="22"/>
          <w:szCs w:val="22"/>
        </w:rPr>
        <w:t>81554</w:t>
      </w:r>
    </w:p>
    <w:p w14:paraId="68CB7A4C" w14:textId="77777777" w:rsidR="00591615" w:rsidRPr="0032750B" w:rsidRDefault="00591615" w:rsidP="00591615">
      <w:pPr>
        <w:pStyle w:val="BodyTextIndent3"/>
        <w:spacing w:after="0"/>
        <w:ind w:firstLine="96"/>
        <w:rPr>
          <w:sz w:val="22"/>
          <w:szCs w:val="22"/>
        </w:rPr>
      </w:pPr>
      <w:r w:rsidRPr="0032750B">
        <w:rPr>
          <w:sz w:val="22"/>
          <w:szCs w:val="22"/>
        </w:rPr>
        <w:t>81596</w:t>
      </w:r>
    </w:p>
    <w:p w14:paraId="611F94FE" w14:textId="77777777" w:rsidR="00591615" w:rsidRPr="0032750B" w:rsidRDefault="00591615" w:rsidP="00591615">
      <w:pPr>
        <w:pStyle w:val="BodyTextIndent3"/>
        <w:spacing w:after="0"/>
        <w:ind w:firstLine="96"/>
        <w:rPr>
          <w:sz w:val="22"/>
          <w:szCs w:val="22"/>
        </w:rPr>
      </w:pPr>
      <w:r w:rsidRPr="0032750B">
        <w:rPr>
          <w:sz w:val="22"/>
          <w:szCs w:val="22"/>
        </w:rPr>
        <w:t>81599</w:t>
      </w:r>
    </w:p>
    <w:p w14:paraId="13A3B6E2" w14:textId="77777777" w:rsidR="00591615" w:rsidRPr="0032750B" w:rsidRDefault="00591615" w:rsidP="00591615">
      <w:pPr>
        <w:pStyle w:val="BodyTextIndent3"/>
        <w:spacing w:after="0"/>
        <w:ind w:firstLine="96"/>
        <w:rPr>
          <w:sz w:val="22"/>
          <w:szCs w:val="22"/>
        </w:rPr>
      </w:pPr>
      <w:r w:rsidRPr="0032750B">
        <w:rPr>
          <w:sz w:val="22"/>
          <w:szCs w:val="22"/>
        </w:rPr>
        <w:t>82075</w:t>
      </w:r>
    </w:p>
    <w:p w14:paraId="0AABB114" w14:textId="77777777" w:rsidR="00591615" w:rsidRPr="0032750B" w:rsidRDefault="00591615" w:rsidP="00591615">
      <w:pPr>
        <w:pStyle w:val="BodyTextIndent3"/>
        <w:spacing w:after="0"/>
        <w:ind w:firstLine="96"/>
        <w:rPr>
          <w:sz w:val="22"/>
          <w:szCs w:val="22"/>
        </w:rPr>
      </w:pPr>
      <w:r w:rsidRPr="0032750B">
        <w:rPr>
          <w:sz w:val="22"/>
          <w:szCs w:val="22"/>
        </w:rPr>
        <w:t>82077</w:t>
      </w:r>
    </w:p>
    <w:p w14:paraId="77B50FD9" w14:textId="77777777" w:rsidR="00591615" w:rsidRPr="0032750B" w:rsidRDefault="00591615" w:rsidP="00591615">
      <w:pPr>
        <w:pStyle w:val="BodyTextIndent3"/>
        <w:spacing w:after="0"/>
        <w:ind w:firstLine="96"/>
        <w:rPr>
          <w:sz w:val="22"/>
          <w:szCs w:val="22"/>
        </w:rPr>
      </w:pPr>
      <w:r w:rsidRPr="0032750B">
        <w:rPr>
          <w:sz w:val="22"/>
          <w:szCs w:val="22"/>
        </w:rPr>
        <w:t>82681</w:t>
      </w:r>
    </w:p>
    <w:p w14:paraId="782DF1E3" w14:textId="77777777" w:rsidR="00591615" w:rsidRPr="0032750B" w:rsidRDefault="00591615" w:rsidP="00591615">
      <w:pPr>
        <w:pStyle w:val="BodyTextIndent3"/>
        <w:spacing w:after="0"/>
        <w:ind w:firstLine="96"/>
        <w:rPr>
          <w:sz w:val="22"/>
          <w:szCs w:val="22"/>
        </w:rPr>
      </w:pPr>
      <w:r w:rsidRPr="0032750B">
        <w:rPr>
          <w:sz w:val="22"/>
          <w:szCs w:val="22"/>
        </w:rPr>
        <w:t>82962</w:t>
      </w:r>
    </w:p>
    <w:p w14:paraId="15A58DA0" w14:textId="77777777" w:rsidR="00591615" w:rsidRPr="0032750B" w:rsidRDefault="00591615" w:rsidP="00591615">
      <w:pPr>
        <w:pStyle w:val="BodyTextIndent3"/>
        <w:spacing w:after="0"/>
        <w:ind w:firstLine="96"/>
        <w:rPr>
          <w:sz w:val="22"/>
          <w:szCs w:val="22"/>
        </w:rPr>
      </w:pPr>
      <w:r w:rsidRPr="0032750B">
        <w:rPr>
          <w:sz w:val="22"/>
          <w:szCs w:val="22"/>
        </w:rPr>
        <w:t>83987</w:t>
      </w:r>
    </w:p>
    <w:p w14:paraId="0B36E5DB" w14:textId="77777777" w:rsidR="00591615" w:rsidRPr="0032750B" w:rsidRDefault="00591615" w:rsidP="00591615">
      <w:pPr>
        <w:pStyle w:val="BodyTextIndent3"/>
        <w:spacing w:after="0"/>
        <w:ind w:firstLine="96"/>
        <w:rPr>
          <w:sz w:val="22"/>
          <w:szCs w:val="22"/>
        </w:rPr>
      </w:pPr>
      <w:r w:rsidRPr="0032750B">
        <w:rPr>
          <w:sz w:val="22"/>
          <w:szCs w:val="22"/>
        </w:rPr>
        <w:t>84145</w:t>
      </w:r>
    </w:p>
    <w:p w14:paraId="541CB4E9" w14:textId="77777777" w:rsidR="00591615" w:rsidRPr="0032750B" w:rsidRDefault="00591615" w:rsidP="00591615">
      <w:pPr>
        <w:pStyle w:val="BodyTextIndent3"/>
        <w:spacing w:after="0"/>
        <w:ind w:firstLine="96"/>
        <w:rPr>
          <w:sz w:val="22"/>
          <w:szCs w:val="22"/>
        </w:rPr>
      </w:pPr>
      <w:r w:rsidRPr="0032750B">
        <w:rPr>
          <w:sz w:val="22"/>
          <w:szCs w:val="22"/>
        </w:rPr>
        <w:t>84410</w:t>
      </w:r>
    </w:p>
    <w:p w14:paraId="6C552AE1" w14:textId="77777777" w:rsidR="00591615" w:rsidRPr="0032750B" w:rsidRDefault="00591615" w:rsidP="00591615">
      <w:pPr>
        <w:pStyle w:val="BodyTextIndent3"/>
        <w:spacing w:after="0"/>
        <w:ind w:firstLine="96"/>
        <w:rPr>
          <w:sz w:val="22"/>
          <w:szCs w:val="22"/>
        </w:rPr>
      </w:pPr>
      <w:r w:rsidRPr="0032750B">
        <w:rPr>
          <w:sz w:val="22"/>
          <w:szCs w:val="22"/>
        </w:rPr>
        <w:t>84431</w:t>
      </w:r>
    </w:p>
    <w:p w14:paraId="1A5AEA95" w14:textId="77777777" w:rsidR="00591615" w:rsidRPr="0032750B" w:rsidRDefault="00591615" w:rsidP="00591615">
      <w:pPr>
        <w:pStyle w:val="BodyTextIndent3"/>
        <w:spacing w:after="0"/>
        <w:ind w:firstLine="96"/>
        <w:rPr>
          <w:sz w:val="22"/>
          <w:szCs w:val="22"/>
        </w:rPr>
      </w:pPr>
      <w:r w:rsidRPr="0032750B">
        <w:rPr>
          <w:sz w:val="22"/>
          <w:szCs w:val="22"/>
        </w:rPr>
        <w:t>84830</w:t>
      </w:r>
    </w:p>
    <w:p w14:paraId="2CE61EE3" w14:textId="77777777" w:rsidR="00591615" w:rsidRPr="0032750B" w:rsidRDefault="00591615" w:rsidP="00591615">
      <w:pPr>
        <w:pStyle w:val="BodyTextIndent3"/>
        <w:spacing w:after="0"/>
        <w:ind w:firstLine="96"/>
        <w:rPr>
          <w:sz w:val="22"/>
          <w:szCs w:val="22"/>
        </w:rPr>
      </w:pPr>
      <w:r w:rsidRPr="0032750B">
        <w:rPr>
          <w:sz w:val="22"/>
          <w:szCs w:val="22"/>
        </w:rPr>
        <w:t>86079</w:t>
      </w:r>
    </w:p>
    <w:p w14:paraId="133BAC41" w14:textId="77777777" w:rsidR="00591615" w:rsidRPr="0032750B" w:rsidRDefault="00591615" w:rsidP="00591615">
      <w:pPr>
        <w:pStyle w:val="BodyTextIndent3"/>
        <w:spacing w:after="0"/>
        <w:ind w:firstLine="96"/>
        <w:rPr>
          <w:sz w:val="22"/>
          <w:szCs w:val="22"/>
        </w:rPr>
      </w:pPr>
      <w:r w:rsidRPr="0032750B">
        <w:rPr>
          <w:sz w:val="22"/>
          <w:szCs w:val="22"/>
        </w:rPr>
        <w:t>86305</w:t>
      </w:r>
    </w:p>
    <w:p w14:paraId="734BFF85" w14:textId="77777777" w:rsidR="00591615" w:rsidRPr="0032750B" w:rsidRDefault="00591615" w:rsidP="00591615">
      <w:pPr>
        <w:pStyle w:val="BodyTextIndent3"/>
        <w:spacing w:after="0"/>
        <w:ind w:firstLine="96"/>
        <w:rPr>
          <w:sz w:val="22"/>
          <w:szCs w:val="22"/>
        </w:rPr>
      </w:pPr>
      <w:r w:rsidRPr="0032750B">
        <w:rPr>
          <w:sz w:val="22"/>
          <w:szCs w:val="22"/>
        </w:rPr>
        <w:t>86364</w:t>
      </w:r>
    </w:p>
    <w:p w14:paraId="45967D37" w14:textId="77777777" w:rsidR="00591615" w:rsidRPr="0032750B" w:rsidRDefault="00591615" w:rsidP="00591615">
      <w:pPr>
        <w:pStyle w:val="BodyTextIndent3"/>
        <w:spacing w:after="0"/>
        <w:ind w:firstLine="96"/>
        <w:rPr>
          <w:sz w:val="22"/>
          <w:szCs w:val="22"/>
        </w:rPr>
      </w:pPr>
      <w:r w:rsidRPr="0032750B">
        <w:rPr>
          <w:sz w:val="22"/>
          <w:szCs w:val="22"/>
        </w:rPr>
        <w:t>86890</w:t>
      </w:r>
    </w:p>
    <w:p w14:paraId="394E7009" w14:textId="77777777" w:rsidR="00591615" w:rsidRPr="0032750B" w:rsidRDefault="00591615" w:rsidP="00591615">
      <w:pPr>
        <w:pStyle w:val="BodyTextIndent3"/>
        <w:spacing w:after="0"/>
        <w:ind w:firstLine="96"/>
        <w:rPr>
          <w:sz w:val="22"/>
          <w:szCs w:val="22"/>
        </w:rPr>
      </w:pPr>
      <w:r w:rsidRPr="0032750B">
        <w:rPr>
          <w:sz w:val="22"/>
          <w:szCs w:val="22"/>
        </w:rPr>
        <w:t>86891</w:t>
      </w:r>
    </w:p>
    <w:p w14:paraId="112CE6EF" w14:textId="77777777" w:rsidR="00591615" w:rsidRPr="0032750B" w:rsidRDefault="00591615" w:rsidP="00591615">
      <w:pPr>
        <w:pStyle w:val="BodyTextIndent3"/>
        <w:spacing w:after="0"/>
        <w:ind w:firstLine="96"/>
        <w:rPr>
          <w:sz w:val="22"/>
          <w:szCs w:val="22"/>
        </w:rPr>
      </w:pPr>
      <w:r w:rsidRPr="0032750B">
        <w:rPr>
          <w:sz w:val="22"/>
          <w:szCs w:val="22"/>
        </w:rPr>
        <w:t>86910</w:t>
      </w:r>
    </w:p>
    <w:p w14:paraId="02A41441" w14:textId="77777777" w:rsidR="00591615" w:rsidRPr="0032750B" w:rsidRDefault="00591615" w:rsidP="00591615">
      <w:pPr>
        <w:pStyle w:val="BodyTextIndent3"/>
        <w:spacing w:after="0"/>
        <w:ind w:firstLine="96"/>
        <w:rPr>
          <w:sz w:val="22"/>
          <w:szCs w:val="22"/>
        </w:rPr>
      </w:pPr>
      <w:r w:rsidRPr="0032750B">
        <w:rPr>
          <w:sz w:val="22"/>
          <w:szCs w:val="22"/>
        </w:rPr>
        <w:t>86911</w:t>
      </w:r>
    </w:p>
    <w:p w14:paraId="6BA9A248" w14:textId="77777777" w:rsidR="00591615" w:rsidRPr="0032750B" w:rsidRDefault="00591615" w:rsidP="00591615">
      <w:pPr>
        <w:pStyle w:val="BodyTextIndent3"/>
        <w:spacing w:after="0"/>
        <w:ind w:firstLine="96"/>
        <w:rPr>
          <w:sz w:val="22"/>
          <w:szCs w:val="22"/>
        </w:rPr>
      </w:pPr>
      <w:r w:rsidRPr="0032750B">
        <w:rPr>
          <w:sz w:val="22"/>
          <w:szCs w:val="22"/>
        </w:rPr>
        <w:t>86927</w:t>
      </w:r>
    </w:p>
    <w:p w14:paraId="65C3857D" w14:textId="77777777" w:rsidR="00591615" w:rsidRPr="0032750B" w:rsidRDefault="00591615" w:rsidP="00591615">
      <w:pPr>
        <w:pStyle w:val="BodyTextIndent3"/>
        <w:spacing w:after="0"/>
        <w:ind w:firstLine="96"/>
        <w:rPr>
          <w:sz w:val="22"/>
          <w:szCs w:val="22"/>
        </w:rPr>
      </w:pPr>
      <w:r w:rsidRPr="0032750B">
        <w:rPr>
          <w:sz w:val="22"/>
          <w:szCs w:val="22"/>
        </w:rPr>
        <w:t>86930</w:t>
      </w:r>
    </w:p>
    <w:p w14:paraId="18E4FB62" w14:textId="77777777" w:rsidR="00591615" w:rsidRPr="0032750B" w:rsidRDefault="00591615" w:rsidP="00591615">
      <w:pPr>
        <w:pStyle w:val="BodyTextIndent3"/>
        <w:spacing w:after="0"/>
        <w:ind w:firstLine="96"/>
        <w:rPr>
          <w:sz w:val="22"/>
          <w:szCs w:val="22"/>
        </w:rPr>
      </w:pPr>
      <w:r w:rsidRPr="0032750B">
        <w:rPr>
          <w:sz w:val="22"/>
          <w:szCs w:val="22"/>
        </w:rPr>
        <w:t>86931</w:t>
      </w:r>
    </w:p>
    <w:p w14:paraId="238C9274" w14:textId="77777777" w:rsidR="00591615" w:rsidRPr="0032750B" w:rsidRDefault="00591615" w:rsidP="00591615">
      <w:pPr>
        <w:pStyle w:val="BodyTextIndent3"/>
        <w:spacing w:after="0"/>
        <w:ind w:firstLine="96"/>
        <w:rPr>
          <w:sz w:val="22"/>
          <w:szCs w:val="22"/>
        </w:rPr>
      </w:pPr>
      <w:r w:rsidRPr="0032750B">
        <w:rPr>
          <w:sz w:val="22"/>
          <w:szCs w:val="22"/>
        </w:rPr>
        <w:t>86945</w:t>
      </w:r>
    </w:p>
    <w:p w14:paraId="62DB3A4A" w14:textId="77777777" w:rsidR="00591615" w:rsidRPr="0032750B" w:rsidRDefault="00591615" w:rsidP="00591615">
      <w:pPr>
        <w:pStyle w:val="BodyTextIndent3"/>
        <w:spacing w:after="0"/>
        <w:ind w:firstLine="96"/>
        <w:rPr>
          <w:sz w:val="22"/>
          <w:szCs w:val="22"/>
        </w:rPr>
      </w:pPr>
      <w:r w:rsidRPr="0032750B">
        <w:rPr>
          <w:sz w:val="22"/>
          <w:szCs w:val="22"/>
        </w:rPr>
        <w:t>86950</w:t>
      </w:r>
    </w:p>
    <w:p w14:paraId="0F581409" w14:textId="77777777" w:rsidR="00591615" w:rsidRPr="0032750B" w:rsidRDefault="00591615" w:rsidP="00591615">
      <w:pPr>
        <w:pStyle w:val="BodyTextIndent3"/>
        <w:spacing w:after="0"/>
        <w:ind w:firstLine="96"/>
        <w:rPr>
          <w:sz w:val="22"/>
          <w:szCs w:val="22"/>
        </w:rPr>
      </w:pPr>
      <w:r w:rsidRPr="0032750B">
        <w:rPr>
          <w:sz w:val="22"/>
          <w:szCs w:val="22"/>
        </w:rPr>
        <w:t>86960</w:t>
      </w:r>
    </w:p>
    <w:p w14:paraId="41054701" w14:textId="77777777" w:rsidR="00591615" w:rsidRPr="0032750B" w:rsidRDefault="00591615" w:rsidP="00591615">
      <w:pPr>
        <w:pStyle w:val="BodyTextIndent3"/>
        <w:spacing w:after="0"/>
        <w:ind w:firstLine="96"/>
        <w:rPr>
          <w:sz w:val="22"/>
          <w:szCs w:val="22"/>
        </w:rPr>
      </w:pPr>
      <w:r w:rsidRPr="0032750B">
        <w:rPr>
          <w:sz w:val="22"/>
          <w:szCs w:val="22"/>
        </w:rPr>
        <w:t>86965</w:t>
      </w:r>
    </w:p>
    <w:p w14:paraId="0281D1E0" w14:textId="77777777" w:rsidR="00591615" w:rsidRPr="0032750B" w:rsidRDefault="00591615" w:rsidP="00591615">
      <w:pPr>
        <w:pStyle w:val="BodyTextIndent3"/>
        <w:spacing w:after="0"/>
        <w:ind w:firstLine="96"/>
        <w:rPr>
          <w:sz w:val="22"/>
          <w:szCs w:val="22"/>
        </w:rPr>
      </w:pPr>
      <w:r w:rsidRPr="0032750B">
        <w:rPr>
          <w:sz w:val="22"/>
          <w:szCs w:val="22"/>
        </w:rPr>
        <w:t>86985</w:t>
      </w:r>
    </w:p>
    <w:p w14:paraId="495D300D" w14:textId="77777777" w:rsidR="00591615" w:rsidRPr="0032750B" w:rsidRDefault="00591615" w:rsidP="00591615">
      <w:pPr>
        <w:pStyle w:val="BodyTextIndent3"/>
        <w:spacing w:after="0"/>
        <w:ind w:firstLine="96"/>
        <w:rPr>
          <w:sz w:val="22"/>
          <w:szCs w:val="22"/>
        </w:rPr>
      </w:pPr>
      <w:r w:rsidRPr="0032750B">
        <w:rPr>
          <w:sz w:val="22"/>
          <w:szCs w:val="22"/>
        </w:rPr>
        <w:t>87150</w:t>
      </w:r>
    </w:p>
    <w:p w14:paraId="17094CFA" w14:textId="77777777" w:rsidR="00591615" w:rsidRPr="0032750B" w:rsidRDefault="00591615" w:rsidP="00591615">
      <w:pPr>
        <w:pStyle w:val="BodyTextIndent3"/>
        <w:spacing w:after="0"/>
        <w:ind w:firstLine="96"/>
        <w:rPr>
          <w:sz w:val="22"/>
          <w:szCs w:val="22"/>
        </w:rPr>
      </w:pPr>
      <w:r w:rsidRPr="0032750B">
        <w:rPr>
          <w:sz w:val="22"/>
          <w:szCs w:val="22"/>
        </w:rPr>
        <w:t>87153</w:t>
      </w:r>
    </w:p>
    <w:p w14:paraId="5ADACCAA" w14:textId="77777777" w:rsidR="00591615" w:rsidRPr="0032750B" w:rsidRDefault="00591615" w:rsidP="00591615">
      <w:pPr>
        <w:pStyle w:val="BodyTextIndent3"/>
        <w:spacing w:after="0"/>
        <w:ind w:firstLine="96"/>
        <w:rPr>
          <w:sz w:val="22"/>
          <w:szCs w:val="22"/>
        </w:rPr>
      </w:pPr>
      <w:r w:rsidRPr="0032750B">
        <w:rPr>
          <w:sz w:val="22"/>
          <w:szCs w:val="22"/>
        </w:rPr>
        <w:t>87493</w:t>
      </w:r>
    </w:p>
    <w:p w14:paraId="16EA784B" w14:textId="77777777" w:rsidR="00591615" w:rsidRPr="0032750B" w:rsidRDefault="00591615" w:rsidP="00591615">
      <w:pPr>
        <w:pStyle w:val="BodyTextIndent3"/>
        <w:spacing w:after="0"/>
        <w:ind w:firstLine="96"/>
        <w:rPr>
          <w:sz w:val="22"/>
          <w:szCs w:val="22"/>
        </w:rPr>
      </w:pPr>
      <w:r w:rsidRPr="0032750B">
        <w:rPr>
          <w:sz w:val="22"/>
          <w:szCs w:val="22"/>
        </w:rPr>
        <w:t>88000</w:t>
      </w:r>
    </w:p>
    <w:p w14:paraId="3C158341" w14:textId="77777777" w:rsidR="00591615" w:rsidRPr="0032750B" w:rsidRDefault="00591615" w:rsidP="00591615">
      <w:pPr>
        <w:pStyle w:val="BodyTextIndent3"/>
        <w:spacing w:after="0"/>
        <w:ind w:firstLine="96"/>
        <w:rPr>
          <w:sz w:val="22"/>
          <w:szCs w:val="22"/>
        </w:rPr>
      </w:pPr>
      <w:r w:rsidRPr="0032750B">
        <w:rPr>
          <w:sz w:val="22"/>
          <w:szCs w:val="22"/>
        </w:rPr>
        <w:t>88005</w:t>
      </w:r>
    </w:p>
    <w:p w14:paraId="20591C52" w14:textId="77777777" w:rsidR="00591615" w:rsidRPr="0032750B" w:rsidRDefault="00591615" w:rsidP="00591615">
      <w:pPr>
        <w:pStyle w:val="BodyTextIndent3"/>
        <w:spacing w:after="0"/>
        <w:ind w:firstLine="96"/>
        <w:rPr>
          <w:sz w:val="22"/>
          <w:szCs w:val="22"/>
        </w:rPr>
      </w:pPr>
      <w:r w:rsidRPr="0032750B">
        <w:rPr>
          <w:sz w:val="22"/>
          <w:szCs w:val="22"/>
        </w:rPr>
        <w:t>88007</w:t>
      </w:r>
    </w:p>
    <w:p w14:paraId="15A0491D" w14:textId="77777777" w:rsidR="00591615" w:rsidRPr="0032750B" w:rsidRDefault="00591615" w:rsidP="00591615">
      <w:pPr>
        <w:pStyle w:val="BodyTextIndent3"/>
        <w:spacing w:after="0"/>
        <w:ind w:firstLine="96"/>
        <w:rPr>
          <w:sz w:val="22"/>
          <w:szCs w:val="22"/>
        </w:rPr>
      </w:pPr>
      <w:r w:rsidRPr="0032750B">
        <w:rPr>
          <w:sz w:val="22"/>
          <w:szCs w:val="22"/>
        </w:rPr>
        <w:t>88012</w:t>
      </w:r>
    </w:p>
    <w:p w14:paraId="41219069" w14:textId="77777777" w:rsidR="00591615" w:rsidRPr="0032750B" w:rsidRDefault="00591615" w:rsidP="00591615">
      <w:pPr>
        <w:pStyle w:val="BodyTextIndent3"/>
        <w:spacing w:after="0"/>
        <w:ind w:firstLine="96"/>
        <w:rPr>
          <w:sz w:val="22"/>
          <w:szCs w:val="22"/>
        </w:rPr>
      </w:pPr>
      <w:r w:rsidRPr="0032750B">
        <w:rPr>
          <w:sz w:val="22"/>
          <w:szCs w:val="22"/>
        </w:rPr>
        <w:t>88014</w:t>
      </w:r>
    </w:p>
    <w:p w14:paraId="3FADF2CC" w14:textId="77777777" w:rsidR="00591615" w:rsidRPr="0032750B" w:rsidRDefault="00591615" w:rsidP="00591615">
      <w:pPr>
        <w:pStyle w:val="BodyTextIndent3"/>
        <w:spacing w:after="0"/>
        <w:ind w:firstLine="96"/>
        <w:rPr>
          <w:sz w:val="22"/>
          <w:szCs w:val="22"/>
        </w:rPr>
      </w:pPr>
      <w:r w:rsidRPr="0032750B">
        <w:rPr>
          <w:sz w:val="22"/>
          <w:szCs w:val="22"/>
        </w:rPr>
        <w:t>88016</w:t>
      </w:r>
    </w:p>
    <w:p w14:paraId="0F48501B" w14:textId="77777777" w:rsidR="00591615" w:rsidRPr="0032750B" w:rsidRDefault="00591615" w:rsidP="00591615">
      <w:pPr>
        <w:pStyle w:val="BodyTextIndent3"/>
        <w:spacing w:after="0"/>
        <w:ind w:firstLine="96"/>
        <w:rPr>
          <w:sz w:val="22"/>
          <w:szCs w:val="22"/>
        </w:rPr>
      </w:pPr>
      <w:r w:rsidRPr="0032750B">
        <w:rPr>
          <w:sz w:val="22"/>
          <w:szCs w:val="22"/>
        </w:rPr>
        <w:t>88020</w:t>
      </w:r>
    </w:p>
    <w:p w14:paraId="6435E709" w14:textId="77777777" w:rsidR="00591615" w:rsidRPr="0032750B" w:rsidRDefault="00591615" w:rsidP="00591615">
      <w:pPr>
        <w:pStyle w:val="BodyTextIndent3"/>
        <w:spacing w:after="0"/>
        <w:ind w:firstLine="96"/>
        <w:rPr>
          <w:sz w:val="22"/>
          <w:szCs w:val="22"/>
        </w:rPr>
      </w:pPr>
      <w:r w:rsidRPr="0032750B">
        <w:rPr>
          <w:sz w:val="22"/>
          <w:szCs w:val="22"/>
        </w:rPr>
        <w:t>88025</w:t>
      </w:r>
    </w:p>
    <w:p w14:paraId="02ED2C33" w14:textId="77777777" w:rsidR="00591615" w:rsidRPr="0032750B" w:rsidRDefault="00591615" w:rsidP="00591615">
      <w:pPr>
        <w:pStyle w:val="BodyTextIndent3"/>
        <w:spacing w:after="0"/>
        <w:ind w:firstLine="96"/>
        <w:rPr>
          <w:sz w:val="22"/>
          <w:szCs w:val="22"/>
        </w:rPr>
      </w:pPr>
      <w:r w:rsidRPr="0032750B">
        <w:rPr>
          <w:sz w:val="22"/>
          <w:szCs w:val="22"/>
        </w:rPr>
        <w:t>88027</w:t>
      </w:r>
    </w:p>
    <w:p w14:paraId="5FC55187" w14:textId="77777777" w:rsidR="00591615" w:rsidRPr="0032750B" w:rsidRDefault="00591615" w:rsidP="00591615">
      <w:pPr>
        <w:pStyle w:val="BodyTextIndent3"/>
        <w:spacing w:after="0"/>
        <w:ind w:firstLine="96"/>
        <w:rPr>
          <w:sz w:val="22"/>
          <w:szCs w:val="22"/>
        </w:rPr>
      </w:pPr>
      <w:r w:rsidRPr="0032750B">
        <w:rPr>
          <w:sz w:val="22"/>
          <w:szCs w:val="22"/>
        </w:rPr>
        <w:t>88028</w:t>
      </w:r>
    </w:p>
    <w:p w14:paraId="2FD5A04E" w14:textId="77777777" w:rsidR="00591615" w:rsidRPr="0032750B" w:rsidRDefault="00591615" w:rsidP="00591615">
      <w:pPr>
        <w:pStyle w:val="BodyTextIndent3"/>
        <w:spacing w:after="0"/>
        <w:ind w:firstLine="96"/>
        <w:rPr>
          <w:sz w:val="22"/>
          <w:szCs w:val="22"/>
        </w:rPr>
      </w:pPr>
      <w:r w:rsidRPr="0032750B">
        <w:rPr>
          <w:sz w:val="22"/>
          <w:szCs w:val="22"/>
        </w:rPr>
        <w:t>88029</w:t>
      </w:r>
    </w:p>
    <w:p w14:paraId="3173AF45" w14:textId="77777777" w:rsidR="00591615" w:rsidRPr="0032750B" w:rsidRDefault="00591615" w:rsidP="00591615">
      <w:pPr>
        <w:pStyle w:val="BodyTextIndent3"/>
        <w:spacing w:after="0"/>
        <w:ind w:firstLine="96"/>
        <w:rPr>
          <w:sz w:val="22"/>
          <w:szCs w:val="22"/>
        </w:rPr>
      </w:pPr>
      <w:r w:rsidRPr="0032750B">
        <w:rPr>
          <w:sz w:val="22"/>
          <w:szCs w:val="22"/>
        </w:rPr>
        <w:t>88036</w:t>
      </w:r>
    </w:p>
    <w:p w14:paraId="3E17C93A" w14:textId="77777777" w:rsidR="00591615" w:rsidRPr="0032750B" w:rsidRDefault="00591615" w:rsidP="00591615">
      <w:pPr>
        <w:pStyle w:val="BodyTextIndent3"/>
        <w:spacing w:after="0"/>
        <w:ind w:firstLine="96"/>
        <w:rPr>
          <w:sz w:val="22"/>
          <w:szCs w:val="22"/>
        </w:rPr>
      </w:pPr>
      <w:r w:rsidRPr="0032750B">
        <w:rPr>
          <w:sz w:val="22"/>
          <w:szCs w:val="22"/>
        </w:rPr>
        <w:t>88037</w:t>
      </w:r>
    </w:p>
    <w:p w14:paraId="318F83C6" w14:textId="77777777" w:rsidR="00591615" w:rsidRPr="0032750B" w:rsidRDefault="00591615" w:rsidP="00591615">
      <w:pPr>
        <w:pStyle w:val="BodyTextIndent3"/>
        <w:spacing w:after="0"/>
        <w:ind w:firstLine="96"/>
        <w:rPr>
          <w:sz w:val="22"/>
          <w:szCs w:val="22"/>
        </w:rPr>
      </w:pPr>
      <w:r w:rsidRPr="0032750B">
        <w:rPr>
          <w:sz w:val="22"/>
          <w:szCs w:val="22"/>
        </w:rPr>
        <w:t>88040</w:t>
      </w:r>
    </w:p>
    <w:p w14:paraId="69BF0444" w14:textId="77777777" w:rsidR="00591615" w:rsidRPr="0032750B" w:rsidRDefault="00591615" w:rsidP="00591615">
      <w:pPr>
        <w:pStyle w:val="BodyTextIndent3"/>
        <w:spacing w:after="0"/>
        <w:ind w:firstLine="96"/>
        <w:rPr>
          <w:sz w:val="22"/>
          <w:szCs w:val="22"/>
        </w:rPr>
      </w:pPr>
      <w:r w:rsidRPr="0032750B">
        <w:rPr>
          <w:sz w:val="22"/>
          <w:szCs w:val="22"/>
        </w:rPr>
        <w:t>88045</w:t>
      </w:r>
    </w:p>
    <w:p w14:paraId="60138D87" w14:textId="77777777" w:rsidR="00591615" w:rsidRPr="0032750B" w:rsidRDefault="00591615" w:rsidP="00591615">
      <w:pPr>
        <w:pStyle w:val="BodyTextIndent3"/>
        <w:spacing w:after="0"/>
        <w:ind w:firstLine="96"/>
        <w:rPr>
          <w:sz w:val="22"/>
          <w:szCs w:val="22"/>
        </w:rPr>
      </w:pPr>
      <w:r w:rsidRPr="0032750B">
        <w:rPr>
          <w:sz w:val="22"/>
          <w:szCs w:val="22"/>
        </w:rPr>
        <w:t>88099</w:t>
      </w:r>
    </w:p>
    <w:p w14:paraId="6929524D" w14:textId="77777777" w:rsidR="00591615" w:rsidRPr="0032750B" w:rsidRDefault="00591615" w:rsidP="00591615">
      <w:pPr>
        <w:pStyle w:val="BodyTextIndent3"/>
        <w:spacing w:after="0"/>
        <w:ind w:firstLine="96"/>
        <w:rPr>
          <w:sz w:val="22"/>
          <w:szCs w:val="22"/>
        </w:rPr>
      </w:pPr>
      <w:r w:rsidRPr="0032750B">
        <w:rPr>
          <w:sz w:val="22"/>
          <w:szCs w:val="22"/>
        </w:rPr>
        <w:t>88125</w:t>
      </w:r>
    </w:p>
    <w:p w14:paraId="71474124" w14:textId="77777777" w:rsidR="00591615" w:rsidRPr="0032750B" w:rsidRDefault="00591615" w:rsidP="00591615">
      <w:pPr>
        <w:pStyle w:val="BodyTextIndent3"/>
        <w:spacing w:after="0"/>
        <w:ind w:firstLine="96"/>
        <w:rPr>
          <w:sz w:val="22"/>
          <w:szCs w:val="22"/>
        </w:rPr>
      </w:pPr>
      <w:r w:rsidRPr="0032750B">
        <w:rPr>
          <w:sz w:val="22"/>
          <w:szCs w:val="22"/>
        </w:rPr>
        <w:t>88333</w:t>
      </w:r>
    </w:p>
    <w:p w14:paraId="559AF4DE" w14:textId="77777777" w:rsidR="00591615" w:rsidRPr="0032750B" w:rsidRDefault="00591615" w:rsidP="00591615">
      <w:pPr>
        <w:pStyle w:val="BodyTextIndent3"/>
        <w:spacing w:after="0"/>
        <w:ind w:firstLine="96"/>
        <w:rPr>
          <w:sz w:val="22"/>
          <w:szCs w:val="22"/>
        </w:rPr>
      </w:pPr>
      <w:r w:rsidRPr="0032750B">
        <w:rPr>
          <w:sz w:val="22"/>
          <w:szCs w:val="22"/>
        </w:rPr>
        <w:t>88334</w:t>
      </w:r>
    </w:p>
    <w:p w14:paraId="34B0CCFA" w14:textId="77777777" w:rsidR="00591615" w:rsidRPr="0032750B" w:rsidRDefault="00591615" w:rsidP="00591615">
      <w:pPr>
        <w:pStyle w:val="BodyTextIndent3"/>
        <w:spacing w:after="0"/>
        <w:ind w:firstLine="96"/>
        <w:rPr>
          <w:sz w:val="22"/>
          <w:szCs w:val="22"/>
        </w:rPr>
      </w:pPr>
      <w:r w:rsidRPr="0032750B">
        <w:rPr>
          <w:sz w:val="22"/>
          <w:szCs w:val="22"/>
        </w:rPr>
        <w:t>88738</w:t>
      </w:r>
    </w:p>
    <w:p w14:paraId="7DB474F9" w14:textId="77777777" w:rsidR="00591615" w:rsidRPr="0032750B" w:rsidRDefault="00591615" w:rsidP="00591615">
      <w:pPr>
        <w:pStyle w:val="BodyTextIndent3"/>
        <w:spacing w:after="0"/>
        <w:ind w:firstLine="96"/>
        <w:rPr>
          <w:sz w:val="22"/>
          <w:szCs w:val="22"/>
        </w:rPr>
      </w:pPr>
      <w:r w:rsidRPr="0032750B">
        <w:rPr>
          <w:sz w:val="22"/>
          <w:szCs w:val="22"/>
        </w:rPr>
        <w:t>88749</w:t>
      </w:r>
    </w:p>
    <w:p w14:paraId="0EF872B7" w14:textId="77777777" w:rsidR="00591615" w:rsidRPr="0032750B" w:rsidRDefault="00591615" w:rsidP="00591615">
      <w:pPr>
        <w:pStyle w:val="BodyTextIndent3"/>
        <w:spacing w:after="0"/>
        <w:ind w:firstLine="96"/>
        <w:rPr>
          <w:sz w:val="22"/>
          <w:szCs w:val="22"/>
        </w:rPr>
      </w:pPr>
      <w:r w:rsidRPr="0032750B">
        <w:rPr>
          <w:sz w:val="22"/>
          <w:szCs w:val="22"/>
        </w:rPr>
        <w:t>89250</w:t>
      </w:r>
    </w:p>
    <w:p w14:paraId="6C558C80" w14:textId="77777777" w:rsidR="00591615" w:rsidRPr="0032750B" w:rsidRDefault="00591615" w:rsidP="00591615">
      <w:pPr>
        <w:pStyle w:val="BodyTextIndent3"/>
        <w:spacing w:after="0"/>
        <w:ind w:firstLine="96"/>
        <w:rPr>
          <w:sz w:val="22"/>
          <w:szCs w:val="22"/>
        </w:rPr>
      </w:pPr>
      <w:r w:rsidRPr="0032750B">
        <w:rPr>
          <w:sz w:val="22"/>
          <w:szCs w:val="22"/>
        </w:rPr>
        <w:t>89251</w:t>
      </w:r>
    </w:p>
    <w:p w14:paraId="28FC0948" w14:textId="77777777" w:rsidR="00591615" w:rsidRPr="0032750B" w:rsidRDefault="00591615" w:rsidP="00591615">
      <w:pPr>
        <w:pStyle w:val="BodyTextIndent3"/>
        <w:spacing w:after="0"/>
        <w:ind w:firstLine="96"/>
        <w:rPr>
          <w:sz w:val="22"/>
          <w:szCs w:val="22"/>
        </w:rPr>
      </w:pPr>
      <w:r w:rsidRPr="0032750B">
        <w:rPr>
          <w:sz w:val="22"/>
          <w:szCs w:val="22"/>
        </w:rPr>
        <w:t>89253</w:t>
      </w:r>
    </w:p>
    <w:p w14:paraId="67FCCF84" w14:textId="77777777" w:rsidR="00591615" w:rsidRPr="0032750B" w:rsidRDefault="00591615" w:rsidP="00591615">
      <w:pPr>
        <w:pStyle w:val="BodyTextIndent3"/>
        <w:spacing w:after="0"/>
        <w:ind w:firstLine="96"/>
        <w:rPr>
          <w:sz w:val="22"/>
          <w:szCs w:val="22"/>
        </w:rPr>
      </w:pPr>
      <w:r w:rsidRPr="0032750B">
        <w:rPr>
          <w:sz w:val="22"/>
          <w:szCs w:val="22"/>
        </w:rPr>
        <w:t>89254</w:t>
      </w:r>
    </w:p>
    <w:p w14:paraId="68B1FC47" w14:textId="77777777" w:rsidR="00591615" w:rsidRPr="0032750B" w:rsidRDefault="00591615" w:rsidP="00591615">
      <w:pPr>
        <w:pStyle w:val="BodyTextIndent3"/>
        <w:spacing w:after="0"/>
        <w:ind w:firstLine="96"/>
        <w:rPr>
          <w:sz w:val="22"/>
          <w:szCs w:val="22"/>
        </w:rPr>
      </w:pPr>
      <w:r w:rsidRPr="0032750B">
        <w:rPr>
          <w:sz w:val="22"/>
          <w:szCs w:val="22"/>
        </w:rPr>
        <w:t>89255</w:t>
      </w:r>
    </w:p>
    <w:p w14:paraId="0F281D44" w14:textId="77777777" w:rsidR="00591615" w:rsidRPr="0032750B" w:rsidRDefault="00591615" w:rsidP="00591615">
      <w:pPr>
        <w:pStyle w:val="BodyTextIndent3"/>
        <w:spacing w:after="0"/>
        <w:ind w:firstLine="96"/>
        <w:rPr>
          <w:sz w:val="22"/>
          <w:szCs w:val="22"/>
        </w:rPr>
      </w:pPr>
      <w:r w:rsidRPr="0032750B">
        <w:rPr>
          <w:sz w:val="22"/>
          <w:szCs w:val="22"/>
        </w:rPr>
        <w:t>89257</w:t>
      </w:r>
    </w:p>
    <w:p w14:paraId="10F77BA5" w14:textId="77777777" w:rsidR="00591615" w:rsidRPr="0032750B" w:rsidRDefault="00591615" w:rsidP="00591615">
      <w:pPr>
        <w:pStyle w:val="BodyTextIndent3"/>
        <w:spacing w:after="0"/>
        <w:ind w:firstLine="96"/>
        <w:rPr>
          <w:sz w:val="22"/>
          <w:szCs w:val="22"/>
        </w:rPr>
      </w:pPr>
      <w:r w:rsidRPr="0032750B">
        <w:rPr>
          <w:sz w:val="22"/>
          <w:szCs w:val="22"/>
        </w:rPr>
        <w:t>89258</w:t>
      </w:r>
    </w:p>
    <w:p w14:paraId="014F166D" w14:textId="77777777" w:rsidR="00591615" w:rsidRPr="0032750B" w:rsidRDefault="00591615" w:rsidP="00591615">
      <w:pPr>
        <w:pStyle w:val="BodyTextIndent3"/>
        <w:spacing w:after="0"/>
        <w:ind w:firstLine="96"/>
        <w:rPr>
          <w:sz w:val="22"/>
          <w:szCs w:val="22"/>
        </w:rPr>
      </w:pPr>
      <w:r w:rsidRPr="0032750B">
        <w:rPr>
          <w:sz w:val="22"/>
          <w:szCs w:val="22"/>
        </w:rPr>
        <w:t>89259</w:t>
      </w:r>
    </w:p>
    <w:p w14:paraId="521C10E3" w14:textId="77777777" w:rsidR="00591615" w:rsidRPr="0032750B" w:rsidRDefault="00591615" w:rsidP="00591615">
      <w:pPr>
        <w:pStyle w:val="BodyTextIndent3"/>
        <w:spacing w:after="0"/>
        <w:ind w:firstLine="96"/>
        <w:rPr>
          <w:sz w:val="22"/>
          <w:szCs w:val="22"/>
        </w:rPr>
      </w:pPr>
      <w:r w:rsidRPr="0032750B">
        <w:rPr>
          <w:sz w:val="22"/>
          <w:szCs w:val="22"/>
        </w:rPr>
        <w:t>89260</w:t>
      </w:r>
    </w:p>
    <w:p w14:paraId="19C0C4A3" w14:textId="77777777" w:rsidR="00591615" w:rsidRPr="0032750B" w:rsidRDefault="00591615" w:rsidP="00591615">
      <w:pPr>
        <w:pStyle w:val="BodyTextIndent3"/>
        <w:spacing w:after="0"/>
        <w:ind w:firstLine="96"/>
        <w:rPr>
          <w:sz w:val="22"/>
          <w:szCs w:val="22"/>
        </w:rPr>
      </w:pPr>
      <w:r w:rsidRPr="0032750B">
        <w:rPr>
          <w:sz w:val="22"/>
          <w:szCs w:val="22"/>
        </w:rPr>
        <w:t>89261</w:t>
      </w:r>
    </w:p>
    <w:p w14:paraId="13445CF0" w14:textId="77777777" w:rsidR="00591615" w:rsidRPr="0032750B" w:rsidRDefault="00591615" w:rsidP="00591615">
      <w:pPr>
        <w:pStyle w:val="BodyTextIndent3"/>
        <w:spacing w:after="0"/>
        <w:ind w:firstLine="96"/>
        <w:rPr>
          <w:sz w:val="22"/>
          <w:szCs w:val="22"/>
        </w:rPr>
      </w:pPr>
      <w:r w:rsidRPr="0032750B">
        <w:rPr>
          <w:sz w:val="22"/>
          <w:szCs w:val="22"/>
        </w:rPr>
        <w:t>89264</w:t>
      </w:r>
    </w:p>
    <w:p w14:paraId="40AE0DBF" w14:textId="77777777" w:rsidR="00591615" w:rsidRPr="0032750B" w:rsidRDefault="00591615" w:rsidP="00591615">
      <w:pPr>
        <w:pStyle w:val="BodyTextIndent3"/>
        <w:spacing w:after="0"/>
        <w:ind w:firstLine="96"/>
        <w:rPr>
          <w:sz w:val="22"/>
          <w:szCs w:val="22"/>
        </w:rPr>
      </w:pPr>
      <w:r w:rsidRPr="0032750B">
        <w:rPr>
          <w:sz w:val="22"/>
          <w:szCs w:val="22"/>
        </w:rPr>
        <w:t>89268</w:t>
      </w:r>
    </w:p>
    <w:p w14:paraId="705238D1" w14:textId="77777777" w:rsidR="00591615" w:rsidRPr="0032750B" w:rsidRDefault="00591615" w:rsidP="00591615">
      <w:pPr>
        <w:pStyle w:val="BodyTextIndent3"/>
        <w:spacing w:after="0"/>
        <w:ind w:firstLine="96"/>
        <w:rPr>
          <w:sz w:val="22"/>
          <w:szCs w:val="22"/>
        </w:rPr>
      </w:pPr>
      <w:r w:rsidRPr="0032750B">
        <w:rPr>
          <w:sz w:val="22"/>
          <w:szCs w:val="22"/>
        </w:rPr>
        <w:t>89272</w:t>
      </w:r>
    </w:p>
    <w:p w14:paraId="1D5AA15D" w14:textId="77777777" w:rsidR="00591615" w:rsidRPr="0032750B" w:rsidRDefault="00591615" w:rsidP="00591615">
      <w:pPr>
        <w:pStyle w:val="BodyTextIndent3"/>
        <w:spacing w:after="0"/>
        <w:ind w:firstLine="96"/>
        <w:rPr>
          <w:sz w:val="22"/>
          <w:szCs w:val="22"/>
        </w:rPr>
      </w:pPr>
      <w:r w:rsidRPr="0032750B">
        <w:rPr>
          <w:sz w:val="22"/>
          <w:szCs w:val="22"/>
        </w:rPr>
        <w:t>89280</w:t>
      </w:r>
    </w:p>
    <w:p w14:paraId="38ED34F1" w14:textId="77777777" w:rsidR="00591615" w:rsidRPr="0032750B" w:rsidRDefault="00591615" w:rsidP="00591615">
      <w:pPr>
        <w:pStyle w:val="BodyTextIndent3"/>
        <w:spacing w:after="0"/>
        <w:ind w:firstLine="96"/>
        <w:rPr>
          <w:sz w:val="22"/>
          <w:szCs w:val="22"/>
        </w:rPr>
      </w:pPr>
      <w:r w:rsidRPr="0032750B">
        <w:rPr>
          <w:sz w:val="22"/>
          <w:szCs w:val="22"/>
        </w:rPr>
        <w:t>89281</w:t>
      </w:r>
    </w:p>
    <w:p w14:paraId="7F14D850" w14:textId="77777777" w:rsidR="00591615" w:rsidRPr="0032750B" w:rsidRDefault="00591615" w:rsidP="00591615">
      <w:pPr>
        <w:pStyle w:val="BodyTextIndent3"/>
        <w:spacing w:after="0"/>
        <w:ind w:firstLine="96"/>
        <w:rPr>
          <w:sz w:val="22"/>
          <w:szCs w:val="22"/>
        </w:rPr>
      </w:pPr>
      <w:r w:rsidRPr="0032750B">
        <w:rPr>
          <w:sz w:val="22"/>
          <w:szCs w:val="22"/>
        </w:rPr>
        <w:t>89290</w:t>
      </w:r>
    </w:p>
    <w:p w14:paraId="5DBB824D" w14:textId="77777777" w:rsidR="00591615" w:rsidRPr="0032750B" w:rsidRDefault="00591615" w:rsidP="00591615">
      <w:pPr>
        <w:pStyle w:val="BodyTextIndent3"/>
        <w:spacing w:after="0"/>
        <w:ind w:firstLine="96"/>
        <w:rPr>
          <w:sz w:val="22"/>
          <w:szCs w:val="22"/>
        </w:rPr>
      </w:pPr>
      <w:r w:rsidRPr="0032750B">
        <w:rPr>
          <w:sz w:val="22"/>
          <w:szCs w:val="22"/>
        </w:rPr>
        <w:t>89291</w:t>
      </w:r>
    </w:p>
    <w:p w14:paraId="7D82ACF2" w14:textId="77777777" w:rsidR="00591615" w:rsidRPr="0032750B" w:rsidRDefault="00591615" w:rsidP="00591615">
      <w:pPr>
        <w:pStyle w:val="BodyTextIndent3"/>
        <w:spacing w:after="0"/>
        <w:ind w:firstLine="96"/>
        <w:rPr>
          <w:sz w:val="22"/>
          <w:szCs w:val="22"/>
        </w:rPr>
      </w:pPr>
      <w:r w:rsidRPr="0032750B">
        <w:rPr>
          <w:sz w:val="22"/>
          <w:szCs w:val="22"/>
        </w:rPr>
        <w:t>89321</w:t>
      </w:r>
    </w:p>
    <w:p w14:paraId="1931AC1D" w14:textId="77777777" w:rsidR="00591615" w:rsidRPr="0032750B" w:rsidRDefault="00591615" w:rsidP="00591615">
      <w:pPr>
        <w:pStyle w:val="BodyTextIndent3"/>
        <w:spacing w:after="0"/>
        <w:ind w:firstLine="96"/>
        <w:rPr>
          <w:sz w:val="22"/>
          <w:szCs w:val="22"/>
        </w:rPr>
      </w:pPr>
      <w:r w:rsidRPr="0032750B">
        <w:rPr>
          <w:sz w:val="22"/>
          <w:szCs w:val="22"/>
        </w:rPr>
        <w:t>89322</w:t>
      </w:r>
    </w:p>
    <w:p w14:paraId="21A4931A" w14:textId="77777777" w:rsidR="00591615" w:rsidRPr="0032750B" w:rsidRDefault="00591615" w:rsidP="00591615">
      <w:pPr>
        <w:pStyle w:val="BodyTextIndent3"/>
        <w:spacing w:after="0"/>
        <w:ind w:firstLine="96"/>
        <w:rPr>
          <w:sz w:val="22"/>
          <w:szCs w:val="22"/>
        </w:rPr>
      </w:pPr>
      <w:r w:rsidRPr="0032750B">
        <w:rPr>
          <w:sz w:val="22"/>
          <w:szCs w:val="22"/>
        </w:rPr>
        <w:t>89325</w:t>
      </w:r>
    </w:p>
    <w:p w14:paraId="41AC199F" w14:textId="77777777" w:rsidR="00591615" w:rsidRPr="0032750B" w:rsidRDefault="00591615" w:rsidP="00591615">
      <w:pPr>
        <w:pStyle w:val="BodyTextIndent3"/>
        <w:spacing w:after="0"/>
        <w:ind w:firstLine="96"/>
        <w:rPr>
          <w:sz w:val="22"/>
          <w:szCs w:val="22"/>
        </w:rPr>
      </w:pPr>
      <w:r w:rsidRPr="0032750B">
        <w:rPr>
          <w:sz w:val="22"/>
          <w:szCs w:val="22"/>
        </w:rPr>
        <w:t>89329</w:t>
      </w:r>
    </w:p>
    <w:p w14:paraId="025FC60D" w14:textId="77777777" w:rsidR="00591615" w:rsidRPr="0032750B" w:rsidRDefault="00591615" w:rsidP="00591615">
      <w:pPr>
        <w:pStyle w:val="BodyTextIndent3"/>
        <w:spacing w:after="0"/>
        <w:ind w:firstLine="96"/>
        <w:rPr>
          <w:sz w:val="22"/>
          <w:szCs w:val="22"/>
        </w:rPr>
      </w:pPr>
      <w:r w:rsidRPr="0032750B">
        <w:rPr>
          <w:sz w:val="22"/>
          <w:szCs w:val="22"/>
        </w:rPr>
        <w:t>89330</w:t>
      </w:r>
    </w:p>
    <w:p w14:paraId="2F3D99AB" w14:textId="77777777" w:rsidR="00591615" w:rsidRPr="0032750B" w:rsidRDefault="00591615" w:rsidP="00591615">
      <w:pPr>
        <w:pStyle w:val="BodyTextIndent3"/>
        <w:spacing w:after="0"/>
        <w:ind w:firstLine="96"/>
        <w:rPr>
          <w:sz w:val="22"/>
          <w:szCs w:val="22"/>
        </w:rPr>
      </w:pPr>
      <w:r w:rsidRPr="0032750B">
        <w:rPr>
          <w:sz w:val="22"/>
          <w:szCs w:val="22"/>
        </w:rPr>
        <w:t>89331</w:t>
      </w:r>
    </w:p>
    <w:p w14:paraId="693D10C2" w14:textId="77777777" w:rsidR="00591615" w:rsidRPr="0032750B" w:rsidRDefault="00591615" w:rsidP="00591615">
      <w:pPr>
        <w:pStyle w:val="BodyTextIndent3"/>
        <w:spacing w:after="0"/>
        <w:ind w:firstLine="96"/>
        <w:rPr>
          <w:sz w:val="22"/>
          <w:szCs w:val="22"/>
        </w:rPr>
      </w:pPr>
      <w:r w:rsidRPr="0032750B">
        <w:rPr>
          <w:sz w:val="22"/>
          <w:szCs w:val="22"/>
        </w:rPr>
        <w:t>89335</w:t>
      </w:r>
    </w:p>
    <w:p w14:paraId="66B8D8F0" w14:textId="77777777" w:rsidR="00591615" w:rsidRPr="0032750B" w:rsidRDefault="00591615" w:rsidP="00591615">
      <w:pPr>
        <w:pStyle w:val="BodyTextIndent3"/>
        <w:spacing w:after="0"/>
        <w:ind w:firstLine="96"/>
        <w:rPr>
          <w:sz w:val="22"/>
          <w:szCs w:val="22"/>
        </w:rPr>
      </w:pPr>
      <w:r w:rsidRPr="0032750B">
        <w:rPr>
          <w:sz w:val="22"/>
          <w:szCs w:val="22"/>
        </w:rPr>
        <w:t>89342</w:t>
      </w:r>
    </w:p>
    <w:p w14:paraId="5C674FB2" w14:textId="77777777" w:rsidR="00591615" w:rsidRPr="0032750B" w:rsidRDefault="00591615" w:rsidP="00591615">
      <w:pPr>
        <w:pStyle w:val="BodyTextIndent3"/>
        <w:spacing w:after="0"/>
        <w:ind w:firstLine="96"/>
        <w:rPr>
          <w:sz w:val="22"/>
          <w:szCs w:val="22"/>
        </w:rPr>
      </w:pPr>
      <w:r w:rsidRPr="0032750B">
        <w:rPr>
          <w:sz w:val="22"/>
          <w:szCs w:val="22"/>
        </w:rPr>
        <w:t>89343</w:t>
      </w:r>
    </w:p>
    <w:p w14:paraId="026937B5" w14:textId="77777777" w:rsidR="00591615" w:rsidRPr="0032750B" w:rsidRDefault="00591615" w:rsidP="00591615">
      <w:pPr>
        <w:pStyle w:val="BodyTextIndent3"/>
        <w:spacing w:after="0"/>
        <w:ind w:firstLine="96"/>
        <w:rPr>
          <w:sz w:val="22"/>
          <w:szCs w:val="22"/>
        </w:rPr>
      </w:pPr>
      <w:r w:rsidRPr="0032750B">
        <w:rPr>
          <w:sz w:val="22"/>
          <w:szCs w:val="22"/>
        </w:rPr>
        <w:t>89344</w:t>
      </w:r>
    </w:p>
    <w:p w14:paraId="198ADEA4" w14:textId="77777777" w:rsidR="00591615" w:rsidRPr="0032750B" w:rsidRDefault="00591615" w:rsidP="00591615">
      <w:pPr>
        <w:pStyle w:val="BodyTextIndent3"/>
        <w:spacing w:after="0"/>
        <w:ind w:firstLine="96"/>
        <w:rPr>
          <w:sz w:val="22"/>
          <w:szCs w:val="22"/>
        </w:rPr>
      </w:pPr>
      <w:r w:rsidRPr="0032750B">
        <w:rPr>
          <w:sz w:val="22"/>
          <w:szCs w:val="22"/>
        </w:rPr>
        <w:t>89346</w:t>
      </w:r>
    </w:p>
    <w:p w14:paraId="7F8C02C8" w14:textId="77777777" w:rsidR="00591615" w:rsidRPr="0032750B" w:rsidRDefault="00591615" w:rsidP="00591615">
      <w:pPr>
        <w:pStyle w:val="BodyTextIndent3"/>
        <w:spacing w:after="0"/>
        <w:ind w:firstLine="96"/>
        <w:rPr>
          <w:sz w:val="22"/>
          <w:szCs w:val="22"/>
        </w:rPr>
      </w:pPr>
      <w:r w:rsidRPr="0032750B">
        <w:rPr>
          <w:sz w:val="22"/>
          <w:szCs w:val="22"/>
        </w:rPr>
        <w:t>89352</w:t>
      </w:r>
    </w:p>
    <w:p w14:paraId="3953B542" w14:textId="77777777" w:rsidR="00591615" w:rsidRPr="0032750B" w:rsidRDefault="00591615" w:rsidP="00591615">
      <w:pPr>
        <w:pStyle w:val="BodyTextIndent3"/>
        <w:spacing w:after="0"/>
        <w:ind w:firstLine="96"/>
        <w:rPr>
          <w:sz w:val="22"/>
          <w:szCs w:val="22"/>
        </w:rPr>
      </w:pPr>
      <w:r w:rsidRPr="0032750B">
        <w:rPr>
          <w:sz w:val="22"/>
          <w:szCs w:val="22"/>
        </w:rPr>
        <w:t>89353</w:t>
      </w:r>
    </w:p>
    <w:p w14:paraId="5B5D6F87" w14:textId="77777777" w:rsidR="00591615" w:rsidRPr="0032750B" w:rsidRDefault="00591615" w:rsidP="00591615">
      <w:pPr>
        <w:pStyle w:val="BodyTextIndent3"/>
        <w:spacing w:after="0"/>
        <w:ind w:firstLine="96"/>
        <w:rPr>
          <w:sz w:val="22"/>
          <w:szCs w:val="22"/>
        </w:rPr>
      </w:pPr>
      <w:r w:rsidRPr="0032750B">
        <w:rPr>
          <w:sz w:val="22"/>
          <w:szCs w:val="22"/>
        </w:rPr>
        <w:t>89354</w:t>
      </w:r>
    </w:p>
    <w:p w14:paraId="2A8C83FB" w14:textId="77777777" w:rsidR="00591615" w:rsidRPr="0032750B" w:rsidRDefault="00591615" w:rsidP="00591615">
      <w:pPr>
        <w:pStyle w:val="BodyTextIndent3"/>
        <w:spacing w:after="0"/>
        <w:ind w:firstLine="96"/>
        <w:rPr>
          <w:sz w:val="22"/>
          <w:szCs w:val="22"/>
        </w:rPr>
      </w:pPr>
      <w:r w:rsidRPr="0032750B">
        <w:rPr>
          <w:sz w:val="22"/>
          <w:szCs w:val="22"/>
        </w:rPr>
        <w:t>89356</w:t>
      </w:r>
    </w:p>
    <w:p w14:paraId="6BB00A46" w14:textId="77777777" w:rsidR="00591615" w:rsidRPr="0032750B" w:rsidRDefault="00591615" w:rsidP="00591615">
      <w:pPr>
        <w:pStyle w:val="BodyTextIndent3"/>
        <w:spacing w:after="0"/>
        <w:ind w:firstLine="96"/>
        <w:rPr>
          <w:sz w:val="22"/>
          <w:szCs w:val="22"/>
        </w:rPr>
      </w:pPr>
      <w:r w:rsidRPr="0032750B">
        <w:rPr>
          <w:sz w:val="22"/>
          <w:szCs w:val="22"/>
        </w:rPr>
        <w:t>89398</w:t>
      </w:r>
    </w:p>
    <w:p w14:paraId="5B871451" w14:textId="77777777" w:rsidR="00591615" w:rsidRPr="0032750B" w:rsidRDefault="00591615" w:rsidP="00591615">
      <w:pPr>
        <w:pStyle w:val="BodyTextIndent3"/>
        <w:spacing w:after="0"/>
        <w:ind w:firstLine="96"/>
        <w:rPr>
          <w:sz w:val="22"/>
          <w:szCs w:val="22"/>
        </w:rPr>
      </w:pPr>
      <w:r w:rsidRPr="0032750B">
        <w:rPr>
          <w:sz w:val="22"/>
          <w:szCs w:val="22"/>
        </w:rPr>
        <w:t>90377</w:t>
      </w:r>
    </w:p>
    <w:p w14:paraId="68234F0D" w14:textId="77777777" w:rsidR="00591615" w:rsidRPr="0032750B" w:rsidRDefault="00591615" w:rsidP="00591615">
      <w:pPr>
        <w:pStyle w:val="BodyTextIndent3"/>
        <w:spacing w:after="0"/>
        <w:ind w:firstLine="96"/>
        <w:rPr>
          <w:sz w:val="22"/>
          <w:szCs w:val="22"/>
        </w:rPr>
      </w:pPr>
      <w:r w:rsidRPr="0032750B">
        <w:rPr>
          <w:sz w:val="22"/>
          <w:szCs w:val="22"/>
        </w:rPr>
        <w:t>90461</w:t>
      </w:r>
    </w:p>
    <w:p w14:paraId="2D9C8795" w14:textId="77777777" w:rsidR="00591615" w:rsidRPr="0032750B" w:rsidRDefault="00591615" w:rsidP="00591615">
      <w:pPr>
        <w:pStyle w:val="BodyTextIndent3"/>
        <w:spacing w:after="0"/>
        <w:ind w:firstLine="96"/>
        <w:rPr>
          <w:sz w:val="22"/>
          <w:szCs w:val="22"/>
        </w:rPr>
      </w:pPr>
      <w:r w:rsidRPr="0032750B">
        <w:rPr>
          <w:sz w:val="22"/>
          <w:szCs w:val="22"/>
        </w:rPr>
        <w:t>90586</w:t>
      </w:r>
    </w:p>
    <w:p w14:paraId="690A1B25" w14:textId="77777777" w:rsidR="00591615" w:rsidRPr="0032750B" w:rsidRDefault="00591615" w:rsidP="00591615">
      <w:pPr>
        <w:pStyle w:val="BodyTextIndent3"/>
        <w:spacing w:after="0"/>
        <w:ind w:firstLine="96"/>
        <w:rPr>
          <w:sz w:val="22"/>
          <w:szCs w:val="22"/>
        </w:rPr>
      </w:pPr>
      <w:r w:rsidRPr="0032750B">
        <w:rPr>
          <w:sz w:val="22"/>
          <w:szCs w:val="22"/>
        </w:rPr>
        <w:t>90587</w:t>
      </w:r>
    </w:p>
    <w:p w14:paraId="43C0473D" w14:textId="77777777" w:rsidR="00591615" w:rsidRPr="0032750B" w:rsidRDefault="00591615" w:rsidP="00591615">
      <w:pPr>
        <w:pStyle w:val="BodyTextIndent3"/>
        <w:spacing w:after="0"/>
        <w:ind w:firstLine="96"/>
        <w:rPr>
          <w:sz w:val="22"/>
          <w:szCs w:val="22"/>
        </w:rPr>
      </w:pPr>
      <w:r w:rsidRPr="0032750B">
        <w:rPr>
          <w:sz w:val="22"/>
          <w:szCs w:val="22"/>
        </w:rPr>
        <w:t>90619</w:t>
      </w:r>
    </w:p>
    <w:p w14:paraId="4279BF1C" w14:textId="77777777" w:rsidR="00591615" w:rsidRPr="0032750B" w:rsidRDefault="00591615" w:rsidP="00591615">
      <w:pPr>
        <w:pStyle w:val="BodyTextIndent3"/>
        <w:spacing w:after="0"/>
        <w:ind w:firstLine="96"/>
        <w:rPr>
          <w:sz w:val="22"/>
          <w:szCs w:val="22"/>
        </w:rPr>
      </w:pPr>
      <w:r w:rsidRPr="0032750B">
        <w:rPr>
          <w:sz w:val="22"/>
          <w:szCs w:val="22"/>
        </w:rPr>
        <w:t>90626</w:t>
      </w:r>
    </w:p>
    <w:p w14:paraId="53A567BE" w14:textId="77777777" w:rsidR="00591615" w:rsidRPr="0032750B" w:rsidRDefault="00591615" w:rsidP="00591615">
      <w:pPr>
        <w:pStyle w:val="BodyTextIndent3"/>
        <w:spacing w:after="0"/>
        <w:ind w:firstLine="96"/>
        <w:rPr>
          <w:sz w:val="22"/>
          <w:szCs w:val="22"/>
        </w:rPr>
      </w:pPr>
      <w:r w:rsidRPr="0032750B">
        <w:rPr>
          <w:sz w:val="22"/>
          <w:szCs w:val="22"/>
        </w:rPr>
        <w:t>90627</w:t>
      </w:r>
    </w:p>
    <w:p w14:paraId="0B89C44F" w14:textId="77777777" w:rsidR="00591615" w:rsidRPr="0032750B" w:rsidRDefault="00591615" w:rsidP="00591615">
      <w:pPr>
        <w:pStyle w:val="BodyTextIndent3"/>
        <w:spacing w:after="0"/>
        <w:ind w:firstLine="96"/>
        <w:rPr>
          <w:sz w:val="22"/>
          <w:szCs w:val="22"/>
        </w:rPr>
      </w:pPr>
      <w:r w:rsidRPr="0032750B">
        <w:rPr>
          <w:sz w:val="22"/>
          <w:szCs w:val="22"/>
        </w:rPr>
        <w:t>90634</w:t>
      </w:r>
    </w:p>
    <w:p w14:paraId="3F3CCDD6" w14:textId="77777777" w:rsidR="00591615" w:rsidRPr="0032750B" w:rsidRDefault="00591615" w:rsidP="00591615">
      <w:pPr>
        <w:pStyle w:val="BodyTextIndent3"/>
        <w:spacing w:after="0"/>
        <w:ind w:firstLine="96"/>
        <w:rPr>
          <w:sz w:val="22"/>
          <w:szCs w:val="22"/>
        </w:rPr>
      </w:pPr>
      <w:r w:rsidRPr="0032750B">
        <w:rPr>
          <w:sz w:val="22"/>
          <w:szCs w:val="22"/>
        </w:rPr>
        <w:t>90644</w:t>
      </w:r>
    </w:p>
    <w:p w14:paraId="1AB15AFE" w14:textId="77777777" w:rsidR="00591615" w:rsidRPr="0032750B" w:rsidRDefault="00591615" w:rsidP="00591615">
      <w:pPr>
        <w:pStyle w:val="BodyTextIndent3"/>
        <w:spacing w:after="0"/>
        <w:ind w:firstLine="96"/>
        <w:rPr>
          <w:sz w:val="22"/>
          <w:szCs w:val="22"/>
        </w:rPr>
      </w:pPr>
      <w:r w:rsidRPr="0032750B">
        <w:rPr>
          <w:sz w:val="22"/>
          <w:szCs w:val="22"/>
        </w:rPr>
        <w:t>90647</w:t>
      </w:r>
    </w:p>
    <w:p w14:paraId="20FC8A5B" w14:textId="77777777" w:rsidR="00591615" w:rsidRPr="0032750B" w:rsidRDefault="00591615" w:rsidP="00591615">
      <w:pPr>
        <w:pStyle w:val="BodyTextIndent3"/>
        <w:spacing w:after="0"/>
        <w:ind w:firstLine="96"/>
        <w:rPr>
          <w:sz w:val="22"/>
          <w:szCs w:val="22"/>
        </w:rPr>
      </w:pPr>
      <w:r w:rsidRPr="0032750B">
        <w:rPr>
          <w:sz w:val="22"/>
          <w:szCs w:val="22"/>
        </w:rPr>
        <w:t>90648</w:t>
      </w:r>
    </w:p>
    <w:p w14:paraId="135494DC" w14:textId="77777777" w:rsidR="00591615" w:rsidRPr="0032750B" w:rsidRDefault="00591615" w:rsidP="00591615">
      <w:pPr>
        <w:pStyle w:val="BodyTextIndent3"/>
        <w:spacing w:after="0"/>
        <w:ind w:firstLine="96"/>
        <w:rPr>
          <w:sz w:val="22"/>
          <w:szCs w:val="22"/>
        </w:rPr>
      </w:pPr>
      <w:r w:rsidRPr="0032750B">
        <w:rPr>
          <w:sz w:val="22"/>
          <w:szCs w:val="22"/>
        </w:rPr>
        <w:t>90649</w:t>
      </w:r>
    </w:p>
    <w:p w14:paraId="2EDF808F" w14:textId="77777777" w:rsidR="00591615" w:rsidRPr="0032750B" w:rsidRDefault="00591615" w:rsidP="00591615">
      <w:pPr>
        <w:pStyle w:val="BodyTextIndent3"/>
        <w:spacing w:after="0"/>
        <w:ind w:firstLine="96"/>
        <w:rPr>
          <w:sz w:val="22"/>
          <w:szCs w:val="22"/>
        </w:rPr>
      </w:pPr>
      <w:r w:rsidRPr="0032750B">
        <w:rPr>
          <w:sz w:val="22"/>
          <w:szCs w:val="22"/>
        </w:rPr>
        <w:t>90650</w:t>
      </w:r>
    </w:p>
    <w:p w14:paraId="4F53B01C" w14:textId="77777777" w:rsidR="00591615" w:rsidRPr="0032750B" w:rsidRDefault="00591615" w:rsidP="00591615">
      <w:pPr>
        <w:pStyle w:val="BodyTextIndent3"/>
        <w:spacing w:after="0"/>
        <w:ind w:firstLine="96"/>
        <w:rPr>
          <w:sz w:val="22"/>
          <w:szCs w:val="22"/>
        </w:rPr>
      </w:pPr>
      <w:r w:rsidRPr="0032750B">
        <w:rPr>
          <w:sz w:val="22"/>
          <w:szCs w:val="22"/>
        </w:rPr>
        <w:t>90655</w:t>
      </w:r>
    </w:p>
    <w:p w14:paraId="58980AEC" w14:textId="77777777" w:rsidR="00591615" w:rsidRPr="0032750B" w:rsidRDefault="00591615" w:rsidP="00591615">
      <w:pPr>
        <w:pStyle w:val="BodyTextIndent3"/>
        <w:spacing w:after="0"/>
        <w:ind w:firstLine="96"/>
        <w:rPr>
          <w:sz w:val="22"/>
          <w:szCs w:val="22"/>
        </w:rPr>
      </w:pPr>
      <w:r w:rsidRPr="0032750B">
        <w:rPr>
          <w:sz w:val="22"/>
          <w:szCs w:val="22"/>
        </w:rPr>
        <w:t>90657</w:t>
      </w:r>
    </w:p>
    <w:p w14:paraId="5BE7D706" w14:textId="77777777" w:rsidR="00591615" w:rsidRPr="0032750B" w:rsidRDefault="00591615" w:rsidP="00591615">
      <w:pPr>
        <w:pStyle w:val="BodyTextIndent3"/>
        <w:spacing w:after="0"/>
        <w:ind w:firstLine="96"/>
        <w:rPr>
          <w:sz w:val="22"/>
          <w:szCs w:val="22"/>
        </w:rPr>
      </w:pPr>
      <w:r w:rsidRPr="0032750B">
        <w:rPr>
          <w:sz w:val="22"/>
          <w:szCs w:val="22"/>
        </w:rPr>
        <w:t>90680</w:t>
      </w:r>
    </w:p>
    <w:p w14:paraId="6830F278" w14:textId="77777777" w:rsidR="00591615" w:rsidRPr="0032750B" w:rsidRDefault="00591615" w:rsidP="00591615">
      <w:pPr>
        <w:pStyle w:val="BodyTextIndent3"/>
        <w:spacing w:after="0"/>
        <w:ind w:firstLine="96"/>
        <w:rPr>
          <w:sz w:val="22"/>
          <w:szCs w:val="22"/>
        </w:rPr>
      </w:pPr>
      <w:r w:rsidRPr="0032750B">
        <w:rPr>
          <w:sz w:val="22"/>
          <w:szCs w:val="22"/>
        </w:rPr>
        <w:t>90681</w:t>
      </w:r>
    </w:p>
    <w:p w14:paraId="38D2D803" w14:textId="77777777" w:rsidR="00591615" w:rsidRPr="0032750B" w:rsidRDefault="00591615" w:rsidP="00591615">
      <w:pPr>
        <w:pStyle w:val="BodyTextIndent3"/>
        <w:spacing w:after="0"/>
        <w:ind w:firstLine="96"/>
        <w:rPr>
          <w:sz w:val="22"/>
          <w:szCs w:val="22"/>
        </w:rPr>
      </w:pPr>
      <w:r w:rsidRPr="0032750B">
        <w:rPr>
          <w:sz w:val="22"/>
          <w:szCs w:val="22"/>
        </w:rPr>
        <w:t>90685</w:t>
      </w:r>
    </w:p>
    <w:p w14:paraId="0BB5AC95" w14:textId="77777777" w:rsidR="00591615" w:rsidRPr="0032750B" w:rsidRDefault="00591615" w:rsidP="00591615">
      <w:pPr>
        <w:pStyle w:val="BodyTextIndent3"/>
        <w:spacing w:after="0"/>
        <w:ind w:firstLine="96"/>
        <w:rPr>
          <w:sz w:val="22"/>
          <w:szCs w:val="22"/>
        </w:rPr>
      </w:pPr>
      <w:r w:rsidRPr="0032750B">
        <w:rPr>
          <w:sz w:val="22"/>
          <w:szCs w:val="22"/>
        </w:rPr>
        <w:t>90687</w:t>
      </w:r>
    </w:p>
    <w:p w14:paraId="53AA7A2A" w14:textId="77777777" w:rsidR="00591615" w:rsidRPr="0032750B" w:rsidRDefault="00591615" w:rsidP="00591615">
      <w:pPr>
        <w:pStyle w:val="BodyTextIndent3"/>
        <w:spacing w:after="0"/>
        <w:ind w:firstLine="96"/>
        <w:rPr>
          <w:sz w:val="22"/>
          <w:szCs w:val="22"/>
        </w:rPr>
      </w:pPr>
      <w:r w:rsidRPr="0032750B">
        <w:rPr>
          <w:sz w:val="22"/>
          <w:szCs w:val="22"/>
        </w:rPr>
        <w:t>90697</w:t>
      </w:r>
    </w:p>
    <w:p w14:paraId="4E1D7346" w14:textId="77777777" w:rsidR="00591615" w:rsidRPr="0032750B" w:rsidRDefault="00591615" w:rsidP="00591615">
      <w:pPr>
        <w:pStyle w:val="BodyTextIndent3"/>
        <w:spacing w:after="0"/>
        <w:ind w:firstLine="96"/>
        <w:rPr>
          <w:sz w:val="22"/>
          <w:szCs w:val="22"/>
        </w:rPr>
      </w:pPr>
      <w:r w:rsidRPr="0032750B">
        <w:rPr>
          <w:sz w:val="22"/>
          <w:szCs w:val="22"/>
        </w:rPr>
        <w:t>90698</w:t>
      </w:r>
    </w:p>
    <w:p w14:paraId="5ADC3259" w14:textId="77777777" w:rsidR="00591615" w:rsidRPr="0032750B" w:rsidRDefault="00591615" w:rsidP="00591615">
      <w:pPr>
        <w:pStyle w:val="BodyTextIndent3"/>
        <w:spacing w:after="0"/>
        <w:ind w:firstLine="96"/>
        <w:rPr>
          <w:sz w:val="22"/>
          <w:szCs w:val="22"/>
        </w:rPr>
      </w:pPr>
      <w:r w:rsidRPr="0032750B">
        <w:rPr>
          <w:sz w:val="22"/>
          <w:szCs w:val="22"/>
        </w:rPr>
        <w:t>90689</w:t>
      </w:r>
    </w:p>
    <w:p w14:paraId="4C846C14" w14:textId="77777777" w:rsidR="00591615" w:rsidRPr="0032750B" w:rsidRDefault="00591615" w:rsidP="00591615">
      <w:pPr>
        <w:pStyle w:val="BodyTextIndent3"/>
        <w:spacing w:after="0"/>
        <w:ind w:firstLine="96"/>
        <w:rPr>
          <w:sz w:val="22"/>
          <w:szCs w:val="22"/>
        </w:rPr>
      </w:pPr>
      <w:r w:rsidRPr="0032750B">
        <w:rPr>
          <w:sz w:val="22"/>
          <w:szCs w:val="22"/>
        </w:rPr>
        <w:t>90700</w:t>
      </w:r>
    </w:p>
    <w:p w14:paraId="0F331CC0" w14:textId="77777777" w:rsidR="00591615" w:rsidRPr="0032750B" w:rsidRDefault="00591615" w:rsidP="00591615">
      <w:pPr>
        <w:pStyle w:val="BodyTextIndent3"/>
        <w:spacing w:after="0"/>
        <w:ind w:firstLine="96"/>
        <w:rPr>
          <w:sz w:val="22"/>
          <w:szCs w:val="22"/>
        </w:rPr>
      </w:pPr>
      <w:r w:rsidRPr="0032750B">
        <w:rPr>
          <w:sz w:val="22"/>
          <w:szCs w:val="22"/>
        </w:rPr>
        <w:t>90702</w:t>
      </w:r>
    </w:p>
    <w:p w14:paraId="36E2B14A" w14:textId="77777777" w:rsidR="00591615" w:rsidRPr="0032750B" w:rsidRDefault="00591615" w:rsidP="00591615">
      <w:pPr>
        <w:pStyle w:val="BodyTextIndent3"/>
        <w:spacing w:after="0"/>
        <w:ind w:firstLine="96"/>
        <w:rPr>
          <w:sz w:val="22"/>
          <w:szCs w:val="22"/>
        </w:rPr>
      </w:pPr>
      <w:r w:rsidRPr="0032750B">
        <w:rPr>
          <w:sz w:val="22"/>
          <w:szCs w:val="22"/>
        </w:rPr>
        <w:t>90723</w:t>
      </w:r>
    </w:p>
    <w:p w14:paraId="31B83EEC" w14:textId="77777777" w:rsidR="00591615" w:rsidRPr="0032750B" w:rsidRDefault="00591615" w:rsidP="00591615">
      <w:pPr>
        <w:pStyle w:val="BodyTextIndent3"/>
        <w:spacing w:after="0"/>
        <w:ind w:firstLine="96"/>
        <w:rPr>
          <w:sz w:val="22"/>
          <w:szCs w:val="22"/>
        </w:rPr>
      </w:pPr>
      <w:r w:rsidRPr="0032750B">
        <w:rPr>
          <w:sz w:val="22"/>
          <w:szCs w:val="22"/>
        </w:rPr>
        <w:t>90743</w:t>
      </w:r>
    </w:p>
    <w:p w14:paraId="0452B1D0" w14:textId="77777777" w:rsidR="00591615" w:rsidRPr="0032750B" w:rsidRDefault="00591615" w:rsidP="00591615">
      <w:pPr>
        <w:pStyle w:val="BodyTextIndent3"/>
        <w:spacing w:after="0"/>
        <w:ind w:firstLine="96"/>
        <w:rPr>
          <w:sz w:val="22"/>
          <w:szCs w:val="22"/>
        </w:rPr>
      </w:pPr>
      <w:r w:rsidRPr="0032750B">
        <w:rPr>
          <w:sz w:val="22"/>
          <w:szCs w:val="22"/>
        </w:rPr>
        <w:t>90744</w:t>
      </w:r>
    </w:p>
    <w:p w14:paraId="737C3660" w14:textId="77777777" w:rsidR="00591615" w:rsidRPr="0032750B" w:rsidRDefault="00591615" w:rsidP="00591615">
      <w:pPr>
        <w:pStyle w:val="BodyTextIndent3"/>
        <w:spacing w:after="0"/>
        <w:ind w:firstLine="96"/>
        <w:rPr>
          <w:sz w:val="22"/>
          <w:szCs w:val="22"/>
        </w:rPr>
      </w:pPr>
      <w:r w:rsidRPr="0032750B">
        <w:rPr>
          <w:sz w:val="22"/>
          <w:szCs w:val="22"/>
        </w:rPr>
        <w:t>90748</w:t>
      </w:r>
    </w:p>
    <w:p w14:paraId="7F3EFB74" w14:textId="77777777" w:rsidR="00591615" w:rsidRPr="0032750B" w:rsidRDefault="00591615" w:rsidP="00591615">
      <w:pPr>
        <w:pStyle w:val="BodyTextIndent3"/>
        <w:spacing w:after="0"/>
        <w:ind w:firstLine="96"/>
        <w:rPr>
          <w:sz w:val="22"/>
          <w:szCs w:val="22"/>
        </w:rPr>
      </w:pPr>
      <w:r w:rsidRPr="0032750B">
        <w:rPr>
          <w:sz w:val="22"/>
          <w:szCs w:val="22"/>
        </w:rPr>
        <w:t>90758</w:t>
      </w:r>
    </w:p>
    <w:p w14:paraId="2E4197A3" w14:textId="77777777" w:rsidR="00591615" w:rsidRPr="0032750B" w:rsidRDefault="00591615" w:rsidP="00591615">
      <w:pPr>
        <w:pStyle w:val="BodyTextIndent3"/>
        <w:spacing w:after="0"/>
        <w:ind w:firstLine="96"/>
        <w:rPr>
          <w:sz w:val="22"/>
          <w:szCs w:val="22"/>
        </w:rPr>
      </w:pPr>
      <w:r w:rsidRPr="0032750B">
        <w:rPr>
          <w:sz w:val="22"/>
          <w:szCs w:val="22"/>
        </w:rPr>
        <w:t>90845</w:t>
      </w:r>
    </w:p>
    <w:p w14:paraId="256323DB" w14:textId="77777777" w:rsidR="00591615" w:rsidRPr="0032750B" w:rsidRDefault="00591615" w:rsidP="00591615">
      <w:pPr>
        <w:pStyle w:val="BodyTextIndent3"/>
        <w:spacing w:after="0"/>
        <w:ind w:firstLine="96"/>
        <w:rPr>
          <w:sz w:val="22"/>
          <w:szCs w:val="22"/>
        </w:rPr>
      </w:pPr>
      <w:r w:rsidRPr="0032750B">
        <w:rPr>
          <w:sz w:val="22"/>
          <w:szCs w:val="22"/>
        </w:rPr>
        <w:t>90863</w:t>
      </w:r>
    </w:p>
    <w:p w14:paraId="676341A7" w14:textId="77777777" w:rsidR="00591615" w:rsidRPr="0032750B" w:rsidRDefault="00591615" w:rsidP="00591615">
      <w:pPr>
        <w:pStyle w:val="BodyTextIndent3"/>
        <w:spacing w:after="0"/>
        <w:ind w:firstLine="96"/>
        <w:rPr>
          <w:sz w:val="22"/>
          <w:szCs w:val="22"/>
        </w:rPr>
      </w:pPr>
      <w:r w:rsidRPr="0032750B">
        <w:rPr>
          <w:sz w:val="22"/>
          <w:szCs w:val="22"/>
        </w:rPr>
        <w:t>90865</w:t>
      </w:r>
    </w:p>
    <w:p w14:paraId="65DA8D3D" w14:textId="77777777" w:rsidR="00591615" w:rsidRPr="0032750B" w:rsidRDefault="00591615" w:rsidP="00591615">
      <w:pPr>
        <w:pStyle w:val="BodyTextIndent3"/>
        <w:spacing w:after="0"/>
        <w:ind w:firstLine="96"/>
        <w:rPr>
          <w:sz w:val="22"/>
          <w:szCs w:val="22"/>
        </w:rPr>
      </w:pPr>
      <w:r w:rsidRPr="0032750B">
        <w:rPr>
          <w:sz w:val="22"/>
          <w:szCs w:val="22"/>
        </w:rPr>
        <w:t>90875</w:t>
      </w:r>
    </w:p>
    <w:p w14:paraId="0C695ABE" w14:textId="77777777" w:rsidR="00591615" w:rsidRPr="0032750B" w:rsidRDefault="00591615" w:rsidP="00591615">
      <w:pPr>
        <w:pStyle w:val="BodyTextIndent3"/>
        <w:spacing w:after="0"/>
        <w:ind w:firstLine="96"/>
        <w:rPr>
          <w:sz w:val="22"/>
          <w:szCs w:val="22"/>
        </w:rPr>
      </w:pPr>
      <w:r w:rsidRPr="0032750B">
        <w:rPr>
          <w:sz w:val="22"/>
          <w:szCs w:val="22"/>
        </w:rPr>
        <w:t>90876</w:t>
      </w:r>
    </w:p>
    <w:p w14:paraId="40CAEEFC" w14:textId="77777777" w:rsidR="00591615" w:rsidRPr="0032750B" w:rsidRDefault="00591615" w:rsidP="00591615">
      <w:pPr>
        <w:pStyle w:val="BodyTextIndent3"/>
        <w:spacing w:after="0"/>
        <w:ind w:firstLine="96"/>
        <w:rPr>
          <w:sz w:val="22"/>
          <w:szCs w:val="22"/>
        </w:rPr>
      </w:pPr>
      <w:r w:rsidRPr="0032750B">
        <w:rPr>
          <w:sz w:val="22"/>
          <w:szCs w:val="22"/>
        </w:rPr>
        <w:t>90880</w:t>
      </w:r>
    </w:p>
    <w:p w14:paraId="443F09B8" w14:textId="77777777" w:rsidR="00591615" w:rsidRPr="0032750B" w:rsidRDefault="00591615" w:rsidP="00591615">
      <w:pPr>
        <w:pStyle w:val="BodyTextIndent3"/>
        <w:spacing w:after="0"/>
        <w:ind w:firstLine="96"/>
        <w:rPr>
          <w:sz w:val="22"/>
          <w:szCs w:val="22"/>
        </w:rPr>
      </w:pPr>
      <w:r w:rsidRPr="0032750B">
        <w:rPr>
          <w:sz w:val="22"/>
          <w:szCs w:val="22"/>
        </w:rPr>
        <w:t>90885</w:t>
      </w:r>
    </w:p>
    <w:p w14:paraId="4164BF52" w14:textId="77777777" w:rsidR="00591615" w:rsidRPr="0032750B" w:rsidRDefault="00591615" w:rsidP="00591615">
      <w:pPr>
        <w:pStyle w:val="BodyTextIndent3"/>
        <w:spacing w:after="0"/>
        <w:ind w:firstLine="96"/>
        <w:rPr>
          <w:sz w:val="22"/>
          <w:szCs w:val="22"/>
        </w:rPr>
      </w:pPr>
      <w:r w:rsidRPr="0032750B">
        <w:rPr>
          <w:sz w:val="22"/>
          <w:szCs w:val="22"/>
        </w:rPr>
        <w:t>90889</w:t>
      </w:r>
    </w:p>
    <w:p w14:paraId="510C80B5" w14:textId="77777777" w:rsidR="00591615" w:rsidRPr="0032750B" w:rsidRDefault="00591615" w:rsidP="00591615">
      <w:pPr>
        <w:pStyle w:val="BodyTextIndent3"/>
        <w:spacing w:after="0"/>
        <w:ind w:firstLine="96"/>
        <w:rPr>
          <w:sz w:val="22"/>
          <w:szCs w:val="22"/>
        </w:rPr>
      </w:pPr>
      <w:r w:rsidRPr="0032750B">
        <w:rPr>
          <w:sz w:val="22"/>
          <w:szCs w:val="22"/>
        </w:rPr>
        <w:t>90901</w:t>
      </w:r>
    </w:p>
    <w:p w14:paraId="67B28A60" w14:textId="77777777" w:rsidR="00591615" w:rsidRPr="0032750B" w:rsidRDefault="00591615" w:rsidP="00591615">
      <w:pPr>
        <w:pStyle w:val="BodyTextIndent3"/>
        <w:spacing w:after="0"/>
        <w:ind w:firstLine="96"/>
        <w:rPr>
          <w:sz w:val="22"/>
          <w:szCs w:val="22"/>
        </w:rPr>
      </w:pPr>
      <w:r w:rsidRPr="0032750B">
        <w:rPr>
          <w:sz w:val="22"/>
          <w:szCs w:val="22"/>
        </w:rPr>
        <w:t>90912</w:t>
      </w:r>
    </w:p>
    <w:p w14:paraId="477370EC" w14:textId="77777777" w:rsidR="00591615" w:rsidRPr="0032750B" w:rsidRDefault="00591615" w:rsidP="00591615">
      <w:pPr>
        <w:pStyle w:val="BodyTextIndent3"/>
        <w:spacing w:after="0"/>
        <w:ind w:firstLine="96"/>
        <w:rPr>
          <w:sz w:val="22"/>
          <w:szCs w:val="22"/>
        </w:rPr>
      </w:pPr>
      <w:r w:rsidRPr="0032750B">
        <w:rPr>
          <w:sz w:val="22"/>
          <w:szCs w:val="22"/>
        </w:rPr>
        <w:t>90913</w:t>
      </w:r>
    </w:p>
    <w:p w14:paraId="32BFE4BA" w14:textId="77777777" w:rsidR="00591615" w:rsidRPr="0032750B" w:rsidRDefault="00591615" w:rsidP="00591615">
      <w:pPr>
        <w:pStyle w:val="BodyTextIndent3"/>
        <w:spacing w:after="0"/>
        <w:ind w:firstLine="96"/>
        <w:rPr>
          <w:sz w:val="22"/>
          <w:szCs w:val="22"/>
        </w:rPr>
      </w:pPr>
      <w:r w:rsidRPr="0032750B">
        <w:rPr>
          <w:sz w:val="22"/>
          <w:szCs w:val="22"/>
        </w:rPr>
        <w:t>90940</w:t>
      </w:r>
    </w:p>
    <w:p w14:paraId="06B688FE" w14:textId="77777777" w:rsidR="00591615" w:rsidRPr="0032750B" w:rsidRDefault="00591615" w:rsidP="00591615">
      <w:pPr>
        <w:pStyle w:val="BodyTextIndent3"/>
        <w:spacing w:after="0"/>
        <w:ind w:firstLine="96"/>
        <w:rPr>
          <w:sz w:val="22"/>
          <w:szCs w:val="22"/>
        </w:rPr>
      </w:pPr>
      <w:r w:rsidRPr="0032750B">
        <w:rPr>
          <w:sz w:val="22"/>
          <w:szCs w:val="22"/>
        </w:rPr>
        <w:t>90989</w:t>
      </w:r>
    </w:p>
    <w:p w14:paraId="23B22E73" w14:textId="77777777" w:rsidR="00591615" w:rsidRPr="0032750B" w:rsidRDefault="00591615" w:rsidP="00591615">
      <w:pPr>
        <w:pStyle w:val="BodyTextIndent3"/>
        <w:spacing w:after="0"/>
        <w:ind w:firstLine="96"/>
        <w:rPr>
          <w:sz w:val="22"/>
          <w:szCs w:val="22"/>
        </w:rPr>
      </w:pPr>
      <w:r w:rsidRPr="0032750B">
        <w:rPr>
          <w:sz w:val="22"/>
          <w:szCs w:val="22"/>
        </w:rPr>
        <w:t>90993</w:t>
      </w:r>
    </w:p>
    <w:p w14:paraId="05ACB1C5" w14:textId="77777777" w:rsidR="00591615" w:rsidRPr="0032750B" w:rsidRDefault="00591615" w:rsidP="00591615">
      <w:pPr>
        <w:pStyle w:val="BodyTextIndent3"/>
        <w:spacing w:after="0"/>
        <w:ind w:firstLine="96"/>
        <w:rPr>
          <w:sz w:val="22"/>
          <w:szCs w:val="22"/>
        </w:rPr>
      </w:pPr>
      <w:r w:rsidRPr="0032750B">
        <w:rPr>
          <w:sz w:val="22"/>
          <w:szCs w:val="22"/>
        </w:rPr>
        <w:t>90997</w:t>
      </w:r>
    </w:p>
    <w:p w14:paraId="4D2C8AB0" w14:textId="77777777" w:rsidR="00591615" w:rsidRPr="0032750B" w:rsidRDefault="00591615" w:rsidP="00591615">
      <w:pPr>
        <w:pStyle w:val="BodyTextIndent3"/>
        <w:spacing w:after="0"/>
        <w:ind w:firstLine="96"/>
        <w:rPr>
          <w:sz w:val="22"/>
          <w:szCs w:val="22"/>
        </w:rPr>
      </w:pPr>
      <w:r w:rsidRPr="0032750B">
        <w:rPr>
          <w:sz w:val="22"/>
          <w:szCs w:val="22"/>
        </w:rPr>
        <w:t>90999</w:t>
      </w:r>
    </w:p>
    <w:p w14:paraId="40D15DA6" w14:textId="77777777" w:rsidR="00591615" w:rsidRPr="0032750B" w:rsidRDefault="00591615" w:rsidP="00591615">
      <w:pPr>
        <w:pStyle w:val="BodyTextIndent3"/>
        <w:spacing w:after="0"/>
        <w:ind w:firstLine="96"/>
        <w:rPr>
          <w:sz w:val="22"/>
          <w:szCs w:val="22"/>
        </w:rPr>
      </w:pPr>
      <w:r w:rsidRPr="0032750B">
        <w:rPr>
          <w:sz w:val="22"/>
          <w:szCs w:val="22"/>
        </w:rPr>
        <w:t>91112</w:t>
      </w:r>
    </w:p>
    <w:p w14:paraId="3B028FBB" w14:textId="77777777" w:rsidR="00591615" w:rsidRPr="0032750B" w:rsidRDefault="00591615" w:rsidP="00591615">
      <w:pPr>
        <w:pStyle w:val="BodyTextIndent3"/>
        <w:spacing w:after="0"/>
        <w:ind w:firstLine="96"/>
        <w:rPr>
          <w:sz w:val="22"/>
          <w:szCs w:val="22"/>
        </w:rPr>
      </w:pPr>
      <w:r w:rsidRPr="0032750B">
        <w:rPr>
          <w:sz w:val="22"/>
          <w:szCs w:val="22"/>
        </w:rPr>
        <w:t>91132</w:t>
      </w:r>
    </w:p>
    <w:p w14:paraId="6C50DE62" w14:textId="77777777" w:rsidR="00591615" w:rsidRPr="0032750B" w:rsidRDefault="00591615" w:rsidP="00591615">
      <w:pPr>
        <w:pStyle w:val="BodyTextIndent3"/>
        <w:spacing w:after="0"/>
        <w:ind w:firstLine="96"/>
        <w:rPr>
          <w:sz w:val="22"/>
          <w:szCs w:val="22"/>
        </w:rPr>
      </w:pPr>
      <w:r w:rsidRPr="0032750B">
        <w:rPr>
          <w:sz w:val="22"/>
          <w:szCs w:val="22"/>
        </w:rPr>
        <w:t>91133</w:t>
      </w:r>
    </w:p>
    <w:p w14:paraId="7570538E" w14:textId="77777777" w:rsidR="00591615" w:rsidRPr="0032750B" w:rsidRDefault="00591615" w:rsidP="00591615">
      <w:pPr>
        <w:pStyle w:val="BodyTextIndent3"/>
        <w:spacing w:after="0"/>
        <w:ind w:firstLine="96"/>
        <w:rPr>
          <w:sz w:val="22"/>
          <w:szCs w:val="22"/>
        </w:rPr>
      </w:pPr>
      <w:r w:rsidRPr="0032750B">
        <w:rPr>
          <w:sz w:val="22"/>
          <w:szCs w:val="22"/>
        </w:rPr>
        <w:t>92314</w:t>
      </w:r>
    </w:p>
    <w:p w14:paraId="71425576" w14:textId="77777777" w:rsidR="00591615" w:rsidRPr="0032750B" w:rsidRDefault="00591615" w:rsidP="00591615">
      <w:pPr>
        <w:pStyle w:val="BodyTextIndent3"/>
        <w:spacing w:after="0"/>
        <w:ind w:firstLine="96"/>
        <w:rPr>
          <w:sz w:val="22"/>
          <w:szCs w:val="22"/>
        </w:rPr>
      </w:pPr>
      <w:r w:rsidRPr="0032750B">
        <w:rPr>
          <w:sz w:val="22"/>
          <w:szCs w:val="22"/>
        </w:rPr>
        <w:t>92315</w:t>
      </w:r>
    </w:p>
    <w:p w14:paraId="18D578D8" w14:textId="77777777" w:rsidR="00591615" w:rsidRPr="0032750B" w:rsidRDefault="00591615" w:rsidP="00591615">
      <w:pPr>
        <w:pStyle w:val="BodyTextIndent3"/>
        <w:spacing w:after="0"/>
        <w:ind w:firstLine="96"/>
        <w:rPr>
          <w:sz w:val="22"/>
          <w:szCs w:val="22"/>
        </w:rPr>
      </w:pPr>
      <w:r w:rsidRPr="0032750B">
        <w:rPr>
          <w:sz w:val="22"/>
          <w:szCs w:val="22"/>
        </w:rPr>
        <w:t>92316</w:t>
      </w:r>
    </w:p>
    <w:p w14:paraId="5089BC60" w14:textId="77777777" w:rsidR="00591615" w:rsidRPr="0032750B" w:rsidRDefault="00591615" w:rsidP="00591615">
      <w:pPr>
        <w:pStyle w:val="BodyTextIndent3"/>
        <w:spacing w:after="0"/>
        <w:ind w:firstLine="96"/>
        <w:rPr>
          <w:sz w:val="22"/>
          <w:szCs w:val="22"/>
        </w:rPr>
      </w:pPr>
      <w:r w:rsidRPr="0032750B">
        <w:rPr>
          <w:sz w:val="22"/>
          <w:szCs w:val="22"/>
        </w:rPr>
        <w:t>92317</w:t>
      </w:r>
    </w:p>
    <w:p w14:paraId="4F0C9AC5" w14:textId="77777777" w:rsidR="00591615" w:rsidRPr="0032750B" w:rsidRDefault="00591615" w:rsidP="00591615">
      <w:pPr>
        <w:pStyle w:val="BodyTextIndent3"/>
        <w:spacing w:after="0"/>
        <w:ind w:firstLine="96"/>
        <w:rPr>
          <w:sz w:val="22"/>
          <w:szCs w:val="22"/>
        </w:rPr>
      </w:pPr>
      <w:r w:rsidRPr="0032750B">
        <w:rPr>
          <w:sz w:val="22"/>
          <w:szCs w:val="22"/>
        </w:rPr>
        <w:t>92325</w:t>
      </w:r>
    </w:p>
    <w:p w14:paraId="319A66FC" w14:textId="77777777" w:rsidR="00591615" w:rsidRPr="0032750B" w:rsidRDefault="00591615" w:rsidP="00591615">
      <w:pPr>
        <w:pStyle w:val="BodyTextIndent3"/>
        <w:spacing w:after="0"/>
        <w:ind w:firstLine="96"/>
        <w:rPr>
          <w:sz w:val="22"/>
          <w:szCs w:val="22"/>
        </w:rPr>
      </w:pPr>
      <w:r w:rsidRPr="0032750B">
        <w:rPr>
          <w:sz w:val="22"/>
          <w:szCs w:val="22"/>
        </w:rPr>
        <w:t>92352</w:t>
      </w:r>
    </w:p>
    <w:p w14:paraId="0B6DAF36" w14:textId="77777777" w:rsidR="00591615" w:rsidRPr="0032750B" w:rsidRDefault="00591615" w:rsidP="00591615">
      <w:pPr>
        <w:pStyle w:val="BodyTextIndent3"/>
        <w:spacing w:after="0"/>
        <w:ind w:firstLine="96"/>
        <w:rPr>
          <w:sz w:val="22"/>
          <w:szCs w:val="22"/>
        </w:rPr>
      </w:pPr>
      <w:r w:rsidRPr="0032750B">
        <w:rPr>
          <w:sz w:val="22"/>
          <w:szCs w:val="22"/>
        </w:rPr>
        <w:t>92353</w:t>
      </w:r>
    </w:p>
    <w:p w14:paraId="09E7600B" w14:textId="77777777" w:rsidR="00591615" w:rsidRPr="0032750B" w:rsidRDefault="00591615" w:rsidP="00591615">
      <w:pPr>
        <w:pStyle w:val="BodyTextIndent3"/>
        <w:spacing w:after="0"/>
        <w:ind w:firstLine="96"/>
        <w:rPr>
          <w:sz w:val="22"/>
          <w:szCs w:val="22"/>
        </w:rPr>
      </w:pPr>
      <w:r w:rsidRPr="0032750B">
        <w:rPr>
          <w:sz w:val="22"/>
          <w:szCs w:val="22"/>
        </w:rPr>
        <w:t>92354</w:t>
      </w:r>
    </w:p>
    <w:p w14:paraId="0C5C4D08" w14:textId="77777777" w:rsidR="00591615" w:rsidRPr="0032750B" w:rsidRDefault="00591615" w:rsidP="00591615">
      <w:pPr>
        <w:pStyle w:val="BodyTextIndent3"/>
        <w:spacing w:after="0"/>
        <w:ind w:firstLine="96"/>
        <w:rPr>
          <w:sz w:val="22"/>
          <w:szCs w:val="22"/>
        </w:rPr>
      </w:pPr>
      <w:r w:rsidRPr="0032750B">
        <w:rPr>
          <w:sz w:val="22"/>
          <w:szCs w:val="22"/>
        </w:rPr>
        <w:t>92355</w:t>
      </w:r>
    </w:p>
    <w:p w14:paraId="4C03E6E0" w14:textId="77777777" w:rsidR="00591615" w:rsidRPr="0032750B" w:rsidRDefault="00591615" w:rsidP="00591615">
      <w:pPr>
        <w:pStyle w:val="BodyTextIndent3"/>
        <w:spacing w:after="0"/>
        <w:ind w:firstLine="96"/>
        <w:rPr>
          <w:sz w:val="22"/>
          <w:szCs w:val="22"/>
        </w:rPr>
      </w:pPr>
      <w:r w:rsidRPr="0032750B">
        <w:rPr>
          <w:sz w:val="22"/>
          <w:szCs w:val="22"/>
        </w:rPr>
        <w:t>92358</w:t>
      </w:r>
    </w:p>
    <w:p w14:paraId="4CBCF757" w14:textId="77777777" w:rsidR="00591615" w:rsidRPr="0032750B" w:rsidRDefault="00591615" w:rsidP="00591615">
      <w:pPr>
        <w:pStyle w:val="BodyTextIndent3"/>
        <w:spacing w:after="0"/>
        <w:ind w:firstLine="96"/>
        <w:rPr>
          <w:sz w:val="22"/>
          <w:szCs w:val="22"/>
        </w:rPr>
      </w:pPr>
      <w:r w:rsidRPr="0032750B">
        <w:rPr>
          <w:sz w:val="22"/>
          <w:szCs w:val="22"/>
        </w:rPr>
        <w:t>92371</w:t>
      </w:r>
    </w:p>
    <w:p w14:paraId="0869A7E4" w14:textId="77777777" w:rsidR="00591615" w:rsidRPr="0032750B" w:rsidRDefault="00591615" w:rsidP="00591615">
      <w:pPr>
        <w:pStyle w:val="BodyTextIndent3"/>
        <w:spacing w:after="0"/>
        <w:ind w:firstLine="96"/>
        <w:rPr>
          <w:sz w:val="22"/>
          <w:szCs w:val="22"/>
        </w:rPr>
      </w:pPr>
      <w:r w:rsidRPr="0032750B">
        <w:rPr>
          <w:sz w:val="22"/>
          <w:szCs w:val="22"/>
        </w:rPr>
        <w:t>92517</w:t>
      </w:r>
    </w:p>
    <w:p w14:paraId="585A7CCA" w14:textId="77777777" w:rsidR="00591615" w:rsidRPr="0032750B" w:rsidRDefault="00591615" w:rsidP="00591615">
      <w:pPr>
        <w:pStyle w:val="BodyTextIndent3"/>
        <w:spacing w:after="0"/>
        <w:ind w:firstLine="96"/>
        <w:rPr>
          <w:sz w:val="22"/>
          <w:szCs w:val="22"/>
        </w:rPr>
      </w:pPr>
      <w:r w:rsidRPr="0032750B">
        <w:rPr>
          <w:sz w:val="22"/>
          <w:szCs w:val="22"/>
        </w:rPr>
        <w:t>92518</w:t>
      </w:r>
    </w:p>
    <w:p w14:paraId="22723C9B" w14:textId="77777777" w:rsidR="00591615" w:rsidRPr="0032750B" w:rsidRDefault="00591615" w:rsidP="00591615">
      <w:pPr>
        <w:pStyle w:val="BodyTextIndent3"/>
        <w:spacing w:after="0"/>
        <w:ind w:firstLine="96"/>
        <w:rPr>
          <w:sz w:val="22"/>
          <w:szCs w:val="22"/>
        </w:rPr>
      </w:pPr>
      <w:r w:rsidRPr="0032750B">
        <w:rPr>
          <w:sz w:val="22"/>
          <w:szCs w:val="22"/>
        </w:rPr>
        <w:t>92519</w:t>
      </w:r>
    </w:p>
    <w:p w14:paraId="138BDD61" w14:textId="77777777" w:rsidR="00591615" w:rsidRPr="0032750B" w:rsidRDefault="00591615" w:rsidP="00591615">
      <w:pPr>
        <w:pStyle w:val="BodyTextIndent3"/>
        <w:spacing w:after="0"/>
        <w:ind w:firstLine="96"/>
        <w:rPr>
          <w:sz w:val="22"/>
          <w:szCs w:val="22"/>
        </w:rPr>
      </w:pPr>
      <w:r w:rsidRPr="0032750B">
        <w:rPr>
          <w:sz w:val="22"/>
          <w:szCs w:val="22"/>
        </w:rPr>
        <w:t>92531</w:t>
      </w:r>
    </w:p>
    <w:p w14:paraId="77B88842" w14:textId="77777777" w:rsidR="00591615" w:rsidRPr="0032750B" w:rsidRDefault="00591615" w:rsidP="00591615">
      <w:pPr>
        <w:pStyle w:val="BodyTextIndent3"/>
        <w:spacing w:after="0"/>
        <w:ind w:firstLine="96"/>
        <w:rPr>
          <w:sz w:val="22"/>
          <w:szCs w:val="22"/>
        </w:rPr>
      </w:pPr>
      <w:r w:rsidRPr="0032750B">
        <w:rPr>
          <w:sz w:val="22"/>
          <w:szCs w:val="22"/>
        </w:rPr>
        <w:t>92532</w:t>
      </w:r>
    </w:p>
    <w:p w14:paraId="7D504AC0" w14:textId="77777777" w:rsidR="00591615" w:rsidRPr="0032750B" w:rsidRDefault="00591615" w:rsidP="00591615">
      <w:pPr>
        <w:pStyle w:val="BodyTextIndent3"/>
        <w:spacing w:after="0"/>
        <w:ind w:firstLine="96"/>
        <w:rPr>
          <w:sz w:val="22"/>
          <w:szCs w:val="22"/>
        </w:rPr>
      </w:pPr>
      <w:r w:rsidRPr="0032750B">
        <w:rPr>
          <w:sz w:val="22"/>
          <w:szCs w:val="22"/>
        </w:rPr>
        <w:t>92533</w:t>
      </w:r>
    </w:p>
    <w:p w14:paraId="0C50B4D8" w14:textId="77777777" w:rsidR="00591615" w:rsidRPr="0032750B" w:rsidRDefault="00591615" w:rsidP="00591615">
      <w:pPr>
        <w:pStyle w:val="BodyTextIndent3"/>
        <w:spacing w:after="0"/>
        <w:ind w:firstLine="96"/>
        <w:rPr>
          <w:sz w:val="22"/>
          <w:szCs w:val="22"/>
        </w:rPr>
      </w:pPr>
      <w:r w:rsidRPr="0032750B">
        <w:rPr>
          <w:sz w:val="22"/>
          <w:szCs w:val="22"/>
        </w:rPr>
        <w:t>92534</w:t>
      </w:r>
    </w:p>
    <w:p w14:paraId="0F367726" w14:textId="77777777" w:rsidR="00591615" w:rsidRPr="0032750B" w:rsidRDefault="00591615" w:rsidP="00591615">
      <w:pPr>
        <w:pStyle w:val="BodyTextIndent3"/>
        <w:spacing w:after="0"/>
        <w:ind w:firstLine="96"/>
        <w:rPr>
          <w:sz w:val="22"/>
          <w:szCs w:val="22"/>
        </w:rPr>
      </w:pPr>
      <w:r w:rsidRPr="0032750B">
        <w:rPr>
          <w:sz w:val="22"/>
          <w:szCs w:val="22"/>
        </w:rPr>
        <w:t>92548</w:t>
      </w:r>
    </w:p>
    <w:p w14:paraId="37859484" w14:textId="77777777" w:rsidR="00591615" w:rsidRPr="0032750B" w:rsidRDefault="00591615" w:rsidP="00591615">
      <w:pPr>
        <w:pStyle w:val="BodyTextIndent3"/>
        <w:spacing w:after="0"/>
        <w:ind w:firstLine="96"/>
        <w:rPr>
          <w:sz w:val="22"/>
          <w:szCs w:val="22"/>
        </w:rPr>
      </w:pPr>
      <w:r w:rsidRPr="0032750B">
        <w:rPr>
          <w:sz w:val="22"/>
          <w:szCs w:val="22"/>
        </w:rPr>
        <w:t>92549</w:t>
      </w:r>
    </w:p>
    <w:p w14:paraId="1A9F7023" w14:textId="77777777" w:rsidR="00591615" w:rsidRPr="0032750B" w:rsidRDefault="00591615" w:rsidP="00591615">
      <w:pPr>
        <w:pStyle w:val="BodyTextIndent3"/>
        <w:spacing w:after="0"/>
        <w:ind w:firstLine="96"/>
        <w:rPr>
          <w:sz w:val="22"/>
          <w:szCs w:val="22"/>
        </w:rPr>
      </w:pPr>
      <w:r w:rsidRPr="0032750B">
        <w:rPr>
          <w:sz w:val="22"/>
          <w:szCs w:val="22"/>
        </w:rPr>
        <w:t>92550</w:t>
      </w:r>
    </w:p>
    <w:p w14:paraId="719D9C91" w14:textId="77777777" w:rsidR="00591615" w:rsidRPr="0032750B" w:rsidRDefault="00591615" w:rsidP="00591615">
      <w:pPr>
        <w:pStyle w:val="BodyTextIndent3"/>
        <w:spacing w:after="0"/>
        <w:ind w:firstLine="96"/>
        <w:rPr>
          <w:sz w:val="22"/>
          <w:szCs w:val="22"/>
        </w:rPr>
      </w:pPr>
      <w:r w:rsidRPr="0032750B">
        <w:rPr>
          <w:sz w:val="22"/>
          <w:szCs w:val="22"/>
        </w:rPr>
        <w:t>92562</w:t>
      </w:r>
    </w:p>
    <w:p w14:paraId="468C6D2C" w14:textId="77777777" w:rsidR="00591615" w:rsidRPr="0032750B" w:rsidRDefault="00591615" w:rsidP="00591615">
      <w:pPr>
        <w:pStyle w:val="BodyTextIndent3"/>
        <w:spacing w:after="0"/>
        <w:ind w:firstLine="96"/>
        <w:rPr>
          <w:sz w:val="22"/>
          <w:szCs w:val="22"/>
        </w:rPr>
      </w:pPr>
      <w:r w:rsidRPr="0032750B">
        <w:rPr>
          <w:sz w:val="22"/>
          <w:szCs w:val="22"/>
        </w:rPr>
        <w:t>92597</w:t>
      </w:r>
    </w:p>
    <w:p w14:paraId="14450CA0" w14:textId="77777777" w:rsidR="00591615" w:rsidRPr="0032750B" w:rsidRDefault="00591615" w:rsidP="00591615">
      <w:pPr>
        <w:pStyle w:val="BodyTextIndent3"/>
        <w:spacing w:after="0"/>
        <w:ind w:firstLine="96"/>
        <w:rPr>
          <w:sz w:val="22"/>
          <w:szCs w:val="22"/>
        </w:rPr>
      </w:pPr>
      <w:r w:rsidRPr="0032750B">
        <w:rPr>
          <w:sz w:val="22"/>
          <w:szCs w:val="22"/>
        </w:rPr>
        <w:t>92605</w:t>
      </w:r>
    </w:p>
    <w:p w14:paraId="38020F39" w14:textId="77777777" w:rsidR="00591615" w:rsidRPr="0032750B" w:rsidRDefault="00591615" w:rsidP="00591615">
      <w:pPr>
        <w:pStyle w:val="BodyTextIndent3"/>
        <w:spacing w:after="0"/>
        <w:ind w:firstLine="96"/>
        <w:rPr>
          <w:sz w:val="22"/>
          <w:szCs w:val="22"/>
        </w:rPr>
      </w:pPr>
      <w:r w:rsidRPr="0032750B">
        <w:rPr>
          <w:sz w:val="22"/>
          <w:szCs w:val="22"/>
        </w:rPr>
        <w:t>92606</w:t>
      </w:r>
    </w:p>
    <w:p w14:paraId="420EC0EB" w14:textId="77777777" w:rsidR="00591615" w:rsidRPr="0032750B" w:rsidRDefault="00591615" w:rsidP="00591615">
      <w:pPr>
        <w:pStyle w:val="BodyTextIndent3"/>
        <w:spacing w:after="0"/>
        <w:ind w:firstLine="96"/>
        <w:rPr>
          <w:sz w:val="22"/>
          <w:szCs w:val="22"/>
        </w:rPr>
      </w:pPr>
      <w:r w:rsidRPr="0032750B">
        <w:rPr>
          <w:sz w:val="22"/>
          <w:szCs w:val="22"/>
        </w:rPr>
        <w:t>92613</w:t>
      </w:r>
    </w:p>
    <w:p w14:paraId="4B0BCE96" w14:textId="77777777" w:rsidR="00591615" w:rsidRPr="0032750B" w:rsidRDefault="00591615" w:rsidP="00591615">
      <w:pPr>
        <w:pStyle w:val="BodyTextIndent3"/>
        <w:spacing w:after="0"/>
        <w:ind w:firstLine="96"/>
        <w:rPr>
          <w:sz w:val="22"/>
          <w:szCs w:val="22"/>
        </w:rPr>
      </w:pPr>
      <w:r w:rsidRPr="0032750B">
        <w:rPr>
          <w:sz w:val="22"/>
          <w:szCs w:val="22"/>
        </w:rPr>
        <w:t>92615</w:t>
      </w:r>
    </w:p>
    <w:p w14:paraId="1F013AD1" w14:textId="77777777" w:rsidR="00591615" w:rsidRPr="0032750B" w:rsidRDefault="00591615" w:rsidP="00591615">
      <w:pPr>
        <w:pStyle w:val="BodyTextIndent3"/>
        <w:spacing w:after="0"/>
        <w:ind w:firstLine="96"/>
        <w:rPr>
          <w:sz w:val="22"/>
          <w:szCs w:val="22"/>
        </w:rPr>
      </w:pPr>
      <w:r w:rsidRPr="0032750B">
        <w:rPr>
          <w:sz w:val="22"/>
          <w:szCs w:val="22"/>
        </w:rPr>
        <w:t>92617</w:t>
      </w:r>
    </w:p>
    <w:p w14:paraId="0D3A341A" w14:textId="77777777" w:rsidR="00591615" w:rsidRPr="0032750B" w:rsidRDefault="00591615" w:rsidP="00591615">
      <w:pPr>
        <w:pStyle w:val="BodyTextIndent3"/>
        <w:spacing w:after="0"/>
        <w:ind w:firstLine="96"/>
        <w:rPr>
          <w:sz w:val="22"/>
          <w:szCs w:val="22"/>
        </w:rPr>
      </w:pPr>
      <w:r w:rsidRPr="0032750B">
        <w:rPr>
          <w:sz w:val="22"/>
          <w:szCs w:val="22"/>
        </w:rPr>
        <w:t>92630</w:t>
      </w:r>
    </w:p>
    <w:p w14:paraId="0CED8A90" w14:textId="77777777" w:rsidR="00591615" w:rsidRPr="0032750B" w:rsidRDefault="00591615" w:rsidP="00591615">
      <w:pPr>
        <w:pStyle w:val="BodyTextIndent3"/>
        <w:spacing w:after="0"/>
        <w:ind w:firstLine="96"/>
        <w:rPr>
          <w:sz w:val="22"/>
          <w:szCs w:val="22"/>
        </w:rPr>
      </w:pPr>
      <w:r w:rsidRPr="0032750B">
        <w:rPr>
          <w:sz w:val="22"/>
          <w:szCs w:val="22"/>
        </w:rPr>
        <w:t>92633</w:t>
      </w:r>
    </w:p>
    <w:p w14:paraId="0FE963DF" w14:textId="77777777" w:rsidR="00591615" w:rsidRPr="0032750B" w:rsidRDefault="00591615" w:rsidP="00591615">
      <w:pPr>
        <w:pStyle w:val="BodyTextIndent3"/>
        <w:spacing w:after="0"/>
        <w:ind w:firstLine="96"/>
        <w:rPr>
          <w:sz w:val="22"/>
          <w:szCs w:val="22"/>
        </w:rPr>
      </w:pPr>
      <w:r w:rsidRPr="0032750B">
        <w:rPr>
          <w:sz w:val="22"/>
          <w:szCs w:val="22"/>
        </w:rPr>
        <w:t>92941</w:t>
      </w:r>
    </w:p>
    <w:p w14:paraId="07A92646" w14:textId="77777777" w:rsidR="00591615" w:rsidRPr="0032750B" w:rsidRDefault="00591615" w:rsidP="00591615">
      <w:pPr>
        <w:pStyle w:val="BodyTextIndent3"/>
        <w:spacing w:after="0"/>
        <w:ind w:firstLine="96"/>
        <w:rPr>
          <w:sz w:val="22"/>
          <w:szCs w:val="22"/>
        </w:rPr>
      </w:pPr>
      <w:r w:rsidRPr="0032750B">
        <w:rPr>
          <w:sz w:val="22"/>
          <w:szCs w:val="22"/>
        </w:rPr>
        <w:t>92970</w:t>
      </w:r>
    </w:p>
    <w:p w14:paraId="7F2E111C" w14:textId="77777777" w:rsidR="00591615" w:rsidRPr="0032750B" w:rsidRDefault="00591615" w:rsidP="00591615">
      <w:pPr>
        <w:pStyle w:val="BodyTextIndent3"/>
        <w:spacing w:after="0"/>
        <w:ind w:firstLine="96"/>
        <w:rPr>
          <w:sz w:val="22"/>
          <w:szCs w:val="22"/>
        </w:rPr>
      </w:pPr>
      <w:r w:rsidRPr="0032750B">
        <w:rPr>
          <w:sz w:val="22"/>
          <w:szCs w:val="22"/>
        </w:rPr>
        <w:t>92971</w:t>
      </w:r>
    </w:p>
    <w:p w14:paraId="25535C87" w14:textId="77777777" w:rsidR="00591615" w:rsidRPr="0032750B" w:rsidRDefault="00591615" w:rsidP="00591615">
      <w:pPr>
        <w:pStyle w:val="BodyTextIndent3"/>
        <w:spacing w:after="0"/>
        <w:ind w:firstLine="96"/>
        <w:rPr>
          <w:sz w:val="22"/>
          <w:szCs w:val="22"/>
        </w:rPr>
      </w:pPr>
      <w:r w:rsidRPr="0032750B">
        <w:rPr>
          <w:sz w:val="22"/>
          <w:szCs w:val="22"/>
        </w:rPr>
        <w:t>92975</w:t>
      </w:r>
    </w:p>
    <w:p w14:paraId="0A117C8A" w14:textId="77777777" w:rsidR="00591615" w:rsidRPr="0032750B" w:rsidRDefault="00591615" w:rsidP="00591615">
      <w:pPr>
        <w:pStyle w:val="BodyTextIndent3"/>
        <w:spacing w:after="0"/>
        <w:ind w:firstLine="96"/>
        <w:rPr>
          <w:sz w:val="22"/>
          <w:szCs w:val="22"/>
        </w:rPr>
      </w:pPr>
      <w:r w:rsidRPr="0032750B">
        <w:rPr>
          <w:sz w:val="22"/>
          <w:szCs w:val="22"/>
        </w:rPr>
        <w:t>93241</w:t>
      </w:r>
    </w:p>
    <w:p w14:paraId="5BE37746" w14:textId="77777777" w:rsidR="00591615" w:rsidRPr="0032750B" w:rsidRDefault="00591615" w:rsidP="00591615">
      <w:pPr>
        <w:pStyle w:val="BodyTextIndent3"/>
        <w:spacing w:after="0"/>
        <w:ind w:firstLine="96"/>
        <w:rPr>
          <w:sz w:val="22"/>
          <w:szCs w:val="22"/>
        </w:rPr>
      </w:pPr>
      <w:r w:rsidRPr="0032750B">
        <w:rPr>
          <w:sz w:val="22"/>
          <w:szCs w:val="22"/>
        </w:rPr>
        <w:t>93242</w:t>
      </w:r>
    </w:p>
    <w:p w14:paraId="40639AA9" w14:textId="77777777" w:rsidR="00591615" w:rsidRPr="0032750B" w:rsidRDefault="00591615" w:rsidP="00591615">
      <w:pPr>
        <w:pStyle w:val="BodyTextIndent3"/>
        <w:spacing w:after="0"/>
        <w:ind w:firstLine="96"/>
        <w:rPr>
          <w:sz w:val="22"/>
          <w:szCs w:val="22"/>
        </w:rPr>
      </w:pPr>
      <w:r w:rsidRPr="0032750B">
        <w:rPr>
          <w:sz w:val="22"/>
          <w:szCs w:val="22"/>
        </w:rPr>
        <w:t>93243</w:t>
      </w:r>
    </w:p>
    <w:p w14:paraId="48312441" w14:textId="77777777" w:rsidR="00591615" w:rsidRPr="0032750B" w:rsidRDefault="00591615" w:rsidP="00591615">
      <w:pPr>
        <w:pStyle w:val="BodyTextIndent3"/>
        <w:spacing w:after="0"/>
        <w:ind w:firstLine="96"/>
        <w:rPr>
          <w:sz w:val="22"/>
          <w:szCs w:val="22"/>
        </w:rPr>
      </w:pPr>
      <w:r w:rsidRPr="0032750B">
        <w:rPr>
          <w:sz w:val="22"/>
          <w:szCs w:val="22"/>
        </w:rPr>
        <w:t>93244</w:t>
      </w:r>
    </w:p>
    <w:p w14:paraId="2048A9CE" w14:textId="77777777" w:rsidR="00591615" w:rsidRPr="0032750B" w:rsidRDefault="00591615" w:rsidP="00591615">
      <w:pPr>
        <w:pStyle w:val="BodyTextIndent3"/>
        <w:spacing w:after="0"/>
        <w:ind w:firstLine="96"/>
        <w:rPr>
          <w:sz w:val="22"/>
          <w:szCs w:val="22"/>
        </w:rPr>
      </w:pPr>
      <w:r w:rsidRPr="0032750B">
        <w:rPr>
          <w:sz w:val="22"/>
          <w:szCs w:val="22"/>
        </w:rPr>
        <w:t>93245</w:t>
      </w:r>
    </w:p>
    <w:p w14:paraId="1EA715A9" w14:textId="77777777" w:rsidR="00591615" w:rsidRPr="0032750B" w:rsidRDefault="00591615" w:rsidP="00591615">
      <w:pPr>
        <w:pStyle w:val="BodyTextIndent3"/>
        <w:spacing w:after="0"/>
        <w:ind w:firstLine="96"/>
        <w:rPr>
          <w:sz w:val="22"/>
          <w:szCs w:val="22"/>
        </w:rPr>
      </w:pPr>
      <w:r w:rsidRPr="0032750B">
        <w:rPr>
          <w:sz w:val="22"/>
          <w:szCs w:val="22"/>
        </w:rPr>
        <w:t>93246</w:t>
      </w:r>
    </w:p>
    <w:p w14:paraId="0AF6B55C" w14:textId="77777777" w:rsidR="00591615" w:rsidRPr="0032750B" w:rsidRDefault="00591615" w:rsidP="00591615">
      <w:pPr>
        <w:pStyle w:val="BodyTextIndent3"/>
        <w:spacing w:after="0"/>
        <w:ind w:firstLine="96"/>
        <w:rPr>
          <w:sz w:val="22"/>
          <w:szCs w:val="22"/>
        </w:rPr>
      </w:pPr>
      <w:r w:rsidRPr="0032750B">
        <w:rPr>
          <w:sz w:val="22"/>
          <w:szCs w:val="22"/>
        </w:rPr>
        <w:t>93247</w:t>
      </w:r>
    </w:p>
    <w:p w14:paraId="35985068" w14:textId="77777777" w:rsidR="00591615" w:rsidRPr="0032750B" w:rsidRDefault="00591615" w:rsidP="00591615">
      <w:pPr>
        <w:pStyle w:val="BodyTextIndent3"/>
        <w:spacing w:after="0"/>
        <w:ind w:firstLine="96"/>
        <w:rPr>
          <w:sz w:val="22"/>
          <w:szCs w:val="22"/>
        </w:rPr>
      </w:pPr>
      <w:r w:rsidRPr="0032750B">
        <w:rPr>
          <w:sz w:val="22"/>
          <w:szCs w:val="22"/>
        </w:rPr>
        <w:t>93248</w:t>
      </w:r>
    </w:p>
    <w:p w14:paraId="2F517249" w14:textId="77777777" w:rsidR="00591615" w:rsidRPr="0032750B" w:rsidRDefault="00591615" w:rsidP="00591615">
      <w:pPr>
        <w:pStyle w:val="BodyTextIndent3"/>
        <w:spacing w:after="0"/>
        <w:ind w:firstLine="96"/>
        <w:rPr>
          <w:sz w:val="22"/>
          <w:szCs w:val="22"/>
        </w:rPr>
      </w:pPr>
      <w:r w:rsidRPr="0032750B">
        <w:rPr>
          <w:sz w:val="22"/>
          <w:szCs w:val="22"/>
        </w:rPr>
        <w:t>93356</w:t>
      </w:r>
    </w:p>
    <w:p w14:paraId="629A1F74" w14:textId="77777777" w:rsidR="00591615" w:rsidRPr="0032750B" w:rsidRDefault="00591615" w:rsidP="00591615">
      <w:pPr>
        <w:pStyle w:val="BodyTextIndent3"/>
        <w:spacing w:after="0"/>
        <w:ind w:firstLine="96"/>
        <w:rPr>
          <w:sz w:val="22"/>
          <w:szCs w:val="22"/>
        </w:rPr>
      </w:pPr>
      <w:r w:rsidRPr="0032750B">
        <w:rPr>
          <w:sz w:val="22"/>
          <w:szCs w:val="22"/>
        </w:rPr>
        <w:t>93583</w:t>
      </w:r>
    </w:p>
    <w:p w14:paraId="4DB5832D" w14:textId="77777777" w:rsidR="00591615" w:rsidRPr="0032750B" w:rsidRDefault="00591615" w:rsidP="00591615">
      <w:pPr>
        <w:pStyle w:val="BodyTextIndent3"/>
        <w:spacing w:after="0"/>
        <w:ind w:firstLine="96"/>
        <w:rPr>
          <w:sz w:val="22"/>
          <w:szCs w:val="22"/>
        </w:rPr>
      </w:pPr>
      <w:r w:rsidRPr="0032750B">
        <w:rPr>
          <w:sz w:val="22"/>
          <w:szCs w:val="22"/>
        </w:rPr>
        <w:t>93660</w:t>
      </w:r>
    </w:p>
    <w:p w14:paraId="47762D9D" w14:textId="77777777" w:rsidR="00591615" w:rsidRPr="0032750B" w:rsidRDefault="00591615" w:rsidP="00591615">
      <w:pPr>
        <w:pStyle w:val="BodyTextIndent3"/>
        <w:spacing w:after="0"/>
        <w:ind w:firstLine="96"/>
        <w:rPr>
          <w:sz w:val="22"/>
          <w:szCs w:val="22"/>
        </w:rPr>
      </w:pPr>
      <w:r w:rsidRPr="0032750B">
        <w:rPr>
          <w:sz w:val="22"/>
          <w:szCs w:val="22"/>
        </w:rPr>
        <w:t>93668</w:t>
      </w:r>
    </w:p>
    <w:p w14:paraId="1BC0B8D4" w14:textId="77777777" w:rsidR="00591615" w:rsidRPr="0032750B" w:rsidRDefault="00591615" w:rsidP="00591615">
      <w:pPr>
        <w:pStyle w:val="BodyTextIndent3"/>
        <w:spacing w:after="0"/>
        <w:ind w:firstLine="96"/>
        <w:rPr>
          <w:sz w:val="22"/>
          <w:szCs w:val="22"/>
        </w:rPr>
      </w:pPr>
      <w:r w:rsidRPr="0032750B">
        <w:rPr>
          <w:sz w:val="22"/>
          <w:szCs w:val="22"/>
        </w:rPr>
        <w:t>93702</w:t>
      </w:r>
    </w:p>
    <w:p w14:paraId="4B7F59DB" w14:textId="77777777" w:rsidR="00591615" w:rsidRPr="0032750B" w:rsidRDefault="00591615" w:rsidP="00591615">
      <w:pPr>
        <w:pStyle w:val="BodyTextIndent3"/>
        <w:spacing w:after="0"/>
        <w:ind w:firstLine="96"/>
        <w:rPr>
          <w:sz w:val="22"/>
          <w:szCs w:val="22"/>
        </w:rPr>
      </w:pPr>
      <w:r w:rsidRPr="0032750B">
        <w:rPr>
          <w:sz w:val="22"/>
          <w:szCs w:val="22"/>
        </w:rPr>
        <w:t>93770</w:t>
      </w:r>
    </w:p>
    <w:p w14:paraId="6FA71347" w14:textId="77777777" w:rsidR="00591615" w:rsidRPr="0032750B" w:rsidRDefault="00591615" w:rsidP="00591615">
      <w:pPr>
        <w:pStyle w:val="BodyTextIndent3"/>
        <w:spacing w:after="0"/>
        <w:ind w:firstLine="96"/>
        <w:rPr>
          <w:sz w:val="22"/>
          <w:szCs w:val="22"/>
        </w:rPr>
      </w:pPr>
      <w:r w:rsidRPr="0032750B">
        <w:rPr>
          <w:sz w:val="22"/>
          <w:szCs w:val="22"/>
        </w:rPr>
        <w:t>93786</w:t>
      </w:r>
    </w:p>
    <w:p w14:paraId="779B7A22" w14:textId="77777777" w:rsidR="00591615" w:rsidRPr="0032750B" w:rsidRDefault="00591615" w:rsidP="00591615">
      <w:pPr>
        <w:pStyle w:val="BodyTextIndent3"/>
        <w:spacing w:after="0"/>
        <w:ind w:firstLine="96"/>
        <w:rPr>
          <w:sz w:val="22"/>
          <w:szCs w:val="22"/>
        </w:rPr>
      </w:pPr>
      <w:r w:rsidRPr="0032750B">
        <w:rPr>
          <w:sz w:val="22"/>
          <w:szCs w:val="22"/>
        </w:rPr>
        <w:t>93895</w:t>
      </w:r>
    </w:p>
    <w:p w14:paraId="22A9678F" w14:textId="77777777" w:rsidR="00591615" w:rsidRPr="0032750B" w:rsidRDefault="00591615" w:rsidP="00591615">
      <w:pPr>
        <w:pStyle w:val="BodyTextIndent3"/>
        <w:spacing w:after="0"/>
        <w:ind w:firstLine="96"/>
        <w:rPr>
          <w:sz w:val="22"/>
          <w:szCs w:val="22"/>
        </w:rPr>
      </w:pPr>
      <w:r w:rsidRPr="0032750B">
        <w:rPr>
          <w:sz w:val="22"/>
          <w:szCs w:val="22"/>
        </w:rPr>
        <w:t>93985</w:t>
      </w:r>
    </w:p>
    <w:p w14:paraId="57F6A081" w14:textId="77777777" w:rsidR="00591615" w:rsidRPr="0032750B" w:rsidRDefault="00591615" w:rsidP="00591615">
      <w:pPr>
        <w:pStyle w:val="BodyTextIndent3"/>
        <w:spacing w:after="0"/>
        <w:ind w:firstLine="96"/>
        <w:rPr>
          <w:sz w:val="22"/>
          <w:szCs w:val="22"/>
        </w:rPr>
      </w:pPr>
      <w:r w:rsidRPr="0032750B">
        <w:rPr>
          <w:sz w:val="22"/>
          <w:szCs w:val="22"/>
        </w:rPr>
        <w:t>93986</w:t>
      </w:r>
    </w:p>
    <w:p w14:paraId="2B78609D" w14:textId="77777777" w:rsidR="00591615" w:rsidRPr="0032750B" w:rsidRDefault="00591615" w:rsidP="00591615">
      <w:pPr>
        <w:pStyle w:val="BodyTextIndent3"/>
        <w:spacing w:after="0"/>
        <w:ind w:firstLine="96"/>
        <w:rPr>
          <w:sz w:val="22"/>
          <w:szCs w:val="22"/>
        </w:rPr>
      </w:pPr>
      <w:r w:rsidRPr="0032750B">
        <w:rPr>
          <w:sz w:val="22"/>
          <w:szCs w:val="22"/>
        </w:rPr>
        <w:t>94005</w:t>
      </w:r>
    </w:p>
    <w:p w14:paraId="441F2227" w14:textId="77777777" w:rsidR="00591615" w:rsidRPr="0032750B" w:rsidRDefault="00591615" w:rsidP="00591615">
      <w:pPr>
        <w:pStyle w:val="BodyTextIndent3"/>
        <w:spacing w:after="0"/>
        <w:ind w:firstLine="96"/>
        <w:rPr>
          <w:sz w:val="22"/>
          <w:szCs w:val="22"/>
        </w:rPr>
      </w:pPr>
      <w:r w:rsidRPr="0032750B">
        <w:rPr>
          <w:sz w:val="22"/>
          <w:szCs w:val="22"/>
        </w:rPr>
        <w:t>94015</w:t>
      </w:r>
    </w:p>
    <w:p w14:paraId="796E1811" w14:textId="77777777" w:rsidR="00591615" w:rsidRPr="0032750B" w:rsidRDefault="00591615" w:rsidP="00591615">
      <w:pPr>
        <w:pStyle w:val="BodyTextIndent3"/>
        <w:spacing w:after="0"/>
        <w:ind w:firstLine="96"/>
        <w:rPr>
          <w:sz w:val="22"/>
          <w:szCs w:val="22"/>
        </w:rPr>
      </w:pPr>
      <w:r w:rsidRPr="0032750B">
        <w:rPr>
          <w:sz w:val="22"/>
          <w:szCs w:val="22"/>
        </w:rPr>
        <w:t>94619</w:t>
      </w:r>
    </w:p>
    <w:p w14:paraId="0F9E4595" w14:textId="77777777" w:rsidR="00591615" w:rsidRPr="0032750B" w:rsidRDefault="00591615" w:rsidP="00591615">
      <w:pPr>
        <w:pStyle w:val="BodyTextIndent3"/>
        <w:spacing w:after="0"/>
        <w:ind w:firstLine="96"/>
        <w:rPr>
          <w:sz w:val="22"/>
          <w:szCs w:val="22"/>
        </w:rPr>
      </w:pPr>
      <w:r w:rsidRPr="0032750B">
        <w:rPr>
          <w:sz w:val="22"/>
          <w:szCs w:val="22"/>
        </w:rPr>
        <w:t>94644</w:t>
      </w:r>
    </w:p>
    <w:p w14:paraId="45E00CEA" w14:textId="77777777" w:rsidR="00591615" w:rsidRPr="0032750B" w:rsidRDefault="00591615" w:rsidP="00591615">
      <w:pPr>
        <w:pStyle w:val="BodyTextIndent3"/>
        <w:spacing w:after="0"/>
        <w:ind w:firstLine="96"/>
        <w:rPr>
          <w:sz w:val="22"/>
          <w:szCs w:val="22"/>
        </w:rPr>
      </w:pPr>
      <w:r w:rsidRPr="0032750B">
        <w:rPr>
          <w:sz w:val="22"/>
          <w:szCs w:val="22"/>
        </w:rPr>
        <w:t>94645</w:t>
      </w:r>
    </w:p>
    <w:p w14:paraId="3F5C5828" w14:textId="77777777" w:rsidR="00591615" w:rsidRPr="0032750B" w:rsidRDefault="00591615" w:rsidP="00591615">
      <w:pPr>
        <w:pStyle w:val="BodyTextIndent3"/>
        <w:spacing w:after="0"/>
        <w:ind w:firstLine="96"/>
        <w:rPr>
          <w:sz w:val="22"/>
          <w:szCs w:val="22"/>
        </w:rPr>
      </w:pPr>
      <w:r w:rsidRPr="0032750B">
        <w:rPr>
          <w:sz w:val="22"/>
          <w:szCs w:val="22"/>
        </w:rPr>
        <w:t>95012</w:t>
      </w:r>
    </w:p>
    <w:p w14:paraId="54AEC6A1" w14:textId="77777777" w:rsidR="00591615" w:rsidRPr="0032750B" w:rsidRDefault="00591615" w:rsidP="00591615">
      <w:pPr>
        <w:pStyle w:val="BodyTextIndent3"/>
        <w:spacing w:after="0"/>
        <w:ind w:firstLine="96"/>
        <w:rPr>
          <w:sz w:val="22"/>
          <w:szCs w:val="22"/>
        </w:rPr>
      </w:pPr>
      <w:r w:rsidRPr="0032750B">
        <w:rPr>
          <w:sz w:val="22"/>
          <w:szCs w:val="22"/>
        </w:rPr>
        <w:t>95052</w:t>
      </w:r>
    </w:p>
    <w:p w14:paraId="5006EEFF" w14:textId="77777777" w:rsidR="00591615" w:rsidRPr="0032750B" w:rsidRDefault="00591615" w:rsidP="00591615">
      <w:pPr>
        <w:pStyle w:val="BodyTextIndent3"/>
        <w:spacing w:after="0"/>
        <w:ind w:firstLine="96"/>
        <w:rPr>
          <w:sz w:val="22"/>
          <w:szCs w:val="22"/>
        </w:rPr>
      </w:pPr>
      <w:r w:rsidRPr="0032750B">
        <w:rPr>
          <w:sz w:val="22"/>
          <w:szCs w:val="22"/>
        </w:rPr>
        <w:t>95120</w:t>
      </w:r>
    </w:p>
    <w:p w14:paraId="350B84AE" w14:textId="77777777" w:rsidR="00591615" w:rsidRPr="0032750B" w:rsidRDefault="00591615" w:rsidP="00591615">
      <w:pPr>
        <w:pStyle w:val="BodyTextIndent3"/>
        <w:spacing w:after="0"/>
        <w:ind w:firstLine="96"/>
        <w:rPr>
          <w:sz w:val="22"/>
          <w:szCs w:val="22"/>
        </w:rPr>
      </w:pPr>
      <w:r w:rsidRPr="0032750B">
        <w:rPr>
          <w:sz w:val="22"/>
          <w:szCs w:val="22"/>
        </w:rPr>
        <w:t>95125</w:t>
      </w:r>
    </w:p>
    <w:p w14:paraId="15EDCB19" w14:textId="77777777" w:rsidR="00591615" w:rsidRPr="0032750B" w:rsidRDefault="00591615" w:rsidP="00591615">
      <w:pPr>
        <w:pStyle w:val="BodyTextIndent3"/>
        <w:spacing w:after="0"/>
        <w:ind w:firstLine="96"/>
        <w:rPr>
          <w:sz w:val="22"/>
          <w:szCs w:val="22"/>
        </w:rPr>
      </w:pPr>
      <w:r w:rsidRPr="0032750B">
        <w:rPr>
          <w:sz w:val="22"/>
          <w:szCs w:val="22"/>
        </w:rPr>
        <w:t>95130</w:t>
      </w:r>
    </w:p>
    <w:p w14:paraId="5E954749" w14:textId="77777777" w:rsidR="00591615" w:rsidRPr="0032750B" w:rsidRDefault="00591615" w:rsidP="00591615">
      <w:pPr>
        <w:pStyle w:val="BodyTextIndent3"/>
        <w:spacing w:after="0"/>
        <w:ind w:firstLine="96"/>
        <w:rPr>
          <w:sz w:val="22"/>
          <w:szCs w:val="22"/>
        </w:rPr>
      </w:pPr>
      <w:r w:rsidRPr="0032750B">
        <w:rPr>
          <w:sz w:val="22"/>
          <w:szCs w:val="22"/>
        </w:rPr>
        <w:t>95131</w:t>
      </w:r>
    </w:p>
    <w:p w14:paraId="1FDCA71E" w14:textId="77777777" w:rsidR="00591615" w:rsidRPr="0032750B" w:rsidRDefault="00591615" w:rsidP="00591615">
      <w:pPr>
        <w:pStyle w:val="BodyTextIndent3"/>
        <w:spacing w:after="0"/>
        <w:ind w:firstLine="96"/>
        <w:rPr>
          <w:sz w:val="22"/>
          <w:szCs w:val="22"/>
        </w:rPr>
      </w:pPr>
      <w:r w:rsidRPr="0032750B">
        <w:rPr>
          <w:sz w:val="22"/>
          <w:szCs w:val="22"/>
        </w:rPr>
        <w:t>95132</w:t>
      </w:r>
    </w:p>
    <w:p w14:paraId="6F03FD71" w14:textId="77777777" w:rsidR="00591615" w:rsidRPr="0032750B" w:rsidRDefault="00591615" w:rsidP="00591615">
      <w:pPr>
        <w:pStyle w:val="BodyTextIndent3"/>
        <w:spacing w:after="0"/>
        <w:ind w:firstLine="96"/>
        <w:rPr>
          <w:sz w:val="22"/>
          <w:szCs w:val="22"/>
        </w:rPr>
      </w:pPr>
      <w:r w:rsidRPr="0032750B">
        <w:rPr>
          <w:sz w:val="22"/>
          <w:szCs w:val="22"/>
        </w:rPr>
        <w:t>95133</w:t>
      </w:r>
    </w:p>
    <w:p w14:paraId="071EC633" w14:textId="77777777" w:rsidR="00591615" w:rsidRPr="0032750B" w:rsidRDefault="00591615" w:rsidP="00591615">
      <w:pPr>
        <w:pStyle w:val="BodyTextIndent3"/>
        <w:spacing w:after="0"/>
        <w:ind w:firstLine="96"/>
        <w:rPr>
          <w:sz w:val="22"/>
          <w:szCs w:val="22"/>
        </w:rPr>
      </w:pPr>
      <w:r w:rsidRPr="0032750B">
        <w:rPr>
          <w:sz w:val="22"/>
          <w:szCs w:val="22"/>
        </w:rPr>
        <w:t>95134</w:t>
      </w:r>
    </w:p>
    <w:p w14:paraId="42A6469A" w14:textId="77777777" w:rsidR="00591615" w:rsidRPr="0032750B" w:rsidRDefault="00591615" w:rsidP="00591615">
      <w:pPr>
        <w:pStyle w:val="BodyTextIndent3"/>
        <w:spacing w:after="0"/>
        <w:ind w:firstLine="96"/>
        <w:rPr>
          <w:sz w:val="22"/>
          <w:szCs w:val="22"/>
        </w:rPr>
      </w:pPr>
      <w:r w:rsidRPr="0032750B">
        <w:rPr>
          <w:sz w:val="22"/>
          <w:szCs w:val="22"/>
        </w:rPr>
        <w:t>95700</w:t>
      </w:r>
    </w:p>
    <w:p w14:paraId="7FEF64FF" w14:textId="77777777" w:rsidR="00591615" w:rsidRPr="0032750B" w:rsidRDefault="00591615" w:rsidP="00591615">
      <w:pPr>
        <w:pStyle w:val="BodyTextIndent3"/>
        <w:spacing w:after="0"/>
        <w:ind w:firstLine="96"/>
        <w:rPr>
          <w:sz w:val="22"/>
          <w:szCs w:val="22"/>
        </w:rPr>
      </w:pPr>
      <w:r w:rsidRPr="0032750B">
        <w:rPr>
          <w:sz w:val="22"/>
          <w:szCs w:val="22"/>
        </w:rPr>
        <w:t>95824</w:t>
      </w:r>
    </w:p>
    <w:p w14:paraId="1E028FC9" w14:textId="77777777" w:rsidR="00591615" w:rsidRPr="0032750B" w:rsidRDefault="00591615" w:rsidP="00591615">
      <w:pPr>
        <w:pStyle w:val="BodyTextIndent3"/>
        <w:spacing w:after="0"/>
        <w:ind w:firstLine="96"/>
        <w:rPr>
          <w:sz w:val="22"/>
          <w:szCs w:val="22"/>
        </w:rPr>
      </w:pPr>
      <w:r w:rsidRPr="0032750B">
        <w:rPr>
          <w:sz w:val="22"/>
          <w:szCs w:val="22"/>
        </w:rPr>
        <w:t>95965</w:t>
      </w:r>
    </w:p>
    <w:p w14:paraId="6352E351" w14:textId="77777777" w:rsidR="00591615" w:rsidRPr="0032750B" w:rsidRDefault="00591615" w:rsidP="00591615">
      <w:pPr>
        <w:pStyle w:val="BodyTextIndent3"/>
        <w:spacing w:after="0"/>
        <w:ind w:firstLine="96"/>
        <w:rPr>
          <w:sz w:val="22"/>
          <w:szCs w:val="22"/>
        </w:rPr>
      </w:pPr>
      <w:r w:rsidRPr="0032750B">
        <w:rPr>
          <w:sz w:val="22"/>
          <w:szCs w:val="22"/>
        </w:rPr>
        <w:t>95966</w:t>
      </w:r>
    </w:p>
    <w:p w14:paraId="7DE77755" w14:textId="77777777" w:rsidR="00591615" w:rsidRPr="0032750B" w:rsidRDefault="00591615" w:rsidP="00591615">
      <w:pPr>
        <w:pStyle w:val="BodyTextIndent3"/>
        <w:spacing w:after="0"/>
        <w:ind w:firstLine="96"/>
        <w:rPr>
          <w:sz w:val="22"/>
          <w:szCs w:val="22"/>
        </w:rPr>
      </w:pPr>
      <w:r w:rsidRPr="0032750B">
        <w:rPr>
          <w:sz w:val="22"/>
          <w:szCs w:val="22"/>
        </w:rPr>
        <w:t>95967</w:t>
      </w:r>
    </w:p>
    <w:p w14:paraId="33DA0113" w14:textId="77777777" w:rsidR="00591615" w:rsidRPr="0032750B" w:rsidRDefault="00591615" w:rsidP="00591615">
      <w:pPr>
        <w:pStyle w:val="BodyTextIndent3"/>
        <w:spacing w:after="0"/>
        <w:ind w:firstLine="96"/>
        <w:rPr>
          <w:sz w:val="22"/>
          <w:szCs w:val="22"/>
        </w:rPr>
      </w:pPr>
      <w:r w:rsidRPr="0032750B">
        <w:rPr>
          <w:sz w:val="22"/>
          <w:szCs w:val="22"/>
        </w:rPr>
        <w:t>95992</w:t>
      </w:r>
    </w:p>
    <w:p w14:paraId="4D67FFDB" w14:textId="77777777" w:rsidR="00591615" w:rsidRPr="0032750B" w:rsidRDefault="00591615" w:rsidP="00591615">
      <w:pPr>
        <w:pStyle w:val="BodyTextIndent3"/>
        <w:spacing w:after="0"/>
        <w:ind w:firstLine="96"/>
        <w:rPr>
          <w:sz w:val="22"/>
          <w:szCs w:val="22"/>
        </w:rPr>
      </w:pPr>
      <w:r w:rsidRPr="0032750B">
        <w:rPr>
          <w:sz w:val="22"/>
          <w:szCs w:val="22"/>
        </w:rPr>
        <w:t>96000</w:t>
      </w:r>
    </w:p>
    <w:p w14:paraId="29CF591D" w14:textId="77777777" w:rsidR="00591615" w:rsidRPr="0032750B" w:rsidRDefault="00591615" w:rsidP="00591615">
      <w:pPr>
        <w:pStyle w:val="BodyTextIndent3"/>
        <w:spacing w:after="0"/>
        <w:ind w:firstLine="96"/>
        <w:rPr>
          <w:sz w:val="22"/>
          <w:szCs w:val="22"/>
        </w:rPr>
      </w:pPr>
      <w:r w:rsidRPr="0032750B">
        <w:rPr>
          <w:sz w:val="22"/>
          <w:szCs w:val="22"/>
        </w:rPr>
        <w:t>96001</w:t>
      </w:r>
    </w:p>
    <w:p w14:paraId="129A7E3C" w14:textId="77777777" w:rsidR="00591615" w:rsidRPr="0032750B" w:rsidRDefault="00591615" w:rsidP="00591615">
      <w:pPr>
        <w:pStyle w:val="BodyTextIndent3"/>
        <w:spacing w:after="0"/>
        <w:ind w:firstLine="96"/>
        <w:rPr>
          <w:sz w:val="22"/>
          <w:szCs w:val="22"/>
        </w:rPr>
      </w:pPr>
      <w:r w:rsidRPr="0032750B">
        <w:rPr>
          <w:sz w:val="22"/>
          <w:szCs w:val="22"/>
        </w:rPr>
        <w:t>96004</w:t>
      </w:r>
    </w:p>
    <w:p w14:paraId="4BE98F53" w14:textId="77777777" w:rsidR="00591615" w:rsidRPr="0032750B" w:rsidRDefault="00591615" w:rsidP="00591615">
      <w:pPr>
        <w:pStyle w:val="BodyTextIndent3"/>
        <w:spacing w:after="0"/>
        <w:ind w:firstLine="96"/>
        <w:rPr>
          <w:sz w:val="22"/>
          <w:szCs w:val="22"/>
        </w:rPr>
      </w:pPr>
      <w:r w:rsidRPr="0032750B">
        <w:rPr>
          <w:sz w:val="22"/>
          <w:szCs w:val="22"/>
        </w:rPr>
        <w:t>96040</w:t>
      </w:r>
    </w:p>
    <w:p w14:paraId="5A2C4096" w14:textId="77777777" w:rsidR="00591615" w:rsidRPr="0032750B" w:rsidRDefault="00591615" w:rsidP="00591615">
      <w:pPr>
        <w:pStyle w:val="BodyTextIndent3"/>
        <w:spacing w:after="0"/>
        <w:ind w:firstLine="96"/>
        <w:rPr>
          <w:sz w:val="22"/>
          <w:szCs w:val="22"/>
        </w:rPr>
      </w:pPr>
      <w:r w:rsidRPr="0032750B">
        <w:rPr>
          <w:sz w:val="22"/>
          <w:szCs w:val="22"/>
        </w:rPr>
        <w:t>96105</w:t>
      </w:r>
    </w:p>
    <w:p w14:paraId="6EB6A7BC" w14:textId="77777777" w:rsidR="00591615" w:rsidRPr="0032750B" w:rsidRDefault="00591615" w:rsidP="00591615">
      <w:pPr>
        <w:pStyle w:val="BodyTextIndent3"/>
        <w:spacing w:after="0"/>
        <w:ind w:firstLine="96"/>
        <w:rPr>
          <w:sz w:val="22"/>
          <w:szCs w:val="22"/>
        </w:rPr>
      </w:pPr>
      <w:r w:rsidRPr="0032750B">
        <w:rPr>
          <w:sz w:val="22"/>
          <w:szCs w:val="22"/>
        </w:rPr>
        <w:t>96112</w:t>
      </w:r>
    </w:p>
    <w:p w14:paraId="704DD10D" w14:textId="77777777" w:rsidR="00591615" w:rsidRPr="0032750B" w:rsidRDefault="00591615" w:rsidP="00591615">
      <w:pPr>
        <w:pStyle w:val="BodyTextIndent3"/>
        <w:spacing w:after="0"/>
        <w:ind w:firstLine="96"/>
        <w:rPr>
          <w:sz w:val="22"/>
          <w:szCs w:val="22"/>
        </w:rPr>
      </w:pPr>
      <w:r w:rsidRPr="0032750B">
        <w:rPr>
          <w:sz w:val="22"/>
          <w:szCs w:val="22"/>
        </w:rPr>
        <w:t>96113</w:t>
      </w:r>
    </w:p>
    <w:p w14:paraId="7459E65E" w14:textId="77777777" w:rsidR="00591615" w:rsidRPr="0032750B" w:rsidRDefault="00591615" w:rsidP="00591615">
      <w:pPr>
        <w:pStyle w:val="BodyTextIndent3"/>
        <w:spacing w:after="0"/>
        <w:ind w:firstLine="96"/>
        <w:rPr>
          <w:sz w:val="22"/>
          <w:szCs w:val="22"/>
        </w:rPr>
      </w:pPr>
      <w:r w:rsidRPr="0032750B">
        <w:rPr>
          <w:sz w:val="22"/>
          <w:szCs w:val="22"/>
        </w:rPr>
        <w:t>96116</w:t>
      </w:r>
    </w:p>
    <w:p w14:paraId="37E78DB9" w14:textId="77777777" w:rsidR="00591615" w:rsidRPr="0032750B" w:rsidRDefault="00591615" w:rsidP="00591615">
      <w:pPr>
        <w:pStyle w:val="BodyTextIndent3"/>
        <w:spacing w:after="0"/>
        <w:ind w:firstLine="96"/>
        <w:rPr>
          <w:sz w:val="22"/>
          <w:szCs w:val="22"/>
        </w:rPr>
      </w:pPr>
      <w:r w:rsidRPr="0032750B">
        <w:rPr>
          <w:sz w:val="22"/>
          <w:szCs w:val="22"/>
        </w:rPr>
        <w:t>96121</w:t>
      </w:r>
    </w:p>
    <w:p w14:paraId="4934C980" w14:textId="77777777" w:rsidR="00591615" w:rsidRPr="0032750B" w:rsidRDefault="00591615" w:rsidP="00591615">
      <w:pPr>
        <w:pStyle w:val="BodyTextIndent3"/>
        <w:spacing w:after="0"/>
        <w:ind w:firstLine="96"/>
        <w:rPr>
          <w:sz w:val="22"/>
          <w:szCs w:val="22"/>
        </w:rPr>
      </w:pPr>
      <w:r w:rsidRPr="0032750B">
        <w:rPr>
          <w:sz w:val="22"/>
          <w:szCs w:val="22"/>
        </w:rPr>
        <w:t>96125</w:t>
      </w:r>
    </w:p>
    <w:p w14:paraId="0922FE6F" w14:textId="77777777" w:rsidR="00591615" w:rsidRPr="0032750B" w:rsidRDefault="00591615" w:rsidP="00591615">
      <w:pPr>
        <w:pStyle w:val="BodyTextIndent3"/>
        <w:spacing w:after="0"/>
        <w:ind w:firstLine="96"/>
        <w:rPr>
          <w:sz w:val="22"/>
          <w:szCs w:val="22"/>
        </w:rPr>
      </w:pPr>
      <w:r w:rsidRPr="0032750B">
        <w:rPr>
          <w:sz w:val="22"/>
          <w:szCs w:val="22"/>
        </w:rPr>
        <w:t>96130</w:t>
      </w:r>
    </w:p>
    <w:p w14:paraId="1E878E04" w14:textId="77777777" w:rsidR="00591615" w:rsidRPr="0032750B" w:rsidRDefault="00591615" w:rsidP="00591615">
      <w:pPr>
        <w:pStyle w:val="BodyTextIndent3"/>
        <w:spacing w:after="0"/>
        <w:ind w:firstLine="96"/>
        <w:rPr>
          <w:sz w:val="22"/>
          <w:szCs w:val="22"/>
        </w:rPr>
      </w:pPr>
      <w:r w:rsidRPr="0032750B">
        <w:rPr>
          <w:sz w:val="22"/>
          <w:szCs w:val="22"/>
        </w:rPr>
        <w:t>96131</w:t>
      </w:r>
    </w:p>
    <w:p w14:paraId="515FF0F1" w14:textId="77777777" w:rsidR="00591615" w:rsidRPr="0032750B" w:rsidRDefault="00591615" w:rsidP="00591615">
      <w:pPr>
        <w:pStyle w:val="BodyTextIndent3"/>
        <w:spacing w:after="0"/>
        <w:ind w:firstLine="96"/>
        <w:rPr>
          <w:sz w:val="22"/>
          <w:szCs w:val="22"/>
        </w:rPr>
      </w:pPr>
      <w:r w:rsidRPr="0032750B">
        <w:rPr>
          <w:sz w:val="22"/>
          <w:szCs w:val="22"/>
        </w:rPr>
        <w:t>96132</w:t>
      </w:r>
    </w:p>
    <w:p w14:paraId="68AB1DF2" w14:textId="77777777" w:rsidR="00591615" w:rsidRPr="0032750B" w:rsidRDefault="00591615" w:rsidP="00591615">
      <w:pPr>
        <w:pStyle w:val="BodyTextIndent3"/>
        <w:spacing w:after="0"/>
        <w:ind w:firstLine="96"/>
        <w:rPr>
          <w:sz w:val="22"/>
          <w:szCs w:val="22"/>
        </w:rPr>
      </w:pPr>
      <w:r w:rsidRPr="0032750B">
        <w:rPr>
          <w:sz w:val="22"/>
          <w:szCs w:val="22"/>
        </w:rPr>
        <w:t>96133</w:t>
      </w:r>
    </w:p>
    <w:p w14:paraId="07A8C94C" w14:textId="77777777" w:rsidR="00591615" w:rsidRPr="0032750B" w:rsidRDefault="00591615" w:rsidP="00591615">
      <w:pPr>
        <w:pStyle w:val="BodyTextIndent3"/>
        <w:spacing w:after="0"/>
        <w:ind w:firstLine="96"/>
        <w:rPr>
          <w:sz w:val="22"/>
          <w:szCs w:val="22"/>
        </w:rPr>
      </w:pPr>
      <w:r w:rsidRPr="0032750B">
        <w:rPr>
          <w:sz w:val="22"/>
          <w:szCs w:val="22"/>
        </w:rPr>
        <w:t>96136</w:t>
      </w:r>
    </w:p>
    <w:p w14:paraId="713F302A" w14:textId="77777777" w:rsidR="00591615" w:rsidRPr="0032750B" w:rsidRDefault="00591615" w:rsidP="00591615">
      <w:pPr>
        <w:pStyle w:val="BodyTextIndent3"/>
        <w:spacing w:after="0"/>
        <w:ind w:firstLine="96"/>
        <w:rPr>
          <w:sz w:val="22"/>
          <w:szCs w:val="22"/>
        </w:rPr>
      </w:pPr>
      <w:r w:rsidRPr="0032750B">
        <w:rPr>
          <w:sz w:val="22"/>
          <w:szCs w:val="22"/>
        </w:rPr>
        <w:t>96137</w:t>
      </w:r>
    </w:p>
    <w:p w14:paraId="2027A702" w14:textId="77777777" w:rsidR="00591615" w:rsidRPr="0032750B" w:rsidRDefault="00591615" w:rsidP="00591615">
      <w:pPr>
        <w:pStyle w:val="BodyTextIndent3"/>
        <w:spacing w:after="0"/>
        <w:ind w:firstLine="96"/>
        <w:rPr>
          <w:sz w:val="22"/>
          <w:szCs w:val="22"/>
        </w:rPr>
      </w:pPr>
      <w:r w:rsidRPr="0032750B">
        <w:rPr>
          <w:sz w:val="22"/>
          <w:szCs w:val="22"/>
        </w:rPr>
        <w:t>96138</w:t>
      </w:r>
    </w:p>
    <w:p w14:paraId="2C3EB2FF" w14:textId="77777777" w:rsidR="00591615" w:rsidRPr="0032750B" w:rsidRDefault="00591615" w:rsidP="00591615">
      <w:pPr>
        <w:pStyle w:val="BodyTextIndent3"/>
        <w:spacing w:after="0"/>
        <w:ind w:firstLine="96"/>
        <w:rPr>
          <w:sz w:val="22"/>
          <w:szCs w:val="22"/>
        </w:rPr>
      </w:pPr>
      <w:r w:rsidRPr="0032750B">
        <w:rPr>
          <w:sz w:val="22"/>
          <w:szCs w:val="22"/>
        </w:rPr>
        <w:t>96139</w:t>
      </w:r>
    </w:p>
    <w:p w14:paraId="7C65AE1C" w14:textId="77777777" w:rsidR="00591615" w:rsidRPr="0032750B" w:rsidRDefault="00591615" w:rsidP="00591615">
      <w:pPr>
        <w:pStyle w:val="BodyTextIndent3"/>
        <w:spacing w:after="0"/>
        <w:ind w:firstLine="96"/>
        <w:rPr>
          <w:sz w:val="22"/>
          <w:szCs w:val="22"/>
        </w:rPr>
      </w:pPr>
      <w:r w:rsidRPr="0032750B">
        <w:rPr>
          <w:sz w:val="22"/>
          <w:szCs w:val="22"/>
        </w:rPr>
        <w:t>96146</w:t>
      </w:r>
    </w:p>
    <w:p w14:paraId="63D56154" w14:textId="77777777" w:rsidR="00591615" w:rsidRPr="0032750B" w:rsidRDefault="00591615" w:rsidP="00591615">
      <w:pPr>
        <w:pStyle w:val="BodyTextIndent3"/>
        <w:spacing w:after="0"/>
        <w:ind w:firstLine="96"/>
        <w:rPr>
          <w:sz w:val="22"/>
          <w:szCs w:val="22"/>
        </w:rPr>
      </w:pPr>
      <w:r w:rsidRPr="0032750B">
        <w:rPr>
          <w:sz w:val="22"/>
          <w:szCs w:val="22"/>
        </w:rPr>
        <w:t>96156</w:t>
      </w:r>
    </w:p>
    <w:p w14:paraId="0C03C8C8" w14:textId="77777777" w:rsidR="00591615" w:rsidRPr="0032750B" w:rsidRDefault="00591615" w:rsidP="00591615">
      <w:pPr>
        <w:pStyle w:val="BodyTextIndent3"/>
        <w:spacing w:after="0"/>
        <w:ind w:firstLine="96"/>
        <w:rPr>
          <w:sz w:val="22"/>
          <w:szCs w:val="22"/>
        </w:rPr>
      </w:pPr>
      <w:r w:rsidRPr="0032750B">
        <w:rPr>
          <w:sz w:val="22"/>
          <w:szCs w:val="22"/>
        </w:rPr>
        <w:t>96158</w:t>
      </w:r>
    </w:p>
    <w:p w14:paraId="083A5E67" w14:textId="77777777" w:rsidR="00591615" w:rsidRPr="0032750B" w:rsidRDefault="00591615" w:rsidP="00591615">
      <w:pPr>
        <w:pStyle w:val="BodyTextIndent3"/>
        <w:spacing w:after="0"/>
        <w:ind w:firstLine="96"/>
        <w:rPr>
          <w:sz w:val="22"/>
          <w:szCs w:val="22"/>
        </w:rPr>
      </w:pPr>
      <w:r w:rsidRPr="0032750B">
        <w:rPr>
          <w:sz w:val="22"/>
          <w:szCs w:val="22"/>
        </w:rPr>
        <w:t>96159</w:t>
      </w:r>
    </w:p>
    <w:p w14:paraId="42443C4E" w14:textId="77777777" w:rsidR="00591615" w:rsidRPr="0032750B" w:rsidRDefault="00591615" w:rsidP="00591615">
      <w:pPr>
        <w:pStyle w:val="BodyTextIndent3"/>
        <w:spacing w:after="0"/>
        <w:ind w:firstLine="96"/>
        <w:rPr>
          <w:sz w:val="22"/>
          <w:szCs w:val="22"/>
        </w:rPr>
      </w:pPr>
      <w:r w:rsidRPr="0032750B">
        <w:rPr>
          <w:sz w:val="22"/>
          <w:szCs w:val="22"/>
        </w:rPr>
        <w:t>96160</w:t>
      </w:r>
    </w:p>
    <w:p w14:paraId="4ECA6097" w14:textId="77777777" w:rsidR="00591615" w:rsidRPr="0032750B" w:rsidRDefault="00591615" w:rsidP="00591615">
      <w:pPr>
        <w:pStyle w:val="BodyTextIndent3"/>
        <w:spacing w:after="0"/>
        <w:ind w:firstLine="96"/>
        <w:rPr>
          <w:sz w:val="22"/>
          <w:szCs w:val="22"/>
        </w:rPr>
      </w:pPr>
      <w:r w:rsidRPr="0032750B">
        <w:rPr>
          <w:sz w:val="22"/>
          <w:szCs w:val="22"/>
        </w:rPr>
        <w:t>96161</w:t>
      </w:r>
    </w:p>
    <w:p w14:paraId="44E85C0B" w14:textId="77777777" w:rsidR="00591615" w:rsidRPr="0032750B" w:rsidRDefault="00591615" w:rsidP="00591615">
      <w:pPr>
        <w:pStyle w:val="BodyTextIndent3"/>
        <w:spacing w:after="0"/>
        <w:ind w:firstLine="96"/>
        <w:rPr>
          <w:sz w:val="22"/>
          <w:szCs w:val="22"/>
        </w:rPr>
      </w:pPr>
      <w:r w:rsidRPr="0032750B">
        <w:rPr>
          <w:sz w:val="22"/>
          <w:szCs w:val="22"/>
        </w:rPr>
        <w:t>96164</w:t>
      </w:r>
    </w:p>
    <w:p w14:paraId="211FEE03" w14:textId="77777777" w:rsidR="00591615" w:rsidRPr="0032750B" w:rsidRDefault="00591615" w:rsidP="00591615">
      <w:pPr>
        <w:pStyle w:val="BodyTextIndent3"/>
        <w:spacing w:after="0"/>
        <w:ind w:firstLine="96"/>
        <w:rPr>
          <w:sz w:val="22"/>
          <w:szCs w:val="22"/>
        </w:rPr>
      </w:pPr>
      <w:r w:rsidRPr="0032750B">
        <w:rPr>
          <w:sz w:val="22"/>
          <w:szCs w:val="22"/>
        </w:rPr>
        <w:t>96165</w:t>
      </w:r>
    </w:p>
    <w:p w14:paraId="60FA9EA9" w14:textId="77777777" w:rsidR="00591615" w:rsidRPr="0032750B" w:rsidRDefault="00591615" w:rsidP="00591615">
      <w:pPr>
        <w:pStyle w:val="BodyTextIndent3"/>
        <w:spacing w:after="0"/>
        <w:ind w:firstLine="96"/>
        <w:rPr>
          <w:sz w:val="22"/>
          <w:szCs w:val="22"/>
        </w:rPr>
      </w:pPr>
      <w:r w:rsidRPr="0032750B">
        <w:rPr>
          <w:sz w:val="22"/>
          <w:szCs w:val="22"/>
        </w:rPr>
        <w:t>96167</w:t>
      </w:r>
    </w:p>
    <w:p w14:paraId="09A5B4BB" w14:textId="77777777" w:rsidR="00591615" w:rsidRPr="0032750B" w:rsidRDefault="00591615" w:rsidP="00591615">
      <w:pPr>
        <w:pStyle w:val="BodyTextIndent3"/>
        <w:spacing w:after="0"/>
        <w:ind w:firstLine="96"/>
        <w:rPr>
          <w:sz w:val="22"/>
          <w:szCs w:val="22"/>
        </w:rPr>
      </w:pPr>
      <w:r w:rsidRPr="0032750B">
        <w:rPr>
          <w:sz w:val="22"/>
          <w:szCs w:val="22"/>
        </w:rPr>
        <w:t>96168</w:t>
      </w:r>
    </w:p>
    <w:p w14:paraId="35131CA9" w14:textId="77777777" w:rsidR="00591615" w:rsidRPr="0032750B" w:rsidRDefault="00591615" w:rsidP="00591615">
      <w:pPr>
        <w:pStyle w:val="BodyTextIndent3"/>
        <w:spacing w:after="0"/>
        <w:ind w:firstLine="96"/>
        <w:rPr>
          <w:sz w:val="22"/>
          <w:szCs w:val="22"/>
        </w:rPr>
      </w:pPr>
      <w:r w:rsidRPr="0032750B">
        <w:rPr>
          <w:sz w:val="22"/>
          <w:szCs w:val="22"/>
        </w:rPr>
        <w:t>96170</w:t>
      </w:r>
    </w:p>
    <w:p w14:paraId="393F581C" w14:textId="77777777" w:rsidR="00591615" w:rsidRPr="0032750B" w:rsidRDefault="00591615" w:rsidP="00591615">
      <w:pPr>
        <w:pStyle w:val="BodyTextIndent3"/>
        <w:spacing w:after="0"/>
        <w:ind w:firstLine="96"/>
        <w:rPr>
          <w:sz w:val="22"/>
          <w:szCs w:val="22"/>
        </w:rPr>
      </w:pPr>
      <w:r w:rsidRPr="0032750B">
        <w:rPr>
          <w:sz w:val="22"/>
          <w:szCs w:val="22"/>
        </w:rPr>
        <w:t>96171</w:t>
      </w:r>
    </w:p>
    <w:p w14:paraId="4E240668" w14:textId="77777777" w:rsidR="00591615" w:rsidRPr="0032750B" w:rsidRDefault="00591615" w:rsidP="00591615">
      <w:pPr>
        <w:pStyle w:val="BodyTextIndent3"/>
        <w:spacing w:after="0"/>
        <w:ind w:firstLine="96"/>
        <w:rPr>
          <w:sz w:val="22"/>
          <w:szCs w:val="22"/>
        </w:rPr>
      </w:pPr>
      <w:r w:rsidRPr="0032750B">
        <w:rPr>
          <w:sz w:val="22"/>
          <w:szCs w:val="22"/>
        </w:rPr>
        <w:t>96376</w:t>
      </w:r>
    </w:p>
    <w:p w14:paraId="5716B49F" w14:textId="77777777" w:rsidR="00591615" w:rsidRPr="0032750B" w:rsidRDefault="00591615" w:rsidP="00591615">
      <w:pPr>
        <w:pStyle w:val="BodyTextIndent3"/>
        <w:spacing w:after="0"/>
        <w:ind w:firstLine="96"/>
        <w:rPr>
          <w:sz w:val="22"/>
          <w:szCs w:val="22"/>
        </w:rPr>
      </w:pPr>
      <w:r w:rsidRPr="0032750B">
        <w:rPr>
          <w:sz w:val="22"/>
          <w:szCs w:val="22"/>
        </w:rPr>
        <w:t>96567</w:t>
      </w:r>
    </w:p>
    <w:p w14:paraId="1D1C26BC" w14:textId="77777777" w:rsidR="00591615" w:rsidRPr="0032750B" w:rsidRDefault="00591615" w:rsidP="00591615">
      <w:pPr>
        <w:pStyle w:val="BodyTextIndent3"/>
        <w:spacing w:after="0"/>
        <w:ind w:firstLine="96"/>
        <w:rPr>
          <w:sz w:val="22"/>
          <w:szCs w:val="22"/>
        </w:rPr>
      </w:pPr>
      <w:r w:rsidRPr="0032750B">
        <w:rPr>
          <w:sz w:val="22"/>
          <w:szCs w:val="22"/>
        </w:rPr>
        <w:t>96570</w:t>
      </w:r>
    </w:p>
    <w:p w14:paraId="5C06AE25" w14:textId="77777777" w:rsidR="00591615" w:rsidRPr="0032750B" w:rsidRDefault="00591615" w:rsidP="00591615">
      <w:pPr>
        <w:pStyle w:val="BodyTextIndent3"/>
        <w:spacing w:after="0"/>
        <w:ind w:firstLine="96"/>
        <w:rPr>
          <w:sz w:val="22"/>
          <w:szCs w:val="22"/>
        </w:rPr>
      </w:pPr>
      <w:r w:rsidRPr="0032750B">
        <w:rPr>
          <w:sz w:val="22"/>
          <w:szCs w:val="22"/>
        </w:rPr>
        <w:t>96571</w:t>
      </w:r>
    </w:p>
    <w:p w14:paraId="0753B5F5" w14:textId="77777777" w:rsidR="00591615" w:rsidRPr="0032750B" w:rsidRDefault="00591615" w:rsidP="00591615">
      <w:pPr>
        <w:pStyle w:val="BodyTextIndent3"/>
        <w:spacing w:after="0"/>
        <w:ind w:firstLine="96"/>
        <w:rPr>
          <w:sz w:val="22"/>
          <w:szCs w:val="22"/>
        </w:rPr>
      </w:pPr>
      <w:r w:rsidRPr="0032750B">
        <w:rPr>
          <w:sz w:val="22"/>
          <w:szCs w:val="22"/>
        </w:rPr>
        <w:t>96573</w:t>
      </w:r>
    </w:p>
    <w:p w14:paraId="31783CCA" w14:textId="77777777" w:rsidR="00591615" w:rsidRPr="0032750B" w:rsidRDefault="00591615" w:rsidP="00591615">
      <w:pPr>
        <w:pStyle w:val="BodyTextIndent3"/>
        <w:spacing w:after="0"/>
        <w:ind w:firstLine="96"/>
        <w:rPr>
          <w:sz w:val="22"/>
          <w:szCs w:val="22"/>
        </w:rPr>
      </w:pPr>
      <w:r w:rsidRPr="0032750B">
        <w:rPr>
          <w:sz w:val="22"/>
          <w:szCs w:val="22"/>
        </w:rPr>
        <w:t>96574</w:t>
      </w:r>
    </w:p>
    <w:p w14:paraId="6CC0E17B" w14:textId="77777777" w:rsidR="00591615" w:rsidRPr="0032750B" w:rsidRDefault="00591615" w:rsidP="00591615">
      <w:pPr>
        <w:pStyle w:val="BodyTextIndent3"/>
        <w:spacing w:after="0"/>
        <w:ind w:firstLine="96"/>
        <w:rPr>
          <w:sz w:val="22"/>
          <w:szCs w:val="22"/>
        </w:rPr>
      </w:pPr>
      <w:r w:rsidRPr="0032750B">
        <w:rPr>
          <w:sz w:val="22"/>
          <w:szCs w:val="22"/>
        </w:rPr>
        <w:t>96902</w:t>
      </w:r>
    </w:p>
    <w:p w14:paraId="3E970C31" w14:textId="77777777" w:rsidR="00591615" w:rsidRPr="0032750B" w:rsidRDefault="00591615" w:rsidP="00591615">
      <w:pPr>
        <w:pStyle w:val="BodyTextIndent3"/>
        <w:spacing w:after="0"/>
        <w:ind w:firstLine="96"/>
        <w:rPr>
          <w:sz w:val="22"/>
          <w:szCs w:val="22"/>
        </w:rPr>
      </w:pPr>
      <w:r w:rsidRPr="0032750B">
        <w:rPr>
          <w:sz w:val="22"/>
          <w:szCs w:val="22"/>
        </w:rPr>
        <w:t>96904</w:t>
      </w:r>
    </w:p>
    <w:p w14:paraId="43BB8BD7" w14:textId="77777777" w:rsidR="00591615" w:rsidRPr="0032750B" w:rsidRDefault="00591615" w:rsidP="00591615">
      <w:pPr>
        <w:pStyle w:val="BodyTextIndent3"/>
        <w:spacing w:after="0"/>
        <w:ind w:firstLine="96"/>
        <w:rPr>
          <w:sz w:val="22"/>
          <w:szCs w:val="22"/>
        </w:rPr>
      </w:pPr>
      <w:r w:rsidRPr="0032750B">
        <w:rPr>
          <w:sz w:val="22"/>
          <w:szCs w:val="22"/>
        </w:rPr>
        <w:t>97129</w:t>
      </w:r>
    </w:p>
    <w:p w14:paraId="0CF0A15B" w14:textId="77777777" w:rsidR="00591615" w:rsidRPr="0032750B" w:rsidRDefault="00591615" w:rsidP="00591615">
      <w:pPr>
        <w:pStyle w:val="BodyTextIndent3"/>
        <w:spacing w:after="0"/>
        <w:ind w:firstLine="96"/>
        <w:rPr>
          <w:sz w:val="22"/>
          <w:szCs w:val="22"/>
        </w:rPr>
      </w:pPr>
      <w:r w:rsidRPr="0032750B">
        <w:rPr>
          <w:sz w:val="22"/>
          <w:szCs w:val="22"/>
        </w:rPr>
        <w:t>97130</w:t>
      </w:r>
    </w:p>
    <w:p w14:paraId="066AE944" w14:textId="77777777" w:rsidR="00591615" w:rsidRPr="0032750B" w:rsidRDefault="00591615" w:rsidP="00591615">
      <w:pPr>
        <w:pStyle w:val="BodyTextIndent3"/>
        <w:spacing w:after="0"/>
        <w:ind w:firstLine="96"/>
        <w:rPr>
          <w:sz w:val="22"/>
          <w:szCs w:val="22"/>
        </w:rPr>
      </w:pPr>
      <w:r w:rsidRPr="0032750B">
        <w:rPr>
          <w:sz w:val="22"/>
          <w:szCs w:val="22"/>
        </w:rPr>
        <w:t>97151</w:t>
      </w:r>
    </w:p>
    <w:p w14:paraId="4E839AF0" w14:textId="77777777" w:rsidR="00591615" w:rsidRPr="0032750B" w:rsidRDefault="00591615" w:rsidP="00591615">
      <w:pPr>
        <w:pStyle w:val="BodyTextIndent3"/>
        <w:spacing w:after="0"/>
        <w:ind w:firstLine="96"/>
        <w:rPr>
          <w:sz w:val="22"/>
          <w:szCs w:val="22"/>
        </w:rPr>
      </w:pPr>
      <w:r w:rsidRPr="0032750B">
        <w:rPr>
          <w:sz w:val="22"/>
          <w:szCs w:val="22"/>
        </w:rPr>
        <w:t>97152</w:t>
      </w:r>
    </w:p>
    <w:p w14:paraId="29DBBCBC" w14:textId="77777777" w:rsidR="00591615" w:rsidRPr="0032750B" w:rsidRDefault="00591615" w:rsidP="00591615">
      <w:pPr>
        <w:pStyle w:val="BodyTextIndent3"/>
        <w:spacing w:after="0"/>
        <w:ind w:firstLine="96"/>
        <w:rPr>
          <w:sz w:val="22"/>
          <w:szCs w:val="22"/>
        </w:rPr>
      </w:pPr>
      <w:r w:rsidRPr="0032750B">
        <w:rPr>
          <w:sz w:val="22"/>
          <w:szCs w:val="22"/>
        </w:rPr>
        <w:t>97153</w:t>
      </w:r>
    </w:p>
    <w:p w14:paraId="6DE44013" w14:textId="77777777" w:rsidR="00591615" w:rsidRPr="0032750B" w:rsidRDefault="00591615" w:rsidP="00591615">
      <w:pPr>
        <w:pStyle w:val="BodyTextIndent3"/>
        <w:spacing w:after="0"/>
        <w:ind w:firstLine="96"/>
        <w:rPr>
          <w:sz w:val="22"/>
          <w:szCs w:val="22"/>
        </w:rPr>
      </w:pPr>
      <w:r w:rsidRPr="0032750B">
        <w:rPr>
          <w:sz w:val="22"/>
          <w:szCs w:val="22"/>
        </w:rPr>
        <w:t>97154</w:t>
      </w:r>
    </w:p>
    <w:p w14:paraId="687B198D" w14:textId="77777777" w:rsidR="00591615" w:rsidRPr="0032750B" w:rsidRDefault="00591615" w:rsidP="00591615">
      <w:pPr>
        <w:pStyle w:val="BodyTextIndent3"/>
        <w:spacing w:after="0"/>
        <w:ind w:firstLine="96"/>
        <w:rPr>
          <w:sz w:val="22"/>
          <w:szCs w:val="22"/>
        </w:rPr>
      </w:pPr>
      <w:r w:rsidRPr="0032750B">
        <w:rPr>
          <w:sz w:val="22"/>
          <w:szCs w:val="22"/>
        </w:rPr>
        <w:t>97155</w:t>
      </w:r>
    </w:p>
    <w:p w14:paraId="559031C7" w14:textId="77777777" w:rsidR="00591615" w:rsidRPr="0032750B" w:rsidRDefault="00591615" w:rsidP="00591615">
      <w:pPr>
        <w:pStyle w:val="BodyTextIndent3"/>
        <w:spacing w:after="0"/>
        <w:ind w:firstLine="96"/>
        <w:rPr>
          <w:sz w:val="22"/>
          <w:szCs w:val="22"/>
        </w:rPr>
      </w:pPr>
      <w:r w:rsidRPr="0032750B">
        <w:rPr>
          <w:sz w:val="22"/>
          <w:szCs w:val="22"/>
        </w:rPr>
        <w:t>97156</w:t>
      </w:r>
    </w:p>
    <w:p w14:paraId="17D28D4A" w14:textId="77777777" w:rsidR="00591615" w:rsidRPr="0032750B" w:rsidRDefault="00591615" w:rsidP="00591615">
      <w:pPr>
        <w:pStyle w:val="BodyTextIndent3"/>
        <w:spacing w:after="0"/>
        <w:ind w:firstLine="96"/>
        <w:rPr>
          <w:sz w:val="22"/>
          <w:szCs w:val="22"/>
        </w:rPr>
      </w:pPr>
      <w:r w:rsidRPr="0032750B">
        <w:rPr>
          <w:sz w:val="22"/>
          <w:szCs w:val="22"/>
        </w:rPr>
        <w:t>97157</w:t>
      </w:r>
    </w:p>
    <w:p w14:paraId="03831C3D" w14:textId="77777777" w:rsidR="00591615" w:rsidRPr="0032750B" w:rsidRDefault="00591615" w:rsidP="00591615">
      <w:pPr>
        <w:pStyle w:val="BodyTextIndent3"/>
        <w:spacing w:after="0"/>
        <w:ind w:firstLine="96"/>
        <w:rPr>
          <w:sz w:val="22"/>
          <w:szCs w:val="22"/>
        </w:rPr>
      </w:pPr>
      <w:r w:rsidRPr="0032750B">
        <w:rPr>
          <w:sz w:val="22"/>
          <w:szCs w:val="22"/>
        </w:rPr>
        <w:t>97158</w:t>
      </w:r>
    </w:p>
    <w:p w14:paraId="57DF0728" w14:textId="77777777" w:rsidR="00591615" w:rsidRPr="0032750B" w:rsidRDefault="00591615" w:rsidP="00591615">
      <w:pPr>
        <w:pStyle w:val="BodyTextIndent3"/>
        <w:spacing w:after="0"/>
        <w:ind w:firstLine="96"/>
        <w:rPr>
          <w:sz w:val="22"/>
          <w:szCs w:val="22"/>
        </w:rPr>
      </w:pPr>
      <w:r w:rsidRPr="0032750B">
        <w:rPr>
          <w:sz w:val="22"/>
          <w:szCs w:val="22"/>
        </w:rPr>
        <w:t>97170</w:t>
      </w:r>
    </w:p>
    <w:p w14:paraId="22226FCF" w14:textId="77777777" w:rsidR="00591615" w:rsidRPr="0032750B" w:rsidRDefault="00591615" w:rsidP="00591615">
      <w:pPr>
        <w:pStyle w:val="BodyTextIndent3"/>
        <w:spacing w:after="0"/>
        <w:ind w:firstLine="96"/>
        <w:rPr>
          <w:sz w:val="22"/>
          <w:szCs w:val="22"/>
        </w:rPr>
      </w:pPr>
      <w:r w:rsidRPr="0032750B">
        <w:rPr>
          <w:sz w:val="22"/>
          <w:szCs w:val="22"/>
        </w:rPr>
        <w:t>97171</w:t>
      </w:r>
    </w:p>
    <w:p w14:paraId="1E282FB8" w14:textId="77777777" w:rsidR="00591615" w:rsidRPr="0032750B" w:rsidRDefault="00591615" w:rsidP="00591615">
      <w:pPr>
        <w:pStyle w:val="BodyTextIndent3"/>
        <w:spacing w:after="0"/>
        <w:ind w:firstLine="96"/>
        <w:rPr>
          <w:sz w:val="22"/>
          <w:szCs w:val="22"/>
        </w:rPr>
      </w:pPr>
      <w:r w:rsidRPr="0032750B">
        <w:rPr>
          <w:sz w:val="22"/>
          <w:szCs w:val="22"/>
        </w:rPr>
        <w:t>97172</w:t>
      </w:r>
    </w:p>
    <w:p w14:paraId="06BB5F51" w14:textId="77777777" w:rsidR="00591615" w:rsidRPr="0032750B" w:rsidRDefault="00591615" w:rsidP="00591615">
      <w:pPr>
        <w:pStyle w:val="BodyTextIndent3"/>
        <w:spacing w:after="0"/>
        <w:ind w:firstLine="96"/>
        <w:rPr>
          <w:sz w:val="22"/>
          <w:szCs w:val="22"/>
        </w:rPr>
      </w:pPr>
      <w:r w:rsidRPr="0032750B">
        <w:rPr>
          <w:sz w:val="22"/>
          <w:szCs w:val="22"/>
        </w:rPr>
        <w:t>97537</w:t>
      </w:r>
    </w:p>
    <w:p w14:paraId="5D44661D" w14:textId="77777777" w:rsidR="00591615" w:rsidRPr="0032750B" w:rsidRDefault="00591615" w:rsidP="00591615">
      <w:pPr>
        <w:pStyle w:val="BodyTextIndent3"/>
        <w:spacing w:after="0"/>
        <w:ind w:firstLine="96"/>
        <w:rPr>
          <w:sz w:val="22"/>
          <w:szCs w:val="22"/>
        </w:rPr>
      </w:pPr>
      <w:r w:rsidRPr="0032750B">
        <w:rPr>
          <w:sz w:val="22"/>
          <w:szCs w:val="22"/>
        </w:rPr>
        <w:t>97545</w:t>
      </w:r>
    </w:p>
    <w:p w14:paraId="240E4F83" w14:textId="77777777" w:rsidR="00591615" w:rsidRPr="0032750B" w:rsidRDefault="00591615" w:rsidP="00591615">
      <w:pPr>
        <w:pStyle w:val="BodyTextIndent3"/>
        <w:spacing w:after="0"/>
        <w:ind w:firstLine="96"/>
        <w:rPr>
          <w:sz w:val="22"/>
          <w:szCs w:val="22"/>
        </w:rPr>
      </w:pPr>
      <w:r w:rsidRPr="0032750B">
        <w:rPr>
          <w:sz w:val="22"/>
          <w:szCs w:val="22"/>
        </w:rPr>
        <w:t>97546</w:t>
      </w:r>
    </w:p>
    <w:p w14:paraId="540D1A6C" w14:textId="77777777" w:rsidR="00591615" w:rsidRPr="0032750B" w:rsidRDefault="00591615" w:rsidP="00591615">
      <w:pPr>
        <w:pStyle w:val="BodyTextIndent3"/>
        <w:spacing w:after="0"/>
        <w:ind w:firstLine="96"/>
        <w:rPr>
          <w:sz w:val="22"/>
          <w:szCs w:val="22"/>
        </w:rPr>
      </w:pPr>
      <w:r w:rsidRPr="0032750B">
        <w:rPr>
          <w:sz w:val="22"/>
          <w:szCs w:val="22"/>
        </w:rPr>
        <w:t>97755</w:t>
      </w:r>
    </w:p>
    <w:p w14:paraId="15BB862A" w14:textId="77777777" w:rsidR="00591615" w:rsidRPr="0032750B" w:rsidRDefault="00591615" w:rsidP="00591615">
      <w:pPr>
        <w:pStyle w:val="BodyTextIndent3"/>
        <w:spacing w:after="0"/>
        <w:ind w:firstLine="96"/>
        <w:rPr>
          <w:sz w:val="22"/>
          <w:szCs w:val="22"/>
        </w:rPr>
      </w:pPr>
      <w:r w:rsidRPr="0032750B">
        <w:rPr>
          <w:sz w:val="22"/>
          <w:szCs w:val="22"/>
        </w:rPr>
        <w:t>98940</w:t>
      </w:r>
    </w:p>
    <w:p w14:paraId="5616C66F" w14:textId="77777777" w:rsidR="00591615" w:rsidRPr="0032750B" w:rsidRDefault="00591615" w:rsidP="00591615">
      <w:pPr>
        <w:pStyle w:val="BodyTextIndent3"/>
        <w:spacing w:after="0"/>
        <w:ind w:firstLine="96"/>
        <w:rPr>
          <w:sz w:val="22"/>
          <w:szCs w:val="22"/>
        </w:rPr>
      </w:pPr>
      <w:r w:rsidRPr="0032750B">
        <w:rPr>
          <w:sz w:val="22"/>
          <w:szCs w:val="22"/>
        </w:rPr>
        <w:t>98941</w:t>
      </w:r>
    </w:p>
    <w:p w14:paraId="42C76D9C" w14:textId="77777777" w:rsidR="00591615" w:rsidRPr="0032750B" w:rsidRDefault="00591615" w:rsidP="00591615">
      <w:pPr>
        <w:pStyle w:val="BodyTextIndent3"/>
        <w:spacing w:after="0"/>
        <w:ind w:firstLine="96"/>
        <w:rPr>
          <w:sz w:val="22"/>
          <w:szCs w:val="22"/>
        </w:rPr>
      </w:pPr>
      <w:r w:rsidRPr="0032750B">
        <w:rPr>
          <w:sz w:val="22"/>
          <w:szCs w:val="22"/>
        </w:rPr>
        <w:t>98942</w:t>
      </w:r>
    </w:p>
    <w:p w14:paraId="77C4D8FA" w14:textId="77777777" w:rsidR="00591615" w:rsidRPr="0032750B" w:rsidRDefault="00591615" w:rsidP="00591615">
      <w:pPr>
        <w:pStyle w:val="BodyTextIndent3"/>
        <w:spacing w:after="0"/>
        <w:ind w:firstLine="96"/>
        <w:rPr>
          <w:sz w:val="22"/>
          <w:szCs w:val="22"/>
        </w:rPr>
      </w:pPr>
      <w:r w:rsidRPr="0032750B">
        <w:rPr>
          <w:sz w:val="22"/>
          <w:szCs w:val="22"/>
        </w:rPr>
        <w:t>98943</w:t>
      </w:r>
    </w:p>
    <w:p w14:paraId="55C4F0D2" w14:textId="77777777" w:rsidR="00591615" w:rsidRPr="0032750B" w:rsidRDefault="00591615" w:rsidP="00591615">
      <w:pPr>
        <w:pStyle w:val="BodyTextIndent3"/>
        <w:spacing w:after="0"/>
        <w:ind w:firstLine="96"/>
        <w:rPr>
          <w:sz w:val="22"/>
          <w:szCs w:val="22"/>
        </w:rPr>
      </w:pPr>
      <w:r w:rsidRPr="0032750B">
        <w:rPr>
          <w:sz w:val="22"/>
          <w:szCs w:val="22"/>
        </w:rPr>
        <w:t>98960</w:t>
      </w:r>
    </w:p>
    <w:p w14:paraId="7F5787D2" w14:textId="77777777" w:rsidR="00591615" w:rsidRPr="0032750B" w:rsidRDefault="00591615" w:rsidP="00591615">
      <w:pPr>
        <w:pStyle w:val="BodyTextIndent3"/>
        <w:spacing w:after="0"/>
        <w:ind w:firstLine="96"/>
        <w:rPr>
          <w:sz w:val="22"/>
          <w:szCs w:val="22"/>
        </w:rPr>
      </w:pPr>
      <w:r w:rsidRPr="0032750B">
        <w:rPr>
          <w:sz w:val="22"/>
          <w:szCs w:val="22"/>
        </w:rPr>
        <w:t>98961</w:t>
      </w:r>
    </w:p>
    <w:p w14:paraId="5C0273D4" w14:textId="77777777" w:rsidR="00591615" w:rsidRPr="0032750B" w:rsidRDefault="00591615" w:rsidP="00591615">
      <w:pPr>
        <w:pStyle w:val="BodyTextIndent3"/>
        <w:spacing w:after="0"/>
        <w:ind w:firstLine="96"/>
        <w:rPr>
          <w:sz w:val="22"/>
          <w:szCs w:val="22"/>
        </w:rPr>
      </w:pPr>
      <w:r w:rsidRPr="0032750B">
        <w:rPr>
          <w:sz w:val="22"/>
          <w:szCs w:val="22"/>
        </w:rPr>
        <w:t>98962</w:t>
      </w:r>
    </w:p>
    <w:p w14:paraId="6522859F" w14:textId="77777777" w:rsidR="00591615" w:rsidRPr="0032750B" w:rsidRDefault="00591615" w:rsidP="00591615">
      <w:pPr>
        <w:pStyle w:val="BodyTextIndent3"/>
        <w:spacing w:after="0"/>
        <w:ind w:firstLine="96"/>
        <w:rPr>
          <w:sz w:val="22"/>
          <w:szCs w:val="22"/>
        </w:rPr>
      </w:pPr>
      <w:r w:rsidRPr="0032750B">
        <w:rPr>
          <w:sz w:val="22"/>
          <w:szCs w:val="22"/>
        </w:rPr>
        <w:t>98970</w:t>
      </w:r>
    </w:p>
    <w:p w14:paraId="786D1D65" w14:textId="77777777" w:rsidR="00591615" w:rsidRPr="0032750B" w:rsidRDefault="00591615" w:rsidP="00591615">
      <w:pPr>
        <w:pStyle w:val="BodyTextIndent3"/>
        <w:spacing w:after="0"/>
        <w:ind w:firstLine="96"/>
        <w:rPr>
          <w:sz w:val="22"/>
          <w:szCs w:val="22"/>
        </w:rPr>
      </w:pPr>
      <w:r w:rsidRPr="0032750B">
        <w:rPr>
          <w:sz w:val="22"/>
          <w:szCs w:val="22"/>
        </w:rPr>
        <w:t>98971</w:t>
      </w:r>
    </w:p>
    <w:p w14:paraId="0D0D9678" w14:textId="77777777" w:rsidR="00591615" w:rsidRPr="0032750B" w:rsidRDefault="00591615" w:rsidP="00591615">
      <w:pPr>
        <w:pStyle w:val="BodyTextIndent3"/>
        <w:spacing w:after="0"/>
        <w:ind w:firstLine="96"/>
        <w:rPr>
          <w:sz w:val="22"/>
          <w:szCs w:val="22"/>
        </w:rPr>
      </w:pPr>
      <w:r w:rsidRPr="0032750B">
        <w:rPr>
          <w:sz w:val="22"/>
          <w:szCs w:val="22"/>
        </w:rPr>
        <w:t>98972</w:t>
      </w:r>
    </w:p>
    <w:p w14:paraId="5D5226ED" w14:textId="77777777" w:rsidR="00591615" w:rsidRPr="0032750B" w:rsidRDefault="00591615" w:rsidP="00591615">
      <w:pPr>
        <w:pStyle w:val="TableParagraph"/>
        <w:spacing w:line="240" w:lineRule="auto"/>
        <w:ind w:left="50" w:firstLine="400"/>
        <w:jc w:val="left"/>
      </w:pPr>
      <w:r w:rsidRPr="0032750B">
        <w:t>98975</w:t>
      </w:r>
    </w:p>
    <w:p w14:paraId="33AC27D1" w14:textId="77777777" w:rsidR="00591615" w:rsidRPr="0032750B" w:rsidRDefault="00591615" w:rsidP="00591615">
      <w:pPr>
        <w:pStyle w:val="TableParagraph"/>
        <w:spacing w:line="240" w:lineRule="auto"/>
        <w:ind w:left="50" w:firstLine="400"/>
        <w:jc w:val="left"/>
      </w:pPr>
      <w:r w:rsidRPr="0032750B">
        <w:t>98976</w:t>
      </w:r>
    </w:p>
    <w:p w14:paraId="6E804EF8" w14:textId="77777777" w:rsidR="00591615" w:rsidRPr="0032750B" w:rsidRDefault="00591615" w:rsidP="00591615">
      <w:pPr>
        <w:pStyle w:val="TableParagraph"/>
        <w:spacing w:line="240" w:lineRule="auto"/>
        <w:ind w:left="50" w:firstLine="400"/>
        <w:jc w:val="left"/>
      </w:pPr>
      <w:r w:rsidRPr="0032750B">
        <w:t>98977</w:t>
      </w:r>
    </w:p>
    <w:p w14:paraId="4B627C53" w14:textId="77777777" w:rsidR="00591615" w:rsidRPr="0032750B" w:rsidRDefault="00591615" w:rsidP="00591615">
      <w:pPr>
        <w:pStyle w:val="TableParagraph"/>
        <w:spacing w:line="240" w:lineRule="auto"/>
        <w:ind w:left="50" w:firstLine="400"/>
        <w:jc w:val="left"/>
      </w:pPr>
      <w:r w:rsidRPr="0032750B">
        <w:t>98980</w:t>
      </w:r>
    </w:p>
    <w:p w14:paraId="1C485C4A" w14:textId="77777777" w:rsidR="00591615" w:rsidRPr="0032750B" w:rsidRDefault="00591615" w:rsidP="00591615">
      <w:pPr>
        <w:pStyle w:val="BodyTextIndent3"/>
        <w:spacing w:after="0"/>
        <w:ind w:firstLine="96"/>
        <w:rPr>
          <w:sz w:val="22"/>
          <w:szCs w:val="22"/>
        </w:rPr>
      </w:pPr>
      <w:r w:rsidRPr="0032750B">
        <w:rPr>
          <w:sz w:val="22"/>
          <w:szCs w:val="22"/>
        </w:rPr>
        <w:t>98981</w:t>
      </w:r>
    </w:p>
    <w:p w14:paraId="1F093816" w14:textId="77777777" w:rsidR="00591615" w:rsidRPr="0032750B" w:rsidRDefault="00591615" w:rsidP="00591615">
      <w:pPr>
        <w:pStyle w:val="BodyTextIndent3"/>
        <w:spacing w:after="0"/>
        <w:ind w:firstLine="96"/>
        <w:rPr>
          <w:sz w:val="22"/>
          <w:szCs w:val="22"/>
        </w:rPr>
      </w:pPr>
      <w:r w:rsidRPr="0032750B">
        <w:rPr>
          <w:sz w:val="22"/>
          <w:szCs w:val="22"/>
        </w:rPr>
        <w:t>99000</w:t>
      </w:r>
    </w:p>
    <w:p w14:paraId="3FB9561F" w14:textId="77777777" w:rsidR="00591615" w:rsidRPr="0032750B" w:rsidRDefault="00591615" w:rsidP="00591615">
      <w:pPr>
        <w:pStyle w:val="BodyTextIndent3"/>
        <w:spacing w:after="0"/>
        <w:ind w:firstLine="96"/>
        <w:rPr>
          <w:sz w:val="22"/>
          <w:szCs w:val="22"/>
        </w:rPr>
      </w:pPr>
      <w:r w:rsidRPr="0032750B">
        <w:rPr>
          <w:sz w:val="22"/>
          <w:szCs w:val="22"/>
        </w:rPr>
        <w:t>99001</w:t>
      </w:r>
    </w:p>
    <w:p w14:paraId="4429AA98" w14:textId="77777777" w:rsidR="00591615" w:rsidRPr="0032750B" w:rsidRDefault="00591615" w:rsidP="00591615">
      <w:pPr>
        <w:pStyle w:val="BodyTextIndent3"/>
        <w:spacing w:after="0"/>
        <w:ind w:firstLine="96"/>
        <w:rPr>
          <w:sz w:val="22"/>
          <w:szCs w:val="22"/>
        </w:rPr>
      </w:pPr>
      <w:r w:rsidRPr="0032750B">
        <w:rPr>
          <w:sz w:val="22"/>
          <w:szCs w:val="22"/>
        </w:rPr>
        <w:t>99002</w:t>
      </w:r>
    </w:p>
    <w:p w14:paraId="0D826010" w14:textId="77777777" w:rsidR="00591615" w:rsidRPr="0032750B" w:rsidRDefault="00591615" w:rsidP="00591615">
      <w:pPr>
        <w:pStyle w:val="BodyTextIndent3"/>
        <w:spacing w:after="0"/>
        <w:ind w:firstLine="96"/>
        <w:rPr>
          <w:sz w:val="22"/>
          <w:szCs w:val="22"/>
        </w:rPr>
      </w:pPr>
      <w:r w:rsidRPr="0032750B">
        <w:rPr>
          <w:sz w:val="22"/>
          <w:szCs w:val="22"/>
        </w:rPr>
        <w:t>99024</w:t>
      </w:r>
    </w:p>
    <w:p w14:paraId="5DAC0D4B" w14:textId="77777777" w:rsidR="00591615" w:rsidRPr="0032750B" w:rsidRDefault="00591615" w:rsidP="00591615">
      <w:pPr>
        <w:pStyle w:val="BodyTextIndent3"/>
        <w:spacing w:after="0"/>
        <w:ind w:firstLine="96"/>
        <w:rPr>
          <w:sz w:val="22"/>
          <w:szCs w:val="22"/>
        </w:rPr>
      </w:pPr>
      <w:r w:rsidRPr="0032750B">
        <w:rPr>
          <w:sz w:val="22"/>
          <w:szCs w:val="22"/>
        </w:rPr>
        <w:t>99026</w:t>
      </w:r>
    </w:p>
    <w:p w14:paraId="2C86DB07" w14:textId="77777777" w:rsidR="00591615" w:rsidRPr="0032750B" w:rsidRDefault="00591615" w:rsidP="00591615">
      <w:pPr>
        <w:pStyle w:val="BodyTextIndent3"/>
        <w:spacing w:after="0"/>
        <w:ind w:firstLine="96"/>
        <w:rPr>
          <w:sz w:val="22"/>
          <w:szCs w:val="22"/>
        </w:rPr>
      </w:pPr>
      <w:r w:rsidRPr="0032750B">
        <w:rPr>
          <w:sz w:val="22"/>
          <w:szCs w:val="22"/>
        </w:rPr>
        <w:t>99027</w:t>
      </w:r>
    </w:p>
    <w:p w14:paraId="4C8D5AC8" w14:textId="77777777" w:rsidR="00591615" w:rsidRPr="0032750B" w:rsidRDefault="00591615" w:rsidP="00591615">
      <w:pPr>
        <w:pStyle w:val="BodyTextIndent3"/>
        <w:spacing w:after="0"/>
        <w:ind w:firstLine="96"/>
        <w:rPr>
          <w:sz w:val="22"/>
          <w:szCs w:val="22"/>
        </w:rPr>
      </w:pPr>
      <w:r w:rsidRPr="0032750B">
        <w:rPr>
          <w:sz w:val="22"/>
          <w:szCs w:val="22"/>
        </w:rPr>
        <w:t>99053</w:t>
      </w:r>
    </w:p>
    <w:p w14:paraId="65E0902F" w14:textId="77777777" w:rsidR="00591615" w:rsidRPr="0032750B" w:rsidRDefault="00591615" w:rsidP="00591615">
      <w:pPr>
        <w:pStyle w:val="BodyTextIndent3"/>
        <w:spacing w:after="0"/>
        <w:ind w:firstLine="96"/>
        <w:rPr>
          <w:sz w:val="22"/>
          <w:szCs w:val="22"/>
        </w:rPr>
      </w:pPr>
      <w:r w:rsidRPr="0032750B">
        <w:rPr>
          <w:sz w:val="22"/>
          <w:szCs w:val="22"/>
        </w:rPr>
        <w:t>99056</w:t>
      </w:r>
    </w:p>
    <w:p w14:paraId="730839A2" w14:textId="77777777" w:rsidR="00591615" w:rsidRPr="0032750B" w:rsidRDefault="00591615" w:rsidP="00591615">
      <w:pPr>
        <w:pStyle w:val="BodyTextIndent3"/>
        <w:spacing w:after="0"/>
        <w:ind w:firstLine="96"/>
        <w:rPr>
          <w:sz w:val="22"/>
          <w:szCs w:val="22"/>
        </w:rPr>
      </w:pPr>
      <w:r w:rsidRPr="0032750B">
        <w:rPr>
          <w:sz w:val="22"/>
          <w:szCs w:val="22"/>
        </w:rPr>
        <w:t>99058</w:t>
      </w:r>
    </w:p>
    <w:p w14:paraId="1D97DE89" w14:textId="77777777" w:rsidR="00591615" w:rsidRPr="0032750B" w:rsidRDefault="00591615" w:rsidP="00591615">
      <w:pPr>
        <w:pStyle w:val="BodyTextIndent3"/>
        <w:spacing w:after="0"/>
        <w:ind w:firstLine="96"/>
        <w:rPr>
          <w:sz w:val="22"/>
          <w:szCs w:val="22"/>
        </w:rPr>
      </w:pPr>
      <w:r w:rsidRPr="0032750B">
        <w:rPr>
          <w:sz w:val="22"/>
          <w:szCs w:val="22"/>
        </w:rPr>
        <w:t>99060</w:t>
      </w:r>
    </w:p>
    <w:p w14:paraId="6640E9C9" w14:textId="77777777" w:rsidR="00591615" w:rsidRPr="0032750B" w:rsidRDefault="00591615" w:rsidP="00591615">
      <w:pPr>
        <w:pStyle w:val="BodyTextIndent3"/>
        <w:spacing w:after="0"/>
        <w:ind w:firstLine="96"/>
        <w:rPr>
          <w:sz w:val="22"/>
          <w:szCs w:val="22"/>
        </w:rPr>
      </w:pPr>
      <w:r w:rsidRPr="0032750B">
        <w:rPr>
          <w:sz w:val="22"/>
          <w:szCs w:val="22"/>
        </w:rPr>
        <w:t>99071</w:t>
      </w:r>
    </w:p>
    <w:p w14:paraId="6355B0D0" w14:textId="77777777" w:rsidR="00591615" w:rsidRPr="0032750B" w:rsidRDefault="00591615" w:rsidP="00591615">
      <w:pPr>
        <w:pStyle w:val="BodyTextIndent3"/>
        <w:spacing w:after="0"/>
        <w:ind w:firstLine="96"/>
        <w:rPr>
          <w:sz w:val="22"/>
          <w:szCs w:val="22"/>
        </w:rPr>
      </w:pPr>
      <w:r w:rsidRPr="0032750B">
        <w:rPr>
          <w:sz w:val="22"/>
          <w:szCs w:val="22"/>
        </w:rPr>
        <w:t>99075</w:t>
      </w:r>
    </w:p>
    <w:p w14:paraId="696D11DF" w14:textId="77777777" w:rsidR="00591615" w:rsidRPr="0032750B" w:rsidRDefault="00591615" w:rsidP="00591615">
      <w:pPr>
        <w:pStyle w:val="BodyTextIndent3"/>
        <w:spacing w:after="0"/>
        <w:ind w:firstLine="96"/>
        <w:rPr>
          <w:sz w:val="22"/>
          <w:szCs w:val="22"/>
        </w:rPr>
      </w:pPr>
      <w:r w:rsidRPr="0032750B">
        <w:rPr>
          <w:sz w:val="22"/>
          <w:szCs w:val="22"/>
        </w:rPr>
        <w:t xml:space="preserve">99078 </w:t>
      </w:r>
    </w:p>
    <w:p w14:paraId="185390F3" w14:textId="77777777" w:rsidR="00591615" w:rsidRPr="0032750B" w:rsidRDefault="00591615" w:rsidP="00591615">
      <w:pPr>
        <w:pStyle w:val="BodyTextIndent3"/>
        <w:spacing w:after="0"/>
        <w:ind w:firstLine="96"/>
        <w:rPr>
          <w:sz w:val="22"/>
          <w:szCs w:val="22"/>
        </w:rPr>
      </w:pPr>
      <w:r w:rsidRPr="0032750B">
        <w:rPr>
          <w:sz w:val="22"/>
          <w:szCs w:val="22"/>
        </w:rPr>
        <w:t>99080</w:t>
      </w:r>
    </w:p>
    <w:p w14:paraId="58EC7432" w14:textId="77777777" w:rsidR="00591615" w:rsidRPr="0032750B" w:rsidRDefault="00591615" w:rsidP="00591615">
      <w:pPr>
        <w:pStyle w:val="BodyTextIndent3"/>
        <w:spacing w:after="0"/>
        <w:ind w:firstLine="96"/>
        <w:rPr>
          <w:sz w:val="22"/>
          <w:szCs w:val="22"/>
        </w:rPr>
      </w:pPr>
      <w:r w:rsidRPr="0032750B">
        <w:rPr>
          <w:sz w:val="22"/>
          <w:szCs w:val="22"/>
        </w:rPr>
        <w:t>99082</w:t>
      </w:r>
    </w:p>
    <w:p w14:paraId="02328BAB" w14:textId="77777777" w:rsidR="00591615" w:rsidRPr="0032750B" w:rsidRDefault="00591615" w:rsidP="00591615">
      <w:pPr>
        <w:pStyle w:val="BodyTextIndent3"/>
        <w:spacing w:after="0"/>
        <w:ind w:firstLine="96"/>
        <w:rPr>
          <w:sz w:val="22"/>
          <w:szCs w:val="22"/>
        </w:rPr>
      </w:pPr>
      <w:r w:rsidRPr="0032750B">
        <w:rPr>
          <w:sz w:val="22"/>
          <w:szCs w:val="22"/>
        </w:rPr>
        <w:t>99091</w:t>
      </w:r>
    </w:p>
    <w:p w14:paraId="6824C901" w14:textId="77777777" w:rsidR="00591615" w:rsidRPr="0032750B" w:rsidRDefault="00591615" w:rsidP="00591615">
      <w:pPr>
        <w:pStyle w:val="BodyTextIndent3"/>
        <w:spacing w:after="0"/>
        <w:ind w:firstLine="96"/>
        <w:rPr>
          <w:sz w:val="22"/>
          <w:szCs w:val="22"/>
        </w:rPr>
      </w:pPr>
      <w:r w:rsidRPr="0032750B">
        <w:rPr>
          <w:sz w:val="22"/>
          <w:szCs w:val="22"/>
        </w:rPr>
        <w:t>99100</w:t>
      </w:r>
    </w:p>
    <w:p w14:paraId="664019CF" w14:textId="77777777" w:rsidR="00591615" w:rsidRPr="0032750B" w:rsidRDefault="00591615" w:rsidP="00591615">
      <w:pPr>
        <w:pStyle w:val="BodyTextIndent3"/>
        <w:spacing w:after="0"/>
        <w:ind w:firstLine="96"/>
        <w:rPr>
          <w:sz w:val="22"/>
          <w:szCs w:val="22"/>
        </w:rPr>
      </w:pPr>
      <w:r w:rsidRPr="0032750B">
        <w:rPr>
          <w:sz w:val="22"/>
          <w:szCs w:val="22"/>
        </w:rPr>
        <w:t>99116</w:t>
      </w:r>
    </w:p>
    <w:p w14:paraId="442B0100" w14:textId="77777777" w:rsidR="00591615" w:rsidRPr="0032750B" w:rsidRDefault="00591615" w:rsidP="00591615">
      <w:pPr>
        <w:pStyle w:val="BodyTextIndent3"/>
        <w:spacing w:after="0"/>
        <w:ind w:firstLine="96"/>
        <w:rPr>
          <w:sz w:val="22"/>
          <w:szCs w:val="22"/>
        </w:rPr>
      </w:pPr>
      <w:r w:rsidRPr="0032750B">
        <w:rPr>
          <w:sz w:val="22"/>
          <w:szCs w:val="22"/>
        </w:rPr>
        <w:t>99135</w:t>
      </w:r>
    </w:p>
    <w:p w14:paraId="40D23EEE" w14:textId="77777777" w:rsidR="00591615" w:rsidRPr="0032750B" w:rsidRDefault="00591615" w:rsidP="00591615">
      <w:pPr>
        <w:pStyle w:val="BodyTextIndent3"/>
        <w:spacing w:after="0"/>
        <w:ind w:firstLine="96"/>
        <w:rPr>
          <w:sz w:val="22"/>
          <w:szCs w:val="22"/>
        </w:rPr>
      </w:pPr>
      <w:r w:rsidRPr="0032750B">
        <w:rPr>
          <w:sz w:val="22"/>
          <w:szCs w:val="22"/>
        </w:rPr>
        <w:t>99140</w:t>
      </w:r>
    </w:p>
    <w:p w14:paraId="5CC519CF" w14:textId="77777777" w:rsidR="00591615" w:rsidRPr="0032750B" w:rsidRDefault="00591615" w:rsidP="00591615">
      <w:pPr>
        <w:pStyle w:val="BodyTextIndent3"/>
        <w:spacing w:after="0"/>
        <w:ind w:firstLine="96"/>
        <w:rPr>
          <w:sz w:val="22"/>
          <w:szCs w:val="22"/>
        </w:rPr>
      </w:pPr>
      <w:r w:rsidRPr="0032750B">
        <w:rPr>
          <w:sz w:val="22"/>
          <w:szCs w:val="22"/>
        </w:rPr>
        <w:t>99151</w:t>
      </w:r>
    </w:p>
    <w:p w14:paraId="107C02E1" w14:textId="77777777" w:rsidR="00591615" w:rsidRPr="0032750B" w:rsidRDefault="00591615" w:rsidP="00591615">
      <w:pPr>
        <w:pStyle w:val="BodyTextIndent3"/>
        <w:spacing w:after="0"/>
        <w:ind w:firstLine="96"/>
        <w:rPr>
          <w:sz w:val="22"/>
          <w:szCs w:val="22"/>
        </w:rPr>
      </w:pPr>
      <w:r w:rsidRPr="0032750B">
        <w:rPr>
          <w:sz w:val="22"/>
          <w:szCs w:val="22"/>
        </w:rPr>
        <w:t>99152</w:t>
      </w:r>
    </w:p>
    <w:p w14:paraId="00871BB4" w14:textId="77777777" w:rsidR="00591615" w:rsidRPr="0032750B" w:rsidRDefault="00591615" w:rsidP="00591615">
      <w:pPr>
        <w:pStyle w:val="BodyTextIndent3"/>
        <w:spacing w:after="0"/>
        <w:ind w:firstLine="96"/>
        <w:rPr>
          <w:sz w:val="22"/>
          <w:szCs w:val="22"/>
        </w:rPr>
      </w:pPr>
      <w:r w:rsidRPr="0032750B">
        <w:rPr>
          <w:sz w:val="22"/>
          <w:szCs w:val="22"/>
        </w:rPr>
        <w:t>99153</w:t>
      </w:r>
    </w:p>
    <w:p w14:paraId="5A3E7113" w14:textId="77777777" w:rsidR="00591615" w:rsidRPr="0032750B" w:rsidRDefault="00591615" w:rsidP="00591615">
      <w:pPr>
        <w:pStyle w:val="BodyTextIndent3"/>
        <w:spacing w:after="0"/>
        <w:ind w:firstLine="96"/>
        <w:rPr>
          <w:sz w:val="22"/>
          <w:szCs w:val="22"/>
        </w:rPr>
      </w:pPr>
      <w:r w:rsidRPr="0032750B">
        <w:rPr>
          <w:sz w:val="22"/>
          <w:szCs w:val="22"/>
        </w:rPr>
        <w:t>99155</w:t>
      </w:r>
    </w:p>
    <w:p w14:paraId="2884D7F2" w14:textId="77777777" w:rsidR="00591615" w:rsidRPr="0032750B" w:rsidRDefault="00591615" w:rsidP="00591615">
      <w:pPr>
        <w:pStyle w:val="BodyTextIndent3"/>
        <w:spacing w:after="0"/>
        <w:ind w:firstLine="96"/>
        <w:rPr>
          <w:sz w:val="22"/>
          <w:szCs w:val="22"/>
        </w:rPr>
      </w:pPr>
      <w:r w:rsidRPr="0032750B">
        <w:rPr>
          <w:sz w:val="22"/>
          <w:szCs w:val="22"/>
        </w:rPr>
        <w:t>99156</w:t>
      </w:r>
    </w:p>
    <w:p w14:paraId="0B5D2F64" w14:textId="77777777" w:rsidR="00591615" w:rsidRPr="0032750B" w:rsidRDefault="00591615" w:rsidP="00591615">
      <w:pPr>
        <w:pStyle w:val="BodyTextIndent3"/>
        <w:spacing w:after="0"/>
        <w:ind w:firstLine="96"/>
        <w:rPr>
          <w:sz w:val="22"/>
          <w:szCs w:val="22"/>
        </w:rPr>
      </w:pPr>
      <w:r w:rsidRPr="0032750B">
        <w:rPr>
          <w:sz w:val="22"/>
          <w:szCs w:val="22"/>
        </w:rPr>
        <w:t>99157</w:t>
      </w:r>
    </w:p>
    <w:p w14:paraId="10EFC5F4" w14:textId="77777777" w:rsidR="00591615" w:rsidRPr="0032750B" w:rsidRDefault="00591615" w:rsidP="00591615">
      <w:pPr>
        <w:pStyle w:val="BodyTextIndent3"/>
        <w:spacing w:after="0"/>
        <w:ind w:firstLine="96"/>
        <w:rPr>
          <w:sz w:val="22"/>
          <w:szCs w:val="22"/>
        </w:rPr>
      </w:pPr>
      <w:r w:rsidRPr="0032750B">
        <w:rPr>
          <w:sz w:val="22"/>
          <w:szCs w:val="22"/>
        </w:rPr>
        <w:t>99172</w:t>
      </w:r>
    </w:p>
    <w:p w14:paraId="5989E513" w14:textId="77777777" w:rsidR="00591615" w:rsidRPr="0032750B" w:rsidRDefault="00591615" w:rsidP="00591615">
      <w:pPr>
        <w:pStyle w:val="BodyTextIndent3"/>
        <w:spacing w:after="0"/>
        <w:ind w:firstLine="96"/>
        <w:rPr>
          <w:sz w:val="22"/>
          <w:szCs w:val="22"/>
        </w:rPr>
      </w:pPr>
      <w:r w:rsidRPr="0032750B">
        <w:rPr>
          <w:sz w:val="22"/>
          <w:szCs w:val="22"/>
        </w:rPr>
        <w:t>99184</w:t>
      </w:r>
    </w:p>
    <w:p w14:paraId="1A25F607" w14:textId="77777777" w:rsidR="00591615" w:rsidRPr="0032750B" w:rsidRDefault="00591615" w:rsidP="00591615">
      <w:pPr>
        <w:pStyle w:val="BodyTextIndent3"/>
        <w:spacing w:after="0"/>
        <w:ind w:firstLine="96"/>
        <w:rPr>
          <w:sz w:val="22"/>
          <w:szCs w:val="22"/>
        </w:rPr>
      </w:pPr>
      <w:r w:rsidRPr="0032750B">
        <w:rPr>
          <w:sz w:val="22"/>
          <w:szCs w:val="22"/>
        </w:rPr>
        <w:t>99190</w:t>
      </w:r>
    </w:p>
    <w:p w14:paraId="3D5C2224" w14:textId="77777777" w:rsidR="00591615" w:rsidRPr="0032750B" w:rsidRDefault="00591615" w:rsidP="00591615">
      <w:pPr>
        <w:pStyle w:val="BodyTextIndent3"/>
        <w:spacing w:after="0"/>
        <w:ind w:firstLine="96"/>
        <w:rPr>
          <w:sz w:val="22"/>
          <w:szCs w:val="22"/>
        </w:rPr>
      </w:pPr>
      <w:r w:rsidRPr="0032750B">
        <w:rPr>
          <w:sz w:val="22"/>
          <w:szCs w:val="22"/>
        </w:rPr>
        <w:t>99191</w:t>
      </w:r>
    </w:p>
    <w:p w14:paraId="12969061" w14:textId="77777777" w:rsidR="00591615" w:rsidRPr="0032750B" w:rsidRDefault="00591615" w:rsidP="00591615">
      <w:pPr>
        <w:pStyle w:val="BodyTextIndent3"/>
        <w:spacing w:after="0"/>
        <w:ind w:firstLine="96"/>
        <w:rPr>
          <w:sz w:val="22"/>
          <w:szCs w:val="22"/>
        </w:rPr>
      </w:pPr>
      <w:r w:rsidRPr="0032750B">
        <w:rPr>
          <w:sz w:val="22"/>
          <w:szCs w:val="22"/>
        </w:rPr>
        <w:t>99192</w:t>
      </w:r>
    </w:p>
    <w:p w14:paraId="352D8FC9" w14:textId="77777777" w:rsidR="00591615" w:rsidRPr="0032750B" w:rsidRDefault="00591615" w:rsidP="00591615">
      <w:pPr>
        <w:pStyle w:val="BodyTextIndent3"/>
        <w:spacing w:after="0"/>
        <w:ind w:firstLine="96"/>
        <w:rPr>
          <w:sz w:val="22"/>
          <w:szCs w:val="22"/>
        </w:rPr>
      </w:pPr>
      <w:r w:rsidRPr="0032750B">
        <w:rPr>
          <w:sz w:val="22"/>
          <w:szCs w:val="22"/>
        </w:rPr>
        <w:t>99241</w:t>
      </w:r>
    </w:p>
    <w:p w14:paraId="2FF1F4DA" w14:textId="77777777" w:rsidR="00591615" w:rsidRPr="0032750B" w:rsidRDefault="00591615" w:rsidP="00591615">
      <w:pPr>
        <w:pStyle w:val="BodyTextIndent3"/>
        <w:spacing w:after="0"/>
        <w:ind w:firstLine="96"/>
        <w:rPr>
          <w:sz w:val="22"/>
          <w:szCs w:val="22"/>
        </w:rPr>
      </w:pPr>
      <w:r w:rsidRPr="0032750B">
        <w:rPr>
          <w:sz w:val="22"/>
          <w:szCs w:val="22"/>
        </w:rPr>
        <w:t>99242</w:t>
      </w:r>
    </w:p>
    <w:p w14:paraId="704B1912" w14:textId="77777777" w:rsidR="00591615" w:rsidRPr="0032750B" w:rsidRDefault="00591615" w:rsidP="00591615">
      <w:pPr>
        <w:pStyle w:val="BodyTextIndent3"/>
        <w:spacing w:after="0"/>
        <w:ind w:firstLine="96"/>
        <w:rPr>
          <w:sz w:val="22"/>
          <w:szCs w:val="22"/>
        </w:rPr>
      </w:pPr>
      <w:r w:rsidRPr="0032750B">
        <w:rPr>
          <w:sz w:val="22"/>
          <w:szCs w:val="22"/>
        </w:rPr>
        <w:t>99243</w:t>
      </w:r>
    </w:p>
    <w:p w14:paraId="0C0DCB7E" w14:textId="77777777" w:rsidR="00591615" w:rsidRPr="0032750B" w:rsidRDefault="00591615" w:rsidP="00591615">
      <w:pPr>
        <w:pStyle w:val="BodyTextIndent3"/>
        <w:spacing w:after="0"/>
        <w:ind w:firstLine="96"/>
        <w:rPr>
          <w:sz w:val="22"/>
          <w:szCs w:val="22"/>
        </w:rPr>
      </w:pPr>
      <w:r w:rsidRPr="0032750B">
        <w:rPr>
          <w:sz w:val="22"/>
          <w:szCs w:val="22"/>
        </w:rPr>
        <w:t>99244</w:t>
      </w:r>
    </w:p>
    <w:p w14:paraId="08444F4F" w14:textId="77777777" w:rsidR="00591615" w:rsidRPr="0032750B" w:rsidRDefault="00591615" w:rsidP="00591615">
      <w:pPr>
        <w:pStyle w:val="BodyTextIndent3"/>
        <w:spacing w:after="0"/>
        <w:ind w:firstLine="96"/>
        <w:rPr>
          <w:sz w:val="22"/>
          <w:szCs w:val="22"/>
        </w:rPr>
      </w:pPr>
      <w:r w:rsidRPr="0032750B">
        <w:rPr>
          <w:sz w:val="22"/>
          <w:szCs w:val="22"/>
        </w:rPr>
        <w:t>99245</w:t>
      </w:r>
    </w:p>
    <w:p w14:paraId="3FA33575" w14:textId="77777777" w:rsidR="00591615" w:rsidRPr="0032750B" w:rsidRDefault="00591615" w:rsidP="00591615">
      <w:pPr>
        <w:pStyle w:val="BodyTextIndent3"/>
        <w:spacing w:after="0"/>
        <w:ind w:firstLine="96"/>
        <w:rPr>
          <w:sz w:val="22"/>
          <w:szCs w:val="22"/>
        </w:rPr>
      </w:pPr>
      <w:r w:rsidRPr="0032750B">
        <w:rPr>
          <w:sz w:val="22"/>
          <w:szCs w:val="22"/>
        </w:rPr>
        <w:t>99251</w:t>
      </w:r>
    </w:p>
    <w:p w14:paraId="7346A656" w14:textId="77777777" w:rsidR="00591615" w:rsidRPr="0032750B" w:rsidRDefault="00591615" w:rsidP="00591615">
      <w:pPr>
        <w:pStyle w:val="BodyTextIndent3"/>
        <w:spacing w:after="0"/>
        <w:ind w:firstLine="96"/>
        <w:rPr>
          <w:sz w:val="22"/>
          <w:szCs w:val="22"/>
        </w:rPr>
      </w:pPr>
      <w:r w:rsidRPr="0032750B">
        <w:rPr>
          <w:sz w:val="22"/>
          <w:szCs w:val="22"/>
        </w:rPr>
        <w:t>99252</w:t>
      </w:r>
    </w:p>
    <w:p w14:paraId="78683377" w14:textId="77777777" w:rsidR="00591615" w:rsidRPr="0032750B" w:rsidRDefault="00591615" w:rsidP="00591615">
      <w:pPr>
        <w:pStyle w:val="BodyTextIndent3"/>
        <w:spacing w:after="0"/>
        <w:ind w:firstLine="96"/>
        <w:rPr>
          <w:sz w:val="22"/>
          <w:szCs w:val="22"/>
        </w:rPr>
      </w:pPr>
      <w:r w:rsidRPr="0032750B">
        <w:rPr>
          <w:sz w:val="22"/>
          <w:szCs w:val="22"/>
        </w:rPr>
        <w:t>99253</w:t>
      </w:r>
    </w:p>
    <w:p w14:paraId="508B50BE" w14:textId="77777777" w:rsidR="00591615" w:rsidRPr="0032750B" w:rsidRDefault="00591615" w:rsidP="00591615">
      <w:pPr>
        <w:pStyle w:val="BodyTextIndent3"/>
        <w:spacing w:after="0"/>
        <w:ind w:firstLine="96"/>
        <w:rPr>
          <w:sz w:val="22"/>
          <w:szCs w:val="22"/>
        </w:rPr>
      </w:pPr>
      <w:r w:rsidRPr="0032750B">
        <w:rPr>
          <w:sz w:val="22"/>
          <w:szCs w:val="22"/>
        </w:rPr>
        <w:t>99254</w:t>
      </w:r>
    </w:p>
    <w:p w14:paraId="0BA57440" w14:textId="77777777" w:rsidR="00591615" w:rsidRPr="0032750B" w:rsidRDefault="00591615" w:rsidP="00591615">
      <w:pPr>
        <w:pStyle w:val="BodyTextIndent3"/>
        <w:spacing w:after="0"/>
        <w:ind w:firstLine="96"/>
        <w:rPr>
          <w:sz w:val="22"/>
          <w:szCs w:val="22"/>
        </w:rPr>
      </w:pPr>
      <w:r w:rsidRPr="0032750B">
        <w:rPr>
          <w:sz w:val="22"/>
          <w:szCs w:val="22"/>
        </w:rPr>
        <w:t>99255</w:t>
      </w:r>
    </w:p>
    <w:p w14:paraId="65696BF4" w14:textId="77777777" w:rsidR="00591615" w:rsidRPr="0032750B" w:rsidRDefault="00591615" w:rsidP="00591615">
      <w:pPr>
        <w:pStyle w:val="BodyTextIndent3"/>
        <w:spacing w:after="0"/>
        <w:ind w:firstLine="96"/>
        <w:rPr>
          <w:sz w:val="22"/>
          <w:szCs w:val="22"/>
        </w:rPr>
      </w:pPr>
      <w:r w:rsidRPr="0032750B">
        <w:rPr>
          <w:sz w:val="22"/>
          <w:szCs w:val="22"/>
        </w:rPr>
        <w:t>99288</w:t>
      </w:r>
    </w:p>
    <w:p w14:paraId="185F4C08" w14:textId="77777777" w:rsidR="00591615" w:rsidRPr="0032750B" w:rsidRDefault="00591615" w:rsidP="00591615">
      <w:pPr>
        <w:pStyle w:val="BodyTextIndent3"/>
        <w:spacing w:after="0"/>
        <w:ind w:firstLine="96"/>
        <w:rPr>
          <w:sz w:val="22"/>
          <w:szCs w:val="22"/>
        </w:rPr>
      </w:pPr>
      <w:r w:rsidRPr="0032750B">
        <w:rPr>
          <w:sz w:val="22"/>
          <w:szCs w:val="22"/>
        </w:rPr>
        <w:t>99315</w:t>
      </w:r>
    </w:p>
    <w:p w14:paraId="1AF480F6" w14:textId="77777777" w:rsidR="00591615" w:rsidRPr="0032750B" w:rsidRDefault="00591615" w:rsidP="00591615">
      <w:pPr>
        <w:pStyle w:val="BodyTextIndent3"/>
        <w:spacing w:after="0"/>
        <w:ind w:firstLine="96"/>
        <w:rPr>
          <w:sz w:val="22"/>
          <w:szCs w:val="22"/>
        </w:rPr>
      </w:pPr>
      <w:r w:rsidRPr="0032750B">
        <w:rPr>
          <w:sz w:val="22"/>
          <w:szCs w:val="22"/>
        </w:rPr>
        <w:t>99316</w:t>
      </w:r>
    </w:p>
    <w:p w14:paraId="31041DBB" w14:textId="77777777" w:rsidR="00591615" w:rsidRPr="0032750B" w:rsidRDefault="00591615" w:rsidP="00591615">
      <w:pPr>
        <w:pStyle w:val="BodyTextIndent3"/>
        <w:spacing w:after="0"/>
        <w:ind w:firstLine="96"/>
        <w:rPr>
          <w:sz w:val="22"/>
          <w:szCs w:val="22"/>
        </w:rPr>
      </w:pPr>
      <w:r w:rsidRPr="0032750B">
        <w:rPr>
          <w:sz w:val="22"/>
          <w:szCs w:val="22"/>
        </w:rPr>
        <w:t>99339</w:t>
      </w:r>
    </w:p>
    <w:p w14:paraId="05F569E7" w14:textId="77777777" w:rsidR="00591615" w:rsidRPr="0032750B" w:rsidRDefault="00591615" w:rsidP="00591615">
      <w:pPr>
        <w:pStyle w:val="BodyTextIndent3"/>
        <w:spacing w:after="0"/>
        <w:ind w:firstLine="96"/>
        <w:rPr>
          <w:sz w:val="22"/>
          <w:szCs w:val="22"/>
        </w:rPr>
      </w:pPr>
      <w:r w:rsidRPr="0032750B">
        <w:rPr>
          <w:sz w:val="22"/>
          <w:szCs w:val="22"/>
        </w:rPr>
        <w:t>99340</w:t>
      </w:r>
    </w:p>
    <w:p w14:paraId="32EC63AA" w14:textId="77777777" w:rsidR="00591615" w:rsidRPr="0032750B" w:rsidRDefault="00591615" w:rsidP="00591615">
      <w:pPr>
        <w:pStyle w:val="BodyTextIndent3"/>
        <w:spacing w:after="0"/>
        <w:ind w:firstLine="96"/>
        <w:rPr>
          <w:sz w:val="22"/>
          <w:szCs w:val="22"/>
        </w:rPr>
      </w:pPr>
      <w:r w:rsidRPr="0032750B">
        <w:rPr>
          <w:sz w:val="22"/>
          <w:szCs w:val="22"/>
        </w:rPr>
        <w:t>99354</w:t>
      </w:r>
    </w:p>
    <w:p w14:paraId="31B832B2" w14:textId="77777777" w:rsidR="00591615" w:rsidRPr="0032750B" w:rsidRDefault="00591615" w:rsidP="00591615">
      <w:pPr>
        <w:pStyle w:val="BodyTextIndent3"/>
        <w:spacing w:after="0"/>
        <w:ind w:firstLine="96"/>
        <w:rPr>
          <w:sz w:val="22"/>
          <w:szCs w:val="22"/>
        </w:rPr>
      </w:pPr>
      <w:r w:rsidRPr="0032750B">
        <w:rPr>
          <w:sz w:val="22"/>
          <w:szCs w:val="22"/>
        </w:rPr>
        <w:t>99355</w:t>
      </w:r>
    </w:p>
    <w:p w14:paraId="027DAA83" w14:textId="77777777" w:rsidR="00591615" w:rsidRPr="0032750B" w:rsidRDefault="00591615" w:rsidP="00591615">
      <w:pPr>
        <w:pStyle w:val="BodyTextIndent3"/>
        <w:spacing w:after="0"/>
        <w:ind w:firstLine="96"/>
        <w:rPr>
          <w:sz w:val="22"/>
          <w:szCs w:val="22"/>
        </w:rPr>
      </w:pPr>
      <w:r w:rsidRPr="0032750B">
        <w:rPr>
          <w:sz w:val="22"/>
          <w:szCs w:val="22"/>
        </w:rPr>
        <w:t>99356</w:t>
      </w:r>
    </w:p>
    <w:p w14:paraId="2A0320E2" w14:textId="77777777" w:rsidR="00591615" w:rsidRPr="0032750B" w:rsidRDefault="00591615" w:rsidP="00591615">
      <w:pPr>
        <w:pStyle w:val="BodyTextIndent3"/>
        <w:spacing w:after="0"/>
        <w:ind w:firstLine="96"/>
        <w:rPr>
          <w:sz w:val="22"/>
          <w:szCs w:val="22"/>
        </w:rPr>
      </w:pPr>
      <w:r w:rsidRPr="0032750B">
        <w:rPr>
          <w:sz w:val="22"/>
          <w:szCs w:val="22"/>
        </w:rPr>
        <w:t>99357</w:t>
      </w:r>
    </w:p>
    <w:p w14:paraId="551147E8" w14:textId="77777777" w:rsidR="00591615" w:rsidRPr="0032750B" w:rsidRDefault="00591615" w:rsidP="00591615">
      <w:pPr>
        <w:pStyle w:val="BodyTextIndent3"/>
        <w:spacing w:after="0"/>
        <w:ind w:firstLine="96"/>
        <w:rPr>
          <w:sz w:val="22"/>
          <w:szCs w:val="22"/>
        </w:rPr>
      </w:pPr>
      <w:r w:rsidRPr="0032750B">
        <w:rPr>
          <w:sz w:val="22"/>
          <w:szCs w:val="22"/>
        </w:rPr>
        <w:t>99358</w:t>
      </w:r>
    </w:p>
    <w:p w14:paraId="13007CE8" w14:textId="77777777" w:rsidR="00591615" w:rsidRPr="0032750B" w:rsidRDefault="00591615" w:rsidP="00591615">
      <w:pPr>
        <w:pStyle w:val="BodyTextIndent3"/>
        <w:spacing w:after="0"/>
        <w:ind w:firstLine="96"/>
        <w:rPr>
          <w:sz w:val="22"/>
          <w:szCs w:val="22"/>
        </w:rPr>
      </w:pPr>
      <w:r w:rsidRPr="0032750B">
        <w:rPr>
          <w:sz w:val="22"/>
          <w:szCs w:val="22"/>
        </w:rPr>
        <w:t>99359</w:t>
      </w:r>
    </w:p>
    <w:p w14:paraId="14C479CB" w14:textId="77777777" w:rsidR="00591615" w:rsidRPr="0032750B" w:rsidRDefault="00591615" w:rsidP="00591615">
      <w:pPr>
        <w:pStyle w:val="BodyTextIndent3"/>
        <w:spacing w:after="0"/>
        <w:ind w:firstLine="96"/>
        <w:rPr>
          <w:sz w:val="22"/>
          <w:szCs w:val="22"/>
        </w:rPr>
      </w:pPr>
      <w:r w:rsidRPr="0032750B">
        <w:rPr>
          <w:sz w:val="22"/>
          <w:szCs w:val="22"/>
        </w:rPr>
        <w:t>99360</w:t>
      </w:r>
    </w:p>
    <w:p w14:paraId="50812C59" w14:textId="77777777" w:rsidR="00591615" w:rsidRPr="0032750B" w:rsidRDefault="00591615" w:rsidP="00591615">
      <w:pPr>
        <w:pStyle w:val="BodyTextIndent3"/>
        <w:spacing w:after="0"/>
        <w:ind w:firstLine="96"/>
        <w:rPr>
          <w:sz w:val="22"/>
          <w:szCs w:val="22"/>
        </w:rPr>
      </w:pPr>
      <w:r w:rsidRPr="0032750B">
        <w:rPr>
          <w:sz w:val="22"/>
          <w:szCs w:val="22"/>
        </w:rPr>
        <w:t>99366</w:t>
      </w:r>
    </w:p>
    <w:p w14:paraId="068F36BD" w14:textId="77777777" w:rsidR="00591615" w:rsidRPr="0032750B" w:rsidRDefault="00591615" w:rsidP="00591615">
      <w:pPr>
        <w:pStyle w:val="BodyTextIndent3"/>
        <w:spacing w:after="0"/>
        <w:ind w:firstLine="96"/>
        <w:rPr>
          <w:sz w:val="22"/>
          <w:szCs w:val="22"/>
        </w:rPr>
      </w:pPr>
      <w:r w:rsidRPr="0032750B">
        <w:rPr>
          <w:sz w:val="22"/>
          <w:szCs w:val="22"/>
        </w:rPr>
        <w:t>99367</w:t>
      </w:r>
    </w:p>
    <w:p w14:paraId="3F33B36C" w14:textId="77777777" w:rsidR="00591615" w:rsidRPr="0032750B" w:rsidRDefault="00591615" w:rsidP="00591615">
      <w:pPr>
        <w:pStyle w:val="BodyTextIndent3"/>
        <w:spacing w:after="0"/>
        <w:ind w:firstLine="96"/>
        <w:rPr>
          <w:sz w:val="22"/>
          <w:szCs w:val="22"/>
        </w:rPr>
      </w:pPr>
      <w:r w:rsidRPr="0032750B">
        <w:rPr>
          <w:sz w:val="22"/>
          <w:szCs w:val="22"/>
        </w:rPr>
        <w:t>99368</w:t>
      </w:r>
    </w:p>
    <w:p w14:paraId="3D770A01" w14:textId="77777777" w:rsidR="00591615" w:rsidRPr="0032750B" w:rsidRDefault="00591615" w:rsidP="00591615">
      <w:pPr>
        <w:pStyle w:val="BodyTextIndent3"/>
        <w:spacing w:after="0"/>
        <w:ind w:firstLine="96"/>
        <w:rPr>
          <w:sz w:val="22"/>
          <w:szCs w:val="22"/>
        </w:rPr>
      </w:pPr>
      <w:r w:rsidRPr="0032750B">
        <w:rPr>
          <w:sz w:val="22"/>
          <w:szCs w:val="22"/>
        </w:rPr>
        <w:t>99374</w:t>
      </w:r>
    </w:p>
    <w:p w14:paraId="1AC7A50D" w14:textId="77777777" w:rsidR="00591615" w:rsidRPr="0032750B" w:rsidRDefault="00591615" w:rsidP="00591615">
      <w:pPr>
        <w:pStyle w:val="BodyTextIndent3"/>
        <w:spacing w:after="0"/>
        <w:ind w:firstLine="96"/>
        <w:rPr>
          <w:sz w:val="22"/>
          <w:szCs w:val="22"/>
        </w:rPr>
      </w:pPr>
      <w:r w:rsidRPr="0032750B">
        <w:rPr>
          <w:sz w:val="22"/>
          <w:szCs w:val="22"/>
        </w:rPr>
        <w:t>99375</w:t>
      </w:r>
    </w:p>
    <w:p w14:paraId="7813B1A5" w14:textId="77777777" w:rsidR="00591615" w:rsidRPr="0032750B" w:rsidRDefault="00591615" w:rsidP="00591615">
      <w:pPr>
        <w:pStyle w:val="BodyTextIndent3"/>
        <w:spacing w:after="0"/>
        <w:ind w:firstLine="96"/>
        <w:rPr>
          <w:sz w:val="22"/>
          <w:szCs w:val="22"/>
        </w:rPr>
      </w:pPr>
      <w:r w:rsidRPr="0032750B">
        <w:rPr>
          <w:sz w:val="22"/>
          <w:szCs w:val="22"/>
        </w:rPr>
        <w:t>99377</w:t>
      </w:r>
    </w:p>
    <w:p w14:paraId="2693038D" w14:textId="77777777" w:rsidR="00591615" w:rsidRPr="0032750B" w:rsidRDefault="00591615" w:rsidP="00591615">
      <w:pPr>
        <w:pStyle w:val="BodyTextIndent3"/>
        <w:spacing w:after="0"/>
        <w:ind w:firstLine="96"/>
        <w:rPr>
          <w:sz w:val="22"/>
          <w:szCs w:val="22"/>
        </w:rPr>
      </w:pPr>
      <w:r w:rsidRPr="0032750B">
        <w:rPr>
          <w:sz w:val="22"/>
          <w:szCs w:val="22"/>
        </w:rPr>
        <w:t>99378</w:t>
      </w:r>
    </w:p>
    <w:p w14:paraId="70FBEE65" w14:textId="77777777" w:rsidR="00591615" w:rsidRPr="0032750B" w:rsidRDefault="00591615" w:rsidP="00591615">
      <w:pPr>
        <w:pStyle w:val="BodyTextIndent3"/>
        <w:spacing w:after="0"/>
        <w:ind w:firstLine="96"/>
        <w:rPr>
          <w:sz w:val="22"/>
          <w:szCs w:val="22"/>
        </w:rPr>
      </w:pPr>
      <w:r w:rsidRPr="0032750B">
        <w:rPr>
          <w:sz w:val="22"/>
          <w:szCs w:val="22"/>
        </w:rPr>
        <w:t>99379</w:t>
      </w:r>
    </w:p>
    <w:p w14:paraId="0BF57F0C" w14:textId="77777777" w:rsidR="00591615" w:rsidRPr="0032750B" w:rsidRDefault="00591615" w:rsidP="00591615">
      <w:pPr>
        <w:pStyle w:val="BodyTextIndent3"/>
        <w:spacing w:after="0"/>
        <w:ind w:firstLine="96"/>
        <w:rPr>
          <w:sz w:val="22"/>
          <w:szCs w:val="22"/>
        </w:rPr>
      </w:pPr>
      <w:r w:rsidRPr="0032750B">
        <w:rPr>
          <w:sz w:val="22"/>
          <w:szCs w:val="22"/>
        </w:rPr>
        <w:t>99380</w:t>
      </w:r>
    </w:p>
    <w:p w14:paraId="6417A7A1" w14:textId="77777777" w:rsidR="00591615" w:rsidRPr="0032750B" w:rsidRDefault="00591615" w:rsidP="00591615">
      <w:pPr>
        <w:pStyle w:val="BodyTextIndent3"/>
        <w:spacing w:after="0"/>
        <w:ind w:firstLine="96"/>
        <w:rPr>
          <w:sz w:val="22"/>
          <w:szCs w:val="22"/>
        </w:rPr>
      </w:pPr>
      <w:r w:rsidRPr="0032750B">
        <w:rPr>
          <w:sz w:val="22"/>
          <w:szCs w:val="22"/>
        </w:rPr>
        <w:t>99408</w:t>
      </w:r>
    </w:p>
    <w:p w14:paraId="7A86B522" w14:textId="77777777" w:rsidR="00591615" w:rsidRPr="0032750B" w:rsidRDefault="00591615" w:rsidP="00591615">
      <w:pPr>
        <w:pStyle w:val="BodyTextIndent3"/>
        <w:spacing w:after="0"/>
        <w:ind w:firstLine="96"/>
        <w:rPr>
          <w:sz w:val="22"/>
          <w:szCs w:val="22"/>
        </w:rPr>
      </w:pPr>
      <w:r w:rsidRPr="0032750B">
        <w:rPr>
          <w:sz w:val="22"/>
          <w:szCs w:val="22"/>
        </w:rPr>
        <w:t>99409</w:t>
      </w:r>
    </w:p>
    <w:p w14:paraId="1CDFDDE7" w14:textId="77777777" w:rsidR="00591615" w:rsidRPr="0032750B" w:rsidRDefault="00591615" w:rsidP="00591615">
      <w:pPr>
        <w:pStyle w:val="BodyTextIndent3"/>
        <w:spacing w:after="0"/>
        <w:ind w:firstLine="96"/>
        <w:rPr>
          <w:sz w:val="22"/>
          <w:szCs w:val="22"/>
        </w:rPr>
      </w:pPr>
      <w:r w:rsidRPr="0032750B">
        <w:rPr>
          <w:sz w:val="22"/>
          <w:szCs w:val="22"/>
        </w:rPr>
        <w:t>99411</w:t>
      </w:r>
    </w:p>
    <w:p w14:paraId="5350A6D5" w14:textId="77777777" w:rsidR="00591615" w:rsidRPr="0032750B" w:rsidRDefault="00591615" w:rsidP="00591615">
      <w:pPr>
        <w:pStyle w:val="BodyTextIndent3"/>
        <w:spacing w:after="0"/>
        <w:ind w:firstLine="96"/>
        <w:rPr>
          <w:sz w:val="22"/>
          <w:szCs w:val="22"/>
        </w:rPr>
      </w:pPr>
      <w:r w:rsidRPr="0032750B">
        <w:rPr>
          <w:sz w:val="22"/>
          <w:szCs w:val="22"/>
        </w:rPr>
        <w:t>99412</w:t>
      </w:r>
    </w:p>
    <w:p w14:paraId="581D10E5" w14:textId="77777777" w:rsidR="00591615" w:rsidRPr="0032750B" w:rsidRDefault="00591615" w:rsidP="00591615">
      <w:pPr>
        <w:pStyle w:val="BodyTextIndent3"/>
        <w:spacing w:after="0"/>
        <w:ind w:firstLine="96"/>
        <w:rPr>
          <w:sz w:val="22"/>
          <w:szCs w:val="22"/>
        </w:rPr>
      </w:pPr>
      <w:r w:rsidRPr="0032750B">
        <w:rPr>
          <w:sz w:val="22"/>
          <w:szCs w:val="22"/>
        </w:rPr>
        <w:t>99421</w:t>
      </w:r>
    </w:p>
    <w:p w14:paraId="6E1E0106" w14:textId="77777777" w:rsidR="00591615" w:rsidRPr="0032750B" w:rsidRDefault="00591615" w:rsidP="00591615">
      <w:pPr>
        <w:ind w:firstLine="450"/>
        <w:rPr>
          <w:sz w:val="22"/>
          <w:szCs w:val="22"/>
        </w:rPr>
      </w:pPr>
      <w:bookmarkStart w:id="5" w:name="_Hlk104991007"/>
      <w:r w:rsidRPr="0032750B">
        <w:rPr>
          <w:sz w:val="22"/>
          <w:szCs w:val="22"/>
        </w:rPr>
        <w:t>99422</w:t>
      </w:r>
    </w:p>
    <w:p w14:paraId="101A293C" w14:textId="77777777" w:rsidR="00591615" w:rsidRPr="0032750B" w:rsidRDefault="00591615" w:rsidP="00591615">
      <w:pPr>
        <w:ind w:firstLine="450"/>
        <w:rPr>
          <w:sz w:val="22"/>
          <w:szCs w:val="22"/>
        </w:rPr>
      </w:pPr>
      <w:r w:rsidRPr="0032750B">
        <w:rPr>
          <w:sz w:val="22"/>
          <w:szCs w:val="22"/>
        </w:rPr>
        <w:t>99424</w:t>
      </w:r>
    </w:p>
    <w:p w14:paraId="56ACA58F" w14:textId="77777777" w:rsidR="00591615" w:rsidRPr="0032750B" w:rsidRDefault="00591615" w:rsidP="00591615">
      <w:pPr>
        <w:ind w:firstLine="450"/>
        <w:rPr>
          <w:sz w:val="22"/>
          <w:szCs w:val="22"/>
        </w:rPr>
      </w:pPr>
      <w:r w:rsidRPr="0032750B">
        <w:rPr>
          <w:sz w:val="22"/>
          <w:szCs w:val="22"/>
        </w:rPr>
        <w:t>99425</w:t>
      </w:r>
    </w:p>
    <w:p w14:paraId="385832B8" w14:textId="77777777" w:rsidR="00591615" w:rsidRPr="0032750B" w:rsidRDefault="00591615" w:rsidP="00591615">
      <w:pPr>
        <w:ind w:firstLine="450"/>
        <w:rPr>
          <w:sz w:val="22"/>
          <w:szCs w:val="22"/>
        </w:rPr>
      </w:pPr>
      <w:r w:rsidRPr="0032750B">
        <w:rPr>
          <w:sz w:val="22"/>
          <w:szCs w:val="22"/>
        </w:rPr>
        <w:t>99426</w:t>
      </w:r>
    </w:p>
    <w:p w14:paraId="2A9E9988" w14:textId="77777777" w:rsidR="00591615" w:rsidRPr="0032750B" w:rsidRDefault="00591615" w:rsidP="00591615">
      <w:pPr>
        <w:pStyle w:val="BodyTextIndent3"/>
        <w:spacing w:after="0"/>
        <w:ind w:firstLine="96"/>
        <w:rPr>
          <w:sz w:val="22"/>
          <w:szCs w:val="22"/>
        </w:rPr>
      </w:pPr>
      <w:r w:rsidRPr="0032750B">
        <w:rPr>
          <w:sz w:val="22"/>
          <w:szCs w:val="22"/>
        </w:rPr>
        <w:t>99427</w:t>
      </w:r>
      <w:bookmarkEnd w:id="5"/>
    </w:p>
    <w:p w14:paraId="2174C455" w14:textId="77777777" w:rsidR="00591615" w:rsidRPr="0032750B" w:rsidRDefault="00591615" w:rsidP="00591615">
      <w:pPr>
        <w:pStyle w:val="BodyTextIndent3"/>
        <w:spacing w:after="0"/>
        <w:ind w:firstLine="96"/>
        <w:rPr>
          <w:sz w:val="22"/>
          <w:szCs w:val="22"/>
        </w:rPr>
      </w:pPr>
      <w:r w:rsidRPr="0032750B">
        <w:rPr>
          <w:sz w:val="22"/>
          <w:szCs w:val="22"/>
        </w:rPr>
        <w:t>99422</w:t>
      </w:r>
    </w:p>
    <w:p w14:paraId="179CC720" w14:textId="77777777" w:rsidR="00591615" w:rsidRDefault="00591615" w:rsidP="00591615">
      <w:pPr>
        <w:pStyle w:val="BodyTextIndent3"/>
        <w:spacing w:after="0"/>
        <w:ind w:firstLine="96"/>
        <w:rPr>
          <w:sz w:val="22"/>
          <w:szCs w:val="22"/>
        </w:rPr>
      </w:pPr>
      <w:r w:rsidRPr="0032750B">
        <w:rPr>
          <w:sz w:val="22"/>
          <w:szCs w:val="22"/>
        </w:rPr>
        <w:t>99429</w:t>
      </w:r>
    </w:p>
    <w:p w14:paraId="748FCCB8" w14:textId="77777777" w:rsidR="00591615" w:rsidRPr="0032750B" w:rsidRDefault="00591615" w:rsidP="00591615">
      <w:pPr>
        <w:pStyle w:val="BodyTextIndent3"/>
        <w:spacing w:after="0"/>
        <w:ind w:firstLine="96"/>
        <w:rPr>
          <w:sz w:val="22"/>
          <w:szCs w:val="22"/>
        </w:rPr>
      </w:pPr>
      <w:r>
        <w:rPr>
          <w:sz w:val="22"/>
          <w:szCs w:val="22"/>
        </w:rPr>
        <w:t>99437</w:t>
      </w:r>
    </w:p>
    <w:p w14:paraId="4BADB497" w14:textId="77777777" w:rsidR="00591615" w:rsidRPr="0032750B" w:rsidRDefault="00591615" w:rsidP="00591615">
      <w:pPr>
        <w:pStyle w:val="BodyTextIndent3"/>
        <w:spacing w:after="0"/>
        <w:ind w:firstLine="96"/>
        <w:rPr>
          <w:sz w:val="22"/>
          <w:szCs w:val="22"/>
        </w:rPr>
      </w:pPr>
      <w:r w:rsidRPr="0032750B">
        <w:rPr>
          <w:sz w:val="22"/>
          <w:szCs w:val="22"/>
        </w:rPr>
        <w:t>99439</w:t>
      </w:r>
    </w:p>
    <w:p w14:paraId="61F5E789" w14:textId="77777777" w:rsidR="00591615" w:rsidRPr="0032750B" w:rsidRDefault="00591615" w:rsidP="00591615">
      <w:pPr>
        <w:pStyle w:val="BodyTextIndent3"/>
        <w:spacing w:after="0"/>
        <w:ind w:firstLine="96"/>
        <w:rPr>
          <w:sz w:val="22"/>
          <w:szCs w:val="22"/>
        </w:rPr>
      </w:pPr>
      <w:r w:rsidRPr="0032750B">
        <w:rPr>
          <w:sz w:val="22"/>
          <w:szCs w:val="22"/>
        </w:rPr>
        <w:t>99446</w:t>
      </w:r>
    </w:p>
    <w:p w14:paraId="31C05514" w14:textId="77777777" w:rsidR="00591615" w:rsidRPr="0032750B" w:rsidRDefault="00591615" w:rsidP="00591615">
      <w:pPr>
        <w:pStyle w:val="BodyTextIndent3"/>
        <w:spacing w:after="0"/>
        <w:ind w:firstLine="96"/>
        <w:rPr>
          <w:sz w:val="22"/>
          <w:szCs w:val="22"/>
        </w:rPr>
      </w:pPr>
      <w:r w:rsidRPr="0032750B">
        <w:rPr>
          <w:sz w:val="22"/>
          <w:szCs w:val="22"/>
        </w:rPr>
        <w:t>99447</w:t>
      </w:r>
    </w:p>
    <w:p w14:paraId="3A8C9FBB" w14:textId="77777777" w:rsidR="00591615" w:rsidRPr="0032750B" w:rsidRDefault="00591615" w:rsidP="00591615">
      <w:pPr>
        <w:pStyle w:val="BodyTextIndent3"/>
        <w:spacing w:after="0"/>
        <w:ind w:firstLine="96"/>
        <w:rPr>
          <w:sz w:val="22"/>
          <w:szCs w:val="22"/>
        </w:rPr>
      </w:pPr>
      <w:r w:rsidRPr="0032750B">
        <w:rPr>
          <w:sz w:val="22"/>
          <w:szCs w:val="22"/>
        </w:rPr>
        <w:t>99448</w:t>
      </w:r>
    </w:p>
    <w:p w14:paraId="3FD89D01" w14:textId="77777777" w:rsidR="00591615" w:rsidRPr="0032750B" w:rsidRDefault="00591615" w:rsidP="00591615">
      <w:pPr>
        <w:pStyle w:val="BodyTextIndent3"/>
        <w:spacing w:after="0"/>
        <w:ind w:firstLine="96"/>
        <w:rPr>
          <w:sz w:val="22"/>
          <w:szCs w:val="22"/>
        </w:rPr>
      </w:pPr>
      <w:r w:rsidRPr="0032750B">
        <w:rPr>
          <w:sz w:val="22"/>
          <w:szCs w:val="22"/>
        </w:rPr>
        <w:t>99449</w:t>
      </w:r>
    </w:p>
    <w:p w14:paraId="740C018F" w14:textId="77777777" w:rsidR="00591615" w:rsidRPr="0032750B" w:rsidRDefault="00591615" w:rsidP="00591615">
      <w:pPr>
        <w:pStyle w:val="BodyTextIndent3"/>
        <w:spacing w:after="0"/>
        <w:ind w:firstLine="96"/>
        <w:rPr>
          <w:sz w:val="22"/>
          <w:szCs w:val="22"/>
        </w:rPr>
      </w:pPr>
      <w:r w:rsidRPr="0032750B">
        <w:rPr>
          <w:sz w:val="22"/>
          <w:szCs w:val="22"/>
        </w:rPr>
        <w:t>99450</w:t>
      </w:r>
    </w:p>
    <w:p w14:paraId="0BA4AEC2" w14:textId="77777777" w:rsidR="00591615" w:rsidRPr="0032750B" w:rsidRDefault="00591615" w:rsidP="00591615">
      <w:pPr>
        <w:pStyle w:val="BodyTextIndent3"/>
        <w:spacing w:after="0"/>
        <w:ind w:firstLine="96"/>
        <w:rPr>
          <w:sz w:val="22"/>
          <w:szCs w:val="22"/>
        </w:rPr>
      </w:pPr>
      <w:r w:rsidRPr="0032750B">
        <w:rPr>
          <w:sz w:val="22"/>
          <w:szCs w:val="22"/>
        </w:rPr>
        <w:t>99451</w:t>
      </w:r>
    </w:p>
    <w:p w14:paraId="47D0F9DB" w14:textId="77777777" w:rsidR="00591615" w:rsidRPr="0032750B" w:rsidRDefault="00591615" w:rsidP="00591615">
      <w:pPr>
        <w:pStyle w:val="BodyTextIndent3"/>
        <w:spacing w:after="0"/>
        <w:ind w:firstLine="96"/>
        <w:rPr>
          <w:sz w:val="22"/>
          <w:szCs w:val="22"/>
        </w:rPr>
      </w:pPr>
      <w:r w:rsidRPr="0032750B">
        <w:rPr>
          <w:sz w:val="22"/>
          <w:szCs w:val="22"/>
        </w:rPr>
        <w:t>99452</w:t>
      </w:r>
    </w:p>
    <w:p w14:paraId="370E14EF" w14:textId="77777777" w:rsidR="00591615" w:rsidRPr="0032750B" w:rsidRDefault="00591615" w:rsidP="00591615">
      <w:pPr>
        <w:pStyle w:val="BodyTextIndent3"/>
        <w:spacing w:after="0"/>
        <w:ind w:firstLine="96"/>
        <w:rPr>
          <w:sz w:val="22"/>
          <w:szCs w:val="22"/>
        </w:rPr>
      </w:pPr>
      <w:r w:rsidRPr="0032750B">
        <w:rPr>
          <w:sz w:val="22"/>
          <w:szCs w:val="22"/>
        </w:rPr>
        <w:t>99453</w:t>
      </w:r>
    </w:p>
    <w:p w14:paraId="3245EE84" w14:textId="77777777" w:rsidR="00591615" w:rsidRPr="0032750B" w:rsidRDefault="00591615" w:rsidP="00591615">
      <w:pPr>
        <w:pStyle w:val="BodyTextIndent3"/>
        <w:spacing w:after="0"/>
        <w:ind w:firstLine="96"/>
        <w:rPr>
          <w:sz w:val="22"/>
          <w:szCs w:val="22"/>
        </w:rPr>
      </w:pPr>
      <w:r w:rsidRPr="0032750B">
        <w:rPr>
          <w:sz w:val="22"/>
          <w:szCs w:val="22"/>
        </w:rPr>
        <w:t>99454</w:t>
      </w:r>
    </w:p>
    <w:p w14:paraId="3FDC01B0" w14:textId="77777777" w:rsidR="00591615" w:rsidRPr="0032750B" w:rsidRDefault="00591615" w:rsidP="00591615">
      <w:pPr>
        <w:pStyle w:val="BodyTextIndent3"/>
        <w:spacing w:after="0"/>
        <w:ind w:firstLine="96"/>
        <w:rPr>
          <w:sz w:val="22"/>
          <w:szCs w:val="22"/>
        </w:rPr>
      </w:pPr>
      <w:r w:rsidRPr="0032750B">
        <w:rPr>
          <w:sz w:val="22"/>
          <w:szCs w:val="22"/>
        </w:rPr>
        <w:t>99455</w:t>
      </w:r>
    </w:p>
    <w:p w14:paraId="76399E91" w14:textId="77777777" w:rsidR="00591615" w:rsidRPr="0032750B" w:rsidRDefault="00591615" w:rsidP="00591615">
      <w:pPr>
        <w:pStyle w:val="BodyTextIndent3"/>
        <w:spacing w:after="0"/>
        <w:ind w:firstLine="96"/>
        <w:rPr>
          <w:sz w:val="22"/>
          <w:szCs w:val="22"/>
        </w:rPr>
      </w:pPr>
      <w:r w:rsidRPr="0032750B">
        <w:rPr>
          <w:sz w:val="22"/>
          <w:szCs w:val="22"/>
        </w:rPr>
        <w:t>99456</w:t>
      </w:r>
    </w:p>
    <w:p w14:paraId="1B851484" w14:textId="77777777" w:rsidR="00591615" w:rsidRPr="0032750B" w:rsidRDefault="00591615" w:rsidP="00591615">
      <w:pPr>
        <w:pStyle w:val="BodyTextIndent3"/>
        <w:spacing w:after="0"/>
        <w:ind w:firstLine="96"/>
        <w:rPr>
          <w:sz w:val="22"/>
          <w:szCs w:val="22"/>
        </w:rPr>
      </w:pPr>
      <w:r w:rsidRPr="0032750B">
        <w:rPr>
          <w:sz w:val="22"/>
          <w:szCs w:val="22"/>
        </w:rPr>
        <w:t>99457</w:t>
      </w:r>
    </w:p>
    <w:p w14:paraId="5B70DEE6" w14:textId="77777777" w:rsidR="00591615" w:rsidRPr="0032750B" w:rsidRDefault="00591615" w:rsidP="00591615">
      <w:pPr>
        <w:pStyle w:val="BodyTextIndent3"/>
        <w:spacing w:after="0"/>
        <w:ind w:firstLine="96"/>
        <w:rPr>
          <w:sz w:val="22"/>
          <w:szCs w:val="22"/>
        </w:rPr>
      </w:pPr>
      <w:r w:rsidRPr="0032750B">
        <w:rPr>
          <w:sz w:val="22"/>
          <w:szCs w:val="22"/>
        </w:rPr>
        <w:t>99458</w:t>
      </w:r>
    </w:p>
    <w:p w14:paraId="1423FA52" w14:textId="77777777" w:rsidR="00591615" w:rsidRPr="0032750B" w:rsidRDefault="00591615" w:rsidP="00591615">
      <w:pPr>
        <w:pStyle w:val="BodyTextIndent3"/>
        <w:spacing w:after="0"/>
        <w:ind w:firstLine="96"/>
        <w:rPr>
          <w:sz w:val="22"/>
          <w:szCs w:val="22"/>
        </w:rPr>
      </w:pPr>
      <w:r w:rsidRPr="0032750B">
        <w:rPr>
          <w:sz w:val="22"/>
          <w:szCs w:val="22"/>
        </w:rPr>
        <w:t>99462</w:t>
      </w:r>
    </w:p>
    <w:p w14:paraId="4346CA52" w14:textId="77777777" w:rsidR="00591615" w:rsidRPr="0032750B" w:rsidRDefault="00591615" w:rsidP="00591615">
      <w:pPr>
        <w:pStyle w:val="BodyTextIndent3"/>
        <w:spacing w:after="0"/>
        <w:ind w:firstLine="96"/>
        <w:rPr>
          <w:sz w:val="22"/>
          <w:szCs w:val="22"/>
        </w:rPr>
      </w:pPr>
      <w:r w:rsidRPr="0032750B">
        <w:rPr>
          <w:sz w:val="22"/>
          <w:szCs w:val="22"/>
        </w:rPr>
        <w:t>99468</w:t>
      </w:r>
    </w:p>
    <w:p w14:paraId="0DCC7DEA" w14:textId="77777777" w:rsidR="00591615" w:rsidRPr="0032750B" w:rsidRDefault="00591615" w:rsidP="00591615">
      <w:pPr>
        <w:pStyle w:val="BodyTextIndent3"/>
        <w:spacing w:after="0"/>
        <w:ind w:firstLine="96"/>
        <w:rPr>
          <w:sz w:val="22"/>
          <w:szCs w:val="22"/>
        </w:rPr>
      </w:pPr>
      <w:r w:rsidRPr="0032750B">
        <w:rPr>
          <w:sz w:val="22"/>
          <w:szCs w:val="22"/>
        </w:rPr>
        <w:t>99469</w:t>
      </w:r>
    </w:p>
    <w:p w14:paraId="7907307A" w14:textId="77777777" w:rsidR="00591615" w:rsidRPr="0032750B" w:rsidRDefault="00591615" w:rsidP="00591615">
      <w:pPr>
        <w:pStyle w:val="BodyTextIndent3"/>
        <w:spacing w:after="0"/>
        <w:ind w:firstLine="96"/>
        <w:rPr>
          <w:sz w:val="22"/>
          <w:szCs w:val="22"/>
        </w:rPr>
      </w:pPr>
      <w:r w:rsidRPr="0032750B">
        <w:rPr>
          <w:sz w:val="22"/>
          <w:szCs w:val="22"/>
        </w:rPr>
        <w:t>99471</w:t>
      </w:r>
    </w:p>
    <w:p w14:paraId="23DBBA8C" w14:textId="77777777" w:rsidR="00591615" w:rsidRPr="0032750B" w:rsidRDefault="00591615" w:rsidP="00591615">
      <w:pPr>
        <w:pStyle w:val="BodyTextIndent3"/>
        <w:spacing w:after="0"/>
        <w:ind w:firstLine="96"/>
        <w:rPr>
          <w:sz w:val="22"/>
          <w:szCs w:val="22"/>
        </w:rPr>
      </w:pPr>
      <w:r w:rsidRPr="0032750B">
        <w:rPr>
          <w:sz w:val="22"/>
          <w:szCs w:val="22"/>
        </w:rPr>
        <w:t>99472</w:t>
      </w:r>
    </w:p>
    <w:p w14:paraId="3F905B03" w14:textId="77777777" w:rsidR="00591615" w:rsidRPr="0032750B" w:rsidRDefault="00591615" w:rsidP="00591615">
      <w:pPr>
        <w:pStyle w:val="BodyTextIndent3"/>
        <w:spacing w:after="0"/>
        <w:ind w:firstLine="96"/>
        <w:rPr>
          <w:sz w:val="22"/>
          <w:szCs w:val="22"/>
        </w:rPr>
      </w:pPr>
      <w:r w:rsidRPr="0032750B">
        <w:rPr>
          <w:sz w:val="22"/>
          <w:szCs w:val="22"/>
        </w:rPr>
        <w:t>99473</w:t>
      </w:r>
    </w:p>
    <w:p w14:paraId="200046E0" w14:textId="77777777" w:rsidR="00591615" w:rsidRPr="0032750B" w:rsidRDefault="00591615" w:rsidP="00591615">
      <w:pPr>
        <w:pStyle w:val="BodyTextIndent3"/>
        <w:spacing w:after="0"/>
        <w:ind w:firstLine="96"/>
        <w:rPr>
          <w:sz w:val="22"/>
          <w:szCs w:val="22"/>
        </w:rPr>
      </w:pPr>
      <w:r w:rsidRPr="0032750B">
        <w:rPr>
          <w:sz w:val="22"/>
          <w:szCs w:val="22"/>
        </w:rPr>
        <w:t>99474</w:t>
      </w:r>
    </w:p>
    <w:p w14:paraId="45ABCF79" w14:textId="77777777" w:rsidR="00591615" w:rsidRPr="0032750B" w:rsidRDefault="00591615" w:rsidP="00591615">
      <w:pPr>
        <w:pStyle w:val="BodyTextIndent3"/>
        <w:spacing w:after="0"/>
        <w:ind w:firstLine="96"/>
        <w:rPr>
          <w:sz w:val="22"/>
          <w:szCs w:val="22"/>
        </w:rPr>
      </w:pPr>
      <w:r w:rsidRPr="0032750B">
        <w:rPr>
          <w:sz w:val="22"/>
          <w:szCs w:val="22"/>
        </w:rPr>
        <w:t>99475</w:t>
      </w:r>
    </w:p>
    <w:p w14:paraId="6B433576" w14:textId="77777777" w:rsidR="00591615" w:rsidRPr="0032750B" w:rsidRDefault="00591615" w:rsidP="00591615">
      <w:pPr>
        <w:pStyle w:val="BodyTextIndent3"/>
        <w:spacing w:after="0"/>
        <w:ind w:firstLine="96"/>
        <w:rPr>
          <w:sz w:val="22"/>
          <w:szCs w:val="22"/>
        </w:rPr>
      </w:pPr>
      <w:r w:rsidRPr="0032750B">
        <w:rPr>
          <w:sz w:val="22"/>
          <w:szCs w:val="22"/>
        </w:rPr>
        <w:t>99476</w:t>
      </w:r>
    </w:p>
    <w:p w14:paraId="0C66EE46" w14:textId="77777777" w:rsidR="00591615" w:rsidRPr="0032750B" w:rsidRDefault="00591615" w:rsidP="00591615">
      <w:pPr>
        <w:pStyle w:val="BodyTextIndent3"/>
        <w:spacing w:after="0"/>
        <w:ind w:firstLine="96"/>
        <w:rPr>
          <w:sz w:val="22"/>
          <w:szCs w:val="22"/>
        </w:rPr>
      </w:pPr>
      <w:r w:rsidRPr="0032750B">
        <w:rPr>
          <w:sz w:val="22"/>
          <w:szCs w:val="22"/>
        </w:rPr>
        <w:t>99477</w:t>
      </w:r>
    </w:p>
    <w:p w14:paraId="63CFB763" w14:textId="77777777" w:rsidR="00591615" w:rsidRPr="0032750B" w:rsidRDefault="00591615" w:rsidP="00591615">
      <w:pPr>
        <w:pStyle w:val="BodyTextIndent3"/>
        <w:spacing w:after="0"/>
        <w:ind w:firstLine="96"/>
        <w:rPr>
          <w:sz w:val="22"/>
          <w:szCs w:val="22"/>
        </w:rPr>
      </w:pPr>
      <w:r w:rsidRPr="0032750B">
        <w:rPr>
          <w:sz w:val="22"/>
          <w:szCs w:val="22"/>
        </w:rPr>
        <w:t>99478</w:t>
      </w:r>
    </w:p>
    <w:p w14:paraId="32BB4781" w14:textId="77777777" w:rsidR="00591615" w:rsidRPr="0032750B" w:rsidRDefault="00591615" w:rsidP="00591615">
      <w:pPr>
        <w:pStyle w:val="BodyTextIndent3"/>
        <w:spacing w:after="0"/>
        <w:ind w:firstLine="96"/>
        <w:rPr>
          <w:sz w:val="22"/>
          <w:szCs w:val="22"/>
        </w:rPr>
      </w:pPr>
      <w:r w:rsidRPr="0032750B">
        <w:rPr>
          <w:sz w:val="22"/>
          <w:szCs w:val="22"/>
        </w:rPr>
        <w:t>99479</w:t>
      </w:r>
    </w:p>
    <w:p w14:paraId="55B2E0FA" w14:textId="77777777" w:rsidR="00591615" w:rsidRPr="0032750B" w:rsidRDefault="00591615" w:rsidP="00591615">
      <w:pPr>
        <w:pStyle w:val="BodyTextIndent3"/>
        <w:spacing w:after="0"/>
        <w:ind w:firstLine="96"/>
        <w:rPr>
          <w:sz w:val="22"/>
          <w:szCs w:val="22"/>
        </w:rPr>
      </w:pPr>
      <w:r w:rsidRPr="0032750B">
        <w:rPr>
          <w:sz w:val="22"/>
          <w:szCs w:val="22"/>
        </w:rPr>
        <w:t>99480</w:t>
      </w:r>
    </w:p>
    <w:p w14:paraId="4A6DAABD" w14:textId="77777777" w:rsidR="00591615" w:rsidRPr="0032750B" w:rsidRDefault="00591615" w:rsidP="00591615">
      <w:pPr>
        <w:pStyle w:val="BodyTextIndent3"/>
        <w:spacing w:after="0"/>
        <w:ind w:firstLine="96"/>
        <w:rPr>
          <w:sz w:val="22"/>
          <w:szCs w:val="22"/>
        </w:rPr>
      </w:pPr>
      <w:r w:rsidRPr="0032750B">
        <w:rPr>
          <w:sz w:val="22"/>
          <w:szCs w:val="22"/>
        </w:rPr>
        <w:t>99485</w:t>
      </w:r>
    </w:p>
    <w:p w14:paraId="6C3BFF48" w14:textId="77777777" w:rsidR="00591615" w:rsidRPr="0032750B" w:rsidRDefault="00591615" w:rsidP="00591615">
      <w:pPr>
        <w:pStyle w:val="BodyTextIndent3"/>
        <w:spacing w:after="0"/>
        <w:ind w:firstLine="96"/>
        <w:rPr>
          <w:sz w:val="22"/>
          <w:szCs w:val="22"/>
        </w:rPr>
      </w:pPr>
      <w:r w:rsidRPr="0032750B">
        <w:rPr>
          <w:sz w:val="22"/>
          <w:szCs w:val="22"/>
        </w:rPr>
        <w:t>99487</w:t>
      </w:r>
    </w:p>
    <w:p w14:paraId="54BD5934" w14:textId="77777777" w:rsidR="00591615" w:rsidRPr="0032750B" w:rsidRDefault="00591615" w:rsidP="00591615">
      <w:pPr>
        <w:pStyle w:val="BodyTextIndent3"/>
        <w:spacing w:after="0"/>
        <w:ind w:firstLine="96"/>
        <w:rPr>
          <w:sz w:val="22"/>
          <w:szCs w:val="22"/>
        </w:rPr>
      </w:pPr>
      <w:r w:rsidRPr="0032750B">
        <w:rPr>
          <w:sz w:val="22"/>
          <w:szCs w:val="22"/>
        </w:rPr>
        <w:t>99489</w:t>
      </w:r>
    </w:p>
    <w:p w14:paraId="7F13F707" w14:textId="77777777" w:rsidR="00591615" w:rsidRPr="0032750B" w:rsidRDefault="00591615" w:rsidP="00591615">
      <w:pPr>
        <w:pStyle w:val="BodyTextIndent3"/>
        <w:spacing w:after="0"/>
        <w:ind w:firstLine="96"/>
        <w:rPr>
          <w:sz w:val="22"/>
          <w:szCs w:val="22"/>
        </w:rPr>
      </w:pPr>
      <w:r w:rsidRPr="0032750B">
        <w:rPr>
          <w:sz w:val="22"/>
          <w:szCs w:val="22"/>
        </w:rPr>
        <w:t>99490</w:t>
      </w:r>
    </w:p>
    <w:p w14:paraId="3BF8D143" w14:textId="77777777" w:rsidR="00591615" w:rsidRPr="0032750B" w:rsidRDefault="00591615" w:rsidP="00591615">
      <w:pPr>
        <w:pStyle w:val="BodyTextIndent3"/>
        <w:spacing w:after="0"/>
        <w:ind w:firstLine="96"/>
        <w:rPr>
          <w:sz w:val="22"/>
          <w:szCs w:val="22"/>
        </w:rPr>
      </w:pPr>
      <w:r w:rsidRPr="0032750B">
        <w:rPr>
          <w:sz w:val="22"/>
          <w:szCs w:val="22"/>
        </w:rPr>
        <w:t>99491</w:t>
      </w:r>
    </w:p>
    <w:p w14:paraId="5380CBC8" w14:textId="77777777" w:rsidR="00591615" w:rsidRPr="0032750B" w:rsidRDefault="00591615" w:rsidP="00591615">
      <w:pPr>
        <w:pStyle w:val="BodyTextIndent3"/>
        <w:spacing w:after="0"/>
        <w:ind w:firstLine="96"/>
        <w:rPr>
          <w:sz w:val="22"/>
          <w:szCs w:val="22"/>
        </w:rPr>
      </w:pPr>
      <w:r w:rsidRPr="0032750B">
        <w:rPr>
          <w:sz w:val="22"/>
          <w:szCs w:val="22"/>
        </w:rPr>
        <w:t>99492</w:t>
      </w:r>
    </w:p>
    <w:p w14:paraId="0F16ACB3" w14:textId="77777777" w:rsidR="00591615" w:rsidRPr="0032750B" w:rsidRDefault="00591615" w:rsidP="00591615">
      <w:pPr>
        <w:pStyle w:val="BodyTextIndent3"/>
        <w:spacing w:after="0"/>
        <w:ind w:firstLine="96"/>
        <w:rPr>
          <w:sz w:val="22"/>
          <w:szCs w:val="22"/>
        </w:rPr>
      </w:pPr>
      <w:r w:rsidRPr="0032750B">
        <w:rPr>
          <w:sz w:val="22"/>
          <w:szCs w:val="22"/>
        </w:rPr>
        <w:t>99493</w:t>
      </w:r>
    </w:p>
    <w:p w14:paraId="73EBF7DC" w14:textId="77777777" w:rsidR="00591615" w:rsidRPr="0032750B" w:rsidRDefault="00591615" w:rsidP="00591615">
      <w:pPr>
        <w:pStyle w:val="BodyTextIndent3"/>
        <w:spacing w:after="0"/>
        <w:ind w:firstLine="96"/>
        <w:rPr>
          <w:sz w:val="22"/>
          <w:szCs w:val="22"/>
        </w:rPr>
      </w:pPr>
      <w:r w:rsidRPr="0032750B">
        <w:rPr>
          <w:sz w:val="22"/>
          <w:szCs w:val="22"/>
        </w:rPr>
        <w:t>99494</w:t>
      </w:r>
    </w:p>
    <w:p w14:paraId="3E90B2E6" w14:textId="77777777" w:rsidR="00591615" w:rsidRPr="0032750B" w:rsidRDefault="00591615" w:rsidP="00591615">
      <w:pPr>
        <w:pStyle w:val="BodyTextIndent3"/>
        <w:spacing w:after="0"/>
        <w:ind w:firstLine="96"/>
        <w:rPr>
          <w:sz w:val="22"/>
          <w:szCs w:val="22"/>
        </w:rPr>
      </w:pPr>
      <w:r w:rsidRPr="0032750B">
        <w:rPr>
          <w:sz w:val="22"/>
          <w:szCs w:val="22"/>
        </w:rPr>
        <w:t>99495</w:t>
      </w:r>
    </w:p>
    <w:p w14:paraId="502C04AF" w14:textId="77777777" w:rsidR="00591615" w:rsidRPr="0032750B" w:rsidRDefault="00591615" w:rsidP="00591615">
      <w:pPr>
        <w:pStyle w:val="BodyTextIndent3"/>
        <w:spacing w:after="0"/>
        <w:ind w:firstLine="96"/>
        <w:rPr>
          <w:sz w:val="22"/>
          <w:szCs w:val="22"/>
        </w:rPr>
      </w:pPr>
      <w:r w:rsidRPr="0032750B">
        <w:rPr>
          <w:sz w:val="22"/>
          <w:szCs w:val="22"/>
        </w:rPr>
        <w:t>99496</w:t>
      </w:r>
    </w:p>
    <w:p w14:paraId="43BC9354" w14:textId="77777777" w:rsidR="00591615" w:rsidRPr="0032750B" w:rsidRDefault="00591615" w:rsidP="00591615">
      <w:pPr>
        <w:pStyle w:val="BodyTextIndent3"/>
        <w:spacing w:after="0"/>
        <w:ind w:firstLine="96"/>
        <w:rPr>
          <w:sz w:val="22"/>
          <w:szCs w:val="22"/>
        </w:rPr>
      </w:pPr>
      <w:r w:rsidRPr="0032750B">
        <w:rPr>
          <w:sz w:val="22"/>
          <w:szCs w:val="22"/>
        </w:rPr>
        <w:t>99497</w:t>
      </w:r>
    </w:p>
    <w:p w14:paraId="346CCA9E" w14:textId="77777777" w:rsidR="00591615" w:rsidRPr="0032750B" w:rsidRDefault="00591615" w:rsidP="00591615">
      <w:pPr>
        <w:pStyle w:val="BodyTextIndent3"/>
        <w:spacing w:after="0"/>
        <w:ind w:firstLine="96"/>
        <w:rPr>
          <w:sz w:val="22"/>
          <w:szCs w:val="22"/>
        </w:rPr>
      </w:pPr>
      <w:bookmarkStart w:id="6" w:name="_Hlk75967325"/>
      <w:r w:rsidRPr="0032750B">
        <w:rPr>
          <w:sz w:val="22"/>
          <w:szCs w:val="22"/>
        </w:rPr>
        <w:t>99510</w:t>
      </w:r>
    </w:p>
    <w:p w14:paraId="4CA5E5B7" w14:textId="77777777" w:rsidR="00591615" w:rsidRPr="0032750B" w:rsidRDefault="00591615" w:rsidP="00591615">
      <w:pPr>
        <w:pStyle w:val="BodyTextIndent3"/>
        <w:spacing w:after="0"/>
        <w:ind w:firstLine="96"/>
        <w:rPr>
          <w:sz w:val="22"/>
          <w:szCs w:val="22"/>
        </w:rPr>
      </w:pPr>
      <w:r w:rsidRPr="0032750B">
        <w:rPr>
          <w:sz w:val="22"/>
          <w:szCs w:val="22"/>
        </w:rPr>
        <w:t>99601</w:t>
      </w:r>
    </w:p>
    <w:p w14:paraId="136A80EA" w14:textId="77777777" w:rsidR="00591615" w:rsidRPr="0032750B" w:rsidRDefault="00591615" w:rsidP="00591615">
      <w:pPr>
        <w:pStyle w:val="BodyTextIndent3"/>
        <w:spacing w:after="0"/>
        <w:ind w:firstLine="96"/>
        <w:rPr>
          <w:sz w:val="22"/>
          <w:szCs w:val="22"/>
        </w:rPr>
      </w:pPr>
      <w:r w:rsidRPr="0032750B">
        <w:rPr>
          <w:sz w:val="22"/>
          <w:szCs w:val="22"/>
        </w:rPr>
        <w:t>99602</w:t>
      </w:r>
    </w:p>
    <w:p w14:paraId="77E045E7" w14:textId="77777777" w:rsidR="00591615" w:rsidRPr="0032750B" w:rsidRDefault="00591615" w:rsidP="00591615">
      <w:pPr>
        <w:pStyle w:val="BodyTextIndent3"/>
        <w:spacing w:after="0"/>
        <w:ind w:firstLine="96"/>
        <w:rPr>
          <w:sz w:val="22"/>
          <w:szCs w:val="22"/>
        </w:rPr>
      </w:pPr>
      <w:r w:rsidRPr="0032750B">
        <w:rPr>
          <w:sz w:val="22"/>
          <w:szCs w:val="22"/>
        </w:rPr>
        <w:t>99605</w:t>
      </w:r>
    </w:p>
    <w:p w14:paraId="71E6B842" w14:textId="77777777" w:rsidR="00591615" w:rsidRPr="0032750B" w:rsidRDefault="00591615" w:rsidP="00591615">
      <w:pPr>
        <w:pStyle w:val="BodyTextIndent3"/>
        <w:spacing w:after="0"/>
        <w:ind w:firstLine="96"/>
        <w:rPr>
          <w:sz w:val="22"/>
          <w:szCs w:val="22"/>
        </w:rPr>
      </w:pPr>
      <w:r w:rsidRPr="0032750B">
        <w:rPr>
          <w:sz w:val="22"/>
          <w:szCs w:val="22"/>
        </w:rPr>
        <w:t>99606</w:t>
      </w:r>
    </w:p>
    <w:p w14:paraId="3B37BA3B" w14:textId="77777777" w:rsidR="00591615" w:rsidRPr="0032750B" w:rsidRDefault="00591615" w:rsidP="00591615">
      <w:pPr>
        <w:ind w:left="432"/>
        <w:rPr>
          <w:sz w:val="22"/>
          <w:szCs w:val="22"/>
        </w:rPr>
      </w:pPr>
      <w:r w:rsidRPr="0032750B">
        <w:rPr>
          <w:sz w:val="22"/>
          <w:szCs w:val="22"/>
        </w:rPr>
        <w:t>99607</w:t>
      </w:r>
      <w:bookmarkEnd w:id="4"/>
    </w:p>
    <w:bookmarkEnd w:id="3"/>
    <w:bookmarkEnd w:id="6"/>
    <w:p w14:paraId="63F045D1" w14:textId="77777777" w:rsidR="00591615" w:rsidRPr="0032750B" w:rsidRDefault="00591615" w:rsidP="00591615">
      <w:pPr>
        <w:pStyle w:val="Heading1"/>
        <w:tabs>
          <w:tab w:val="left" w:pos="440"/>
        </w:tabs>
        <w:rPr>
          <w:rFonts w:ascii="Times New Roman" w:hAnsi="Times New Roman"/>
          <w:i w:val="0"/>
          <w:sz w:val="22"/>
          <w:szCs w:val="22"/>
        </w:rPr>
        <w:sectPr w:rsidR="00591615" w:rsidRPr="0032750B" w:rsidSect="0032750B">
          <w:headerReference w:type="default" r:id="rId17"/>
          <w:footerReference w:type="default" r:id="rId18"/>
          <w:type w:val="continuous"/>
          <w:pgSz w:w="12240" w:h="15840"/>
          <w:pgMar w:top="576" w:right="1440" w:bottom="1440" w:left="1440" w:header="547" w:footer="144" w:gutter="0"/>
          <w:pgNumType w:start="1"/>
          <w:cols w:num="5" w:space="720"/>
          <w:docGrid w:linePitch="272"/>
        </w:sectPr>
      </w:pPr>
    </w:p>
    <w:p w14:paraId="13B361B5" w14:textId="77777777" w:rsidR="00591615" w:rsidRDefault="00591615" w:rsidP="00591615">
      <w:pPr>
        <w:pStyle w:val="Heading1"/>
        <w:tabs>
          <w:tab w:val="left" w:pos="440"/>
        </w:tabs>
        <w:rPr>
          <w:rFonts w:ascii="Times New Roman" w:hAnsi="Times New Roman"/>
          <w:i w:val="0"/>
          <w:sz w:val="22"/>
        </w:rPr>
        <w:sectPr w:rsidR="00591615" w:rsidSect="006804A7">
          <w:type w:val="continuous"/>
          <w:pgSz w:w="12240" w:h="15840"/>
          <w:pgMar w:top="576" w:right="1440" w:bottom="1440" w:left="1440" w:header="547" w:footer="144" w:gutter="0"/>
          <w:cols w:space="720"/>
          <w:docGrid w:linePitch="272"/>
        </w:sectPr>
      </w:pPr>
    </w:p>
    <w:p w14:paraId="63B81D1E" w14:textId="77777777" w:rsidR="00591615" w:rsidRDefault="00591615" w:rsidP="00591615">
      <w:pPr>
        <w:pStyle w:val="Heading1"/>
        <w:tabs>
          <w:tab w:val="left" w:pos="440"/>
        </w:tabs>
        <w:rPr>
          <w:rFonts w:ascii="Times New Roman" w:hAnsi="Times New Roman"/>
          <w:i w:val="0"/>
          <w:sz w:val="22"/>
        </w:rPr>
      </w:pPr>
    </w:p>
    <w:p w14:paraId="2941E2DD" w14:textId="77777777" w:rsidR="00591615" w:rsidRPr="005960A9" w:rsidRDefault="00591615" w:rsidP="00591615">
      <w:pPr>
        <w:pStyle w:val="Heading1"/>
        <w:tabs>
          <w:tab w:val="left" w:pos="440"/>
        </w:tabs>
        <w:rPr>
          <w:rFonts w:ascii="Times New Roman" w:hAnsi="Times New Roman"/>
          <w:b/>
          <w:i w:val="0"/>
          <w:sz w:val="22"/>
          <w:u w:val="single"/>
        </w:rPr>
      </w:pPr>
      <w:r w:rsidRPr="005960A9">
        <w:rPr>
          <w:rFonts w:ascii="Times New Roman" w:hAnsi="Times New Roman"/>
          <w:i w:val="0"/>
          <w:sz w:val="22"/>
        </w:rPr>
        <w:t xml:space="preserve">603  </w:t>
      </w:r>
      <w:r w:rsidRPr="005960A9">
        <w:rPr>
          <w:rFonts w:ascii="Times New Roman" w:hAnsi="Times New Roman"/>
          <w:i w:val="0"/>
          <w:sz w:val="22"/>
          <w:u w:val="single"/>
        </w:rPr>
        <w:t>Payable Level II HCPCS Codes</w:t>
      </w:r>
    </w:p>
    <w:p w14:paraId="5FA8FF64" w14:textId="77777777" w:rsidR="00591615" w:rsidRPr="005960A9" w:rsidRDefault="00591615" w:rsidP="00591615">
      <w:pPr>
        <w:rPr>
          <w:sz w:val="22"/>
        </w:rPr>
      </w:pPr>
    </w:p>
    <w:p w14:paraId="715A87A0" w14:textId="77777777" w:rsidR="00591615" w:rsidRPr="007C7C31" w:rsidRDefault="00591615" w:rsidP="00591615">
      <w:pPr>
        <w:pStyle w:val="Heading1"/>
        <w:tabs>
          <w:tab w:val="left" w:pos="440"/>
        </w:tabs>
        <w:spacing w:after="120"/>
        <w:ind w:left="360"/>
        <w:rPr>
          <w:rFonts w:ascii="Times New Roman" w:hAnsi="Times New Roman"/>
          <w:b/>
        </w:rPr>
        <w:sectPr w:rsidR="00591615" w:rsidRPr="007C7C31" w:rsidSect="006804A7">
          <w:type w:val="continuous"/>
          <w:pgSz w:w="12240" w:h="15840"/>
          <w:pgMar w:top="576" w:right="1440" w:bottom="1440" w:left="1440" w:header="547" w:footer="144" w:gutter="0"/>
          <w:cols w:space="720"/>
          <w:docGrid w:linePitch="272"/>
        </w:sectPr>
      </w:pPr>
      <w:r w:rsidRPr="005960A9">
        <w:rPr>
          <w:rFonts w:ascii="Times New Roman" w:hAnsi="Times New Roman"/>
          <w:i w:val="0"/>
          <w:sz w:val="22"/>
        </w:rPr>
        <w:t>The following Level II HCPCS codes represent services that are covered by MassHealth when provided by AOHs, including hospital-licensed health centers (HLHCs) and other hospital satellite clinics</w:t>
      </w:r>
      <w:r w:rsidRPr="007C7C31">
        <w:rPr>
          <w:rFonts w:ascii="Times New Roman" w:hAnsi="Times New Roman"/>
        </w:rPr>
        <w:t>.</w:t>
      </w:r>
    </w:p>
    <w:p w14:paraId="3911FF55" w14:textId="77777777" w:rsidR="00591615" w:rsidRDefault="00591615" w:rsidP="00591615">
      <w:pPr>
        <w:ind w:left="360"/>
        <w:rPr>
          <w:sz w:val="22"/>
          <w:szCs w:val="22"/>
        </w:rPr>
      </w:pPr>
      <w:r>
        <w:rPr>
          <w:sz w:val="22"/>
          <w:szCs w:val="22"/>
        </w:rPr>
        <w:t>0094A</w:t>
      </w:r>
    </w:p>
    <w:p w14:paraId="027D439D" w14:textId="77777777" w:rsidR="00591615" w:rsidRPr="0005440E" w:rsidRDefault="00591615" w:rsidP="00591615">
      <w:pPr>
        <w:ind w:left="360"/>
        <w:rPr>
          <w:sz w:val="22"/>
          <w:szCs w:val="22"/>
        </w:rPr>
      </w:pPr>
      <w:r w:rsidRPr="0005440E">
        <w:rPr>
          <w:sz w:val="22"/>
          <w:szCs w:val="22"/>
        </w:rPr>
        <w:t>A4261</w:t>
      </w:r>
    </w:p>
    <w:p w14:paraId="1A978872" w14:textId="77777777" w:rsidR="00591615" w:rsidRPr="0005440E" w:rsidRDefault="00591615" w:rsidP="00591615">
      <w:pPr>
        <w:ind w:left="360"/>
        <w:rPr>
          <w:sz w:val="22"/>
          <w:szCs w:val="22"/>
        </w:rPr>
      </w:pPr>
      <w:r w:rsidRPr="0005440E">
        <w:rPr>
          <w:sz w:val="22"/>
          <w:szCs w:val="22"/>
        </w:rPr>
        <w:t>A4266</w:t>
      </w:r>
    </w:p>
    <w:p w14:paraId="425A4FEA" w14:textId="77777777" w:rsidR="00591615" w:rsidRPr="0005440E" w:rsidRDefault="00591615" w:rsidP="00591615">
      <w:pPr>
        <w:ind w:left="360"/>
        <w:rPr>
          <w:sz w:val="22"/>
          <w:szCs w:val="22"/>
        </w:rPr>
      </w:pPr>
      <w:r w:rsidRPr="0005440E">
        <w:rPr>
          <w:sz w:val="22"/>
          <w:szCs w:val="22"/>
        </w:rPr>
        <w:t>A4267</w:t>
      </w:r>
    </w:p>
    <w:p w14:paraId="1DB88DF7" w14:textId="77777777" w:rsidR="00591615" w:rsidRPr="0005440E" w:rsidRDefault="00591615" w:rsidP="00591615">
      <w:pPr>
        <w:ind w:left="360"/>
        <w:rPr>
          <w:sz w:val="22"/>
          <w:szCs w:val="22"/>
        </w:rPr>
      </w:pPr>
      <w:r w:rsidRPr="0005440E">
        <w:rPr>
          <w:sz w:val="22"/>
          <w:szCs w:val="22"/>
        </w:rPr>
        <w:t>A4268</w:t>
      </w:r>
    </w:p>
    <w:p w14:paraId="4C2AFAEC" w14:textId="77777777" w:rsidR="00591615" w:rsidRPr="0005440E" w:rsidRDefault="00591615" w:rsidP="00591615">
      <w:pPr>
        <w:ind w:left="360"/>
        <w:rPr>
          <w:sz w:val="22"/>
          <w:szCs w:val="22"/>
        </w:rPr>
      </w:pPr>
      <w:r w:rsidRPr="0005440E">
        <w:rPr>
          <w:sz w:val="22"/>
          <w:szCs w:val="22"/>
        </w:rPr>
        <w:t>A4269</w:t>
      </w:r>
    </w:p>
    <w:p w14:paraId="27E9006F" w14:textId="77777777" w:rsidR="00591615" w:rsidRPr="0005440E" w:rsidRDefault="00591615" w:rsidP="00591615">
      <w:pPr>
        <w:ind w:left="360"/>
        <w:rPr>
          <w:sz w:val="22"/>
          <w:szCs w:val="22"/>
        </w:rPr>
      </w:pPr>
      <w:r w:rsidRPr="0005440E">
        <w:rPr>
          <w:sz w:val="22"/>
          <w:szCs w:val="22"/>
        </w:rPr>
        <w:t>A4641</w:t>
      </w:r>
    </w:p>
    <w:p w14:paraId="30C26DDA" w14:textId="77777777" w:rsidR="00591615" w:rsidRPr="0005440E" w:rsidRDefault="00591615" w:rsidP="00591615">
      <w:pPr>
        <w:ind w:left="360"/>
        <w:rPr>
          <w:sz w:val="22"/>
          <w:szCs w:val="22"/>
        </w:rPr>
      </w:pPr>
      <w:r w:rsidRPr="0005440E">
        <w:rPr>
          <w:sz w:val="22"/>
          <w:szCs w:val="22"/>
        </w:rPr>
        <w:t>A4648</w:t>
      </w:r>
    </w:p>
    <w:p w14:paraId="2DFD21A2" w14:textId="77777777" w:rsidR="00591615" w:rsidRPr="0005440E" w:rsidRDefault="00591615" w:rsidP="00591615">
      <w:pPr>
        <w:ind w:left="360"/>
        <w:rPr>
          <w:sz w:val="22"/>
          <w:szCs w:val="22"/>
        </w:rPr>
      </w:pPr>
      <w:r w:rsidRPr="0005440E">
        <w:rPr>
          <w:sz w:val="22"/>
          <w:szCs w:val="22"/>
        </w:rPr>
        <w:t>A9500</w:t>
      </w:r>
    </w:p>
    <w:p w14:paraId="63000ABB" w14:textId="77777777" w:rsidR="00591615" w:rsidRPr="0005440E" w:rsidRDefault="00591615" w:rsidP="00591615">
      <w:pPr>
        <w:ind w:left="360"/>
        <w:rPr>
          <w:sz w:val="22"/>
          <w:szCs w:val="22"/>
        </w:rPr>
      </w:pPr>
      <w:r w:rsidRPr="0005440E">
        <w:rPr>
          <w:sz w:val="22"/>
          <w:szCs w:val="22"/>
        </w:rPr>
        <w:t xml:space="preserve">A9502 </w:t>
      </w:r>
    </w:p>
    <w:p w14:paraId="13A8A1B2" w14:textId="77777777" w:rsidR="00591615" w:rsidRPr="0005440E" w:rsidRDefault="00591615" w:rsidP="00591615">
      <w:pPr>
        <w:ind w:left="360"/>
        <w:rPr>
          <w:sz w:val="22"/>
          <w:szCs w:val="22"/>
        </w:rPr>
      </w:pPr>
      <w:r w:rsidRPr="0005440E">
        <w:rPr>
          <w:sz w:val="22"/>
          <w:szCs w:val="22"/>
        </w:rPr>
        <w:t>A9503</w:t>
      </w:r>
    </w:p>
    <w:p w14:paraId="474FE382" w14:textId="77777777" w:rsidR="00591615" w:rsidRPr="0005440E" w:rsidRDefault="00591615" w:rsidP="00591615">
      <w:pPr>
        <w:ind w:left="360"/>
        <w:rPr>
          <w:sz w:val="22"/>
          <w:szCs w:val="22"/>
        </w:rPr>
      </w:pPr>
      <w:r w:rsidRPr="0005440E">
        <w:rPr>
          <w:sz w:val="22"/>
          <w:szCs w:val="22"/>
        </w:rPr>
        <w:t>A9505</w:t>
      </w:r>
    </w:p>
    <w:p w14:paraId="5ED7D4C1" w14:textId="77777777" w:rsidR="00591615" w:rsidRPr="0005440E" w:rsidRDefault="00591615" w:rsidP="00591615">
      <w:pPr>
        <w:ind w:left="360"/>
        <w:rPr>
          <w:sz w:val="22"/>
          <w:szCs w:val="22"/>
        </w:rPr>
      </w:pPr>
      <w:r w:rsidRPr="0005440E">
        <w:rPr>
          <w:sz w:val="22"/>
          <w:szCs w:val="22"/>
        </w:rPr>
        <w:t xml:space="preserve">A9512 </w:t>
      </w:r>
    </w:p>
    <w:p w14:paraId="1909EAD9" w14:textId="77777777" w:rsidR="00591615" w:rsidRPr="0005440E" w:rsidRDefault="00591615" w:rsidP="00591615">
      <w:pPr>
        <w:ind w:left="360"/>
        <w:rPr>
          <w:sz w:val="22"/>
          <w:szCs w:val="22"/>
        </w:rPr>
      </w:pPr>
      <w:r w:rsidRPr="0005440E">
        <w:rPr>
          <w:sz w:val="22"/>
          <w:szCs w:val="22"/>
        </w:rPr>
        <w:t>A9537</w:t>
      </w:r>
    </w:p>
    <w:p w14:paraId="2C834E8A" w14:textId="77777777" w:rsidR="00591615" w:rsidRPr="0005440E" w:rsidRDefault="00591615" w:rsidP="00591615">
      <w:pPr>
        <w:ind w:left="360"/>
        <w:rPr>
          <w:sz w:val="22"/>
          <w:szCs w:val="22"/>
        </w:rPr>
      </w:pPr>
      <w:r w:rsidRPr="0005440E">
        <w:rPr>
          <w:sz w:val="22"/>
          <w:szCs w:val="22"/>
        </w:rPr>
        <w:t xml:space="preserve">A9552 </w:t>
      </w:r>
    </w:p>
    <w:p w14:paraId="4468D774" w14:textId="77777777" w:rsidR="00591615" w:rsidRPr="0005440E" w:rsidRDefault="00591615" w:rsidP="00591615">
      <w:pPr>
        <w:ind w:left="360"/>
        <w:rPr>
          <w:sz w:val="22"/>
          <w:szCs w:val="22"/>
        </w:rPr>
      </w:pPr>
      <w:r w:rsidRPr="0005440E">
        <w:rPr>
          <w:sz w:val="22"/>
          <w:szCs w:val="22"/>
        </w:rPr>
        <w:t>A9575</w:t>
      </w:r>
    </w:p>
    <w:p w14:paraId="051E5662" w14:textId="77777777" w:rsidR="00591615" w:rsidRPr="0005440E" w:rsidRDefault="00591615" w:rsidP="00591615">
      <w:pPr>
        <w:ind w:left="360"/>
        <w:rPr>
          <w:sz w:val="22"/>
          <w:szCs w:val="22"/>
        </w:rPr>
      </w:pPr>
      <w:r w:rsidRPr="0005440E">
        <w:rPr>
          <w:sz w:val="22"/>
          <w:szCs w:val="22"/>
        </w:rPr>
        <w:t>A9576</w:t>
      </w:r>
    </w:p>
    <w:p w14:paraId="77E4ADE3" w14:textId="77777777" w:rsidR="00591615" w:rsidRPr="0005440E" w:rsidRDefault="00591615" w:rsidP="00591615">
      <w:pPr>
        <w:ind w:left="360"/>
        <w:rPr>
          <w:sz w:val="22"/>
          <w:szCs w:val="22"/>
        </w:rPr>
      </w:pPr>
      <w:r w:rsidRPr="0005440E">
        <w:rPr>
          <w:sz w:val="22"/>
          <w:szCs w:val="22"/>
        </w:rPr>
        <w:t>A9577</w:t>
      </w:r>
    </w:p>
    <w:p w14:paraId="1AEFD7D3" w14:textId="77777777" w:rsidR="00591615" w:rsidRPr="0005440E" w:rsidRDefault="00591615" w:rsidP="00591615">
      <w:pPr>
        <w:ind w:left="360"/>
        <w:rPr>
          <w:sz w:val="22"/>
          <w:szCs w:val="22"/>
        </w:rPr>
      </w:pPr>
      <w:r w:rsidRPr="0005440E">
        <w:rPr>
          <w:sz w:val="22"/>
          <w:szCs w:val="22"/>
        </w:rPr>
        <w:t>A9578</w:t>
      </w:r>
    </w:p>
    <w:p w14:paraId="7E3784F4" w14:textId="77777777" w:rsidR="00591615" w:rsidRPr="0005440E" w:rsidRDefault="00591615" w:rsidP="00591615">
      <w:pPr>
        <w:ind w:left="360"/>
        <w:rPr>
          <w:sz w:val="22"/>
          <w:szCs w:val="22"/>
        </w:rPr>
      </w:pPr>
      <w:r w:rsidRPr="0005440E">
        <w:rPr>
          <w:sz w:val="22"/>
          <w:szCs w:val="22"/>
        </w:rPr>
        <w:t>A9579</w:t>
      </w:r>
    </w:p>
    <w:p w14:paraId="32F47389" w14:textId="77777777" w:rsidR="00591615" w:rsidRPr="0005440E" w:rsidRDefault="00591615" w:rsidP="00591615">
      <w:pPr>
        <w:ind w:left="360"/>
        <w:rPr>
          <w:sz w:val="22"/>
          <w:szCs w:val="22"/>
        </w:rPr>
      </w:pPr>
      <w:r w:rsidRPr="0005440E">
        <w:rPr>
          <w:sz w:val="22"/>
          <w:szCs w:val="22"/>
        </w:rPr>
        <w:t>A9581</w:t>
      </w:r>
    </w:p>
    <w:p w14:paraId="67012203" w14:textId="77777777" w:rsidR="00591615" w:rsidRPr="0005440E" w:rsidRDefault="00591615" w:rsidP="00591615">
      <w:pPr>
        <w:ind w:left="360"/>
        <w:rPr>
          <w:sz w:val="22"/>
          <w:szCs w:val="22"/>
        </w:rPr>
      </w:pPr>
      <w:r w:rsidRPr="0005440E">
        <w:rPr>
          <w:sz w:val="22"/>
          <w:szCs w:val="22"/>
        </w:rPr>
        <w:t>A9585</w:t>
      </w:r>
    </w:p>
    <w:p w14:paraId="3182C5BA" w14:textId="77777777" w:rsidR="00591615" w:rsidRPr="0005440E" w:rsidRDefault="00591615" w:rsidP="00591615">
      <w:pPr>
        <w:ind w:left="360"/>
        <w:rPr>
          <w:sz w:val="22"/>
          <w:szCs w:val="22"/>
        </w:rPr>
      </w:pPr>
      <w:r w:rsidRPr="0005440E">
        <w:rPr>
          <w:sz w:val="22"/>
          <w:szCs w:val="22"/>
        </w:rPr>
        <w:t>A9586</w:t>
      </w:r>
    </w:p>
    <w:p w14:paraId="00E834FC" w14:textId="77777777" w:rsidR="00591615" w:rsidRPr="0005440E" w:rsidRDefault="00591615" w:rsidP="00591615">
      <w:pPr>
        <w:ind w:left="360"/>
        <w:rPr>
          <w:sz w:val="22"/>
          <w:szCs w:val="22"/>
        </w:rPr>
      </w:pPr>
      <w:r w:rsidRPr="0005440E">
        <w:rPr>
          <w:sz w:val="22"/>
          <w:szCs w:val="22"/>
        </w:rPr>
        <w:t xml:space="preserve">A9587 </w:t>
      </w:r>
    </w:p>
    <w:p w14:paraId="674554CD" w14:textId="77777777" w:rsidR="00591615" w:rsidRPr="0005440E" w:rsidRDefault="00591615" w:rsidP="00591615">
      <w:pPr>
        <w:ind w:left="360"/>
        <w:rPr>
          <w:sz w:val="22"/>
          <w:szCs w:val="22"/>
        </w:rPr>
      </w:pPr>
      <w:r w:rsidRPr="0005440E">
        <w:rPr>
          <w:sz w:val="22"/>
          <w:szCs w:val="22"/>
        </w:rPr>
        <w:t xml:space="preserve">A9588 </w:t>
      </w:r>
    </w:p>
    <w:p w14:paraId="69D33196" w14:textId="77777777" w:rsidR="00591615" w:rsidRPr="0005440E" w:rsidRDefault="00591615" w:rsidP="00591615">
      <w:pPr>
        <w:ind w:left="360"/>
        <w:rPr>
          <w:sz w:val="22"/>
          <w:szCs w:val="22"/>
        </w:rPr>
      </w:pPr>
      <w:r w:rsidRPr="0005440E">
        <w:rPr>
          <w:sz w:val="22"/>
          <w:szCs w:val="22"/>
        </w:rPr>
        <w:t>A9590</w:t>
      </w:r>
    </w:p>
    <w:p w14:paraId="6622291F" w14:textId="77777777" w:rsidR="00591615" w:rsidRPr="0005440E" w:rsidRDefault="00591615" w:rsidP="00591615">
      <w:pPr>
        <w:ind w:left="360"/>
        <w:rPr>
          <w:sz w:val="22"/>
          <w:szCs w:val="22"/>
        </w:rPr>
      </w:pPr>
      <w:r w:rsidRPr="0005440E">
        <w:rPr>
          <w:sz w:val="22"/>
          <w:szCs w:val="22"/>
        </w:rPr>
        <w:t>A9598</w:t>
      </w:r>
    </w:p>
    <w:p w14:paraId="47907E1A" w14:textId="77777777" w:rsidR="00591615" w:rsidRPr="0005440E" w:rsidRDefault="00591615" w:rsidP="00591615">
      <w:pPr>
        <w:ind w:left="360"/>
        <w:rPr>
          <w:sz w:val="22"/>
          <w:szCs w:val="22"/>
        </w:rPr>
      </w:pPr>
      <w:r w:rsidRPr="0005440E">
        <w:rPr>
          <w:sz w:val="22"/>
          <w:szCs w:val="22"/>
        </w:rPr>
        <w:t>A9606</w:t>
      </w:r>
    </w:p>
    <w:p w14:paraId="0D427E3F" w14:textId="77777777" w:rsidR="00591615" w:rsidRPr="0005440E" w:rsidRDefault="00591615" w:rsidP="00591615">
      <w:pPr>
        <w:ind w:left="360"/>
        <w:rPr>
          <w:sz w:val="22"/>
          <w:szCs w:val="22"/>
        </w:rPr>
      </w:pPr>
      <w:r w:rsidRPr="0005440E">
        <w:rPr>
          <w:sz w:val="22"/>
          <w:szCs w:val="22"/>
        </w:rPr>
        <w:t>G0027</w:t>
      </w:r>
    </w:p>
    <w:p w14:paraId="4AF1DF59" w14:textId="77777777" w:rsidR="00591615" w:rsidRPr="0005440E" w:rsidRDefault="00591615" w:rsidP="00591615">
      <w:pPr>
        <w:ind w:left="360"/>
        <w:rPr>
          <w:sz w:val="22"/>
          <w:szCs w:val="22"/>
        </w:rPr>
      </w:pPr>
      <w:r w:rsidRPr="0005440E">
        <w:rPr>
          <w:sz w:val="22"/>
          <w:szCs w:val="22"/>
        </w:rPr>
        <w:t>G0105</w:t>
      </w:r>
    </w:p>
    <w:p w14:paraId="3C123678" w14:textId="77777777" w:rsidR="00591615" w:rsidRPr="0005440E" w:rsidRDefault="00591615" w:rsidP="00591615">
      <w:pPr>
        <w:ind w:left="360"/>
        <w:rPr>
          <w:sz w:val="22"/>
          <w:szCs w:val="22"/>
        </w:rPr>
      </w:pPr>
      <w:r w:rsidRPr="0005440E">
        <w:rPr>
          <w:sz w:val="22"/>
          <w:szCs w:val="22"/>
        </w:rPr>
        <w:t>G0108</w:t>
      </w:r>
    </w:p>
    <w:p w14:paraId="21C06AF8" w14:textId="77777777" w:rsidR="00591615" w:rsidRPr="0005440E" w:rsidRDefault="00591615" w:rsidP="00591615">
      <w:pPr>
        <w:ind w:left="360"/>
        <w:rPr>
          <w:sz w:val="22"/>
          <w:szCs w:val="22"/>
        </w:rPr>
      </w:pPr>
      <w:r w:rsidRPr="0005440E">
        <w:rPr>
          <w:sz w:val="22"/>
          <w:szCs w:val="22"/>
        </w:rPr>
        <w:t>G0109</w:t>
      </w:r>
    </w:p>
    <w:p w14:paraId="6DD4699B" w14:textId="77777777" w:rsidR="00591615" w:rsidRPr="0005440E" w:rsidRDefault="00591615" w:rsidP="00591615">
      <w:pPr>
        <w:ind w:left="360"/>
        <w:rPr>
          <w:sz w:val="22"/>
          <w:szCs w:val="22"/>
        </w:rPr>
      </w:pPr>
      <w:r w:rsidRPr="0005440E">
        <w:rPr>
          <w:sz w:val="22"/>
          <w:szCs w:val="22"/>
        </w:rPr>
        <w:t>G0121</w:t>
      </w:r>
    </w:p>
    <w:p w14:paraId="08E46463" w14:textId="77777777" w:rsidR="00591615" w:rsidRPr="0005440E" w:rsidRDefault="00591615" w:rsidP="00591615">
      <w:pPr>
        <w:ind w:left="360"/>
        <w:rPr>
          <w:sz w:val="22"/>
          <w:szCs w:val="22"/>
        </w:rPr>
      </w:pPr>
      <w:r w:rsidRPr="0005440E">
        <w:rPr>
          <w:sz w:val="22"/>
          <w:szCs w:val="22"/>
        </w:rPr>
        <w:t>G0266</w:t>
      </w:r>
    </w:p>
    <w:p w14:paraId="3CEBCDDB" w14:textId="77777777" w:rsidR="00591615" w:rsidRPr="0005440E" w:rsidRDefault="00591615" w:rsidP="00591615">
      <w:pPr>
        <w:ind w:left="360"/>
        <w:rPr>
          <w:sz w:val="22"/>
          <w:szCs w:val="22"/>
        </w:rPr>
      </w:pPr>
      <w:r w:rsidRPr="0005440E">
        <w:rPr>
          <w:sz w:val="22"/>
          <w:szCs w:val="22"/>
        </w:rPr>
        <w:t>G0270</w:t>
      </w:r>
    </w:p>
    <w:p w14:paraId="3D45249F" w14:textId="77777777" w:rsidR="00591615" w:rsidRPr="0005440E" w:rsidRDefault="00591615" w:rsidP="00591615">
      <w:pPr>
        <w:ind w:left="360"/>
        <w:rPr>
          <w:sz w:val="22"/>
          <w:szCs w:val="22"/>
        </w:rPr>
      </w:pPr>
      <w:r w:rsidRPr="0005440E">
        <w:rPr>
          <w:sz w:val="22"/>
          <w:szCs w:val="22"/>
        </w:rPr>
        <w:t>G0271</w:t>
      </w:r>
    </w:p>
    <w:p w14:paraId="209ACE57" w14:textId="77777777" w:rsidR="00591615" w:rsidRPr="0005440E" w:rsidRDefault="00591615" w:rsidP="00591615">
      <w:pPr>
        <w:ind w:left="360"/>
        <w:rPr>
          <w:sz w:val="22"/>
          <w:szCs w:val="22"/>
        </w:rPr>
      </w:pPr>
      <w:r w:rsidRPr="0005440E">
        <w:rPr>
          <w:sz w:val="22"/>
          <w:szCs w:val="22"/>
        </w:rPr>
        <w:t>G0277</w:t>
      </w:r>
    </w:p>
    <w:p w14:paraId="6DEAACA1" w14:textId="77777777" w:rsidR="00591615" w:rsidRPr="0005440E" w:rsidRDefault="00591615" w:rsidP="00591615">
      <w:pPr>
        <w:ind w:left="360"/>
        <w:rPr>
          <w:sz w:val="22"/>
          <w:szCs w:val="22"/>
        </w:rPr>
      </w:pPr>
      <w:r w:rsidRPr="0005440E">
        <w:rPr>
          <w:sz w:val="22"/>
          <w:szCs w:val="22"/>
        </w:rPr>
        <w:t>G0279</w:t>
      </w:r>
    </w:p>
    <w:p w14:paraId="5EED9233" w14:textId="77777777" w:rsidR="00591615" w:rsidRPr="0005440E" w:rsidRDefault="00591615" w:rsidP="00591615">
      <w:pPr>
        <w:ind w:left="360"/>
        <w:rPr>
          <w:sz w:val="22"/>
          <w:szCs w:val="22"/>
        </w:rPr>
      </w:pPr>
      <w:r w:rsidRPr="0005440E">
        <w:rPr>
          <w:sz w:val="22"/>
          <w:szCs w:val="22"/>
        </w:rPr>
        <w:t>G0378</w:t>
      </w:r>
    </w:p>
    <w:p w14:paraId="5B0E9627" w14:textId="77777777" w:rsidR="00591615" w:rsidRPr="0005440E" w:rsidRDefault="00591615" w:rsidP="00591615">
      <w:pPr>
        <w:ind w:left="360"/>
        <w:rPr>
          <w:sz w:val="22"/>
          <w:szCs w:val="22"/>
        </w:rPr>
      </w:pPr>
      <w:r w:rsidRPr="0005440E">
        <w:rPr>
          <w:sz w:val="22"/>
          <w:szCs w:val="22"/>
        </w:rPr>
        <w:t>G0379</w:t>
      </w:r>
    </w:p>
    <w:p w14:paraId="59A33806" w14:textId="77777777" w:rsidR="00591615" w:rsidRPr="0005440E" w:rsidRDefault="00591615" w:rsidP="00591615">
      <w:pPr>
        <w:ind w:left="360"/>
        <w:rPr>
          <w:sz w:val="22"/>
          <w:szCs w:val="22"/>
        </w:rPr>
      </w:pPr>
      <w:r w:rsidRPr="0005440E">
        <w:rPr>
          <w:sz w:val="22"/>
          <w:szCs w:val="22"/>
        </w:rPr>
        <w:t xml:space="preserve">G0399 </w:t>
      </w:r>
    </w:p>
    <w:p w14:paraId="65A9208F" w14:textId="77777777" w:rsidR="00591615" w:rsidRPr="0005440E" w:rsidRDefault="00591615" w:rsidP="00591615">
      <w:pPr>
        <w:ind w:left="360"/>
        <w:rPr>
          <w:sz w:val="22"/>
          <w:szCs w:val="22"/>
        </w:rPr>
      </w:pPr>
      <w:r w:rsidRPr="0005440E">
        <w:rPr>
          <w:sz w:val="22"/>
          <w:szCs w:val="22"/>
        </w:rPr>
        <w:t>G0455</w:t>
      </w:r>
    </w:p>
    <w:p w14:paraId="2452FABF" w14:textId="77777777" w:rsidR="00591615" w:rsidRPr="0005440E" w:rsidRDefault="00591615" w:rsidP="00591615">
      <w:pPr>
        <w:ind w:left="360"/>
        <w:rPr>
          <w:sz w:val="22"/>
          <w:szCs w:val="22"/>
        </w:rPr>
      </w:pPr>
      <w:r w:rsidRPr="0005440E">
        <w:rPr>
          <w:sz w:val="22"/>
          <w:szCs w:val="22"/>
        </w:rPr>
        <w:t>G0480</w:t>
      </w:r>
    </w:p>
    <w:p w14:paraId="1E6A4156" w14:textId="77777777" w:rsidR="00591615" w:rsidRPr="0005440E" w:rsidRDefault="00591615" w:rsidP="00591615">
      <w:pPr>
        <w:ind w:left="360"/>
        <w:rPr>
          <w:sz w:val="22"/>
          <w:szCs w:val="22"/>
        </w:rPr>
      </w:pPr>
      <w:r w:rsidRPr="0005440E">
        <w:rPr>
          <w:sz w:val="22"/>
          <w:szCs w:val="22"/>
        </w:rPr>
        <w:t>G0481</w:t>
      </w:r>
    </w:p>
    <w:p w14:paraId="6D5952D0" w14:textId="77777777" w:rsidR="00591615" w:rsidRPr="0005440E" w:rsidRDefault="00591615" w:rsidP="00591615">
      <w:pPr>
        <w:ind w:left="360"/>
        <w:rPr>
          <w:sz w:val="22"/>
          <w:szCs w:val="22"/>
        </w:rPr>
      </w:pPr>
      <w:r w:rsidRPr="0005440E">
        <w:rPr>
          <w:sz w:val="22"/>
          <w:szCs w:val="22"/>
        </w:rPr>
        <w:t>G0482</w:t>
      </w:r>
    </w:p>
    <w:p w14:paraId="16CAD5D9" w14:textId="77777777" w:rsidR="00591615" w:rsidRPr="0005440E" w:rsidRDefault="00591615" w:rsidP="00591615">
      <w:pPr>
        <w:ind w:left="360"/>
        <w:rPr>
          <w:sz w:val="22"/>
          <w:szCs w:val="22"/>
        </w:rPr>
      </w:pPr>
      <w:r w:rsidRPr="0005440E">
        <w:rPr>
          <w:sz w:val="22"/>
          <w:szCs w:val="22"/>
        </w:rPr>
        <w:t>G0483</w:t>
      </w:r>
    </w:p>
    <w:p w14:paraId="7E7AA90A" w14:textId="77777777" w:rsidR="00591615" w:rsidRPr="0005440E" w:rsidRDefault="00591615" w:rsidP="00591615">
      <w:pPr>
        <w:ind w:left="360"/>
        <w:rPr>
          <w:sz w:val="22"/>
          <w:szCs w:val="22"/>
        </w:rPr>
      </w:pPr>
      <w:r w:rsidRPr="0005440E">
        <w:rPr>
          <w:sz w:val="22"/>
          <w:szCs w:val="22"/>
        </w:rPr>
        <w:t>G2023</w:t>
      </w:r>
    </w:p>
    <w:p w14:paraId="42B3E236" w14:textId="77777777" w:rsidR="00591615" w:rsidRPr="0005440E" w:rsidRDefault="00591615" w:rsidP="00591615">
      <w:pPr>
        <w:ind w:left="360"/>
        <w:rPr>
          <w:sz w:val="22"/>
          <w:szCs w:val="22"/>
        </w:rPr>
      </w:pPr>
      <w:r w:rsidRPr="0005440E">
        <w:rPr>
          <w:sz w:val="22"/>
          <w:szCs w:val="22"/>
        </w:rPr>
        <w:t>G2024</w:t>
      </w:r>
    </w:p>
    <w:p w14:paraId="09FA1BF2" w14:textId="77777777" w:rsidR="00591615" w:rsidRPr="0005440E" w:rsidRDefault="00591615" w:rsidP="00591615">
      <w:pPr>
        <w:ind w:left="360"/>
        <w:rPr>
          <w:sz w:val="22"/>
          <w:szCs w:val="22"/>
        </w:rPr>
      </w:pPr>
      <w:r w:rsidRPr="0005440E">
        <w:rPr>
          <w:sz w:val="22"/>
          <w:szCs w:val="22"/>
        </w:rPr>
        <w:t>G2066</w:t>
      </w:r>
    </w:p>
    <w:p w14:paraId="5B0EBCB9" w14:textId="77777777" w:rsidR="00591615" w:rsidRPr="0005440E" w:rsidRDefault="00591615" w:rsidP="00591615">
      <w:pPr>
        <w:ind w:left="360"/>
        <w:rPr>
          <w:sz w:val="22"/>
          <w:szCs w:val="22"/>
        </w:rPr>
      </w:pPr>
      <w:r w:rsidRPr="0005440E">
        <w:rPr>
          <w:sz w:val="22"/>
          <w:szCs w:val="22"/>
        </w:rPr>
        <w:t>G2212</w:t>
      </w:r>
    </w:p>
    <w:p w14:paraId="5F6AECAE" w14:textId="77777777" w:rsidR="00591615" w:rsidRPr="0005440E" w:rsidRDefault="00591615" w:rsidP="00591615">
      <w:pPr>
        <w:ind w:left="360"/>
        <w:rPr>
          <w:sz w:val="22"/>
          <w:szCs w:val="22"/>
        </w:rPr>
      </w:pPr>
      <w:r w:rsidRPr="0005440E">
        <w:rPr>
          <w:sz w:val="22"/>
          <w:szCs w:val="22"/>
        </w:rPr>
        <w:t>J0121</w:t>
      </w:r>
    </w:p>
    <w:p w14:paraId="2406C97F" w14:textId="77777777" w:rsidR="00591615" w:rsidRPr="0005440E" w:rsidRDefault="00591615" w:rsidP="00591615">
      <w:pPr>
        <w:ind w:left="360"/>
        <w:rPr>
          <w:sz w:val="22"/>
          <w:szCs w:val="22"/>
        </w:rPr>
      </w:pPr>
      <w:r w:rsidRPr="0005440E">
        <w:rPr>
          <w:sz w:val="22"/>
          <w:szCs w:val="22"/>
        </w:rPr>
        <w:t>J0122</w:t>
      </w:r>
    </w:p>
    <w:p w14:paraId="336CD166" w14:textId="77777777" w:rsidR="00591615" w:rsidRPr="0005440E" w:rsidRDefault="00591615" w:rsidP="00591615">
      <w:pPr>
        <w:ind w:left="360"/>
        <w:rPr>
          <w:sz w:val="22"/>
          <w:szCs w:val="22"/>
        </w:rPr>
      </w:pPr>
      <w:r w:rsidRPr="0005440E">
        <w:rPr>
          <w:sz w:val="22"/>
          <w:szCs w:val="22"/>
        </w:rPr>
        <w:t>J0129</w:t>
      </w:r>
    </w:p>
    <w:p w14:paraId="70A9FBBC" w14:textId="77777777" w:rsidR="00591615" w:rsidRPr="0005440E" w:rsidRDefault="00591615" w:rsidP="00591615">
      <w:pPr>
        <w:ind w:left="360"/>
        <w:rPr>
          <w:sz w:val="22"/>
          <w:szCs w:val="22"/>
        </w:rPr>
      </w:pPr>
      <w:r w:rsidRPr="0005440E">
        <w:rPr>
          <w:sz w:val="22"/>
          <w:szCs w:val="22"/>
        </w:rPr>
        <w:t>J0131</w:t>
      </w:r>
    </w:p>
    <w:p w14:paraId="442B58A7" w14:textId="77777777" w:rsidR="00591615" w:rsidRPr="0005440E" w:rsidRDefault="00591615" w:rsidP="00591615">
      <w:pPr>
        <w:ind w:left="360"/>
        <w:rPr>
          <w:sz w:val="22"/>
          <w:szCs w:val="22"/>
        </w:rPr>
      </w:pPr>
      <w:r w:rsidRPr="0005440E">
        <w:rPr>
          <w:sz w:val="22"/>
          <w:szCs w:val="22"/>
        </w:rPr>
        <w:t>J0135</w:t>
      </w:r>
    </w:p>
    <w:p w14:paraId="4DF4D429" w14:textId="77777777" w:rsidR="00591615" w:rsidRPr="0005440E" w:rsidRDefault="00591615" w:rsidP="00591615">
      <w:pPr>
        <w:ind w:left="360"/>
        <w:rPr>
          <w:sz w:val="22"/>
          <w:szCs w:val="22"/>
        </w:rPr>
      </w:pPr>
      <w:r w:rsidRPr="0005440E">
        <w:rPr>
          <w:sz w:val="22"/>
          <w:szCs w:val="22"/>
        </w:rPr>
        <w:t>J0153</w:t>
      </w:r>
    </w:p>
    <w:p w14:paraId="447C0C66" w14:textId="77777777" w:rsidR="00591615" w:rsidRPr="0005440E" w:rsidRDefault="00591615" w:rsidP="00591615">
      <w:pPr>
        <w:ind w:left="360"/>
        <w:rPr>
          <w:sz w:val="22"/>
          <w:szCs w:val="22"/>
        </w:rPr>
      </w:pPr>
      <w:r w:rsidRPr="0005440E">
        <w:rPr>
          <w:sz w:val="22"/>
          <w:szCs w:val="22"/>
        </w:rPr>
        <w:t>J0171</w:t>
      </w:r>
    </w:p>
    <w:p w14:paraId="65F48749" w14:textId="77777777" w:rsidR="00591615" w:rsidRPr="0005440E" w:rsidRDefault="00591615" w:rsidP="00591615">
      <w:pPr>
        <w:ind w:left="360"/>
        <w:rPr>
          <w:sz w:val="22"/>
          <w:szCs w:val="22"/>
        </w:rPr>
      </w:pPr>
      <w:r w:rsidRPr="0005440E">
        <w:rPr>
          <w:sz w:val="22"/>
          <w:szCs w:val="22"/>
        </w:rPr>
        <w:t>J0172</w:t>
      </w:r>
    </w:p>
    <w:p w14:paraId="70F6DA60" w14:textId="77777777" w:rsidR="00591615" w:rsidRPr="0005440E" w:rsidRDefault="00591615" w:rsidP="00591615">
      <w:pPr>
        <w:ind w:left="360"/>
        <w:rPr>
          <w:sz w:val="22"/>
          <w:szCs w:val="22"/>
        </w:rPr>
      </w:pPr>
      <w:r w:rsidRPr="0005440E">
        <w:rPr>
          <w:sz w:val="22"/>
          <w:szCs w:val="22"/>
        </w:rPr>
        <w:t>J0178</w:t>
      </w:r>
    </w:p>
    <w:p w14:paraId="4924936E" w14:textId="77777777" w:rsidR="00591615" w:rsidRPr="0005440E" w:rsidRDefault="00591615" w:rsidP="00591615">
      <w:pPr>
        <w:ind w:left="360"/>
        <w:rPr>
          <w:sz w:val="22"/>
          <w:szCs w:val="22"/>
        </w:rPr>
      </w:pPr>
      <w:r w:rsidRPr="0005440E">
        <w:rPr>
          <w:sz w:val="22"/>
          <w:szCs w:val="22"/>
        </w:rPr>
        <w:t>J0179</w:t>
      </w:r>
    </w:p>
    <w:p w14:paraId="1B38B4DC" w14:textId="77777777" w:rsidR="00591615" w:rsidRPr="0005440E" w:rsidRDefault="00591615" w:rsidP="00591615">
      <w:pPr>
        <w:ind w:left="360"/>
        <w:rPr>
          <w:sz w:val="22"/>
          <w:szCs w:val="22"/>
        </w:rPr>
      </w:pPr>
      <w:r w:rsidRPr="0005440E">
        <w:rPr>
          <w:sz w:val="22"/>
          <w:szCs w:val="22"/>
        </w:rPr>
        <w:t>J0185</w:t>
      </w:r>
    </w:p>
    <w:p w14:paraId="697F23DA" w14:textId="77777777" w:rsidR="00591615" w:rsidRPr="0005440E" w:rsidRDefault="00591615" w:rsidP="00591615">
      <w:pPr>
        <w:ind w:left="360"/>
        <w:rPr>
          <w:sz w:val="22"/>
          <w:szCs w:val="22"/>
        </w:rPr>
      </w:pPr>
      <w:r w:rsidRPr="0005440E">
        <w:rPr>
          <w:sz w:val="22"/>
          <w:szCs w:val="22"/>
        </w:rPr>
        <w:t>J0202</w:t>
      </w:r>
    </w:p>
    <w:p w14:paraId="4D8F4A6C" w14:textId="77777777" w:rsidR="00591615" w:rsidRPr="0005440E" w:rsidRDefault="00591615" w:rsidP="00591615">
      <w:pPr>
        <w:ind w:left="360"/>
        <w:rPr>
          <w:sz w:val="22"/>
          <w:szCs w:val="22"/>
        </w:rPr>
      </w:pPr>
      <w:r w:rsidRPr="0005440E">
        <w:rPr>
          <w:sz w:val="22"/>
          <w:szCs w:val="22"/>
        </w:rPr>
        <w:t>J0207</w:t>
      </w:r>
    </w:p>
    <w:p w14:paraId="0D26DE1D" w14:textId="77777777" w:rsidR="00591615" w:rsidRDefault="00591615" w:rsidP="00591615">
      <w:pPr>
        <w:ind w:left="360"/>
        <w:rPr>
          <w:sz w:val="22"/>
          <w:szCs w:val="22"/>
        </w:rPr>
      </w:pPr>
      <w:r w:rsidRPr="0005440E">
        <w:rPr>
          <w:sz w:val="22"/>
          <w:szCs w:val="22"/>
        </w:rPr>
        <w:t>J0215</w:t>
      </w:r>
    </w:p>
    <w:p w14:paraId="2723BFF3" w14:textId="77777777" w:rsidR="00591615" w:rsidRPr="0005440E" w:rsidRDefault="00591615" w:rsidP="00591615">
      <w:pPr>
        <w:ind w:left="360"/>
        <w:rPr>
          <w:sz w:val="22"/>
          <w:szCs w:val="22"/>
        </w:rPr>
      </w:pPr>
      <w:r>
        <w:rPr>
          <w:sz w:val="22"/>
          <w:szCs w:val="22"/>
        </w:rPr>
        <w:t>J0221</w:t>
      </w:r>
    </w:p>
    <w:p w14:paraId="218796B6" w14:textId="77777777" w:rsidR="00591615" w:rsidRPr="0005440E" w:rsidRDefault="00591615" w:rsidP="00591615">
      <w:pPr>
        <w:ind w:left="360"/>
        <w:rPr>
          <w:sz w:val="22"/>
          <w:szCs w:val="22"/>
        </w:rPr>
      </w:pPr>
      <w:r w:rsidRPr="0005440E">
        <w:rPr>
          <w:sz w:val="22"/>
          <w:szCs w:val="22"/>
        </w:rPr>
        <w:t>J0222</w:t>
      </w:r>
    </w:p>
    <w:p w14:paraId="69AD77E4" w14:textId="77777777" w:rsidR="00591615" w:rsidRPr="0005440E" w:rsidRDefault="00591615" w:rsidP="00591615">
      <w:pPr>
        <w:ind w:left="360"/>
        <w:rPr>
          <w:sz w:val="22"/>
          <w:szCs w:val="22"/>
        </w:rPr>
      </w:pPr>
      <w:r w:rsidRPr="0005440E">
        <w:rPr>
          <w:sz w:val="22"/>
          <w:szCs w:val="22"/>
        </w:rPr>
        <w:t>J0223</w:t>
      </w:r>
    </w:p>
    <w:p w14:paraId="3EDD5360" w14:textId="77777777" w:rsidR="00591615" w:rsidRDefault="00591615" w:rsidP="00591615">
      <w:pPr>
        <w:ind w:left="360"/>
        <w:rPr>
          <w:sz w:val="22"/>
          <w:szCs w:val="22"/>
        </w:rPr>
      </w:pPr>
      <w:r w:rsidRPr="0005440E">
        <w:rPr>
          <w:sz w:val="22"/>
          <w:szCs w:val="22"/>
        </w:rPr>
        <w:t>J0224</w:t>
      </w:r>
    </w:p>
    <w:p w14:paraId="4BD452C8" w14:textId="77777777" w:rsidR="00591615" w:rsidRPr="0005440E" w:rsidRDefault="00591615" w:rsidP="00591615">
      <w:pPr>
        <w:ind w:left="360"/>
        <w:rPr>
          <w:sz w:val="22"/>
          <w:szCs w:val="22"/>
        </w:rPr>
      </w:pPr>
      <w:r>
        <w:rPr>
          <w:sz w:val="22"/>
          <w:szCs w:val="22"/>
        </w:rPr>
        <w:t>J0248</w:t>
      </w:r>
    </w:p>
    <w:p w14:paraId="2B789262" w14:textId="77777777" w:rsidR="00591615" w:rsidRPr="0005440E" w:rsidRDefault="00591615" w:rsidP="00591615">
      <w:pPr>
        <w:ind w:left="360"/>
        <w:rPr>
          <w:sz w:val="22"/>
          <w:szCs w:val="22"/>
        </w:rPr>
      </w:pPr>
      <w:r w:rsidRPr="0005440E">
        <w:rPr>
          <w:sz w:val="22"/>
          <w:szCs w:val="22"/>
        </w:rPr>
        <w:t>J0256</w:t>
      </w:r>
    </w:p>
    <w:p w14:paraId="4B947744" w14:textId="77777777" w:rsidR="00591615" w:rsidRPr="0005440E" w:rsidRDefault="00591615" w:rsidP="00591615">
      <w:pPr>
        <w:ind w:left="360"/>
        <w:rPr>
          <w:sz w:val="22"/>
          <w:szCs w:val="22"/>
        </w:rPr>
      </w:pPr>
      <w:r w:rsidRPr="0005440E">
        <w:rPr>
          <w:sz w:val="22"/>
          <w:szCs w:val="22"/>
        </w:rPr>
        <w:t>J0257</w:t>
      </w:r>
    </w:p>
    <w:p w14:paraId="19B0585A" w14:textId="77777777" w:rsidR="00591615" w:rsidRPr="0005440E" w:rsidRDefault="00591615" w:rsidP="00591615">
      <w:pPr>
        <w:ind w:left="360"/>
        <w:rPr>
          <w:sz w:val="22"/>
          <w:szCs w:val="22"/>
        </w:rPr>
      </w:pPr>
      <w:r w:rsidRPr="0005440E">
        <w:rPr>
          <w:sz w:val="22"/>
          <w:szCs w:val="22"/>
        </w:rPr>
        <w:t>J0282</w:t>
      </w:r>
    </w:p>
    <w:p w14:paraId="1D3A36B6" w14:textId="77777777" w:rsidR="00591615" w:rsidRPr="0005440E" w:rsidRDefault="00591615" w:rsidP="00591615">
      <w:pPr>
        <w:ind w:left="360"/>
        <w:rPr>
          <w:sz w:val="22"/>
          <w:szCs w:val="22"/>
        </w:rPr>
      </w:pPr>
      <w:r w:rsidRPr="0005440E">
        <w:rPr>
          <w:sz w:val="22"/>
          <w:szCs w:val="22"/>
        </w:rPr>
        <w:t>J0285</w:t>
      </w:r>
    </w:p>
    <w:p w14:paraId="5D519891" w14:textId="77777777" w:rsidR="00591615" w:rsidRPr="0005440E" w:rsidRDefault="00591615" w:rsidP="00591615">
      <w:pPr>
        <w:ind w:left="360"/>
        <w:rPr>
          <w:sz w:val="22"/>
          <w:szCs w:val="22"/>
        </w:rPr>
      </w:pPr>
      <w:r w:rsidRPr="0005440E">
        <w:rPr>
          <w:sz w:val="22"/>
          <w:szCs w:val="22"/>
        </w:rPr>
        <w:t>J0287</w:t>
      </w:r>
    </w:p>
    <w:p w14:paraId="1E56D236" w14:textId="77777777" w:rsidR="00591615" w:rsidRPr="0005440E" w:rsidRDefault="00591615" w:rsidP="00591615">
      <w:pPr>
        <w:ind w:left="360"/>
        <w:rPr>
          <w:sz w:val="22"/>
          <w:szCs w:val="22"/>
        </w:rPr>
      </w:pPr>
      <w:r w:rsidRPr="0005440E">
        <w:rPr>
          <w:sz w:val="22"/>
          <w:szCs w:val="22"/>
        </w:rPr>
        <w:t>J0289</w:t>
      </w:r>
    </w:p>
    <w:p w14:paraId="03CB2BCD" w14:textId="77777777" w:rsidR="00591615" w:rsidRPr="0005440E" w:rsidRDefault="00591615" w:rsidP="00591615">
      <w:pPr>
        <w:ind w:left="360"/>
        <w:rPr>
          <w:sz w:val="22"/>
          <w:szCs w:val="22"/>
        </w:rPr>
      </w:pPr>
      <w:r w:rsidRPr="0005440E">
        <w:rPr>
          <w:sz w:val="22"/>
          <w:szCs w:val="22"/>
        </w:rPr>
        <w:t>J0290</w:t>
      </w:r>
    </w:p>
    <w:p w14:paraId="245C0435" w14:textId="77777777" w:rsidR="00591615" w:rsidRPr="0005440E" w:rsidRDefault="00591615" w:rsidP="00591615">
      <w:pPr>
        <w:ind w:left="360"/>
        <w:rPr>
          <w:sz w:val="22"/>
          <w:szCs w:val="22"/>
        </w:rPr>
      </w:pPr>
      <w:r w:rsidRPr="0005440E">
        <w:rPr>
          <w:sz w:val="22"/>
          <w:szCs w:val="22"/>
        </w:rPr>
        <w:t>J0291</w:t>
      </w:r>
    </w:p>
    <w:p w14:paraId="791A2996" w14:textId="77777777" w:rsidR="00591615" w:rsidRPr="0005440E" w:rsidRDefault="00591615" w:rsidP="00591615">
      <w:pPr>
        <w:ind w:left="360"/>
        <w:rPr>
          <w:sz w:val="22"/>
          <w:szCs w:val="22"/>
        </w:rPr>
      </w:pPr>
      <w:r w:rsidRPr="0005440E">
        <w:rPr>
          <w:sz w:val="22"/>
          <w:szCs w:val="22"/>
        </w:rPr>
        <w:t>J0295</w:t>
      </w:r>
    </w:p>
    <w:p w14:paraId="7BBA5281" w14:textId="77777777" w:rsidR="00591615" w:rsidRPr="0005440E" w:rsidRDefault="00591615" w:rsidP="00591615">
      <w:pPr>
        <w:ind w:left="360"/>
        <w:rPr>
          <w:sz w:val="22"/>
          <w:szCs w:val="22"/>
        </w:rPr>
      </w:pPr>
      <w:r w:rsidRPr="0005440E">
        <w:rPr>
          <w:sz w:val="22"/>
          <w:szCs w:val="22"/>
        </w:rPr>
        <w:t>J0348</w:t>
      </w:r>
    </w:p>
    <w:p w14:paraId="35FC182C" w14:textId="77777777" w:rsidR="00591615" w:rsidRPr="0005440E" w:rsidRDefault="00591615" w:rsidP="00591615">
      <w:pPr>
        <w:ind w:left="360"/>
        <w:rPr>
          <w:sz w:val="22"/>
          <w:szCs w:val="22"/>
        </w:rPr>
      </w:pPr>
      <w:r w:rsidRPr="0005440E">
        <w:rPr>
          <w:sz w:val="22"/>
          <w:szCs w:val="22"/>
        </w:rPr>
        <w:t>J0364</w:t>
      </w:r>
    </w:p>
    <w:p w14:paraId="23382CD3" w14:textId="77777777" w:rsidR="00591615" w:rsidRPr="0005440E" w:rsidRDefault="00591615" w:rsidP="00591615">
      <w:pPr>
        <w:ind w:left="360"/>
        <w:rPr>
          <w:sz w:val="22"/>
          <w:szCs w:val="22"/>
        </w:rPr>
      </w:pPr>
      <w:r w:rsidRPr="0005440E">
        <w:rPr>
          <w:sz w:val="22"/>
          <w:szCs w:val="22"/>
        </w:rPr>
        <w:t>J0400</w:t>
      </w:r>
    </w:p>
    <w:p w14:paraId="3D1C5027" w14:textId="77777777" w:rsidR="00591615" w:rsidRPr="0005440E" w:rsidRDefault="00591615" w:rsidP="00591615">
      <w:pPr>
        <w:ind w:left="360"/>
        <w:rPr>
          <w:sz w:val="22"/>
          <w:szCs w:val="22"/>
        </w:rPr>
      </w:pPr>
      <w:r w:rsidRPr="0005440E">
        <w:rPr>
          <w:sz w:val="22"/>
          <w:szCs w:val="22"/>
        </w:rPr>
        <w:t>J0401</w:t>
      </w:r>
    </w:p>
    <w:p w14:paraId="023BB62C" w14:textId="77777777" w:rsidR="00591615" w:rsidRPr="0005440E" w:rsidRDefault="00591615" w:rsidP="00591615">
      <w:pPr>
        <w:ind w:left="360"/>
        <w:rPr>
          <w:sz w:val="22"/>
          <w:szCs w:val="22"/>
        </w:rPr>
      </w:pPr>
      <w:r w:rsidRPr="0005440E">
        <w:rPr>
          <w:sz w:val="22"/>
          <w:szCs w:val="22"/>
        </w:rPr>
        <w:t>J0456</w:t>
      </w:r>
    </w:p>
    <w:p w14:paraId="47C86CD5" w14:textId="77777777" w:rsidR="00591615" w:rsidRPr="0005440E" w:rsidRDefault="00591615" w:rsidP="00591615">
      <w:pPr>
        <w:ind w:left="360"/>
        <w:rPr>
          <w:sz w:val="22"/>
          <w:szCs w:val="22"/>
        </w:rPr>
      </w:pPr>
      <w:r w:rsidRPr="0005440E">
        <w:rPr>
          <w:sz w:val="22"/>
          <w:szCs w:val="22"/>
        </w:rPr>
        <w:t>J0461</w:t>
      </w:r>
    </w:p>
    <w:p w14:paraId="6F03FFB8" w14:textId="77777777" w:rsidR="00591615" w:rsidRPr="0005440E" w:rsidRDefault="00591615" w:rsidP="00591615">
      <w:pPr>
        <w:ind w:left="360"/>
        <w:rPr>
          <w:sz w:val="22"/>
          <w:szCs w:val="22"/>
        </w:rPr>
      </w:pPr>
      <w:r w:rsidRPr="0005440E">
        <w:rPr>
          <w:sz w:val="22"/>
          <w:szCs w:val="22"/>
        </w:rPr>
        <w:t>J0470</w:t>
      </w:r>
    </w:p>
    <w:p w14:paraId="07762C9C" w14:textId="77777777" w:rsidR="00591615" w:rsidRPr="0005440E" w:rsidRDefault="00591615" w:rsidP="00591615">
      <w:pPr>
        <w:ind w:left="360"/>
        <w:rPr>
          <w:sz w:val="22"/>
          <w:szCs w:val="22"/>
        </w:rPr>
      </w:pPr>
      <w:r w:rsidRPr="0005440E">
        <w:rPr>
          <w:sz w:val="22"/>
          <w:szCs w:val="22"/>
        </w:rPr>
        <w:t>J0475</w:t>
      </w:r>
    </w:p>
    <w:p w14:paraId="5B9A0C66" w14:textId="77777777" w:rsidR="00591615" w:rsidRPr="0005440E" w:rsidRDefault="00591615" w:rsidP="00591615">
      <w:pPr>
        <w:ind w:left="360"/>
        <w:rPr>
          <w:sz w:val="22"/>
          <w:szCs w:val="22"/>
        </w:rPr>
      </w:pPr>
      <w:r w:rsidRPr="0005440E">
        <w:rPr>
          <w:sz w:val="22"/>
          <w:szCs w:val="22"/>
        </w:rPr>
        <w:t>J0476</w:t>
      </w:r>
    </w:p>
    <w:p w14:paraId="3FDA99F1" w14:textId="77777777" w:rsidR="00591615" w:rsidRPr="0005440E" w:rsidRDefault="00591615" w:rsidP="00591615">
      <w:pPr>
        <w:ind w:left="360"/>
        <w:rPr>
          <w:sz w:val="22"/>
          <w:szCs w:val="22"/>
        </w:rPr>
      </w:pPr>
      <w:r w:rsidRPr="0005440E">
        <w:rPr>
          <w:sz w:val="22"/>
          <w:szCs w:val="22"/>
        </w:rPr>
        <w:t>J0485</w:t>
      </w:r>
    </w:p>
    <w:p w14:paraId="40509A2D" w14:textId="77777777" w:rsidR="00591615" w:rsidRPr="0005440E" w:rsidRDefault="00591615" w:rsidP="00591615">
      <w:pPr>
        <w:ind w:left="360"/>
        <w:rPr>
          <w:sz w:val="22"/>
          <w:szCs w:val="22"/>
        </w:rPr>
      </w:pPr>
      <w:r w:rsidRPr="0005440E">
        <w:rPr>
          <w:sz w:val="22"/>
          <w:szCs w:val="22"/>
        </w:rPr>
        <w:t>J0490</w:t>
      </w:r>
    </w:p>
    <w:p w14:paraId="6F379234" w14:textId="77777777" w:rsidR="00591615" w:rsidRPr="0005440E" w:rsidRDefault="00591615" w:rsidP="00591615">
      <w:pPr>
        <w:ind w:left="360"/>
        <w:rPr>
          <w:sz w:val="22"/>
          <w:szCs w:val="22"/>
        </w:rPr>
      </w:pPr>
      <w:r w:rsidRPr="0005440E">
        <w:rPr>
          <w:sz w:val="22"/>
          <w:szCs w:val="22"/>
        </w:rPr>
        <w:t>J0517</w:t>
      </w:r>
    </w:p>
    <w:p w14:paraId="41F0B746" w14:textId="77777777" w:rsidR="00591615" w:rsidRPr="0005440E" w:rsidRDefault="00591615" w:rsidP="00591615">
      <w:pPr>
        <w:ind w:left="360"/>
        <w:rPr>
          <w:sz w:val="22"/>
          <w:szCs w:val="22"/>
        </w:rPr>
      </w:pPr>
      <w:r w:rsidRPr="0005440E">
        <w:rPr>
          <w:sz w:val="22"/>
          <w:szCs w:val="22"/>
        </w:rPr>
        <w:t>J0558</w:t>
      </w:r>
    </w:p>
    <w:p w14:paraId="4AB3BEF0" w14:textId="77777777" w:rsidR="00591615" w:rsidRPr="0005440E" w:rsidRDefault="00591615" w:rsidP="00591615">
      <w:pPr>
        <w:ind w:left="360"/>
        <w:rPr>
          <w:sz w:val="22"/>
          <w:szCs w:val="22"/>
        </w:rPr>
      </w:pPr>
      <w:r w:rsidRPr="0005440E">
        <w:rPr>
          <w:sz w:val="22"/>
          <w:szCs w:val="22"/>
        </w:rPr>
        <w:t>J0561</w:t>
      </w:r>
    </w:p>
    <w:p w14:paraId="6CB0D41A" w14:textId="77777777" w:rsidR="00591615" w:rsidRPr="0005440E" w:rsidRDefault="00591615" w:rsidP="00591615">
      <w:pPr>
        <w:ind w:left="360"/>
        <w:rPr>
          <w:sz w:val="22"/>
          <w:szCs w:val="22"/>
        </w:rPr>
      </w:pPr>
      <w:r w:rsidRPr="0005440E">
        <w:rPr>
          <w:sz w:val="22"/>
          <w:szCs w:val="22"/>
        </w:rPr>
        <w:t>J0565</w:t>
      </w:r>
    </w:p>
    <w:p w14:paraId="56C5DE42" w14:textId="77777777" w:rsidR="00591615" w:rsidRPr="0005440E" w:rsidRDefault="00591615" w:rsidP="00591615">
      <w:pPr>
        <w:ind w:left="360"/>
        <w:rPr>
          <w:sz w:val="22"/>
          <w:szCs w:val="22"/>
        </w:rPr>
      </w:pPr>
      <w:r w:rsidRPr="0005440E">
        <w:rPr>
          <w:sz w:val="22"/>
          <w:szCs w:val="22"/>
        </w:rPr>
        <w:t>J0570</w:t>
      </w:r>
    </w:p>
    <w:p w14:paraId="7FEC6AB5" w14:textId="77777777" w:rsidR="00591615" w:rsidRPr="0005440E" w:rsidRDefault="00591615" w:rsidP="00591615">
      <w:pPr>
        <w:ind w:left="360"/>
        <w:rPr>
          <w:sz w:val="22"/>
          <w:szCs w:val="22"/>
        </w:rPr>
      </w:pPr>
      <w:r w:rsidRPr="0005440E">
        <w:rPr>
          <w:sz w:val="22"/>
          <w:szCs w:val="22"/>
        </w:rPr>
        <w:t>J0571</w:t>
      </w:r>
    </w:p>
    <w:p w14:paraId="2BC68EB4" w14:textId="77777777" w:rsidR="00591615" w:rsidRPr="0005440E" w:rsidRDefault="00591615" w:rsidP="00591615">
      <w:pPr>
        <w:ind w:left="360"/>
        <w:rPr>
          <w:sz w:val="22"/>
          <w:szCs w:val="22"/>
        </w:rPr>
      </w:pPr>
      <w:r w:rsidRPr="0005440E">
        <w:rPr>
          <w:sz w:val="22"/>
          <w:szCs w:val="22"/>
        </w:rPr>
        <w:t>J0572</w:t>
      </w:r>
    </w:p>
    <w:p w14:paraId="7B5D470F" w14:textId="77777777" w:rsidR="00591615" w:rsidRPr="0005440E" w:rsidRDefault="00591615" w:rsidP="00591615">
      <w:pPr>
        <w:ind w:left="360"/>
        <w:rPr>
          <w:sz w:val="22"/>
          <w:szCs w:val="22"/>
        </w:rPr>
      </w:pPr>
      <w:r w:rsidRPr="0005440E">
        <w:rPr>
          <w:sz w:val="22"/>
          <w:szCs w:val="22"/>
        </w:rPr>
        <w:t>J0573</w:t>
      </w:r>
    </w:p>
    <w:p w14:paraId="447C0914" w14:textId="77777777" w:rsidR="00591615" w:rsidRPr="0005440E" w:rsidRDefault="00591615" w:rsidP="00591615">
      <w:pPr>
        <w:ind w:left="360"/>
        <w:rPr>
          <w:sz w:val="22"/>
          <w:szCs w:val="22"/>
        </w:rPr>
      </w:pPr>
      <w:r w:rsidRPr="0005440E">
        <w:rPr>
          <w:sz w:val="22"/>
          <w:szCs w:val="22"/>
        </w:rPr>
        <w:t>J0574</w:t>
      </w:r>
    </w:p>
    <w:p w14:paraId="65751D34" w14:textId="77777777" w:rsidR="00591615" w:rsidRPr="0005440E" w:rsidRDefault="00591615" w:rsidP="00591615">
      <w:pPr>
        <w:ind w:left="360"/>
        <w:rPr>
          <w:sz w:val="22"/>
          <w:szCs w:val="22"/>
        </w:rPr>
      </w:pPr>
      <w:r w:rsidRPr="0005440E">
        <w:rPr>
          <w:sz w:val="22"/>
          <w:szCs w:val="22"/>
        </w:rPr>
        <w:t>J0575</w:t>
      </w:r>
    </w:p>
    <w:p w14:paraId="58EE4508" w14:textId="77777777" w:rsidR="00591615" w:rsidRPr="0005440E" w:rsidRDefault="00591615" w:rsidP="00591615">
      <w:pPr>
        <w:ind w:left="360"/>
        <w:rPr>
          <w:sz w:val="22"/>
          <w:szCs w:val="22"/>
        </w:rPr>
      </w:pPr>
      <w:r w:rsidRPr="0005440E">
        <w:rPr>
          <w:sz w:val="22"/>
          <w:szCs w:val="22"/>
        </w:rPr>
        <w:t>J0584</w:t>
      </w:r>
    </w:p>
    <w:p w14:paraId="47DB2863" w14:textId="77777777" w:rsidR="00591615" w:rsidRPr="0005440E" w:rsidRDefault="00591615" w:rsidP="00591615">
      <w:pPr>
        <w:ind w:left="360"/>
        <w:rPr>
          <w:sz w:val="22"/>
          <w:szCs w:val="22"/>
        </w:rPr>
      </w:pPr>
      <w:r w:rsidRPr="0005440E">
        <w:rPr>
          <w:sz w:val="22"/>
          <w:szCs w:val="22"/>
        </w:rPr>
        <w:t>J0585</w:t>
      </w:r>
    </w:p>
    <w:p w14:paraId="3DA927B2" w14:textId="77777777" w:rsidR="00591615" w:rsidRPr="0005440E" w:rsidRDefault="00591615" w:rsidP="00591615">
      <w:pPr>
        <w:ind w:left="360"/>
        <w:rPr>
          <w:sz w:val="22"/>
          <w:szCs w:val="22"/>
        </w:rPr>
      </w:pPr>
      <w:r w:rsidRPr="0005440E">
        <w:rPr>
          <w:sz w:val="22"/>
          <w:szCs w:val="22"/>
        </w:rPr>
        <w:t>J0586</w:t>
      </w:r>
    </w:p>
    <w:p w14:paraId="1D64A751" w14:textId="77777777" w:rsidR="00591615" w:rsidRPr="0005440E" w:rsidRDefault="00591615" w:rsidP="00591615">
      <w:pPr>
        <w:ind w:left="360"/>
        <w:rPr>
          <w:sz w:val="22"/>
          <w:szCs w:val="22"/>
        </w:rPr>
      </w:pPr>
      <w:r w:rsidRPr="0005440E">
        <w:rPr>
          <w:sz w:val="22"/>
          <w:szCs w:val="22"/>
        </w:rPr>
        <w:t>J0587</w:t>
      </w:r>
    </w:p>
    <w:p w14:paraId="39738520" w14:textId="77777777" w:rsidR="00591615" w:rsidRPr="0005440E" w:rsidRDefault="00591615" w:rsidP="00591615">
      <w:pPr>
        <w:ind w:left="360"/>
        <w:rPr>
          <w:sz w:val="22"/>
          <w:szCs w:val="22"/>
        </w:rPr>
      </w:pPr>
      <w:r w:rsidRPr="0005440E">
        <w:rPr>
          <w:sz w:val="22"/>
          <w:szCs w:val="22"/>
        </w:rPr>
        <w:t>J0588</w:t>
      </w:r>
    </w:p>
    <w:p w14:paraId="1FC6E708" w14:textId="77777777" w:rsidR="00591615" w:rsidRPr="0005440E" w:rsidRDefault="00591615" w:rsidP="00591615">
      <w:pPr>
        <w:ind w:left="360"/>
        <w:rPr>
          <w:sz w:val="22"/>
          <w:szCs w:val="22"/>
        </w:rPr>
      </w:pPr>
      <w:r w:rsidRPr="0005440E">
        <w:rPr>
          <w:sz w:val="22"/>
          <w:szCs w:val="22"/>
        </w:rPr>
        <w:t>J0592</w:t>
      </w:r>
    </w:p>
    <w:p w14:paraId="2C99DF8C" w14:textId="77777777" w:rsidR="00591615" w:rsidRPr="0005440E" w:rsidRDefault="00591615" w:rsidP="00591615">
      <w:pPr>
        <w:ind w:left="360"/>
        <w:rPr>
          <w:sz w:val="22"/>
          <w:szCs w:val="22"/>
        </w:rPr>
      </w:pPr>
      <w:r w:rsidRPr="0005440E">
        <w:rPr>
          <w:sz w:val="22"/>
          <w:szCs w:val="22"/>
        </w:rPr>
        <w:t>J0593</w:t>
      </w:r>
    </w:p>
    <w:p w14:paraId="2621B5D5" w14:textId="77777777" w:rsidR="00591615" w:rsidRPr="0005440E" w:rsidRDefault="00591615" w:rsidP="00591615">
      <w:pPr>
        <w:ind w:left="360"/>
        <w:rPr>
          <w:sz w:val="22"/>
          <w:szCs w:val="22"/>
        </w:rPr>
      </w:pPr>
      <w:r w:rsidRPr="0005440E">
        <w:rPr>
          <w:sz w:val="22"/>
          <w:szCs w:val="22"/>
        </w:rPr>
        <w:t>J0594</w:t>
      </w:r>
    </w:p>
    <w:p w14:paraId="76497A27" w14:textId="77777777" w:rsidR="00591615" w:rsidRPr="0005440E" w:rsidRDefault="00591615" w:rsidP="00591615">
      <w:pPr>
        <w:ind w:left="360"/>
        <w:rPr>
          <w:sz w:val="22"/>
          <w:szCs w:val="22"/>
        </w:rPr>
      </w:pPr>
      <w:r w:rsidRPr="0005440E">
        <w:rPr>
          <w:sz w:val="22"/>
          <w:szCs w:val="22"/>
        </w:rPr>
        <w:t>J0596</w:t>
      </w:r>
    </w:p>
    <w:p w14:paraId="7BE018D5" w14:textId="77777777" w:rsidR="00591615" w:rsidRPr="0005440E" w:rsidRDefault="00591615" w:rsidP="00591615">
      <w:pPr>
        <w:ind w:left="360"/>
        <w:rPr>
          <w:sz w:val="22"/>
          <w:szCs w:val="22"/>
        </w:rPr>
      </w:pPr>
      <w:r w:rsidRPr="0005440E">
        <w:rPr>
          <w:sz w:val="22"/>
          <w:szCs w:val="22"/>
        </w:rPr>
        <w:t>J0597</w:t>
      </w:r>
    </w:p>
    <w:p w14:paraId="5F25AE85" w14:textId="77777777" w:rsidR="00591615" w:rsidRPr="0005440E" w:rsidRDefault="00591615" w:rsidP="00591615">
      <w:pPr>
        <w:ind w:left="360"/>
        <w:rPr>
          <w:sz w:val="22"/>
          <w:szCs w:val="22"/>
        </w:rPr>
      </w:pPr>
      <w:r w:rsidRPr="0005440E">
        <w:rPr>
          <w:sz w:val="22"/>
          <w:szCs w:val="22"/>
        </w:rPr>
        <w:t>J0598</w:t>
      </w:r>
    </w:p>
    <w:p w14:paraId="43A509FF" w14:textId="77777777" w:rsidR="00591615" w:rsidRPr="0005440E" w:rsidRDefault="00591615" w:rsidP="00591615">
      <w:pPr>
        <w:ind w:left="360"/>
        <w:rPr>
          <w:sz w:val="22"/>
          <w:szCs w:val="22"/>
        </w:rPr>
      </w:pPr>
      <w:r w:rsidRPr="0005440E">
        <w:rPr>
          <w:sz w:val="22"/>
          <w:szCs w:val="22"/>
        </w:rPr>
        <w:t>J0599</w:t>
      </w:r>
    </w:p>
    <w:p w14:paraId="2D7D41C5" w14:textId="77777777" w:rsidR="00591615" w:rsidRPr="0005440E" w:rsidRDefault="00591615" w:rsidP="00591615">
      <w:pPr>
        <w:ind w:left="360"/>
        <w:rPr>
          <w:sz w:val="22"/>
          <w:szCs w:val="22"/>
        </w:rPr>
      </w:pPr>
      <w:r w:rsidRPr="0005440E">
        <w:rPr>
          <w:sz w:val="22"/>
          <w:szCs w:val="22"/>
        </w:rPr>
        <w:t>J0604</w:t>
      </w:r>
    </w:p>
    <w:p w14:paraId="3950FD01" w14:textId="77777777" w:rsidR="00591615" w:rsidRPr="0005440E" w:rsidRDefault="00591615" w:rsidP="00591615">
      <w:pPr>
        <w:ind w:left="360"/>
        <w:rPr>
          <w:sz w:val="22"/>
          <w:szCs w:val="22"/>
        </w:rPr>
      </w:pPr>
      <w:r w:rsidRPr="0005440E">
        <w:rPr>
          <w:sz w:val="22"/>
          <w:szCs w:val="22"/>
        </w:rPr>
        <w:t>J0636</w:t>
      </w:r>
    </w:p>
    <w:p w14:paraId="7306F26A" w14:textId="77777777" w:rsidR="00591615" w:rsidRPr="0005440E" w:rsidRDefault="00591615" w:rsidP="00591615">
      <w:pPr>
        <w:ind w:left="360"/>
        <w:rPr>
          <w:sz w:val="22"/>
          <w:szCs w:val="22"/>
        </w:rPr>
      </w:pPr>
      <w:r w:rsidRPr="0005440E">
        <w:rPr>
          <w:sz w:val="22"/>
          <w:szCs w:val="22"/>
        </w:rPr>
        <w:t>J0637</w:t>
      </w:r>
    </w:p>
    <w:p w14:paraId="6C8ED1A7" w14:textId="77777777" w:rsidR="00591615" w:rsidRPr="0005440E" w:rsidRDefault="00591615" w:rsidP="00591615">
      <w:pPr>
        <w:ind w:left="360"/>
        <w:rPr>
          <w:sz w:val="22"/>
          <w:szCs w:val="22"/>
        </w:rPr>
      </w:pPr>
      <w:r w:rsidRPr="0005440E">
        <w:rPr>
          <w:sz w:val="22"/>
          <w:szCs w:val="22"/>
        </w:rPr>
        <w:t>J0638</w:t>
      </w:r>
    </w:p>
    <w:p w14:paraId="3E0DEB54" w14:textId="77777777" w:rsidR="00591615" w:rsidRPr="0005440E" w:rsidRDefault="00591615" w:rsidP="00591615">
      <w:pPr>
        <w:ind w:left="360"/>
        <w:rPr>
          <w:sz w:val="22"/>
          <w:szCs w:val="22"/>
        </w:rPr>
      </w:pPr>
      <w:r w:rsidRPr="0005440E">
        <w:rPr>
          <w:sz w:val="22"/>
          <w:szCs w:val="22"/>
        </w:rPr>
        <w:t>J0640</w:t>
      </w:r>
    </w:p>
    <w:p w14:paraId="3709D281" w14:textId="77777777" w:rsidR="00591615" w:rsidRPr="0005440E" w:rsidRDefault="00591615" w:rsidP="00591615">
      <w:pPr>
        <w:ind w:left="360"/>
        <w:rPr>
          <w:sz w:val="22"/>
          <w:szCs w:val="22"/>
        </w:rPr>
      </w:pPr>
      <w:r w:rsidRPr="0005440E">
        <w:rPr>
          <w:sz w:val="22"/>
          <w:szCs w:val="22"/>
        </w:rPr>
        <w:t>J0641</w:t>
      </w:r>
    </w:p>
    <w:p w14:paraId="0EDD624D" w14:textId="77777777" w:rsidR="00591615" w:rsidRPr="0005440E" w:rsidRDefault="00591615" w:rsidP="00591615">
      <w:pPr>
        <w:ind w:left="360"/>
        <w:rPr>
          <w:sz w:val="22"/>
          <w:szCs w:val="22"/>
        </w:rPr>
      </w:pPr>
      <w:r w:rsidRPr="0005440E">
        <w:rPr>
          <w:sz w:val="22"/>
          <w:szCs w:val="22"/>
        </w:rPr>
        <w:t>J0642</w:t>
      </w:r>
    </w:p>
    <w:p w14:paraId="5E10E9BB" w14:textId="77777777" w:rsidR="00591615" w:rsidRPr="0005440E" w:rsidRDefault="00591615" w:rsidP="00591615">
      <w:pPr>
        <w:ind w:left="360"/>
        <w:rPr>
          <w:sz w:val="22"/>
          <w:szCs w:val="22"/>
        </w:rPr>
      </w:pPr>
      <w:r w:rsidRPr="0005440E">
        <w:rPr>
          <w:sz w:val="22"/>
          <w:szCs w:val="22"/>
        </w:rPr>
        <w:t>J0670</w:t>
      </w:r>
    </w:p>
    <w:p w14:paraId="49E388E5" w14:textId="77777777" w:rsidR="00591615" w:rsidRPr="0005440E" w:rsidRDefault="00591615" w:rsidP="00591615">
      <w:pPr>
        <w:ind w:left="360"/>
        <w:rPr>
          <w:sz w:val="22"/>
          <w:szCs w:val="22"/>
        </w:rPr>
      </w:pPr>
      <w:r w:rsidRPr="0005440E">
        <w:rPr>
          <w:sz w:val="22"/>
          <w:szCs w:val="22"/>
        </w:rPr>
        <w:t>J0690</w:t>
      </w:r>
    </w:p>
    <w:p w14:paraId="39078A7D" w14:textId="77777777" w:rsidR="00591615" w:rsidRPr="0005440E" w:rsidRDefault="00591615" w:rsidP="00591615">
      <w:pPr>
        <w:ind w:left="360"/>
        <w:rPr>
          <w:sz w:val="22"/>
          <w:szCs w:val="22"/>
        </w:rPr>
      </w:pPr>
      <w:r w:rsidRPr="0005440E">
        <w:rPr>
          <w:sz w:val="22"/>
          <w:szCs w:val="22"/>
        </w:rPr>
        <w:t>J0692</w:t>
      </w:r>
    </w:p>
    <w:p w14:paraId="7158BA52" w14:textId="77777777" w:rsidR="00591615" w:rsidRPr="0005440E" w:rsidRDefault="00591615" w:rsidP="00591615">
      <w:pPr>
        <w:ind w:left="360"/>
        <w:rPr>
          <w:sz w:val="22"/>
          <w:szCs w:val="22"/>
        </w:rPr>
      </w:pPr>
      <w:r w:rsidRPr="0005440E">
        <w:rPr>
          <w:sz w:val="22"/>
          <w:szCs w:val="22"/>
        </w:rPr>
        <w:t>J0694</w:t>
      </w:r>
    </w:p>
    <w:p w14:paraId="73F0BE9E" w14:textId="77777777" w:rsidR="00591615" w:rsidRPr="0005440E" w:rsidRDefault="00591615" w:rsidP="00591615">
      <w:pPr>
        <w:ind w:left="360"/>
        <w:rPr>
          <w:sz w:val="22"/>
          <w:szCs w:val="22"/>
        </w:rPr>
      </w:pPr>
      <w:r w:rsidRPr="0005440E">
        <w:rPr>
          <w:sz w:val="22"/>
          <w:szCs w:val="22"/>
        </w:rPr>
        <w:t>J0696</w:t>
      </w:r>
    </w:p>
    <w:p w14:paraId="75CDA3B7" w14:textId="77777777" w:rsidR="00591615" w:rsidRPr="0005440E" w:rsidRDefault="00591615" w:rsidP="00591615">
      <w:pPr>
        <w:ind w:left="360"/>
        <w:rPr>
          <w:sz w:val="22"/>
          <w:szCs w:val="22"/>
        </w:rPr>
      </w:pPr>
      <w:r w:rsidRPr="0005440E">
        <w:rPr>
          <w:sz w:val="22"/>
          <w:szCs w:val="22"/>
        </w:rPr>
        <w:t>J0697</w:t>
      </w:r>
    </w:p>
    <w:p w14:paraId="6D0E881B" w14:textId="77777777" w:rsidR="00591615" w:rsidRPr="0005440E" w:rsidRDefault="00591615" w:rsidP="00591615">
      <w:pPr>
        <w:ind w:left="360"/>
        <w:rPr>
          <w:sz w:val="22"/>
          <w:szCs w:val="22"/>
        </w:rPr>
      </w:pPr>
      <w:r w:rsidRPr="0005440E">
        <w:rPr>
          <w:sz w:val="22"/>
          <w:szCs w:val="22"/>
        </w:rPr>
        <w:t>J0702</w:t>
      </w:r>
    </w:p>
    <w:p w14:paraId="618871E9" w14:textId="77777777" w:rsidR="00591615" w:rsidRPr="0005440E" w:rsidRDefault="00591615" w:rsidP="00591615">
      <w:pPr>
        <w:ind w:left="360"/>
        <w:rPr>
          <w:sz w:val="22"/>
          <w:szCs w:val="22"/>
        </w:rPr>
      </w:pPr>
      <w:r w:rsidRPr="0005440E">
        <w:rPr>
          <w:sz w:val="22"/>
          <w:szCs w:val="22"/>
        </w:rPr>
        <w:t>J0712</w:t>
      </w:r>
    </w:p>
    <w:p w14:paraId="4A86EC75" w14:textId="77777777" w:rsidR="00591615" w:rsidRPr="0005440E" w:rsidRDefault="00591615" w:rsidP="00591615">
      <w:pPr>
        <w:ind w:left="360"/>
        <w:rPr>
          <w:sz w:val="22"/>
          <w:szCs w:val="22"/>
        </w:rPr>
      </w:pPr>
      <w:r w:rsidRPr="0005440E">
        <w:rPr>
          <w:sz w:val="22"/>
          <w:szCs w:val="22"/>
        </w:rPr>
        <w:t>J0713</w:t>
      </w:r>
    </w:p>
    <w:p w14:paraId="352A252A" w14:textId="77777777" w:rsidR="00591615" w:rsidRPr="0005440E" w:rsidRDefault="00591615" w:rsidP="00591615">
      <w:pPr>
        <w:ind w:left="360"/>
        <w:rPr>
          <w:sz w:val="22"/>
          <w:szCs w:val="22"/>
        </w:rPr>
      </w:pPr>
      <w:r w:rsidRPr="0005440E">
        <w:rPr>
          <w:sz w:val="22"/>
          <w:szCs w:val="22"/>
        </w:rPr>
        <w:t>J0714</w:t>
      </w:r>
    </w:p>
    <w:p w14:paraId="2CE07BE0" w14:textId="77777777" w:rsidR="00591615" w:rsidRPr="0005440E" w:rsidRDefault="00591615" w:rsidP="00591615">
      <w:pPr>
        <w:ind w:left="360"/>
        <w:rPr>
          <w:sz w:val="22"/>
          <w:szCs w:val="22"/>
        </w:rPr>
      </w:pPr>
      <w:r w:rsidRPr="0005440E">
        <w:rPr>
          <w:sz w:val="22"/>
          <w:szCs w:val="22"/>
        </w:rPr>
        <w:t>J0716</w:t>
      </w:r>
    </w:p>
    <w:p w14:paraId="3AFCFC05" w14:textId="77777777" w:rsidR="00591615" w:rsidRPr="0005440E" w:rsidRDefault="00591615" w:rsidP="00591615">
      <w:pPr>
        <w:ind w:left="360"/>
        <w:rPr>
          <w:sz w:val="22"/>
          <w:szCs w:val="22"/>
        </w:rPr>
      </w:pPr>
      <w:r w:rsidRPr="0005440E">
        <w:rPr>
          <w:sz w:val="22"/>
          <w:szCs w:val="22"/>
        </w:rPr>
        <w:t>J0717</w:t>
      </w:r>
    </w:p>
    <w:p w14:paraId="165D15C6" w14:textId="77777777" w:rsidR="00591615" w:rsidRPr="0005440E" w:rsidRDefault="00591615" w:rsidP="00591615">
      <w:pPr>
        <w:ind w:left="360"/>
        <w:rPr>
          <w:sz w:val="22"/>
          <w:szCs w:val="22"/>
        </w:rPr>
      </w:pPr>
      <w:r w:rsidRPr="0005440E">
        <w:rPr>
          <w:sz w:val="22"/>
          <w:szCs w:val="22"/>
        </w:rPr>
        <w:t>J0720</w:t>
      </w:r>
    </w:p>
    <w:p w14:paraId="0C190B20" w14:textId="77777777" w:rsidR="00591615" w:rsidRPr="0005440E" w:rsidRDefault="00591615" w:rsidP="00591615">
      <w:pPr>
        <w:ind w:left="360"/>
        <w:rPr>
          <w:sz w:val="22"/>
          <w:szCs w:val="22"/>
        </w:rPr>
      </w:pPr>
      <w:r w:rsidRPr="0005440E">
        <w:rPr>
          <w:sz w:val="22"/>
          <w:szCs w:val="22"/>
        </w:rPr>
        <w:t>J0740</w:t>
      </w:r>
    </w:p>
    <w:p w14:paraId="37CC74F6" w14:textId="77777777" w:rsidR="00591615" w:rsidRPr="0005440E" w:rsidRDefault="00591615" w:rsidP="00591615">
      <w:pPr>
        <w:ind w:left="360"/>
        <w:rPr>
          <w:sz w:val="22"/>
          <w:szCs w:val="22"/>
        </w:rPr>
      </w:pPr>
      <w:r w:rsidRPr="0005440E">
        <w:rPr>
          <w:sz w:val="22"/>
          <w:szCs w:val="22"/>
        </w:rPr>
        <w:t>J0741</w:t>
      </w:r>
    </w:p>
    <w:p w14:paraId="39AFCCE5" w14:textId="77777777" w:rsidR="00591615" w:rsidRPr="0005440E" w:rsidRDefault="00591615" w:rsidP="00591615">
      <w:pPr>
        <w:ind w:left="360"/>
        <w:rPr>
          <w:sz w:val="22"/>
          <w:szCs w:val="22"/>
        </w:rPr>
      </w:pPr>
      <w:r w:rsidRPr="0005440E">
        <w:rPr>
          <w:sz w:val="22"/>
          <w:szCs w:val="22"/>
        </w:rPr>
        <w:t>J0742</w:t>
      </w:r>
    </w:p>
    <w:p w14:paraId="28544AA1" w14:textId="77777777" w:rsidR="00591615" w:rsidRPr="0005440E" w:rsidRDefault="00591615" w:rsidP="00591615">
      <w:pPr>
        <w:ind w:left="360"/>
        <w:rPr>
          <w:sz w:val="22"/>
          <w:szCs w:val="22"/>
        </w:rPr>
      </w:pPr>
      <w:r w:rsidRPr="0005440E">
        <w:rPr>
          <w:sz w:val="22"/>
          <w:szCs w:val="22"/>
        </w:rPr>
        <w:t>J0743</w:t>
      </w:r>
    </w:p>
    <w:p w14:paraId="44BFC95F" w14:textId="77777777" w:rsidR="00591615" w:rsidRPr="0005440E" w:rsidRDefault="00591615" w:rsidP="00591615">
      <w:pPr>
        <w:ind w:left="360"/>
        <w:rPr>
          <w:sz w:val="22"/>
          <w:szCs w:val="22"/>
        </w:rPr>
      </w:pPr>
      <w:r w:rsidRPr="0005440E">
        <w:rPr>
          <w:sz w:val="22"/>
          <w:szCs w:val="22"/>
        </w:rPr>
        <w:t>J0770</w:t>
      </w:r>
    </w:p>
    <w:p w14:paraId="0C9D14E9" w14:textId="77777777" w:rsidR="00591615" w:rsidRPr="0005440E" w:rsidRDefault="00591615" w:rsidP="00591615">
      <w:pPr>
        <w:ind w:left="360"/>
        <w:rPr>
          <w:sz w:val="22"/>
          <w:szCs w:val="22"/>
        </w:rPr>
      </w:pPr>
      <w:r w:rsidRPr="0005440E">
        <w:rPr>
          <w:sz w:val="22"/>
          <w:szCs w:val="22"/>
        </w:rPr>
        <w:t>J0775</w:t>
      </w:r>
    </w:p>
    <w:p w14:paraId="0137E87E" w14:textId="77777777" w:rsidR="00591615" w:rsidRPr="0005440E" w:rsidRDefault="00591615" w:rsidP="00591615">
      <w:pPr>
        <w:ind w:left="360"/>
        <w:rPr>
          <w:sz w:val="22"/>
          <w:szCs w:val="22"/>
        </w:rPr>
      </w:pPr>
      <w:r w:rsidRPr="0005440E">
        <w:rPr>
          <w:sz w:val="22"/>
          <w:szCs w:val="22"/>
        </w:rPr>
        <w:t>J0780</w:t>
      </w:r>
    </w:p>
    <w:p w14:paraId="58DEE5F1" w14:textId="77777777" w:rsidR="00591615" w:rsidRPr="0005440E" w:rsidRDefault="00591615" w:rsidP="00591615">
      <w:pPr>
        <w:ind w:left="360"/>
        <w:rPr>
          <w:sz w:val="22"/>
          <w:szCs w:val="22"/>
        </w:rPr>
      </w:pPr>
      <w:r w:rsidRPr="0005440E">
        <w:rPr>
          <w:sz w:val="22"/>
          <w:szCs w:val="22"/>
        </w:rPr>
        <w:t>J0800</w:t>
      </w:r>
    </w:p>
    <w:p w14:paraId="7A2822EB" w14:textId="77777777" w:rsidR="00591615" w:rsidRPr="0005440E" w:rsidRDefault="00591615" w:rsidP="00591615">
      <w:pPr>
        <w:ind w:left="360"/>
        <w:rPr>
          <w:sz w:val="22"/>
          <w:szCs w:val="22"/>
        </w:rPr>
      </w:pPr>
      <w:r w:rsidRPr="0005440E">
        <w:rPr>
          <w:sz w:val="22"/>
          <w:szCs w:val="22"/>
        </w:rPr>
        <w:t>J0834</w:t>
      </w:r>
    </w:p>
    <w:p w14:paraId="70D08AE7" w14:textId="77777777" w:rsidR="00591615" w:rsidRPr="0005440E" w:rsidRDefault="00591615" w:rsidP="00591615">
      <w:pPr>
        <w:ind w:left="360"/>
        <w:rPr>
          <w:sz w:val="22"/>
          <w:szCs w:val="22"/>
        </w:rPr>
      </w:pPr>
      <w:r w:rsidRPr="0005440E">
        <w:rPr>
          <w:sz w:val="22"/>
          <w:szCs w:val="22"/>
        </w:rPr>
        <w:t>J0840</w:t>
      </w:r>
    </w:p>
    <w:p w14:paraId="0B6DB1BD" w14:textId="77777777" w:rsidR="00591615" w:rsidRPr="0005440E" w:rsidRDefault="00591615" w:rsidP="00591615">
      <w:pPr>
        <w:ind w:left="360"/>
        <w:rPr>
          <w:sz w:val="22"/>
          <w:szCs w:val="22"/>
        </w:rPr>
      </w:pPr>
      <w:r w:rsidRPr="0005440E">
        <w:rPr>
          <w:sz w:val="22"/>
          <w:szCs w:val="22"/>
        </w:rPr>
        <w:t>J0850</w:t>
      </w:r>
    </w:p>
    <w:p w14:paraId="0A484FD8" w14:textId="77777777" w:rsidR="00591615" w:rsidRPr="0005440E" w:rsidRDefault="00591615" w:rsidP="00591615">
      <w:pPr>
        <w:ind w:left="360"/>
        <w:rPr>
          <w:sz w:val="22"/>
          <w:szCs w:val="22"/>
        </w:rPr>
      </w:pPr>
      <w:r w:rsidRPr="0005440E">
        <w:rPr>
          <w:sz w:val="22"/>
          <w:szCs w:val="22"/>
        </w:rPr>
        <w:t>J0875</w:t>
      </w:r>
    </w:p>
    <w:p w14:paraId="132BBD15" w14:textId="77777777" w:rsidR="00591615" w:rsidRPr="0005440E" w:rsidRDefault="00591615" w:rsidP="00591615">
      <w:pPr>
        <w:ind w:left="360"/>
        <w:rPr>
          <w:sz w:val="22"/>
          <w:szCs w:val="22"/>
        </w:rPr>
      </w:pPr>
      <w:r w:rsidRPr="0005440E">
        <w:rPr>
          <w:sz w:val="22"/>
          <w:szCs w:val="22"/>
        </w:rPr>
        <w:t>J0878</w:t>
      </w:r>
    </w:p>
    <w:p w14:paraId="1001772B" w14:textId="77777777" w:rsidR="00591615" w:rsidRPr="0005440E" w:rsidRDefault="00591615" w:rsidP="00591615">
      <w:pPr>
        <w:ind w:left="360"/>
        <w:rPr>
          <w:sz w:val="22"/>
          <w:szCs w:val="22"/>
        </w:rPr>
      </w:pPr>
      <w:r w:rsidRPr="0005440E">
        <w:rPr>
          <w:sz w:val="22"/>
          <w:szCs w:val="22"/>
        </w:rPr>
        <w:t>J0881</w:t>
      </w:r>
    </w:p>
    <w:p w14:paraId="23456A5D" w14:textId="77777777" w:rsidR="00591615" w:rsidRPr="0005440E" w:rsidRDefault="00591615" w:rsidP="00591615">
      <w:pPr>
        <w:ind w:left="360"/>
        <w:rPr>
          <w:sz w:val="22"/>
          <w:szCs w:val="22"/>
        </w:rPr>
      </w:pPr>
      <w:r w:rsidRPr="0005440E">
        <w:rPr>
          <w:sz w:val="22"/>
          <w:szCs w:val="22"/>
        </w:rPr>
        <w:t>J0882</w:t>
      </w:r>
    </w:p>
    <w:p w14:paraId="390E3F09" w14:textId="77777777" w:rsidR="00591615" w:rsidRPr="0005440E" w:rsidRDefault="00591615" w:rsidP="00591615">
      <w:pPr>
        <w:ind w:left="360"/>
        <w:rPr>
          <w:sz w:val="22"/>
          <w:szCs w:val="22"/>
        </w:rPr>
      </w:pPr>
      <w:r w:rsidRPr="0005440E">
        <w:rPr>
          <w:sz w:val="22"/>
          <w:szCs w:val="22"/>
        </w:rPr>
        <w:t>J0883</w:t>
      </w:r>
    </w:p>
    <w:p w14:paraId="72952085" w14:textId="77777777" w:rsidR="00591615" w:rsidRPr="0005440E" w:rsidRDefault="00591615" w:rsidP="00591615">
      <w:pPr>
        <w:ind w:left="360"/>
        <w:rPr>
          <w:sz w:val="22"/>
          <w:szCs w:val="22"/>
        </w:rPr>
      </w:pPr>
      <w:r w:rsidRPr="0005440E">
        <w:rPr>
          <w:sz w:val="22"/>
          <w:szCs w:val="22"/>
        </w:rPr>
        <w:t>J0884</w:t>
      </w:r>
    </w:p>
    <w:p w14:paraId="5E0D8FDE" w14:textId="77777777" w:rsidR="00591615" w:rsidRPr="0005440E" w:rsidRDefault="00591615" w:rsidP="00591615">
      <w:pPr>
        <w:ind w:left="360"/>
        <w:rPr>
          <w:sz w:val="22"/>
          <w:szCs w:val="22"/>
        </w:rPr>
      </w:pPr>
      <w:r w:rsidRPr="0005440E">
        <w:rPr>
          <w:sz w:val="22"/>
          <w:szCs w:val="22"/>
        </w:rPr>
        <w:t>J0885</w:t>
      </w:r>
    </w:p>
    <w:p w14:paraId="495513BC" w14:textId="77777777" w:rsidR="00591615" w:rsidRPr="0005440E" w:rsidRDefault="00591615" w:rsidP="00591615">
      <w:pPr>
        <w:ind w:left="360"/>
        <w:rPr>
          <w:sz w:val="22"/>
          <w:szCs w:val="22"/>
        </w:rPr>
      </w:pPr>
      <w:r w:rsidRPr="0005440E">
        <w:rPr>
          <w:sz w:val="22"/>
          <w:szCs w:val="22"/>
        </w:rPr>
        <w:t>J0887</w:t>
      </w:r>
    </w:p>
    <w:p w14:paraId="5FE2F633" w14:textId="77777777" w:rsidR="00591615" w:rsidRPr="0005440E" w:rsidRDefault="00591615" w:rsidP="00591615">
      <w:pPr>
        <w:ind w:left="360"/>
        <w:rPr>
          <w:sz w:val="22"/>
          <w:szCs w:val="22"/>
        </w:rPr>
      </w:pPr>
      <w:r w:rsidRPr="0005440E">
        <w:rPr>
          <w:sz w:val="22"/>
          <w:szCs w:val="22"/>
        </w:rPr>
        <w:t>J0888</w:t>
      </w:r>
    </w:p>
    <w:p w14:paraId="210BF9BE" w14:textId="77777777" w:rsidR="00591615" w:rsidRPr="0005440E" w:rsidRDefault="00591615" w:rsidP="00591615">
      <w:pPr>
        <w:ind w:left="360"/>
        <w:rPr>
          <w:sz w:val="22"/>
          <w:szCs w:val="22"/>
        </w:rPr>
      </w:pPr>
      <w:r w:rsidRPr="0005440E">
        <w:rPr>
          <w:sz w:val="22"/>
          <w:szCs w:val="22"/>
        </w:rPr>
        <w:t>J0890</w:t>
      </w:r>
    </w:p>
    <w:p w14:paraId="6378A11F" w14:textId="77777777" w:rsidR="00591615" w:rsidRPr="0005440E" w:rsidRDefault="00591615" w:rsidP="00591615">
      <w:pPr>
        <w:ind w:left="360"/>
        <w:rPr>
          <w:sz w:val="22"/>
          <w:szCs w:val="22"/>
        </w:rPr>
      </w:pPr>
      <w:r w:rsidRPr="0005440E">
        <w:rPr>
          <w:sz w:val="22"/>
          <w:szCs w:val="22"/>
        </w:rPr>
        <w:t>J0894</w:t>
      </w:r>
    </w:p>
    <w:p w14:paraId="25CA1DD2" w14:textId="77777777" w:rsidR="00591615" w:rsidRPr="0005440E" w:rsidRDefault="00591615" w:rsidP="00591615">
      <w:pPr>
        <w:ind w:left="360"/>
        <w:rPr>
          <w:sz w:val="22"/>
          <w:szCs w:val="22"/>
        </w:rPr>
      </w:pPr>
      <w:r w:rsidRPr="0005440E">
        <w:rPr>
          <w:sz w:val="22"/>
          <w:szCs w:val="22"/>
        </w:rPr>
        <w:t>J0895</w:t>
      </w:r>
    </w:p>
    <w:p w14:paraId="55E6C8EB" w14:textId="77777777" w:rsidR="00591615" w:rsidRPr="0005440E" w:rsidRDefault="00591615" w:rsidP="00591615">
      <w:pPr>
        <w:ind w:left="360"/>
        <w:rPr>
          <w:sz w:val="22"/>
          <w:szCs w:val="22"/>
        </w:rPr>
      </w:pPr>
      <w:r w:rsidRPr="0005440E">
        <w:rPr>
          <w:sz w:val="22"/>
          <w:szCs w:val="22"/>
        </w:rPr>
        <w:t>J0897</w:t>
      </w:r>
    </w:p>
    <w:p w14:paraId="11B6D217" w14:textId="77777777" w:rsidR="00591615" w:rsidRPr="0005440E" w:rsidRDefault="00591615" w:rsidP="00591615">
      <w:pPr>
        <w:ind w:left="360"/>
        <w:rPr>
          <w:sz w:val="22"/>
          <w:szCs w:val="22"/>
        </w:rPr>
      </w:pPr>
      <w:r w:rsidRPr="0005440E">
        <w:rPr>
          <w:sz w:val="22"/>
          <w:szCs w:val="22"/>
        </w:rPr>
        <w:t>J1000</w:t>
      </w:r>
    </w:p>
    <w:p w14:paraId="2DA6735B" w14:textId="77777777" w:rsidR="00591615" w:rsidRPr="0005440E" w:rsidRDefault="00591615" w:rsidP="00591615">
      <w:pPr>
        <w:ind w:left="360"/>
        <w:rPr>
          <w:sz w:val="22"/>
          <w:szCs w:val="22"/>
        </w:rPr>
      </w:pPr>
      <w:r w:rsidRPr="0005440E">
        <w:rPr>
          <w:sz w:val="22"/>
          <w:szCs w:val="22"/>
        </w:rPr>
        <w:t>J1020</w:t>
      </w:r>
    </w:p>
    <w:p w14:paraId="65A429F8" w14:textId="77777777" w:rsidR="00591615" w:rsidRPr="0005440E" w:rsidRDefault="00591615" w:rsidP="00591615">
      <w:pPr>
        <w:ind w:left="360"/>
        <w:rPr>
          <w:sz w:val="22"/>
          <w:szCs w:val="22"/>
        </w:rPr>
      </w:pPr>
      <w:r w:rsidRPr="0005440E">
        <w:rPr>
          <w:sz w:val="22"/>
          <w:szCs w:val="22"/>
        </w:rPr>
        <w:t>J1030</w:t>
      </w:r>
    </w:p>
    <w:p w14:paraId="65EB0CF9" w14:textId="77777777" w:rsidR="00591615" w:rsidRPr="0005440E" w:rsidRDefault="00591615" w:rsidP="00591615">
      <w:pPr>
        <w:ind w:left="360"/>
        <w:rPr>
          <w:sz w:val="22"/>
          <w:szCs w:val="22"/>
        </w:rPr>
      </w:pPr>
      <w:r w:rsidRPr="0005440E">
        <w:rPr>
          <w:sz w:val="22"/>
          <w:szCs w:val="22"/>
        </w:rPr>
        <w:t>J1040</w:t>
      </w:r>
    </w:p>
    <w:p w14:paraId="055D8C4B" w14:textId="77777777" w:rsidR="00591615" w:rsidRPr="0005440E" w:rsidRDefault="00591615" w:rsidP="00591615">
      <w:pPr>
        <w:ind w:left="360"/>
        <w:rPr>
          <w:sz w:val="22"/>
          <w:szCs w:val="22"/>
        </w:rPr>
      </w:pPr>
      <w:r w:rsidRPr="0005440E">
        <w:rPr>
          <w:sz w:val="22"/>
          <w:szCs w:val="22"/>
        </w:rPr>
        <w:t>J1050</w:t>
      </w:r>
    </w:p>
    <w:p w14:paraId="70DBD8EF" w14:textId="77777777" w:rsidR="00591615" w:rsidRPr="0005440E" w:rsidRDefault="00591615" w:rsidP="00591615">
      <w:pPr>
        <w:ind w:left="360"/>
        <w:rPr>
          <w:sz w:val="22"/>
          <w:szCs w:val="22"/>
        </w:rPr>
      </w:pPr>
      <w:r w:rsidRPr="0005440E">
        <w:rPr>
          <w:sz w:val="22"/>
          <w:szCs w:val="22"/>
        </w:rPr>
        <w:t>J1071</w:t>
      </w:r>
    </w:p>
    <w:p w14:paraId="3D1E31CD" w14:textId="77777777" w:rsidR="00591615" w:rsidRPr="0005440E" w:rsidRDefault="00591615" w:rsidP="00591615">
      <w:pPr>
        <w:ind w:left="360"/>
        <w:rPr>
          <w:sz w:val="22"/>
          <w:szCs w:val="22"/>
        </w:rPr>
      </w:pPr>
      <w:r w:rsidRPr="0005440E">
        <w:rPr>
          <w:sz w:val="22"/>
          <w:szCs w:val="22"/>
        </w:rPr>
        <w:t>J1094</w:t>
      </w:r>
    </w:p>
    <w:p w14:paraId="4A694B61" w14:textId="77777777" w:rsidR="00591615" w:rsidRPr="0005440E" w:rsidRDefault="00591615" w:rsidP="00591615">
      <w:pPr>
        <w:ind w:left="360"/>
        <w:rPr>
          <w:sz w:val="22"/>
          <w:szCs w:val="22"/>
        </w:rPr>
      </w:pPr>
      <w:r w:rsidRPr="0005440E">
        <w:rPr>
          <w:sz w:val="22"/>
          <w:szCs w:val="22"/>
        </w:rPr>
        <w:t>J1096</w:t>
      </w:r>
    </w:p>
    <w:p w14:paraId="447DB423" w14:textId="77777777" w:rsidR="00591615" w:rsidRPr="0005440E" w:rsidRDefault="00591615" w:rsidP="00591615">
      <w:pPr>
        <w:ind w:left="360"/>
        <w:rPr>
          <w:sz w:val="22"/>
          <w:szCs w:val="22"/>
        </w:rPr>
      </w:pPr>
      <w:r w:rsidRPr="0005440E">
        <w:rPr>
          <w:sz w:val="22"/>
          <w:szCs w:val="22"/>
        </w:rPr>
        <w:t>J1097</w:t>
      </w:r>
    </w:p>
    <w:p w14:paraId="25746BC6" w14:textId="77777777" w:rsidR="00591615" w:rsidRPr="0005440E" w:rsidRDefault="00591615" w:rsidP="00591615">
      <w:pPr>
        <w:ind w:left="360"/>
        <w:rPr>
          <w:sz w:val="22"/>
          <w:szCs w:val="22"/>
        </w:rPr>
      </w:pPr>
      <w:r w:rsidRPr="0005440E">
        <w:rPr>
          <w:sz w:val="22"/>
          <w:szCs w:val="22"/>
        </w:rPr>
        <w:t>J1100</w:t>
      </w:r>
    </w:p>
    <w:p w14:paraId="7E574239" w14:textId="77777777" w:rsidR="00591615" w:rsidRPr="0005440E" w:rsidRDefault="00591615" w:rsidP="00591615">
      <w:pPr>
        <w:ind w:left="360"/>
        <w:rPr>
          <w:sz w:val="22"/>
          <w:szCs w:val="22"/>
        </w:rPr>
      </w:pPr>
      <w:r w:rsidRPr="0005440E">
        <w:rPr>
          <w:sz w:val="22"/>
          <w:szCs w:val="22"/>
        </w:rPr>
        <w:t>J1160</w:t>
      </w:r>
    </w:p>
    <w:p w14:paraId="749486DB" w14:textId="77777777" w:rsidR="00591615" w:rsidRPr="0005440E" w:rsidRDefault="00591615" w:rsidP="00591615">
      <w:pPr>
        <w:ind w:left="360"/>
        <w:rPr>
          <w:sz w:val="22"/>
          <w:szCs w:val="22"/>
        </w:rPr>
      </w:pPr>
      <w:r w:rsidRPr="0005440E">
        <w:rPr>
          <w:sz w:val="22"/>
          <w:szCs w:val="22"/>
        </w:rPr>
        <w:t>J1170</w:t>
      </w:r>
    </w:p>
    <w:p w14:paraId="01066D08" w14:textId="77777777" w:rsidR="00591615" w:rsidRPr="0005440E" w:rsidRDefault="00591615" w:rsidP="00591615">
      <w:pPr>
        <w:ind w:left="360"/>
        <w:rPr>
          <w:sz w:val="22"/>
          <w:szCs w:val="22"/>
        </w:rPr>
      </w:pPr>
      <w:r w:rsidRPr="0005440E">
        <w:rPr>
          <w:sz w:val="22"/>
          <w:szCs w:val="22"/>
        </w:rPr>
        <w:t>J1190</w:t>
      </w:r>
    </w:p>
    <w:p w14:paraId="6E918DEA" w14:textId="77777777" w:rsidR="00591615" w:rsidRPr="0005440E" w:rsidRDefault="00591615" w:rsidP="00591615">
      <w:pPr>
        <w:ind w:left="360"/>
        <w:rPr>
          <w:sz w:val="22"/>
          <w:szCs w:val="22"/>
        </w:rPr>
      </w:pPr>
      <w:r w:rsidRPr="0005440E">
        <w:rPr>
          <w:sz w:val="22"/>
          <w:szCs w:val="22"/>
        </w:rPr>
        <w:t>J1200</w:t>
      </w:r>
    </w:p>
    <w:p w14:paraId="60FE4B2F" w14:textId="77777777" w:rsidR="00591615" w:rsidRPr="0005440E" w:rsidRDefault="00591615" w:rsidP="00591615">
      <w:pPr>
        <w:ind w:left="360"/>
        <w:rPr>
          <w:sz w:val="22"/>
          <w:szCs w:val="22"/>
        </w:rPr>
      </w:pPr>
      <w:r w:rsidRPr="0005440E">
        <w:rPr>
          <w:sz w:val="22"/>
          <w:szCs w:val="22"/>
        </w:rPr>
        <w:t>J1201</w:t>
      </w:r>
    </w:p>
    <w:p w14:paraId="16973526" w14:textId="77777777" w:rsidR="00591615" w:rsidRPr="0005440E" w:rsidRDefault="00591615" w:rsidP="00591615">
      <w:pPr>
        <w:ind w:left="360"/>
        <w:rPr>
          <w:sz w:val="22"/>
          <w:szCs w:val="22"/>
        </w:rPr>
      </w:pPr>
      <w:r w:rsidRPr="0005440E">
        <w:rPr>
          <w:sz w:val="22"/>
          <w:szCs w:val="22"/>
        </w:rPr>
        <w:t>J1212</w:t>
      </w:r>
    </w:p>
    <w:p w14:paraId="41DEBBEF" w14:textId="77777777" w:rsidR="00591615" w:rsidRPr="0005440E" w:rsidRDefault="00591615" w:rsidP="00591615">
      <w:pPr>
        <w:ind w:left="360"/>
        <w:rPr>
          <w:sz w:val="22"/>
          <w:szCs w:val="22"/>
        </w:rPr>
      </w:pPr>
      <w:r w:rsidRPr="0005440E">
        <w:rPr>
          <w:sz w:val="22"/>
          <w:szCs w:val="22"/>
        </w:rPr>
        <w:t>J1240</w:t>
      </w:r>
    </w:p>
    <w:p w14:paraId="18DCA475" w14:textId="77777777" w:rsidR="00591615" w:rsidRPr="0005440E" w:rsidRDefault="00591615" w:rsidP="00591615">
      <w:pPr>
        <w:ind w:left="360"/>
        <w:rPr>
          <w:sz w:val="22"/>
          <w:szCs w:val="22"/>
        </w:rPr>
      </w:pPr>
      <w:r w:rsidRPr="0005440E">
        <w:rPr>
          <w:sz w:val="22"/>
          <w:szCs w:val="22"/>
        </w:rPr>
        <w:t>J1260</w:t>
      </w:r>
    </w:p>
    <w:p w14:paraId="639DCDCE" w14:textId="77777777" w:rsidR="00591615" w:rsidRPr="0005440E" w:rsidRDefault="00591615" w:rsidP="00591615">
      <w:pPr>
        <w:ind w:left="360"/>
        <w:rPr>
          <w:sz w:val="22"/>
          <w:szCs w:val="22"/>
        </w:rPr>
      </w:pPr>
      <w:r w:rsidRPr="0005440E">
        <w:rPr>
          <w:sz w:val="22"/>
          <w:szCs w:val="22"/>
        </w:rPr>
        <w:t>J1290</w:t>
      </w:r>
    </w:p>
    <w:p w14:paraId="37ED459B" w14:textId="77777777" w:rsidR="00591615" w:rsidRPr="0005440E" w:rsidRDefault="00591615" w:rsidP="00591615">
      <w:pPr>
        <w:ind w:left="360"/>
        <w:rPr>
          <w:sz w:val="22"/>
          <w:szCs w:val="22"/>
        </w:rPr>
      </w:pPr>
      <w:r w:rsidRPr="0005440E">
        <w:rPr>
          <w:sz w:val="22"/>
          <w:szCs w:val="22"/>
        </w:rPr>
        <w:t>J1300</w:t>
      </w:r>
    </w:p>
    <w:p w14:paraId="2494291F" w14:textId="77777777" w:rsidR="00591615" w:rsidRPr="0005440E" w:rsidRDefault="00591615" w:rsidP="00591615">
      <w:pPr>
        <w:ind w:left="360"/>
        <w:rPr>
          <w:sz w:val="22"/>
          <w:szCs w:val="22"/>
        </w:rPr>
      </w:pPr>
      <w:r w:rsidRPr="0005440E">
        <w:rPr>
          <w:sz w:val="22"/>
          <w:szCs w:val="22"/>
        </w:rPr>
        <w:t>J1301</w:t>
      </w:r>
    </w:p>
    <w:p w14:paraId="62FA4D9F" w14:textId="77777777" w:rsidR="00591615" w:rsidRPr="0005440E" w:rsidRDefault="00591615" w:rsidP="00591615">
      <w:pPr>
        <w:ind w:left="360"/>
        <w:rPr>
          <w:sz w:val="22"/>
          <w:szCs w:val="22"/>
        </w:rPr>
      </w:pPr>
      <w:r w:rsidRPr="0005440E">
        <w:rPr>
          <w:sz w:val="22"/>
          <w:szCs w:val="22"/>
        </w:rPr>
        <w:t>J1303</w:t>
      </w:r>
    </w:p>
    <w:p w14:paraId="3780B1EA" w14:textId="77777777" w:rsidR="00591615" w:rsidRPr="0005440E" w:rsidRDefault="00591615" w:rsidP="00591615">
      <w:pPr>
        <w:ind w:left="360"/>
        <w:rPr>
          <w:sz w:val="22"/>
          <w:szCs w:val="22"/>
        </w:rPr>
      </w:pPr>
      <w:r w:rsidRPr="0005440E">
        <w:rPr>
          <w:sz w:val="22"/>
          <w:szCs w:val="22"/>
        </w:rPr>
        <w:t>J1305</w:t>
      </w:r>
    </w:p>
    <w:p w14:paraId="5F364016" w14:textId="77777777" w:rsidR="00591615" w:rsidRPr="0005440E" w:rsidRDefault="00591615" w:rsidP="00591615">
      <w:pPr>
        <w:ind w:left="360"/>
        <w:rPr>
          <w:sz w:val="22"/>
          <w:szCs w:val="22"/>
        </w:rPr>
      </w:pPr>
      <w:r w:rsidRPr="0005440E">
        <w:rPr>
          <w:sz w:val="22"/>
          <w:szCs w:val="22"/>
        </w:rPr>
        <w:t>J1320</w:t>
      </w:r>
    </w:p>
    <w:p w14:paraId="3F458347" w14:textId="77777777" w:rsidR="00591615" w:rsidRPr="0005440E" w:rsidRDefault="00591615" w:rsidP="00591615">
      <w:pPr>
        <w:ind w:left="360"/>
        <w:rPr>
          <w:sz w:val="22"/>
          <w:szCs w:val="22"/>
        </w:rPr>
      </w:pPr>
      <w:r w:rsidRPr="0005440E">
        <w:rPr>
          <w:sz w:val="22"/>
          <w:szCs w:val="22"/>
        </w:rPr>
        <w:t>J1322</w:t>
      </w:r>
    </w:p>
    <w:p w14:paraId="68CA1B39" w14:textId="77777777" w:rsidR="00591615" w:rsidRPr="0005440E" w:rsidRDefault="00591615" w:rsidP="00591615">
      <w:pPr>
        <w:ind w:left="360"/>
        <w:rPr>
          <w:sz w:val="22"/>
          <w:szCs w:val="22"/>
        </w:rPr>
      </w:pPr>
      <w:r w:rsidRPr="0005440E">
        <w:rPr>
          <w:sz w:val="22"/>
          <w:szCs w:val="22"/>
        </w:rPr>
        <w:t>J1426</w:t>
      </w:r>
    </w:p>
    <w:p w14:paraId="2C835125" w14:textId="77777777" w:rsidR="00591615" w:rsidRPr="0005440E" w:rsidRDefault="00591615" w:rsidP="00591615">
      <w:pPr>
        <w:ind w:left="360"/>
        <w:rPr>
          <w:sz w:val="22"/>
          <w:szCs w:val="22"/>
        </w:rPr>
      </w:pPr>
      <w:r w:rsidRPr="0005440E">
        <w:rPr>
          <w:sz w:val="22"/>
          <w:szCs w:val="22"/>
        </w:rPr>
        <w:t>J1427</w:t>
      </w:r>
    </w:p>
    <w:p w14:paraId="44CCC073" w14:textId="77777777" w:rsidR="00591615" w:rsidRPr="0005440E" w:rsidRDefault="00591615" w:rsidP="00591615">
      <w:pPr>
        <w:ind w:left="360"/>
        <w:rPr>
          <w:sz w:val="22"/>
          <w:szCs w:val="22"/>
        </w:rPr>
      </w:pPr>
      <w:r w:rsidRPr="0005440E">
        <w:rPr>
          <w:sz w:val="22"/>
          <w:szCs w:val="22"/>
        </w:rPr>
        <w:t>J1428</w:t>
      </w:r>
    </w:p>
    <w:p w14:paraId="7DFFC49B" w14:textId="77777777" w:rsidR="00591615" w:rsidRPr="0005440E" w:rsidRDefault="00591615" w:rsidP="00591615">
      <w:pPr>
        <w:ind w:left="360"/>
        <w:rPr>
          <w:sz w:val="22"/>
          <w:szCs w:val="22"/>
        </w:rPr>
      </w:pPr>
      <w:r w:rsidRPr="0005440E">
        <w:rPr>
          <w:sz w:val="22"/>
          <w:szCs w:val="22"/>
        </w:rPr>
        <w:t>J1429</w:t>
      </w:r>
    </w:p>
    <w:p w14:paraId="58265D6D" w14:textId="77777777" w:rsidR="00591615" w:rsidRPr="0005440E" w:rsidRDefault="00591615" w:rsidP="00591615">
      <w:pPr>
        <w:ind w:left="360"/>
        <w:rPr>
          <w:sz w:val="22"/>
          <w:szCs w:val="22"/>
        </w:rPr>
      </w:pPr>
      <w:r w:rsidRPr="0005440E">
        <w:rPr>
          <w:sz w:val="22"/>
          <w:szCs w:val="22"/>
        </w:rPr>
        <w:t>J1437</w:t>
      </w:r>
    </w:p>
    <w:p w14:paraId="52DB06D2" w14:textId="77777777" w:rsidR="00591615" w:rsidRPr="0005440E" w:rsidRDefault="00591615" w:rsidP="00591615">
      <w:pPr>
        <w:ind w:left="360"/>
        <w:rPr>
          <w:sz w:val="22"/>
          <w:szCs w:val="22"/>
        </w:rPr>
      </w:pPr>
      <w:r w:rsidRPr="0005440E">
        <w:rPr>
          <w:sz w:val="22"/>
          <w:szCs w:val="22"/>
        </w:rPr>
        <w:t>J1438</w:t>
      </w:r>
    </w:p>
    <w:p w14:paraId="37A19988" w14:textId="77777777" w:rsidR="00591615" w:rsidRPr="0005440E" w:rsidRDefault="00591615" w:rsidP="00591615">
      <w:pPr>
        <w:ind w:left="360"/>
        <w:rPr>
          <w:sz w:val="22"/>
          <w:szCs w:val="22"/>
        </w:rPr>
      </w:pPr>
      <w:r w:rsidRPr="0005440E">
        <w:rPr>
          <w:sz w:val="22"/>
          <w:szCs w:val="22"/>
        </w:rPr>
        <w:t>J1439</w:t>
      </w:r>
    </w:p>
    <w:p w14:paraId="4D8BB7D1" w14:textId="77777777" w:rsidR="00591615" w:rsidRPr="0005440E" w:rsidRDefault="00591615" w:rsidP="00591615">
      <w:pPr>
        <w:ind w:left="360"/>
        <w:rPr>
          <w:sz w:val="22"/>
          <w:szCs w:val="22"/>
        </w:rPr>
      </w:pPr>
      <w:r w:rsidRPr="0005440E">
        <w:rPr>
          <w:sz w:val="22"/>
          <w:szCs w:val="22"/>
        </w:rPr>
        <w:t>J1442</w:t>
      </w:r>
    </w:p>
    <w:p w14:paraId="0417BCB9" w14:textId="77777777" w:rsidR="00591615" w:rsidRPr="0005440E" w:rsidRDefault="00591615" w:rsidP="00591615">
      <w:pPr>
        <w:ind w:left="360"/>
        <w:rPr>
          <w:sz w:val="22"/>
          <w:szCs w:val="22"/>
        </w:rPr>
      </w:pPr>
      <w:r w:rsidRPr="0005440E">
        <w:rPr>
          <w:sz w:val="22"/>
          <w:szCs w:val="22"/>
        </w:rPr>
        <w:t>J1444</w:t>
      </w:r>
    </w:p>
    <w:p w14:paraId="1DAFB8FC" w14:textId="77777777" w:rsidR="00591615" w:rsidRPr="0005440E" w:rsidRDefault="00591615" w:rsidP="00591615">
      <w:pPr>
        <w:ind w:left="360"/>
        <w:rPr>
          <w:sz w:val="22"/>
          <w:szCs w:val="22"/>
        </w:rPr>
      </w:pPr>
      <w:r w:rsidRPr="0005440E">
        <w:rPr>
          <w:sz w:val="22"/>
          <w:szCs w:val="22"/>
        </w:rPr>
        <w:t>J1445</w:t>
      </w:r>
    </w:p>
    <w:p w14:paraId="795862BA" w14:textId="77777777" w:rsidR="00591615" w:rsidRPr="0005440E" w:rsidRDefault="00591615" w:rsidP="00591615">
      <w:pPr>
        <w:ind w:left="360"/>
        <w:rPr>
          <w:sz w:val="22"/>
          <w:szCs w:val="22"/>
        </w:rPr>
      </w:pPr>
      <w:r w:rsidRPr="0005440E">
        <w:rPr>
          <w:sz w:val="22"/>
          <w:szCs w:val="22"/>
        </w:rPr>
        <w:t>J1447</w:t>
      </w:r>
    </w:p>
    <w:p w14:paraId="4ED068D7" w14:textId="77777777" w:rsidR="00591615" w:rsidRPr="0005440E" w:rsidRDefault="00591615" w:rsidP="00591615">
      <w:pPr>
        <w:ind w:left="360"/>
        <w:rPr>
          <w:sz w:val="22"/>
          <w:szCs w:val="22"/>
        </w:rPr>
      </w:pPr>
      <w:r w:rsidRPr="0005440E">
        <w:rPr>
          <w:sz w:val="22"/>
          <w:szCs w:val="22"/>
        </w:rPr>
        <w:t>J1448</w:t>
      </w:r>
    </w:p>
    <w:p w14:paraId="2C52CFE8" w14:textId="77777777" w:rsidR="00591615" w:rsidRPr="0005440E" w:rsidRDefault="00591615" w:rsidP="00591615">
      <w:pPr>
        <w:ind w:left="360"/>
        <w:rPr>
          <w:sz w:val="22"/>
          <w:szCs w:val="22"/>
        </w:rPr>
      </w:pPr>
      <w:r w:rsidRPr="0005440E">
        <w:rPr>
          <w:sz w:val="22"/>
          <w:szCs w:val="22"/>
        </w:rPr>
        <w:t>J1453</w:t>
      </w:r>
    </w:p>
    <w:p w14:paraId="7FFEBBE9" w14:textId="77777777" w:rsidR="00591615" w:rsidRPr="0005440E" w:rsidRDefault="00591615" w:rsidP="00591615">
      <w:pPr>
        <w:ind w:left="360"/>
        <w:rPr>
          <w:sz w:val="22"/>
          <w:szCs w:val="22"/>
        </w:rPr>
      </w:pPr>
      <w:r w:rsidRPr="0005440E">
        <w:rPr>
          <w:sz w:val="22"/>
          <w:szCs w:val="22"/>
        </w:rPr>
        <w:t>J1454</w:t>
      </w:r>
    </w:p>
    <w:p w14:paraId="6A7BE888" w14:textId="77777777" w:rsidR="00591615" w:rsidRPr="0005440E" w:rsidRDefault="00591615" w:rsidP="00591615">
      <w:pPr>
        <w:ind w:left="360"/>
        <w:rPr>
          <w:sz w:val="22"/>
          <w:szCs w:val="22"/>
        </w:rPr>
      </w:pPr>
      <w:r w:rsidRPr="0005440E">
        <w:rPr>
          <w:sz w:val="22"/>
          <w:szCs w:val="22"/>
        </w:rPr>
        <w:t>J1455</w:t>
      </w:r>
    </w:p>
    <w:p w14:paraId="2E94923B" w14:textId="77777777" w:rsidR="00591615" w:rsidRPr="0005440E" w:rsidRDefault="00591615" w:rsidP="00591615">
      <w:pPr>
        <w:ind w:left="360"/>
        <w:rPr>
          <w:sz w:val="22"/>
          <w:szCs w:val="22"/>
        </w:rPr>
      </w:pPr>
      <w:r w:rsidRPr="0005440E">
        <w:rPr>
          <w:sz w:val="22"/>
          <w:szCs w:val="22"/>
        </w:rPr>
        <w:t>J1458</w:t>
      </w:r>
    </w:p>
    <w:p w14:paraId="14BABFB2" w14:textId="77777777" w:rsidR="00591615" w:rsidRPr="0005440E" w:rsidRDefault="00591615" w:rsidP="00591615">
      <w:pPr>
        <w:ind w:left="360"/>
        <w:rPr>
          <w:sz w:val="22"/>
          <w:szCs w:val="22"/>
        </w:rPr>
      </w:pPr>
      <w:r w:rsidRPr="0005440E">
        <w:rPr>
          <w:sz w:val="22"/>
          <w:szCs w:val="22"/>
        </w:rPr>
        <w:t>J1459</w:t>
      </w:r>
    </w:p>
    <w:p w14:paraId="5B58D678" w14:textId="77777777" w:rsidR="00591615" w:rsidRPr="0005440E" w:rsidRDefault="00591615" w:rsidP="00591615">
      <w:pPr>
        <w:ind w:left="360"/>
        <w:rPr>
          <w:sz w:val="22"/>
          <w:szCs w:val="22"/>
        </w:rPr>
      </w:pPr>
      <w:r w:rsidRPr="0005440E">
        <w:rPr>
          <w:sz w:val="22"/>
          <w:szCs w:val="22"/>
        </w:rPr>
        <w:t>J1460</w:t>
      </w:r>
    </w:p>
    <w:p w14:paraId="7A28AC61" w14:textId="77777777" w:rsidR="00591615" w:rsidRPr="0005440E" w:rsidRDefault="00591615" w:rsidP="00591615">
      <w:pPr>
        <w:ind w:left="360"/>
        <w:rPr>
          <w:sz w:val="22"/>
          <w:szCs w:val="22"/>
        </w:rPr>
      </w:pPr>
      <w:r w:rsidRPr="0005440E">
        <w:rPr>
          <w:sz w:val="22"/>
          <w:szCs w:val="22"/>
        </w:rPr>
        <w:t>J1554</w:t>
      </w:r>
    </w:p>
    <w:p w14:paraId="056A0FEF" w14:textId="77777777" w:rsidR="00591615" w:rsidRPr="0005440E" w:rsidRDefault="00591615" w:rsidP="00591615">
      <w:pPr>
        <w:ind w:left="360"/>
        <w:rPr>
          <w:sz w:val="22"/>
          <w:szCs w:val="22"/>
        </w:rPr>
      </w:pPr>
      <w:r w:rsidRPr="0005440E">
        <w:rPr>
          <w:sz w:val="22"/>
          <w:szCs w:val="22"/>
        </w:rPr>
        <w:t>J1555</w:t>
      </w:r>
    </w:p>
    <w:p w14:paraId="50F1FFB1" w14:textId="77777777" w:rsidR="00591615" w:rsidRPr="0005440E" w:rsidRDefault="00591615" w:rsidP="00591615">
      <w:pPr>
        <w:ind w:left="360"/>
        <w:rPr>
          <w:sz w:val="22"/>
          <w:szCs w:val="22"/>
        </w:rPr>
      </w:pPr>
      <w:r w:rsidRPr="0005440E">
        <w:rPr>
          <w:sz w:val="22"/>
          <w:szCs w:val="22"/>
        </w:rPr>
        <w:t>J1556</w:t>
      </w:r>
    </w:p>
    <w:p w14:paraId="6EEB0828" w14:textId="77777777" w:rsidR="00591615" w:rsidRPr="0005440E" w:rsidRDefault="00591615" w:rsidP="00591615">
      <w:pPr>
        <w:ind w:left="360"/>
        <w:rPr>
          <w:sz w:val="22"/>
          <w:szCs w:val="22"/>
        </w:rPr>
      </w:pPr>
      <w:r w:rsidRPr="0005440E">
        <w:rPr>
          <w:sz w:val="22"/>
          <w:szCs w:val="22"/>
        </w:rPr>
        <w:t>J1557</w:t>
      </w:r>
    </w:p>
    <w:p w14:paraId="49A4E516" w14:textId="77777777" w:rsidR="00591615" w:rsidRPr="0005440E" w:rsidRDefault="00591615" w:rsidP="00591615">
      <w:pPr>
        <w:ind w:left="360"/>
        <w:rPr>
          <w:sz w:val="22"/>
          <w:szCs w:val="22"/>
        </w:rPr>
      </w:pPr>
      <w:r w:rsidRPr="0005440E">
        <w:rPr>
          <w:sz w:val="22"/>
          <w:szCs w:val="22"/>
        </w:rPr>
        <w:t>J1559</w:t>
      </w:r>
    </w:p>
    <w:p w14:paraId="55F54EE3" w14:textId="77777777" w:rsidR="00591615" w:rsidRPr="0005440E" w:rsidRDefault="00591615" w:rsidP="00591615">
      <w:pPr>
        <w:ind w:left="360"/>
        <w:rPr>
          <w:sz w:val="22"/>
          <w:szCs w:val="22"/>
        </w:rPr>
      </w:pPr>
      <w:r w:rsidRPr="0005440E">
        <w:rPr>
          <w:sz w:val="22"/>
          <w:szCs w:val="22"/>
        </w:rPr>
        <w:t>J1560</w:t>
      </w:r>
    </w:p>
    <w:p w14:paraId="3EE048C2" w14:textId="77777777" w:rsidR="00591615" w:rsidRPr="0005440E" w:rsidRDefault="00591615" w:rsidP="00591615">
      <w:pPr>
        <w:ind w:left="360"/>
        <w:rPr>
          <w:sz w:val="22"/>
          <w:szCs w:val="22"/>
        </w:rPr>
      </w:pPr>
      <w:r w:rsidRPr="0005440E">
        <w:rPr>
          <w:sz w:val="22"/>
          <w:szCs w:val="22"/>
        </w:rPr>
        <w:t>J1561</w:t>
      </w:r>
    </w:p>
    <w:p w14:paraId="3D5422B4" w14:textId="77777777" w:rsidR="00591615" w:rsidRPr="0005440E" w:rsidRDefault="00591615" w:rsidP="00591615">
      <w:pPr>
        <w:ind w:left="360"/>
        <w:rPr>
          <w:sz w:val="22"/>
          <w:szCs w:val="22"/>
        </w:rPr>
      </w:pPr>
      <w:r w:rsidRPr="0005440E">
        <w:rPr>
          <w:sz w:val="22"/>
          <w:szCs w:val="22"/>
        </w:rPr>
        <w:t>J1562</w:t>
      </w:r>
    </w:p>
    <w:p w14:paraId="5FC42044" w14:textId="77777777" w:rsidR="00591615" w:rsidRPr="0005440E" w:rsidRDefault="00591615" w:rsidP="00591615">
      <w:pPr>
        <w:ind w:left="360"/>
        <w:rPr>
          <w:sz w:val="22"/>
          <w:szCs w:val="22"/>
        </w:rPr>
      </w:pPr>
      <w:r w:rsidRPr="0005440E">
        <w:rPr>
          <w:sz w:val="22"/>
          <w:szCs w:val="22"/>
        </w:rPr>
        <w:t>J1566</w:t>
      </w:r>
    </w:p>
    <w:p w14:paraId="0216B87C" w14:textId="77777777" w:rsidR="00591615" w:rsidRPr="0005440E" w:rsidRDefault="00591615" w:rsidP="00591615">
      <w:pPr>
        <w:ind w:left="360"/>
        <w:rPr>
          <w:sz w:val="22"/>
          <w:szCs w:val="22"/>
        </w:rPr>
      </w:pPr>
      <w:r w:rsidRPr="0005440E">
        <w:rPr>
          <w:sz w:val="22"/>
          <w:szCs w:val="22"/>
        </w:rPr>
        <w:t>J1568</w:t>
      </w:r>
    </w:p>
    <w:p w14:paraId="3CB0101D" w14:textId="77777777" w:rsidR="00591615" w:rsidRPr="0005440E" w:rsidRDefault="00591615" w:rsidP="00591615">
      <w:pPr>
        <w:ind w:left="360"/>
        <w:rPr>
          <w:sz w:val="22"/>
          <w:szCs w:val="22"/>
        </w:rPr>
      </w:pPr>
      <w:r w:rsidRPr="0005440E">
        <w:rPr>
          <w:sz w:val="22"/>
          <w:szCs w:val="22"/>
        </w:rPr>
        <w:t>J1569</w:t>
      </w:r>
    </w:p>
    <w:p w14:paraId="496702AD" w14:textId="77777777" w:rsidR="00591615" w:rsidRPr="0005440E" w:rsidRDefault="00591615" w:rsidP="00591615">
      <w:pPr>
        <w:ind w:left="360"/>
        <w:rPr>
          <w:sz w:val="22"/>
          <w:szCs w:val="22"/>
        </w:rPr>
      </w:pPr>
      <w:r w:rsidRPr="0005440E">
        <w:rPr>
          <w:sz w:val="22"/>
          <w:szCs w:val="22"/>
        </w:rPr>
        <w:t>J1571</w:t>
      </w:r>
    </w:p>
    <w:p w14:paraId="0FDE8509" w14:textId="77777777" w:rsidR="00591615" w:rsidRPr="0005440E" w:rsidRDefault="00591615" w:rsidP="00591615">
      <w:pPr>
        <w:ind w:left="360"/>
        <w:rPr>
          <w:sz w:val="22"/>
          <w:szCs w:val="22"/>
        </w:rPr>
      </w:pPr>
      <w:r w:rsidRPr="0005440E">
        <w:rPr>
          <w:sz w:val="22"/>
          <w:szCs w:val="22"/>
        </w:rPr>
        <w:t>J1572</w:t>
      </w:r>
    </w:p>
    <w:p w14:paraId="66A26A1B" w14:textId="77777777" w:rsidR="00591615" w:rsidRPr="0005440E" w:rsidRDefault="00591615" w:rsidP="00591615">
      <w:pPr>
        <w:ind w:left="360"/>
        <w:rPr>
          <w:sz w:val="22"/>
          <w:szCs w:val="22"/>
        </w:rPr>
      </w:pPr>
      <w:r w:rsidRPr="0005440E">
        <w:rPr>
          <w:sz w:val="22"/>
          <w:szCs w:val="22"/>
        </w:rPr>
        <w:t>J1573</w:t>
      </w:r>
    </w:p>
    <w:p w14:paraId="7FCD84B7" w14:textId="77777777" w:rsidR="00591615" w:rsidRPr="0005440E" w:rsidRDefault="00591615" w:rsidP="00591615">
      <w:pPr>
        <w:ind w:left="360"/>
        <w:rPr>
          <w:sz w:val="22"/>
          <w:szCs w:val="22"/>
        </w:rPr>
      </w:pPr>
      <w:r w:rsidRPr="0005440E">
        <w:rPr>
          <w:sz w:val="22"/>
          <w:szCs w:val="22"/>
        </w:rPr>
        <w:t>J1575</w:t>
      </w:r>
    </w:p>
    <w:p w14:paraId="0A696ACD" w14:textId="77777777" w:rsidR="00591615" w:rsidRPr="0005440E" w:rsidRDefault="00591615" w:rsidP="00591615">
      <w:pPr>
        <w:ind w:left="360"/>
        <w:rPr>
          <w:sz w:val="22"/>
          <w:szCs w:val="22"/>
        </w:rPr>
      </w:pPr>
      <w:r w:rsidRPr="0005440E">
        <w:rPr>
          <w:sz w:val="22"/>
          <w:szCs w:val="22"/>
        </w:rPr>
        <w:t>J1580</w:t>
      </w:r>
    </w:p>
    <w:p w14:paraId="0932F9F1" w14:textId="77777777" w:rsidR="00591615" w:rsidRPr="0005440E" w:rsidRDefault="00591615" w:rsidP="00591615">
      <w:pPr>
        <w:ind w:left="360"/>
        <w:rPr>
          <w:sz w:val="22"/>
          <w:szCs w:val="22"/>
        </w:rPr>
      </w:pPr>
      <w:r w:rsidRPr="0005440E">
        <w:rPr>
          <w:sz w:val="22"/>
          <w:szCs w:val="22"/>
        </w:rPr>
        <w:t>J1599</w:t>
      </w:r>
    </w:p>
    <w:p w14:paraId="03AB4043" w14:textId="77777777" w:rsidR="00591615" w:rsidRPr="0005440E" w:rsidRDefault="00591615" w:rsidP="00591615">
      <w:pPr>
        <w:ind w:left="360"/>
        <w:rPr>
          <w:sz w:val="22"/>
          <w:szCs w:val="22"/>
        </w:rPr>
      </w:pPr>
      <w:r w:rsidRPr="0005440E">
        <w:rPr>
          <w:sz w:val="22"/>
          <w:szCs w:val="22"/>
        </w:rPr>
        <w:t>J1602</w:t>
      </w:r>
    </w:p>
    <w:p w14:paraId="5BCCF62C" w14:textId="77777777" w:rsidR="00591615" w:rsidRPr="0005440E" w:rsidRDefault="00591615" w:rsidP="00591615">
      <w:pPr>
        <w:ind w:left="360"/>
        <w:rPr>
          <w:sz w:val="22"/>
          <w:szCs w:val="22"/>
        </w:rPr>
      </w:pPr>
      <w:r w:rsidRPr="0005440E">
        <w:rPr>
          <w:sz w:val="22"/>
          <w:szCs w:val="22"/>
        </w:rPr>
        <w:t>J1610</w:t>
      </w:r>
    </w:p>
    <w:p w14:paraId="610CD9CA" w14:textId="77777777" w:rsidR="00591615" w:rsidRPr="0005440E" w:rsidRDefault="00591615" w:rsidP="00591615">
      <w:pPr>
        <w:ind w:left="360"/>
        <w:rPr>
          <w:sz w:val="22"/>
          <w:szCs w:val="22"/>
        </w:rPr>
      </w:pPr>
      <w:r w:rsidRPr="0005440E">
        <w:rPr>
          <w:sz w:val="22"/>
          <w:szCs w:val="22"/>
        </w:rPr>
        <w:t>J1626</w:t>
      </w:r>
    </w:p>
    <w:p w14:paraId="450BF220" w14:textId="77777777" w:rsidR="00591615" w:rsidRPr="0005440E" w:rsidRDefault="00591615" w:rsidP="00591615">
      <w:pPr>
        <w:ind w:left="360"/>
        <w:rPr>
          <w:sz w:val="22"/>
          <w:szCs w:val="22"/>
        </w:rPr>
      </w:pPr>
      <w:r w:rsidRPr="0005440E">
        <w:rPr>
          <w:sz w:val="22"/>
          <w:szCs w:val="22"/>
        </w:rPr>
        <w:t>J1627</w:t>
      </w:r>
    </w:p>
    <w:p w14:paraId="765483FF" w14:textId="77777777" w:rsidR="00591615" w:rsidRPr="0005440E" w:rsidRDefault="00591615" w:rsidP="00591615">
      <w:pPr>
        <w:ind w:left="360"/>
        <w:rPr>
          <w:sz w:val="22"/>
          <w:szCs w:val="22"/>
        </w:rPr>
      </w:pPr>
      <w:r w:rsidRPr="0005440E">
        <w:rPr>
          <w:sz w:val="22"/>
          <w:szCs w:val="22"/>
        </w:rPr>
        <w:t>J1628</w:t>
      </w:r>
    </w:p>
    <w:p w14:paraId="2358CDB1" w14:textId="77777777" w:rsidR="00591615" w:rsidRPr="0005440E" w:rsidRDefault="00591615" w:rsidP="00591615">
      <w:pPr>
        <w:ind w:left="360"/>
        <w:rPr>
          <w:sz w:val="22"/>
          <w:szCs w:val="22"/>
        </w:rPr>
      </w:pPr>
      <w:r w:rsidRPr="0005440E">
        <w:rPr>
          <w:sz w:val="22"/>
          <w:szCs w:val="22"/>
        </w:rPr>
        <w:t>J1630</w:t>
      </w:r>
    </w:p>
    <w:p w14:paraId="20D7C31D" w14:textId="77777777" w:rsidR="00591615" w:rsidRPr="0005440E" w:rsidRDefault="00591615" w:rsidP="00591615">
      <w:pPr>
        <w:ind w:left="360"/>
        <w:rPr>
          <w:sz w:val="22"/>
          <w:szCs w:val="22"/>
        </w:rPr>
      </w:pPr>
      <w:r w:rsidRPr="0005440E">
        <w:rPr>
          <w:sz w:val="22"/>
          <w:szCs w:val="22"/>
        </w:rPr>
        <w:t>J1642</w:t>
      </w:r>
    </w:p>
    <w:p w14:paraId="1064F1C6" w14:textId="77777777" w:rsidR="00591615" w:rsidRPr="0005440E" w:rsidRDefault="00591615" w:rsidP="00591615">
      <w:pPr>
        <w:ind w:left="360"/>
        <w:rPr>
          <w:sz w:val="22"/>
          <w:szCs w:val="22"/>
        </w:rPr>
      </w:pPr>
      <w:r w:rsidRPr="0005440E">
        <w:rPr>
          <w:sz w:val="22"/>
          <w:szCs w:val="22"/>
        </w:rPr>
        <w:t>J1644</w:t>
      </w:r>
    </w:p>
    <w:p w14:paraId="0B9C024A" w14:textId="77777777" w:rsidR="00591615" w:rsidRPr="0005440E" w:rsidRDefault="00591615" w:rsidP="00591615">
      <w:pPr>
        <w:ind w:left="360"/>
        <w:rPr>
          <w:sz w:val="22"/>
          <w:szCs w:val="22"/>
        </w:rPr>
      </w:pPr>
      <w:r w:rsidRPr="0005440E">
        <w:rPr>
          <w:sz w:val="22"/>
          <w:szCs w:val="22"/>
        </w:rPr>
        <w:t>J1645</w:t>
      </w:r>
    </w:p>
    <w:p w14:paraId="7B107DB0" w14:textId="77777777" w:rsidR="00591615" w:rsidRPr="0005440E" w:rsidRDefault="00591615" w:rsidP="00591615">
      <w:pPr>
        <w:ind w:left="360"/>
        <w:rPr>
          <w:sz w:val="22"/>
          <w:szCs w:val="22"/>
        </w:rPr>
      </w:pPr>
      <w:r w:rsidRPr="0005440E">
        <w:rPr>
          <w:sz w:val="22"/>
          <w:szCs w:val="22"/>
        </w:rPr>
        <w:t>J1650</w:t>
      </w:r>
    </w:p>
    <w:p w14:paraId="42B2BA9B" w14:textId="77777777" w:rsidR="00591615" w:rsidRPr="0005440E" w:rsidRDefault="00591615" w:rsidP="00591615">
      <w:pPr>
        <w:ind w:left="360"/>
        <w:rPr>
          <w:sz w:val="22"/>
          <w:szCs w:val="22"/>
        </w:rPr>
      </w:pPr>
      <w:r w:rsidRPr="0005440E">
        <w:rPr>
          <w:sz w:val="22"/>
          <w:szCs w:val="22"/>
        </w:rPr>
        <w:t>J1652</w:t>
      </w:r>
    </w:p>
    <w:p w14:paraId="5DAD94EA" w14:textId="77777777" w:rsidR="00591615" w:rsidRPr="0005440E" w:rsidRDefault="00591615" w:rsidP="00591615">
      <w:pPr>
        <w:ind w:left="360"/>
        <w:rPr>
          <w:sz w:val="22"/>
          <w:szCs w:val="22"/>
        </w:rPr>
      </w:pPr>
      <w:r w:rsidRPr="0005440E">
        <w:rPr>
          <w:sz w:val="22"/>
          <w:szCs w:val="22"/>
        </w:rPr>
        <w:t>J1655</w:t>
      </w:r>
    </w:p>
    <w:p w14:paraId="6736AF38" w14:textId="77777777" w:rsidR="00591615" w:rsidRPr="0005440E" w:rsidRDefault="00591615" w:rsidP="00591615">
      <w:pPr>
        <w:ind w:left="360"/>
        <w:rPr>
          <w:sz w:val="22"/>
          <w:szCs w:val="22"/>
        </w:rPr>
      </w:pPr>
      <w:r w:rsidRPr="0005440E">
        <w:rPr>
          <w:sz w:val="22"/>
          <w:szCs w:val="22"/>
        </w:rPr>
        <w:t>J1670</w:t>
      </w:r>
    </w:p>
    <w:p w14:paraId="37ECEBDC" w14:textId="77777777" w:rsidR="00591615" w:rsidRPr="0005440E" w:rsidRDefault="00591615" w:rsidP="00591615">
      <w:pPr>
        <w:ind w:left="360"/>
        <w:rPr>
          <w:sz w:val="22"/>
          <w:szCs w:val="22"/>
        </w:rPr>
      </w:pPr>
      <w:r w:rsidRPr="0005440E">
        <w:rPr>
          <w:sz w:val="22"/>
          <w:szCs w:val="22"/>
        </w:rPr>
        <w:t>J1700</w:t>
      </w:r>
    </w:p>
    <w:p w14:paraId="17211BB5" w14:textId="77777777" w:rsidR="00591615" w:rsidRPr="0005440E" w:rsidRDefault="00591615" w:rsidP="00591615">
      <w:pPr>
        <w:ind w:left="360"/>
        <w:rPr>
          <w:sz w:val="22"/>
          <w:szCs w:val="22"/>
        </w:rPr>
      </w:pPr>
      <w:r w:rsidRPr="0005440E">
        <w:rPr>
          <w:sz w:val="22"/>
          <w:szCs w:val="22"/>
        </w:rPr>
        <w:t>J1710</w:t>
      </w:r>
    </w:p>
    <w:p w14:paraId="6C30BEDA" w14:textId="77777777" w:rsidR="00591615" w:rsidRPr="0005440E" w:rsidRDefault="00591615" w:rsidP="00591615">
      <w:pPr>
        <w:ind w:left="360"/>
        <w:rPr>
          <w:sz w:val="22"/>
          <w:szCs w:val="22"/>
        </w:rPr>
      </w:pPr>
      <w:r w:rsidRPr="0005440E">
        <w:rPr>
          <w:sz w:val="22"/>
          <w:szCs w:val="22"/>
        </w:rPr>
        <w:t>J1720</w:t>
      </w:r>
    </w:p>
    <w:p w14:paraId="251691B4" w14:textId="77777777" w:rsidR="00591615" w:rsidRPr="0005440E" w:rsidRDefault="00591615" w:rsidP="00591615">
      <w:pPr>
        <w:ind w:left="360"/>
        <w:rPr>
          <w:sz w:val="22"/>
          <w:szCs w:val="22"/>
        </w:rPr>
      </w:pPr>
      <w:r w:rsidRPr="0005440E">
        <w:rPr>
          <w:sz w:val="22"/>
          <w:szCs w:val="22"/>
        </w:rPr>
        <w:t>J1726</w:t>
      </w:r>
    </w:p>
    <w:p w14:paraId="6DE07E6E" w14:textId="77777777" w:rsidR="00591615" w:rsidRPr="0005440E" w:rsidRDefault="00591615" w:rsidP="00591615">
      <w:pPr>
        <w:ind w:left="360"/>
        <w:rPr>
          <w:sz w:val="22"/>
          <w:szCs w:val="22"/>
        </w:rPr>
      </w:pPr>
      <w:r w:rsidRPr="0005440E">
        <w:rPr>
          <w:sz w:val="22"/>
          <w:szCs w:val="22"/>
        </w:rPr>
        <w:t>J1729</w:t>
      </w:r>
    </w:p>
    <w:p w14:paraId="585F2C35" w14:textId="77777777" w:rsidR="00591615" w:rsidRPr="0005440E" w:rsidRDefault="00591615" w:rsidP="00591615">
      <w:pPr>
        <w:ind w:left="360"/>
        <w:rPr>
          <w:sz w:val="22"/>
          <w:szCs w:val="22"/>
        </w:rPr>
      </w:pPr>
      <w:r w:rsidRPr="0005440E">
        <w:rPr>
          <w:sz w:val="22"/>
          <w:szCs w:val="22"/>
        </w:rPr>
        <w:t>J1740</w:t>
      </w:r>
    </w:p>
    <w:p w14:paraId="562FDCF9" w14:textId="77777777" w:rsidR="00591615" w:rsidRPr="0005440E" w:rsidRDefault="00591615" w:rsidP="00591615">
      <w:pPr>
        <w:ind w:left="360"/>
        <w:rPr>
          <w:sz w:val="22"/>
          <w:szCs w:val="22"/>
        </w:rPr>
      </w:pPr>
      <w:r w:rsidRPr="0005440E">
        <w:rPr>
          <w:sz w:val="22"/>
          <w:szCs w:val="22"/>
        </w:rPr>
        <w:t>J1743</w:t>
      </w:r>
    </w:p>
    <w:p w14:paraId="053D0FA2" w14:textId="77777777" w:rsidR="00591615" w:rsidRPr="0005440E" w:rsidRDefault="00591615" w:rsidP="00591615">
      <w:pPr>
        <w:ind w:left="360"/>
        <w:rPr>
          <w:sz w:val="22"/>
          <w:szCs w:val="22"/>
        </w:rPr>
      </w:pPr>
      <w:r w:rsidRPr="0005440E">
        <w:rPr>
          <w:sz w:val="22"/>
          <w:szCs w:val="22"/>
        </w:rPr>
        <w:t>J1744</w:t>
      </w:r>
    </w:p>
    <w:p w14:paraId="128D5ECB" w14:textId="77777777" w:rsidR="00591615" w:rsidRPr="0005440E" w:rsidRDefault="00591615" w:rsidP="00591615">
      <w:pPr>
        <w:ind w:left="360"/>
        <w:rPr>
          <w:sz w:val="22"/>
          <w:szCs w:val="22"/>
        </w:rPr>
      </w:pPr>
      <w:r w:rsidRPr="0005440E">
        <w:rPr>
          <w:sz w:val="22"/>
          <w:szCs w:val="22"/>
        </w:rPr>
        <w:t>J1745</w:t>
      </w:r>
    </w:p>
    <w:p w14:paraId="547A5A47" w14:textId="77777777" w:rsidR="00591615" w:rsidRPr="0005440E" w:rsidRDefault="00591615" w:rsidP="00591615">
      <w:pPr>
        <w:ind w:left="360"/>
        <w:rPr>
          <w:sz w:val="22"/>
          <w:szCs w:val="22"/>
        </w:rPr>
      </w:pPr>
      <w:r w:rsidRPr="0005440E">
        <w:rPr>
          <w:sz w:val="22"/>
          <w:szCs w:val="22"/>
        </w:rPr>
        <w:t>J1746</w:t>
      </w:r>
    </w:p>
    <w:p w14:paraId="74E62909" w14:textId="77777777" w:rsidR="00591615" w:rsidRPr="0005440E" w:rsidRDefault="00591615" w:rsidP="00591615">
      <w:pPr>
        <w:ind w:left="360"/>
        <w:rPr>
          <w:sz w:val="22"/>
          <w:szCs w:val="22"/>
        </w:rPr>
      </w:pPr>
      <w:r w:rsidRPr="0005440E">
        <w:rPr>
          <w:sz w:val="22"/>
          <w:szCs w:val="22"/>
        </w:rPr>
        <w:t>J1750</w:t>
      </w:r>
    </w:p>
    <w:p w14:paraId="3CC136E8" w14:textId="77777777" w:rsidR="00591615" w:rsidRPr="0005440E" w:rsidRDefault="00591615" w:rsidP="00591615">
      <w:pPr>
        <w:ind w:left="360"/>
        <w:rPr>
          <w:sz w:val="22"/>
          <w:szCs w:val="22"/>
        </w:rPr>
      </w:pPr>
      <w:r w:rsidRPr="0005440E">
        <w:rPr>
          <w:sz w:val="22"/>
          <w:szCs w:val="22"/>
        </w:rPr>
        <w:t>J1756</w:t>
      </w:r>
    </w:p>
    <w:p w14:paraId="5B6426D7" w14:textId="77777777" w:rsidR="00591615" w:rsidRPr="0005440E" w:rsidRDefault="00591615" w:rsidP="00591615">
      <w:pPr>
        <w:ind w:left="360"/>
        <w:rPr>
          <w:sz w:val="22"/>
          <w:szCs w:val="22"/>
        </w:rPr>
      </w:pPr>
      <w:r w:rsidRPr="0005440E">
        <w:rPr>
          <w:sz w:val="22"/>
          <w:szCs w:val="22"/>
        </w:rPr>
        <w:t>J1786</w:t>
      </w:r>
    </w:p>
    <w:p w14:paraId="2C32E7AA" w14:textId="77777777" w:rsidR="00591615" w:rsidRPr="0005440E" w:rsidRDefault="00591615" w:rsidP="00591615">
      <w:pPr>
        <w:ind w:left="360"/>
        <w:rPr>
          <w:sz w:val="22"/>
          <w:szCs w:val="22"/>
        </w:rPr>
      </w:pPr>
      <w:r w:rsidRPr="0005440E">
        <w:rPr>
          <w:sz w:val="22"/>
          <w:szCs w:val="22"/>
        </w:rPr>
        <w:t>J1790</w:t>
      </w:r>
    </w:p>
    <w:p w14:paraId="37EE2B44" w14:textId="77777777" w:rsidR="00591615" w:rsidRPr="0005440E" w:rsidRDefault="00591615" w:rsidP="00591615">
      <w:pPr>
        <w:ind w:left="360"/>
        <w:rPr>
          <w:sz w:val="22"/>
          <w:szCs w:val="22"/>
        </w:rPr>
      </w:pPr>
      <w:r w:rsidRPr="0005440E">
        <w:rPr>
          <w:sz w:val="22"/>
          <w:szCs w:val="22"/>
        </w:rPr>
        <w:t>J1800</w:t>
      </w:r>
    </w:p>
    <w:p w14:paraId="46FEA69F" w14:textId="77777777" w:rsidR="00591615" w:rsidRPr="0005440E" w:rsidRDefault="00591615" w:rsidP="00591615">
      <w:pPr>
        <w:ind w:left="360"/>
        <w:rPr>
          <w:sz w:val="22"/>
          <w:szCs w:val="22"/>
        </w:rPr>
      </w:pPr>
      <w:r w:rsidRPr="0005440E">
        <w:rPr>
          <w:sz w:val="22"/>
          <w:szCs w:val="22"/>
        </w:rPr>
        <w:t>J1815</w:t>
      </w:r>
    </w:p>
    <w:p w14:paraId="324AF036" w14:textId="77777777" w:rsidR="00591615" w:rsidRPr="0005440E" w:rsidRDefault="00591615" w:rsidP="00591615">
      <w:pPr>
        <w:ind w:left="360"/>
        <w:rPr>
          <w:sz w:val="22"/>
          <w:szCs w:val="22"/>
        </w:rPr>
      </w:pPr>
      <w:r w:rsidRPr="0005440E">
        <w:rPr>
          <w:sz w:val="22"/>
          <w:szCs w:val="22"/>
        </w:rPr>
        <w:t>J1823</w:t>
      </w:r>
    </w:p>
    <w:p w14:paraId="7FEE2845" w14:textId="77777777" w:rsidR="00591615" w:rsidRPr="0005440E" w:rsidRDefault="00591615" w:rsidP="00591615">
      <w:pPr>
        <w:ind w:left="360"/>
        <w:rPr>
          <w:sz w:val="22"/>
          <w:szCs w:val="22"/>
        </w:rPr>
      </w:pPr>
      <w:r w:rsidRPr="0005440E">
        <w:rPr>
          <w:sz w:val="22"/>
          <w:szCs w:val="22"/>
        </w:rPr>
        <w:t>J1826</w:t>
      </w:r>
    </w:p>
    <w:p w14:paraId="6E8BEB68" w14:textId="77777777" w:rsidR="00591615" w:rsidRPr="0005440E" w:rsidRDefault="00591615" w:rsidP="00591615">
      <w:pPr>
        <w:ind w:left="360"/>
        <w:rPr>
          <w:sz w:val="22"/>
          <w:szCs w:val="22"/>
        </w:rPr>
      </w:pPr>
      <w:r w:rsidRPr="0005440E">
        <w:rPr>
          <w:sz w:val="22"/>
          <w:szCs w:val="22"/>
        </w:rPr>
        <w:t>J1830</w:t>
      </w:r>
    </w:p>
    <w:p w14:paraId="08D2D6DE" w14:textId="77777777" w:rsidR="00591615" w:rsidRPr="0005440E" w:rsidRDefault="00591615" w:rsidP="00591615">
      <w:pPr>
        <w:ind w:left="360"/>
        <w:rPr>
          <w:sz w:val="22"/>
          <w:szCs w:val="22"/>
        </w:rPr>
      </w:pPr>
      <w:r w:rsidRPr="0005440E">
        <w:rPr>
          <w:sz w:val="22"/>
          <w:szCs w:val="22"/>
        </w:rPr>
        <w:t>J1840</w:t>
      </w:r>
    </w:p>
    <w:p w14:paraId="1B89AD49" w14:textId="77777777" w:rsidR="00591615" w:rsidRPr="0005440E" w:rsidRDefault="00591615" w:rsidP="00591615">
      <w:pPr>
        <w:ind w:left="360"/>
        <w:rPr>
          <w:sz w:val="22"/>
          <w:szCs w:val="22"/>
        </w:rPr>
      </w:pPr>
      <w:r w:rsidRPr="0005440E">
        <w:rPr>
          <w:sz w:val="22"/>
          <w:szCs w:val="22"/>
        </w:rPr>
        <w:t>J1850</w:t>
      </w:r>
    </w:p>
    <w:p w14:paraId="0BC98A90" w14:textId="77777777" w:rsidR="00591615" w:rsidRPr="0005440E" w:rsidRDefault="00591615" w:rsidP="00591615">
      <w:pPr>
        <w:ind w:left="360"/>
        <w:rPr>
          <w:sz w:val="22"/>
          <w:szCs w:val="22"/>
        </w:rPr>
      </w:pPr>
      <w:r w:rsidRPr="0005440E">
        <w:rPr>
          <w:sz w:val="22"/>
          <w:szCs w:val="22"/>
        </w:rPr>
        <w:t>J1885</w:t>
      </w:r>
    </w:p>
    <w:p w14:paraId="4DD55CE6" w14:textId="77777777" w:rsidR="00591615" w:rsidRPr="0005440E" w:rsidRDefault="00591615" w:rsidP="00591615">
      <w:pPr>
        <w:ind w:left="360"/>
        <w:rPr>
          <w:sz w:val="22"/>
          <w:szCs w:val="22"/>
        </w:rPr>
      </w:pPr>
      <w:r w:rsidRPr="0005440E">
        <w:rPr>
          <w:sz w:val="22"/>
          <w:szCs w:val="22"/>
        </w:rPr>
        <w:t>J1890</w:t>
      </w:r>
    </w:p>
    <w:p w14:paraId="0D59D24D" w14:textId="77777777" w:rsidR="00591615" w:rsidRPr="0005440E" w:rsidRDefault="00591615" w:rsidP="00591615">
      <w:pPr>
        <w:ind w:left="360"/>
        <w:rPr>
          <w:sz w:val="22"/>
          <w:szCs w:val="22"/>
        </w:rPr>
      </w:pPr>
      <w:r w:rsidRPr="0005440E">
        <w:rPr>
          <w:sz w:val="22"/>
          <w:szCs w:val="22"/>
        </w:rPr>
        <w:t>J1930</w:t>
      </w:r>
    </w:p>
    <w:p w14:paraId="49E59948" w14:textId="77777777" w:rsidR="00591615" w:rsidRPr="0005440E" w:rsidRDefault="00591615" w:rsidP="00591615">
      <w:pPr>
        <w:ind w:left="360"/>
        <w:rPr>
          <w:sz w:val="22"/>
          <w:szCs w:val="22"/>
        </w:rPr>
      </w:pPr>
      <w:r w:rsidRPr="0005440E">
        <w:rPr>
          <w:sz w:val="22"/>
          <w:szCs w:val="22"/>
        </w:rPr>
        <w:t>J1931</w:t>
      </w:r>
    </w:p>
    <w:p w14:paraId="083639AC" w14:textId="77777777" w:rsidR="00591615" w:rsidRPr="0005440E" w:rsidRDefault="00591615" w:rsidP="00591615">
      <w:pPr>
        <w:ind w:left="360"/>
        <w:rPr>
          <w:sz w:val="22"/>
          <w:szCs w:val="22"/>
        </w:rPr>
      </w:pPr>
      <w:r w:rsidRPr="0005440E">
        <w:rPr>
          <w:sz w:val="22"/>
          <w:szCs w:val="22"/>
        </w:rPr>
        <w:t>J1943</w:t>
      </w:r>
    </w:p>
    <w:p w14:paraId="234F3F26" w14:textId="77777777" w:rsidR="00591615" w:rsidRPr="0005440E" w:rsidRDefault="00591615" w:rsidP="00591615">
      <w:pPr>
        <w:ind w:left="360"/>
        <w:rPr>
          <w:sz w:val="22"/>
          <w:szCs w:val="22"/>
        </w:rPr>
      </w:pPr>
      <w:r w:rsidRPr="0005440E">
        <w:rPr>
          <w:sz w:val="22"/>
          <w:szCs w:val="22"/>
        </w:rPr>
        <w:t>J1944</w:t>
      </w:r>
    </w:p>
    <w:p w14:paraId="3236491B" w14:textId="77777777" w:rsidR="00591615" w:rsidRPr="0005440E" w:rsidRDefault="00591615" w:rsidP="00591615">
      <w:pPr>
        <w:ind w:left="360"/>
        <w:rPr>
          <w:sz w:val="22"/>
          <w:szCs w:val="22"/>
        </w:rPr>
      </w:pPr>
      <w:r w:rsidRPr="0005440E">
        <w:rPr>
          <w:sz w:val="22"/>
          <w:szCs w:val="22"/>
        </w:rPr>
        <w:t>J1950</w:t>
      </w:r>
    </w:p>
    <w:p w14:paraId="679F6267" w14:textId="77777777" w:rsidR="00591615" w:rsidRPr="0005440E" w:rsidRDefault="00591615" w:rsidP="00591615">
      <w:pPr>
        <w:ind w:left="360"/>
        <w:rPr>
          <w:sz w:val="22"/>
          <w:szCs w:val="22"/>
        </w:rPr>
      </w:pPr>
      <w:r w:rsidRPr="0005440E">
        <w:rPr>
          <w:sz w:val="22"/>
          <w:szCs w:val="22"/>
        </w:rPr>
        <w:t>J1951</w:t>
      </w:r>
    </w:p>
    <w:p w14:paraId="688F0233" w14:textId="77777777" w:rsidR="00591615" w:rsidRPr="0005440E" w:rsidRDefault="00591615" w:rsidP="00591615">
      <w:pPr>
        <w:ind w:left="360"/>
        <w:rPr>
          <w:sz w:val="22"/>
          <w:szCs w:val="22"/>
        </w:rPr>
      </w:pPr>
      <w:r w:rsidRPr="0005440E">
        <w:rPr>
          <w:sz w:val="22"/>
          <w:szCs w:val="22"/>
        </w:rPr>
        <w:t>J1952</w:t>
      </w:r>
    </w:p>
    <w:p w14:paraId="5154573C" w14:textId="77777777" w:rsidR="00591615" w:rsidRPr="0005440E" w:rsidRDefault="00591615" w:rsidP="00591615">
      <w:pPr>
        <w:ind w:left="360"/>
        <w:rPr>
          <w:sz w:val="22"/>
          <w:szCs w:val="22"/>
        </w:rPr>
      </w:pPr>
      <w:r w:rsidRPr="0005440E">
        <w:rPr>
          <w:sz w:val="22"/>
          <w:szCs w:val="22"/>
        </w:rPr>
        <w:t>J1956</w:t>
      </w:r>
    </w:p>
    <w:p w14:paraId="2BA38A8A" w14:textId="77777777" w:rsidR="00591615" w:rsidRPr="0005440E" w:rsidRDefault="00591615" w:rsidP="00591615">
      <w:pPr>
        <w:ind w:left="360"/>
        <w:rPr>
          <w:sz w:val="22"/>
          <w:szCs w:val="22"/>
        </w:rPr>
      </w:pPr>
      <w:r w:rsidRPr="0005440E">
        <w:rPr>
          <w:sz w:val="22"/>
          <w:szCs w:val="22"/>
        </w:rPr>
        <w:t>J1990</w:t>
      </w:r>
    </w:p>
    <w:p w14:paraId="3C069FA2" w14:textId="77777777" w:rsidR="00591615" w:rsidRPr="0005440E" w:rsidRDefault="00591615" w:rsidP="00591615">
      <w:pPr>
        <w:ind w:left="360"/>
        <w:rPr>
          <w:sz w:val="22"/>
          <w:szCs w:val="22"/>
        </w:rPr>
      </w:pPr>
      <w:r w:rsidRPr="0005440E">
        <w:rPr>
          <w:sz w:val="22"/>
          <w:szCs w:val="22"/>
        </w:rPr>
        <w:t>J2060</w:t>
      </w:r>
    </w:p>
    <w:p w14:paraId="6526D8F9" w14:textId="77777777" w:rsidR="00591615" w:rsidRPr="0005440E" w:rsidRDefault="00591615" w:rsidP="00591615">
      <w:pPr>
        <w:ind w:left="360"/>
        <w:rPr>
          <w:sz w:val="22"/>
          <w:szCs w:val="22"/>
        </w:rPr>
      </w:pPr>
      <w:r w:rsidRPr="0005440E">
        <w:rPr>
          <w:sz w:val="22"/>
          <w:szCs w:val="22"/>
        </w:rPr>
        <w:t>J2150</w:t>
      </w:r>
    </w:p>
    <w:p w14:paraId="1E5EC178" w14:textId="77777777" w:rsidR="00591615" w:rsidRPr="0005440E" w:rsidRDefault="00591615" w:rsidP="00591615">
      <w:pPr>
        <w:ind w:left="360"/>
        <w:rPr>
          <w:sz w:val="22"/>
          <w:szCs w:val="22"/>
        </w:rPr>
      </w:pPr>
      <w:r w:rsidRPr="0005440E">
        <w:rPr>
          <w:sz w:val="22"/>
          <w:szCs w:val="22"/>
        </w:rPr>
        <w:t>J2170</w:t>
      </w:r>
    </w:p>
    <w:p w14:paraId="3430D97C" w14:textId="77777777" w:rsidR="00591615" w:rsidRPr="0005440E" w:rsidRDefault="00591615" w:rsidP="00591615">
      <w:pPr>
        <w:ind w:left="360"/>
        <w:rPr>
          <w:sz w:val="22"/>
          <w:szCs w:val="22"/>
        </w:rPr>
      </w:pPr>
      <w:r w:rsidRPr="0005440E">
        <w:rPr>
          <w:sz w:val="22"/>
          <w:szCs w:val="22"/>
        </w:rPr>
        <w:t>J2175</w:t>
      </w:r>
    </w:p>
    <w:p w14:paraId="51142910" w14:textId="77777777" w:rsidR="00591615" w:rsidRPr="0005440E" w:rsidRDefault="00591615" w:rsidP="00591615">
      <w:pPr>
        <w:ind w:left="360"/>
        <w:rPr>
          <w:sz w:val="22"/>
          <w:szCs w:val="22"/>
        </w:rPr>
      </w:pPr>
      <w:r w:rsidRPr="0005440E">
        <w:rPr>
          <w:sz w:val="22"/>
          <w:szCs w:val="22"/>
        </w:rPr>
        <w:t>J2182</w:t>
      </w:r>
    </w:p>
    <w:p w14:paraId="0D781B70" w14:textId="77777777" w:rsidR="00591615" w:rsidRPr="0005440E" w:rsidRDefault="00591615" w:rsidP="00591615">
      <w:pPr>
        <w:ind w:left="360"/>
        <w:rPr>
          <w:sz w:val="22"/>
          <w:szCs w:val="22"/>
        </w:rPr>
      </w:pPr>
      <w:r w:rsidRPr="0005440E">
        <w:rPr>
          <w:sz w:val="22"/>
          <w:szCs w:val="22"/>
        </w:rPr>
        <w:t>J2212</w:t>
      </w:r>
    </w:p>
    <w:p w14:paraId="53C15C3F" w14:textId="77777777" w:rsidR="00591615" w:rsidRPr="0005440E" w:rsidRDefault="00591615" w:rsidP="00591615">
      <w:pPr>
        <w:ind w:left="360"/>
        <w:rPr>
          <w:sz w:val="22"/>
          <w:szCs w:val="22"/>
        </w:rPr>
      </w:pPr>
      <w:r w:rsidRPr="0005440E">
        <w:rPr>
          <w:sz w:val="22"/>
          <w:szCs w:val="22"/>
        </w:rPr>
        <w:t>J2248</w:t>
      </w:r>
    </w:p>
    <w:p w14:paraId="3BFCBE72" w14:textId="77777777" w:rsidR="00591615" w:rsidRPr="0005440E" w:rsidRDefault="00591615" w:rsidP="00591615">
      <w:pPr>
        <w:ind w:left="360"/>
        <w:rPr>
          <w:sz w:val="22"/>
          <w:szCs w:val="22"/>
        </w:rPr>
      </w:pPr>
      <w:r w:rsidRPr="0005440E">
        <w:rPr>
          <w:sz w:val="22"/>
          <w:szCs w:val="22"/>
        </w:rPr>
        <w:t>J2250</w:t>
      </w:r>
    </w:p>
    <w:p w14:paraId="6A22E1EB" w14:textId="77777777" w:rsidR="00591615" w:rsidRPr="0005440E" w:rsidRDefault="00591615" w:rsidP="00591615">
      <w:pPr>
        <w:ind w:left="360"/>
        <w:rPr>
          <w:sz w:val="22"/>
          <w:szCs w:val="22"/>
        </w:rPr>
      </w:pPr>
      <w:r w:rsidRPr="0005440E">
        <w:rPr>
          <w:sz w:val="22"/>
          <w:szCs w:val="22"/>
        </w:rPr>
        <w:t>J2265</w:t>
      </w:r>
    </w:p>
    <w:p w14:paraId="5741F1A6" w14:textId="77777777" w:rsidR="00591615" w:rsidRPr="0005440E" w:rsidRDefault="00591615" w:rsidP="00591615">
      <w:pPr>
        <w:ind w:left="360"/>
        <w:rPr>
          <w:sz w:val="22"/>
          <w:szCs w:val="22"/>
        </w:rPr>
      </w:pPr>
      <w:r w:rsidRPr="0005440E">
        <w:rPr>
          <w:sz w:val="22"/>
          <w:szCs w:val="22"/>
        </w:rPr>
        <w:t>J2270</w:t>
      </w:r>
    </w:p>
    <w:p w14:paraId="17E0621F" w14:textId="77777777" w:rsidR="00591615" w:rsidRPr="0005440E" w:rsidRDefault="00591615" w:rsidP="00591615">
      <w:pPr>
        <w:ind w:left="360"/>
        <w:rPr>
          <w:sz w:val="22"/>
          <w:szCs w:val="22"/>
        </w:rPr>
      </w:pPr>
      <w:r w:rsidRPr="0005440E">
        <w:rPr>
          <w:sz w:val="22"/>
          <w:szCs w:val="22"/>
        </w:rPr>
        <w:t>J2274</w:t>
      </w:r>
    </w:p>
    <w:p w14:paraId="1620F98F" w14:textId="77777777" w:rsidR="00591615" w:rsidRPr="0005440E" w:rsidRDefault="00591615" w:rsidP="00591615">
      <w:pPr>
        <w:ind w:left="360"/>
        <w:rPr>
          <w:sz w:val="22"/>
          <w:szCs w:val="22"/>
        </w:rPr>
      </w:pPr>
      <w:r w:rsidRPr="0005440E">
        <w:rPr>
          <w:sz w:val="22"/>
          <w:szCs w:val="22"/>
        </w:rPr>
        <w:t>J2278</w:t>
      </w:r>
    </w:p>
    <w:p w14:paraId="0A12A291" w14:textId="77777777" w:rsidR="00591615" w:rsidRPr="0005440E" w:rsidRDefault="00591615" w:rsidP="00591615">
      <w:pPr>
        <w:ind w:left="360"/>
        <w:rPr>
          <w:sz w:val="22"/>
          <w:szCs w:val="22"/>
        </w:rPr>
      </w:pPr>
      <w:r w:rsidRPr="0005440E">
        <w:rPr>
          <w:sz w:val="22"/>
          <w:szCs w:val="22"/>
        </w:rPr>
        <w:t>J2300</w:t>
      </w:r>
    </w:p>
    <w:p w14:paraId="07F35053" w14:textId="77777777" w:rsidR="00591615" w:rsidRPr="0005440E" w:rsidRDefault="00591615" w:rsidP="00591615">
      <w:pPr>
        <w:ind w:left="360"/>
        <w:rPr>
          <w:sz w:val="22"/>
          <w:szCs w:val="22"/>
        </w:rPr>
      </w:pPr>
      <w:r w:rsidRPr="0005440E">
        <w:rPr>
          <w:sz w:val="22"/>
          <w:szCs w:val="22"/>
        </w:rPr>
        <w:t>J2310</w:t>
      </w:r>
    </w:p>
    <w:p w14:paraId="1C5D23BF" w14:textId="77777777" w:rsidR="00591615" w:rsidRPr="0005440E" w:rsidRDefault="00591615" w:rsidP="00591615">
      <w:pPr>
        <w:ind w:left="360"/>
        <w:rPr>
          <w:sz w:val="22"/>
          <w:szCs w:val="22"/>
        </w:rPr>
      </w:pPr>
      <w:r w:rsidRPr="0005440E">
        <w:rPr>
          <w:sz w:val="22"/>
          <w:szCs w:val="22"/>
        </w:rPr>
        <w:t>J2315</w:t>
      </w:r>
    </w:p>
    <w:p w14:paraId="3C311494" w14:textId="77777777" w:rsidR="00591615" w:rsidRPr="0005440E" w:rsidRDefault="00591615" w:rsidP="00591615">
      <w:pPr>
        <w:ind w:left="360"/>
        <w:rPr>
          <w:sz w:val="22"/>
          <w:szCs w:val="22"/>
        </w:rPr>
      </w:pPr>
      <w:r w:rsidRPr="0005440E">
        <w:rPr>
          <w:sz w:val="22"/>
          <w:szCs w:val="22"/>
        </w:rPr>
        <w:t>J2323</w:t>
      </w:r>
    </w:p>
    <w:p w14:paraId="41EF4277" w14:textId="77777777" w:rsidR="00591615" w:rsidRPr="0005440E" w:rsidRDefault="00591615" w:rsidP="00591615">
      <w:pPr>
        <w:ind w:left="360"/>
        <w:rPr>
          <w:sz w:val="22"/>
          <w:szCs w:val="22"/>
        </w:rPr>
      </w:pPr>
      <w:r w:rsidRPr="0005440E">
        <w:rPr>
          <w:sz w:val="22"/>
          <w:szCs w:val="22"/>
        </w:rPr>
        <w:t>J2326</w:t>
      </w:r>
    </w:p>
    <w:p w14:paraId="12D59AC3" w14:textId="77777777" w:rsidR="00591615" w:rsidRPr="0005440E" w:rsidRDefault="00591615" w:rsidP="00591615">
      <w:pPr>
        <w:ind w:left="360"/>
        <w:rPr>
          <w:sz w:val="22"/>
          <w:szCs w:val="22"/>
        </w:rPr>
      </w:pPr>
      <w:r w:rsidRPr="0005440E">
        <w:rPr>
          <w:sz w:val="22"/>
          <w:szCs w:val="22"/>
        </w:rPr>
        <w:t>J2350</w:t>
      </w:r>
    </w:p>
    <w:p w14:paraId="279EE1EA" w14:textId="77777777" w:rsidR="00591615" w:rsidRPr="0005440E" w:rsidRDefault="00591615" w:rsidP="00591615">
      <w:pPr>
        <w:ind w:left="360"/>
        <w:rPr>
          <w:sz w:val="22"/>
          <w:szCs w:val="22"/>
        </w:rPr>
      </w:pPr>
      <w:r w:rsidRPr="0005440E">
        <w:rPr>
          <w:sz w:val="22"/>
          <w:szCs w:val="22"/>
        </w:rPr>
        <w:t>J2353</w:t>
      </w:r>
    </w:p>
    <w:p w14:paraId="154D94E5" w14:textId="77777777" w:rsidR="00591615" w:rsidRPr="0005440E" w:rsidRDefault="00591615" w:rsidP="00591615">
      <w:pPr>
        <w:ind w:left="360"/>
        <w:rPr>
          <w:sz w:val="22"/>
          <w:szCs w:val="22"/>
        </w:rPr>
      </w:pPr>
      <w:r w:rsidRPr="0005440E">
        <w:rPr>
          <w:sz w:val="22"/>
          <w:szCs w:val="22"/>
        </w:rPr>
        <w:t>J2354</w:t>
      </w:r>
    </w:p>
    <w:p w14:paraId="5C55C239" w14:textId="77777777" w:rsidR="00591615" w:rsidRPr="0005440E" w:rsidRDefault="00591615" w:rsidP="00591615">
      <w:pPr>
        <w:ind w:left="360"/>
        <w:rPr>
          <w:sz w:val="22"/>
          <w:szCs w:val="22"/>
        </w:rPr>
      </w:pPr>
      <w:r w:rsidRPr="0005440E">
        <w:rPr>
          <w:sz w:val="22"/>
          <w:szCs w:val="22"/>
        </w:rPr>
        <w:t>J2355</w:t>
      </w:r>
    </w:p>
    <w:p w14:paraId="6108E4EA" w14:textId="77777777" w:rsidR="00591615" w:rsidRPr="0005440E" w:rsidRDefault="00591615" w:rsidP="00591615">
      <w:pPr>
        <w:ind w:left="360"/>
        <w:rPr>
          <w:sz w:val="22"/>
          <w:szCs w:val="22"/>
        </w:rPr>
      </w:pPr>
      <w:r w:rsidRPr="0005440E">
        <w:rPr>
          <w:sz w:val="22"/>
          <w:szCs w:val="22"/>
        </w:rPr>
        <w:t>J2357</w:t>
      </w:r>
    </w:p>
    <w:p w14:paraId="2D42C78A" w14:textId="77777777" w:rsidR="00591615" w:rsidRPr="0005440E" w:rsidRDefault="00591615" w:rsidP="00591615">
      <w:pPr>
        <w:ind w:left="360"/>
        <w:rPr>
          <w:sz w:val="22"/>
          <w:szCs w:val="22"/>
        </w:rPr>
      </w:pPr>
      <w:r w:rsidRPr="0005440E">
        <w:rPr>
          <w:sz w:val="22"/>
          <w:szCs w:val="22"/>
        </w:rPr>
        <w:t>J2358</w:t>
      </w:r>
    </w:p>
    <w:p w14:paraId="75EDCD80" w14:textId="77777777" w:rsidR="00591615" w:rsidRPr="0005440E" w:rsidRDefault="00591615" w:rsidP="00591615">
      <w:pPr>
        <w:ind w:left="360"/>
        <w:rPr>
          <w:sz w:val="22"/>
          <w:szCs w:val="22"/>
        </w:rPr>
      </w:pPr>
      <w:r w:rsidRPr="0005440E">
        <w:rPr>
          <w:sz w:val="22"/>
          <w:szCs w:val="22"/>
        </w:rPr>
        <w:t>J2400</w:t>
      </w:r>
    </w:p>
    <w:p w14:paraId="3EF19592" w14:textId="77777777" w:rsidR="00591615" w:rsidRPr="0005440E" w:rsidRDefault="00591615" w:rsidP="00591615">
      <w:pPr>
        <w:ind w:left="360"/>
        <w:rPr>
          <w:sz w:val="22"/>
          <w:szCs w:val="22"/>
        </w:rPr>
      </w:pPr>
      <w:r w:rsidRPr="0005440E">
        <w:rPr>
          <w:sz w:val="22"/>
          <w:szCs w:val="22"/>
        </w:rPr>
        <w:t>J2405</w:t>
      </w:r>
    </w:p>
    <w:p w14:paraId="5503D56F" w14:textId="77777777" w:rsidR="00591615" w:rsidRPr="0005440E" w:rsidRDefault="00591615" w:rsidP="00591615">
      <w:pPr>
        <w:ind w:left="360"/>
        <w:rPr>
          <w:sz w:val="22"/>
          <w:szCs w:val="22"/>
        </w:rPr>
      </w:pPr>
      <w:r w:rsidRPr="0005440E">
        <w:rPr>
          <w:sz w:val="22"/>
          <w:szCs w:val="22"/>
        </w:rPr>
        <w:t>J2406</w:t>
      </w:r>
    </w:p>
    <w:p w14:paraId="0F1FE389" w14:textId="77777777" w:rsidR="00591615" w:rsidRPr="0005440E" w:rsidRDefault="00591615" w:rsidP="00591615">
      <w:pPr>
        <w:ind w:left="360"/>
        <w:rPr>
          <w:sz w:val="22"/>
          <w:szCs w:val="22"/>
        </w:rPr>
      </w:pPr>
      <w:r w:rsidRPr="0005440E">
        <w:rPr>
          <w:sz w:val="22"/>
          <w:szCs w:val="22"/>
        </w:rPr>
        <w:t>J2407</w:t>
      </w:r>
    </w:p>
    <w:p w14:paraId="5568BAF0" w14:textId="77777777" w:rsidR="00591615" w:rsidRPr="0005440E" w:rsidRDefault="00591615" w:rsidP="00591615">
      <w:pPr>
        <w:ind w:left="360"/>
        <w:rPr>
          <w:sz w:val="22"/>
          <w:szCs w:val="22"/>
        </w:rPr>
      </w:pPr>
      <w:r w:rsidRPr="0005440E">
        <w:rPr>
          <w:sz w:val="22"/>
          <w:szCs w:val="22"/>
        </w:rPr>
        <w:t>J2426</w:t>
      </w:r>
    </w:p>
    <w:p w14:paraId="2DD85D8F" w14:textId="77777777" w:rsidR="00591615" w:rsidRPr="0005440E" w:rsidRDefault="00591615" w:rsidP="00591615">
      <w:pPr>
        <w:ind w:left="360"/>
        <w:rPr>
          <w:sz w:val="22"/>
          <w:szCs w:val="22"/>
        </w:rPr>
      </w:pPr>
      <w:r w:rsidRPr="0005440E">
        <w:rPr>
          <w:sz w:val="22"/>
          <w:szCs w:val="22"/>
        </w:rPr>
        <w:t>J2430</w:t>
      </w:r>
    </w:p>
    <w:p w14:paraId="6089FEA7" w14:textId="77777777" w:rsidR="00591615" w:rsidRPr="0005440E" w:rsidRDefault="00591615" w:rsidP="00591615">
      <w:pPr>
        <w:ind w:left="360"/>
        <w:rPr>
          <w:sz w:val="22"/>
          <w:szCs w:val="22"/>
        </w:rPr>
      </w:pPr>
      <w:r w:rsidRPr="0005440E">
        <w:rPr>
          <w:sz w:val="22"/>
          <w:szCs w:val="22"/>
        </w:rPr>
        <w:t>J2440</w:t>
      </w:r>
    </w:p>
    <w:p w14:paraId="28FB465A" w14:textId="77777777" w:rsidR="00591615" w:rsidRPr="0005440E" w:rsidRDefault="00591615" w:rsidP="00591615">
      <w:pPr>
        <w:ind w:left="360"/>
        <w:rPr>
          <w:sz w:val="22"/>
          <w:szCs w:val="22"/>
        </w:rPr>
      </w:pPr>
      <w:r w:rsidRPr="0005440E">
        <w:rPr>
          <w:sz w:val="22"/>
          <w:szCs w:val="22"/>
        </w:rPr>
        <w:t>J2460</w:t>
      </w:r>
    </w:p>
    <w:p w14:paraId="4AC6C3EF" w14:textId="77777777" w:rsidR="00591615" w:rsidRPr="0005440E" w:rsidRDefault="00591615" w:rsidP="00591615">
      <w:pPr>
        <w:ind w:left="360"/>
        <w:rPr>
          <w:sz w:val="22"/>
          <w:szCs w:val="22"/>
        </w:rPr>
      </w:pPr>
      <w:r w:rsidRPr="0005440E">
        <w:rPr>
          <w:sz w:val="22"/>
          <w:szCs w:val="22"/>
        </w:rPr>
        <w:t>J2469</w:t>
      </w:r>
    </w:p>
    <w:p w14:paraId="46578E7A" w14:textId="77777777" w:rsidR="00591615" w:rsidRPr="0005440E" w:rsidRDefault="00591615" w:rsidP="00591615">
      <w:pPr>
        <w:ind w:left="360"/>
        <w:rPr>
          <w:sz w:val="22"/>
          <w:szCs w:val="22"/>
        </w:rPr>
      </w:pPr>
      <w:r w:rsidRPr="0005440E">
        <w:rPr>
          <w:sz w:val="22"/>
          <w:szCs w:val="22"/>
        </w:rPr>
        <w:t>J2502</w:t>
      </w:r>
    </w:p>
    <w:p w14:paraId="2801B251" w14:textId="77777777" w:rsidR="00591615" w:rsidRPr="0005440E" w:rsidRDefault="00591615" w:rsidP="00591615">
      <w:pPr>
        <w:ind w:left="360"/>
        <w:rPr>
          <w:sz w:val="22"/>
          <w:szCs w:val="22"/>
        </w:rPr>
      </w:pPr>
      <w:r w:rsidRPr="0005440E">
        <w:rPr>
          <w:sz w:val="22"/>
          <w:szCs w:val="22"/>
        </w:rPr>
        <w:t>J2503</w:t>
      </w:r>
    </w:p>
    <w:p w14:paraId="642298A7" w14:textId="77777777" w:rsidR="00591615" w:rsidRDefault="00591615" w:rsidP="00591615">
      <w:pPr>
        <w:ind w:left="360"/>
        <w:rPr>
          <w:sz w:val="22"/>
          <w:szCs w:val="22"/>
        </w:rPr>
      </w:pPr>
      <w:r w:rsidRPr="0005440E">
        <w:rPr>
          <w:sz w:val="22"/>
          <w:szCs w:val="22"/>
        </w:rPr>
        <w:t>J2504</w:t>
      </w:r>
    </w:p>
    <w:p w14:paraId="1E472699" w14:textId="77777777" w:rsidR="00591615" w:rsidRPr="0005440E" w:rsidRDefault="00591615" w:rsidP="00591615">
      <w:pPr>
        <w:ind w:left="360"/>
        <w:rPr>
          <w:sz w:val="22"/>
          <w:szCs w:val="22"/>
        </w:rPr>
      </w:pPr>
      <w:r>
        <w:rPr>
          <w:sz w:val="22"/>
          <w:szCs w:val="22"/>
        </w:rPr>
        <w:t>J2506</w:t>
      </w:r>
    </w:p>
    <w:p w14:paraId="2AA06C96" w14:textId="77777777" w:rsidR="00591615" w:rsidRPr="0005440E" w:rsidRDefault="00591615" w:rsidP="00591615">
      <w:pPr>
        <w:ind w:left="360"/>
        <w:rPr>
          <w:sz w:val="22"/>
          <w:szCs w:val="22"/>
        </w:rPr>
      </w:pPr>
      <w:r w:rsidRPr="0005440E">
        <w:rPr>
          <w:sz w:val="22"/>
          <w:szCs w:val="22"/>
        </w:rPr>
        <w:t>J2507</w:t>
      </w:r>
    </w:p>
    <w:p w14:paraId="67728863" w14:textId="77777777" w:rsidR="00591615" w:rsidRPr="0005440E" w:rsidRDefault="00591615" w:rsidP="00591615">
      <w:pPr>
        <w:ind w:left="360"/>
        <w:rPr>
          <w:sz w:val="22"/>
          <w:szCs w:val="22"/>
        </w:rPr>
      </w:pPr>
      <w:r w:rsidRPr="0005440E">
        <w:rPr>
          <w:sz w:val="22"/>
          <w:szCs w:val="22"/>
        </w:rPr>
        <w:t>J2510</w:t>
      </w:r>
    </w:p>
    <w:p w14:paraId="2FE72C43" w14:textId="77777777" w:rsidR="00591615" w:rsidRPr="0005440E" w:rsidRDefault="00591615" w:rsidP="00591615">
      <w:pPr>
        <w:ind w:left="360"/>
        <w:rPr>
          <w:sz w:val="22"/>
          <w:szCs w:val="22"/>
        </w:rPr>
      </w:pPr>
      <w:r w:rsidRPr="0005440E">
        <w:rPr>
          <w:sz w:val="22"/>
          <w:szCs w:val="22"/>
        </w:rPr>
        <w:t>J2515</w:t>
      </w:r>
    </w:p>
    <w:p w14:paraId="5299C833" w14:textId="77777777" w:rsidR="00591615" w:rsidRPr="0005440E" w:rsidRDefault="00591615" w:rsidP="00591615">
      <w:pPr>
        <w:ind w:left="360"/>
        <w:rPr>
          <w:sz w:val="22"/>
          <w:szCs w:val="22"/>
        </w:rPr>
      </w:pPr>
      <w:r w:rsidRPr="0005440E">
        <w:rPr>
          <w:sz w:val="22"/>
          <w:szCs w:val="22"/>
        </w:rPr>
        <w:t>J2540</w:t>
      </w:r>
    </w:p>
    <w:p w14:paraId="70A23FC4" w14:textId="77777777" w:rsidR="00591615" w:rsidRPr="0005440E" w:rsidRDefault="00591615" w:rsidP="00591615">
      <w:pPr>
        <w:ind w:left="360"/>
        <w:rPr>
          <w:sz w:val="22"/>
          <w:szCs w:val="22"/>
        </w:rPr>
      </w:pPr>
      <w:r w:rsidRPr="0005440E">
        <w:rPr>
          <w:sz w:val="22"/>
          <w:szCs w:val="22"/>
        </w:rPr>
        <w:t>J2543</w:t>
      </w:r>
    </w:p>
    <w:p w14:paraId="1B7529FB" w14:textId="77777777" w:rsidR="00591615" w:rsidRPr="0005440E" w:rsidRDefault="00591615" w:rsidP="00591615">
      <w:pPr>
        <w:ind w:left="360"/>
        <w:rPr>
          <w:sz w:val="22"/>
          <w:szCs w:val="22"/>
        </w:rPr>
      </w:pPr>
      <w:r w:rsidRPr="0005440E">
        <w:rPr>
          <w:sz w:val="22"/>
          <w:szCs w:val="22"/>
        </w:rPr>
        <w:t>J2545</w:t>
      </w:r>
    </w:p>
    <w:p w14:paraId="78D84BAF" w14:textId="77777777" w:rsidR="00591615" w:rsidRPr="0005440E" w:rsidRDefault="00591615" w:rsidP="00591615">
      <w:pPr>
        <w:ind w:left="360"/>
        <w:rPr>
          <w:sz w:val="22"/>
          <w:szCs w:val="22"/>
        </w:rPr>
      </w:pPr>
      <w:r w:rsidRPr="0005440E">
        <w:rPr>
          <w:sz w:val="22"/>
          <w:szCs w:val="22"/>
        </w:rPr>
        <w:t>J2550</w:t>
      </w:r>
    </w:p>
    <w:p w14:paraId="1CDC800C" w14:textId="77777777" w:rsidR="00591615" w:rsidRPr="0005440E" w:rsidRDefault="00591615" w:rsidP="00591615">
      <w:pPr>
        <w:ind w:left="360"/>
        <w:rPr>
          <w:sz w:val="22"/>
          <w:szCs w:val="22"/>
        </w:rPr>
      </w:pPr>
      <w:r w:rsidRPr="0005440E">
        <w:rPr>
          <w:sz w:val="22"/>
          <w:szCs w:val="22"/>
        </w:rPr>
        <w:t>J2560</w:t>
      </w:r>
    </w:p>
    <w:p w14:paraId="52290F6B" w14:textId="77777777" w:rsidR="00591615" w:rsidRPr="0005440E" w:rsidRDefault="00591615" w:rsidP="00591615">
      <w:pPr>
        <w:ind w:left="360"/>
        <w:rPr>
          <w:sz w:val="22"/>
          <w:szCs w:val="22"/>
        </w:rPr>
      </w:pPr>
      <w:r w:rsidRPr="0005440E">
        <w:rPr>
          <w:sz w:val="22"/>
          <w:szCs w:val="22"/>
        </w:rPr>
        <w:t>J2562</w:t>
      </w:r>
    </w:p>
    <w:p w14:paraId="0C416B85" w14:textId="77777777" w:rsidR="00591615" w:rsidRPr="0005440E" w:rsidRDefault="00591615" w:rsidP="00591615">
      <w:pPr>
        <w:ind w:left="360"/>
        <w:rPr>
          <w:sz w:val="22"/>
          <w:szCs w:val="22"/>
        </w:rPr>
      </w:pPr>
      <w:r w:rsidRPr="0005440E">
        <w:rPr>
          <w:sz w:val="22"/>
          <w:szCs w:val="22"/>
        </w:rPr>
        <w:t>J2675</w:t>
      </w:r>
    </w:p>
    <w:p w14:paraId="44C67328" w14:textId="77777777" w:rsidR="00591615" w:rsidRPr="0005440E" w:rsidRDefault="00591615" w:rsidP="00591615">
      <w:pPr>
        <w:ind w:left="360"/>
        <w:rPr>
          <w:sz w:val="22"/>
          <w:szCs w:val="22"/>
        </w:rPr>
      </w:pPr>
      <w:r w:rsidRPr="0005440E">
        <w:rPr>
          <w:sz w:val="22"/>
          <w:szCs w:val="22"/>
        </w:rPr>
        <w:t>J2680</w:t>
      </w:r>
    </w:p>
    <w:p w14:paraId="0C3C94F5" w14:textId="77777777" w:rsidR="00591615" w:rsidRPr="0005440E" w:rsidRDefault="00591615" w:rsidP="00591615">
      <w:pPr>
        <w:ind w:left="360"/>
        <w:rPr>
          <w:sz w:val="22"/>
          <w:szCs w:val="22"/>
        </w:rPr>
      </w:pPr>
      <w:r w:rsidRPr="0005440E">
        <w:rPr>
          <w:sz w:val="22"/>
          <w:szCs w:val="22"/>
        </w:rPr>
        <w:t>J2700</w:t>
      </w:r>
    </w:p>
    <w:p w14:paraId="0B2B432A" w14:textId="77777777" w:rsidR="00591615" w:rsidRPr="0005440E" w:rsidRDefault="00591615" w:rsidP="00591615">
      <w:pPr>
        <w:ind w:left="360"/>
        <w:rPr>
          <w:sz w:val="22"/>
          <w:szCs w:val="22"/>
        </w:rPr>
      </w:pPr>
      <w:r w:rsidRPr="0005440E">
        <w:rPr>
          <w:sz w:val="22"/>
          <w:szCs w:val="22"/>
        </w:rPr>
        <w:t>J2704</w:t>
      </w:r>
    </w:p>
    <w:p w14:paraId="15BC52AA" w14:textId="77777777" w:rsidR="00591615" w:rsidRPr="0005440E" w:rsidRDefault="00591615" w:rsidP="00591615">
      <w:pPr>
        <w:ind w:left="360"/>
        <w:rPr>
          <w:sz w:val="22"/>
          <w:szCs w:val="22"/>
        </w:rPr>
      </w:pPr>
      <w:r w:rsidRPr="0005440E">
        <w:rPr>
          <w:sz w:val="22"/>
          <w:szCs w:val="22"/>
        </w:rPr>
        <w:t>J2760</w:t>
      </w:r>
    </w:p>
    <w:p w14:paraId="74BC0445" w14:textId="77777777" w:rsidR="00591615" w:rsidRPr="0005440E" w:rsidRDefault="00591615" w:rsidP="00591615">
      <w:pPr>
        <w:ind w:left="360"/>
        <w:rPr>
          <w:sz w:val="22"/>
          <w:szCs w:val="22"/>
        </w:rPr>
      </w:pPr>
      <w:r w:rsidRPr="0005440E">
        <w:rPr>
          <w:sz w:val="22"/>
          <w:szCs w:val="22"/>
        </w:rPr>
        <w:t>J2770</w:t>
      </w:r>
    </w:p>
    <w:p w14:paraId="6BFCB3F7" w14:textId="77777777" w:rsidR="00591615" w:rsidRPr="0005440E" w:rsidRDefault="00591615" w:rsidP="00591615">
      <w:pPr>
        <w:ind w:left="360"/>
        <w:rPr>
          <w:sz w:val="22"/>
          <w:szCs w:val="22"/>
        </w:rPr>
      </w:pPr>
      <w:r w:rsidRPr="0005440E">
        <w:rPr>
          <w:sz w:val="22"/>
          <w:szCs w:val="22"/>
        </w:rPr>
        <w:t>J2778</w:t>
      </w:r>
    </w:p>
    <w:p w14:paraId="5890EFF5" w14:textId="77777777" w:rsidR="00591615" w:rsidRPr="0005440E" w:rsidRDefault="00591615" w:rsidP="00591615">
      <w:pPr>
        <w:ind w:left="360"/>
        <w:rPr>
          <w:sz w:val="22"/>
          <w:szCs w:val="22"/>
        </w:rPr>
      </w:pPr>
      <w:r w:rsidRPr="0005440E">
        <w:rPr>
          <w:sz w:val="22"/>
          <w:szCs w:val="22"/>
        </w:rPr>
        <w:t>J2785</w:t>
      </w:r>
    </w:p>
    <w:p w14:paraId="4B527321" w14:textId="77777777" w:rsidR="00591615" w:rsidRPr="0005440E" w:rsidRDefault="00591615" w:rsidP="00591615">
      <w:pPr>
        <w:ind w:left="360"/>
        <w:rPr>
          <w:sz w:val="22"/>
          <w:szCs w:val="22"/>
        </w:rPr>
      </w:pPr>
      <w:r w:rsidRPr="0005440E">
        <w:rPr>
          <w:sz w:val="22"/>
          <w:szCs w:val="22"/>
        </w:rPr>
        <w:t>J2786</w:t>
      </w:r>
    </w:p>
    <w:p w14:paraId="35178CC2" w14:textId="77777777" w:rsidR="00591615" w:rsidRPr="0005440E" w:rsidRDefault="00591615" w:rsidP="00591615">
      <w:pPr>
        <w:ind w:left="360"/>
        <w:rPr>
          <w:sz w:val="22"/>
          <w:szCs w:val="22"/>
        </w:rPr>
      </w:pPr>
      <w:r w:rsidRPr="0005440E">
        <w:rPr>
          <w:sz w:val="22"/>
          <w:szCs w:val="22"/>
        </w:rPr>
        <w:t>J2788</w:t>
      </w:r>
    </w:p>
    <w:p w14:paraId="637FCB29" w14:textId="77777777" w:rsidR="00591615" w:rsidRPr="0005440E" w:rsidRDefault="00591615" w:rsidP="00591615">
      <w:pPr>
        <w:ind w:left="360"/>
        <w:rPr>
          <w:sz w:val="22"/>
          <w:szCs w:val="22"/>
        </w:rPr>
      </w:pPr>
      <w:r w:rsidRPr="0005440E">
        <w:rPr>
          <w:sz w:val="22"/>
          <w:szCs w:val="22"/>
        </w:rPr>
        <w:t>J2790</w:t>
      </w:r>
    </w:p>
    <w:p w14:paraId="38A1D82F" w14:textId="77777777" w:rsidR="00591615" w:rsidRPr="0005440E" w:rsidRDefault="00591615" w:rsidP="00591615">
      <w:pPr>
        <w:ind w:left="360"/>
        <w:rPr>
          <w:sz w:val="22"/>
          <w:szCs w:val="22"/>
        </w:rPr>
      </w:pPr>
      <w:r w:rsidRPr="0005440E">
        <w:rPr>
          <w:sz w:val="22"/>
          <w:szCs w:val="22"/>
        </w:rPr>
        <w:t>J2791</w:t>
      </w:r>
    </w:p>
    <w:p w14:paraId="33EF5951" w14:textId="77777777" w:rsidR="00591615" w:rsidRPr="0005440E" w:rsidRDefault="00591615" w:rsidP="00591615">
      <w:pPr>
        <w:ind w:left="360"/>
        <w:rPr>
          <w:sz w:val="22"/>
          <w:szCs w:val="22"/>
        </w:rPr>
      </w:pPr>
      <w:r w:rsidRPr="0005440E">
        <w:rPr>
          <w:sz w:val="22"/>
          <w:szCs w:val="22"/>
        </w:rPr>
        <w:t>J2792</w:t>
      </w:r>
    </w:p>
    <w:p w14:paraId="004254E4" w14:textId="77777777" w:rsidR="00591615" w:rsidRPr="0005440E" w:rsidRDefault="00591615" w:rsidP="00591615">
      <w:pPr>
        <w:ind w:left="360"/>
        <w:rPr>
          <w:sz w:val="22"/>
          <w:szCs w:val="22"/>
        </w:rPr>
      </w:pPr>
      <w:r w:rsidRPr="0005440E">
        <w:rPr>
          <w:sz w:val="22"/>
          <w:szCs w:val="22"/>
        </w:rPr>
        <w:t>J2793</w:t>
      </w:r>
    </w:p>
    <w:p w14:paraId="0BBF67DA" w14:textId="77777777" w:rsidR="00591615" w:rsidRPr="0005440E" w:rsidRDefault="00591615" w:rsidP="00591615">
      <w:pPr>
        <w:ind w:left="360"/>
        <w:rPr>
          <w:sz w:val="22"/>
          <w:szCs w:val="22"/>
        </w:rPr>
      </w:pPr>
      <w:r w:rsidRPr="0005440E">
        <w:rPr>
          <w:sz w:val="22"/>
          <w:szCs w:val="22"/>
        </w:rPr>
        <w:t>J2794</w:t>
      </w:r>
    </w:p>
    <w:p w14:paraId="48FFD270" w14:textId="77777777" w:rsidR="00591615" w:rsidRPr="0005440E" w:rsidRDefault="00591615" w:rsidP="00591615">
      <w:pPr>
        <w:ind w:left="360"/>
        <w:rPr>
          <w:sz w:val="22"/>
          <w:szCs w:val="22"/>
        </w:rPr>
      </w:pPr>
      <w:r w:rsidRPr="0005440E">
        <w:rPr>
          <w:sz w:val="22"/>
          <w:szCs w:val="22"/>
        </w:rPr>
        <w:t>J2795</w:t>
      </w:r>
    </w:p>
    <w:p w14:paraId="1938FC68" w14:textId="77777777" w:rsidR="00591615" w:rsidRPr="0005440E" w:rsidRDefault="00591615" w:rsidP="00591615">
      <w:pPr>
        <w:ind w:left="360"/>
        <w:rPr>
          <w:sz w:val="22"/>
          <w:szCs w:val="22"/>
        </w:rPr>
      </w:pPr>
      <w:r w:rsidRPr="0005440E">
        <w:rPr>
          <w:sz w:val="22"/>
          <w:szCs w:val="22"/>
        </w:rPr>
        <w:t>J2796</w:t>
      </w:r>
    </w:p>
    <w:p w14:paraId="3A37D149" w14:textId="77777777" w:rsidR="00591615" w:rsidRPr="0005440E" w:rsidRDefault="00591615" w:rsidP="00591615">
      <w:pPr>
        <w:ind w:left="360"/>
        <w:rPr>
          <w:sz w:val="22"/>
          <w:szCs w:val="22"/>
        </w:rPr>
      </w:pPr>
      <w:r w:rsidRPr="0005440E">
        <w:rPr>
          <w:sz w:val="22"/>
          <w:szCs w:val="22"/>
        </w:rPr>
        <w:t>J2797</w:t>
      </w:r>
    </w:p>
    <w:p w14:paraId="0A64BD82" w14:textId="77777777" w:rsidR="00591615" w:rsidRPr="0005440E" w:rsidRDefault="00591615" w:rsidP="00591615">
      <w:pPr>
        <w:ind w:left="360"/>
        <w:rPr>
          <w:sz w:val="22"/>
          <w:szCs w:val="22"/>
        </w:rPr>
      </w:pPr>
      <w:r w:rsidRPr="0005440E">
        <w:rPr>
          <w:sz w:val="22"/>
          <w:szCs w:val="22"/>
        </w:rPr>
        <w:t>J2798</w:t>
      </w:r>
    </w:p>
    <w:p w14:paraId="55C6CB7D" w14:textId="77777777" w:rsidR="00591615" w:rsidRPr="0005440E" w:rsidRDefault="00591615" w:rsidP="00591615">
      <w:pPr>
        <w:ind w:left="360"/>
        <w:rPr>
          <w:sz w:val="22"/>
          <w:szCs w:val="22"/>
        </w:rPr>
      </w:pPr>
      <w:r w:rsidRPr="0005440E">
        <w:rPr>
          <w:sz w:val="22"/>
          <w:szCs w:val="22"/>
        </w:rPr>
        <w:t>J2820</w:t>
      </w:r>
    </w:p>
    <w:p w14:paraId="46795B24" w14:textId="77777777" w:rsidR="00591615" w:rsidRPr="0005440E" w:rsidRDefault="00591615" w:rsidP="00591615">
      <w:pPr>
        <w:ind w:left="360"/>
        <w:rPr>
          <w:sz w:val="22"/>
          <w:szCs w:val="22"/>
        </w:rPr>
      </w:pPr>
      <w:r w:rsidRPr="0005440E">
        <w:rPr>
          <w:sz w:val="22"/>
          <w:szCs w:val="22"/>
        </w:rPr>
        <w:t>J2840</w:t>
      </w:r>
    </w:p>
    <w:p w14:paraId="38AA6106" w14:textId="77777777" w:rsidR="00591615" w:rsidRPr="0005440E" w:rsidRDefault="00591615" w:rsidP="00591615">
      <w:pPr>
        <w:ind w:left="360"/>
        <w:rPr>
          <w:sz w:val="22"/>
          <w:szCs w:val="22"/>
        </w:rPr>
      </w:pPr>
      <w:r w:rsidRPr="0005440E">
        <w:rPr>
          <w:sz w:val="22"/>
          <w:szCs w:val="22"/>
        </w:rPr>
        <w:t>J2910</w:t>
      </w:r>
    </w:p>
    <w:p w14:paraId="7B590110" w14:textId="77777777" w:rsidR="00591615" w:rsidRPr="0005440E" w:rsidRDefault="00591615" w:rsidP="00591615">
      <w:pPr>
        <w:ind w:left="360"/>
        <w:rPr>
          <w:sz w:val="22"/>
          <w:szCs w:val="22"/>
        </w:rPr>
      </w:pPr>
      <w:r w:rsidRPr="0005440E">
        <w:rPr>
          <w:sz w:val="22"/>
          <w:szCs w:val="22"/>
        </w:rPr>
        <w:t>J2916</w:t>
      </w:r>
    </w:p>
    <w:p w14:paraId="208AB382" w14:textId="77777777" w:rsidR="00591615" w:rsidRPr="0005440E" w:rsidRDefault="00591615" w:rsidP="00591615">
      <w:pPr>
        <w:ind w:left="360"/>
        <w:rPr>
          <w:sz w:val="22"/>
          <w:szCs w:val="22"/>
        </w:rPr>
      </w:pPr>
      <w:r w:rsidRPr="0005440E">
        <w:rPr>
          <w:sz w:val="22"/>
          <w:szCs w:val="22"/>
        </w:rPr>
        <w:t>J2920</w:t>
      </w:r>
    </w:p>
    <w:p w14:paraId="04153CE6" w14:textId="77777777" w:rsidR="00591615" w:rsidRPr="0005440E" w:rsidRDefault="00591615" w:rsidP="00591615">
      <w:pPr>
        <w:ind w:left="360"/>
        <w:rPr>
          <w:sz w:val="22"/>
          <w:szCs w:val="22"/>
        </w:rPr>
      </w:pPr>
      <w:r w:rsidRPr="0005440E">
        <w:rPr>
          <w:sz w:val="22"/>
          <w:szCs w:val="22"/>
        </w:rPr>
        <w:t>J2930</w:t>
      </w:r>
    </w:p>
    <w:p w14:paraId="3DCDFFA6" w14:textId="77777777" w:rsidR="00591615" w:rsidRPr="0005440E" w:rsidRDefault="00591615" w:rsidP="00591615">
      <w:pPr>
        <w:ind w:left="360"/>
        <w:rPr>
          <w:sz w:val="22"/>
          <w:szCs w:val="22"/>
        </w:rPr>
      </w:pPr>
      <w:r w:rsidRPr="0005440E">
        <w:rPr>
          <w:sz w:val="22"/>
          <w:szCs w:val="22"/>
        </w:rPr>
        <w:t>J2940</w:t>
      </w:r>
    </w:p>
    <w:p w14:paraId="22D550B5" w14:textId="77777777" w:rsidR="00591615" w:rsidRPr="0005440E" w:rsidRDefault="00591615" w:rsidP="00591615">
      <w:pPr>
        <w:ind w:left="360"/>
        <w:rPr>
          <w:sz w:val="22"/>
          <w:szCs w:val="22"/>
        </w:rPr>
      </w:pPr>
      <w:r w:rsidRPr="0005440E">
        <w:rPr>
          <w:sz w:val="22"/>
          <w:szCs w:val="22"/>
        </w:rPr>
        <w:t>J2941</w:t>
      </w:r>
    </w:p>
    <w:p w14:paraId="6C85FB94" w14:textId="77777777" w:rsidR="00591615" w:rsidRPr="0005440E" w:rsidRDefault="00591615" w:rsidP="00591615">
      <w:pPr>
        <w:ind w:left="360"/>
        <w:rPr>
          <w:sz w:val="22"/>
          <w:szCs w:val="22"/>
        </w:rPr>
      </w:pPr>
      <w:r w:rsidRPr="0005440E">
        <w:rPr>
          <w:sz w:val="22"/>
          <w:szCs w:val="22"/>
        </w:rPr>
        <w:t>J2997</w:t>
      </w:r>
    </w:p>
    <w:p w14:paraId="6B115612" w14:textId="77777777" w:rsidR="00591615" w:rsidRPr="0005440E" w:rsidRDefault="00591615" w:rsidP="00591615">
      <w:pPr>
        <w:ind w:left="360"/>
        <w:rPr>
          <w:sz w:val="22"/>
          <w:szCs w:val="22"/>
        </w:rPr>
      </w:pPr>
      <w:r w:rsidRPr="0005440E">
        <w:rPr>
          <w:sz w:val="22"/>
          <w:szCs w:val="22"/>
        </w:rPr>
        <w:t>J3000</w:t>
      </w:r>
    </w:p>
    <w:p w14:paraId="131FF3BE" w14:textId="77777777" w:rsidR="00591615" w:rsidRPr="0005440E" w:rsidRDefault="00591615" w:rsidP="00591615">
      <w:pPr>
        <w:ind w:left="360"/>
        <w:rPr>
          <w:sz w:val="22"/>
          <w:szCs w:val="22"/>
        </w:rPr>
      </w:pPr>
      <w:r w:rsidRPr="0005440E">
        <w:rPr>
          <w:sz w:val="22"/>
          <w:szCs w:val="22"/>
        </w:rPr>
        <w:t>J3010</w:t>
      </w:r>
    </w:p>
    <w:p w14:paraId="4BD67599" w14:textId="77777777" w:rsidR="00591615" w:rsidRPr="0005440E" w:rsidRDefault="00591615" w:rsidP="00591615">
      <w:pPr>
        <w:ind w:left="360"/>
        <w:rPr>
          <w:sz w:val="22"/>
          <w:szCs w:val="22"/>
        </w:rPr>
      </w:pPr>
      <w:r w:rsidRPr="0005440E">
        <w:rPr>
          <w:sz w:val="22"/>
          <w:szCs w:val="22"/>
        </w:rPr>
        <w:t>J3030</w:t>
      </w:r>
    </w:p>
    <w:p w14:paraId="7D6A438C" w14:textId="77777777" w:rsidR="00591615" w:rsidRPr="0005440E" w:rsidRDefault="00591615" w:rsidP="00591615">
      <w:pPr>
        <w:ind w:left="360"/>
        <w:rPr>
          <w:sz w:val="22"/>
          <w:szCs w:val="22"/>
        </w:rPr>
      </w:pPr>
      <w:r w:rsidRPr="0005440E">
        <w:rPr>
          <w:sz w:val="22"/>
          <w:szCs w:val="22"/>
        </w:rPr>
        <w:t>J3031</w:t>
      </w:r>
    </w:p>
    <w:p w14:paraId="70AE514F" w14:textId="77777777" w:rsidR="00591615" w:rsidRPr="0005440E" w:rsidRDefault="00591615" w:rsidP="00591615">
      <w:pPr>
        <w:ind w:left="360"/>
        <w:rPr>
          <w:sz w:val="22"/>
          <w:szCs w:val="22"/>
        </w:rPr>
      </w:pPr>
      <w:r w:rsidRPr="0005440E">
        <w:rPr>
          <w:sz w:val="22"/>
          <w:szCs w:val="22"/>
        </w:rPr>
        <w:t>J3032</w:t>
      </w:r>
    </w:p>
    <w:p w14:paraId="6A7242DA" w14:textId="77777777" w:rsidR="00591615" w:rsidRPr="0005440E" w:rsidRDefault="00591615" w:rsidP="00591615">
      <w:pPr>
        <w:ind w:left="360"/>
        <w:rPr>
          <w:sz w:val="22"/>
          <w:szCs w:val="22"/>
        </w:rPr>
      </w:pPr>
      <w:r w:rsidRPr="0005440E">
        <w:rPr>
          <w:sz w:val="22"/>
          <w:szCs w:val="22"/>
        </w:rPr>
        <w:t>J3060</w:t>
      </w:r>
    </w:p>
    <w:p w14:paraId="3C7B887A" w14:textId="77777777" w:rsidR="00591615" w:rsidRPr="0005440E" w:rsidRDefault="00591615" w:rsidP="00591615">
      <w:pPr>
        <w:ind w:left="360"/>
        <w:rPr>
          <w:sz w:val="22"/>
          <w:szCs w:val="22"/>
        </w:rPr>
      </w:pPr>
      <w:r w:rsidRPr="0005440E">
        <w:rPr>
          <w:sz w:val="22"/>
          <w:szCs w:val="22"/>
        </w:rPr>
        <w:t>J3090</w:t>
      </w:r>
    </w:p>
    <w:p w14:paraId="6A2F7DA5" w14:textId="77777777" w:rsidR="00591615" w:rsidRPr="0005440E" w:rsidRDefault="00591615" w:rsidP="00591615">
      <w:pPr>
        <w:ind w:left="360"/>
        <w:rPr>
          <w:sz w:val="22"/>
          <w:szCs w:val="22"/>
        </w:rPr>
      </w:pPr>
      <w:r w:rsidRPr="0005440E">
        <w:rPr>
          <w:sz w:val="22"/>
          <w:szCs w:val="22"/>
        </w:rPr>
        <w:t>J3095</w:t>
      </w:r>
    </w:p>
    <w:p w14:paraId="3AF40E2A" w14:textId="77777777" w:rsidR="00591615" w:rsidRPr="0005440E" w:rsidRDefault="00591615" w:rsidP="00591615">
      <w:pPr>
        <w:ind w:left="360"/>
        <w:rPr>
          <w:sz w:val="22"/>
          <w:szCs w:val="22"/>
        </w:rPr>
      </w:pPr>
      <w:r w:rsidRPr="0005440E">
        <w:rPr>
          <w:sz w:val="22"/>
          <w:szCs w:val="22"/>
        </w:rPr>
        <w:t>J3110</w:t>
      </w:r>
    </w:p>
    <w:p w14:paraId="3FD03853" w14:textId="77777777" w:rsidR="00591615" w:rsidRPr="0005440E" w:rsidRDefault="00591615" w:rsidP="00591615">
      <w:pPr>
        <w:ind w:left="360"/>
        <w:rPr>
          <w:sz w:val="22"/>
          <w:szCs w:val="22"/>
        </w:rPr>
      </w:pPr>
      <w:r w:rsidRPr="0005440E">
        <w:rPr>
          <w:sz w:val="22"/>
          <w:szCs w:val="22"/>
        </w:rPr>
        <w:t>J3111</w:t>
      </w:r>
    </w:p>
    <w:p w14:paraId="320DA48A" w14:textId="77777777" w:rsidR="00591615" w:rsidRPr="0005440E" w:rsidRDefault="00591615" w:rsidP="00591615">
      <w:pPr>
        <w:ind w:left="360"/>
        <w:rPr>
          <w:sz w:val="22"/>
          <w:szCs w:val="22"/>
        </w:rPr>
      </w:pPr>
      <w:r w:rsidRPr="0005440E">
        <w:rPr>
          <w:sz w:val="22"/>
          <w:szCs w:val="22"/>
        </w:rPr>
        <w:t>J3121</w:t>
      </w:r>
    </w:p>
    <w:p w14:paraId="506E1A8C" w14:textId="77777777" w:rsidR="00591615" w:rsidRPr="0005440E" w:rsidRDefault="00591615" w:rsidP="00591615">
      <w:pPr>
        <w:ind w:left="360"/>
        <w:rPr>
          <w:sz w:val="22"/>
          <w:szCs w:val="22"/>
        </w:rPr>
      </w:pPr>
      <w:r w:rsidRPr="0005440E">
        <w:rPr>
          <w:sz w:val="22"/>
          <w:szCs w:val="22"/>
        </w:rPr>
        <w:t>J3145</w:t>
      </w:r>
    </w:p>
    <w:p w14:paraId="2AFD5396" w14:textId="77777777" w:rsidR="00591615" w:rsidRPr="0005440E" w:rsidRDefault="00591615" w:rsidP="00591615">
      <w:pPr>
        <w:ind w:left="360"/>
        <w:rPr>
          <w:sz w:val="22"/>
          <w:szCs w:val="22"/>
        </w:rPr>
      </w:pPr>
      <w:r w:rsidRPr="0005440E">
        <w:rPr>
          <w:sz w:val="22"/>
          <w:szCs w:val="22"/>
        </w:rPr>
        <w:t>J3230</w:t>
      </w:r>
    </w:p>
    <w:p w14:paraId="537C7C74" w14:textId="77777777" w:rsidR="00591615" w:rsidRPr="0005440E" w:rsidRDefault="00591615" w:rsidP="00591615">
      <w:pPr>
        <w:ind w:left="360"/>
        <w:rPr>
          <w:sz w:val="22"/>
          <w:szCs w:val="22"/>
        </w:rPr>
      </w:pPr>
      <w:r w:rsidRPr="0005440E">
        <w:rPr>
          <w:sz w:val="22"/>
          <w:szCs w:val="22"/>
        </w:rPr>
        <w:t>J3240</w:t>
      </w:r>
    </w:p>
    <w:p w14:paraId="69BF5B9C" w14:textId="77777777" w:rsidR="00591615" w:rsidRPr="0005440E" w:rsidRDefault="00591615" w:rsidP="00591615">
      <w:pPr>
        <w:ind w:left="360"/>
        <w:rPr>
          <w:sz w:val="22"/>
          <w:szCs w:val="22"/>
        </w:rPr>
      </w:pPr>
      <w:r w:rsidRPr="0005440E">
        <w:rPr>
          <w:sz w:val="22"/>
          <w:szCs w:val="22"/>
        </w:rPr>
        <w:t>J3241</w:t>
      </w:r>
    </w:p>
    <w:p w14:paraId="6D2A57F8" w14:textId="77777777" w:rsidR="00591615" w:rsidRPr="0005440E" w:rsidRDefault="00591615" w:rsidP="00591615">
      <w:pPr>
        <w:ind w:left="360"/>
        <w:rPr>
          <w:sz w:val="22"/>
          <w:szCs w:val="22"/>
        </w:rPr>
      </w:pPr>
      <w:r w:rsidRPr="0005440E">
        <w:rPr>
          <w:sz w:val="22"/>
          <w:szCs w:val="22"/>
        </w:rPr>
        <w:t>J3243</w:t>
      </w:r>
    </w:p>
    <w:p w14:paraId="0C7DBF4E" w14:textId="77777777" w:rsidR="00591615" w:rsidRPr="0005440E" w:rsidRDefault="00591615" w:rsidP="00591615">
      <w:pPr>
        <w:ind w:left="360"/>
        <w:rPr>
          <w:sz w:val="22"/>
          <w:szCs w:val="22"/>
        </w:rPr>
      </w:pPr>
      <w:r w:rsidRPr="0005440E">
        <w:rPr>
          <w:sz w:val="22"/>
          <w:szCs w:val="22"/>
        </w:rPr>
        <w:t>J3245</w:t>
      </w:r>
    </w:p>
    <w:p w14:paraId="4F20D0B4" w14:textId="77777777" w:rsidR="00591615" w:rsidRPr="0005440E" w:rsidRDefault="00591615" w:rsidP="00591615">
      <w:pPr>
        <w:ind w:left="360"/>
        <w:rPr>
          <w:sz w:val="22"/>
          <w:szCs w:val="22"/>
        </w:rPr>
      </w:pPr>
      <w:r w:rsidRPr="0005440E">
        <w:rPr>
          <w:sz w:val="22"/>
          <w:szCs w:val="22"/>
        </w:rPr>
        <w:t>J3250</w:t>
      </w:r>
    </w:p>
    <w:p w14:paraId="38F35A2A" w14:textId="77777777" w:rsidR="00591615" w:rsidRPr="0005440E" w:rsidRDefault="00591615" w:rsidP="00591615">
      <w:pPr>
        <w:ind w:left="360"/>
        <w:rPr>
          <w:sz w:val="22"/>
          <w:szCs w:val="22"/>
        </w:rPr>
      </w:pPr>
      <w:r w:rsidRPr="0005440E">
        <w:rPr>
          <w:sz w:val="22"/>
          <w:szCs w:val="22"/>
        </w:rPr>
        <w:t>J3262</w:t>
      </w:r>
    </w:p>
    <w:p w14:paraId="6AD6CFC0" w14:textId="77777777" w:rsidR="00591615" w:rsidRPr="0005440E" w:rsidRDefault="00591615" w:rsidP="00591615">
      <w:pPr>
        <w:ind w:left="360"/>
        <w:rPr>
          <w:sz w:val="22"/>
          <w:szCs w:val="22"/>
        </w:rPr>
      </w:pPr>
      <w:r w:rsidRPr="0005440E">
        <w:rPr>
          <w:sz w:val="22"/>
          <w:szCs w:val="22"/>
        </w:rPr>
        <w:t>J3285</w:t>
      </w:r>
    </w:p>
    <w:p w14:paraId="4DECF86D" w14:textId="77777777" w:rsidR="00591615" w:rsidRPr="0005440E" w:rsidRDefault="00591615" w:rsidP="00591615">
      <w:pPr>
        <w:ind w:left="360"/>
        <w:rPr>
          <w:sz w:val="22"/>
          <w:szCs w:val="22"/>
        </w:rPr>
      </w:pPr>
      <w:r w:rsidRPr="0005440E">
        <w:rPr>
          <w:sz w:val="22"/>
          <w:szCs w:val="22"/>
        </w:rPr>
        <w:t>J3300</w:t>
      </w:r>
    </w:p>
    <w:p w14:paraId="17035B38" w14:textId="77777777" w:rsidR="00591615" w:rsidRPr="0005440E" w:rsidRDefault="00591615" w:rsidP="00591615">
      <w:pPr>
        <w:ind w:left="360"/>
        <w:rPr>
          <w:sz w:val="22"/>
          <w:szCs w:val="22"/>
        </w:rPr>
      </w:pPr>
      <w:r w:rsidRPr="0005440E">
        <w:rPr>
          <w:sz w:val="22"/>
          <w:szCs w:val="22"/>
        </w:rPr>
        <w:t>J3301</w:t>
      </w:r>
    </w:p>
    <w:p w14:paraId="76CF4337" w14:textId="77777777" w:rsidR="00591615" w:rsidRPr="0005440E" w:rsidRDefault="00591615" w:rsidP="00591615">
      <w:pPr>
        <w:ind w:left="360"/>
        <w:rPr>
          <w:sz w:val="22"/>
          <w:szCs w:val="22"/>
        </w:rPr>
      </w:pPr>
      <w:r w:rsidRPr="0005440E">
        <w:rPr>
          <w:sz w:val="22"/>
          <w:szCs w:val="22"/>
        </w:rPr>
        <w:t>J3302</w:t>
      </w:r>
    </w:p>
    <w:p w14:paraId="085286F3" w14:textId="77777777" w:rsidR="00591615" w:rsidRPr="0005440E" w:rsidRDefault="00591615" w:rsidP="00591615">
      <w:pPr>
        <w:ind w:left="360"/>
        <w:rPr>
          <w:sz w:val="22"/>
          <w:szCs w:val="22"/>
        </w:rPr>
      </w:pPr>
      <w:r w:rsidRPr="0005440E">
        <w:rPr>
          <w:sz w:val="22"/>
          <w:szCs w:val="22"/>
        </w:rPr>
        <w:t>J3303</w:t>
      </w:r>
    </w:p>
    <w:p w14:paraId="610FD664" w14:textId="77777777" w:rsidR="00591615" w:rsidRPr="0005440E" w:rsidRDefault="00591615" w:rsidP="00591615">
      <w:pPr>
        <w:ind w:left="360"/>
        <w:rPr>
          <w:sz w:val="22"/>
          <w:szCs w:val="22"/>
        </w:rPr>
      </w:pPr>
      <w:r w:rsidRPr="0005440E">
        <w:rPr>
          <w:sz w:val="22"/>
          <w:szCs w:val="22"/>
        </w:rPr>
        <w:t>J3304</w:t>
      </w:r>
    </w:p>
    <w:p w14:paraId="37A0AA6C" w14:textId="77777777" w:rsidR="00591615" w:rsidRPr="0005440E" w:rsidRDefault="00591615" w:rsidP="00591615">
      <w:pPr>
        <w:ind w:left="360"/>
        <w:rPr>
          <w:sz w:val="22"/>
          <w:szCs w:val="22"/>
        </w:rPr>
      </w:pPr>
      <w:r w:rsidRPr="0005440E">
        <w:rPr>
          <w:sz w:val="22"/>
          <w:szCs w:val="22"/>
        </w:rPr>
        <w:t>J3315</w:t>
      </w:r>
    </w:p>
    <w:p w14:paraId="29B6C0E3" w14:textId="77777777" w:rsidR="00591615" w:rsidRDefault="00591615" w:rsidP="00591615">
      <w:pPr>
        <w:ind w:left="360"/>
        <w:rPr>
          <w:sz w:val="22"/>
          <w:szCs w:val="22"/>
        </w:rPr>
      </w:pPr>
      <w:r w:rsidRPr="0005440E">
        <w:rPr>
          <w:sz w:val="22"/>
          <w:szCs w:val="22"/>
        </w:rPr>
        <w:t>J3357</w:t>
      </w:r>
    </w:p>
    <w:p w14:paraId="63127B29" w14:textId="77777777" w:rsidR="00591615" w:rsidRPr="0005440E" w:rsidRDefault="00591615" w:rsidP="00591615">
      <w:pPr>
        <w:ind w:left="360"/>
        <w:rPr>
          <w:sz w:val="22"/>
          <w:szCs w:val="22"/>
        </w:rPr>
      </w:pPr>
      <w:r>
        <w:rPr>
          <w:sz w:val="22"/>
          <w:szCs w:val="22"/>
        </w:rPr>
        <w:t>J3358</w:t>
      </w:r>
    </w:p>
    <w:p w14:paraId="570BC4A9" w14:textId="77777777" w:rsidR="00591615" w:rsidRPr="0005440E" w:rsidRDefault="00591615" w:rsidP="00591615">
      <w:pPr>
        <w:ind w:left="360"/>
        <w:rPr>
          <w:sz w:val="22"/>
          <w:szCs w:val="22"/>
        </w:rPr>
      </w:pPr>
      <w:r w:rsidRPr="0005440E">
        <w:rPr>
          <w:sz w:val="22"/>
          <w:szCs w:val="22"/>
        </w:rPr>
        <w:t>J3360</w:t>
      </w:r>
    </w:p>
    <w:p w14:paraId="79846F64" w14:textId="77777777" w:rsidR="00591615" w:rsidRPr="0005440E" w:rsidRDefault="00591615" w:rsidP="00591615">
      <w:pPr>
        <w:ind w:left="360"/>
        <w:rPr>
          <w:sz w:val="22"/>
          <w:szCs w:val="22"/>
        </w:rPr>
      </w:pPr>
      <w:r w:rsidRPr="0005440E">
        <w:rPr>
          <w:sz w:val="22"/>
          <w:szCs w:val="22"/>
        </w:rPr>
        <w:t>J3370</w:t>
      </w:r>
    </w:p>
    <w:p w14:paraId="68B25406" w14:textId="77777777" w:rsidR="00591615" w:rsidRPr="0005440E" w:rsidRDefault="00591615" w:rsidP="00591615">
      <w:pPr>
        <w:ind w:left="360"/>
        <w:rPr>
          <w:sz w:val="22"/>
          <w:szCs w:val="22"/>
        </w:rPr>
      </w:pPr>
      <w:r w:rsidRPr="0005440E">
        <w:rPr>
          <w:sz w:val="22"/>
          <w:szCs w:val="22"/>
        </w:rPr>
        <w:t>J3380</w:t>
      </w:r>
    </w:p>
    <w:p w14:paraId="1C4E5E65" w14:textId="77777777" w:rsidR="00591615" w:rsidRPr="0005440E" w:rsidRDefault="00591615" w:rsidP="00591615">
      <w:pPr>
        <w:ind w:left="360"/>
        <w:rPr>
          <w:sz w:val="22"/>
          <w:szCs w:val="22"/>
        </w:rPr>
      </w:pPr>
      <w:r w:rsidRPr="0005440E">
        <w:rPr>
          <w:sz w:val="22"/>
          <w:szCs w:val="22"/>
        </w:rPr>
        <w:t>J3385</w:t>
      </w:r>
    </w:p>
    <w:p w14:paraId="058817F8" w14:textId="77777777" w:rsidR="00591615" w:rsidRPr="0005440E" w:rsidRDefault="00591615" w:rsidP="00591615">
      <w:pPr>
        <w:ind w:left="360"/>
        <w:rPr>
          <w:sz w:val="22"/>
          <w:szCs w:val="22"/>
        </w:rPr>
      </w:pPr>
      <w:r w:rsidRPr="0005440E">
        <w:rPr>
          <w:sz w:val="22"/>
          <w:szCs w:val="22"/>
        </w:rPr>
        <w:t>J3396</w:t>
      </w:r>
    </w:p>
    <w:p w14:paraId="510C3F50" w14:textId="77777777" w:rsidR="00591615" w:rsidRPr="0005440E" w:rsidRDefault="00591615" w:rsidP="00591615">
      <w:pPr>
        <w:ind w:left="360"/>
        <w:rPr>
          <w:sz w:val="22"/>
          <w:szCs w:val="22"/>
        </w:rPr>
      </w:pPr>
      <w:r w:rsidRPr="0005440E">
        <w:rPr>
          <w:sz w:val="22"/>
          <w:szCs w:val="22"/>
        </w:rPr>
        <w:t>J3397</w:t>
      </w:r>
    </w:p>
    <w:p w14:paraId="5DE5BF12" w14:textId="77777777" w:rsidR="00591615" w:rsidRPr="0005440E" w:rsidRDefault="00591615" w:rsidP="00591615">
      <w:pPr>
        <w:ind w:left="360"/>
        <w:rPr>
          <w:sz w:val="22"/>
          <w:szCs w:val="22"/>
        </w:rPr>
      </w:pPr>
      <w:r w:rsidRPr="0005440E">
        <w:rPr>
          <w:sz w:val="22"/>
          <w:szCs w:val="22"/>
        </w:rPr>
        <w:t>J3398</w:t>
      </w:r>
    </w:p>
    <w:p w14:paraId="51DFFBAA" w14:textId="77777777" w:rsidR="00591615" w:rsidRPr="0005440E" w:rsidRDefault="00591615" w:rsidP="00591615">
      <w:pPr>
        <w:ind w:left="360"/>
        <w:rPr>
          <w:sz w:val="22"/>
          <w:szCs w:val="22"/>
        </w:rPr>
      </w:pPr>
      <w:r w:rsidRPr="0005440E">
        <w:rPr>
          <w:sz w:val="22"/>
          <w:szCs w:val="22"/>
        </w:rPr>
        <w:t>J3410</w:t>
      </w:r>
    </w:p>
    <w:p w14:paraId="18C698B4" w14:textId="77777777" w:rsidR="00591615" w:rsidRPr="0005440E" w:rsidRDefault="00591615" w:rsidP="00591615">
      <w:pPr>
        <w:ind w:left="360"/>
        <w:rPr>
          <w:sz w:val="22"/>
          <w:szCs w:val="22"/>
        </w:rPr>
      </w:pPr>
      <w:r w:rsidRPr="0005440E">
        <w:rPr>
          <w:sz w:val="22"/>
          <w:szCs w:val="22"/>
        </w:rPr>
        <w:t>J3411</w:t>
      </w:r>
    </w:p>
    <w:p w14:paraId="15DCF31B" w14:textId="77777777" w:rsidR="00591615" w:rsidRPr="0005440E" w:rsidRDefault="00591615" w:rsidP="00591615">
      <w:pPr>
        <w:ind w:left="360"/>
        <w:rPr>
          <w:sz w:val="22"/>
          <w:szCs w:val="22"/>
        </w:rPr>
      </w:pPr>
      <w:r w:rsidRPr="0005440E">
        <w:rPr>
          <w:sz w:val="22"/>
          <w:szCs w:val="22"/>
        </w:rPr>
        <w:t>J3430</w:t>
      </w:r>
    </w:p>
    <w:p w14:paraId="586711BF" w14:textId="77777777" w:rsidR="00591615" w:rsidRPr="0005440E" w:rsidRDefault="00591615" w:rsidP="00591615">
      <w:pPr>
        <w:ind w:left="360"/>
        <w:rPr>
          <w:sz w:val="22"/>
          <w:szCs w:val="22"/>
        </w:rPr>
      </w:pPr>
      <w:r w:rsidRPr="0005440E">
        <w:rPr>
          <w:sz w:val="22"/>
          <w:szCs w:val="22"/>
        </w:rPr>
        <w:t>J3465</w:t>
      </w:r>
    </w:p>
    <w:p w14:paraId="0520BC69" w14:textId="77777777" w:rsidR="00591615" w:rsidRPr="0005440E" w:rsidRDefault="00591615" w:rsidP="00591615">
      <w:pPr>
        <w:ind w:left="360"/>
        <w:rPr>
          <w:sz w:val="22"/>
          <w:szCs w:val="22"/>
        </w:rPr>
      </w:pPr>
      <w:r w:rsidRPr="0005440E">
        <w:rPr>
          <w:sz w:val="22"/>
          <w:szCs w:val="22"/>
        </w:rPr>
        <w:t>J3471</w:t>
      </w:r>
    </w:p>
    <w:p w14:paraId="53E8AA76" w14:textId="77777777" w:rsidR="00591615" w:rsidRPr="0005440E" w:rsidRDefault="00591615" w:rsidP="00591615">
      <w:pPr>
        <w:ind w:left="360"/>
        <w:rPr>
          <w:sz w:val="22"/>
          <w:szCs w:val="22"/>
        </w:rPr>
      </w:pPr>
      <w:r w:rsidRPr="0005440E">
        <w:rPr>
          <w:sz w:val="22"/>
          <w:szCs w:val="22"/>
        </w:rPr>
        <w:t>J3472</w:t>
      </w:r>
    </w:p>
    <w:p w14:paraId="1FE0520D" w14:textId="77777777" w:rsidR="00591615" w:rsidRPr="0005440E" w:rsidRDefault="00591615" w:rsidP="00591615">
      <w:pPr>
        <w:ind w:left="360"/>
        <w:rPr>
          <w:sz w:val="22"/>
          <w:szCs w:val="22"/>
        </w:rPr>
      </w:pPr>
      <w:r w:rsidRPr="0005440E">
        <w:rPr>
          <w:sz w:val="22"/>
          <w:szCs w:val="22"/>
        </w:rPr>
        <w:t>J3473</w:t>
      </w:r>
    </w:p>
    <w:p w14:paraId="7BB886C0" w14:textId="77777777" w:rsidR="00591615" w:rsidRPr="0005440E" w:rsidRDefault="00591615" w:rsidP="00591615">
      <w:pPr>
        <w:ind w:left="360"/>
        <w:rPr>
          <w:sz w:val="22"/>
          <w:szCs w:val="22"/>
        </w:rPr>
      </w:pPr>
      <w:r w:rsidRPr="0005440E">
        <w:rPr>
          <w:sz w:val="22"/>
          <w:szCs w:val="22"/>
        </w:rPr>
        <w:t>J3475</w:t>
      </w:r>
    </w:p>
    <w:p w14:paraId="71165F45" w14:textId="77777777" w:rsidR="00591615" w:rsidRPr="0005440E" w:rsidRDefault="00591615" w:rsidP="00591615">
      <w:pPr>
        <w:ind w:left="360"/>
        <w:rPr>
          <w:sz w:val="22"/>
          <w:szCs w:val="22"/>
        </w:rPr>
      </w:pPr>
      <w:r w:rsidRPr="0005440E">
        <w:rPr>
          <w:sz w:val="22"/>
          <w:szCs w:val="22"/>
        </w:rPr>
        <w:t>J3486</w:t>
      </w:r>
    </w:p>
    <w:p w14:paraId="0251CD16" w14:textId="77777777" w:rsidR="00591615" w:rsidRPr="0005440E" w:rsidRDefault="00591615" w:rsidP="00591615">
      <w:pPr>
        <w:ind w:left="360"/>
        <w:rPr>
          <w:sz w:val="22"/>
          <w:szCs w:val="22"/>
        </w:rPr>
      </w:pPr>
      <w:r w:rsidRPr="0005440E">
        <w:rPr>
          <w:sz w:val="22"/>
          <w:szCs w:val="22"/>
        </w:rPr>
        <w:t>J3489</w:t>
      </w:r>
    </w:p>
    <w:p w14:paraId="17357194" w14:textId="77777777" w:rsidR="00591615" w:rsidRPr="0005440E" w:rsidRDefault="00591615" w:rsidP="00591615">
      <w:pPr>
        <w:ind w:left="360"/>
        <w:rPr>
          <w:sz w:val="22"/>
          <w:szCs w:val="22"/>
        </w:rPr>
      </w:pPr>
      <w:r w:rsidRPr="0005440E">
        <w:rPr>
          <w:sz w:val="22"/>
          <w:szCs w:val="22"/>
        </w:rPr>
        <w:t>J3490</w:t>
      </w:r>
    </w:p>
    <w:p w14:paraId="7852F12A" w14:textId="77777777" w:rsidR="00591615" w:rsidRPr="0005440E" w:rsidRDefault="00591615" w:rsidP="00591615">
      <w:pPr>
        <w:ind w:left="360"/>
        <w:rPr>
          <w:sz w:val="22"/>
          <w:szCs w:val="22"/>
        </w:rPr>
      </w:pPr>
      <w:r w:rsidRPr="0005440E">
        <w:rPr>
          <w:sz w:val="22"/>
          <w:szCs w:val="22"/>
        </w:rPr>
        <w:t>J3590</w:t>
      </w:r>
    </w:p>
    <w:p w14:paraId="20FAC428" w14:textId="77777777" w:rsidR="00591615" w:rsidRPr="0005440E" w:rsidRDefault="00591615" w:rsidP="00591615">
      <w:pPr>
        <w:ind w:left="360"/>
        <w:rPr>
          <w:sz w:val="22"/>
          <w:szCs w:val="22"/>
        </w:rPr>
      </w:pPr>
      <w:r w:rsidRPr="0005440E">
        <w:rPr>
          <w:sz w:val="22"/>
          <w:szCs w:val="22"/>
        </w:rPr>
        <w:t>J3591</w:t>
      </w:r>
    </w:p>
    <w:p w14:paraId="4F43FB96" w14:textId="77777777" w:rsidR="00591615" w:rsidRPr="0005440E" w:rsidRDefault="00591615" w:rsidP="00591615">
      <w:pPr>
        <w:ind w:left="360"/>
        <w:rPr>
          <w:sz w:val="22"/>
          <w:szCs w:val="22"/>
        </w:rPr>
      </w:pPr>
      <w:r w:rsidRPr="0005440E">
        <w:rPr>
          <w:sz w:val="22"/>
          <w:szCs w:val="22"/>
        </w:rPr>
        <w:t>J7030</w:t>
      </w:r>
    </w:p>
    <w:p w14:paraId="7E178726" w14:textId="77777777" w:rsidR="00591615" w:rsidRPr="0005440E" w:rsidRDefault="00591615" w:rsidP="00591615">
      <w:pPr>
        <w:pStyle w:val="BodyTextIndent3"/>
        <w:spacing w:after="0"/>
        <w:rPr>
          <w:sz w:val="22"/>
          <w:szCs w:val="22"/>
        </w:rPr>
      </w:pPr>
      <w:r w:rsidRPr="0005440E">
        <w:rPr>
          <w:sz w:val="22"/>
          <w:szCs w:val="22"/>
        </w:rPr>
        <w:t>J7040</w:t>
      </w:r>
    </w:p>
    <w:p w14:paraId="67A8BEF4" w14:textId="77777777" w:rsidR="00591615" w:rsidRPr="0005440E" w:rsidRDefault="00591615" w:rsidP="00591615">
      <w:pPr>
        <w:pStyle w:val="BodyTextIndent3"/>
        <w:spacing w:after="0"/>
        <w:rPr>
          <w:sz w:val="22"/>
          <w:szCs w:val="22"/>
        </w:rPr>
      </w:pPr>
      <w:r w:rsidRPr="0005440E">
        <w:rPr>
          <w:sz w:val="22"/>
          <w:szCs w:val="22"/>
        </w:rPr>
        <w:t>J7050</w:t>
      </w:r>
    </w:p>
    <w:p w14:paraId="4FB2841C" w14:textId="77777777" w:rsidR="00591615" w:rsidRPr="0005440E" w:rsidRDefault="00591615" w:rsidP="00591615">
      <w:pPr>
        <w:pStyle w:val="BodyTextIndent3"/>
        <w:spacing w:after="0"/>
        <w:rPr>
          <w:sz w:val="22"/>
          <w:szCs w:val="22"/>
        </w:rPr>
      </w:pPr>
      <w:r w:rsidRPr="0005440E">
        <w:rPr>
          <w:sz w:val="22"/>
          <w:szCs w:val="22"/>
        </w:rPr>
        <w:t>J7060</w:t>
      </w:r>
    </w:p>
    <w:p w14:paraId="0E830E7A" w14:textId="77777777" w:rsidR="00591615" w:rsidRPr="0005440E" w:rsidRDefault="00591615" w:rsidP="00591615">
      <w:pPr>
        <w:pStyle w:val="BodyTextIndent3"/>
        <w:spacing w:after="0"/>
        <w:rPr>
          <w:sz w:val="22"/>
          <w:szCs w:val="22"/>
        </w:rPr>
      </w:pPr>
      <w:r w:rsidRPr="0005440E">
        <w:rPr>
          <w:sz w:val="22"/>
          <w:szCs w:val="22"/>
        </w:rPr>
        <w:t>J7070</w:t>
      </w:r>
    </w:p>
    <w:p w14:paraId="54CF0BCD" w14:textId="77777777" w:rsidR="00591615" w:rsidRPr="0005440E" w:rsidRDefault="00591615" w:rsidP="00591615">
      <w:pPr>
        <w:pStyle w:val="BodyTextIndent3"/>
        <w:spacing w:after="0"/>
        <w:rPr>
          <w:sz w:val="22"/>
          <w:szCs w:val="22"/>
        </w:rPr>
      </w:pPr>
      <w:r w:rsidRPr="0005440E">
        <w:rPr>
          <w:sz w:val="22"/>
          <w:szCs w:val="22"/>
        </w:rPr>
        <w:t>J7120</w:t>
      </w:r>
    </w:p>
    <w:p w14:paraId="26049B21" w14:textId="77777777" w:rsidR="00591615" w:rsidRPr="0005440E" w:rsidRDefault="00591615" w:rsidP="00591615">
      <w:pPr>
        <w:pStyle w:val="BodyTextIndent3"/>
        <w:spacing w:after="0"/>
        <w:rPr>
          <w:sz w:val="22"/>
          <w:szCs w:val="22"/>
        </w:rPr>
      </w:pPr>
      <w:r w:rsidRPr="0005440E">
        <w:rPr>
          <w:sz w:val="22"/>
          <w:szCs w:val="22"/>
        </w:rPr>
        <w:t>J7131</w:t>
      </w:r>
    </w:p>
    <w:p w14:paraId="19C00ACC" w14:textId="77777777" w:rsidR="00591615" w:rsidRPr="0005440E" w:rsidRDefault="00591615" w:rsidP="00591615">
      <w:pPr>
        <w:pStyle w:val="BodyTextIndent3"/>
        <w:spacing w:after="0"/>
        <w:rPr>
          <w:sz w:val="22"/>
          <w:szCs w:val="22"/>
        </w:rPr>
      </w:pPr>
      <w:r w:rsidRPr="0005440E">
        <w:rPr>
          <w:sz w:val="22"/>
          <w:szCs w:val="22"/>
        </w:rPr>
        <w:t>J</w:t>
      </w:r>
      <w:r>
        <w:rPr>
          <w:sz w:val="22"/>
          <w:szCs w:val="22"/>
        </w:rPr>
        <w:t>7</w:t>
      </w:r>
      <w:r w:rsidRPr="0005440E">
        <w:rPr>
          <w:sz w:val="22"/>
          <w:szCs w:val="22"/>
        </w:rPr>
        <w:t>168</w:t>
      </w:r>
    </w:p>
    <w:p w14:paraId="776AE45C" w14:textId="77777777" w:rsidR="00591615" w:rsidRPr="0005440E" w:rsidRDefault="00591615" w:rsidP="00591615">
      <w:pPr>
        <w:pStyle w:val="BodyTextIndent3"/>
        <w:spacing w:after="0"/>
        <w:rPr>
          <w:sz w:val="22"/>
          <w:szCs w:val="22"/>
        </w:rPr>
      </w:pPr>
      <w:r w:rsidRPr="0005440E">
        <w:rPr>
          <w:sz w:val="22"/>
          <w:szCs w:val="22"/>
        </w:rPr>
        <w:t>J7170</w:t>
      </w:r>
    </w:p>
    <w:p w14:paraId="5AC79CB9" w14:textId="77777777" w:rsidR="00591615" w:rsidRPr="0005440E" w:rsidRDefault="00591615" w:rsidP="00591615">
      <w:pPr>
        <w:pStyle w:val="BodyTextIndent3"/>
        <w:spacing w:after="0"/>
        <w:rPr>
          <w:sz w:val="22"/>
          <w:szCs w:val="22"/>
        </w:rPr>
      </w:pPr>
      <w:r w:rsidRPr="0005440E">
        <w:rPr>
          <w:sz w:val="22"/>
          <w:szCs w:val="22"/>
        </w:rPr>
        <w:t>J7177</w:t>
      </w:r>
    </w:p>
    <w:p w14:paraId="36D4566D" w14:textId="77777777" w:rsidR="00591615" w:rsidRPr="0005440E" w:rsidRDefault="00591615" w:rsidP="00591615">
      <w:pPr>
        <w:pStyle w:val="BodyTextIndent3"/>
        <w:spacing w:after="0"/>
        <w:rPr>
          <w:sz w:val="22"/>
          <w:szCs w:val="22"/>
        </w:rPr>
      </w:pPr>
      <w:r w:rsidRPr="0005440E">
        <w:rPr>
          <w:sz w:val="22"/>
          <w:szCs w:val="22"/>
        </w:rPr>
        <w:t>J7181</w:t>
      </w:r>
    </w:p>
    <w:p w14:paraId="0B0458AF" w14:textId="77777777" w:rsidR="00591615" w:rsidRPr="0005440E" w:rsidRDefault="00591615" w:rsidP="00591615">
      <w:pPr>
        <w:pStyle w:val="BodyTextIndent3"/>
        <w:spacing w:after="0"/>
        <w:rPr>
          <w:sz w:val="22"/>
          <w:szCs w:val="22"/>
        </w:rPr>
      </w:pPr>
      <w:r w:rsidRPr="0005440E">
        <w:rPr>
          <w:sz w:val="22"/>
          <w:szCs w:val="22"/>
        </w:rPr>
        <w:t>J7182</w:t>
      </w:r>
    </w:p>
    <w:p w14:paraId="40CAF72F" w14:textId="77777777" w:rsidR="00591615" w:rsidRPr="0005440E" w:rsidRDefault="00591615" w:rsidP="00591615">
      <w:pPr>
        <w:pStyle w:val="BodyTextIndent3"/>
        <w:spacing w:after="0"/>
        <w:rPr>
          <w:sz w:val="22"/>
          <w:szCs w:val="22"/>
        </w:rPr>
      </w:pPr>
      <w:r w:rsidRPr="0005440E">
        <w:rPr>
          <w:sz w:val="22"/>
          <w:szCs w:val="22"/>
        </w:rPr>
        <w:t>J7192</w:t>
      </w:r>
    </w:p>
    <w:p w14:paraId="45799619" w14:textId="77777777" w:rsidR="00591615" w:rsidRPr="0005440E" w:rsidRDefault="00591615" w:rsidP="00591615">
      <w:pPr>
        <w:pStyle w:val="BodyTextIndent3"/>
        <w:spacing w:after="0"/>
        <w:rPr>
          <w:sz w:val="22"/>
          <w:szCs w:val="22"/>
        </w:rPr>
      </w:pPr>
      <w:r w:rsidRPr="0005440E">
        <w:rPr>
          <w:sz w:val="22"/>
          <w:szCs w:val="22"/>
        </w:rPr>
        <w:t>J7200</w:t>
      </w:r>
    </w:p>
    <w:p w14:paraId="6480169F" w14:textId="77777777" w:rsidR="00591615" w:rsidRPr="0005440E" w:rsidRDefault="00591615" w:rsidP="00591615">
      <w:pPr>
        <w:pStyle w:val="BodyTextIndent3"/>
        <w:spacing w:after="0"/>
        <w:rPr>
          <w:sz w:val="22"/>
          <w:szCs w:val="22"/>
        </w:rPr>
      </w:pPr>
      <w:r w:rsidRPr="0005440E">
        <w:rPr>
          <w:sz w:val="22"/>
          <w:szCs w:val="22"/>
        </w:rPr>
        <w:t>J7201</w:t>
      </w:r>
    </w:p>
    <w:p w14:paraId="20F0ADED" w14:textId="77777777" w:rsidR="00591615" w:rsidRPr="0005440E" w:rsidRDefault="00591615" w:rsidP="00591615">
      <w:pPr>
        <w:pStyle w:val="BodyTextIndent3"/>
        <w:spacing w:after="0"/>
        <w:rPr>
          <w:sz w:val="22"/>
          <w:szCs w:val="22"/>
        </w:rPr>
      </w:pPr>
      <w:r w:rsidRPr="0005440E">
        <w:rPr>
          <w:sz w:val="22"/>
          <w:szCs w:val="22"/>
        </w:rPr>
        <w:t>J7203</w:t>
      </w:r>
    </w:p>
    <w:p w14:paraId="4C4D209C" w14:textId="77777777" w:rsidR="00591615" w:rsidRPr="0005440E" w:rsidRDefault="00591615" w:rsidP="00591615">
      <w:pPr>
        <w:pStyle w:val="BodyTextIndent3"/>
        <w:spacing w:after="0"/>
        <w:rPr>
          <w:sz w:val="22"/>
          <w:szCs w:val="22"/>
        </w:rPr>
      </w:pPr>
      <w:r w:rsidRPr="0005440E">
        <w:rPr>
          <w:sz w:val="22"/>
          <w:szCs w:val="22"/>
        </w:rPr>
        <w:t>J7205</w:t>
      </w:r>
    </w:p>
    <w:p w14:paraId="45E8CD66" w14:textId="77777777" w:rsidR="00591615" w:rsidRPr="0005440E" w:rsidRDefault="00591615" w:rsidP="00591615">
      <w:pPr>
        <w:pStyle w:val="BodyTextIndent3"/>
        <w:spacing w:after="0"/>
        <w:rPr>
          <w:sz w:val="22"/>
          <w:szCs w:val="22"/>
        </w:rPr>
      </w:pPr>
      <w:r w:rsidRPr="0005440E">
        <w:rPr>
          <w:sz w:val="22"/>
          <w:szCs w:val="22"/>
        </w:rPr>
        <w:t>J7212</w:t>
      </w:r>
    </w:p>
    <w:p w14:paraId="0F1C9BE6" w14:textId="77777777" w:rsidR="00591615" w:rsidRPr="0005440E" w:rsidRDefault="00591615" w:rsidP="00591615">
      <w:pPr>
        <w:pStyle w:val="BodyTextIndent3"/>
        <w:spacing w:after="0"/>
        <w:rPr>
          <w:sz w:val="22"/>
          <w:szCs w:val="22"/>
        </w:rPr>
      </w:pPr>
      <w:r w:rsidRPr="0005440E">
        <w:rPr>
          <w:sz w:val="22"/>
          <w:szCs w:val="22"/>
        </w:rPr>
        <w:t>J7294</w:t>
      </w:r>
    </w:p>
    <w:p w14:paraId="579571DD" w14:textId="77777777" w:rsidR="00591615" w:rsidRPr="0005440E" w:rsidRDefault="00591615" w:rsidP="00591615">
      <w:pPr>
        <w:pStyle w:val="BodyTextIndent3"/>
        <w:spacing w:after="0"/>
        <w:rPr>
          <w:sz w:val="22"/>
          <w:szCs w:val="22"/>
        </w:rPr>
      </w:pPr>
      <w:r w:rsidRPr="0005440E">
        <w:rPr>
          <w:sz w:val="22"/>
          <w:szCs w:val="22"/>
        </w:rPr>
        <w:t>J7295</w:t>
      </w:r>
    </w:p>
    <w:p w14:paraId="1B3E04AD" w14:textId="77777777" w:rsidR="00591615" w:rsidRPr="0005440E" w:rsidRDefault="00591615" w:rsidP="00591615">
      <w:pPr>
        <w:pStyle w:val="BodyTextIndent3"/>
        <w:spacing w:after="0"/>
        <w:rPr>
          <w:sz w:val="22"/>
          <w:szCs w:val="22"/>
        </w:rPr>
      </w:pPr>
      <w:r w:rsidRPr="0005440E">
        <w:rPr>
          <w:sz w:val="22"/>
          <w:szCs w:val="22"/>
        </w:rPr>
        <w:t>J7296</w:t>
      </w:r>
    </w:p>
    <w:p w14:paraId="35462F13" w14:textId="77777777" w:rsidR="00591615" w:rsidRPr="0005440E" w:rsidRDefault="00591615" w:rsidP="00591615">
      <w:pPr>
        <w:pStyle w:val="BodyTextIndent3"/>
        <w:spacing w:after="0"/>
        <w:rPr>
          <w:sz w:val="22"/>
          <w:szCs w:val="22"/>
        </w:rPr>
      </w:pPr>
      <w:r w:rsidRPr="0005440E">
        <w:rPr>
          <w:sz w:val="22"/>
          <w:szCs w:val="22"/>
        </w:rPr>
        <w:t>J7297</w:t>
      </w:r>
    </w:p>
    <w:p w14:paraId="6088B7A7" w14:textId="77777777" w:rsidR="00591615" w:rsidRPr="0005440E" w:rsidRDefault="00591615" w:rsidP="00591615">
      <w:pPr>
        <w:pStyle w:val="BodyTextIndent3"/>
        <w:spacing w:after="0"/>
        <w:rPr>
          <w:sz w:val="22"/>
          <w:szCs w:val="22"/>
        </w:rPr>
      </w:pPr>
      <w:r w:rsidRPr="0005440E">
        <w:rPr>
          <w:sz w:val="22"/>
          <w:szCs w:val="22"/>
        </w:rPr>
        <w:t>J7298</w:t>
      </w:r>
    </w:p>
    <w:p w14:paraId="77FA7401" w14:textId="77777777" w:rsidR="00591615" w:rsidRPr="0005440E" w:rsidRDefault="00591615" w:rsidP="00591615">
      <w:pPr>
        <w:pStyle w:val="BodyTextIndent3"/>
        <w:spacing w:after="0"/>
        <w:rPr>
          <w:sz w:val="22"/>
          <w:szCs w:val="22"/>
        </w:rPr>
      </w:pPr>
      <w:r w:rsidRPr="0005440E">
        <w:rPr>
          <w:sz w:val="22"/>
          <w:szCs w:val="22"/>
        </w:rPr>
        <w:t>J7300</w:t>
      </w:r>
    </w:p>
    <w:p w14:paraId="5E41519B" w14:textId="77777777" w:rsidR="00591615" w:rsidRPr="0005440E" w:rsidRDefault="00591615" w:rsidP="00591615">
      <w:pPr>
        <w:pStyle w:val="BodyTextIndent3"/>
        <w:spacing w:after="0"/>
        <w:rPr>
          <w:sz w:val="22"/>
          <w:szCs w:val="22"/>
        </w:rPr>
      </w:pPr>
      <w:r w:rsidRPr="0005440E">
        <w:rPr>
          <w:sz w:val="22"/>
          <w:szCs w:val="22"/>
        </w:rPr>
        <w:t>J7301</w:t>
      </w:r>
    </w:p>
    <w:p w14:paraId="0AE4A245" w14:textId="77777777" w:rsidR="00591615" w:rsidRPr="00A7577C" w:rsidRDefault="00591615" w:rsidP="00591615">
      <w:pPr>
        <w:pStyle w:val="BodyTextIndent3"/>
        <w:spacing w:after="0"/>
        <w:rPr>
          <w:sz w:val="22"/>
          <w:szCs w:val="22"/>
        </w:rPr>
      </w:pPr>
      <w:r w:rsidRPr="00A7577C">
        <w:rPr>
          <w:sz w:val="22"/>
          <w:szCs w:val="22"/>
        </w:rPr>
        <w:t>J7304</w:t>
      </w:r>
    </w:p>
    <w:p w14:paraId="0031E752" w14:textId="77777777" w:rsidR="00591615" w:rsidRPr="00A7577C" w:rsidRDefault="00591615" w:rsidP="00591615">
      <w:pPr>
        <w:pStyle w:val="BodyTextIndent3"/>
        <w:spacing w:after="0"/>
        <w:rPr>
          <w:sz w:val="22"/>
          <w:szCs w:val="22"/>
        </w:rPr>
      </w:pPr>
      <w:r w:rsidRPr="00A7577C">
        <w:rPr>
          <w:sz w:val="22"/>
          <w:szCs w:val="22"/>
        </w:rPr>
        <w:t>J7307</w:t>
      </w:r>
    </w:p>
    <w:p w14:paraId="1583D563" w14:textId="77777777" w:rsidR="00591615" w:rsidRPr="00A7577C" w:rsidRDefault="00591615" w:rsidP="00591615">
      <w:pPr>
        <w:pStyle w:val="BodyTextIndent3"/>
        <w:spacing w:after="0"/>
        <w:rPr>
          <w:sz w:val="22"/>
          <w:szCs w:val="22"/>
        </w:rPr>
      </w:pPr>
      <w:r w:rsidRPr="00A7577C">
        <w:rPr>
          <w:sz w:val="22"/>
          <w:szCs w:val="22"/>
        </w:rPr>
        <w:t>J7309</w:t>
      </w:r>
    </w:p>
    <w:p w14:paraId="7D9DEAF7" w14:textId="77777777" w:rsidR="00591615" w:rsidRPr="00A7577C" w:rsidRDefault="00591615" w:rsidP="00591615">
      <w:pPr>
        <w:pStyle w:val="BodyTextIndent3"/>
        <w:spacing w:after="0"/>
        <w:rPr>
          <w:sz w:val="22"/>
          <w:szCs w:val="22"/>
        </w:rPr>
      </w:pPr>
      <w:r w:rsidRPr="00A7577C">
        <w:rPr>
          <w:sz w:val="22"/>
          <w:szCs w:val="22"/>
        </w:rPr>
        <w:t>J7310</w:t>
      </w:r>
    </w:p>
    <w:p w14:paraId="2E4BF030" w14:textId="77777777" w:rsidR="00591615" w:rsidRPr="00A7577C" w:rsidRDefault="00591615" w:rsidP="00591615">
      <w:pPr>
        <w:pStyle w:val="BodyTextIndent3"/>
        <w:spacing w:after="0"/>
        <w:rPr>
          <w:sz w:val="22"/>
          <w:szCs w:val="22"/>
        </w:rPr>
      </w:pPr>
      <w:r w:rsidRPr="00A7577C">
        <w:rPr>
          <w:sz w:val="22"/>
          <w:szCs w:val="22"/>
        </w:rPr>
        <w:t>J7311</w:t>
      </w:r>
    </w:p>
    <w:p w14:paraId="324A210E" w14:textId="77777777" w:rsidR="00591615" w:rsidRPr="00A7577C" w:rsidRDefault="00591615" w:rsidP="00591615">
      <w:pPr>
        <w:pStyle w:val="BodyTextIndent3"/>
        <w:spacing w:after="0"/>
        <w:rPr>
          <w:sz w:val="22"/>
          <w:szCs w:val="22"/>
        </w:rPr>
      </w:pPr>
      <w:r w:rsidRPr="00A7577C">
        <w:rPr>
          <w:sz w:val="22"/>
          <w:szCs w:val="22"/>
        </w:rPr>
        <w:t>J7312</w:t>
      </w:r>
    </w:p>
    <w:p w14:paraId="60E2D1BA" w14:textId="77777777" w:rsidR="00591615" w:rsidRPr="00A7577C" w:rsidRDefault="00591615" w:rsidP="00591615">
      <w:pPr>
        <w:pStyle w:val="BodyTextIndent3"/>
        <w:spacing w:after="0"/>
        <w:rPr>
          <w:sz w:val="22"/>
          <w:szCs w:val="22"/>
        </w:rPr>
      </w:pPr>
      <w:r w:rsidRPr="00A7577C">
        <w:rPr>
          <w:sz w:val="22"/>
          <w:szCs w:val="22"/>
        </w:rPr>
        <w:t>J7313</w:t>
      </w:r>
    </w:p>
    <w:p w14:paraId="7894BCE2" w14:textId="77777777" w:rsidR="00591615" w:rsidRPr="00A7577C" w:rsidRDefault="00591615" w:rsidP="00591615">
      <w:pPr>
        <w:pStyle w:val="BodyTextIndent3"/>
        <w:spacing w:after="0"/>
        <w:rPr>
          <w:sz w:val="22"/>
          <w:szCs w:val="22"/>
        </w:rPr>
      </w:pPr>
      <w:r w:rsidRPr="00A7577C">
        <w:rPr>
          <w:sz w:val="22"/>
          <w:szCs w:val="22"/>
        </w:rPr>
        <w:t>J7314</w:t>
      </w:r>
    </w:p>
    <w:p w14:paraId="7D1F3504" w14:textId="77777777" w:rsidR="00591615" w:rsidRPr="00A7577C" w:rsidRDefault="00591615" w:rsidP="00591615">
      <w:pPr>
        <w:pStyle w:val="BodyTextIndent3"/>
        <w:spacing w:after="0"/>
        <w:rPr>
          <w:sz w:val="22"/>
          <w:szCs w:val="22"/>
        </w:rPr>
      </w:pPr>
      <w:r w:rsidRPr="00A7577C">
        <w:rPr>
          <w:sz w:val="22"/>
          <w:szCs w:val="22"/>
        </w:rPr>
        <w:t>J7315</w:t>
      </w:r>
    </w:p>
    <w:p w14:paraId="3141D1AA" w14:textId="77777777" w:rsidR="00591615" w:rsidRPr="00A7577C" w:rsidRDefault="00591615" w:rsidP="00591615">
      <w:pPr>
        <w:pStyle w:val="BodyTextIndent3"/>
        <w:spacing w:after="0"/>
        <w:rPr>
          <w:sz w:val="22"/>
          <w:szCs w:val="22"/>
        </w:rPr>
      </w:pPr>
      <w:r w:rsidRPr="00A7577C">
        <w:rPr>
          <w:sz w:val="22"/>
          <w:szCs w:val="22"/>
        </w:rPr>
        <w:t>J7316</w:t>
      </w:r>
    </w:p>
    <w:p w14:paraId="4515404C" w14:textId="77777777" w:rsidR="00591615" w:rsidRPr="00A7577C" w:rsidRDefault="00591615" w:rsidP="00591615">
      <w:pPr>
        <w:pStyle w:val="BodyTextIndent3"/>
        <w:spacing w:after="0"/>
        <w:rPr>
          <w:sz w:val="22"/>
          <w:szCs w:val="22"/>
        </w:rPr>
      </w:pPr>
      <w:r w:rsidRPr="00A7577C">
        <w:rPr>
          <w:sz w:val="22"/>
          <w:szCs w:val="22"/>
        </w:rPr>
        <w:t>J7318</w:t>
      </w:r>
    </w:p>
    <w:p w14:paraId="5B507FC5" w14:textId="77777777" w:rsidR="00591615" w:rsidRPr="00A7577C" w:rsidRDefault="00591615" w:rsidP="00591615">
      <w:pPr>
        <w:pStyle w:val="BodyTextIndent3"/>
        <w:spacing w:after="0"/>
        <w:rPr>
          <w:sz w:val="22"/>
          <w:szCs w:val="22"/>
        </w:rPr>
      </w:pPr>
      <w:r w:rsidRPr="00A7577C">
        <w:rPr>
          <w:sz w:val="22"/>
          <w:szCs w:val="22"/>
        </w:rPr>
        <w:t>J7320</w:t>
      </w:r>
    </w:p>
    <w:p w14:paraId="3A429271" w14:textId="77777777" w:rsidR="00591615" w:rsidRPr="00A7577C" w:rsidRDefault="00591615" w:rsidP="00591615">
      <w:pPr>
        <w:pStyle w:val="BodyTextIndent3"/>
        <w:spacing w:after="0"/>
        <w:rPr>
          <w:sz w:val="22"/>
          <w:szCs w:val="22"/>
        </w:rPr>
      </w:pPr>
      <w:r w:rsidRPr="00A7577C">
        <w:rPr>
          <w:sz w:val="22"/>
          <w:szCs w:val="22"/>
        </w:rPr>
        <w:t>J7321</w:t>
      </w:r>
    </w:p>
    <w:p w14:paraId="26F8C5C7" w14:textId="77777777" w:rsidR="00591615" w:rsidRPr="00A7577C" w:rsidRDefault="00591615" w:rsidP="00591615">
      <w:pPr>
        <w:pStyle w:val="BodyTextIndent3"/>
        <w:spacing w:after="0"/>
        <w:rPr>
          <w:sz w:val="22"/>
          <w:szCs w:val="22"/>
        </w:rPr>
      </w:pPr>
      <w:r w:rsidRPr="00A7577C">
        <w:rPr>
          <w:sz w:val="22"/>
          <w:szCs w:val="22"/>
        </w:rPr>
        <w:t>J7322</w:t>
      </w:r>
    </w:p>
    <w:p w14:paraId="30C83D22" w14:textId="77777777" w:rsidR="00591615" w:rsidRPr="00A7577C" w:rsidRDefault="00591615" w:rsidP="00591615">
      <w:pPr>
        <w:pStyle w:val="BodyTextIndent3"/>
        <w:spacing w:after="0"/>
        <w:rPr>
          <w:sz w:val="22"/>
          <w:szCs w:val="22"/>
        </w:rPr>
      </w:pPr>
      <w:r w:rsidRPr="00A7577C">
        <w:rPr>
          <w:sz w:val="22"/>
          <w:szCs w:val="22"/>
        </w:rPr>
        <w:t>J7323</w:t>
      </w:r>
    </w:p>
    <w:p w14:paraId="0CDE1307" w14:textId="77777777" w:rsidR="00591615" w:rsidRPr="0005440E" w:rsidRDefault="00591615" w:rsidP="00591615">
      <w:pPr>
        <w:pStyle w:val="BodyTextIndent3"/>
        <w:spacing w:after="0"/>
        <w:rPr>
          <w:sz w:val="22"/>
          <w:szCs w:val="22"/>
        </w:rPr>
      </w:pPr>
      <w:r w:rsidRPr="00A7577C">
        <w:rPr>
          <w:sz w:val="22"/>
          <w:szCs w:val="22"/>
        </w:rPr>
        <w:t>J7324</w:t>
      </w:r>
    </w:p>
    <w:p w14:paraId="3E8CA692" w14:textId="77777777" w:rsidR="00591615" w:rsidRPr="0005440E" w:rsidRDefault="00591615" w:rsidP="00591615">
      <w:pPr>
        <w:pStyle w:val="BodyTextIndent3"/>
        <w:spacing w:after="0"/>
        <w:rPr>
          <w:sz w:val="22"/>
          <w:szCs w:val="22"/>
        </w:rPr>
      </w:pPr>
      <w:r w:rsidRPr="0005440E">
        <w:rPr>
          <w:sz w:val="22"/>
          <w:szCs w:val="22"/>
        </w:rPr>
        <w:t>J7325</w:t>
      </w:r>
    </w:p>
    <w:p w14:paraId="34DEFD44" w14:textId="77777777" w:rsidR="00591615" w:rsidRPr="0005440E" w:rsidRDefault="00591615" w:rsidP="00591615">
      <w:pPr>
        <w:pStyle w:val="BodyTextIndent3"/>
        <w:spacing w:after="0"/>
        <w:rPr>
          <w:sz w:val="22"/>
          <w:szCs w:val="22"/>
        </w:rPr>
      </w:pPr>
      <w:r w:rsidRPr="0005440E">
        <w:rPr>
          <w:sz w:val="22"/>
          <w:szCs w:val="22"/>
        </w:rPr>
        <w:t>J7326</w:t>
      </w:r>
    </w:p>
    <w:p w14:paraId="69A6E574" w14:textId="77777777" w:rsidR="00591615" w:rsidRPr="0005440E" w:rsidRDefault="00591615" w:rsidP="00591615">
      <w:pPr>
        <w:pStyle w:val="BodyTextIndent3"/>
        <w:spacing w:after="0"/>
        <w:rPr>
          <w:sz w:val="22"/>
          <w:szCs w:val="22"/>
        </w:rPr>
      </w:pPr>
      <w:r w:rsidRPr="0005440E">
        <w:rPr>
          <w:sz w:val="22"/>
          <w:szCs w:val="22"/>
        </w:rPr>
        <w:t>J7327</w:t>
      </w:r>
    </w:p>
    <w:p w14:paraId="42BD857B" w14:textId="77777777" w:rsidR="00591615" w:rsidRPr="0005440E" w:rsidRDefault="00591615" w:rsidP="00591615">
      <w:pPr>
        <w:pStyle w:val="BodyTextIndent3"/>
        <w:spacing w:after="0"/>
        <w:rPr>
          <w:sz w:val="22"/>
          <w:szCs w:val="22"/>
        </w:rPr>
      </w:pPr>
      <w:r w:rsidRPr="0005440E">
        <w:rPr>
          <w:sz w:val="22"/>
          <w:szCs w:val="22"/>
        </w:rPr>
        <w:t>J7328</w:t>
      </w:r>
    </w:p>
    <w:p w14:paraId="7BB6A090" w14:textId="77777777" w:rsidR="00591615" w:rsidRPr="0005440E" w:rsidRDefault="00591615" w:rsidP="00591615">
      <w:pPr>
        <w:pStyle w:val="BodyTextIndent3"/>
        <w:spacing w:after="0"/>
        <w:rPr>
          <w:sz w:val="22"/>
          <w:szCs w:val="22"/>
        </w:rPr>
      </w:pPr>
      <w:r w:rsidRPr="0005440E">
        <w:rPr>
          <w:sz w:val="22"/>
          <w:szCs w:val="22"/>
        </w:rPr>
        <w:t>J7329</w:t>
      </w:r>
    </w:p>
    <w:p w14:paraId="283AAF32" w14:textId="77777777" w:rsidR="00591615" w:rsidRPr="00A7577C" w:rsidRDefault="00591615" w:rsidP="00591615">
      <w:pPr>
        <w:pStyle w:val="BodyTextIndent3"/>
        <w:spacing w:after="0"/>
        <w:rPr>
          <w:sz w:val="22"/>
          <w:szCs w:val="22"/>
        </w:rPr>
      </w:pPr>
      <w:r w:rsidRPr="00A7577C">
        <w:rPr>
          <w:sz w:val="22"/>
          <w:szCs w:val="22"/>
        </w:rPr>
        <w:t>J7331</w:t>
      </w:r>
    </w:p>
    <w:p w14:paraId="6E5FE6CE" w14:textId="77777777" w:rsidR="00591615" w:rsidRPr="0005440E" w:rsidRDefault="00591615" w:rsidP="00591615">
      <w:pPr>
        <w:pStyle w:val="BodyTextIndent3"/>
        <w:spacing w:after="0"/>
        <w:rPr>
          <w:sz w:val="22"/>
          <w:szCs w:val="22"/>
        </w:rPr>
      </w:pPr>
      <w:r w:rsidRPr="00A7577C">
        <w:rPr>
          <w:sz w:val="22"/>
          <w:szCs w:val="22"/>
        </w:rPr>
        <w:t>J7332</w:t>
      </w:r>
    </w:p>
    <w:p w14:paraId="70265E46" w14:textId="77777777" w:rsidR="00591615" w:rsidRPr="0005440E" w:rsidRDefault="00591615" w:rsidP="00591615">
      <w:pPr>
        <w:pStyle w:val="BodyTextIndent3"/>
        <w:spacing w:after="0"/>
        <w:rPr>
          <w:sz w:val="22"/>
          <w:szCs w:val="22"/>
        </w:rPr>
      </w:pPr>
      <w:r w:rsidRPr="0005440E">
        <w:rPr>
          <w:sz w:val="22"/>
          <w:szCs w:val="22"/>
        </w:rPr>
        <w:t>J7336</w:t>
      </w:r>
    </w:p>
    <w:p w14:paraId="0AFBA3EF" w14:textId="77777777" w:rsidR="00591615" w:rsidRPr="0005440E" w:rsidRDefault="00591615" w:rsidP="00591615">
      <w:pPr>
        <w:pStyle w:val="BodyTextIndent3"/>
        <w:spacing w:after="0"/>
        <w:rPr>
          <w:sz w:val="22"/>
          <w:szCs w:val="22"/>
        </w:rPr>
      </w:pPr>
      <w:r w:rsidRPr="0005440E">
        <w:rPr>
          <w:sz w:val="22"/>
          <w:szCs w:val="22"/>
        </w:rPr>
        <w:t>J7340</w:t>
      </w:r>
    </w:p>
    <w:p w14:paraId="72CCCF14" w14:textId="77777777" w:rsidR="00591615" w:rsidRPr="0005440E" w:rsidRDefault="00591615" w:rsidP="00591615">
      <w:pPr>
        <w:pStyle w:val="BodyTextIndent3"/>
        <w:spacing w:after="0"/>
        <w:rPr>
          <w:sz w:val="22"/>
          <w:szCs w:val="22"/>
        </w:rPr>
      </w:pPr>
      <w:r w:rsidRPr="0005440E">
        <w:rPr>
          <w:sz w:val="22"/>
          <w:szCs w:val="22"/>
        </w:rPr>
        <w:t>J7342</w:t>
      </w:r>
    </w:p>
    <w:p w14:paraId="36312881" w14:textId="77777777" w:rsidR="00591615" w:rsidRPr="0005440E" w:rsidRDefault="00591615" w:rsidP="00591615">
      <w:pPr>
        <w:pStyle w:val="BodyTextIndent3"/>
        <w:spacing w:after="0"/>
        <w:rPr>
          <w:sz w:val="22"/>
          <w:szCs w:val="22"/>
        </w:rPr>
      </w:pPr>
      <w:r w:rsidRPr="0005440E">
        <w:rPr>
          <w:sz w:val="22"/>
          <w:szCs w:val="22"/>
        </w:rPr>
        <w:t>J7345</w:t>
      </w:r>
    </w:p>
    <w:p w14:paraId="16EBA89E" w14:textId="77777777" w:rsidR="00591615" w:rsidRPr="0005440E" w:rsidRDefault="00591615" w:rsidP="00591615">
      <w:pPr>
        <w:pStyle w:val="BodyTextIndent3"/>
        <w:spacing w:after="0"/>
        <w:rPr>
          <w:sz w:val="22"/>
          <w:szCs w:val="22"/>
        </w:rPr>
      </w:pPr>
      <w:r w:rsidRPr="0005440E">
        <w:rPr>
          <w:sz w:val="22"/>
          <w:szCs w:val="22"/>
        </w:rPr>
        <w:t>J7402</w:t>
      </w:r>
    </w:p>
    <w:p w14:paraId="69B08160" w14:textId="77777777" w:rsidR="00591615" w:rsidRPr="0005440E" w:rsidRDefault="00591615" w:rsidP="00591615">
      <w:pPr>
        <w:pStyle w:val="BodyTextIndent3"/>
        <w:spacing w:after="0"/>
        <w:rPr>
          <w:sz w:val="22"/>
          <w:szCs w:val="22"/>
        </w:rPr>
      </w:pPr>
      <w:r w:rsidRPr="0005440E">
        <w:rPr>
          <w:sz w:val="22"/>
          <w:szCs w:val="22"/>
        </w:rPr>
        <w:t>J7500</w:t>
      </w:r>
    </w:p>
    <w:p w14:paraId="336020C2" w14:textId="77777777" w:rsidR="00591615" w:rsidRPr="0005440E" w:rsidRDefault="00591615" w:rsidP="00591615">
      <w:pPr>
        <w:pStyle w:val="BodyTextIndent3"/>
        <w:spacing w:after="0"/>
        <w:rPr>
          <w:sz w:val="22"/>
          <w:szCs w:val="22"/>
        </w:rPr>
      </w:pPr>
      <w:r w:rsidRPr="0005440E">
        <w:rPr>
          <w:sz w:val="22"/>
          <w:szCs w:val="22"/>
        </w:rPr>
        <w:t>J7502</w:t>
      </w:r>
    </w:p>
    <w:p w14:paraId="09D58700" w14:textId="77777777" w:rsidR="00591615" w:rsidRPr="0005440E" w:rsidRDefault="00591615" w:rsidP="00591615">
      <w:pPr>
        <w:pStyle w:val="BodyTextIndent3"/>
        <w:spacing w:after="0"/>
        <w:rPr>
          <w:sz w:val="22"/>
          <w:szCs w:val="22"/>
        </w:rPr>
      </w:pPr>
      <w:r w:rsidRPr="0005440E">
        <w:rPr>
          <w:sz w:val="22"/>
          <w:szCs w:val="22"/>
        </w:rPr>
        <w:t>J7503</w:t>
      </w:r>
    </w:p>
    <w:p w14:paraId="5FA8BA47" w14:textId="77777777" w:rsidR="00591615" w:rsidRPr="0005440E" w:rsidRDefault="00591615" w:rsidP="00591615">
      <w:pPr>
        <w:pStyle w:val="BodyTextIndent3"/>
        <w:spacing w:after="0"/>
        <w:rPr>
          <w:sz w:val="22"/>
          <w:szCs w:val="22"/>
        </w:rPr>
      </w:pPr>
      <w:r w:rsidRPr="0005440E">
        <w:rPr>
          <w:sz w:val="22"/>
          <w:szCs w:val="22"/>
        </w:rPr>
        <w:t>J7504</w:t>
      </w:r>
    </w:p>
    <w:p w14:paraId="66FF273B" w14:textId="77777777" w:rsidR="00591615" w:rsidRPr="0005440E" w:rsidRDefault="00591615" w:rsidP="00591615">
      <w:pPr>
        <w:pStyle w:val="BodyTextIndent3"/>
        <w:spacing w:after="0"/>
        <w:rPr>
          <w:sz w:val="22"/>
          <w:szCs w:val="22"/>
        </w:rPr>
      </w:pPr>
      <w:r w:rsidRPr="0005440E">
        <w:rPr>
          <w:sz w:val="22"/>
          <w:szCs w:val="22"/>
        </w:rPr>
        <w:t>J7507</w:t>
      </w:r>
    </w:p>
    <w:p w14:paraId="659102C9" w14:textId="77777777" w:rsidR="00591615" w:rsidRPr="0005440E" w:rsidRDefault="00591615" w:rsidP="00591615">
      <w:pPr>
        <w:pStyle w:val="BodyTextIndent3"/>
        <w:spacing w:after="0"/>
        <w:rPr>
          <w:sz w:val="22"/>
          <w:szCs w:val="22"/>
        </w:rPr>
      </w:pPr>
      <w:r w:rsidRPr="0005440E">
        <w:rPr>
          <w:sz w:val="22"/>
          <w:szCs w:val="22"/>
        </w:rPr>
        <w:t>J7508</w:t>
      </w:r>
    </w:p>
    <w:p w14:paraId="0724B8A2" w14:textId="77777777" w:rsidR="00591615" w:rsidRPr="0005440E" w:rsidRDefault="00591615" w:rsidP="00591615">
      <w:pPr>
        <w:pStyle w:val="BodyTextIndent3"/>
        <w:spacing w:after="0"/>
        <w:rPr>
          <w:sz w:val="22"/>
          <w:szCs w:val="22"/>
        </w:rPr>
      </w:pPr>
      <w:r w:rsidRPr="0005440E">
        <w:rPr>
          <w:sz w:val="22"/>
          <w:szCs w:val="22"/>
        </w:rPr>
        <w:t>J7509</w:t>
      </w:r>
    </w:p>
    <w:p w14:paraId="26CBC9A3" w14:textId="77777777" w:rsidR="00591615" w:rsidRPr="0005440E" w:rsidRDefault="00591615" w:rsidP="00591615">
      <w:pPr>
        <w:pStyle w:val="BodyTextIndent3"/>
        <w:spacing w:after="0"/>
        <w:rPr>
          <w:sz w:val="22"/>
          <w:szCs w:val="22"/>
        </w:rPr>
      </w:pPr>
      <w:r w:rsidRPr="0005440E">
        <w:rPr>
          <w:sz w:val="22"/>
          <w:szCs w:val="22"/>
        </w:rPr>
        <w:t>J7510</w:t>
      </w:r>
    </w:p>
    <w:p w14:paraId="73034130" w14:textId="77777777" w:rsidR="00591615" w:rsidRPr="0005440E" w:rsidRDefault="00591615" w:rsidP="00591615">
      <w:pPr>
        <w:pStyle w:val="BodyTextIndent3"/>
        <w:spacing w:after="0"/>
        <w:rPr>
          <w:sz w:val="22"/>
          <w:szCs w:val="22"/>
        </w:rPr>
      </w:pPr>
      <w:r w:rsidRPr="0005440E">
        <w:rPr>
          <w:sz w:val="22"/>
          <w:szCs w:val="22"/>
        </w:rPr>
        <w:t>J7511</w:t>
      </w:r>
    </w:p>
    <w:p w14:paraId="5EE8B982" w14:textId="77777777" w:rsidR="00591615" w:rsidRPr="0005440E" w:rsidRDefault="00591615" w:rsidP="00591615">
      <w:pPr>
        <w:pStyle w:val="BodyTextIndent3"/>
        <w:spacing w:after="0"/>
        <w:rPr>
          <w:sz w:val="22"/>
          <w:szCs w:val="22"/>
        </w:rPr>
      </w:pPr>
      <w:r w:rsidRPr="0005440E">
        <w:rPr>
          <w:sz w:val="22"/>
          <w:szCs w:val="22"/>
        </w:rPr>
        <w:t>J7512</w:t>
      </w:r>
    </w:p>
    <w:p w14:paraId="21219FCC" w14:textId="77777777" w:rsidR="00591615" w:rsidRPr="0005440E" w:rsidRDefault="00591615" w:rsidP="00591615">
      <w:pPr>
        <w:pStyle w:val="BodyTextIndent3"/>
        <w:spacing w:after="0"/>
        <w:rPr>
          <w:sz w:val="22"/>
          <w:szCs w:val="22"/>
        </w:rPr>
      </w:pPr>
      <w:r w:rsidRPr="00A7577C">
        <w:rPr>
          <w:sz w:val="22"/>
          <w:szCs w:val="22"/>
        </w:rPr>
        <w:t>J7513</w:t>
      </w:r>
    </w:p>
    <w:p w14:paraId="21FC1A58" w14:textId="77777777" w:rsidR="00591615" w:rsidRPr="0005440E" w:rsidRDefault="00591615" w:rsidP="00591615">
      <w:pPr>
        <w:pStyle w:val="BodyTextIndent3"/>
        <w:spacing w:after="0"/>
        <w:rPr>
          <w:sz w:val="22"/>
          <w:szCs w:val="22"/>
        </w:rPr>
      </w:pPr>
      <w:r w:rsidRPr="0005440E">
        <w:rPr>
          <w:sz w:val="22"/>
          <w:szCs w:val="22"/>
        </w:rPr>
        <w:t>J7515</w:t>
      </w:r>
    </w:p>
    <w:p w14:paraId="5F8B7583" w14:textId="77777777" w:rsidR="00591615" w:rsidRPr="0005440E" w:rsidRDefault="00591615" w:rsidP="00591615">
      <w:pPr>
        <w:pStyle w:val="BodyTextIndent3"/>
        <w:spacing w:after="0"/>
        <w:rPr>
          <w:sz w:val="22"/>
          <w:szCs w:val="22"/>
        </w:rPr>
      </w:pPr>
      <w:r w:rsidRPr="0005440E">
        <w:rPr>
          <w:sz w:val="22"/>
          <w:szCs w:val="22"/>
        </w:rPr>
        <w:t>J7517</w:t>
      </w:r>
    </w:p>
    <w:p w14:paraId="042810BD" w14:textId="77777777" w:rsidR="00591615" w:rsidRPr="0005440E" w:rsidRDefault="00591615" w:rsidP="00591615">
      <w:pPr>
        <w:pStyle w:val="BodyTextIndent3"/>
        <w:spacing w:after="0"/>
        <w:rPr>
          <w:sz w:val="22"/>
          <w:szCs w:val="22"/>
        </w:rPr>
      </w:pPr>
      <w:r w:rsidRPr="0005440E">
        <w:rPr>
          <w:sz w:val="22"/>
          <w:szCs w:val="22"/>
        </w:rPr>
        <w:t>J7518</w:t>
      </w:r>
    </w:p>
    <w:p w14:paraId="1016D697" w14:textId="77777777" w:rsidR="00591615" w:rsidRPr="0005440E" w:rsidRDefault="00591615" w:rsidP="00591615">
      <w:pPr>
        <w:pStyle w:val="BodyTextIndent3"/>
        <w:spacing w:after="0"/>
        <w:rPr>
          <w:sz w:val="22"/>
          <w:szCs w:val="22"/>
        </w:rPr>
      </w:pPr>
      <w:r w:rsidRPr="0005440E">
        <w:rPr>
          <w:sz w:val="22"/>
          <w:szCs w:val="22"/>
        </w:rPr>
        <w:t>J7520</w:t>
      </w:r>
    </w:p>
    <w:p w14:paraId="57330D9C" w14:textId="77777777" w:rsidR="00591615" w:rsidRPr="0005440E" w:rsidRDefault="00591615" w:rsidP="00591615">
      <w:pPr>
        <w:pStyle w:val="BodyTextIndent3"/>
        <w:spacing w:after="0"/>
        <w:rPr>
          <w:sz w:val="22"/>
          <w:szCs w:val="22"/>
        </w:rPr>
      </w:pPr>
      <w:r w:rsidRPr="0005440E">
        <w:rPr>
          <w:sz w:val="22"/>
          <w:szCs w:val="22"/>
        </w:rPr>
        <w:t>J7351</w:t>
      </w:r>
    </w:p>
    <w:p w14:paraId="5C9E00B2" w14:textId="77777777" w:rsidR="00591615" w:rsidRPr="0005440E" w:rsidRDefault="00591615" w:rsidP="00591615">
      <w:pPr>
        <w:pStyle w:val="BodyTextIndent3"/>
        <w:spacing w:after="0"/>
        <w:rPr>
          <w:sz w:val="22"/>
          <w:szCs w:val="22"/>
        </w:rPr>
      </w:pPr>
      <w:r w:rsidRPr="0005440E">
        <w:rPr>
          <w:sz w:val="22"/>
          <w:szCs w:val="22"/>
        </w:rPr>
        <w:t>J7352</w:t>
      </w:r>
    </w:p>
    <w:p w14:paraId="348DA380" w14:textId="77777777" w:rsidR="00591615" w:rsidRPr="0005440E" w:rsidRDefault="00591615" w:rsidP="00591615">
      <w:pPr>
        <w:pStyle w:val="BodyTextIndent3"/>
        <w:spacing w:after="0"/>
        <w:rPr>
          <w:sz w:val="22"/>
          <w:szCs w:val="22"/>
        </w:rPr>
      </w:pPr>
      <w:r w:rsidRPr="0005440E">
        <w:rPr>
          <w:sz w:val="22"/>
          <w:szCs w:val="22"/>
        </w:rPr>
        <w:t>J7527</w:t>
      </w:r>
    </w:p>
    <w:p w14:paraId="38C6427D" w14:textId="77777777" w:rsidR="00591615" w:rsidRPr="0005440E" w:rsidRDefault="00591615" w:rsidP="00591615">
      <w:pPr>
        <w:pStyle w:val="BodyTextIndent3"/>
        <w:spacing w:after="0"/>
        <w:rPr>
          <w:sz w:val="22"/>
          <w:szCs w:val="22"/>
        </w:rPr>
      </w:pPr>
      <w:r w:rsidRPr="0005440E">
        <w:rPr>
          <w:sz w:val="22"/>
          <w:szCs w:val="22"/>
        </w:rPr>
        <w:t>J7599</w:t>
      </w:r>
    </w:p>
    <w:p w14:paraId="28F178D9" w14:textId="77777777" w:rsidR="00591615" w:rsidRPr="0005440E" w:rsidRDefault="00591615" w:rsidP="00591615">
      <w:pPr>
        <w:pStyle w:val="BodyTextIndent3"/>
        <w:spacing w:after="0"/>
        <w:rPr>
          <w:sz w:val="22"/>
          <w:szCs w:val="22"/>
        </w:rPr>
      </w:pPr>
      <w:r w:rsidRPr="0005440E">
        <w:rPr>
          <w:sz w:val="22"/>
          <w:szCs w:val="22"/>
        </w:rPr>
        <w:t>J7608</w:t>
      </w:r>
    </w:p>
    <w:p w14:paraId="52B5E297" w14:textId="77777777" w:rsidR="00591615" w:rsidRPr="0005440E" w:rsidRDefault="00591615" w:rsidP="00591615">
      <w:pPr>
        <w:pStyle w:val="BodyTextIndent3"/>
        <w:spacing w:after="0"/>
        <w:rPr>
          <w:sz w:val="22"/>
          <w:szCs w:val="22"/>
        </w:rPr>
      </w:pPr>
      <w:r w:rsidRPr="0005440E">
        <w:rPr>
          <w:sz w:val="22"/>
          <w:szCs w:val="22"/>
        </w:rPr>
        <w:t>J7614</w:t>
      </w:r>
    </w:p>
    <w:p w14:paraId="26C298D1" w14:textId="77777777" w:rsidR="00591615" w:rsidRPr="0005440E" w:rsidRDefault="00591615" w:rsidP="00591615">
      <w:pPr>
        <w:pStyle w:val="BodyTextIndent3"/>
        <w:spacing w:after="0"/>
        <w:rPr>
          <w:sz w:val="22"/>
          <w:szCs w:val="22"/>
        </w:rPr>
      </w:pPr>
      <w:r w:rsidRPr="0005440E">
        <w:rPr>
          <w:sz w:val="22"/>
          <w:szCs w:val="22"/>
        </w:rPr>
        <w:t>J7620</w:t>
      </w:r>
    </w:p>
    <w:p w14:paraId="126D5B3A" w14:textId="77777777" w:rsidR="00591615" w:rsidRPr="0005440E" w:rsidRDefault="00591615" w:rsidP="00591615">
      <w:pPr>
        <w:pStyle w:val="BodyTextIndent3"/>
        <w:spacing w:after="0"/>
        <w:rPr>
          <w:sz w:val="22"/>
          <w:szCs w:val="22"/>
        </w:rPr>
      </w:pPr>
      <w:r w:rsidRPr="0005440E">
        <w:rPr>
          <w:sz w:val="22"/>
          <w:szCs w:val="22"/>
        </w:rPr>
        <w:t>J7626</w:t>
      </w:r>
    </w:p>
    <w:p w14:paraId="0851769F" w14:textId="77777777" w:rsidR="00591615" w:rsidRPr="0005440E" w:rsidRDefault="00591615" w:rsidP="00591615">
      <w:pPr>
        <w:pStyle w:val="BodyTextIndent3"/>
        <w:spacing w:after="0"/>
        <w:rPr>
          <w:sz w:val="22"/>
          <w:szCs w:val="22"/>
        </w:rPr>
      </w:pPr>
      <w:r w:rsidRPr="0005440E">
        <w:rPr>
          <w:sz w:val="22"/>
          <w:szCs w:val="22"/>
        </w:rPr>
        <w:t>J7633</w:t>
      </w:r>
    </w:p>
    <w:p w14:paraId="38406E3B" w14:textId="77777777" w:rsidR="00591615" w:rsidRPr="0005440E" w:rsidRDefault="00591615" w:rsidP="00591615">
      <w:pPr>
        <w:pStyle w:val="BodyTextIndent3"/>
        <w:spacing w:after="0"/>
        <w:rPr>
          <w:sz w:val="22"/>
          <w:szCs w:val="22"/>
        </w:rPr>
      </w:pPr>
      <w:r w:rsidRPr="0005440E">
        <w:rPr>
          <w:sz w:val="22"/>
          <w:szCs w:val="22"/>
        </w:rPr>
        <w:t>J7639</w:t>
      </w:r>
    </w:p>
    <w:p w14:paraId="1AD19751" w14:textId="77777777" w:rsidR="00591615" w:rsidRPr="0005440E" w:rsidRDefault="00591615" w:rsidP="00591615">
      <w:pPr>
        <w:pStyle w:val="BodyTextIndent3"/>
        <w:spacing w:after="0"/>
        <w:rPr>
          <w:sz w:val="22"/>
          <w:szCs w:val="22"/>
        </w:rPr>
      </w:pPr>
      <w:r w:rsidRPr="0005440E">
        <w:rPr>
          <w:sz w:val="22"/>
          <w:szCs w:val="22"/>
        </w:rPr>
        <w:t>J7644</w:t>
      </w:r>
    </w:p>
    <w:p w14:paraId="75A6B5A5" w14:textId="77777777" w:rsidR="00591615" w:rsidRPr="0005440E" w:rsidRDefault="00591615" w:rsidP="00591615">
      <w:pPr>
        <w:pStyle w:val="BodyTextIndent3"/>
        <w:spacing w:after="0"/>
        <w:rPr>
          <w:sz w:val="22"/>
          <w:szCs w:val="22"/>
        </w:rPr>
      </w:pPr>
      <w:r w:rsidRPr="0005440E">
        <w:rPr>
          <w:sz w:val="22"/>
          <w:szCs w:val="22"/>
        </w:rPr>
        <w:t>J7665</w:t>
      </w:r>
    </w:p>
    <w:p w14:paraId="17937620" w14:textId="77777777" w:rsidR="00591615" w:rsidRPr="0005440E" w:rsidRDefault="00591615" w:rsidP="00591615">
      <w:pPr>
        <w:pStyle w:val="BodyTextIndent3"/>
        <w:spacing w:after="0"/>
        <w:rPr>
          <w:sz w:val="22"/>
          <w:szCs w:val="22"/>
        </w:rPr>
      </w:pPr>
      <w:r w:rsidRPr="0005440E">
        <w:rPr>
          <w:sz w:val="22"/>
          <w:szCs w:val="22"/>
        </w:rPr>
        <w:t>J7669</w:t>
      </w:r>
    </w:p>
    <w:p w14:paraId="0F2774C8" w14:textId="77777777" w:rsidR="00591615" w:rsidRPr="0005440E" w:rsidRDefault="00591615" w:rsidP="00591615">
      <w:pPr>
        <w:pStyle w:val="BodyTextIndent3"/>
        <w:spacing w:after="0"/>
        <w:rPr>
          <w:sz w:val="22"/>
          <w:szCs w:val="22"/>
        </w:rPr>
      </w:pPr>
      <w:r w:rsidRPr="0005440E">
        <w:rPr>
          <w:sz w:val="22"/>
          <w:szCs w:val="22"/>
        </w:rPr>
        <w:t>J7676</w:t>
      </w:r>
    </w:p>
    <w:p w14:paraId="77B7D73F" w14:textId="77777777" w:rsidR="00591615" w:rsidRPr="0005440E" w:rsidRDefault="00591615" w:rsidP="00591615">
      <w:pPr>
        <w:pStyle w:val="BodyTextIndent3"/>
        <w:spacing w:after="0"/>
        <w:rPr>
          <w:sz w:val="22"/>
          <w:szCs w:val="22"/>
        </w:rPr>
      </w:pPr>
      <w:r w:rsidRPr="0005440E">
        <w:rPr>
          <w:sz w:val="22"/>
          <w:szCs w:val="22"/>
        </w:rPr>
        <w:t>J7677</w:t>
      </w:r>
    </w:p>
    <w:p w14:paraId="62C98DBC" w14:textId="77777777" w:rsidR="00591615" w:rsidRPr="0005440E" w:rsidRDefault="00591615" w:rsidP="00591615">
      <w:pPr>
        <w:pStyle w:val="BodyTextIndent3"/>
        <w:spacing w:after="0"/>
        <w:rPr>
          <w:sz w:val="22"/>
          <w:szCs w:val="22"/>
        </w:rPr>
      </w:pPr>
      <w:r w:rsidRPr="0005440E">
        <w:rPr>
          <w:sz w:val="22"/>
          <w:szCs w:val="22"/>
        </w:rPr>
        <w:t>J7682</w:t>
      </w:r>
    </w:p>
    <w:p w14:paraId="694F5D41" w14:textId="77777777" w:rsidR="00591615" w:rsidRPr="0005440E" w:rsidRDefault="00591615" w:rsidP="00591615">
      <w:pPr>
        <w:pStyle w:val="BodyTextIndent3"/>
        <w:spacing w:after="0"/>
        <w:rPr>
          <w:sz w:val="22"/>
          <w:szCs w:val="22"/>
        </w:rPr>
      </w:pPr>
      <w:r w:rsidRPr="0005440E">
        <w:rPr>
          <w:sz w:val="22"/>
          <w:szCs w:val="22"/>
        </w:rPr>
        <w:t>J7686</w:t>
      </w:r>
    </w:p>
    <w:p w14:paraId="24B97F66" w14:textId="77777777" w:rsidR="00591615" w:rsidRPr="0005440E" w:rsidRDefault="00591615" w:rsidP="00591615">
      <w:pPr>
        <w:pStyle w:val="BodyTextIndent3"/>
        <w:spacing w:after="0"/>
        <w:rPr>
          <w:sz w:val="22"/>
          <w:szCs w:val="22"/>
        </w:rPr>
      </w:pPr>
      <w:r w:rsidRPr="0005440E">
        <w:rPr>
          <w:sz w:val="22"/>
          <w:szCs w:val="22"/>
        </w:rPr>
        <w:t>J7699</w:t>
      </w:r>
    </w:p>
    <w:p w14:paraId="7B593E66" w14:textId="77777777" w:rsidR="00591615" w:rsidRPr="0005440E" w:rsidRDefault="00591615" w:rsidP="00591615">
      <w:pPr>
        <w:pStyle w:val="BodyTextIndent3"/>
        <w:spacing w:after="0"/>
        <w:rPr>
          <w:sz w:val="22"/>
          <w:szCs w:val="22"/>
        </w:rPr>
      </w:pPr>
      <w:r w:rsidRPr="0005440E">
        <w:rPr>
          <w:sz w:val="22"/>
          <w:szCs w:val="22"/>
        </w:rPr>
        <w:t>J7799</w:t>
      </w:r>
    </w:p>
    <w:p w14:paraId="29BBC0CC" w14:textId="77777777" w:rsidR="00591615" w:rsidRPr="0005440E" w:rsidRDefault="00591615" w:rsidP="00591615">
      <w:pPr>
        <w:pStyle w:val="BodyTextIndent3"/>
        <w:spacing w:after="0"/>
        <w:rPr>
          <w:sz w:val="22"/>
          <w:szCs w:val="22"/>
        </w:rPr>
      </w:pPr>
      <w:r w:rsidRPr="0005440E">
        <w:rPr>
          <w:sz w:val="22"/>
          <w:szCs w:val="22"/>
        </w:rPr>
        <w:t>J7999</w:t>
      </w:r>
    </w:p>
    <w:p w14:paraId="22E021C3" w14:textId="77777777" w:rsidR="00591615" w:rsidRPr="0005440E" w:rsidRDefault="00591615" w:rsidP="00591615">
      <w:pPr>
        <w:pStyle w:val="BodyTextIndent3"/>
        <w:spacing w:after="0"/>
        <w:rPr>
          <w:sz w:val="22"/>
          <w:szCs w:val="22"/>
        </w:rPr>
      </w:pPr>
      <w:r w:rsidRPr="0005440E">
        <w:rPr>
          <w:sz w:val="22"/>
          <w:szCs w:val="22"/>
        </w:rPr>
        <w:t>J8499</w:t>
      </w:r>
    </w:p>
    <w:p w14:paraId="0B7BEC8B" w14:textId="77777777" w:rsidR="00591615" w:rsidRPr="0005440E" w:rsidRDefault="00591615" w:rsidP="00591615">
      <w:pPr>
        <w:pStyle w:val="BodyTextIndent3"/>
        <w:spacing w:after="0"/>
        <w:rPr>
          <w:sz w:val="22"/>
          <w:szCs w:val="22"/>
        </w:rPr>
      </w:pPr>
      <w:r w:rsidRPr="0005440E">
        <w:rPr>
          <w:sz w:val="22"/>
          <w:szCs w:val="22"/>
        </w:rPr>
        <w:t>J8562</w:t>
      </w:r>
    </w:p>
    <w:p w14:paraId="2C2E348A" w14:textId="77777777" w:rsidR="00591615" w:rsidRPr="0005440E" w:rsidRDefault="00591615" w:rsidP="00591615">
      <w:pPr>
        <w:pStyle w:val="BodyTextIndent3"/>
        <w:spacing w:after="0"/>
        <w:rPr>
          <w:sz w:val="22"/>
          <w:szCs w:val="22"/>
        </w:rPr>
      </w:pPr>
      <w:r w:rsidRPr="0005440E">
        <w:rPr>
          <w:sz w:val="22"/>
          <w:szCs w:val="22"/>
        </w:rPr>
        <w:t>J8655</w:t>
      </w:r>
    </w:p>
    <w:p w14:paraId="03A253C6" w14:textId="77777777" w:rsidR="00591615" w:rsidRPr="0005440E" w:rsidRDefault="00591615" w:rsidP="00591615">
      <w:pPr>
        <w:pStyle w:val="BodyTextIndent3"/>
        <w:spacing w:after="0"/>
        <w:rPr>
          <w:sz w:val="22"/>
          <w:szCs w:val="22"/>
        </w:rPr>
      </w:pPr>
      <w:r w:rsidRPr="0005440E">
        <w:rPr>
          <w:sz w:val="22"/>
          <w:szCs w:val="22"/>
        </w:rPr>
        <w:t>J8670</w:t>
      </w:r>
    </w:p>
    <w:p w14:paraId="05748AE8" w14:textId="77777777" w:rsidR="00591615" w:rsidRPr="0005440E" w:rsidRDefault="00591615" w:rsidP="00591615">
      <w:pPr>
        <w:pStyle w:val="BodyTextIndent3"/>
        <w:spacing w:after="0"/>
        <w:rPr>
          <w:sz w:val="22"/>
          <w:szCs w:val="22"/>
        </w:rPr>
      </w:pPr>
      <w:r w:rsidRPr="0005440E">
        <w:rPr>
          <w:sz w:val="22"/>
          <w:szCs w:val="22"/>
        </w:rPr>
        <w:t>J8999</w:t>
      </w:r>
    </w:p>
    <w:p w14:paraId="63018DB1" w14:textId="77777777" w:rsidR="00591615" w:rsidRPr="0005440E" w:rsidRDefault="00591615" w:rsidP="00591615">
      <w:pPr>
        <w:pStyle w:val="BodyTextIndent3"/>
        <w:spacing w:after="0"/>
        <w:rPr>
          <w:sz w:val="22"/>
          <w:szCs w:val="22"/>
        </w:rPr>
      </w:pPr>
      <w:r w:rsidRPr="0005440E">
        <w:rPr>
          <w:sz w:val="22"/>
          <w:szCs w:val="22"/>
        </w:rPr>
        <w:t>J9000</w:t>
      </w:r>
    </w:p>
    <w:p w14:paraId="4DA5ADF8" w14:textId="77777777" w:rsidR="00591615" w:rsidRPr="0005440E" w:rsidRDefault="00591615" w:rsidP="00591615">
      <w:pPr>
        <w:pStyle w:val="BodyTextIndent3"/>
        <w:spacing w:after="0"/>
        <w:rPr>
          <w:sz w:val="22"/>
          <w:szCs w:val="22"/>
        </w:rPr>
      </w:pPr>
      <w:r w:rsidRPr="0005440E">
        <w:rPr>
          <w:sz w:val="22"/>
          <w:szCs w:val="22"/>
        </w:rPr>
        <w:t>J9015</w:t>
      </w:r>
    </w:p>
    <w:p w14:paraId="680FE7CC" w14:textId="77777777" w:rsidR="00591615" w:rsidRPr="0005440E" w:rsidRDefault="00591615" w:rsidP="00591615">
      <w:pPr>
        <w:pStyle w:val="BodyTextIndent3"/>
        <w:spacing w:after="0"/>
        <w:rPr>
          <w:sz w:val="22"/>
          <w:szCs w:val="22"/>
        </w:rPr>
      </w:pPr>
      <w:r w:rsidRPr="0005440E">
        <w:rPr>
          <w:sz w:val="22"/>
          <w:szCs w:val="22"/>
        </w:rPr>
        <w:t>J9017</w:t>
      </w:r>
    </w:p>
    <w:p w14:paraId="453C5BBE" w14:textId="77777777" w:rsidR="00591615" w:rsidRPr="0005440E" w:rsidRDefault="00591615" w:rsidP="00591615">
      <w:pPr>
        <w:pStyle w:val="BodyTextIndent3"/>
        <w:spacing w:after="0"/>
        <w:rPr>
          <w:sz w:val="22"/>
          <w:szCs w:val="22"/>
        </w:rPr>
      </w:pPr>
      <w:r w:rsidRPr="0005440E">
        <w:rPr>
          <w:sz w:val="22"/>
          <w:szCs w:val="22"/>
        </w:rPr>
        <w:t>J9019</w:t>
      </w:r>
    </w:p>
    <w:p w14:paraId="379871AC" w14:textId="77777777" w:rsidR="00591615" w:rsidRPr="0005440E" w:rsidRDefault="00591615" w:rsidP="00591615">
      <w:pPr>
        <w:pStyle w:val="BodyTextIndent3"/>
        <w:spacing w:after="0"/>
        <w:rPr>
          <w:sz w:val="22"/>
          <w:szCs w:val="22"/>
        </w:rPr>
      </w:pPr>
      <w:r w:rsidRPr="0005440E">
        <w:rPr>
          <w:sz w:val="22"/>
          <w:szCs w:val="22"/>
        </w:rPr>
        <w:t>J9020</w:t>
      </w:r>
    </w:p>
    <w:p w14:paraId="6E4DB1AB" w14:textId="77777777" w:rsidR="00591615" w:rsidRPr="0005440E" w:rsidRDefault="00591615" w:rsidP="00591615">
      <w:pPr>
        <w:pStyle w:val="BodyTextIndent3"/>
        <w:spacing w:after="0"/>
        <w:rPr>
          <w:sz w:val="22"/>
          <w:szCs w:val="22"/>
        </w:rPr>
      </w:pPr>
      <w:r w:rsidRPr="0005440E">
        <w:rPr>
          <w:sz w:val="22"/>
          <w:szCs w:val="22"/>
        </w:rPr>
        <w:t>J9021</w:t>
      </w:r>
    </w:p>
    <w:p w14:paraId="35A5D353" w14:textId="77777777" w:rsidR="00591615" w:rsidRPr="0005440E" w:rsidRDefault="00591615" w:rsidP="00591615">
      <w:pPr>
        <w:pStyle w:val="BodyTextIndent3"/>
        <w:spacing w:after="0"/>
        <w:rPr>
          <w:sz w:val="22"/>
          <w:szCs w:val="22"/>
        </w:rPr>
      </w:pPr>
      <w:r w:rsidRPr="0005440E">
        <w:rPr>
          <w:sz w:val="22"/>
          <w:szCs w:val="22"/>
        </w:rPr>
        <w:t>J9022</w:t>
      </w:r>
    </w:p>
    <w:p w14:paraId="35A8E7B4" w14:textId="77777777" w:rsidR="00591615" w:rsidRPr="0005440E" w:rsidRDefault="00591615" w:rsidP="00591615">
      <w:pPr>
        <w:pStyle w:val="BodyTextIndent3"/>
        <w:spacing w:after="0"/>
        <w:rPr>
          <w:sz w:val="22"/>
          <w:szCs w:val="22"/>
        </w:rPr>
      </w:pPr>
      <w:r w:rsidRPr="0005440E">
        <w:rPr>
          <w:sz w:val="22"/>
          <w:szCs w:val="22"/>
        </w:rPr>
        <w:t>J9023</w:t>
      </w:r>
    </w:p>
    <w:p w14:paraId="2BCDA1FC" w14:textId="77777777" w:rsidR="00591615" w:rsidRPr="0005440E" w:rsidRDefault="00591615" w:rsidP="00591615">
      <w:pPr>
        <w:pStyle w:val="BodyTextIndent3"/>
        <w:spacing w:after="0"/>
        <w:rPr>
          <w:sz w:val="22"/>
          <w:szCs w:val="22"/>
        </w:rPr>
      </w:pPr>
      <w:r w:rsidRPr="0005440E">
        <w:rPr>
          <w:sz w:val="22"/>
          <w:szCs w:val="22"/>
        </w:rPr>
        <w:t>J9025</w:t>
      </w:r>
    </w:p>
    <w:p w14:paraId="0ACBFFDD" w14:textId="77777777" w:rsidR="00591615" w:rsidRPr="0005440E" w:rsidRDefault="00591615" w:rsidP="00591615">
      <w:pPr>
        <w:pStyle w:val="BodyTextIndent3"/>
        <w:spacing w:after="0"/>
        <w:rPr>
          <w:sz w:val="22"/>
          <w:szCs w:val="22"/>
        </w:rPr>
      </w:pPr>
      <w:r w:rsidRPr="0005440E">
        <w:rPr>
          <w:sz w:val="22"/>
          <w:szCs w:val="22"/>
        </w:rPr>
        <w:t>J9030</w:t>
      </w:r>
    </w:p>
    <w:p w14:paraId="4F23876B" w14:textId="77777777" w:rsidR="00591615" w:rsidRPr="0005440E" w:rsidRDefault="00591615" w:rsidP="00591615">
      <w:pPr>
        <w:pStyle w:val="BodyTextIndent3"/>
        <w:spacing w:after="0"/>
        <w:rPr>
          <w:sz w:val="22"/>
          <w:szCs w:val="22"/>
        </w:rPr>
      </w:pPr>
      <w:r w:rsidRPr="0005440E">
        <w:rPr>
          <w:sz w:val="22"/>
          <w:szCs w:val="22"/>
        </w:rPr>
        <w:t>J9032</w:t>
      </w:r>
    </w:p>
    <w:p w14:paraId="210EEE50" w14:textId="77777777" w:rsidR="00591615" w:rsidRPr="0005440E" w:rsidRDefault="00591615" w:rsidP="00591615">
      <w:pPr>
        <w:pStyle w:val="BodyTextIndent3"/>
        <w:spacing w:after="0"/>
        <w:rPr>
          <w:sz w:val="22"/>
          <w:szCs w:val="22"/>
        </w:rPr>
      </w:pPr>
      <w:r w:rsidRPr="0005440E">
        <w:rPr>
          <w:sz w:val="22"/>
          <w:szCs w:val="22"/>
        </w:rPr>
        <w:t>J9033</w:t>
      </w:r>
    </w:p>
    <w:p w14:paraId="54D92FC1" w14:textId="77777777" w:rsidR="00591615" w:rsidRPr="0005440E" w:rsidRDefault="00591615" w:rsidP="00591615">
      <w:pPr>
        <w:pStyle w:val="BodyTextIndent3"/>
        <w:spacing w:after="0"/>
        <w:rPr>
          <w:sz w:val="22"/>
          <w:szCs w:val="22"/>
        </w:rPr>
      </w:pPr>
      <w:r w:rsidRPr="0005440E">
        <w:rPr>
          <w:sz w:val="22"/>
          <w:szCs w:val="22"/>
        </w:rPr>
        <w:t>J9034</w:t>
      </w:r>
    </w:p>
    <w:p w14:paraId="2B09DDE6" w14:textId="77777777" w:rsidR="00591615" w:rsidRPr="0005440E" w:rsidRDefault="00591615" w:rsidP="00591615">
      <w:pPr>
        <w:pStyle w:val="BodyTextIndent3"/>
        <w:spacing w:after="0"/>
        <w:rPr>
          <w:sz w:val="22"/>
          <w:szCs w:val="22"/>
        </w:rPr>
      </w:pPr>
      <w:r w:rsidRPr="0005440E">
        <w:rPr>
          <w:sz w:val="22"/>
          <w:szCs w:val="22"/>
        </w:rPr>
        <w:t>J9035</w:t>
      </w:r>
    </w:p>
    <w:p w14:paraId="349291C7" w14:textId="77777777" w:rsidR="00591615" w:rsidRPr="0005440E" w:rsidRDefault="00591615" w:rsidP="00591615">
      <w:pPr>
        <w:pStyle w:val="BodyTextIndent3"/>
        <w:spacing w:after="0"/>
        <w:rPr>
          <w:sz w:val="22"/>
          <w:szCs w:val="22"/>
        </w:rPr>
      </w:pPr>
      <w:r w:rsidRPr="0005440E">
        <w:rPr>
          <w:sz w:val="22"/>
          <w:szCs w:val="22"/>
        </w:rPr>
        <w:t>J9036</w:t>
      </w:r>
    </w:p>
    <w:p w14:paraId="75EF553C" w14:textId="77777777" w:rsidR="00591615" w:rsidRPr="0005440E" w:rsidRDefault="00591615" w:rsidP="00591615">
      <w:pPr>
        <w:pStyle w:val="BodyTextIndent3"/>
        <w:spacing w:after="0"/>
        <w:rPr>
          <w:sz w:val="22"/>
          <w:szCs w:val="22"/>
        </w:rPr>
      </w:pPr>
      <w:r w:rsidRPr="0005440E">
        <w:rPr>
          <w:sz w:val="22"/>
          <w:szCs w:val="22"/>
        </w:rPr>
        <w:t>J9037</w:t>
      </w:r>
    </w:p>
    <w:p w14:paraId="79A5C5BF" w14:textId="77777777" w:rsidR="00591615" w:rsidRPr="0005440E" w:rsidRDefault="00591615" w:rsidP="00591615">
      <w:pPr>
        <w:pStyle w:val="BodyTextIndent3"/>
        <w:spacing w:after="0"/>
        <w:rPr>
          <w:sz w:val="22"/>
          <w:szCs w:val="22"/>
        </w:rPr>
      </w:pPr>
      <w:r w:rsidRPr="0005440E">
        <w:rPr>
          <w:sz w:val="22"/>
          <w:szCs w:val="22"/>
        </w:rPr>
        <w:t>J9039</w:t>
      </w:r>
    </w:p>
    <w:p w14:paraId="67A02067" w14:textId="77777777" w:rsidR="00591615" w:rsidRPr="0005440E" w:rsidRDefault="00591615" w:rsidP="00591615">
      <w:pPr>
        <w:pStyle w:val="BodyTextIndent3"/>
        <w:spacing w:after="0"/>
        <w:rPr>
          <w:sz w:val="22"/>
          <w:szCs w:val="22"/>
        </w:rPr>
      </w:pPr>
      <w:r w:rsidRPr="0005440E">
        <w:rPr>
          <w:sz w:val="22"/>
          <w:szCs w:val="22"/>
        </w:rPr>
        <w:t>J9040</w:t>
      </w:r>
    </w:p>
    <w:p w14:paraId="0507FE8A" w14:textId="77777777" w:rsidR="00591615" w:rsidRPr="0005440E" w:rsidRDefault="00591615" w:rsidP="00591615">
      <w:pPr>
        <w:pStyle w:val="BodyTextIndent3"/>
        <w:spacing w:after="0"/>
        <w:rPr>
          <w:sz w:val="22"/>
          <w:szCs w:val="22"/>
        </w:rPr>
      </w:pPr>
      <w:r w:rsidRPr="0005440E">
        <w:rPr>
          <w:sz w:val="22"/>
          <w:szCs w:val="22"/>
        </w:rPr>
        <w:t>J9041</w:t>
      </w:r>
    </w:p>
    <w:p w14:paraId="1EBCB5EC" w14:textId="77777777" w:rsidR="00591615" w:rsidRPr="0005440E" w:rsidRDefault="00591615" w:rsidP="00591615">
      <w:pPr>
        <w:pStyle w:val="BodyTextIndent3"/>
        <w:spacing w:after="0"/>
        <w:rPr>
          <w:sz w:val="22"/>
          <w:szCs w:val="22"/>
        </w:rPr>
      </w:pPr>
      <w:r w:rsidRPr="0005440E">
        <w:rPr>
          <w:sz w:val="22"/>
          <w:szCs w:val="22"/>
        </w:rPr>
        <w:t>J9042</w:t>
      </w:r>
    </w:p>
    <w:p w14:paraId="489BE4A4" w14:textId="77777777" w:rsidR="00591615" w:rsidRPr="0005440E" w:rsidRDefault="00591615" w:rsidP="00591615">
      <w:pPr>
        <w:pStyle w:val="BodyTextIndent3"/>
        <w:spacing w:after="0"/>
        <w:rPr>
          <w:sz w:val="22"/>
          <w:szCs w:val="22"/>
        </w:rPr>
      </w:pPr>
      <w:r w:rsidRPr="0005440E">
        <w:rPr>
          <w:sz w:val="22"/>
          <w:szCs w:val="22"/>
        </w:rPr>
        <w:t>J9043</w:t>
      </w:r>
    </w:p>
    <w:p w14:paraId="1F9F537A" w14:textId="77777777" w:rsidR="00591615" w:rsidRPr="0005440E" w:rsidRDefault="00591615" w:rsidP="00591615">
      <w:pPr>
        <w:pStyle w:val="BodyTextIndent3"/>
        <w:spacing w:after="0"/>
        <w:rPr>
          <w:sz w:val="22"/>
          <w:szCs w:val="22"/>
        </w:rPr>
      </w:pPr>
      <w:r w:rsidRPr="0005440E">
        <w:rPr>
          <w:sz w:val="22"/>
          <w:szCs w:val="22"/>
        </w:rPr>
        <w:t>J9044</w:t>
      </w:r>
    </w:p>
    <w:p w14:paraId="3E523860" w14:textId="77777777" w:rsidR="00591615" w:rsidRPr="0005440E" w:rsidRDefault="00591615" w:rsidP="00591615">
      <w:pPr>
        <w:pStyle w:val="BodyTextIndent3"/>
        <w:spacing w:after="0"/>
        <w:rPr>
          <w:sz w:val="22"/>
          <w:szCs w:val="22"/>
        </w:rPr>
      </w:pPr>
      <w:r w:rsidRPr="0005440E">
        <w:rPr>
          <w:sz w:val="22"/>
          <w:szCs w:val="22"/>
        </w:rPr>
        <w:t>J9045</w:t>
      </w:r>
    </w:p>
    <w:p w14:paraId="73499888" w14:textId="77777777" w:rsidR="00591615" w:rsidRPr="0005440E" w:rsidRDefault="00591615" w:rsidP="00591615">
      <w:pPr>
        <w:pStyle w:val="BodyTextIndent3"/>
        <w:spacing w:after="0"/>
        <w:rPr>
          <w:sz w:val="22"/>
          <w:szCs w:val="22"/>
        </w:rPr>
      </w:pPr>
      <w:r w:rsidRPr="0005440E">
        <w:rPr>
          <w:sz w:val="22"/>
          <w:szCs w:val="22"/>
        </w:rPr>
        <w:t>J9047</w:t>
      </w:r>
    </w:p>
    <w:p w14:paraId="696D9B8E" w14:textId="77777777" w:rsidR="00591615" w:rsidRPr="0005440E" w:rsidRDefault="00591615" w:rsidP="00591615">
      <w:pPr>
        <w:pStyle w:val="BodyTextIndent3"/>
        <w:spacing w:after="0"/>
        <w:rPr>
          <w:sz w:val="22"/>
          <w:szCs w:val="22"/>
        </w:rPr>
      </w:pPr>
      <w:r w:rsidRPr="0005440E">
        <w:rPr>
          <w:sz w:val="22"/>
          <w:szCs w:val="22"/>
        </w:rPr>
        <w:t>J9050</w:t>
      </w:r>
    </w:p>
    <w:p w14:paraId="2CF5840F" w14:textId="77777777" w:rsidR="00591615" w:rsidRPr="0005440E" w:rsidRDefault="00591615" w:rsidP="00591615">
      <w:pPr>
        <w:pStyle w:val="BodyTextIndent3"/>
        <w:spacing w:after="0"/>
        <w:rPr>
          <w:sz w:val="22"/>
          <w:szCs w:val="22"/>
        </w:rPr>
      </w:pPr>
      <w:r w:rsidRPr="0005440E">
        <w:rPr>
          <w:sz w:val="22"/>
          <w:szCs w:val="22"/>
        </w:rPr>
        <w:t>J9055</w:t>
      </w:r>
    </w:p>
    <w:p w14:paraId="61D7F562" w14:textId="77777777" w:rsidR="00591615" w:rsidRPr="0005440E" w:rsidRDefault="00591615" w:rsidP="00591615">
      <w:pPr>
        <w:pStyle w:val="BodyTextIndent3"/>
        <w:spacing w:after="0"/>
        <w:rPr>
          <w:sz w:val="22"/>
          <w:szCs w:val="22"/>
        </w:rPr>
      </w:pPr>
      <w:r w:rsidRPr="0005440E">
        <w:rPr>
          <w:sz w:val="22"/>
          <w:szCs w:val="22"/>
        </w:rPr>
        <w:t>J9057</w:t>
      </w:r>
    </w:p>
    <w:p w14:paraId="34EDAAD0" w14:textId="77777777" w:rsidR="00591615" w:rsidRPr="0005440E" w:rsidRDefault="00591615" w:rsidP="00591615">
      <w:pPr>
        <w:pStyle w:val="BodyTextIndent3"/>
        <w:spacing w:after="0"/>
        <w:rPr>
          <w:sz w:val="22"/>
          <w:szCs w:val="22"/>
        </w:rPr>
      </w:pPr>
      <w:r w:rsidRPr="0005440E">
        <w:rPr>
          <w:sz w:val="22"/>
          <w:szCs w:val="22"/>
        </w:rPr>
        <w:t>J9060</w:t>
      </w:r>
    </w:p>
    <w:p w14:paraId="1CBEAADB" w14:textId="77777777" w:rsidR="00591615" w:rsidRPr="0005440E" w:rsidRDefault="00591615" w:rsidP="00591615">
      <w:pPr>
        <w:pStyle w:val="BodyTextIndent3"/>
        <w:spacing w:after="0"/>
        <w:rPr>
          <w:sz w:val="22"/>
          <w:szCs w:val="22"/>
        </w:rPr>
      </w:pPr>
      <w:r w:rsidRPr="0005440E">
        <w:rPr>
          <w:sz w:val="22"/>
          <w:szCs w:val="22"/>
        </w:rPr>
        <w:t>J9061</w:t>
      </w:r>
    </w:p>
    <w:p w14:paraId="59AD5D5D" w14:textId="77777777" w:rsidR="00591615" w:rsidRPr="0005440E" w:rsidRDefault="00591615" w:rsidP="00591615">
      <w:pPr>
        <w:pStyle w:val="BodyTextIndent3"/>
        <w:spacing w:after="0"/>
        <w:rPr>
          <w:sz w:val="22"/>
          <w:szCs w:val="22"/>
        </w:rPr>
      </w:pPr>
      <w:r w:rsidRPr="0005440E">
        <w:rPr>
          <w:sz w:val="22"/>
          <w:szCs w:val="22"/>
        </w:rPr>
        <w:t>J9065</w:t>
      </w:r>
    </w:p>
    <w:p w14:paraId="6AE38F66" w14:textId="77777777" w:rsidR="00591615" w:rsidRPr="0005440E" w:rsidRDefault="00591615" w:rsidP="00591615">
      <w:pPr>
        <w:pStyle w:val="BodyTextIndent3"/>
        <w:spacing w:after="0"/>
        <w:rPr>
          <w:sz w:val="22"/>
          <w:szCs w:val="22"/>
        </w:rPr>
      </w:pPr>
      <w:r w:rsidRPr="0005440E">
        <w:rPr>
          <w:sz w:val="22"/>
          <w:szCs w:val="22"/>
        </w:rPr>
        <w:t>J9070</w:t>
      </w:r>
    </w:p>
    <w:p w14:paraId="37013B5C" w14:textId="77777777" w:rsidR="00591615" w:rsidRPr="0005440E" w:rsidRDefault="00591615" w:rsidP="00591615">
      <w:pPr>
        <w:pStyle w:val="BodyTextIndent3"/>
        <w:spacing w:after="0"/>
        <w:rPr>
          <w:sz w:val="22"/>
          <w:szCs w:val="22"/>
        </w:rPr>
      </w:pPr>
      <w:r w:rsidRPr="0005440E">
        <w:rPr>
          <w:sz w:val="22"/>
          <w:szCs w:val="22"/>
        </w:rPr>
        <w:t>J9098</w:t>
      </w:r>
    </w:p>
    <w:p w14:paraId="454F0346" w14:textId="77777777" w:rsidR="00591615" w:rsidRPr="0005440E" w:rsidRDefault="00591615" w:rsidP="00591615">
      <w:pPr>
        <w:pStyle w:val="BodyTextIndent3"/>
        <w:spacing w:after="0"/>
        <w:rPr>
          <w:sz w:val="22"/>
          <w:szCs w:val="22"/>
        </w:rPr>
      </w:pPr>
      <w:r w:rsidRPr="0005440E">
        <w:rPr>
          <w:sz w:val="22"/>
          <w:szCs w:val="22"/>
        </w:rPr>
        <w:t>J9100</w:t>
      </w:r>
    </w:p>
    <w:p w14:paraId="033D7FE2" w14:textId="77777777" w:rsidR="00591615" w:rsidRPr="0005440E" w:rsidRDefault="00591615" w:rsidP="00591615">
      <w:pPr>
        <w:pStyle w:val="BodyTextIndent3"/>
        <w:spacing w:after="0"/>
        <w:rPr>
          <w:sz w:val="22"/>
          <w:szCs w:val="22"/>
        </w:rPr>
      </w:pPr>
      <w:r w:rsidRPr="0005440E">
        <w:rPr>
          <w:sz w:val="22"/>
          <w:szCs w:val="22"/>
        </w:rPr>
        <w:t>J9118</w:t>
      </w:r>
    </w:p>
    <w:p w14:paraId="695FA058" w14:textId="77777777" w:rsidR="00591615" w:rsidRPr="00A7577C" w:rsidRDefault="00591615" w:rsidP="00591615">
      <w:pPr>
        <w:pStyle w:val="BodyTextIndent3"/>
        <w:spacing w:after="0"/>
        <w:rPr>
          <w:sz w:val="22"/>
          <w:szCs w:val="22"/>
        </w:rPr>
      </w:pPr>
      <w:r w:rsidRPr="00A7577C">
        <w:rPr>
          <w:sz w:val="22"/>
          <w:szCs w:val="22"/>
        </w:rPr>
        <w:t>J9119</w:t>
      </w:r>
    </w:p>
    <w:p w14:paraId="1497465C" w14:textId="77777777" w:rsidR="00591615" w:rsidRPr="0005440E" w:rsidRDefault="00591615" w:rsidP="00591615">
      <w:pPr>
        <w:pStyle w:val="BodyTextIndent3"/>
        <w:spacing w:after="0"/>
        <w:rPr>
          <w:sz w:val="22"/>
          <w:szCs w:val="22"/>
        </w:rPr>
      </w:pPr>
      <w:r w:rsidRPr="0005440E">
        <w:rPr>
          <w:sz w:val="22"/>
          <w:szCs w:val="22"/>
        </w:rPr>
        <w:t>J9120</w:t>
      </w:r>
    </w:p>
    <w:p w14:paraId="0A73019B" w14:textId="77777777" w:rsidR="00591615" w:rsidRPr="0005440E" w:rsidRDefault="00591615" w:rsidP="00591615">
      <w:pPr>
        <w:pStyle w:val="BodyTextIndent3"/>
        <w:spacing w:after="0"/>
        <w:rPr>
          <w:sz w:val="22"/>
          <w:szCs w:val="22"/>
        </w:rPr>
      </w:pPr>
      <w:r w:rsidRPr="0005440E">
        <w:rPr>
          <w:sz w:val="22"/>
          <w:szCs w:val="22"/>
        </w:rPr>
        <w:t>J9130</w:t>
      </w:r>
    </w:p>
    <w:p w14:paraId="7911440A" w14:textId="77777777" w:rsidR="00591615" w:rsidRPr="0005440E" w:rsidRDefault="00591615" w:rsidP="00591615">
      <w:pPr>
        <w:pStyle w:val="BodyTextIndent3"/>
        <w:spacing w:after="0"/>
        <w:rPr>
          <w:sz w:val="22"/>
          <w:szCs w:val="22"/>
        </w:rPr>
      </w:pPr>
      <w:r w:rsidRPr="0005440E">
        <w:rPr>
          <w:sz w:val="22"/>
          <w:szCs w:val="22"/>
        </w:rPr>
        <w:t>J9144</w:t>
      </w:r>
    </w:p>
    <w:p w14:paraId="266C1E55" w14:textId="77777777" w:rsidR="00591615" w:rsidRPr="0005440E" w:rsidRDefault="00591615" w:rsidP="00591615">
      <w:pPr>
        <w:pStyle w:val="BodyTextIndent3"/>
        <w:spacing w:after="0"/>
        <w:rPr>
          <w:sz w:val="22"/>
          <w:szCs w:val="22"/>
        </w:rPr>
      </w:pPr>
      <w:r w:rsidRPr="0005440E">
        <w:rPr>
          <w:sz w:val="22"/>
          <w:szCs w:val="22"/>
        </w:rPr>
        <w:t>J9145</w:t>
      </w:r>
    </w:p>
    <w:p w14:paraId="1CD46F88" w14:textId="77777777" w:rsidR="00591615" w:rsidRPr="0005440E" w:rsidRDefault="00591615" w:rsidP="00591615">
      <w:pPr>
        <w:pStyle w:val="BodyTextIndent3"/>
        <w:spacing w:after="0"/>
        <w:rPr>
          <w:sz w:val="22"/>
          <w:szCs w:val="22"/>
        </w:rPr>
      </w:pPr>
      <w:r w:rsidRPr="0005440E">
        <w:rPr>
          <w:sz w:val="22"/>
          <w:szCs w:val="22"/>
        </w:rPr>
        <w:t>J9153</w:t>
      </w:r>
    </w:p>
    <w:p w14:paraId="1CC78748" w14:textId="77777777" w:rsidR="00591615" w:rsidRPr="0005440E" w:rsidRDefault="00591615" w:rsidP="00591615">
      <w:pPr>
        <w:pStyle w:val="BodyTextIndent3"/>
        <w:spacing w:after="0"/>
        <w:rPr>
          <w:sz w:val="22"/>
          <w:szCs w:val="22"/>
        </w:rPr>
      </w:pPr>
      <w:r w:rsidRPr="0005440E">
        <w:rPr>
          <w:sz w:val="22"/>
          <w:szCs w:val="22"/>
        </w:rPr>
        <w:t>J9155</w:t>
      </w:r>
    </w:p>
    <w:p w14:paraId="2D9D8496" w14:textId="77777777" w:rsidR="00591615" w:rsidRPr="0005440E" w:rsidRDefault="00591615" w:rsidP="00591615">
      <w:pPr>
        <w:pStyle w:val="BodyTextIndent3"/>
        <w:spacing w:after="0"/>
        <w:rPr>
          <w:sz w:val="22"/>
          <w:szCs w:val="22"/>
        </w:rPr>
      </w:pPr>
      <w:r w:rsidRPr="0005440E">
        <w:rPr>
          <w:sz w:val="22"/>
          <w:szCs w:val="22"/>
        </w:rPr>
        <w:t>J9160</w:t>
      </w:r>
    </w:p>
    <w:p w14:paraId="0EF44783" w14:textId="77777777" w:rsidR="00591615" w:rsidRPr="0005440E" w:rsidRDefault="00591615" w:rsidP="00591615">
      <w:pPr>
        <w:pStyle w:val="BodyTextIndent3"/>
        <w:spacing w:after="0"/>
        <w:rPr>
          <w:sz w:val="22"/>
          <w:szCs w:val="22"/>
        </w:rPr>
      </w:pPr>
      <w:r w:rsidRPr="0005440E">
        <w:rPr>
          <w:sz w:val="22"/>
          <w:szCs w:val="22"/>
        </w:rPr>
        <w:t>J9171</w:t>
      </w:r>
    </w:p>
    <w:p w14:paraId="4C6817F9" w14:textId="77777777" w:rsidR="00591615" w:rsidRPr="0005440E" w:rsidRDefault="00591615" w:rsidP="00591615">
      <w:pPr>
        <w:pStyle w:val="BodyTextIndent3"/>
        <w:spacing w:after="0"/>
        <w:rPr>
          <w:sz w:val="22"/>
          <w:szCs w:val="22"/>
        </w:rPr>
      </w:pPr>
      <w:r w:rsidRPr="0005440E">
        <w:rPr>
          <w:sz w:val="22"/>
          <w:szCs w:val="22"/>
        </w:rPr>
        <w:t>J9173</w:t>
      </w:r>
    </w:p>
    <w:p w14:paraId="506C8BD0" w14:textId="77777777" w:rsidR="00591615" w:rsidRPr="0005440E" w:rsidRDefault="00591615" w:rsidP="00591615">
      <w:pPr>
        <w:pStyle w:val="BodyTextIndent3"/>
        <w:spacing w:after="0"/>
        <w:rPr>
          <w:sz w:val="22"/>
          <w:szCs w:val="22"/>
        </w:rPr>
      </w:pPr>
      <w:r w:rsidRPr="0005440E">
        <w:rPr>
          <w:sz w:val="22"/>
          <w:szCs w:val="22"/>
        </w:rPr>
        <w:t>J9176</w:t>
      </w:r>
    </w:p>
    <w:p w14:paraId="6F3C9B07" w14:textId="77777777" w:rsidR="00591615" w:rsidRPr="0005440E" w:rsidRDefault="00591615" w:rsidP="00591615">
      <w:pPr>
        <w:pStyle w:val="BodyTextIndent3"/>
        <w:spacing w:after="0"/>
        <w:rPr>
          <w:sz w:val="22"/>
          <w:szCs w:val="22"/>
        </w:rPr>
      </w:pPr>
      <w:r w:rsidRPr="0005440E">
        <w:rPr>
          <w:sz w:val="22"/>
          <w:szCs w:val="22"/>
        </w:rPr>
        <w:t>J9178</w:t>
      </w:r>
    </w:p>
    <w:p w14:paraId="03144E0A" w14:textId="77777777" w:rsidR="00591615" w:rsidRPr="0005440E" w:rsidRDefault="00591615" w:rsidP="00591615">
      <w:pPr>
        <w:pStyle w:val="BodyTextIndent3"/>
        <w:spacing w:after="0"/>
        <w:rPr>
          <w:sz w:val="22"/>
          <w:szCs w:val="22"/>
        </w:rPr>
      </w:pPr>
      <w:r w:rsidRPr="0005440E">
        <w:rPr>
          <w:sz w:val="22"/>
          <w:szCs w:val="22"/>
        </w:rPr>
        <w:t>J9179</w:t>
      </w:r>
    </w:p>
    <w:p w14:paraId="3D0277BA" w14:textId="77777777" w:rsidR="00591615" w:rsidRPr="0005440E" w:rsidRDefault="00591615" w:rsidP="00591615">
      <w:pPr>
        <w:pStyle w:val="BodyTextIndent3"/>
        <w:spacing w:after="0"/>
        <w:rPr>
          <w:sz w:val="22"/>
          <w:szCs w:val="22"/>
        </w:rPr>
      </w:pPr>
      <w:r w:rsidRPr="0005440E">
        <w:rPr>
          <w:sz w:val="22"/>
          <w:szCs w:val="22"/>
        </w:rPr>
        <w:t>J9181</w:t>
      </w:r>
    </w:p>
    <w:p w14:paraId="22B7E6DA" w14:textId="77777777" w:rsidR="00591615" w:rsidRPr="0005440E" w:rsidRDefault="00591615" w:rsidP="00591615">
      <w:pPr>
        <w:pStyle w:val="BodyTextIndent3"/>
        <w:spacing w:after="0"/>
        <w:rPr>
          <w:sz w:val="22"/>
          <w:szCs w:val="22"/>
        </w:rPr>
      </w:pPr>
      <w:r w:rsidRPr="0005440E">
        <w:rPr>
          <w:sz w:val="22"/>
          <w:szCs w:val="22"/>
        </w:rPr>
        <w:t>J9185</w:t>
      </w:r>
    </w:p>
    <w:p w14:paraId="0420003B" w14:textId="77777777" w:rsidR="00591615" w:rsidRPr="0005440E" w:rsidRDefault="00591615" w:rsidP="00591615">
      <w:pPr>
        <w:pStyle w:val="BodyTextIndent3"/>
        <w:spacing w:after="0"/>
        <w:rPr>
          <w:sz w:val="22"/>
          <w:szCs w:val="22"/>
        </w:rPr>
      </w:pPr>
      <w:r w:rsidRPr="0005440E">
        <w:rPr>
          <w:sz w:val="22"/>
          <w:szCs w:val="22"/>
        </w:rPr>
        <w:t>J9190</w:t>
      </w:r>
    </w:p>
    <w:p w14:paraId="5AB59267" w14:textId="77777777" w:rsidR="00591615" w:rsidRPr="0005440E" w:rsidRDefault="00591615" w:rsidP="00591615">
      <w:pPr>
        <w:pStyle w:val="BodyTextIndent3"/>
        <w:spacing w:after="0"/>
        <w:rPr>
          <w:sz w:val="22"/>
          <w:szCs w:val="22"/>
        </w:rPr>
      </w:pPr>
      <w:r w:rsidRPr="0005440E">
        <w:rPr>
          <w:sz w:val="22"/>
          <w:szCs w:val="22"/>
        </w:rPr>
        <w:t>J9199</w:t>
      </w:r>
    </w:p>
    <w:p w14:paraId="02BE5163" w14:textId="77777777" w:rsidR="00591615" w:rsidRPr="0005440E" w:rsidRDefault="00591615" w:rsidP="00591615">
      <w:pPr>
        <w:pStyle w:val="BodyTextIndent3"/>
        <w:spacing w:after="0"/>
        <w:rPr>
          <w:sz w:val="22"/>
          <w:szCs w:val="22"/>
        </w:rPr>
      </w:pPr>
      <w:r w:rsidRPr="0005440E">
        <w:rPr>
          <w:sz w:val="22"/>
          <w:szCs w:val="22"/>
        </w:rPr>
        <w:t>J9200</w:t>
      </w:r>
    </w:p>
    <w:p w14:paraId="5A44FFE1" w14:textId="77777777" w:rsidR="00591615" w:rsidRPr="0005440E" w:rsidRDefault="00591615" w:rsidP="00591615">
      <w:pPr>
        <w:pStyle w:val="BodyTextIndent3"/>
        <w:spacing w:after="0"/>
        <w:rPr>
          <w:sz w:val="22"/>
          <w:szCs w:val="22"/>
        </w:rPr>
      </w:pPr>
      <w:r w:rsidRPr="0005440E">
        <w:rPr>
          <w:sz w:val="22"/>
          <w:szCs w:val="22"/>
        </w:rPr>
        <w:t>J9201</w:t>
      </w:r>
    </w:p>
    <w:p w14:paraId="24194E6F" w14:textId="77777777" w:rsidR="00591615" w:rsidRPr="0005440E" w:rsidRDefault="00591615" w:rsidP="00591615">
      <w:pPr>
        <w:pStyle w:val="BodyTextIndent3"/>
        <w:spacing w:after="0"/>
        <w:rPr>
          <w:sz w:val="22"/>
          <w:szCs w:val="22"/>
        </w:rPr>
      </w:pPr>
      <w:r w:rsidRPr="0005440E">
        <w:rPr>
          <w:sz w:val="22"/>
          <w:szCs w:val="22"/>
        </w:rPr>
        <w:t>J9202</w:t>
      </w:r>
    </w:p>
    <w:p w14:paraId="79E2ADD2" w14:textId="77777777" w:rsidR="00591615" w:rsidRPr="00A7577C" w:rsidRDefault="00591615" w:rsidP="00591615">
      <w:pPr>
        <w:pStyle w:val="BodyTextIndent3"/>
        <w:spacing w:after="0"/>
        <w:rPr>
          <w:sz w:val="22"/>
          <w:szCs w:val="22"/>
        </w:rPr>
      </w:pPr>
      <w:r w:rsidRPr="00A7577C">
        <w:rPr>
          <w:sz w:val="22"/>
          <w:szCs w:val="22"/>
        </w:rPr>
        <w:t>J9204</w:t>
      </w:r>
    </w:p>
    <w:p w14:paraId="083345A8" w14:textId="77777777" w:rsidR="00591615" w:rsidRPr="0005440E" w:rsidRDefault="00591615" w:rsidP="00591615">
      <w:pPr>
        <w:pStyle w:val="BodyTextIndent3"/>
        <w:spacing w:after="0"/>
        <w:rPr>
          <w:sz w:val="22"/>
          <w:szCs w:val="22"/>
        </w:rPr>
      </w:pPr>
      <w:r w:rsidRPr="0005440E">
        <w:rPr>
          <w:sz w:val="22"/>
          <w:szCs w:val="22"/>
        </w:rPr>
        <w:t>J9205</w:t>
      </w:r>
    </w:p>
    <w:p w14:paraId="3203F4F4" w14:textId="77777777" w:rsidR="00591615" w:rsidRPr="0005440E" w:rsidRDefault="00591615" w:rsidP="00591615">
      <w:pPr>
        <w:pStyle w:val="BodyTextIndent3"/>
        <w:spacing w:after="0"/>
        <w:rPr>
          <w:sz w:val="22"/>
          <w:szCs w:val="22"/>
        </w:rPr>
      </w:pPr>
      <w:r w:rsidRPr="0005440E">
        <w:rPr>
          <w:sz w:val="22"/>
          <w:szCs w:val="22"/>
        </w:rPr>
        <w:t>J9206</w:t>
      </w:r>
    </w:p>
    <w:p w14:paraId="5CD913F3" w14:textId="77777777" w:rsidR="00591615" w:rsidRPr="0005440E" w:rsidRDefault="00591615" w:rsidP="00591615">
      <w:pPr>
        <w:pStyle w:val="BodyTextIndent3"/>
        <w:spacing w:after="0"/>
        <w:rPr>
          <w:sz w:val="22"/>
          <w:szCs w:val="22"/>
        </w:rPr>
      </w:pPr>
      <w:r w:rsidRPr="0005440E">
        <w:rPr>
          <w:sz w:val="22"/>
          <w:szCs w:val="22"/>
        </w:rPr>
        <w:t>J9207</w:t>
      </w:r>
    </w:p>
    <w:p w14:paraId="0EDF2CEB" w14:textId="77777777" w:rsidR="00591615" w:rsidRPr="0005440E" w:rsidRDefault="00591615" w:rsidP="00591615">
      <w:pPr>
        <w:pStyle w:val="BodyTextIndent3"/>
        <w:spacing w:after="0"/>
        <w:rPr>
          <w:sz w:val="22"/>
          <w:szCs w:val="22"/>
        </w:rPr>
      </w:pPr>
      <w:r w:rsidRPr="0005440E">
        <w:rPr>
          <w:sz w:val="22"/>
          <w:szCs w:val="22"/>
        </w:rPr>
        <w:t>J9208</w:t>
      </w:r>
    </w:p>
    <w:p w14:paraId="22CAEC78" w14:textId="77777777" w:rsidR="00591615" w:rsidRPr="0005440E" w:rsidRDefault="00591615" w:rsidP="00591615">
      <w:pPr>
        <w:pStyle w:val="BodyTextIndent3"/>
        <w:spacing w:after="0"/>
        <w:rPr>
          <w:sz w:val="22"/>
          <w:szCs w:val="22"/>
        </w:rPr>
      </w:pPr>
      <w:r w:rsidRPr="0005440E">
        <w:rPr>
          <w:sz w:val="22"/>
          <w:szCs w:val="22"/>
        </w:rPr>
        <w:t>J9209</w:t>
      </w:r>
    </w:p>
    <w:p w14:paraId="5DDE7ACE" w14:textId="77777777" w:rsidR="00591615" w:rsidRPr="0005440E" w:rsidRDefault="00591615" w:rsidP="00591615">
      <w:pPr>
        <w:pStyle w:val="BodyTextIndent3"/>
        <w:spacing w:after="0"/>
        <w:rPr>
          <w:sz w:val="22"/>
          <w:szCs w:val="22"/>
        </w:rPr>
      </w:pPr>
      <w:r w:rsidRPr="00A7577C">
        <w:rPr>
          <w:sz w:val="22"/>
          <w:szCs w:val="22"/>
        </w:rPr>
        <w:t>J9210</w:t>
      </w:r>
    </w:p>
    <w:p w14:paraId="3B1A080E" w14:textId="77777777" w:rsidR="00591615" w:rsidRPr="0005440E" w:rsidRDefault="00591615" w:rsidP="00591615">
      <w:pPr>
        <w:pStyle w:val="BodyTextIndent3"/>
        <w:spacing w:after="0"/>
        <w:rPr>
          <w:sz w:val="22"/>
          <w:szCs w:val="22"/>
        </w:rPr>
      </w:pPr>
      <w:r w:rsidRPr="0005440E">
        <w:rPr>
          <w:sz w:val="22"/>
          <w:szCs w:val="22"/>
        </w:rPr>
        <w:t>J9211</w:t>
      </w:r>
    </w:p>
    <w:p w14:paraId="70B3C50B" w14:textId="77777777" w:rsidR="00591615" w:rsidRPr="0005440E" w:rsidRDefault="00591615" w:rsidP="00591615">
      <w:pPr>
        <w:pStyle w:val="BodyTextIndent3"/>
        <w:spacing w:after="0"/>
        <w:rPr>
          <w:sz w:val="22"/>
          <w:szCs w:val="22"/>
        </w:rPr>
      </w:pPr>
      <w:r w:rsidRPr="0005440E">
        <w:rPr>
          <w:sz w:val="22"/>
          <w:szCs w:val="22"/>
        </w:rPr>
        <w:t>J9212</w:t>
      </w:r>
    </w:p>
    <w:p w14:paraId="3B9B2D89" w14:textId="77777777" w:rsidR="00591615" w:rsidRPr="0005440E" w:rsidRDefault="00591615" w:rsidP="00591615">
      <w:pPr>
        <w:pStyle w:val="BodyTextIndent3"/>
        <w:spacing w:after="0"/>
        <w:rPr>
          <w:sz w:val="22"/>
          <w:szCs w:val="22"/>
        </w:rPr>
      </w:pPr>
      <w:r w:rsidRPr="0005440E">
        <w:rPr>
          <w:sz w:val="22"/>
          <w:szCs w:val="22"/>
        </w:rPr>
        <w:t>J9213</w:t>
      </w:r>
    </w:p>
    <w:p w14:paraId="4B2EA208" w14:textId="77777777" w:rsidR="00591615" w:rsidRPr="0005440E" w:rsidRDefault="00591615" w:rsidP="00591615">
      <w:pPr>
        <w:pStyle w:val="BodyTextIndent3"/>
        <w:spacing w:after="0"/>
        <w:rPr>
          <w:sz w:val="22"/>
          <w:szCs w:val="22"/>
        </w:rPr>
      </w:pPr>
      <w:r w:rsidRPr="0005440E">
        <w:rPr>
          <w:sz w:val="22"/>
          <w:szCs w:val="22"/>
        </w:rPr>
        <w:t>J9214</w:t>
      </w:r>
    </w:p>
    <w:p w14:paraId="570AEEC3" w14:textId="77777777" w:rsidR="00591615" w:rsidRPr="0005440E" w:rsidRDefault="00591615" w:rsidP="00591615">
      <w:pPr>
        <w:pStyle w:val="BodyTextIndent3"/>
        <w:spacing w:after="0"/>
        <w:rPr>
          <w:sz w:val="22"/>
          <w:szCs w:val="22"/>
        </w:rPr>
      </w:pPr>
      <w:r w:rsidRPr="0005440E">
        <w:rPr>
          <w:sz w:val="22"/>
          <w:szCs w:val="22"/>
        </w:rPr>
        <w:t>J9216</w:t>
      </w:r>
    </w:p>
    <w:p w14:paraId="59769138" w14:textId="77777777" w:rsidR="00591615" w:rsidRPr="0005440E" w:rsidRDefault="00591615" w:rsidP="00591615">
      <w:pPr>
        <w:pStyle w:val="BodyTextIndent3"/>
        <w:spacing w:after="0"/>
        <w:rPr>
          <w:sz w:val="22"/>
          <w:szCs w:val="22"/>
        </w:rPr>
      </w:pPr>
      <w:r w:rsidRPr="0005440E">
        <w:rPr>
          <w:sz w:val="22"/>
          <w:szCs w:val="22"/>
        </w:rPr>
        <w:t>J9217</w:t>
      </w:r>
    </w:p>
    <w:p w14:paraId="34ADFE24" w14:textId="77777777" w:rsidR="00591615" w:rsidRPr="0005440E" w:rsidRDefault="00591615" w:rsidP="00591615">
      <w:pPr>
        <w:pStyle w:val="BodyTextIndent3"/>
        <w:spacing w:after="0"/>
        <w:rPr>
          <w:sz w:val="22"/>
          <w:szCs w:val="22"/>
        </w:rPr>
      </w:pPr>
      <w:r w:rsidRPr="0005440E">
        <w:rPr>
          <w:sz w:val="22"/>
          <w:szCs w:val="22"/>
        </w:rPr>
        <w:t>J9218</w:t>
      </w:r>
    </w:p>
    <w:p w14:paraId="11FB7B08" w14:textId="77777777" w:rsidR="00591615" w:rsidRPr="0005440E" w:rsidRDefault="00591615" w:rsidP="00591615">
      <w:pPr>
        <w:pStyle w:val="BodyTextIndent3"/>
        <w:spacing w:after="0"/>
        <w:rPr>
          <w:sz w:val="22"/>
          <w:szCs w:val="22"/>
        </w:rPr>
      </w:pPr>
      <w:r w:rsidRPr="0005440E">
        <w:rPr>
          <w:sz w:val="22"/>
          <w:szCs w:val="22"/>
        </w:rPr>
        <w:t>J9219</w:t>
      </w:r>
    </w:p>
    <w:p w14:paraId="77AB8E1C" w14:textId="77777777" w:rsidR="00591615" w:rsidRPr="0005440E" w:rsidRDefault="00591615" w:rsidP="00591615">
      <w:pPr>
        <w:pStyle w:val="BodyTextIndent3"/>
        <w:spacing w:after="0"/>
        <w:rPr>
          <w:sz w:val="22"/>
          <w:szCs w:val="22"/>
        </w:rPr>
      </w:pPr>
      <w:r w:rsidRPr="0005440E">
        <w:rPr>
          <w:sz w:val="22"/>
          <w:szCs w:val="22"/>
        </w:rPr>
        <w:t>J9223</w:t>
      </w:r>
    </w:p>
    <w:p w14:paraId="0B77CED2" w14:textId="77777777" w:rsidR="00591615" w:rsidRPr="0005440E" w:rsidRDefault="00591615" w:rsidP="00591615">
      <w:pPr>
        <w:pStyle w:val="BodyTextIndent3"/>
        <w:spacing w:after="0"/>
        <w:rPr>
          <w:sz w:val="22"/>
          <w:szCs w:val="22"/>
        </w:rPr>
      </w:pPr>
      <w:r w:rsidRPr="0005440E">
        <w:rPr>
          <w:sz w:val="22"/>
          <w:szCs w:val="22"/>
        </w:rPr>
        <w:t>J9225</w:t>
      </w:r>
    </w:p>
    <w:p w14:paraId="0E461181" w14:textId="77777777" w:rsidR="00591615" w:rsidRPr="0005440E" w:rsidRDefault="00591615" w:rsidP="00591615">
      <w:pPr>
        <w:pStyle w:val="BodyTextIndent3"/>
        <w:spacing w:after="0"/>
        <w:rPr>
          <w:sz w:val="22"/>
          <w:szCs w:val="22"/>
        </w:rPr>
      </w:pPr>
      <w:r w:rsidRPr="0005440E">
        <w:rPr>
          <w:sz w:val="22"/>
          <w:szCs w:val="22"/>
        </w:rPr>
        <w:t>J9226</w:t>
      </w:r>
    </w:p>
    <w:p w14:paraId="311A32B8" w14:textId="77777777" w:rsidR="00591615" w:rsidRPr="0005440E" w:rsidRDefault="00591615" w:rsidP="00591615">
      <w:pPr>
        <w:pStyle w:val="BodyTextIndent3"/>
        <w:spacing w:after="0"/>
        <w:rPr>
          <w:sz w:val="22"/>
          <w:szCs w:val="22"/>
        </w:rPr>
      </w:pPr>
      <w:r w:rsidRPr="0005440E">
        <w:rPr>
          <w:sz w:val="22"/>
          <w:szCs w:val="22"/>
        </w:rPr>
        <w:t>J9228</w:t>
      </w:r>
    </w:p>
    <w:p w14:paraId="551880CE" w14:textId="77777777" w:rsidR="00591615" w:rsidRPr="0005440E" w:rsidRDefault="00591615" w:rsidP="00591615">
      <w:pPr>
        <w:pStyle w:val="BodyTextIndent3"/>
        <w:spacing w:after="0"/>
        <w:rPr>
          <w:sz w:val="22"/>
          <w:szCs w:val="22"/>
        </w:rPr>
      </w:pPr>
      <w:r w:rsidRPr="0005440E">
        <w:rPr>
          <w:sz w:val="22"/>
          <w:szCs w:val="22"/>
        </w:rPr>
        <w:t>J9229</w:t>
      </w:r>
    </w:p>
    <w:p w14:paraId="28122F03" w14:textId="77777777" w:rsidR="00591615" w:rsidRPr="0005440E" w:rsidRDefault="00591615" w:rsidP="00591615">
      <w:pPr>
        <w:pStyle w:val="BodyTextIndent3"/>
        <w:spacing w:after="0"/>
        <w:rPr>
          <w:sz w:val="22"/>
          <w:szCs w:val="22"/>
        </w:rPr>
      </w:pPr>
      <w:r w:rsidRPr="0005440E">
        <w:rPr>
          <w:sz w:val="22"/>
          <w:szCs w:val="22"/>
        </w:rPr>
        <w:t>J9230</w:t>
      </w:r>
    </w:p>
    <w:p w14:paraId="5CA24733" w14:textId="77777777" w:rsidR="00591615" w:rsidRPr="0005440E" w:rsidRDefault="00591615" w:rsidP="00591615">
      <w:pPr>
        <w:pStyle w:val="BodyTextIndent3"/>
        <w:spacing w:after="0"/>
        <w:rPr>
          <w:sz w:val="22"/>
          <w:szCs w:val="22"/>
        </w:rPr>
      </w:pPr>
      <w:r w:rsidRPr="0005440E">
        <w:rPr>
          <w:sz w:val="22"/>
          <w:szCs w:val="22"/>
        </w:rPr>
        <w:t>J9247</w:t>
      </w:r>
    </w:p>
    <w:p w14:paraId="589269CF" w14:textId="77777777" w:rsidR="00591615" w:rsidRPr="0005440E" w:rsidRDefault="00591615" w:rsidP="00591615">
      <w:pPr>
        <w:pStyle w:val="BodyTextIndent3"/>
        <w:spacing w:after="0"/>
        <w:rPr>
          <w:sz w:val="22"/>
          <w:szCs w:val="22"/>
        </w:rPr>
      </w:pPr>
      <w:r w:rsidRPr="0005440E">
        <w:rPr>
          <w:sz w:val="22"/>
          <w:szCs w:val="22"/>
        </w:rPr>
        <w:t>J9250</w:t>
      </w:r>
    </w:p>
    <w:p w14:paraId="03F214D3" w14:textId="77777777" w:rsidR="00591615" w:rsidRPr="0005440E" w:rsidRDefault="00591615" w:rsidP="00591615">
      <w:pPr>
        <w:pStyle w:val="BodyTextIndent3"/>
        <w:spacing w:after="0"/>
        <w:rPr>
          <w:sz w:val="22"/>
          <w:szCs w:val="22"/>
        </w:rPr>
      </w:pPr>
      <w:r w:rsidRPr="0005440E">
        <w:rPr>
          <w:sz w:val="22"/>
          <w:szCs w:val="22"/>
        </w:rPr>
        <w:t>J9260</w:t>
      </w:r>
    </w:p>
    <w:p w14:paraId="7915A855" w14:textId="77777777" w:rsidR="00591615" w:rsidRPr="0005440E" w:rsidRDefault="00591615" w:rsidP="00591615">
      <w:pPr>
        <w:pStyle w:val="BodyTextIndent3"/>
        <w:spacing w:after="0"/>
        <w:rPr>
          <w:sz w:val="22"/>
          <w:szCs w:val="22"/>
        </w:rPr>
      </w:pPr>
      <w:r w:rsidRPr="0005440E">
        <w:rPr>
          <w:sz w:val="22"/>
          <w:szCs w:val="22"/>
        </w:rPr>
        <w:t>J9261</w:t>
      </w:r>
    </w:p>
    <w:p w14:paraId="4EE7C23C" w14:textId="77777777" w:rsidR="00591615" w:rsidRPr="0005440E" w:rsidRDefault="00591615" w:rsidP="00591615">
      <w:pPr>
        <w:pStyle w:val="BodyTextIndent3"/>
        <w:spacing w:after="0"/>
        <w:rPr>
          <w:sz w:val="22"/>
          <w:szCs w:val="22"/>
        </w:rPr>
      </w:pPr>
      <w:r w:rsidRPr="0005440E">
        <w:rPr>
          <w:sz w:val="22"/>
          <w:szCs w:val="22"/>
        </w:rPr>
        <w:t>J9262</w:t>
      </w:r>
    </w:p>
    <w:p w14:paraId="2C134D4B" w14:textId="77777777" w:rsidR="00591615" w:rsidRPr="0005440E" w:rsidRDefault="00591615" w:rsidP="00591615">
      <w:pPr>
        <w:pStyle w:val="BodyTextIndent3"/>
        <w:spacing w:after="0"/>
        <w:rPr>
          <w:sz w:val="22"/>
          <w:szCs w:val="22"/>
        </w:rPr>
      </w:pPr>
      <w:r w:rsidRPr="0005440E">
        <w:rPr>
          <w:sz w:val="22"/>
          <w:szCs w:val="22"/>
        </w:rPr>
        <w:t>J9263</w:t>
      </w:r>
    </w:p>
    <w:p w14:paraId="7B88F362" w14:textId="77777777" w:rsidR="00591615" w:rsidRPr="0005440E" w:rsidRDefault="00591615" w:rsidP="00591615">
      <w:pPr>
        <w:pStyle w:val="BodyTextIndent3"/>
        <w:spacing w:after="0"/>
        <w:rPr>
          <w:sz w:val="22"/>
          <w:szCs w:val="22"/>
        </w:rPr>
      </w:pPr>
      <w:r w:rsidRPr="0005440E">
        <w:rPr>
          <w:sz w:val="22"/>
          <w:szCs w:val="22"/>
        </w:rPr>
        <w:t>J9264</w:t>
      </w:r>
    </w:p>
    <w:p w14:paraId="4FEDFF32" w14:textId="77777777" w:rsidR="00591615" w:rsidRPr="0005440E" w:rsidRDefault="00591615" w:rsidP="00591615">
      <w:pPr>
        <w:pStyle w:val="BodyTextIndent3"/>
        <w:spacing w:after="0"/>
        <w:rPr>
          <w:sz w:val="22"/>
          <w:szCs w:val="22"/>
        </w:rPr>
      </w:pPr>
      <w:r w:rsidRPr="0005440E">
        <w:rPr>
          <w:sz w:val="22"/>
          <w:szCs w:val="22"/>
        </w:rPr>
        <w:t>J9266</w:t>
      </w:r>
    </w:p>
    <w:p w14:paraId="78640018" w14:textId="77777777" w:rsidR="00591615" w:rsidRPr="0005440E" w:rsidRDefault="00591615" w:rsidP="00591615">
      <w:pPr>
        <w:pStyle w:val="BodyTextIndent3"/>
        <w:spacing w:after="0"/>
        <w:rPr>
          <w:sz w:val="22"/>
          <w:szCs w:val="22"/>
        </w:rPr>
      </w:pPr>
      <w:r w:rsidRPr="0005440E">
        <w:rPr>
          <w:sz w:val="22"/>
          <w:szCs w:val="22"/>
        </w:rPr>
        <w:t>J9267</w:t>
      </w:r>
    </w:p>
    <w:p w14:paraId="2F649E3E" w14:textId="77777777" w:rsidR="00591615" w:rsidRPr="0005440E" w:rsidRDefault="00591615" w:rsidP="00591615">
      <w:pPr>
        <w:pStyle w:val="BodyTextIndent3"/>
        <w:spacing w:after="0"/>
        <w:rPr>
          <w:sz w:val="22"/>
          <w:szCs w:val="22"/>
        </w:rPr>
      </w:pPr>
      <w:r w:rsidRPr="0005440E">
        <w:rPr>
          <w:sz w:val="22"/>
          <w:szCs w:val="22"/>
        </w:rPr>
        <w:t>J9268</w:t>
      </w:r>
    </w:p>
    <w:p w14:paraId="42177E60" w14:textId="77777777" w:rsidR="00591615" w:rsidRPr="0005440E" w:rsidRDefault="00591615" w:rsidP="00591615">
      <w:pPr>
        <w:pStyle w:val="BodyTextIndent3"/>
        <w:spacing w:after="0"/>
        <w:rPr>
          <w:sz w:val="22"/>
          <w:szCs w:val="22"/>
        </w:rPr>
      </w:pPr>
      <w:r w:rsidRPr="0005440E">
        <w:rPr>
          <w:sz w:val="22"/>
          <w:szCs w:val="22"/>
        </w:rPr>
        <w:t>J9269</w:t>
      </w:r>
    </w:p>
    <w:p w14:paraId="1A57F827" w14:textId="77777777" w:rsidR="00591615" w:rsidRPr="0005440E" w:rsidRDefault="00591615" w:rsidP="00591615">
      <w:pPr>
        <w:pStyle w:val="BodyTextIndent3"/>
        <w:spacing w:after="0"/>
        <w:rPr>
          <w:sz w:val="22"/>
          <w:szCs w:val="22"/>
        </w:rPr>
      </w:pPr>
      <w:r w:rsidRPr="0005440E">
        <w:rPr>
          <w:sz w:val="22"/>
          <w:szCs w:val="22"/>
        </w:rPr>
        <w:t>J9271</w:t>
      </w:r>
    </w:p>
    <w:p w14:paraId="3BD7AA63" w14:textId="77777777" w:rsidR="00591615" w:rsidRPr="0005440E" w:rsidRDefault="00591615" w:rsidP="00591615">
      <w:pPr>
        <w:pStyle w:val="BodyTextIndent3"/>
        <w:spacing w:after="0"/>
        <w:rPr>
          <w:sz w:val="22"/>
          <w:szCs w:val="22"/>
        </w:rPr>
      </w:pPr>
      <w:r w:rsidRPr="0005440E">
        <w:rPr>
          <w:sz w:val="22"/>
          <w:szCs w:val="22"/>
        </w:rPr>
        <w:t>J9272</w:t>
      </w:r>
    </w:p>
    <w:p w14:paraId="5BB076F9" w14:textId="77777777" w:rsidR="00591615" w:rsidRPr="0005440E" w:rsidRDefault="00591615" w:rsidP="00591615">
      <w:pPr>
        <w:pStyle w:val="BodyTextIndent3"/>
        <w:spacing w:after="0"/>
        <w:rPr>
          <w:sz w:val="22"/>
          <w:szCs w:val="22"/>
        </w:rPr>
      </w:pPr>
      <w:r w:rsidRPr="0005440E">
        <w:rPr>
          <w:sz w:val="22"/>
          <w:szCs w:val="22"/>
        </w:rPr>
        <w:t>J9280</w:t>
      </w:r>
    </w:p>
    <w:p w14:paraId="1BD11496" w14:textId="77777777" w:rsidR="00591615" w:rsidRPr="0005440E" w:rsidRDefault="00591615" w:rsidP="00591615">
      <w:pPr>
        <w:pStyle w:val="BodyTextIndent3"/>
        <w:spacing w:after="0"/>
        <w:rPr>
          <w:sz w:val="22"/>
          <w:szCs w:val="22"/>
        </w:rPr>
      </w:pPr>
      <w:r w:rsidRPr="0005440E">
        <w:rPr>
          <w:sz w:val="22"/>
          <w:szCs w:val="22"/>
        </w:rPr>
        <w:t>J9281</w:t>
      </w:r>
    </w:p>
    <w:p w14:paraId="3F0F8812" w14:textId="77777777" w:rsidR="00591615" w:rsidRPr="0005440E" w:rsidRDefault="00591615" w:rsidP="00591615">
      <w:pPr>
        <w:pStyle w:val="BodyTextIndent3"/>
        <w:spacing w:after="0"/>
        <w:rPr>
          <w:sz w:val="22"/>
          <w:szCs w:val="22"/>
        </w:rPr>
      </w:pPr>
      <w:r w:rsidRPr="0005440E">
        <w:rPr>
          <w:sz w:val="22"/>
          <w:szCs w:val="22"/>
        </w:rPr>
        <w:t>J9293</w:t>
      </w:r>
    </w:p>
    <w:p w14:paraId="51E4029D" w14:textId="77777777" w:rsidR="00591615" w:rsidRPr="0005440E" w:rsidRDefault="00591615" w:rsidP="00591615">
      <w:pPr>
        <w:pStyle w:val="BodyTextIndent3"/>
        <w:spacing w:after="0"/>
        <w:rPr>
          <w:sz w:val="22"/>
          <w:szCs w:val="22"/>
        </w:rPr>
      </w:pPr>
      <w:r w:rsidRPr="0005440E">
        <w:rPr>
          <w:sz w:val="22"/>
          <w:szCs w:val="22"/>
        </w:rPr>
        <w:t>J9295</w:t>
      </w:r>
    </w:p>
    <w:p w14:paraId="33452657" w14:textId="77777777" w:rsidR="00591615" w:rsidRPr="0005440E" w:rsidRDefault="00591615" w:rsidP="00591615">
      <w:pPr>
        <w:pStyle w:val="BodyTextIndent3"/>
        <w:spacing w:after="0"/>
        <w:rPr>
          <w:sz w:val="22"/>
          <w:szCs w:val="22"/>
        </w:rPr>
      </w:pPr>
      <w:r w:rsidRPr="0005440E">
        <w:rPr>
          <w:sz w:val="22"/>
          <w:szCs w:val="22"/>
        </w:rPr>
        <w:t>J9299</w:t>
      </w:r>
    </w:p>
    <w:p w14:paraId="7EDCA142" w14:textId="77777777" w:rsidR="00591615" w:rsidRPr="0005440E" w:rsidRDefault="00591615" w:rsidP="00591615">
      <w:pPr>
        <w:pStyle w:val="BodyTextIndent3"/>
        <w:spacing w:after="0"/>
        <w:rPr>
          <w:sz w:val="22"/>
          <w:szCs w:val="22"/>
        </w:rPr>
      </w:pPr>
      <w:r w:rsidRPr="0005440E">
        <w:rPr>
          <w:sz w:val="22"/>
          <w:szCs w:val="22"/>
        </w:rPr>
        <w:t>J9301</w:t>
      </w:r>
    </w:p>
    <w:p w14:paraId="71235005" w14:textId="77777777" w:rsidR="00591615" w:rsidRPr="0005440E" w:rsidRDefault="00591615" w:rsidP="00591615">
      <w:pPr>
        <w:pStyle w:val="BodyTextIndent3"/>
        <w:spacing w:after="0"/>
        <w:rPr>
          <w:sz w:val="22"/>
          <w:szCs w:val="22"/>
        </w:rPr>
      </w:pPr>
      <w:r w:rsidRPr="0005440E">
        <w:rPr>
          <w:sz w:val="22"/>
          <w:szCs w:val="22"/>
        </w:rPr>
        <w:t>J9302</w:t>
      </w:r>
    </w:p>
    <w:p w14:paraId="72C1B125" w14:textId="77777777" w:rsidR="00591615" w:rsidRPr="0005440E" w:rsidRDefault="00591615" w:rsidP="00591615">
      <w:pPr>
        <w:pStyle w:val="BodyTextIndent3"/>
        <w:spacing w:after="0"/>
        <w:rPr>
          <w:sz w:val="22"/>
          <w:szCs w:val="22"/>
        </w:rPr>
      </w:pPr>
      <w:r w:rsidRPr="0005440E">
        <w:rPr>
          <w:sz w:val="22"/>
          <w:szCs w:val="22"/>
        </w:rPr>
        <w:t>J9303</w:t>
      </w:r>
    </w:p>
    <w:p w14:paraId="0BB5D6D9" w14:textId="77777777" w:rsidR="00591615" w:rsidRPr="0005440E" w:rsidRDefault="00591615" w:rsidP="00591615">
      <w:pPr>
        <w:pStyle w:val="BodyTextIndent3"/>
        <w:spacing w:after="0"/>
        <w:rPr>
          <w:sz w:val="22"/>
          <w:szCs w:val="22"/>
        </w:rPr>
      </w:pPr>
      <w:r w:rsidRPr="0005440E">
        <w:rPr>
          <w:sz w:val="22"/>
          <w:szCs w:val="22"/>
        </w:rPr>
        <w:t>J9305</w:t>
      </w:r>
    </w:p>
    <w:p w14:paraId="5A0006CA" w14:textId="77777777" w:rsidR="00591615" w:rsidRPr="0005440E" w:rsidRDefault="00591615" w:rsidP="00591615">
      <w:pPr>
        <w:pStyle w:val="BodyTextIndent3"/>
        <w:spacing w:after="0"/>
        <w:rPr>
          <w:sz w:val="22"/>
          <w:szCs w:val="22"/>
        </w:rPr>
      </w:pPr>
      <w:r w:rsidRPr="0005440E">
        <w:rPr>
          <w:sz w:val="22"/>
          <w:szCs w:val="22"/>
        </w:rPr>
        <w:t>J9306</w:t>
      </w:r>
    </w:p>
    <w:p w14:paraId="4E1169EB" w14:textId="77777777" w:rsidR="00591615" w:rsidRPr="0005440E" w:rsidRDefault="00591615" w:rsidP="00591615">
      <w:pPr>
        <w:pStyle w:val="BodyTextIndent3"/>
        <w:spacing w:after="0"/>
        <w:rPr>
          <w:sz w:val="22"/>
          <w:szCs w:val="22"/>
        </w:rPr>
      </w:pPr>
      <w:r w:rsidRPr="0005440E">
        <w:rPr>
          <w:sz w:val="22"/>
          <w:szCs w:val="22"/>
        </w:rPr>
        <w:t>J9307</w:t>
      </w:r>
    </w:p>
    <w:p w14:paraId="0D1943DA" w14:textId="77777777" w:rsidR="00591615" w:rsidRPr="0005440E" w:rsidRDefault="00591615" w:rsidP="00591615">
      <w:pPr>
        <w:pStyle w:val="BodyTextIndent3"/>
        <w:spacing w:after="0"/>
        <w:rPr>
          <w:sz w:val="22"/>
          <w:szCs w:val="22"/>
        </w:rPr>
      </w:pPr>
      <w:r w:rsidRPr="0005440E">
        <w:rPr>
          <w:sz w:val="22"/>
          <w:szCs w:val="22"/>
        </w:rPr>
        <w:t>J9308</w:t>
      </w:r>
    </w:p>
    <w:p w14:paraId="1D4CAFC1" w14:textId="77777777" w:rsidR="00591615" w:rsidRPr="0005440E" w:rsidRDefault="00591615" w:rsidP="00591615">
      <w:pPr>
        <w:pStyle w:val="BodyTextIndent3"/>
        <w:spacing w:after="0"/>
        <w:rPr>
          <w:sz w:val="22"/>
          <w:szCs w:val="22"/>
        </w:rPr>
      </w:pPr>
      <w:r w:rsidRPr="0005440E">
        <w:rPr>
          <w:sz w:val="22"/>
          <w:szCs w:val="22"/>
        </w:rPr>
        <w:t>J9309</w:t>
      </w:r>
    </w:p>
    <w:p w14:paraId="21FF4360" w14:textId="77777777" w:rsidR="00591615" w:rsidRPr="0005440E" w:rsidRDefault="00591615" w:rsidP="00591615">
      <w:pPr>
        <w:pStyle w:val="BodyTextIndent3"/>
        <w:spacing w:after="0"/>
        <w:rPr>
          <w:sz w:val="22"/>
          <w:szCs w:val="22"/>
        </w:rPr>
      </w:pPr>
      <w:r w:rsidRPr="0005440E">
        <w:rPr>
          <w:sz w:val="22"/>
          <w:szCs w:val="22"/>
        </w:rPr>
        <w:t>J9311</w:t>
      </w:r>
    </w:p>
    <w:p w14:paraId="58C87F8F" w14:textId="77777777" w:rsidR="00591615" w:rsidRPr="0005440E" w:rsidRDefault="00591615" w:rsidP="00591615">
      <w:pPr>
        <w:pStyle w:val="BodyTextIndent3"/>
        <w:spacing w:after="0"/>
        <w:rPr>
          <w:sz w:val="22"/>
          <w:szCs w:val="22"/>
        </w:rPr>
      </w:pPr>
      <w:r w:rsidRPr="0005440E">
        <w:rPr>
          <w:sz w:val="22"/>
          <w:szCs w:val="22"/>
        </w:rPr>
        <w:t>J9312</w:t>
      </w:r>
    </w:p>
    <w:p w14:paraId="1ED267F1" w14:textId="77777777" w:rsidR="00591615" w:rsidRPr="00A7577C" w:rsidRDefault="00591615" w:rsidP="00591615">
      <w:pPr>
        <w:pStyle w:val="BodyTextIndent3"/>
        <w:spacing w:after="0"/>
        <w:rPr>
          <w:sz w:val="22"/>
          <w:szCs w:val="22"/>
        </w:rPr>
      </w:pPr>
      <w:r w:rsidRPr="00A7577C">
        <w:rPr>
          <w:sz w:val="22"/>
          <w:szCs w:val="22"/>
        </w:rPr>
        <w:t>J9313</w:t>
      </w:r>
    </w:p>
    <w:p w14:paraId="08EA5DF9" w14:textId="77777777" w:rsidR="00591615" w:rsidRPr="0005440E" w:rsidRDefault="00591615" w:rsidP="00591615">
      <w:pPr>
        <w:pStyle w:val="BodyTextIndent3"/>
        <w:spacing w:after="0"/>
        <w:rPr>
          <w:sz w:val="22"/>
          <w:szCs w:val="22"/>
        </w:rPr>
      </w:pPr>
      <w:r w:rsidRPr="0005440E">
        <w:rPr>
          <w:sz w:val="22"/>
          <w:szCs w:val="22"/>
        </w:rPr>
        <w:t>J9316</w:t>
      </w:r>
    </w:p>
    <w:p w14:paraId="2223CFA2" w14:textId="77777777" w:rsidR="00591615" w:rsidRPr="0005440E" w:rsidRDefault="00591615" w:rsidP="00591615">
      <w:pPr>
        <w:pStyle w:val="BodyTextIndent3"/>
        <w:spacing w:after="0"/>
        <w:rPr>
          <w:sz w:val="22"/>
          <w:szCs w:val="22"/>
        </w:rPr>
      </w:pPr>
      <w:r w:rsidRPr="0005440E">
        <w:rPr>
          <w:sz w:val="22"/>
          <w:szCs w:val="22"/>
        </w:rPr>
        <w:t>J9317</w:t>
      </w:r>
    </w:p>
    <w:p w14:paraId="52E139D7" w14:textId="77777777" w:rsidR="00591615" w:rsidRPr="0005440E" w:rsidRDefault="00591615" w:rsidP="00591615">
      <w:pPr>
        <w:pStyle w:val="BodyTextIndent3"/>
        <w:spacing w:after="0"/>
        <w:rPr>
          <w:sz w:val="22"/>
          <w:szCs w:val="22"/>
        </w:rPr>
      </w:pPr>
      <w:r w:rsidRPr="0005440E">
        <w:rPr>
          <w:sz w:val="22"/>
          <w:szCs w:val="22"/>
        </w:rPr>
        <w:t>J9318</w:t>
      </w:r>
    </w:p>
    <w:p w14:paraId="2574CB98" w14:textId="77777777" w:rsidR="00591615" w:rsidRPr="0005440E" w:rsidRDefault="00591615" w:rsidP="00591615">
      <w:pPr>
        <w:pStyle w:val="BodyTextIndent3"/>
        <w:spacing w:after="0"/>
        <w:rPr>
          <w:sz w:val="22"/>
          <w:szCs w:val="22"/>
        </w:rPr>
      </w:pPr>
      <w:r w:rsidRPr="0005440E">
        <w:rPr>
          <w:sz w:val="22"/>
          <w:szCs w:val="22"/>
        </w:rPr>
        <w:t>J9319</w:t>
      </w:r>
    </w:p>
    <w:p w14:paraId="0CB33B92" w14:textId="77777777" w:rsidR="00591615" w:rsidRPr="0005440E" w:rsidRDefault="00591615" w:rsidP="00591615">
      <w:pPr>
        <w:pStyle w:val="BodyTextIndent3"/>
        <w:spacing w:after="0"/>
        <w:rPr>
          <w:sz w:val="22"/>
          <w:szCs w:val="22"/>
        </w:rPr>
      </w:pPr>
      <w:r w:rsidRPr="0005440E">
        <w:rPr>
          <w:sz w:val="22"/>
          <w:szCs w:val="22"/>
        </w:rPr>
        <w:t>J9320</w:t>
      </w:r>
    </w:p>
    <w:p w14:paraId="5301101A" w14:textId="77777777" w:rsidR="00591615" w:rsidRPr="0005440E" w:rsidRDefault="00591615" w:rsidP="00591615">
      <w:pPr>
        <w:pStyle w:val="BodyTextIndent3"/>
        <w:spacing w:after="0"/>
        <w:rPr>
          <w:sz w:val="22"/>
          <w:szCs w:val="22"/>
        </w:rPr>
      </w:pPr>
      <w:r w:rsidRPr="0005440E">
        <w:rPr>
          <w:sz w:val="22"/>
          <w:szCs w:val="22"/>
        </w:rPr>
        <w:t>J9325</w:t>
      </w:r>
    </w:p>
    <w:p w14:paraId="6AD39AE5" w14:textId="77777777" w:rsidR="00591615" w:rsidRPr="0005440E" w:rsidRDefault="00591615" w:rsidP="00591615">
      <w:pPr>
        <w:pStyle w:val="BodyTextIndent3"/>
        <w:spacing w:after="0"/>
        <w:rPr>
          <w:sz w:val="22"/>
          <w:szCs w:val="22"/>
        </w:rPr>
      </w:pPr>
      <w:r w:rsidRPr="0005440E">
        <w:rPr>
          <w:sz w:val="22"/>
          <w:szCs w:val="22"/>
        </w:rPr>
        <w:t>J9328</w:t>
      </w:r>
    </w:p>
    <w:p w14:paraId="52EA4125" w14:textId="77777777" w:rsidR="00591615" w:rsidRPr="0005440E" w:rsidRDefault="00591615" w:rsidP="00591615">
      <w:pPr>
        <w:pStyle w:val="BodyTextIndent3"/>
        <w:spacing w:after="0"/>
        <w:rPr>
          <w:sz w:val="22"/>
          <w:szCs w:val="22"/>
        </w:rPr>
      </w:pPr>
      <w:r w:rsidRPr="0005440E">
        <w:rPr>
          <w:sz w:val="22"/>
          <w:szCs w:val="22"/>
        </w:rPr>
        <w:t>J9330</w:t>
      </w:r>
    </w:p>
    <w:p w14:paraId="7FD20F50" w14:textId="77777777" w:rsidR="00591615" w:rsidRPr="0005440E" w:rsidRDefault="00591615" w:rsidP="00591615">
      <w:pPr>
        <w:pStyle w:val="BodyTextIndent3"/>
        <w:spacing w:after="0"/>
        <w:rPr>
          <w:sz w:val="22"/>
          <w:szCs w:val="22"/>
        </w:rPr>
      </w:pPr>
      <w:r w:rsidRPr="0005440E">
        <w:rPr>
          <w:sz w:val="22"/>
          <w:szCs w:val="22"/>
        </w:rPr>
        <w:t>J9340</w:t>
      </w:r>
    </w:p>
    <w:p w14:paraId="38A27F53" w14:textId="77777777" w:rsidR="00591615" w:rsidRPr="0005440E" w:rsidRDefault="00591615" w:rsidP="00591615">
      <w:pPr>
        <w:pStyle w:val="BodyTextIndent3"/>
        <w:spacing w:after="0"/>
        <w:rPr>
          <w:sz w:val="22"/>
          <w:szCs w:val="22"/>
        </w:rPr>
      </w:pPr>
      <w:r w:rsidRPr="0005440E">
        <w:rPr>
          <w:sz w:val="22"/>
          <w:szCs w:val="22"/>
        </w:rPr>
        <w:t>J9348</w:t>
      </w:r>
    </w:p>
    <w:p w14:paraId="4CFB7861" w14:textId="77777777" w:rsidR="00591615" w:rsidRPr="0005440E" w:rsidRDefault="00591615" w:rsidP="00591615">
      <w:pPr>
        <w:pStyle w:val="BodyTextIndent3"/>
        <w:spacing w:after="0"/>
        <w:rPr>
          <w:sz w:val="22"/>
          <w:szCs w:val="22"/>
        </w:rPr>
      </w:pPr>
      <w:r w:rsidRPr="0005440E">
        <w:rPr>
          <w:sz w:val="22"/>
          <w:szCs w:val="22"/>
        </w:rPr>
        <w:t>J9349</w:t>
      </w:r>
    </w:p>
    <w:p w14:paraId="66460A49" w14:textId="77777777" w:rsidR="00591615" w:rsidRPr="0005440E" w:rsidRDefault="00591615" w:rsidP="00591615">
      <w:pPr>
        <w:pStyle w:val="BodyTextIndent3"/>
        <w:spacing w:after="0"/>
        <w:rPr>
          <w:sz w:val="22"/>
          <w:szCs w:val="22"/>
        </w:rPr>
      </w:pPr>
      <w:r w:rsidRPr="0005440E">
        <w:rPr>
          <w:sz w:val="22"/>
          <w:szCs w:val="22"/>
        </w:rPr>
        <w:t>J9351</w:t>
      </w:r>
    </w:p>
    <w:p w14:paraId="280585B0" w14:textId="77777777" w:rsidR="00591615" w:rsidRPr="0005440E" w:rsidRDefault="00591615" w:rsidP="00591615">
      <w:pPr>
        <w:pStyle w:val="BodyTextIndent3"/>
        <w:spacing w:after="0"/>
        <w:rPr>
          <w:sz w:val="22"/>
          <w:szCs w:val="22"/>
        </w:rPr>
      </w:pPr>
      <w:r w:rsidRPr="0005440E">
        <w:rPr>
          <w:sz w:val="22"/>
          <w:szCs w:val="22"/>
        </w:rPr>
        <w:t>J9352</w:t>
      </w:r>
    </w:p>
    <w:p w14:paraId="76E66B61" w14:textId="77777777" w:rsidR="00591615" w:rsidRPr="0005440E" w:rsidRDefault="00591615" w:rsidP="00591615">
      <w:pPr>
        <w:pStyle w:val="BodyTextIndent3"/>
        <w:spacing w:after="0"/>
        <w:rPr>
          <w:sz w:val="22"/>
          <w:szCs w:val="22"/>
        </w:rPr>
      </w:pPr>
      <w:r w:rsidRPr="0005440E">
        <w:rPr>
          <w:sz w:val="22"/>
          <w:szCs w:val="22"/>
        </w:rPr>
        <w:t>J9353</w:t>
      </w:r>
    </w:p>
    <w:p w14:paraId="00B25C28" w14:textId="77777777" w:rsidR="00591615" w:rsidRPr="0005440E" w:rsidRDefault="00591615" w:rsidP="00591615">
      <w:pPr>
        <w:pStyle w:val="BodyTextIndent3"/>
        <w:spacing w:after="0"/>
        <w:rPr>
          <w:sz w:val="22"/>
          <w:szCs w:val="22"/>
        </w:rPr>
      </w:pPr>
      <w:r w:rsidRPr="0005440E">
        <w:rPr>
          <w:sz w:val="22"/>
          <w:szCs w:val="22"/>
        </w:rPr>
        <w:t>J9354</w:t>
      </w:r>
    </w:p>
    <w:p w14:paraId="55861E02" w14:textId="77777777" w:rsidR="00591615" w:rsidRPr="0005440E" w:rsidRDefault="00591615" w:rsidP="00591615">
      <w:pPr>
        <w:pStyle w:val="BodyTextIndent3"/>
        <w:spacing w:after="0"/>
        <w:rPr>
          <w:sz w:val="22"/>
          <w:szCs w:val="22"/>
        </w:rPr>
      </w:pPr>
      <w:r w:rsidRPr="0005440E">
        <w:rPr>
          <w:sz w:val="22"/>
          <w:szCs w:val="22"/>
        </w:rPr>
        <w:t>J9355</w:t>
      </w:r>
    </w:p>
    <w:p w14:paraId="153A0467" w14:textId="77777777" w:rsidR="00591615" w:rsidRPr="0005440E" w:rsidRDefault="00591615" w:rsidP="00591615">
      <w:pPr>
        <w:pStyle w:val="BodyTextIndent3"/>
        <w:spacing w:after="0"/>
        <w:rPr>
          <w:sz w:val="22"/>
          <w:szCs w:val="22"/>
        </w:rPr>
      </w:pPr>
      <w:r w:rsidRPr="0005440E">
        <w:rPr>
          <w:sz w:val="22"/>
          <w:szCs w:val="22"/>
        </w:rPr>
        <w:t>J9356</w:t>
      </w:r>
    </w:p>
    <w:p w14:paraId="6DC7A1E8" w14:textId="77777777" w:rsidR="00591615" w:rsidRPr="0005440E" w:rsidRDefault="00591615" w:rsidP="00591615">
      <w:pPr>
        <w:pStyle w:val="BodyTextIndent3"/>
        <w:spacing w:after="0"/>
        <w:rPr>
          <w:sz w:val="22"/>
          <w:szCs w:val="22"/>
        </w:rPr>
      </w:pPr>
      <w:r w:rsidRPr="0005440E">
        <w:rPr>
          <w:sz w:val="22"/>
          <w:szCs w:val="22"/>
        </w:rPr>
        <w:t>J9357</w:t>
      </w:r>
    </w:p>
    <w:p w14:paraId="1E9B2DDB" w14:textId="77777777" w:rsidR="00591615" w:rsidRPr="0005440E" w:rsidRDefault="00591615" w:rsidP="00591615">
      <w:pPr>
        <w:pStyle w:val="BodyTextIndent3"/>
        <w:spacing w:after="0"/>
        <w:rPr>
          <w:sz w:val="22"/>
          <w:szCs w:val="22"/>
        </w:rPr>
      </w:pPr>
      <w:r w:rsidRPr="0005440E">
        <w:rPr>
          <w:sz w:val="22"/>
          <w:szCs w:val="22"/>
        </w:rPr>
        <w:t>J9360</w:t>
      </w:r>
    </w:p>
    <w:p w14:paraId="423AE5AD" w14:textId="77777777" w:rsidR="00591615" w:rsidRPr="0005440E" w:rsidRDefault="00591615" w:rsidP="00591615">
      <w:pPr>
        <w:pStyle w:val="BodyTextIndent3"/>
        <w:spacing w:after="0"/>
        <w:rPr>
          <w:sz w:val="22"/>
          <w:szCs w:val="22"/>
        </w:rPr>
      </w:pPr>
      <w:r w:rsidRPr="0005440E">
        <w:rPr>
          <w:sz w:val="22"/>
          <w:szCs w:val="22"/>
        </w:rPr>
        <w:t>J9370</w:t>
      </w:r>
    </w:p>
    <w:p w14:paraId="688A03BF" w14:textId="77777777" w:rsidR="00591615" w:rsidRPr="0005440E" w:rsidRDefault="00591615" w:rsidP="00591615">
      <w:pPr>
        <w:pStyle w:val="BodyTextIndent3"/>
        <w:spacing w:after="0"/>
        <w:rPr>
          <w:sz w:val="22"/>
          <w:szCs w:val="22"/>
        </w:rPr>
      </w:pPr>
      <w:r w:rsidRPr="0005440E">
        <w:rPr>
          <w:sz w:val="22"/>
          <w:szCs w:val="22"/>
        </w:rPr>
        <w:t>J9371</w:t>
      </w:r>
    </w:p>
    <w:p w14:paraId="11BEB7CB" w14:textId="77777777" w:rsidR="00591615" w:rsidRPr="0005440E" w:rsidRDefault="00591615" w:rsidP="00591615">
      <w:pPr>
        <w:pStyle w:val="BodyTextIndent3"/>
        <w:spacing w:after="0"/>
        <w:rPr>
          <w:sz w:val="22"/>
          <w:szCs w:val="22"/>
        </w:rPr>
      </w:pPr>
      <w:r w:rsidRPr="0005440E">
        <w:rPr>
          <w:sz w:val="22"/>
          <w:szCs w:val="22"/>
        </w:rPr>
        <w:t>J9390</w:t>
      </w:r>
    </w:p>
    <w:p w14:paraId="5C9D8E75" w14:textId="77777777" w:rsidR="00591615" w:rsidRPr="00A7577C" w:rsidRDefault="00591615" w:rsidP="00591615">
      <w:pPr>
        <w:pStyle w:val="BodyTextIndent3"/>
        <w:spacing w:after="0"/>
        <w:rPr>
          <w:sz w:val="22"/>
          <w:szCs w:val="22"/>
        </w:rPr>
      </w:pPr>
      <w:r w:rsidRPr="00A7577C">
        <w:rPr>
          <w:sz w:val="22"/>
          <w:szCs w:val="22"/>
        </w:rPr>
        <w:t>J9395</w:t>
      </w:r>
    </w:p>
    <w:p w14:paraId="236F02AF" w14:textId="77777777" w:rsidR="00591615" w:rsidRPr="00A7577C" w:rsidRDefault="00591615" w:rsidP="00591615">
      <w:pPr>
        <w:pStyle w:val="BodyTextIndent3"/>
        <w:spacing w:after="0"/>
        <w:rPr>
          <w:sz w:val="22"/>
          <w:szCs w:val="22"/>
        </w:rPr>
      </w:pPr>
      <w:r w:rsidRPr="00A7577C">
        <w:rPr>
          <w:sz w:val="22"/>
          <w:szCs w:val="22"/>
        </w:rPr>
        <w:t>J9400</w:t>
      </w:r>
    </w:p>
    <w:p w14:paraId="74C6C7CA" w14:textId="77777777" w:rsidR="00591615" w:rsidRPr="00A7577C" w:rsidRDefault="00591615" w:rsidP="00591615">
      <w:pPr>
        <w:pStyle w:val="BodyTextIndent3"/>
        <w:spacing w:after="0"/>
        <w:rPr>
          <w:sz w:val="22"/>
          <w:szCs w:val="22"/>
        </w:rPr>
      </w:pPr>
      <w:r w:rsidRPr="00A7577C">
        <w:rPr>
          <w:sz w:val="22"/>
          <w:szCs w:val="22"/>
        </w:rPr>
        <w:t>J9999</w:t>
      </w:r>
    </w:p>
    <w:p w14:paraId="08EB96E2" w14:textId="77777777" w:rsidR="00591615" w:rsidRPr="00A7577C" w:rsidRDefault="00591615" w:rsidP="00591615">
      <w:pPr>
        <w:pStyle w:val="BodyTextIndent3"/>
        <w:spacing w:after="0"/>
        <w:rPr>
          <w:sz w:val="22"/>
          <w:szCs w:val="22"/>
        </w:rPr>
      </w:pPr>
      <w:r w:rsidRPr="00A7577C">
        <w:rPr>
          <w:sz w:val="22"/>
          <w:szCs w:val="22"/>
        </w:rPr>
        <w:t>L8614</w:t>
      </w:r>
    </w:p>
    <w:p w14:paraId="51081160" w14:textId="77777777" w:rsidR="00591615" w:rsidRPr="00A7577C" w:rsidRDefault="00591615" w:rsidP="00591615">
      <w:pPr>
        <w:pStyle w:val="BodyTextIndent3"/>
        <w:spacing w:after="0"/>
        <w:rPr>
          <w:sz w:val="22"/>
          <w:szCs w:val="22"/>
        </w:rPr>
      </w:pPr>
      <w:r w:rsidRPr="00A7577C">
        <w:rPr>
          <w:sz w:val="22"/>
          <w:szCs w:val="22"/>
        </w:rPr>
        <w:t>L8615</w:t>
      </w:r>
    </w:p>
    <w:p w14:paraId="3D8F6F56" w14:textId="77777777" w:rsidR="00591615" w:rsidRPr="00A7577C" w:rsidRDefault="00591615" w:rsidP="00591615">
      <w:pPr>
        <w:pStyle w:val="BodyTextIndent3"/>
        <w:spacing w:after="0"/>
        <w:rPr>
          <w:sz w:val="22"/>
          <w:szCs w:val="22"/>
        </w:rPr>
      </w:pPr>
      <w:r w:rsidRPr="00A7577C">
        <w:rPr>
          <w:sz w:val="22"/>
          <w:szCs w:val="22"/>
        </w:rPr>
        <w:t>L8616</w:t>
      </w:r>
    </w:p>
    <w:p w14:paraId="42AEF974" w14:textId="77777777" w:rsidR="00591615" w:rsidRPr="00A7577C" w:rsidRDefault="00591615" w:rsidP="00591615">
      <w:pPr>
        <w:pStyle w:val="BodyTextIndent3"/>
        <w:spacing w:after="0"/>
        <w:rPr>
          <w:sz w:val="22"/>
          <w:szCs w:val="22"/>
        </w:rPr>
      </w:pPr>
      <w:r w:rsidRPr="00A7577C">
        <w:rPr>
          <w:sz w:val="22"/>
          <w:szCs w:val="22"/>
        </w:rPr>
        <w:t>L8617</w:t>
      </w:r>
    </w:p>
    <w:p w14:paraId="4DA4AE5B" w14:textId="77777777" w:rsidR="00591615" w:rsidRPr="00A7577C" w:rsidRDefault="00591615" w:rsidP="00591615">
      <w:pPr>
        <w:pStyle w:val="BodyTextIndent3"/>
        <w:spacing w:after="0"/>
        <w:rPr>
          <w:sz w:val="22"/>
          <w:szCs w:val="22"/>
        </w:rPr>
      </w:pPr>
      <w:r w:rsidRPr="00A7577C">
        <w:rPr>
          <w:sz w:val="22"/>
          <w:szCs w:val="22"/>
        </w:rPr>
        <w:t>L8618</w:t>
      </w:r>
    </w:p>
    <w:p w14:paraId="41C1C362" w14:textId="77777777" w:rsidR="00591615" w:rsidRPr="00A7577C" w:rsidRDefault="00591615" w:rsidP="00591615">
      <w:pPr>
        <w:pStyle w:val="BodyTextIndent3"/>
        <w:spacing w:after="0"/>
        <w:rPr>
          <w:sz w:val="22"/>
          <w:szCs w:val="22"/>
        </w:rPr>
      </w:pPr>
      <w:r w:rsidRPr="00A7577C">
        <w:rPr>
          <w:sz w:val="22"/>
          <w:szCs w:val="22"/>
        </w:rPr>
        <w:t>L8619</w:t>
      </w:r>
    </w:p>
    <w:p w14:paraId="417156C6" w14:textId="77777777" w:rsidR="00591615" w:rsidRPr="00A7577C" w:rsidRDefault="00591615" w:rsidP="00591615">
      <w:pPr>
        <w:pStyle w:val="BodyTextIndent3"/>
        <w:spacing w:after="0"/>
        <w:rPr>
          <w:sz w:val="22"/>
          <w:szCs w:val="22"/>
        </w:rPr>
      </w:pPr>
      <w:r w:rsidRPr="00A7577C">
        <w:rPr>
          <w:sz w:val="22"/>
          <w:szCs w:val="22"/>
        </w:rPr>
        <w:t>L8621</w:t>
      </w:r>
    </w:p>
    <w:p w14:paraId="341AD168" w14:textId="77777777" w:rsidR="00591615" w:rsidRPr="00A7577C" w:rsidRDefault="00591615" w:rsidP="00591615">
      <w:pPr>
        <w:pStyle w:val="BodyTextIndent3"/>
        <w:spacing w:after="0"/>
        <w:rPr>
          <w:sz w:val="22"/>
          <w:szCs w:val="22"/>
        </w:rPr>
      </w:pPr>
      <w:r w:rsidRPr="00A7577C">
        <w:rPr>
          <w:sz w:val="22"/>
          <w:szCs w:val="22"/>
        </w:rPr>
        <w:t>L8622</w:t>
      </w:r>
    </w:p>
    <w:p w14:paraId="03E056B4" w14:textId="77777777" w:rsidR="00591615" w:rsidRPr="00A7577C" w:rsidRDefault="00591615" w:rsidP="00591615">
      <w:pPr>
        <w:pStyle w:val="BodyTextIndent3"/>
        <w:spacing w:after="0"/>
        <w:rPr>
          <w:sz w:val="22"/>
          <w:szCs w:val="22"/>
        </w:rPr>
      </w:pPr>
      <w:r w:rsidRPr="00A7577C">
        <w:rPr>
          <w:sz w:val="22"/>
          <w:szCs w:val="22"/>
        </w:rPr>
        <w:t>L8623</w:t>
      </w:r>
    </w:p>
    <w:p w14:paraId="506AFBA6" w14:textId="77777777" w:rsidR="00591615" w:rsidRPr="00A7577C" w:rsidRDefault="00591615" w:rsidP="00591615">
      <w:pPr>
        <w:pStyle w:val="BodyTextIndent3"/>
        <w:spacing w:after="0"/>
        <w:rPr>
          <w:sz w:val="22"/>
          <w:szCs w:val="22"/>
        </w:rPr>
      </w:pPr>
      <w:r w:rsidRPr="00A7577C">
        <w:rPr>
          <w:sz w:val="22"/>
          <w:szCs w:val="22"/>
        </w:rPr>
        <w:t>L8624</w:t>
      </w:r>
    </w:p>
    <w:p w14:paraId="3344FB5A" w14:textId="77777777" w:rsidR="00591615" w:rsidRPr="00A7577C" w:rsidRDefault="00591615" w:rsidP="00591615">
      <w:pPr>
        <w:pStyle w:val="BodyTextIndent3"/>
        <w:spacing w:after="0"/>
        <w:rPr>
          <w:sz w:val="22"/>
          <w:szCs w:val="22"/>
        </w:rPr>
      </w:pPr>
      <w:r w:rsidRPr="00A7577C">
        <w:rPr>
          <w:sz w:val="22"/>
          <w:szCs w:val="22"/>
        </w:rPr>
        <w:t>L8690</w:t>
      </w:r>
    </w:p>
    <w:p w14:paraId="786B82AF" w14:textId="77777777" w:rsidR="00591615" w:rsidRPr="00A7577C" w:rsidRDefault="00591615" w:rsidP="00591615">
      <w:pPr>
        <w:pStyle w:val="BodyTextIndent3"/>
        <w:spacing w:after="0"/>
        <w:rPr>
          <w:sz w:val="22"/>
          <w:szCs w:val="22"/>
        </w:rPr>
      </w:pPr>
      <w:r w:rsidRPr="00A7577C">
        <w:rPr>
          <w:sz w:val="22"/>
          <w:szCs w:val="22"/>
        </w:rPr>
        <w:t>L8691</w:t>
      </w:r>
    </w:p>
    <w:p w14:paraId="4F816F5B" w14:textId="77777777" w:rsidR="00591615" w:rsidRPr="0005440E" w:rsidRDefault="00591615" w:rsidP="00591615">
      <w:pPr>
        <w:pStyle w:val="BodyTextIndent3"/>
        <w:spacing w:after="0"/>
        <w:rPr>
          <w:sz w:val="22"/>
          <w:szCs w:val="22"/>
        </w:rPr>
      </w:pPr>
      <w:r w:rsidRPr="0005440E">
        <w:rPr>
          <w:sz w:val="22"/>
          <w:szCs w:val="22"/>
        </w:rPr>
        <w:t>M0220</w:t>
      </w:r>
    </w:p>
    <w:p w14:paraId="3399D299" w14:textId="77777777" w:rsidR="00591615" w:rsidRPr="0005440E" w:rsidRDefault="00591615" w:rsidP="00591615">
      <w:pPr>
        <w:pStyle w:val="BodyTextIndent3"/>
        <w:spacing w:after="0"/>
        <w:rPr>
          <w:sz w:val="22"/>
          <w:szCs w:val="22"/>
        </w:rPr>
      </w:pPr>
      <w:r w:rsidRPr="0005440E">
        <w:rPr>
          <w:sz w:val="22"/>
          <w:szCs w:val="22"/>
        </w:rPr>
        <w:t>M0221</w:t>
      </w:r>
    </w:p>
    <w:p w14:paraId="2F30F792" w14:textId="77777777" w:rsidR="00591615" w:rsidRPr="0005440E" w:rsidRDefault="00591615" w:rsidP="00591615">
      <w:pPr>
        <w:pStyle w:val="BodyTextIndent3"/>
        <w:spacing w:after="0"/>
        <w:rPr>
          <w:sz w:val="22"/>
          <w:szCs w:val="22"/>
        </w:rPr>
      </w:pPr>
      <w:r w:rsidRPr="0005440E">
        <w:rPr>
          <w:sz w:val="22"/>
          <w:szCs w:val="22"/>
        </w:rPr>
        <w:t>M0222</w:t>
      </w:r>
    </w:p>
    <w:p w14:paraId="04967A87" w14:textId="77777777" w:rsidR="00591615" w:rsidRPr="0005440E" w:rsidRDefault="00591615" w:rsidP="00591615">
      <w:pPr>
        <w:pStyle w:val="BodyTextIndent3"/>
        <w:spacing w:after="0"/>
        <w:rPr>
          <w:sz w:val="22"/>
          <w:szCs w:val="22"/>
        </w:rPr>
      </w:pPr>
      <w:r w:rsidRPr="0005440E">
        <w:rPr>
          <w:sz w:val="22"/>
          <w:szCs w:val="22"/>
        </w:rPr>
        <w:t>M0223</w:t>
      </w:r>
    </w:p>
    <w:p w14:paraId="1BE74265" w14:textId="77777777" w:rsidR="00591615" w:rsidRPr="00A7577C" w:rsidRDefault="00591615" w:rsidP="00591615">
      <w:pPr>
        <w:pStyle w:val="BodyTextIndent3"/>
        <w:spacing w:after="0"/>
        <w:rPr>
          <w:sz w:val="22"/>
          <w:szCs w:val="22"/>
        </w:rPr>
      </w:pPr>
      <w:r w:rsidRPr="00A7577C">
        <w:rPr>
          <w:sz w:val="22"/>
          <w:szCs w:val="22"/>
        </w:rPr>
        <w:t>M0240</w:t>
      </w:r>
    </w:p>
    <w:p w14:paraId="11EADCC2" w14:textId="77777777" w:rsidR="00591615" w:rsidRPr="00A7577C" w:rsidRDefault="00591615" w:rsidP="00591615">
      <w:pPr>
        <w:pStyle w:val="BodyTextIndent3"/>
        <w:spacing w:after="0"/>
        <w:rPr>
          <w:sz w:val="22"/>
          <w:szCs w:val="22"/>
        </w:rPr>
      </w:pPr>
      <w:r w:rsidRPr="00A7577C">
        <w:rPr>
          <w:sz w:val="22"/>
          <w:szCs w:val="22"/>
        </w:rPr>
        <w:t>M0241</w:t>
      </w:r>
    </w:p>
    <w:p w14:paraId="7A23BD90" w14:textId="77777777" w:rsidR="00591615" w:rsidRPr="00A7577C" w:rsidRDefault="00591615" w:rsidP="00591615">
      <w:pPr>
        <w:pStyle w:val="BodyTextIndent3"/>
        <w:spacing w:after="0"/>
        <w:rPr>
          <w:sz w:val="22"/>
          <w:szCs w:val="22"/>
        </w:rPr>
      </w:pPr>
      <w:r w:rsidRPr="00A7577C">
        <w:rPr>
          <w:sz w:val="22"/>
          <w:szCs w:val="22"/>
        </w:rPr>
        <w:t>M0243</w:t>
      </w:r>
    </w:p>
    <w:p w14:paraId="482C3B44" w14:textId="77777777" w:rsidR="00591615" w:rsidRPr="00A7577C" w:rsidRDefault="00591615" w:rsidP="00591615">
      <w:pPr>
        <w:pStyle w:val="BodyTextIndent3"/>
        <w:spacing w:after="0"/>
        <w:rPr>
          <w:sz w:val="22"/>
          <w:szCs w:val="22"/>
        </w:rPr>
      </w:pPr>
      <w:r w:rsidRPr="00A7577C">
        <w:rPr>
          <w:sz w:val="22"/>
          <w:szCs w:val="22"/>
        </w:rPr>
        <w:t>M0244</w:t>
      </w:r>
    </w:p>
    <w:p w14:paraId="63EA8694" w14:textId="77777777" w:rsidR="00591615" w:rsidRPr="00A7577C" w:rsidRDefault="00591615" w:rsidP="00591615">
      <w:pPr>
        <w:pStyle w:val="BodyTextIndent3"/>
        <w:spacing w:after="0"/>
        <w:rPr>
          <w:sz w:val="22"/>
          <w:szCs w:val="22"/>
        </w:rPr>
      </w:pPr>
      <w:r w:rsidRPr="00A7577C">
        <w:rPr>
          <w:sz w:val="22"/>
          <w:szCs w:val="22"/>
        </w:rPr>
        <w:t>M0245</w:t>
      </w:r>
    </w:p>
    <w:p w14:paraId="3739C4AB" w14:textId="77777777" w:rsidR="00591615" w:rsidRPr="00A7577C" w:rsidRDefault="00591615" w:rsidP="00591615">
      <w:pPr>
        <w:pStyle w:val="BodyTextIndent3"/>
        <w:spacing w:after="0"/>
        <w:rPr>
          <w:sz w:val="22"/>
          <w:szCs w:val="22"/>
        </w:rPr>
      </w:pPr>
      <w:r w:rsidRPr="00A7577C">
        <w:rPr>
          <w:sz w:val="22"/>
          <w:szCs w:val="22"/>
        </w:rPr>
        <w:t>M0246</w:t>
      </w:r>
    </w:p>
    <w:p w14:paraId="3E3A92FD" w14:textId="77777777" w:rsidR="00591615" w:rsidRPr="0005440E" w:rsidRDefault="00591615" w:rsidP="00591615">
      <w:pPr>
        <w:pStyle w:val="BodyTextIndent3"/>
        <w:spacing w:after="0"/>
        <w:rPr>
          <w:sz w:val="22"/>
          <w:szCs w:val="22"/>
        </w:rPr>
      </w:pPr>
      <w:r w:rsidRPr="0005440E">
        <w:rPr>
          <w:sz w:val="22"/>
          <w:szCs w:val="22"/>
        </w:rPr>
        <w:t>M0247</w:t>
      </w:r>
    </w:p>
    <w:p w14:paraId="6825B698" w14:textId="77777777" w:rsidR="00591615" w:rsidRPr="0005440E" w:rsidRDefault="00591615" w:rsidP="00591615">
      <w:pPr>
        <w:pStyle w:val="BodyTextIndent3"/>
        <w:spacing w:after="0"/>
        <w:rPr>
          <w:sz w:val="22"/>
          <w:szCs w:val="22"/>
        </w:rPr>
      </w:pPr>
      <w:r w:rsidRPr="0005440E">
        <w:rPr>
          <w:sz w:val="22"/>
          <w:szCs w:val="22"/>
        </w:rPr>
        <w:t>M0248</w:t>
      </w:r>
    </w:p>
    <w:p w14:paraId="09DAD863" w14:textId="77777777" w:rsidR="00591615" w:rsidRPr="0005440E" w:rsidRDefault="00591615" w:rsidP="00591615">
      <w:pPr>
        <w:pStyle w:val="BodyTextIndent3"/>
        <w:spacing w:after="0"/>
        <w:rPr>
          <w:sz w:val="22"/>
          <w:szCs w:val="22"/>
        </w:rPr>
      </w:pPr>
      <w:r w:rsidRPr="0005440E">
        <w:rPr>
          <w:sz w:val="22"/>
          <w:szCs w:val="22"/>
        </w:rPr>
        <w:t>M0249</w:t>
      </w:r>
    </w:p>
    <w:p w14:paraId="2BAC0869" w14:textId="77777777" w:rsidR="00591615" w:rsidRPr="00A7577C" w:rsidRDefault="00591615" w:rsidP="00591615">
      <w:pPr>
        <w:pStyle w:val="BodyTextIndent3"/>
        <w:spacing w:after="0"/>
        <w:rPr>
          <w:sz w:val="22"/>
          <w:szCs w:val="22"/>
        </w:rPr>
      </w:pPr>
      <w:r w:rsidRPr="0005440E">
        <w:rPr>
          <w:sz w:val="22"/>
          <w:szCs w:val="22"/>
        </w:rPr>
        <w:t>M0250</w:t>
      </w:r>
    </w:p>
    <w:p w14:paraId="01CB71B3" w14:textId="77777777" w:rsidR="00591615" w:rsidRPr="00A7577C" w:rsidRDefault="00591615" w:rsidP="00591615">
      <w:pPr>
        <w:pStyle w:val="BodyTextIndent3"/>
        <w:spacing w:after="0"/>
        <w:rPr>
          <w:sz w:val="22"/>
          <w:szCs w:val="22"/>
        </w:rPr>
      </w:pPr>
      <w:r w:rsidRPr="00A7577C">
        <w:rPr>
          <w:sz w:val="22"/>
          <w:szCs w:val="22"/>
        </w:rPr>
        <w:t>0404T</w:t>
      </w:r>
    </w:p>
    <w:p w14:paraId="74D5936D" w14:textId="77777777" w:rsidR="00591615" w:rsidRPr="00A7577C" w:rsidRDefault="00591615" w:rsidP="00591615">
      <w:pPr>
        <w:pStyle w:val="BodyTextIndent3"/>
        <w:spacing w:after="0"/>
        <w:rPr>
          <w:sz w:val="22"/>
          <w:szCs w:val="22"/>
        </w:rPr>
      </w:pPr>
      <w:r w:rsidRPr="00A7577C">
        <w:rPr>
          <w:sz w:val="22"/>
          <w:szCs w:val="22"/>
        </w:rPr>
        <w:t>Q0081</w:t>
      </w:r>
    </w:p>
    <w:p w14:paraId="4085ADAB" w14:textId="77777777" w:rsidR="00591615" w:rsidRPr="00A7577C" w:rsidRDefault="00591615" w:rsidP="00591615">
      <w:pPr>
        <w:pStyle w:val="BodyTextIndent3"/>
        <w:spacing w:after="0"/>
        <w:rPr>
          <w:sz w:val="22"/>
          <w:szCs w:val="22"/>
        </w:rPr>
      </w:pPr>
      <w:r w:rsidRPr="00A7577C">
        <w:rPr>
          <w:sz w:val="22"/>
          <w:szCs w:val="22"/>
        </w:rPr>
        <w:t>Q0083</w:t>
      </w:r>
    </w:p>
    <w:p w14:paraId="63644745" w14:textId="77777777" w:rsidR="00591615" w:rsidRPr="00A7577C" w:rsidRDefault="00591615" w:rsidP="00591615">
      <w:pPr>
        <w:pStyle w:val="BodyTextIndent3"/>
        <w:spacing w:after="0"/>
        <w:rPr>
          <w:sz w:val="22"/>
          <w:szCs w:val="22"/>
        </w:rPr>
      </w:pPr>
      <w:r w:rsidRPr="00A7577C">
        <w:rPr>
          <w:sz w:val="22"/>
          <w:szCs w:val="22"/>
        </w:rPr>
        <w:t>Q0084</w:t>
      </w:r>
    </w:p>
    <w:p w14:paraId="190F0D37" w14:textId="77777777" w:rsidR="00591615" w:rsidRPr="00A7577C" w:rsidRDefault="00591615" w:rsidP="00591615">
      <w:pPr>
        <w:pStyle w:val="BodyTextIndent3"/>
        <w:spacing w:after="0"/>
        <w:rPr>
          <w:sz w:val="22"/>
          <w:szCs w:val="22"/>
        </w:rPr>
      </w:pPr>
      <w:r w:rsidRPr="00A7577C">
        <w:rPr>
          <w:sz w:val="22"/>
          <w:szCs w:val="22"/>
        </w:rPr>
        <w:t>Q0138</w:t>
      </w:r>
    </w:p>
    <w:p w14:paraId="717AC713" w14:textId="77777777" w:rsidR="00591615" w:rsidRPr="00A7577C" w:rsidRDefault="00591615" w:rsidP="00591615">
      <w:pPr>
        <w:pStyle w:val="BodyTextIndent3"/>
        <w:spacing w:after="0"/>
        <w:rPr>
          <w:sz w:val="22"/>
          <w:szCs w:val="22"/>
        </w:rPr>
      </w:pPr>
      <w:r w:rsidRPr="00A7577C">
        <w:rPr>
          <w:sz w:val="22"/>
          <w:szCs w:val="22"/>
        </w:rPr>
        <w:t>Q0139</w:t>
      </w:r>
    </w:p>
    <w:p w14:paraId="0E342AC7" w14:textId="77777777" w:rsidR="00591615" w:rsidRPr="00A7577C" w:rsidRDefault="00591615" w:rsidP="00591615">
      <w:pPr>
        <w:pStyle w:val="BodyTextIndent3"/>
        <w:spacing w:after="0"/>
        <w:rPr>
          <w:sz w:val="22"/>
          <w:szCs w:val="22"/>
        </w:rPr>
      </w:pPr>
      <w:r w:rsidRPr="00A7577C">
        <w:rPr>
          <w:sz w:val="22"/>
          <w:szCs w:val="22"/>
        </w:rPr>
        <w:t>Q0162</w:t>
      </w:r>
    </w:p>
    <w:p w14:paraId="0259C5F9" w14:textId="77777777" w:rsidR="00591615" w:rsidRPr="00A7577C" w:rsidRDefault="00591615" w:rsidP="00591615">
      <w:pPr>
        <w:pStyle w:val="BodyTextIndent3"/>
        <w:spacing w:after="0"/>
        <w:rPr>
          <w:sz w:val="22"/>
          <w:szCs w:val="22"/>
        </w:rPr>
      </w:pPr>
      <w:r w:rsidRPr="00A7577C">
        <w:rPr>
          <w:sz w:val="22"/>
          <w:szCs w:val="22"/>
        </w:rPr>
        <w:t>Q0220</w:t>
      </w:r>
    </w:p>
    <w:p w14:paraId="490CA558" w14:textId="77777777" w:rsidR="00591615" w:rsidRPr="00A7577C" w:rsidRDefault="00591615" w:rsidP="00591615">
      <w:pPr>
        <w:pStyle w:val="BodyTextIndent3"/>
        <w:spacing w:after="0"/>
        <w:rPr>
          <w:sz w:val="22"/>
          <w:szCs w:val="22"/>
        </w:rPr>
      </w:pPr>
      <w:r w:rsidRPr="00A7577C">
        <w:rPr>
          <w:sz w:val="22"/>
          <w:szCs w:val="22"/>
        </w:rPr>
        <w:t>Q0222</w:t>
      </w:r>
    </w:p>
    <w:p w14:paraId="052FEA2E" w14:textId="77777777" w:rsidR="00591615" w:rsidRPr="00A7577C" w:rsidRDefault="00591615" w:rsidP="00591615">
      <w:pPr>
        <w:pStyle w:val="BodyTextIndent3"/>
        <w:spacing w:after="0"/>
        <w:rPr>
          <w:sz w:val="22"/>
          <w:szCs w:val="22"/>
        </w:rPr>
      </w:pPr>
      <w:r w:rsidRPr="00A7577C">
        <w:rPr>
          <w:sz w:val="22"/>
          <w:szCs w:val="22"/>
        </w:rPr>
        <w:t>Q0240</w:t>
      </w:r>
    </w:p>
    <w:p w14:paraId="1A379C96" w14:textId="77777777" w:rsidR="00591615" w:rsidRPr="00A7577C" w:rsidRDefault="00591615" w:rsidP="00591615">
      <w:pPr>
        <w:pStyle w:val="BodyTextIndent3"/>
        <w:spacing w:after="0"/>
        <w:rPr>
          <w:sz w:val="22"/>
          <w:szCs w:val="22"/>
        </w:rPr>
      </w:pPr>
      <w:r w:rsidRPr="00A7577C">
        <w:rPr>
          <w:sz w:val="22"/>
          <w:szCs w:val="22"/>
        </w:rPr>
        <w:t>Q0243 SL</w:t>
      </w:r>
    </w:p>
    <w:p w14:paraId="627EF0F8" w14:textId="77777777" w:rsidR="00591615" w:rsidRPr="00A7577C" w:rsidRDefault="00591615" w:rsidP="00591615">
      <w:pPr>
        <w:pStyle w:val="BodyTextIndent3"/>
        <w:spacing w:after="0"/>
        <w:rPr>
          <w:sz w:val="22"/>
          <w:szCs w:val="22"/>
        </w:rPr>
      </w:pPr>
      <w:r w:rsidRPr="00A7577C">
        <w:rPr>
          <w:sz w:val="22"/>
          <w:szCs w:val="22"/>
        </w:rPr>
        <w:t>Q0244</w:t>
      </w:r>
    </w:p>
    <w:p w14:paraId="3AEF4910" w14:textId="77777777" w:rsidR="00591615" w:rsidRPr="00A7577C" w:rsidRDefault="00591615" w:rsidP="00591615">
      <w:pPr>
        <w:pStyle w:val="BodyTextIndent3"/>
        <w:spacing w:after="0"/>
        <w:rPr>
          <w:sz w:val="22"/>
          <w:szCs w:val="22"/>
        </w:rPr>
      </w:pPr>
      <w:r w:rsidRPr="00A7577C">
        <w:rPr>
          <w:sz w:val="22"/>
          <w:szCs w:val="22"/>
        </w:rPr>
        <w:t>Q0245 SL</w:t>
      </w:r>
    </w:p>
    <w:p w14:paraId="08D2C508" w14:textId="77777777" w:rsidR="00591615" w:rsidRPr="00A7577C" w:rsidRDefault="00591615" w:rsidP="00591615">
      <w:pPr>
        <w:pStyle w:val="BodyTextIndent3"/>
        <w:spacing w:after="0"/>
        <w:rPr>
          <w:sz w:val="22"/>
          <w:szCs w:val="22"/>
        </w:rPr>
      </w:pPr>
      <w:r w:rsidRPr="00A7577C">
        <w:rPr>
          <w:sz w:val="22"/>
          <w:szCs w:val="22"/>
        </w:rPr>
        <w:t>Q0247</w:t>
      </w:r>
    </w:p>
    <w:p w14:paraId="18DD6BB2" w14:textId="77777777" w:rsidR="00591615" w:rsidRPr="00A7577C" w:rsidRDefault="00591615" w:rsidP="00591615">
      <w:pPr>
        <w:pStyle w:val="BodyTextIndent3"/>
        <w:spacing w:after="0"/>
        <w:rPr>
          <w:sz w:val="22"/>
          <w:szCs w:val="22"/>
        </w:rPr>
      </w:pPr>
      <w:r w:rsidRPr="00A7577C">
        <w:rPr>
          <w:sz w:val="22"/>
          <w:szCs w:val="22"/>
        </w:rPr>
        <w:t>Q0249</w:t>
      </w:r>
    </w:p>
    <w:p w14:paraId="01795074" w14:textId="77777777" w:rsidR="00591615" w:rsidRPr="00A7577C" w:rsidRDefault="00591615" w:rsidP="00591615">
      <w:pPr>
        <w:pStyle w:val="BodyTextIndent3"/>
        <w:spacing w:after="0"/>
        <w:rPr>
          <w:sz w:val="22"/>
          <w:szCs w:val="22"/>
        </w:rPr>
      </w:pPr>
      <w:r w:rsidRPr="00A7577C">
        <w:rPr>
          <w:sz w:val="22"/>
          <w:szCs w:val="22"/>
        </w:rPr>
        <w:t>Q2009</w:t>
      </w:r>
    </w:p>
    <w:p w14:paraId="26101BE1" w14:textId="77777777" w:rsidR="00591615" w:rsidRPr="00A7577C" w:rsidRDefault="00591615" w:rsidP="00591615">
      <w:pPr>
        <w:pStyle w:val="BodyTextIndent3"/>
        <w:spacing w:after="0"/>
        <w:rPr>
          <w:sz w:val="22"/>
          <w:szCs w:val="22"/>
        </w:rPr>
      </w:pPr>
      <w:r w:rsidRPr="00A7577C">
        <w:rPr>
          <w:sz w:val="22"/>
          <w:szCs w:val="22"/>
        </w:rPr>
        <w:t>Q2017</w:t>
      </w:r>
    </w:p>
    <w:p w14:paraId="530A40E2" w14:textId="77777777" w:rsidR="00591615" w:rsidRPr="00A7577C" w:rsidRDefault="00591615" w:rsidP="00591615">
      <w:pPr>
        <w:pStyle w:val="BodyTextIndent3"/>
        <w:spacing w:after="0"/>
        <w:rPr>
          <w:sz w:val="22"/>
          <w:szCs w:val="22"/>
        </w:rPr>
      </w:pPr>
      <w:r w:rsidRPr="00A7577C">
        <w:rPr>
          <w:sz w:val="22"/>
          <w:szCs w:val="22"/>
        </w:rPr>
        <w:t>Q2028</w:t>
      </w:r>
    </w:p>
    <w:p w14:paraId="4B6801A5" w14:textId="77777777" w:rsidR="00591615" w:rsidRPr="00A7577C" w:rsidRDefault="00591615" w:rsidP="00591615">
      <w:pPr>
        <w:pStyle w:val="BodyTextIndent3"/>
        <w:spacing w:after="0"/>
        <w:rPr>
          <w:sz w:val="22"/>
          <w:szCs w:val="22"/>
        </w:rPr>
      </w:pPr>
      <w:r w:rsidRPr="00A7577C">
        <w:rPr>
          <w:sz w:val="22"/>
          <w:szCs w:val="22"/>
        </w:rPr>
        <w:t>Q2035</w:t>
      </w:r>
    </w:p>
    <w:p w14:paraId="7013E983" w14:textId="77777777" w:rsidR="00591615" w:rsidRPr="00A7577C" w:rsidRDefault="00591615" w:rsidP="00591615">
      <w:pPr>
        <w:pStyle w:val="BodyTextIndent3"/>
        <w:spacing w:after="0"/>
        <w:rPr>
          <w:sz w:val="22"/>
          <w:szCs w:val="22"/>
        </w:rPr>
      </w:pPr>
      <w:r w:rsidRPr="00A7577C">
        <w:rPr>
          <w:sz w:val="22"/>
          <w:szCs w:val="22"/>
        </w:rPr>
        <w:t>Q2036</w:t>
      </w:r>
    </w:p>
    <w:p w14:paraId="46F226DF" w14:textId="77777777" w:rsidR="00591615" w:rsidRPr="00A7577C" w:rsidRDefault="00591615" w:rsidP="00591615">
      <w:pPr>
        <w:pStyle w:val="BodyTextIndent3"/>
        <w:spacing w:after="0"/>
        <w:rPr>
          <w:sz w:val="22"/>
          <w:szCs w:val="22"/>
        </w:rPr>
      </w:pPr>
      <w:r w:rsidRPr="00A7577C">
        <w:rPr>
          <w:sz w:val="22"/>
          <w:szCs w:val="22"/>
        </w:rPr>
        <w:t>Q2037</w:t>
      </w:r>
    </w:p>
    <w:p w14:paraId="52CA2296" w14:textId="77777777" w:rsidR="00591615" w:rsidRPr="00A7577C" w:rsidRDefault="00591615" w:rsidP="00591615">
      <w:pPr>
        <w:pStyle w:val="BodyTextIndent3"/>
        <w:spacing w:after="0"/>
        <w:rPr>
          <w:sz w:val="22"/>
          <w:szCs w:val="22"/>
        </w:rPr>
      </w:pPr>
      <w:r w:rsidRPr="00A7577C">
        <w:rPr>
          <w:sz w:val="22"/>
          <w:szCs w:val="22"/>
        </w:rPr>
        <w:t>Q2038</w:t>
      </w:r>
    </w:p>
    <w:p w14:paraId="2F9DABB6" w14:textId="77777777" w:rsidR="00591615" w:rsidRPr="00A7577C" w:rsidRDefault="00591615" w:rsidP="00591615">
      <w:pPr>
        <w:pStyle w:val="BodyTextIndent3"/>
        <w:spacing w:after="0"/>
        <w:rPr>
          <w:sz w:val="22"/>
          <w:szCs w:val="22"/>
        </w:rPr>
      </w:pPr>
      <w:r w:rsidRPr="00A7577C">
        <w:rPr>
          <w:sz w:val="22"/>
          <w:szCs w:val="22"/>
        </w:rPr>
        <w:t>Q2043</w:t>
      </w:r>
    </w:p>
    <w:p w14:paraId="4ED12914" w14:textId="77777777" w:rsidR="00591615" w:rsidRPr="00A7577C" w:rsidRDefault="00591615" w:rsidP="00591615">
      <w:pPr>
        <w:pStyle w:val="BodyTextIndent3"/>
        <w:spacing w:after="0"/>
        <w:rPr>
          <w:sz w:val="22"/>
          <w:szCs w:val="22"/>
        </w:rPr>
      </w:pPr>
      <w:r w:rsidRPr="00A7577C">
        <w:rPr>
          <w:sz w:val="22"/>
          <w:szCs w:val="22"/>
        </w:rPr>
        <w:t>Q2049</w:t>
      </w:r>
    </w:p>
    <w:p w14:paraId="4921B470" w14:textId="77777777" w:rsidR="00591615" w:rsidRPr="00A7577C" w:rsidRDefault="00591615" w:rsidP="00591615">
      <w:pPr>
        <w:pStyle w:val="BodyTextIndent3"/>
        <w:spacing w:after="0"/>
        <w:rPr>
          <w:sz w:val="22"/>
          <w:szCs w:val="22"/>
        </w:rPr>
      </w:pPr>
      <w:r w:rsidRPr="00A7577C">
        <w:rPr>
          <w:sz w:val="22"/>
          <w:szCs w:val="22"/>
        </w:rPr>
        <w:t>Q2050</w:t>
      </w:r>
    </w:p>
    <w:p w14:paraId="2D14142A" w14:textId="77777777" w:rsidR="00591615" w:rsidRPr="00A7577C" w:rsidRDefault="00591615" w:rsidP="00591615">
      <w:pPr>
        <w:pStyle w:val="BodyTextIndent3"/>
        <w:spacing w:after="0"/>
        <w:rPr>
          <w:sz w:val="22"/>
          <w:szCs w:val="22"/>
        </w:rPr>
      </w:pPr>
      <w:r w:rsidRPr="00A7577C">
        <w:rPr>
          <w:sz w:val="22"/>
          <w:szCs w:val="22"/>
        </w:rPr>
        <w:t>Q2053</w:t>
      </w:r>
    </w:p>
    <w:p w14:paraId="7656632D" w14:textId="77777777" w:rsidR="00591615" w:rsidRPr="00A7577C" w:rsidRDefault="00591615" w:rsidP="00591615">
      <w:pPr>
        <w:pStyle w:val="BodyTextIndent3"/>
        <w:spacing w:after="0"/>
        <w:rPr>
          <w:sz w:val="22"/>
          <w:szCs w:val="22"/>
        </w:rPr>
      </w:pPr>
      <w:r w:rsidRPr="00A7577C">
        <w:rPr>
          <w:sz w:val="22"/>
          <w:szCs w:val="22"/>
        </w:rPr>
        <w:t>Q2054</w:t>
      </w:r>
    </w:p>
    <w:p w14:paraId="6B279FF8" w14:textId="77777777" w:rsidR="00591615" w:rsidRPr="00A7577C" w:rsidRDefault="00591615" w:rsidP="00591615">
      <w:pPr>
        <w:pStyle w:val="BodyTextIndent3"/>
        <w:spacing w:after="0"/>
        <w:rPr>
          <w:sz w:val="22"/>
          <w:szCs w:val="22"/>
        </w:rPr>
      </w:pPr>
      <w:r w:rsidRPr="00A7577C">
        <w:rPr>
          <w:sz w:val="22"/>
          <w:szCs w:val="22"/>
        </w:rPr>
        <w:t>Q2055</w:t>
      </w:r>
    </w:p>
    <w:p w14:paraId="6A30D937" w14:textId="77777777" w:rsidR="00591615" w:rsidRPr="00A7577C" w:rsidRDefault="00591615" w:rsidP="00591615">
      <w:pPr>
        <w:pStyle w:val="BodyTextIndent3"/>
        <w:spacing w:after="0"/>
        <w:rPr>
          <w:sz w:val="22"/>
          <w:szCs w:val="22"/>
        </w:rPr>
      </w:pPr>
      <w:r w:rsidRPr="00A7577C">
        <w:rPr>
          <w:sz w:val="22"/>
          <w:szCs w:val="22"/>
        </w:rPr>
        <w:t>Q4074</w:t>
      </w:r>
    </w:p>
    <w:p w14:paraId="6F09F103" w14:textId="77777777" w:rsidR="00591615" w:rsidRPr="00A7577C" w:rsidRDefault="00591615" w:rsidP="00591615">
      <w:pPr>
        <w:pStyle w:val="BodyTextIndent3"/>
        <w:spacing w:after="0"/>
        <w:rPr>
          <w:sz w:val="22"/>
          <w:szCs w:val="22"/>
        </w:rPr>
      </w:pPr>
      <w:r w:rsidRPr="00A7577C">
        <w:rPr>
          <w:sz w:val="22"/>
          <w:szCs w:val="22"/>
        </w:rPr>
        <w:t>Q4081</w:t>
      </w:r>
    </w:p>
    <w:p w14:paraId="6B6FFEB7" w14:textId="77777777" w:rsidR="00591615" w:rsidRPr="00A7577C" w:rsidRDefault="00591615" w:rsidP="00591615">
      <w:pPr>
        <w:pStyle w:val="BodyTextIndent3"/>
        <w:spacing w:after="0"/>
        <w:rPr>
          <w:sz w:val="22"/>
          <w:szCs w:val="22"/>
        </w:rPr>
      </w:pPr>
      <w:r w:rsidRPr="00A7577C">
        <w:rPr>
          <w:sz w:val="22"/>
          <w:szCs w:val="22"/>
        </w:rPr>
        <w:t>Q4100</w:t>
      </w:r>
    </w:p>
    <w:p w14:paraId="428BB1C9" w14:textId="77777777" w:rsidR="00591615" w:rsidRPr="00A7577C" w:rsidRDefault="00591615" w:rsidP="00591615">
      <w:pPr>
        <w:pStyle w:val="BodyTextIndent3"/>
        <w:spacing w:after="0"/>
        <w:rPr>
          <w:sz w:val="22"/>
          <w:szCs w:val="22"/>
        </w:rPr>
      </w:pPr>
      <w:r w:rsidRPr="00A7577C">
        <w:rPr>
          <w:sz w:val="22"/>
          <w:szCs w:val="22"/>
        </w:rPr>
        <w:t>Q4101</w:t>
      </w:r>
    </w:p>
    <w:p w14:paraId="043036E0" w14:textId="77777777" w:rsidR="00591615" w:rsidRPr="00A7577C" w:rsidRDefault="00591615" w:rsidP="00591615">
      <w:pPr>
        <w:pStyle w:val="BodyTextIndent3"/>
        <w:spacing w:after="0"/>
        <w:rPr>
          <w:sz w:val="22"/>
          <w:szCs w:val="22"/>
        </w:rPr>
      </w:pPr>
      <w:r w:rsidRPr="00A7577C">
        <w:rPr>
          <w:sz w:val="22"/>
          <w:szCs w:val="22"/>
        </w:rPr>
        <w:t>Q4102</w:t>
      </w:r>
    </w:p>
    <w:p w14:paraId="48B5F475" w14:textId="77777777" w:rsidR="00591615" w:rsidRPr="00A7577C" w:rsidRDefault="00591615" w:rsidP="00591615">
      <w:pPr>
        <w:pStyle w:val="BodyTextIndent3"/>
        <w:spacing w:after="0"/>
        <w:rPr>
          <w:sz w:val="22"/>
          <w:szCs w:val="22"/>
        </w:rPr>
      </w:pPr>
      <w:r w:rsidRPr="00A7577C">
        <w:rPr>
          <w:sz w:val="22"/>
          <w:szCs w:val="22"/>
        </w:rPr>
        <w:t>Q4103</w:t>
      </w:r>
    </w:p>
    <w:p w14:paraId="0770187B" w14:textId="77777777" w:rsidR="00591615" w:rsidRPr="00A7577C" w:rsidRDefault="00591615" w:rsidP="00591615">
      <w:pPr>
        <w:pStyle w:val="BodyTextIndent3"/>
        <w:spacing w:after="0"/>
        <w:rPr>
          <w:sz w:val="22"/>
          <w:szCs w:val="22"/>
        </w:rPr>
      </w:pPr>
      <w:r w:rsidRPr="00A7577C">
        <w:rPr>
          <w:sz w:val="22"/>
          <w:szCs w:val="22"/>
        </w:rPr>
        <w:t>Q4104</w:t>
      </w:r>
    </w:p>
    <w:p w14:paraId="7267D057" w14:textId="77777777" w:rsidR="00591615" w:rsidRPr="00A7577C" w:rsidRDefault="00591615" w:rsidP="00591615">
      <w:pPr>
        <w:pStyle w:val="BodyTextIndent3"/>
        <w:spacing w:after="0"/>
        <w:rPr>
          <w:sz w:val="22"/>
          <w:szCs w:val="22"/>
        </w:rPr>
      </w:pPr>
      <w:r w:rsidRPr="00A7577C">
        <w:rPr>
          <w:sz w:val="22"/>
          <w:szCs w:val="22"/>
        </w:rPr>
        <w:t>Q4105</w:t>
      </w:r>
    </w:p>
    <w:p w14:paraId="13B09983" w14:textId="77777777" w:rsidR="00591615" w:rsidRPr="00A7577C" w:rsidRDefault="00591615" w:rsidP="00591615">
      <w:pPr>
        <w:pStyle w:val="BodyTextIndent3"/>
        <w:spacing w:after="0"/>
        <w:rPr>
          <w:sz w:val="22"/>
          <w:szCs w:val="22"/>
        </w:rPr>
      </w:pPr>
      <w:r w:rsidRPr="00A7577C">
        <w:rPr>
          <w:sz w:val="22"/>
          <w:szCs w:val="22"/>
        </w:rPr>
        <w:t>Q4106</w:t>
      </w:r>
    </w:p>
    <w:p w14:paraId="78FDEC76" w14:textId="77777777" w:rsidR="00591615" w:rsidRPr="00A7577C" w:rsidRDefault="00591615" w:rsidP="00591615">
      <w:pPr>
        <w:pStyle w:val="BodyTextIndent3"/>
        <w:spacing w:after="0"/>
        <w:rPr>
          <w:sz w:val="22"/>
          <w:szCs w:val="22"/>
        </w:rPr>
      </w:pPr>
      <w:r w:rsidRPr="00A7577C">
        <w:rPr>
          <w:sz w:val="22"/>
          <w:szCs w:val="22"/>
        </w:rPr>
        <w:t>Q4107</w:t>
      </w:r>
    </w:p>
    <w:p w14:paraId="40655BB6" w14:textId="77777777" w:rsidR="00591615" w:rsidRPr="00A7577C" w:rsidRDefault="00591615" w:rsidP="00591615">
      <w:pPr>
        <w:pStyle w:val="BodyTextIndent3"/>
        <w:spacing w:after="0"/>
        <w:rPr>
          <w:sz w:val="22"/>
          <w:szCs w:val="22"/>
        </w:rPr>
      </w:pPr>
      <w:r w:rsidRPr="00A7577C">
        <w:rPr>
          <w:sz w:val="22"/>
          <w:szCs w:val="22"/>
        </w:rPr>
        <w:t>Q4108</w:t>
      </w:r>
    </w:p>
    <w:p w14:paraId="0B7C1DE0" w14:textId="77777777" w:rsidR="00591615" w:rsidRPr="00A7577C" w:rsidRDefault="00591615" w:rsidP="00591615">
      <w:pPr>
        <w:pStyle w:val="BodyTextIndent3"/>
        <w:spacing w:after="0"/>
        <w:rPr>
          <w:sz w:val="22"/>
          <w:szCs w:val="22"/>
        </w:rPr>
      </w:pPr>
      <w:r w:rsidRPr="00A7577C">
        <w:rPr>
          <w:sz w:val="22"/>
          <w:szCs w:val="22"/>
        </w:rPr>
        <w:t>Q4110</w:t>
      </w:r>
    </w:p>
    <w:p w14:paraId="3392DC2A" w14:textId="77777777" w:rsidR="00591615" w:rsidRPr="00A7577C" w:rsidRDefault="00591615" w:rsidP="00591615">
      <w:pPr>
        <w:pStyle w:val="BodyTextIndent3"/>
        <w:spacing w:after="0"/>
        <w:rPr>
          <w:sz w:val="22"/>
          <w:szCs w:val="22"/>
        </w:rPr>
      </w:pPr>
      <w:r w:rsidRPr="00A7577C">
        <w:rPr>
          <w:sz w:val="22"/>
          <w:szCs w:val="22"/>
        </w:rPr>
        <w:t>Q4111</w:t>
      </w:r>
    </w:p>
    <w:p w14:paraId="2414FD2B" w14:textId="77777777" w:rsidR="00591615" w:rsidRPr="00A7577C" w:rsidRDefault="00591615" w:rsidP="00591615">
      <w:pPr>
        <w:pStyle w:val="BodyTextIndent3"/>
        <w:spacing w:after="0"/>
        <w:rPr>
          <w:sz w:val="22"/>
          <w:szCs w:val="22"/>
        </w:rPr>
      </w:pPr>
      <w:r w:rsidRPr="00A7577C">
        <w:rPr>
          <w:sz w:val="22"/>
          <w:szCs w:val="22"/>
        </w:rPr>
        <w:t>Q4112</w:t>
      </w:r>
    </w:p>
    <w:p w14:paraId="54412027" w14:textId="77777777" w:rsidR="00591615" w:rsidRPr="00A7577C" w:rsidRDefault="00591615" w:rsidP="00591615">
      <w:pPr>
        <w:pStyle w:val="BodyTextIndent3"/>
        <w:spacing w:after="0"/>
        <w:rPr>
          <w:sz w:val="22"/>
          <w:szCs w:val="22"/>
        </w:rPr>
      </w:pPr>
      <w:r w:rsidRPr="00A7577C">
        <w:rPr>
          <w:sz w:val="22"/>
          <w:szCs w:val="22"/>
        </w:rPr>
        <w:t>Q4113</w:t>
      </w:r>
    </w:p>
    <w:p w14:paraId="617B6796" w14:textId="77777777" w:rsidR="00591615" w:rsidRPr="00A7577C" w:rsidRDefault="00591615" w:rsidP="00591615">
      <w:pPr>
        <w:pStyle w:val="BodyTextIndent3"/>
        <w:spacing w:after="0"/>
        <w:rPr>
          <w:sz w:val="22"/>
          <w:szCs w:val="22"/>
        </w:rPr>
      </w:pPr>
      <w:r w:rsidRPr="00A7577C">
        <w:rPr>
          <w:sz w:val="22"/>
          <w:szCs w:val="22"/>
        </w:rPr>
        <w:t>Q4114</w:t>
      </w:r>
    </w:p>
    <w:p w14:paraId="5641C327" w14:textId="77777777" w:rsidR="00591615" w:rsidRPr="00A7577C" w:rsidRDefault="00591615" w:rsidP="00591615">
      <w:pPr>
        <w:pStyle w:val="BodyTextIndent3"/>
        <w:spacing w:after="0"/>
        <w:rPr>
          <w:sz w:val="22"/>
          <w:szCs w:val="22"/>
        </w:rPr>
      </w:pPr>
      <w:r w:rsidRPr="00A7577C">
        <w:rPr>
          <w:sz w:val="22"/>
          <w:szCs w:val="22"/>
        </w:rPr>
        <w:t>Q4115</w:t>
      </w:r>
    </w:p>
    <w:p w14:paraId="33E88AF5" w14:textId="77777777" w:rsidR="00591615" w:rsidRPr="00A7577C" w:rsidRDefault="00591615" w:rsidP="00591615">
      <w:pPr>
        <w:pStyle w:val="BodyTextIndent3"/>
        <w:spacing w:after="0"/>
        <w:rPr>
          <w:sz w:val="22"/>
          <w:szCs w:val="22"/>
        </w:rPr>
      </w:pPr>
      <w:r w:rsidRPr="00A7577C">
        <w:rPr>
          <w:sz w:val="22"/>
          <w:szCs w:val="22"/>
        </w:rPr>
        <w:t>Q4121</w:t>
      </w:r>
    </w:p>
    <w:p w14:paraId="7B27A008" w14:textId="77777777" w:rsidR="00591615" w:rsidRPr="00A7577C" w:rsidRDefault="00591615" w:rsidP="00591615">
      <w:pPr>
        <w:pStyle w:val="BodyTextIndent3"/>
        <w:spacing w:after="0"/>
        <w:rPr>
          <w:sz w:val="22"/>
          <w:szCs w:val="22"/>
        </w:rPr>
      </w:pPr>
      <w:r w:rsidRPr="00A7577C">
        <w:rPr>
          <w:sz w:val="22"/>
          <w:szCs w:val="22"/>
        </w:rPr>
        <w:t>Q4132</w:t>
      </w:r>
    </w:p>
    <w:p w14:paraId="3A335A9A" w14:textId="77777777" w:rsidR="00591615" w:rsidRPr="00A7577C" w:rsidRDefault="00591615" w:rsidP="00591615">
      <w:pPr>
        <w:pStyle w:val="BodyTextIndent3"/>
        <w:spacing w:after="0"/>
        <w:rPr>
          <w:sz w:val="22"/>
          <w:szCs w:val="22"/>
        </w:rPr>
      </w:pPr>
      <w:r w:rsidRPr="00A7577C">
        <w:rPr>
          <w:sz w:val="22"/>
          <w:szCs w:val="22"/>
        </w:rPr>
        <w:t>Q4133</w:t>
      </w:r>
    </w:p>
    <w:p w14:paraId="5F279DFC" w14:textId="77777777" w:rsidR="00591615" w:rsidRPr="00A7577C" w:rsidRDefault="00591615" w:rsidP="00591615">
      <w:pPr>
        <w:pStyle w:val="BodyTextIndent3"/>
        <w:spacing w:after="0"/>
        <w:rPr>
          <w:sz w:val="22"/>
          <w:szCs w:val="22"/>
        </w:rPr>
      </w:pPr>
      <w:r w:rsidRPr="00A7577C">
        <w:rPr>
          <w:sz w:val="22"/>
          <w:szCs w:val="22"/>
        </w:rPr>
        <w:t>Q4161</w:t>
      </w:r>
    </w:p>
    <w:p w14:paraId="0DE4B6CC" w14:textId="77777777" w:rsidR="00591615" w:rsidRPr="00A7577C" w:rsidRDefault="00591615" w:rsidP="00591615">
      <w:pPr>
        <w:pStyle w:val="BodyTextIndent3"/>
        <w:spacing w:after="0"/>
        <w:rPr>
          <w:sz w:val="22"/>
          <w:szCs w:val="22"/>
        </w:rPr>
      </w:pPr>
      <w:r w:rsidRPr="00A7577C">
        <w:rPr>
          <w:sz w:val="22"/>
          <w:szCs w:val="22"/>
        </w:rPr>
        <w:t>Q4162</w:t>
      </w:r>
    </w:p>
    <w:p w14:paraId="1A457951" w14:textId="77777777" w:rsidR="00591615" w:rsidRPr="00A7577C" w:rsidRDefault="00591615" w:rsidP="00591615">
      <w:pPr>
        <w:pStyle w:val="BodyTextIndent3"/>
        <w:spacing w:after="0"/>
        <w:rPr>
          <w:sz w:val="22"/>
          <w:szCs w:val="22"/>
        </w:rPr>
      </w:pPr>
      <w:r w:rsidRPr="00A7577C">
        <w:rPr>
          <w:sz w:val="22"/>
          <w:szCs w:val="22"/>
        </w:rPr>
        <w:t>Q4163</w:t>
      </w:r>
    </w:p>
    <w:p w14:paraId="764BDDA8" w14:textId="77777777" w:rsidR="00591615" w:rsidRPr="00A7577C" w:rsidRDefault="00591615" w:rsidP="00591615">
      <w:pPr>
        <w:pStyle w:val="BodyTextIndent3"/>
        <w:spacing w:after="0"/>
        <w:rPr>
          <w:sz w:val="22"/>
          <w:szCs w:val="22"/>
        </w:rPr>
      </w:pPr>
      <w:r w:rsidRPr="00A7577C">
        <w:rPr>
          <w:sz w:val="22"/>
          <w:szCs w:val="22"/>
        </w:rPr>
        <w:t>Q4164</w:t>
      </w:r>
    </w:p>
    <w:p w14:paraId="57836FF0" w14:textId="77777777" w:rsidR="00591615" w:rsidRPr="00A7577C" w:rsidRDefault="00591615" w:rsidP="00591615">
      <w:pPr>
        <w:pStyle w:val="BodyTextIndent3"/>
        <w:spacing w:after="0"/>
        <w:rPr>
          <w:sz w:val="22"/>
          <w:szCs w:val="22"/>
        </w:rPr>
      </w:pPr>
      <w:r w:rsidRPr="00A7577C">
        <w:rPr>
          <w:sz w:val="22"/>
          <w:szCs w:val="22"/>
        </w:rPr>
        <w:t>Q4165</w:t>
      </w:r>
    </w:p>
    <w:p w14:paraId="686A3868" w14:textId="77777777" w:rsidR="00591615" w:rsidRPr="00A7577C" w:rsidRDefault="00591615" w:rsidP="00591615">
      <w:pPr>
        <w:pStyle w:val="BodyTextIndent3"/>
        <w:spacing w:after="0"/>
        <w:rPr>
          <w:sz w:val="22"/>
          <w:szCs w:val="22"/>
        </w:rPr>
      </w:pPr>
      <w:r w:rsidRPr="00A7577C">
        <w:rPr>
          <w:sz w:val="22"/>
          <w:szCs w:val="22"/>
        </w:rPr>
        <w:t>Q4186</w:t>
      </w:r>
    </w:p>
    <w:p w14:paraId="4E02CF0A" w14:textId="77777777" w:rsidR="00591615" w:rsidRPr="00A7577C" w:rsidRDefault="00591615" w:rsidP="00591615">
      <w:pPr>
        <w:pStyle w:val="BodyTextIndent3"/>
        <w:spacing w:after="0"/>
        <w:rPr>
          <w:sz w:val="22"/>
          <w:szCs w:val="22"/>
        </w:rPr>
      </w:pPr>
      <w:r w:rsidRPr="00A7577C">
        <w:rPr>
          <w:sz w:val="22"/>
          <w:szCs w:val="22"/>
        </w:rPr>
        <w:t>Q4187</w:t>
      </w:r>
    </w:p>
    <w:p w14:paraId="5CCD83A1" w14:textId="77777777" w:rsidR="00591615" w:rsidRPr="0005440E" w:rsidRDefault="00591615" w:rsidP="00591615">
      <w:pPr>
        <w:pStyle w:val="BodyTextIndent3"/>
        <w:spacing w:after="0"/>
        <w:rPr>
          <w:sz w:val="22"/>
          <w:szCs w:val="22"/>
        </w:rPr>
      </w:pPr>
      <w:r w:rsidRPr="0005440E">
        <w:rPr>
          <w:sz w:val="22"/>
          <w:szCs w:val="22"/>
        </w:rPr>
        <w:t>Q4199</w:t>
      </w:r>
    </w:p>
    <w:p w14:paraId="533F9EE3" w14:textId="77777777" w:rsidR="00591615" w:rsidRPr="0005440E" w:rsidRDefault="00591615" w:rsidP="00591615">
      <w:pPr>
        <w:pStyle w:val="BodyTextIndent3"/>
        <w:spacing w:after="0"/>
        <w:rPr>
          <w:sz w:val="22"/>
          <w:szCs w:val="22"/>
        </w:rPr>
      </w:pPr>
      <w:r w:rsidRPr="0005440E">
        <w:rPr>
          <w:sz w:val="22"/>
          <w:szCs w:val="22"/>
        </w:rPr>
        <w:t>Q4251</w:t>
      </w:r>
    </w:p>
    <w:p w14:paraId="4ABF5DC7" w14:textId="77777777" w:rsidR="00591615" w:rsidRPr="0005440E" w:rsidRDefault="00591615" w:rsidP="00591615">
      <w:pPr>
        <w:pStyle w:val="BodyTextIndent3"/>
        <w:spacing w:after="0"/>
        <w:rPr>
          <w:sz w:val="22"/>
          <w:szCs w:val="22"/>
        </w:rPr>
      </w:pPr>
      <w:r w:rsidRPr="0005440E">
        <w:rPr>
          <w:sz w:val="22"/>
          <w:szCs w:val="22"/>
        </w:rPr>
        <w:t>Q4252</w:t>
      </w:r>
    </w:p>
    <w:p w14:paraId="2A7D8A0A" w14:textId="77777777" w:rsidR="00591615" w:rsidRPr="00A7577C" w:rsidRDefault="00591615" w:rsidP="00591615">
      <w:pPr>
        <w:pStyle w:val="BodyTextIndent3"/>
        <w:spacing w:after="0"/>
        <w:rPr>
          <w:sz w:val="22"/>
          <w:szCs w:val="22"/>
        </w:rPr>
      </w:pPr>
      <w:r w:rsidRPr="0005440E">
        <w:rPr>
          <w:sz w:val="22"/>
          <w:szCs w:val="22"/>
        </w:rPr>
        <w:t>Q4253</w:t>
      </w:r>
    </w:p>
    <w:p w14:paraId="2D2566F1" w14:textId="77777777" w:rsidR="00591615" w:rsidRPr="00A7577C" w:rsidRDefault="00591615" w:rsidP="00591615">
      <w:pPr>
        <w:pStyle w:val="BodyTextIndent3"/>
        <w:spacing w:after="0"/>
        <w:rPr>
          <w:sz w:val="22"/>
          <w:szCs w:val="22"/>
        </w:rPr>
      </w:pPr>
      <w:r w:rsidRPr="00A7577C">
        <w:rPr>
          <w:sz w:val="22"/>
          <w:szCs w:val="22"/>
        </w:rPr>
        <w:t>Q5101</w:t>
      </w:r>
    </w:p>
    <w:p w14:paraId="0EEB0611" w14:textId="77777777" w:rsidR="00591615" w:rsidRPr="00A7577C" w:rsidRDefault="00591615" w:rsidP="00591615">
      <w:pPr>
        <w:pStyle w:val="BodyTextIndent3"/>
        <w:spacing w:after="0"/>
        <w:rPr>
          <w:sz w:val="22"/>
          <w:szCs w:val="22"/>
        </w:rPr>
      </w:pPr>
      <w:r w:rsidRPr="00A7577C">
        <w:rPr>
          <w:sz w:val="22"/>
          <w:szCs w:val="22"/>
        </w:rPr>
        <w:t>Q5103</w:t>
      </w:r>
    </w:p>
    <w:p w14:paraId="69547DD5" w14:textId="77777777" w:rsidR="00591615" w:rsidRPr="00A7577C" w:rsidRDefault="00591615" w:rsidP="00591615">
      <w:pPr>
        <w:pStyle w:val="BodyTextIndent3"/>
        <w:spacing w:after="0"/>
        <w:rPr>
          <w:sz w:val="22"/>
          <w:szCs w:val="22"/>
        </w:rPr>
      </w:pPr>
      <w:r w:rsidRPr="00A7577C">
        <w:rPr>
          <w:sz w:val="22"/>
          <w:szCs w:val="22"/>
        </w:rPr>
        <w:t>Q5104</w:t>
      </w:r>
    </w:p>
    <w:p w14:paraId="696C5567" w14:textId="77777777" w:rsidR="00591615" w:rsidRPr="00A7577C" w:rsidRDefault="00591615" w:rsidP="00591615">
      <w:pPr>
        <w:pStyle w:val="BodyTextIndent3"/>
        <w:spacing w:after="0"/>
        <w:rPr>
          <w:sz w:val="22"/>
          <w:szCs w:val="22"/>
        </w:rPr>
      </w:pPr>
      <w:r w:rsidRPr="00A7577C">
        <w:rPr>
          <w:sz w:val="22"/>
          <w:szCs w:val="22"/>
        </w:rPr>
        <w:t>Q5105</w:t>
      </w:r>
    </w:p>
    <w:p w14:paraId="7C154860" w14:textId="77777777" w:rsidR="00591615" w:rsidRPr="00A7577C" w:rsidRDefault="00591615" w:rsidP="00591615">
      <w:pPr>
        <w:pStyle w:val="BodyTextIndent3"/>
        <w:spacing w:after="0"/>
        <w:rPr>
          <w:sz w:val="22"/>
          <w:szCs w:val="22"/>
        </w:rPr>
      </w:pPr>
      <w:r w:rsidRPr="00A7577C">
        <w:rPr>
          <w:sz w:val="22"/>
          <w:szCs w:val="22"/>
        </w:rPr>
        <w:t>Q5106</w:t>
      </w:r>
    </w:p>
    <w:p w14:paraId="578683A9" w14:textId="77777777" w:rsidR="00591615" w:rsidRPr="00A7577C" w:rsidRDefault="00591615" w:rsidP="00591615">
      <w:pPr>
        <w:pStyle w:val="BodyTextIndent3"/>
        <w:spacing w:after="0"/>
        <w:rPr>
          <w:sz w:val="22"/>
          <w:szCs w:val="22"/>
        </w:rPr>
      </w:pPr>
      <w:r w:rsidRPr="00A7577C">
        <w:rPr>
          <w:sz w:val="22"/>
          <w:szCs w:val="22"/>
        </w:rPr>
        <w:t>Q5107</w:t>
      </w:r>
    </w:p>
    <w:p w14:paraId="5E75BCBD" w14:textId="77777777" w:rsidR="00591615" w:rsidRPr="00A7577C" w:rsidRDefault="00591615" w:rsidP="00591615">
      <w:pPr>
        <w:pStyle w:val="BodyTextIndent3"/>
        <w:spacing w:after="0"/>
        <w:rPr>
          <w:sz w:val="22"/>
          <w:szCs w:val="22"/>
        </w:rPr>
      </w:pPr>
      <w:r w:rsidRPr="00A7577C">
        <w:rPr>
          <w:sz w:val="22"/>
          <w:szCs w:val="22"/>
        </w:rPr>
        <w:t>Q5108</w:t>
      </w:r>
    </w:p>
    <w:p w14:paraId="65D69066" w14:textId="77777777" w:rsidR="00591615" w:rsidRPr="00A7577C" w:rsidRDefault="00591615" w:rsidP="00591615">
      <w:pPr>
        <w:pStyle w:val="BodyTextIndent3"/>
        <w:spacing w:after="0"/>
        <w:rPr>
          <w:sz w:val="22"/>
          <w:szCs w:val="22"/>
        </w:rPr>
      </w:pPr>
      <w:r w:rsidRPr="00A7577C">
        <w:rPr>
          <w:sz w:val="22"/>
          <w:szCs w:val="22"/>
        </w:rPr>
        <w:t>Q5110</w:t>
      </w:r>
    </w:p>
    <w:p w14:paraId="736E8EEA" w14:textId="77777777" w:rsidR="00591615" w:rsidRPr="00A7577C" w:rsidRDefault="00591615" w:rsidP="00591615">
      <w:pPr>
        <w:pStyle w:val="BodyTextIndent3"/>
        <w:spacing w:after="0"/>
        <w:rPr>
          <w:sz w:val="22"/>
          <w:szCs w:val="22"/>
        </w:rPr>
      </w:pPr>
      <w:r w:rsidRPr="00A7577C">
        <w:rPr>
          <w:sz w:val="22"/>
          <w:szCs w:val="22"/>
        </w:rPr>
        <w:t>Q5111</w:t>
      </w:r>
    </w:p>
    <w:p w14:paraId="736D9C7E" w14:textId="77777777" w:rsidR="00591615" w:rsidRPr="00A7577C" w:rsidRDefault="00591615" w:rsidP="00591615">
      <w:pPr>
        <w:pStyle w:val="BodyTextIndent3"/>
        <w:spacing w:after="0"/>
        <w:rPr>
          <w:sz w:val="22"/>
          <w:szCs w:val="22"/>
        </w:rPr>
      </w:pPr>
      <w:r w:rsidRPr="00A7577C">
        <w:rPr>
          <w:sz w:val="22"/>
          <w:szCs w:val="22"/>
        </w:rPr>
        <w:t>Q5112</w:t>
      </w:r>
    </w:p>
    <w:p w14:paraId="4F1986C8" w14:textId="77777777" w:rsidR="00591615" w:rsidRPr="00A7577C" w:rsidRDefault="00591615" w:rsidP="00591615">
      <w:pPr>
        <w:pStyle w:val="BodyTextIndent3"/>
        <w:spacing w:after="0"/>
        <w:rPr>
          <w:sz w:val="22"/>
          <w:szCs w:val="22"/>
        </w:rPr>
      </w:pPr>
      <w:r w:rsidRPr="00A7577C">
        <w:rPr>
          <w:sz w:val="22"/>
          <w:szCs w:val="22"/>
        </w:rPr>
        <w:t>Q5113</w:t>
      </w:r>
    </w:p>
    <w:p w14:paraId="21548DFC" w14:textId="77777777" w:rsidR="00591615" w:rsidRPr="00A7577C" w:rsidRDefault="00591615" w:rsidP="00591615">
      <w:pPr>
        <w:pStyle w:val="BodyTextIndent3"/>
        <w:spacing w:after="0"/>
        <w:rPr>
          <w:sz w:val="22"/>
          <w:szCs w:val="22"/>
        </w:rPr>
      </w:pPr>
      <w:r w:rsidRPr="00A7577C">
        <w:rPr>
          <w:sz w:val="22"/>
          <w:szCs w:val="22"/>
        </w:rPr>
        <w:t>Q5114</w:t>
      </w:r>
    </w:p>
    <w:p w14:paraId="43D7C288" w14:textId="77777777" w:rsidR="00591615" w:rsidRPr="00A7577C" w:rsidRDefault="00591615" w:rsidP="00591615">
      <w:pPr>
        <w:pStyle w:val="BodyTextIndent3"/>
        <w:spacing w:after="0"/>
        <w:rPr>
          <w:sz w:val="22"/>
          <w:szCs w:val="22"/>
        </w:rPr>
      </w:pPr>
      <w:r w:rsidRPr="00A7577C">
        <w:rPr>
          <w:sz w:val="22"/>
          <w:szCs w:val="22"/>
        </w:rPr>
        <w:t>Q5115</w:t>
      </w:r>
    </w:p>
    <w:p w14:paraId="474EA7E8" w14:textId="77777777" w:rsidR="00591615" w:rsidRPr="00A7577C" w:rsidRDefault="00591615" w:rsidP="00591615">
      <w:pPr>
        <w:pStyle w:val="BodyTextIndent3"/>
        <w:spacing w:after="0"/>
        <w:rPr>
          <w:sz w:val="22"/>
          <w:szCs w:val="22"/>
        </w:rPr>
      </w:pPr>
      <w:r w:rsidRPr="00A7577C">
        <w:rPr>
          <w:sz w:val="22"/>
          <w:szCs w:val="22"/>
        </w:rPr>
        <w:t>Q5116</w:t>
      </w:r>
    </w:p>
    <w:p w14:paraId="2F8C5A94" w14:textId="77777777" w:rsidR="00591615" w:rsidRPr="00A7577C" w:rsidRDefault="00591615" w:rsidP="00591615">
      <w:pPr>
        <w:pStyle w:val="BodyTextIndent3"/>
        <w:spacing w:after="0"/>
        <w:rPr>
          <w:sz w:val="22"/>
          <w:szCs w:val="22"/>
        </w:rPr>
      </w:pPr>
      <w:r w:rsidRPr="00A7577C">
        <w:rPr>
          <w:sz w:val="22"/>
          <w:szCs w:val="22"/>
        </w:rPr>
        <w:t>Q5118</w:t>
      </w:r>
    </w:p>
    <w:p w14:paraId="367BBDCD" w14:textId="77777777" w:rsidR="00591615" w:rsidRPr="00A7577C" w:rsidRDefault="00591615" w:rsidP="00591615">
      <w:pPr>
        <w:pStyle w:val="BodyTextIndent3"/>
        <w:spacing w:after="0"/>
        <w:rPr>
          <w:sz w:val="22"/>
          <w:szCs w:val="22"/>
        </w:rPr>
      </w:pPr>
      <w:r w:rsidRPr="00A7577C">
        <w:rPr>
          <w:sz w:val="22"/>
          <w:szCs w:val="22"/>
        </w:rPr>
        <w:t>Q5119</w:t>
      </w:r>
    </w:p>
    <w:p w14:paraId="442D39BD" w14:textId="77777777" w:rsidR="00591615" w:rsidRPr="00A7577C" w:rsidRDefault="00591615" w:rsidP="00591615">
      <w:pPr>
        <w:pStyle w:val="BodyTextIndent3"/>
        <w:spacing w:after="0"/>
        <w:rPr>
          <w:sz w:val="22"/>
          <w:szCs w:val="22"/>
        </w:rPr>
      </w:pPr>
      <w:r w:rsidRPr="00A7577C">
        <w:rPr>
          <w:sz w:val="22"/>
          <w:szCs w:val="22"/>
        </w:rPr>
        <w:t>Q5122</w:t>
      </w:r>
    </w:p>
    <w:p w14:paraId="160CE074" w14:textId="77777777" w:rsidR="00591615" w:rsidRPr="00A7577C" w:rsidRDefault="00591615" w:rsidP="00591615">
      <w:pPr>
        <w:pStyle w:val="BodyTextIndent3"/>
        <w:spacing w:after="0"/>
        <w:rPr>
          <w:sz w:val="22"/>
          <w:szCs w:val="22"/>
        </w:rPr>
      </w:pPr>
      <w:r w:rsidRPr="00A7577C">
        <w:rPr>
          <w:sz w:val="22"/>
          <w:szCs w:val="22"/>
        </w:rPr>
        <w:t>Q5123</w:t>
      </w:r>
    </w:p>
    <w:p w14:paraId="070B7EFC" w14:textId="77777777" w:rsidR="00591615" w:rsidRPr="00A7577C" w:rsidRDefault="00591615" w:rsidP="00591615">
      <w:pPr>
        <w:pStyle w:val="BodyTextIndent3"/>
        <w:spacing w:after="0"/>
        <w:rPr>
          <w:sz w:val="22"/>
          <w:szCs w:val="22"/>
        </w:rPr>
      </w:pPr>
      <w:r w:rsidRPr="00A7577C">
        <w:rPr>
          <w:sz w:val="22"/>
          <w:szCs w:val="22"/>
        </w:rPr>
        <w:t>Q9950</w:t>
      </w:r>
    </w:p>
    <w:p w14:paraId="5F134FE7" w14:textId="77777777" w:rsidR="00591615" w:rsidRPr="0005440E" w:rsidRDefault="00591615" w:rsidP="00591615">
      <w:pPr>
        <w:pStyle w:val="BodyTextIndent3"/>
        <w:spacing w:after="0"/>
        <w:rPr>
          <w:sz w:val="22"/>
          <w:szCs w:val="22"/>
        </w:rPr>
      </w:pPr>
      <w:r w:rsidRPr="0005440E">
        <w:rPr>
          <w:sz w:val="22"/>
          <w:szCs w:val="22"/>
        </w:rPr>
        <w:t>Q9991</w:t>
      </w:r>
    </w:p>
    <w:p w14:paraId="02ED4044" w14:textId="77777777" w:rsidR="00591615" w:rsidRPr="0005440E" w:rsidRDefault="00591615" w:rsidP="00591615">
      <w:pPr>
        <w:pStyle w:val="BodyTextIndent3"/>
        <w:spacing w:after="0"/>
        <w:rPr>
          <w:sz w:val="22"/>
          <w:szCs w:val="22"/>
        </w:rPr>
      </w:pPr>
      <w:r w:rsidRPr="0005440E">
        <w:rPr>
          <w:sz w:val="22"/>
          <w:szCs w:val="22"/>
        </w:rPr>
        <w:t>Q9992</w:t>
      </w:r>
    </w:p>
    <w:p w14:paraId="62C72108" w14:textId="77777777" w:rsidR="00591615" w:rsidRPr="0005440E" w:rsidRDefault="00591615" w:rsidP="00591615">
      <w:pPr>
        <w:pStyle w:val="BodyTextIndent3"/>
        <w:spacing w:after="0"/>
        <w:rPr>
          <w:sz w:val="22"/>
          <w:szCs w:val="22"/>
        </w:rPr>
      </w:pPr>
      <w:r w:rsidRPr="0005440E">
        <w:rPr>
          <w:sz w:val="22"/>
          <w:szCs w:val="22"/>
        </w:rPr>
        <w:t>S0020</w:t>
      </w:r>
    </w:p>
    <w:p w14:paraId="0C4B0FD2" w14:textId="77777777" w:rsidR="00591615" w:rsidRPr="0005440E" w:rsidRDefault="00591615" w:rsidP="00591615">
      <w:pPr>
        <w:pStyle w:val="BodyTextIndent3"/>
        <w:spacing w:after="0"/>
        <w:rPr>
          <w:sz w:val="22"/>
          <w:szCs w:val="22"/>
        </w:rPr>
      </w:pPr>
      <w:r w:rsidRPr="0005440E">
        <w:rPr>
          <w:sz w:val="22"/>
          <w:szCs w:val="22"/>
        </w:rPr>
        <w:t>S0021</w:t>
      </w:r>
    </w:p>
    <w:p w14:paraId="36AAA296" w14:textId="77777777" w:rsidR="00591615" w:rsidRPr="0005440E" w:rsidRDefault="00591615" w:rsidP="00591615">
      <w:pPr>
        <w:pStyle w:val="BodyTextIndent3"/>
        <w:spacing w:after="0"/>
        <w:rPr>
          <w:sz w:val="22"/>
          <w:szCs w:val="22"/>
        </w:rPr>
      </w:pPr>
      <w:r w:rsidRPr="0005440E">
        <w:rPr>
          <w:sz w:val="22"/>
          <w:szCs w:val="22"/>
        </w:rPr>
        <w:t>S0023</w:t>
      </w:r>
    </w:p>
    <w:p w14:paraId="4B2C3047" w14:textId="77777777" w:rsidR="00591615" w:rsidRPr="0005440E" w:rsidRDefault="00591615" w:rsidP="00591615">
      <w:pPr>
        <w:pStyle w:val="BodyTextIndent3"/>
        <w:spacing w:after="0"/>
        <w:rPr>
          <w:sz w:val="22"/>
          <w:szCs w:val="22"/>
        </w:rPr>
      </w:pPr>
      <w:r w:rsidRPr="0005440E">
        <w:rPr>
          <w:sz w:val="22"/>
          <w:szCs w:val="22"/>
        </w:rPr>
        <w:t>S0028</w:t>
      </w:r>
    </w:p>
    <w:p w14:paraId="7945012F" w14:textId="77777777" w:rsidR="00591615" w:rsidRPr="0005440E" w:rsidRDefault="00591615" w:rsidP="00591615">
      <w:pPr>
        <w:pStyle w:val="BodyTextIndent3"/>
        <w:spacing w:after="0"/>
        <w:rPr>
          <w:sz w:val="22"/>
          <w:szCs w:val="22"/>
        </w:rPr>
      </w:pPr>
      <w:r w:rsidRPr="0005440E">
        <w:rPr>
          <w:sz w:val="22"/>
          <w:szCs w:val="22"/>
        </w:rPr>
        <w:t>S0077</w:t>
      </w:r>
    </w:p>
    <w:p w14:paraId="674B6FC4" w14:textId="77777777" w:rsidR="00591615" w:rsidRPr="0005440E" w:rsidRDefault="00591615" w:rsidP="00591615">
      <w:pPr>
        <w:pStyle w:val="BodyTextIndent3"/>
        <w:spacing w:after="0"/>
        <w:rPr>
          <w:sz w:val="22"/>
          <w:szCs w:val="22"/>
        </w:rPr>
      </w:pPr>
      <w:r w:rsidRPr="0005440E">
        <w:rPr>
          <w:sz w:val="22"/>
          <w:szCs w:val="22"/>
        </w:rPr>
        <w:t>S0190</w:t>
      </w:r>
    </w:p>
    <w:p w14:paraId="540BB09B" w14:textId="77777777" w:rsidR="00591615" w:rsidRPr="0005440E" w:rsidRDefault="00591615" w:rsidP="00591615">
      <w:pPr>
        <w:pStyle w:val="BodyTextIndent3"/>
        <w:spacing w:after="0"/>
        <w:rPr>
          <w:sz w:val="22"/>
          <w:szCs w:val="22"/>
        </w:rPr>
      </w:pPr>
      <w:r w:rsidRPr="0005440E">
        <w:rPr>
          <w:sz w:val="22"/>
          <w:szCs w:val="22"/>
        </w:rPr>
        <w:t>S0191</w:t>
      </w:r>
    </w:p>
    <w:p w14:paraId="5F83148E" w14:textId="77777777" w:rsidR="00591615" w:rsidRPr="0005440E" w:rsidRDefault="00591615" w:rsidP="00591615">
      <w:pPr>
        <w:pStyle w:val="BodyTextIndent3"/>
        <w:spacing w:after="0"/>
        <w:rPr>
          <w:sz w:val="22"/>
          <w:szCs w:val="22"/>
        </w:rPr>
      </w:pPr>
      <w:r w:rsidRPr="0005440E">
        <w:rPr>
          <w:sz w:val="22"/>
          <w:szCs w:val="22"/>
        </w:rPr>
        <w:t>S0199</w:t>
      </w:r>
    </w:p>
    <w:p w14:paraId="42B87B28" w14:textId="77777777" w:rsidR="00591615" w:rsidRPr="0005440E" w:rsidRDefault="00591615" w:rsidP="00591615">
      <w:pPr>
        <w:pStyle w:val="BodyTextIndent3"/>
        <w:spacing w:after="0"/>
        <w:rPr>
          <w:sz w:val="22"/>
          <w:szCs w:val="22"/>
        </w:rPr>
      </w:pPr>
      <w:r w:rsidRPr="0005440E">
        <w:rPr>
          <w:sz w:val="22"/>
          <w:szCs w:val="22"/>
        </w:rPr>
        <w:t>S0302</w:t>
      </w:r>
    </w:p>
    <w:p w14:paraId="3A5972C4" w14:textId="77777777" w:rsidR="00591615" w:rsidRPr="0005440E" w:rsidRDefault="00591615" w:rsidP="00591615">
      <w:pPr>
        <w:pStyle w:val="BodyTextIndent3"/>
        <w:spacing w:after="0"/>
        <w:rPr>
          <w:sz w:val="22"/>
          <w:szCs w:val="22"/>
        </w:rPr>
      </w:pPr>
      <w:r w:rsidRPr="0005440E">
        <w:rPr>
          <w:sz w:val="22"/>
          <w:szCs w:val="22"/>
        </w:rPr>
        <w:t>S2083</w:t>
      </w:r>
    </w:p>
    <w:p w14:paraId="14949CC0" w14:textId="77777777" w:rsidR="00591615" w:rsidRPr="0005440E" w:rsidRDefault="00591615" w:rsidP="00591615">
      <w:pPr>
        <w:pStyle w:val="BodyTextIndent3"/>
        <w:spacing w:after="0"/>
        <w:rPr>
          <w:sz w:val="22"/>
          <w:szCs w:val="22"/>
        </w:rPr>
      </w:pPr>
      <w:r w:rsidRPr="0005440E">
        <w:rPr>
          <w:sz w:val="22"/>
          <w:szCs w:val="22"/>
        </w:rPr>
        <w:t>S2260</w:t>
      </w:r>
    </w:p>
    <w:p w14:paraId="244E3989" w14:textId="77777777" w:rsidR="00591615" w:rsidRPr="0005440E" w:rsidRDefault="00591615" w:rsidP="00591615">
      <w:pPr>
        <w:pStyle w:val="BodyTextIndent3"/>
        <w:spacing w:after="0"/>
        <w:rPr>
          <w:sz w:val="22"/>
          <w:szCs w:val="22"/>
        </w:rPr>
      </w:pPr>
      <w:r w:rsidRPr="0005440E">
        <w:rPr>
          <w:sz w:val="22"/>
          <w:szCs w:val="22"/>
        </w:rPr>
        <w:t>S3005</w:t>
      </w:r>
    </w:p>
    <w:p w14:paraId="6801F0B1" w14:textId="77777777" w:rsidR="00591615" w:rsidRPr="0005440E" w:rsidRDefault="00591615" w:rsidP="00591615">
      <w:pPr>
        <w:pStyle w:val="BodyTextIndent3"/>
        <w:spacing w:after="0"/>
        <w:rPr>
          <w:sz w:val="22"/>
          <w:szCs w:val="22"/>
        </w:rPr>
      </w:pPr>
      <w:r w:rsidRPr="0005440E">
        <w:rPr>
          <w:sz w:val="22"/>
          <w:szCs w:val="22"/>
        </w:rPr>
        <w:t>S4989</w:t>
      </w:r>
    </w:p>
    <w:p w14:paraId="2D7BB1C9" w14:textId="77777777" w:rsidR="00591615" w:rsidRPr="0005440E" w:rsidRDefault="00591615" w:rsidP="00591615">
      <w:pPr>
        <w:pStyle w:val="BodyTextIndent3"/>
        <w:spacing w:after="0"/>
        <w:rPr>
          <w:sz w:val="22"/>
          <w:szCs w:val="22"/>
        </w:rPr>
      </w:pPr>
      <w:r w:rsidRPr="0005440E">
        <w:rPr>
          <w:sz w:val="22"/>
          <w:szCs w:val="22"/>
        </w:rPr>
        <w:t>S4993</w:t>
      </w:r>
    </w:p>
    <w:p w14:paraId="7D602CAE" w14:textId="77777777" w:rsidR="00591615" w:rsidRDefault="00591615" w:rsidP="00591615">
      <w:pPr>
        <w:pStyle w:val="BodyTextIndent3"/>
        <w:spacing w:after="0"/>
        <w:rPr>
          <w:sz w:val="22"/>
          <w:szCs w:val="22"/>
        </w:rPr>
      </w:pPr>
      <w:r w:rsidRPr="0005440E">
        <w:rPr>
          <w:sz w:val="22"/>
          <w:szCs w:val="22"/>
        </w:rPr>
        <w:t>S9485</w:t>
      </w:r>
    </w:p>
    <w:p w14:paraId="6D9F060B" w14:textId="77777777" w:rsidR="00591615" w:rsidRPr="0005440E" w:rsidRDefault="00591615" w:rsidP="00591615">
      <w:pPr>
        <w:pStyle w:val="BodyTextIndent3"/>
        <w:spacing w:after="0"/>
        <w:rPr>
          <w:sz w:val="22"/>
          <w:szCs w:val="22"/>
        </w:rPr>
      </w:pPr>
      <w:r>
        <w:rPr>
          <w:sz w:val="22"/>
          <w:szCs w:val="22"/>
        </w:rPr>
        <w:t>T1023</w:t>
      </w:r>
    </w:p>
    <w:p w14:paraId="08B7D780" w14:textId="77777777" w:rsidR="00591615" w:rsidRPr="0005440E" w:rsidRDefault="00591615" w:rsidP="00591615">
      <w:pPr>
        <w:pStyle w:val="BodyTextIndent3"/>
        <w:spacing w:after="0"/>
        <w:rPr>
          <w:sz w:val="22"/>
          <w:szCs w:val="22"/>
        </w:rPr>
      </w:pPr>
      <w:r w:rsidRPr="0005440E">
        <w:rPr>
          <w:sz w:val="22"/>
          <w:szCs w:val="22"/>
        </w:rPr>
        <w:t>U0002</w:t>
      </w:r>
    </w:p>
    <w:p w14:paraId="0FD2F496" w14:textId="77777777" w:rsidR="00591615" w:rsidRPr="0005440E" w:rsidRDefault="00591615" w:rsidP="00591615">
      <w:pPr>
        <w:pStyle w:val="BodyTextIndent3"/>
        <w:spacing w:after="0"/>
        <w:rPr>
          <w:sz w:val="22"/>
          <w:szCs w:val="22"/>
        </w:rPr>
      </w:pPr>
      <w:r w:rsidRPr="0005440E">
        <w:rPr>
          <w:sz w:val="22"/>
          <w:szCs w:val="22"/>
        </w:rPr>
        <w:t>U0003</w:t>
      </w:r>
    </w:p>
    <w:p w14:paraId="2AFDE2FA" w14:textId="77777777" w:rsidR="00591615" w:rsidRPr="0005440E" w:rsidRDefault="00591615" w:rsidP="00591615">
      <w:pPr>
        <w:pStyle w:val="BodyTextIndent3"/>
        <w:spacing w:after="0"/>
        <w:rPr>
          <w:sz w:val="22"/>
          <w:szCs w:val="22"/>
        </w:rPr>
      </w:pPr>
      <w:r w:rsidRPr="0005440E">
        <w:rPr>
          <w:sz w:val="22"/>
          <w:szCs w:val="22"/>
        </w:rPr>
        <w:t>U0004</w:t>
      </w:r>
    </w:p>
    <w:p w14:paraId="68F96B68" w14:textId="77777777" w:rsidR="00591615" w:rsidRPr="0005440E" w:rsidRDefault="00591615" w:rsidP="00591615">
      <w:pPr>
        <w:pStyle w:val="BodyTextIndent3"/>
        <w:spacing w:after="0"/>
        <w:rPr>
          <w:sz w:val="22"/>
          <w:szCs w:val="22"/>
        </w:rPr>
      </w:pPr>
      <w:r w:rsidRPr="0005440E">
        <w:rPr>
          <w:sz w:val="22"/>
          <w:szCs w:val="22"/>
        </w:rPr>
        <w:t>U0005</w:t>
      </w:r>
    </w:p>
    <w:p w14:paraId="439A65C6" w14:textId="77777777" w:rsidR="00591615" w:rsidRPr="00A7577C" w:rsidRDefault="00591615" w:rsidP="00591615">
      <w:pPr>
        <w:pStyle w:val="BodyTextIndent3"/>
        <w:spacing w:after="0"/>
        <w:rPr>
          <w:sz w:val="22"/>
          <w:szCs w:val="22"/>
        </w:rPr>
        <w:sectPr w:rsidR="00591615" w:rsidRPr="00A7577C" w:rsidSect="0005440E">
          <w:headerReference w:type="default" r:id="rId19"/>
          <w:footerReference w:type="default" r:id="rId20"/>
          <w:type w:val="continuous"/>
          <w:pgSz w:w="12240" w:h="15840"/>
          <w:pgMar w:top="576" w:right="1440" w:bottom="1440" w:left="1440" w:header="547" w:footer="144" w:gutter="0"/>
          <w:cols w:num="5" w:space="450"/>
          <w:docGrid w:linePitch="272"/>
        </w:sectPr>
      </w:pPr>
    </w:p>
    <w:p w14:paraId="153F337A" w14:textId="77777777" w:rsidR="00591615" w:rsidRPr="00A7577C" w:rsidRDefault="00591615" w:rsidP="00591615">
      <w:pPr>
        <w:pStyle w:val="BodyTextIndent3"/>
        <w:spacing w:after="0"/>
        <w:rPr>
          <w:sz w:val="22"/>
          <w:szCs w:val="22"/>
        </w:rPr>
      </w:pPr>
    </w:p>
    <w:p w14:paraId="34A67AEE" w14:textId="77777777" w:rsidR="00591615" w:rsidRPr="00A7577C" w:rsidRDefault="00591615" w:rsidP="00591615">
      <w:pPr>
        <w:pStyle w:val="BodyTextIndent3"/>
        <w:spacing w:after="0"/>
        <w:rPr>
          <w:sz w:val="22"/>
          <w:szCs w:val="22"/>
        </w:rPr>
        <w:sectPr w:rsidR="00591615" w:rsidRPr="00A7577C" w:rsidSect="006804A7">
          <w:type w:val="continuous"/>
          <w:pgSz w:w="12240" w:h="15840"/>
          <w:pgMar w:top="576" w:right="1440" w:bottom="1440" w:left="1440" w:header="547" w:footer="144" w:gutter="0"/>
          <w:cols w:num="4" w:space="720"/>
          <w:docGrid w:linePitch="272"/>
        </w:sectPr>
      </w:pPr>
    </w:p>
    <w:p w14:paraId="71C6CB5C" w14:textId="77777777" w:rsidR="00591615" w:rsidRPr="007C7C31" w:rsidRDefault="00591615" w:rsidP="00591615">
      <w:pPr>
        <w:tabs>
          <w:tab w:val="left" w:pos="360"/>
          <w:tab w:val="left" w:pos="446"/>
          <w:tab w:val="left" w:pos="547"/>
        </w:tabs>
        <w:rPr>
          <w:sz w:val="22"/>
          <w:szCs w:val="22"/>
          <w:u w:val="single"/>
        </w:rPr>
      </w:pPr>
      <w:r w:rsidRPr="007C7C31">
        <w:rPr>
          <w:sz w:val="22"/>
          <w:szCs w:val="22"/>
        </w:rPr>
        <w:t xml:space="preserve">604  </w:t>
      </w:r>
      <w:r w:rsidRPr="007C7C31">
        <w:rPr>
          <w:sz w:val="22"/>
          <w:szCs w:val="22"/>
          <w:u w:val="single"/>
        </w:rPr>
        <w:t xml:space="preserve">Modifiers </w:t>
      </w:r>
    </w:p>
    <w:p w14:paraId="72746C86" w14:textId="77777777" w:rsidR="00591615" w:rsidRPr="007C7C31" w:rsidRDefault="00591615" w:rsidP="00591615">
      <w:pPr>
        <w:tabs>
          <w:tab w:val="left" w:pos="360"/>
          <w:tab w:val="left" w:pos="446"/>
          <w:tab w:val="left" w:pos="547"/>
        </w:tabs>
        <w:ind w:left="456" w:hanging="456"/>
        <w:rPr>
          <w:sz w:val="22"/>
          <w:szCs w:val="22"/>
          <w:u w:val="single"/>
        </w:rPr>
      </w:pPr>
    </w:p>
    <w:p w14:paraId="7774444A" w14:textId="77777777" w:rsidR="00591615" w:rsidRPr="007C7C31" w:rsidRDefault="00591615" w:rsidP="00591615">
      <w:pPr>
        <w:tabs>
          <w:tab w:val="left" w:pos="0"/>
        </w:tabs>
        <w:rPr>
          <w:sz w:val="22"/>
          <w:szCs w:val="22"/>
        </w:rPr>
      </w:pPr>
      <w:r w:rsidRPr="007C7C31">
        <w:rPr>
          <w:sz w:val="22"/>
          <w:szCs w:val="22"/>
        </w:rPr>
        <w:t xml:space="preserve">The following service code modifiers are allowed for billing under the MassHealth </w:t>
      </w:r>
      <w:r w:rsidRPr="007C7C31">
        <w:rPr>
          <w:i/>
          <w:sz w:val="22"/>
          <w:szCs w:val="22"/>
        </w:rPr>
        <w:t>Acute Outpatient Hospital Manual</w:t>
      </w:r>
      <w:r w:rsidRPr="007C7C31">
        <w:rPr>
          <w:sz w:val="22"/>
          <w:szCs w:val="22"/>
        </w:rPr>
        <w:t xml:space="preserve"> for payable services.</w:t>
      </w:r>
    </w:p>
    <w:p w14:paraId="426CD593" w14:textId="77777777" w:rsidR="00591615" w:rsidRPr="007C7C31" w:rsidRDefault="00591615" w:rsidP="00591615">
      <w:pPr>
        <w:autoSpaceDE w:val="0"/>
        <w:autoSpaceDN w:val="0"/>
        <w:adjustRightInd w:val="0"/>
        <w:rPr>
          <w:sz w:val="22"/>
          <w:szCs w:val="22"/>
        </w:rPr>
      </w:pPr>
    </w:p>
    <w:p w14:paraId="644A4AA2" w14:textId="77777777" w:rsidR="00591615" w:rsidRPr="007C7C31" w:rsidRDefault="00591615" w:rsidP="00591615">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111E07B7" w14:textId="77777777" w:rsidR="00591615" w:rsidRPr="007C7C31" w:rsidRDefault="00591615" w:rsidP="00591615">
      <w:pPr>
        <w:tabs>
          <w:tab w:val="left" w:pos="360"/>
          <w:tab w:val="left" w:pos="446"/>
          <w:tab w:val="left" w:pos="547"/>
        </w:tabs>
        <w:ind w:left="1080" w:hanging="1080"/>
        <w:rPr>
          <w:sz w:val="22"/>
          <w:szCs w:val="22"/>
        </w:rPr>
      </w:pPr>
    </w:p>
    <w:p w14:paraId="481AA94F" w14:textId="77777777" w:rsidR="00591615" w:rsidRPr="007C7C31" w:rsidRDefault="00591615" w:rsidP="00591615">
      <w:pPr>
        <w:tabs>
          <w:tab w:val="left" w:pos="0"/>
          <w:tab w:val="left" w:pos="360"/>
          <w:tab w:val="left" w:pos="1440"/>
        </w:tabs>
        <w:autoSpaceDE w:val="0"/>
        <w:autoSpaceDN w:val="0"/>
        <w:adjustRightInd w:val="0"/>
        <w:ind w:left="1440" w:hanging="1440"/>
        <w:rPr>
          <w:sz w:val="22"/>
          <w:szCs w:val="22"/>
        </w:rPr>
      </w:pPr>
      <w:r w:rsidRPr="007C7C31">
        <w:rPr>
          <w:sz w:val="22"/>
          <w:szCs w:val="22"/>
        </w:rPr>
        <w:t>22</w:t>
      </w:r>
      <w:r w:rsidRPr="007C7C31">
        <w:rPr>
          <w:sz w:val="22"/>
          <w:szCs w:val="22"/>
        </w:rPr>
        <w:tab/>
      </w:r>
      <w:r w:rsidRPr="007C7C31">
        <w:rPr>
          <w:sz w:val="22"/>
          <w:szCs w:val="22"/>
        </w:rPr>
        <w:tab/>
        <w:t>Increased procedural services</w:t>
      </w:r>
    </w:p>
    <w:p w14:paraId="41DE0D85"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4</w:t>
      </w:r>
      <w:r w:rsidRPr="007C7C31">
        <w:rPr>
          <w:sz w:val="22"/>
          <w:szCs w:val="22"/>
        </w:rPr>
        <w:tab/>
      </w:r>
      <w:r w:rsidRPr="007C7C31">
        <w:rPr>
          <w:sz w:val="22"/>
          <w:szCs w:val="22"/>
        </w:rPr>
        <w:tab/>
        <w:t>Unrelated evaluation and management service by the same physician or other qualified health care professional during a postoperative period</w:t>
      </w:r>
    </w:p>
    <w:p w14:paraId="7EB98EA4"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5</w:t>
      </w:r>
      <w:r w:rsidRPr="007C7C31">
        <w:rPr>
          <w:sz w:val="22"/>
          <w:szCs w:val="22"/>
        </w:rPr>
        <w:tab/>
      </w:r>
      <w:r w:rsidRPr="007C7C31">
        <w:rPr>
          <w:sz w:val="22"/>
          <w:szCs w:val="22"/>
        </w:rPr>
        <w:tab/>
        <w:t>Significant, separately identifiable evaluation and management service by the same physician or other qualified health care professional on the same day of the procedure or other service</w:t>
      </w:r>
    </w:p>
    <w:p w14:paraId="2FA215ED"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7</w:t>
      </w:r>
      <w:r w:rsidRPr="007C7C31">
        <w:rPr>
          <w:sz w:val="22"/>
          <w:szCs w:val="22"/>
        </w:rPr>
        <w:tab/>
      </w:r>
      <w:r w:rsidRPr="007C7C31">
        <w:rPr>
          <w:sz w:val="22"/>
          <w:szCs w:val="22"/>
        </w:rPr>
        <w:tab/>
        <w:t>Multiple outpatient hospital E/M encounters on the same date</w:t>
      </w:r>
    </w:p>
    <w:p w14:paraId="782FF1BF"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0</w:t>
      </w:r>
      <w:r w:rsidRPr="007C7C31">
        <w:rPr>
          <w:sz w:val="22"/>
          <w:szCs w:val="22"/>
        </w:rPr>
        <w:tab/>
      </w:r>
      <w:r w:rsidRPr="007C7C31">
        <w:rPr>
          <w:sz w:val="22"/>
          <w:szCs w:val="22"/>
        </w:rPr>
        <w:tab/>
        <w:t>Bilateral procedure</w:t>
      </w:r>
    </w:p>
    <w:p w14:paraId="625A259E"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2</w:t>
      </w:r>
      <w:r w:rsidRPr="007C7C31">
        <w:rPr>
          <w:sz w:val="22"/>
          <w:szCs w:val="22"/>
        </w:rPr>
        <w:tab/>
      </w:r>
      <w:r w:rsidRPr="007C7C31">
        <w:rPr>
          <w:sz w:val="22"/>
          <w:szCs w:val="22"/>
        </w:rPr>
        <w:tab/>
        <w:t>Reduced services</w:t>
      </w:r>
    </w:p>
    <w:p w14:paraId="37621AB5"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8</w:t>
      </w:r>
      <w:r w:rsidRPr="007C7C31">
        <w:rPr>
          <w:sz w:val="22"/>
          <w:szCs w:val="22"/>
        </w:rPr>
        <w:tab/>
      </w:r>
      <w:r w:rsidRPr="007C7C31">
        <w:rPr>
          <w:sz w:val="22"/>
          <w:szCs w:val="22"/>
        </w:rPr>
        <w:tab/>
        <w:t>Staged or related procedure or service by the same physician or other qualified health care professional during the postoperative period</w:t>
      </w:r>
    </w:p>
    <w:p w14:paraId="49A75258"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9</w:t>
      </w:r>
      <w:r w:rsidRPr="007C7C31">
        <w:rPr>
          <w:sz w:val="22"/>
          <w:szCs w:val="22"/>
        </w:rPr>
        <w:tab/>
      </w:r>
      <w:r w:rsidRPr="007C7C31">
        <w:rPr>
          <w:sz w:val="22"/>
          <w:szCs w:val="22"/>
        </w:rPr>
        <w:tab/>
        <w:t>Distinct procedural service</w:t>
      </w:r>
    </w:p>
    <w:p w14:paraId="330EC37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3</w:t>
      </w:r>
      <w:r w:rsidRPr="007C7C31">
        <w:rPr>
          <w:sz w:val="22"/>
          <w:szCs w:val="22"/>
        </w:rPr>
        <w:tab/>
      </w:r>
      <w:r w:rsidRPr="007C7C31">
        <w:rPr>
          <w:sz w:val="22"/>
          <w:szCs w:val="22"/>
        </w:rPr>
        <w:tab/>
        <w:t>Discontinued outpatient procedure prior to anesthesia administration</w:t>
      </w:r>
    </w:p>
    <w:p w14:paraId="586DDA1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4</w:t>
      </w:r>
      <w:r w:rsidRPr="007C7C31">
        <w:rPr>
          <w:sz w:val="22"/>
          <w:szCs w:val="22"/>
        </w:rPr>
        <w:tab/>
      </w:r>
      <w:r w:rsidRPr="007C7C31">
        <w:rPr>
          <w:sz w:val="22"/>
          <w:szCs w:val="22"/>
        </w:rPr>
        <w:tab/>
        <w:t>Discontinued outpatient procedure after anesthesia administration</w:t>
      </w:r>
    </w:p>
    <w:p w14:paraId="0953813E"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6</w:t>
      </w:r>
      <w:r w:rsidRPr="007C7C31">
        <w:rPr>
          <w:sz w:val="22"/>
          <w:szCs w:val="22"/>
        </w:rPr>
        <w:tab/>
      </w:r>
      <w:r w:rsidRPr="007C7C31">
        <w:rPr>
          <w:sz w:val="22"/>
          <w:szCs w:val="22"/>
        </w:rPr>
        <w:tab/>
        <w:t>Repeat procedure or service by same physician or other qualified health care professional</w:t>
      </w:r>
    </w:p>
    <w:p w14:paraId="6391CA7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7</w:t>
      </w:r>
      <w:r w:rsidRPr="007C7C31">
        <w:rPr>
          <w:sz w:val="22"/>
          <w:szCs w:val="22"/>
        </w:rPr>
        <w:tab/>
      </w:r>
      <w:r w:rsidRPr="007C7C31">
        <w:rPr>
          <w:sz w:val="22"/>
          <w:szCs w:val="22"/>
        </w:rPr>
        <w:tab/>
        <w:t>Repeat procedure or service by another physician or other qualified health care professional</w:t>
      </w:r>
    </w:p>
    <w:p w14:paraId="6B101D4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8</w:t>
      </w:r>
      <w:r w:rsidRPr="007C7C31">
        <w:rPr>
          <w:sz w:val="22"/>
          <w:szCs w:val="22"/>
        </w:rPr>
        <w:tab/>
      </w:r>
      <w:r w:rsidRPr="007C7C31">
        <w:rPr>
          <w:sz w:val="22"/>
          <w:szCs w:val="22"/>
        </w:rPr>
        <w:tab/>
        <w:t>Unplanned return to the operating/procedure room by the same physician or other qualified health care professional following initial procedure for a related procedure during the postoperative period</w:t>
      </w:r>
    </w:p>
    <w:p w14:paraId="643F160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9</w:t>
      </w:r>
      <w:r w:rsidRPr="007C7C31">
        <w:rPr>
          <w:sz w:val="22"/>
          <w:szCs w:val="22"/>
        </w:rPr>
        <w:tab/>
      </w:r>
      <w:r w:rsidRPr="007C7C31">
        <w:rPr>
          <w:sz w:val="22"/>
          <w:szCs w:val="22"/>
        </w:rPr>
        <w:tab/>
        <w:t>Unrelated procedure or service by the same physician or other qualified health care professional during the postoperative period</w:t>
      </w:r>
    </w:p>
    <w:p w14:paraId="633D45C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90</w:t>
      </w:r>
      <w:r w:rsidRPr="007C7C31">
        <w:rPr>
          <w:sz w:val="22"/>
          <w:szCs w:val="22"/>
        </w:rPr>
        <w:tab/>
      </w:r>
      <w:r w:rsidRPr="007C7C31">
        <w:rPr>
          <w:sz w:val="22"/>
          <w:szCs w:val="22"/>
        </w:rPr>
        <w:tab/>
        <w:t>Reference (outside) laboratory</w:t>
      </w:r>
    </w:p>
    <w:p w14:paraId="40AB2D26"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91</w:t>
      </w:r>
      <w:r w:rsidRPr="007C7C31">
        <w:rPr>
          <w:sz w:val="22"/>
          <w:szCs w:val="22"/>
        </w:rPr>
        <w:tab/>
      </w:r>
      <w:r w:rsidRPr="007C7C31">
        <w:rPr>
          <w:sz w:val="22"/>
          <w:szCs w:val="22"/>
        </w:rPr>
        <w:tab/>
        <w:t>Repeat clinical diagnostic laboratory test</w:t>
      </w:r>
    </w:p>
    <w:p w14:paraId="01EFF1AF"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BL</w:t>
      </w:r>
      <w:r w:rsidRPr="007C7C31">
        <w:rPr>
          <w:sz w:val="22"/>
          <w:szCs w:val="22"/>
        </w:rPr>
        <w:tab/>
      </w:r>
      <w:r w:rsidRPr="007C7C31">
        <w:rPr>
          <w:sz w:val="22"/>
          <w:szCs w:val="22"/>
        </w:rPr>
        <w:tab/>
        <w:t xml:space="preserve">Special acquisition of blood and blood products </w:t>
      </w:r>
    </w:p>
    <w:p w14:paraId="6D17891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CA</w:t>
      </w:r>
      <w:r w:rsidRPr="007C7C31">
        <w:rPr>
          <w:sz w:val="22"/>
          <w:szCs w:val="22"/>
        </w:rPr>
        <w:tab/>
      </w:r>
      <w:r w:rsidRPr="007C7C31">
        <w:rPr>
          <w:sz w:val="22"/>
          <w:szCs w:val="22"/>
        </w:rPr>
        <w:tab/>
        <w:t>Procedure payable only in the inpatient setting when performed emergently on an outpatient who expires prior to admission</w:t>
      </w:r>
    </w:p>
    <w:p w14:paraId="3AF3DC67" w14:textId="77777777" w:rsidR="00591615" w:rsidRPr="007C7C31" w:rsidRDefault="00591615" w:rsidP="00591615">
      <w:pPr>
        <w:tabs>
          <w:tab w:val="left" w:pos="1440"/>
          <w:tab w:val="left" w:pos="2160"/>
        </w:tabs>
        <w:autoSpaceDE w:val="0"/>
        <w:autoSpaceDN w:val="0"/>
        <w:adjustRightInd w:val="0"/>
        <w:rPr>
          <w:sz w:val="22"/>
          <w:szCs w:val="22"/>
        </w:rPr>
      </w:pPr>
      <w:r w:rsidRPr="007C7C31">
        <w:rPr>
          <w:sz w:val="22"/>
          <w:szCs w:val="22"/>
        </w:rPr>
        <w:t>CR</w:t>
      </w:r>
      <w:r w:rsidRPr="007C7C31">
        <w:rPr>
          <w:sz w:val="22"/>
          <w:szCs w:val="22"/>
        </w:rPr>
        <w:tab/>
        <w:t>Catastrophe/disaster related</w:t>
      </w:r>
    </w:p>
    <w:p w14:paraId="385B351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1</w:t>
      </w:r>
      <w:r w:rsidRPr="007C7C31">
        <w:rPr>
          <w:sz w:val="22"/>
          <w:szCs w:val="22"/>
        </w:rPr>
        <w:tab/>
      </w:r>
      <w:r w:rsidRPr="007C7C31">
        <w:rPr>
          <w:sz w:val="22"/>
          <w:szCs w:val="22"/>
        </w:rPr>
        <w:tab/>
        <w:t>Upper left, eyelid</w:t>
      </w:r>
    </w:p>
    <w:p w14:paraId="1E1136E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2</w:t>
      </w:r>
      <w:r w:rsidRPr="007C7C31">
        <w:rPr>
          <w:sz w:val="22"/>
          <w:szCs w:val="22"/>
        </w:rPr>
        <w:tab/>
      </w:r>
      <w:r w:rsidRPr="007C7C31">
        <w:rPr>
          <w:sz w:val="22"/>
          <w:szCs w:val="22"/>
        </w:rPr>
        <w:tab/>
        <w:t>Lower left, eyelid</w:t>
      </w:r>
    </w:p>
    <w:p w14:paraId="157443EA"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3</w:t>
      </w:r>
      <w:r w:rsidRPr="007C7C31">
        <w:rPr>
          <w:sz w:val="22"/>
          <w:szCs w:val="22"/>
        </w:rPr>
        <w:tab/>
      </w:r>
      <w:r w:rsidRPr="007C7C31">
        <w:rPr>
          <w:sz w:val="22"/>
          <w:szCs w:val="22"/>
        </w:rPr>
        <w:tab/>
        <w:t>Upper right, eyelid</w:t>
      </w:r>
    </w:p>
    <w:p w14:paraId="285E357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4</w:t>
      </w:r>
      <w:r w:rsidRPr="007C7C31">
        <w:rPr>
          <w:sz w:val="22"/>
          <w:szCs w:val="22"/>
        </w:rPr>
        <w:tab/>
      </w:r>
      <w:r w:rsidRPr="007C7C31">
        <w:rPr>
          <w:sz w:val="22"/>
          <w:szCs w:val="22"/>
        </w:rPr>
        <w:tab/>
        <w:t>Lower right, eyelid</w:t>
      </w:r>
    </w:p>
    <w:p w14:paraId="4136A8D8"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1</w:t>
      </w:r>
      <w:r w:rsidRPr="007C7C31">
        <w:rPr>
          <w:sz w:val="22"/>
          <w:szCs w:val="22"/>
        </w:rPr>
        <w:tab/>
      </w:r>
      <w:r w:rsidRPr="007C7C31">
        <w:rPr>
          <w:sz w:val="22"/>
          <w:szCs w:val="22"/>
        </w:rPr>
        <w:tab/>
        <w:t>Left hand, second digit</w:t>
      </w:r>
    </w:p>
    <w:p w14:paraId="68F8354B"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2</w:t>
      </w:r>
      <w:r w:rsidRPr="007C7C31">
        <w:rPr>
          <w:sz w:val="22"/>
          <w:szCs w:val="22"/>
        </w:rPr>
        <w:tab/>
      </w:r>
      <w:r w:rsidRPr="007C7C31">
        <w:rPr>
          <w:sz w:val="22"/>
          <w:szCs w:val="22"/>
        </w:rPr>
        <w:tab/>
        <w:t>Left hand, third digit</w:t>
      </w:r>
    </w:p>
    <w:p w14:paraId="15215B63"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3</w:t>
      </w:r>
      <w:r w:rsidRPr="007C7C31">
        <w:rPr>
          <w:sz w:val="22"/>
          <w:szCs w:val="22"/>
        </w:rPr>
        <w:tab/>
      </w:r>
      <w:r w:rsidRPr="007C7C31">
        <w:rPr>
          <w:sz w:val="22"/>
          <w:szCs w:val="22"/>
        </w:rPr>
        <w:tab/>
        <w:t>Left hand, fourth digit</w:t>
      </w:r>
    </w:p>
    <w:p w14:paraId="3BBB8FF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4</w:t>
      </w:r>
      <w:r w:rsidRPr="007C7C31">
        <w:rPr>
          <w:sz w:val="22"/>
          <w:szCs w:val="22"/>
        </w:rPr>
        <w:tab/>
      </w:r>
      <w:r w:rsidRPr="007C7C31">
        <w:rPr>
          <w:sz w:val="22"/>
          <w:szCs w:val="22"/>
        </w:rPr>
        <w:tab/>
        <w:t>Left hand, fifth digit</w:t>
      </w:r>
    </w:p>
    <w:p w14:paraId="258F2757"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5</w:t>
      </w:r>
      <w:r w:rsidRPr="007C7C31">
        <w:rPr>
          <w:sz w:val="22"/>
          <w:szCs w:val="22"/>
        </w:rPr>
        <w:tab/>
      </w:r>
      <w:r w:rsidRPr="007C7C31">
        <w:rPr>
          <w:sz w:val="22"/>
          <w:szCs w:val="22"/>
        </w:rPr>
        <w:tab/>
        <w:t>Right hand, thumb</w:t>
      </w:r>
    </w:p>
    <w:p w14:paraId="7FE4ECF3" w14:textId="77777777" w:rsidR="00591615" w:rsidRDefault="00591615" w:rsidP="00591615">
      <w:pPr>
        <w:tabs>
          <w:tab w:val="left" w:pos="0"/>
          <w:tab w:val="left" w:pos="360"/>
          <w:tab w:val="left" w:pos="1440"/>
        </w:tabs>
        <w:autoSpaceDE w:val="0"/>
        <w:autoSpaceDN w:val="0"/>
        <w:adjustRightInd w:val="0"/>
        <w:ind w:left="1800" w:hanging="1800"/>
        <w:rPr>
          <w:sz w:val="22"/>
          <w:szCs w:val="22"/>
        </w:rPr>
        <w:sectPr w:rsidR="00591615" w:rsidSect="00854FB1">
          <w:headerReference w:type="default" r:id="rId21"/>
          <w:pgSz w:w="12240" w:h="15840"/>
          <w:pgMar w:top="576" w:right="1440" w:bottom="1440" w:left="1440" w:header="547" w:footer="144" w:gutter="0"/>
          <w:cols w:space="720"/>
          <w:docGrid w:linePitch="272"/>
        </w:sectPr>
      </w:pPr>
      <w:r w:rsidRPr="007C7C31">
        <w:rPr>
          <w:sz w:val="22"/>
          <w:szCs w:val="22"/>
        </w:rPr>
        <w:t>F6</w:t>
      </w:r>
      <w:r w:rsidRPr="007C7C31">
        <w:rPr>
          <w:sz w:val="22"/>
          <w:szCs w:val="22"/>
        </w:rPr>
        <w:tab/>
      </w:r>
      <w:r w:rsidRPr="007C7C31">
        <w:rPr>
          <w:sz w:val="22"/>
          <w:szCs w:val="22"/>
        </w:rPr>
        <w:tab/>
        <w:t>Right hand, second digit</w:t>
      </w:r>
      <w:r>
        <w:rPr>
          <w:sz w:val="22"/>
          <w:szCs w:val="22"/>
        </w:rPr>
        <w:t xml:space="preserve"> </w:t>
      </w:r>
    </w:p>
    <w:p w14:paraId="0C6316E6" w14:textId="77777777" w:rsidR="00591615" w:rsidRDefault="00591615" w:rsidP="00591615">
      <w:pPr>
        <w:tabs>
          <w:tab w:val="left" w:pos="360"/>
          <w:tab w:val="left" w:pos="446"/>
          <w:tab w:val="left" w:pos="547"/>
        </w:tabs>
        <w:spacing w:before="120"/>
        <w:rPr>
          <w:sz w:val="22"/>
          <w:szCs w:val="22"/>
        </w:rPr>
      </w:pPr>
    </w:p>
    <w:p w14:paraId="50722954" w14:textId="77777777" w:rsidR="00591615" w:rsidRPr="006555FA" w:rsidRDefault="00591615" w:rsidP="00591615">
      <w:pPr>
        <w:tabs>
          <w:tab w:val="left" w:pos="360"/>
          <w:tab w:val="left" w:pos="446"/>
          <w:tab w:val="left" w:pos="547"/>
        </w:tabs>
        <w:spacing w:before="120"/>
        <w:rPr>
          <w:sz w:val="22"/>
          <w:szCs w:val="22"/>
        </w:rPr>
      </w:pPr>
      <w:r w:rsidRPr="007C7C31">
        <w:rPr>
          <w:sz w:val="22"/>
          <w:szCs w:val="22"/>
        </w:rPr>
        <w:t xml:space="preserve">604  </w:t>
      </w:r>
      <w:r w:rsidRPr="007C7C31">
        <w:rPr>
          <w:sz w:val="22"/>
          <w:szCs w:val="22"/>
          <w:u w:val="single"/>
        </w:rPr>
        <w:t>Modifiers</w:t>
      </w:r>
      <w:r w:rsidRPr="006555FA">
        <w:rPr>
          <w:sz w:val="22"/>
          <w:szCs w:val="22"/>
        </w:rPr>
        <w:t xml:space="preserve"> </w:t>
      </w:r>
      <w:r>
        <w:rPr>
          <w:sz w:val="22"/>
          <w:szCs w:val="22"/>
        </w:rPr>
        <w:t>(cont.)</w:t>
      </w:r>
    </w:p>
    <w:p w14:paraId="46A86910" w14:textId="77777777" w:rsidR="00591615" w:rsidRDefault="00591615" w:rsidP="00591615">
      <w:pPr>
        <w:tabs>
          <w:tab w:val="left" w:pos="0"/>
          <w:tab w:val="left" w:pos="360"/>
          <w:tab w:val="left" w:pos="1440"/>
        </w:tabs>
        <w:autoSpaceDE w:val="0"/>
        <w:autoSpaceDN w:val="0"/>
        <w:adjustRightInd w:val="0"/>
        <w:ind w:left="1800" w:hanging="1800"/>
        <w:rPr>
          <w:sz w:val="22"/>
          <w:szCs w:val="22"/>
        </w:rPr>
      </w:pPr>
    </w:p>
    <w:p w14:paraId="45D353B8"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7</w:t>
      </w:r>
      <w:r w:rsidRPr="007C7C31">
        <w:rPr>
          <w:sz w:val="22"/>
          <w:szCs w:val="22"/>
        </w:rPr>
        <w:tab/>
      </w:r>
      <w:r w:rsidRPr="007C7C31">
        <w:rPr>
          <w:sz w:val="22"/>
          <w:szCs w:val="22"/>
        </w:rPr>
        <w:tab/>
        <w:t>Right hand, third digit</w:t>
      </w:r>
    </w:p>
    <w:p w14:paraId="573F8991"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8</w:t>
      </w:r>
      <w:r w:rsidRPr="007C7C31">
        <w:rPr>
          <w:sz w:val="22"/>
          <w:szCs w:val="22"/>
        </w:rPr>
        <w:tab/>
      </w:r>
      <w:r w:rsidRPr="007C7C31">
        <w:rPr>
          <w:sz w:val="22"/>
          <w:szCs w:val="22"/>
        </w:rPr>
        <w:tab/>
        <w:t>Right hand, fourth digit</w:t>
      </w:r>
    </w:p>
    <w:p w14:paraId="3B8D63B5" w14:textId="77777777" w:rsidR="00591615" w:rsidRPr="007C7C31" w:rsidRDefault="00591615" w:rsidP="00591615">
      <w:pPr>
        <w:tabs>
          <w:tab w:val="left" w:pos="0"/>
          <w:tab w:val="left" w:pos="360"/>
          <w:tab w:val="left" w:pos="1440"/>
        </w:tabs>
        <w:autoSpaceDE w:val="0"/>
        <w:autoSpaceDN w:val="0"/>
        <w:adjustRightInd w:val="0"/>
        <w:spacing w:line="240" w:lineRule="exact"/>
        <w:rPr>
          <w:sz w:val="22"/>
          <w:szCs w:val="22"/>
        </w:rPr>
      </w:pPr>
      <w:r w:rsidRPr="007C7C31">
        <w:rPr>
          <w:sz w:val="22"/>
          <w:szCs w:val="22"/>
        </w:rPr>
        <w:t>F9</w:t>
      </w:r>
      <w:r w:rsidRPr="007C7C31">
        <w:rPr>
          <w:sz w:val="22"/>
          <w:szCs w:val="22"/>
        </w:rPr>
        <w:tab/>
      </w:r>
      <w:r w:rsidRPr="007C7C31">
        <w:rPr>
          <w:sz w:val="22"/>
          <w:szCs w:val="22"/>
        </w:rPr>
        <w:tab/>
        <w:t>Right hand, fifth digit</w:t>
      </w:r>
    </w:p>
    <w:p w14:paraId="3A36DD0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A</w:t>
      </w:r>
      <w:r w:rsidRPr="007C7C31">
        <w:rPr>
          <w:sz w:val="22"/>
          <w:szCs w:val="22"/>
        </w:rPr>
        <w:tab/>
      </w:r>
      <w:r w:rsidRPr="007C7C31">
        <w:rPr>
          <w:sz w:val="22"/>
          <w:szCs w:val="22"/>
        </w:rPr>
        <w:tab/>
        <w:t>Left hand, thumb</w:t>
      </w:r>
    </w:p>
    <w:p w14:paraId="65CA8AA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B</w:t>
      </w:r>
      <w:r w:rsidRPr="007C7C31">
        <w:rPr>
          <w:sz w:val="22"/>
          <w:szCs w:val="22"/>
        </w:rPr>
        <w:tab/>
      </w:r>
      <w:r w:rsidRPr="007C7C31">
        <w:rPr>
          <w:sz w:val="22"/>
          <w:szCs w:val="22"/>
        </w:rPr>
        <w:tab/>
        <w:t>Item provided without cost to provider, supplier or practitioner, or full credit received for replaced device (examples, but not limited to, covered under warranty, replaced due to defect, free samples)</w:t>
      </w:r>
    </w:p>
    <w:p w14:paraId="2635B6C2"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G</w:t>
      </w:r>
      <w:r w:rsidRPr="007C7C31">
        <w:rPr>
          <w:sz w:val="22"/>
          <w:szCs w:val="22"/>
        </w:rPr>
        <w:tab/>
      </w:r>
      <w:r w:rsidRPr="007C7C31">
        <w:rPr>
          <w:sz w:val="22"/>
          <w:szCs w:val="22"/>
        </w:rPr>
        <w:tab/>
        <w:t>Performance and payment of a screening mammogram and diagnostic mammogram on the same patient, same day</w:t>
      </w:r>
    </w:p>
    <w:p w14:paraId="75B0E9A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H</w:t>
      </w:r>
      <w:r w:rsidRPr="007C7C31">
        <w:rPr>
          <w:sz w:val="22"/>
          <w:szCs w:val="22"/>
        </w:rPr>
        <w:tab/>
      </w:r>
      <w:r w:rsidRPr="007C7C31">
        <w:rPr>
          <w:sz w:val="22"/>
          <w:szCs w:val="22"/>
        </w:rPr>
        <w:tab/>
        <w:t>Diagnostic mammogram converted from screening mammogram on the same day</w:t>
      </w:r>
    </w:p>
    <w:p w14:paraId="1F004F7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N</w:t>
      </w:r>
      <w:r w:rsidRPr="007C7C31">
        <w:rPr>
          <w:sz w:val="22"/>
          <w:szCs w:val="22"/>
        </w:rPr>
        <w:tab/>
      </w:r>
      <w:r w:rsidRPr="007C7C31">
        <w:rPr>
          <w:sz w:val="22"/>
          <w:szCs w:val="22"/>
        </w:rPr>
        <w:tab/>
        <w:t xml:space="preserve">Services delivered under an outpatient speech language pathology plan of care </w:t>
      </w:r>
    </w:p>
    <w:p w14:paraId="69F61B4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O</w:t>
      </w:r>
      <w:r w:rsidRPr="007C7C31">
        <w:rPr>
          <w:sz w:val="22"/>
          <w:szCs w:val="22"/>
        </w:rPr>
        <w:tab/>
      </w:r>
      <w:r w:rsidRPr="007C7C31">
        <w:rPr>
          <w:sz w:val="22"/>
          <w:szCs w:val="22"/>
        </w:rPr>
        <w:tab/>
        <w:t>Services delivered under an outpatient occupational therapy plan of care</w:t>
      </w:r>
    </w:p>
    <w:p w14:paraId="2181DE8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P</w:t>
      </w:r>
      <w:r w:rsidRPr="007C7C31">
        <w:rPr>
          <w:sz w:val="22"/>
          <w:szCs w:val="22"/>
        </w:rPr>
        <w:tab/>
      </w:r>
      <w:r w:rsidRPr="007C7C31">
        <w:rPr>
          <w:sz w:val="22"/>
          <w:szCs w:val="22"/>
        </w:rPr>
        <w:tab/>
        <w:t>Services delivered under an outpatient physical therapy plan of care</w:t>
      </w:r>
    </w:p>
    <w:p w14:paraId="0E4258B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C</w:t>
      </w:r>
      <w:r w:rsidRPr="007C7C31">
        <w:rPr>
          <w:sz w:val="22"/>
          <w:szCs w:val="22"/>
        </w:rPr>
        <w:tab/>
      </w:r>
      <w:r w:rsidRPr="007C7C31">
        <w:rPr>
          <w:sz w:val="22"/>
          <w:szCs w:val="22"/>
        </w:rPr>
        <w:tab/>
        <w:t>Left circumflex, coronary artery</w:t>
      </w:r>
    </w:p>
    <w:p w14:paraId="2252AB31"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D</w:t>
      </w:r>
      <w:r w:rsidRPr="007C7C31">
        <w:rPr>
          <w:sz w:val="22"/>
          <w:szCs w:val="22"/>
        </w:rPr>
        <w:tab/>
      </w:r>
      <w:r w:rsidRPr="007C7C31">
        <w:rPr>
          <w:sz w:val="22"/>
          <w:szCs w:val="22"/>
        </w:rPr>
        <w:tab/>
        <w:t>Left anterior descending coronary artery</w:t>
      </w:r>
    </w:p>
    <w:p w14:paraId="587E458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M</w:t>
      </w:r>
      <w:r w:rsidRPr="007C7C31">
        <w:rPr>
          <w:sz w:val="22"/>
          <w:szCs w:val="22"/>
        </w:rPr>
        <w:tab/>
      </w:r>
      <w:r w:rsidRPr="007C7C31">
        <w:rPr>
          <w:sz w:val="22"/>
          <w:szCs w:val="22"/>
        </w:rPr>
        <w:tab/>
        <w:t>Left main, coronary artery</w:t>
      </w:r>
    </w:p>
    <w:p w14:paraId="7F3F086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T</w:t>
      </w:r>
      <w:r w:rsidRPr="007C7C31">
        <w:rPr>
          <w:sz w:val="22"/>
          <w:szCs w:val="22"/>
        </w:rPr>
        <w:tab/>
      </w:r>
      <w:r w:rsidRPr="007C7C31">
        <w:rPr>
          <w:sz w:val="22"/>
          <w:szCs w:val="22"/>
        </w:rPr>
        <w:tab/>
        <w:t>Left side (used to identify procedures performed on the left side of the body)</w:t>
      </w:r>
    </w:p>
    <w:p w14:paraId="3031B9D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M</w:t>
      </w:r>
      <w:r w:rsidRPr="007C7C31">
        <w:rPr>
          <w:sz w:val="22"/>
          <w:szCs w:val="22"/>
        </w:rPr>
        <w:tab/>
      </w:r>
      <w:r w:rsidRPr="007C7C31">
        <w:rPr>
          <w:sz w:val="22"/>
          <w:szCs w:val="22"/>
        </w:rPr>
        <w:tab/>
        <w:t>Ambulance service provided under arrangement by a provider of services</w:t>
      </w:r>
    </w:p>
    <w:p w14:paraId="7EB290D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N</w:t>
      </w:r>
      <w:r w:rsidRPr="007C7C31">
        <w:rPr>
          <w:sz w:val="22"/>
          <w:szCs w:val="22"/>
        </w:rPr>
        <w:tab/>
      </w:r>
      <w:r w:rsidRPr="007C7C31">
        <w:rPr>
          <w:sz w:val="22"/>
          <w:szCs w:val="22"/>
        </w:rPr>
        <w:tab/>
        <w:t>Ambulance service furnished directly by a provider of services</w:t>
      </w:r>
    </w:p>
    <w:p w14:paraId="236C7DD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C</w:t>
      </w:r>
      <w:r w:rsidRPr="007C7C31">
        <w:rPr>
          <w:sz w:val="22"/>
          <w:szCs w:val="22"/>
        </w:rPr>
        <w:tab/>
      </w:r>
      <w:r w:rsidRPr="007C7C31">
        <w:rPr>
          <w:sz w:val="22"/>
          <w:szCs w:val="22"/>
        </w:rPr>
        <w:tab/>
        <w:t>Right coronary artery</w:t>
      </w:r>
    </w:p>
    <w:p w14:paraId="1424C89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I</w:t>
      </w:r>
      <w:r w:rsidRPr="007C7C31">
        <w:rPr>
          <w:sz w:val="22"/>
          <w:szCs w:val="22"/>
        </w:rPr>
        <w:tab/>
      </w:r>
      <w:r w:rsidRPr="007C7C31">
        <w:rPr>
          <w:sz w:val="22"/>
          <w:szCs w:val="22"/>
        </w:rPr>
        <w:tab/>
        <w:t>Ramus intermedius coronary artery</w:t>
      </w:r>
    </w:p>
    <w:p w14:paraId="622F619A"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T</w:t>
      </w:r>
      <w:r w:rsidRPr="007C7C31">
        <w:rPr>
          <w:sz w:val="22"/>
          <w:szCs w:val="22"/>
        </w:rPr>
        <w:tab/>
      </w:r>
      <w:r w:rsidRPr="007C7C31">
        <w:rPr>
          <w:sz w:val="22"/>
          <w:szCs w:val="22"/>
        </w:rPr>
        <w:tab/>
        <w:t>Right side (used to identify procedures performed on the right side of the body)</w:t>
      </w:r>
    </w:p>
    <w:p w14:paraId="4EC0459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 xml:space="preserve">SL </w:t>
      </w:r>
      <w:r>
        <w:rPr>
          <w:sz w:val="22"/>
          <w:szCs w:val="22"/>
        </w:rPr>
        <w:tab/>
      </w:r>
      <w:r>
        <w:rPr>
          <w:sz w:val="22"/>
          <w:szCs w:val="22"/>
        </w:rPr>
        <w:tab/>
      </w:r>
      <w:r w:rsidRPr="00361E10">
        <w:rPr>
          <w:spacing w:val="-1"/>
          <w:sz w:val="22"/>
          <w:szCs w:val="22"/>
        </w:rPr>
        <w:t>State supplied vaccine</w:t>
      </w:r>
    </w:p>
    <w:p w14:paraId="413B446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1</w:t>
      </w:r>
      <w:r w:rsidRPr="007C7C31">
        <w:rPr>
          <w:sz w:val="22"/>
          <w:szCs w:val="22"/>
        </w:rPr>
        <w:tab/>
      </w:r>
      <w:r w:rsidRPr="007C7C31">
        <w:rPr>
          <w:sz w:val="22"/>
          <w:szCs w:val="22"/>
        </w:rPr>
        <w:tab/>
        <w:t>Left foot, second digit</w:t>
      </w:r>
    </w:p>
    <w:p w14:paraId="19BB9E8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2</w:t>
      </w:r>
      <w:r w:rsidRPr="007C7C31">
        <w:rPr>
          <w:sz w:val="22"/>
          <w:szCs w:val="22"/>
        </w:rPr>
        <w:tab/>
      </w:r>
      <w:r w:rsidRPr="007C7C31">
        <w:rPr>
          <w:sz w:val="22"/>
          <w:szCs w:val="22"/>
        </w:rPr>
        <w:tab/>
        <w:t>Left foot, third digit</w:t>
      </w:r>
    </w:p>
    <w:p w14:paraId="4DBE421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3</w:t>
      </w:r>
      <w:r w:rsidRPr="007C7C31">
        <w:rPr>
          <w:sz w:val="22"/>
          <w:szCs w:val="22"/>
        </w:rPr>
        <w:tab/>
      </w:r>
      <w:r w:rsidRPr="007C7C31">
        <w:rPr>
          <w:sz w:val="22"/>
          <w:szCs w:val="22"/>
        </w:rPr>
        <w:tab/>
        <w:t>Left foot, fourth digit</w:t>
      </w:r>
    </w:p>
    <w:p w14:paraId="16FB49E6"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4</w:t>
      </w:r>
      <w:r w:rsidRPr="007C7C31">
        <w:rPr>
          <w:sz w:val="22"/>
          <w:szCs w:val="22"/>
        </w:rPr>
        <w:tab/>
      </w:r>
      <w:r w:rsidRPr="007C7C31">
        <w:rPr>
          <w:sz w:val="22"/>
          <w:szCs w:val="22"/>
        </w:rPr>
        <w:tab/>
        <w:t>Left foot, fifth digit</w:t>
      </w:r>
    </w:p>
    <w:p w14:paraId="414EBD98"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5</w:t>
      </w:r>
      <w:r w:rsidRPr="007C7C31">
        <w:rPr>
          <w:sz w:val="22"/>
          <w:szCs w:val="22"/>
        </w:rPr>
        <w:tab/>
      </w:r>
      <w:r w:rsidRPr="007C7C31">
        <w:rPr>
          <w:sz w:val="22"/>
          <w:szCs w:val="22"/>
        </w:rPr>
        <w:tab/>
        <w:t xml:space="preserve">Right foot, great </w:t>
      </w:r>
      <w:r>
        <w:rPr>
          <w:sz w:val="22"/>
          <w:szCs w:val="22"/>
        </w:rPr>
        <w:t>toe</w:t>
      </w:r>
    </w:p>
    <w:p w14:paraId="04CC3D2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6</w:t>
      </w:r>
      <w:r w:rsidRPr="007C7C31">
        <w:rPr>
          <w:sz w:val="22"/>
          <w:szCs w:val="22"/>
        </w:rPr>
        <w:tab/>
      </w:r>
      <w:r w:rsidRPr="007C7C31">
        <w:rPr>
          <w:sz w:val="22"/>
          <w:szCs w:val="22"/>
        </w:rPr>
        <w:tab/>
        <w:t>Right foot, second digit</w:t>
      </w:r>
    </w:p>
    <w:p w14:paraId="2A53895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7</w:t>
      </w:r>
      <w:r w:rsidRPr="007C7C31">
        <w:rPr>
          <w:sz w:val="22"/>
          <w:szCs w:val="22"/>
        </w:rPr>
        <w:tab/>
      </w:r>
      <w:r w:rsidRPr="007C7C31">
        <w:rPr>
          <w:sz w:val="22"/>
          <w:szCs w:val="22"/>
        </w:rPr>
        <w:tab/>
        <w:t>Right foot, third digit</w:t>
      </w:r>
    </w:p>
    <w:p w14:paraId="61C9A07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8</w:t>
      </w:r>
      <w:r w:rsidRPr="007C7C31">
        <w:rPr>
          <w:sz w:val="22"/>
          <w:szCs w:val="22"/>
        </w:rPr>
        <w:tab/>
      </w:r>
      <w:r w:rsidRPr="007C7C31">
        <w:rPr>
          <w:sz w:val="22"/>
          <w:szCs w:val="22"/>
        </w:rPr>
        <w:tab/>
        <w:t>Right foot, fourth digit</w:t>
      </w:r>
    </w:p>
    <w:p w14:paraId="0F1D830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9</w:t>
      </w:r>
      <w:r w:rsidRPr="007C7C31">
        <w:rPr>
          <w:sz w:val="22"/>
          <w:szCs w:val="22"/>
        </w:rPr>
        <w:tab/>
      </w:r>
      <w:r w:rsidRPr="007C7C31">
        <w:rPr>
          <w:sz w:val="22"/>
          <w:szCs w:val="22"/>
        </w:rPr>
        <w:tab/>
        <w:t>Right foot, fifth digit</w:t>
      </w:r>
    </w:p>
    <w:p w14:paraId="7A381A79"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A</w:t>
      </w:r>
      <w:r w:rsidRPr="007C7C31">
        <w:rPr>
          <w:sz w:val="22"/>
          <w:szCs w:val="22"/>
        </w:rPr>
        <w:tab/>
      </w:r>
      <w:r w:rsidRPr="007C7C31">
        <w:rPr>
          <w:sz w:val="22"/>
          <w:szCs w:val="22"/>
        </w:rPr>
        <w:tab/>
        <w:t>Left foot, great toe</w:t>
      </w:r>
    </w:p>
    <w:p w14:paraId="555C94F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5</w:t>
      </w:r>
      <w:r w:rsidRPr="007C7C31">
        <w:rPr>
          <w:sz w:val="22"/>
          <w:szCs w:val="22"/>
        </w:rPr>
        <w:tab/>
      </w:r>
      <w:r w:rsidRPr="007C7C31">
        <w:rPr>
          <w:sz w:val="22"/>
          <w:szCs w:val="22"/>
        </w:rPr>
        <w:tab/>
        <w:t>Medicaid level of care 5, as defined by each state</w:t>
      </w:r>
    </w:p>
    <w:p w14:paraId="5BCC594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6</w:t>
      </w:r>
      <w:r w:rsidRPr="007C7C31">
        <w:rPr>
          <w:sz w:val="22"/>
          <w:szCs w:val="22"/>
        </w:rPr>
        <w:tab/>
      </w:r>
      <w:r w:rsidRPr="007C7C31">
        <w:rPr>
          <w:sz w:val="22"/>
          <w:szCs w:val="22"/>
        </w:rPr>
        <w:tab/>
        <w:t>Medicaid level of care 6, as defined by each state</w:t>
      </w:r>
    </w:p>
    <w:p w14:paraId="498A729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7</w:t>
      </w:r>
      <w:r w:rsidRPr="007C7C31">
        <w:rPr>
          <w:sz w:val="22"/>
          <w:szCs w:val="22"/>
        </w:rPr>
        <w:tab/>
      </w:r>
      <w:r w:rsidRPr="007C7C31">
        <w:rPr>
          <w:sz w:val="22"/>
          <w:szCs w:val="22"/>
        </w:rPr>
        <w:tab/>
        <w:t>Medicaid level of care 7, as defined by each state</w:t>
      </w:r>
    </w:p>
    <w:p w14:paraId="5F5B6E69"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8</w:t>
      </w:r>
      <w:r w:rsidRPr="007C7C31">
        <w:rPr>
          <w:sz w:val="22"/>
          <w:szCs w:val="22"/>
        </w:rPr>
        <w:tab/>
      </w:r>
      <w:r w:rsidRPr="007C7C31">
        <w:rPr>
          <w:sz w:val="22"/>
          <w:szCs w:val="22"/>
        </w:rPr>
        <w:tab/>
        <w:t>Medicaid level of care 8, as defined by each state</w:t>
      </w:r>
    </w:p>
    <w:p w14:paraId="51A7A4A2"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9</w:t>
      </w:r>
      <w:r w:rsidRPr="007C7C31">
        <w:rPr>
          <w:sz w:val="22"/>
          <w:szCs w:val="22"/>
        </w:rPr>
        <w:tab/>
      </w:r>
      <w:r w:rsidRPr="007C7C31">
        <w:rPr>
          <w:sz w:val="22"/>
          <w:szCs w:val="22"/>
        </w:rPr>
        <w:tab/>
        <w:t>Medicaid level of care 9, as defined by each state</w:t>
      </w:r>
    </w:p>
    <w:p w14:paraId="2763C9A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E</w:t>
      </w:r>
      <w:r w:rsidRPr="007C7C31">
        <w:rPr>
          <w:sz w:val="22"/>
          <w:szCs w:val="22"/>
        </w:rPr>
        <w:tab/>
      </w:r>
      <w:r w:rsidRPr="007C7C31">
        <w:rPr>
          <w:sz w:val="22"/>
          <w:szCs w:val="22"/>
        </w:rPr>
        <w:tab/>
        <w:t>Separate encounter: a service that is distinct because it occurred during a separate encounter</w:t>
      </w:r>
    </w:p>
    <w:p w14:paraId="3A3C97C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P</w:t>
      </w:r>
      <w:r w:rsidRPr="007C7C31">
        <w:rPr>
          <w:sz w:val="22"/>
          <w:szCs w:val="22"/>
        </w:rPr>
        <w:tab/>
      </w:r>
      <w:r w:rsidRPr="007C7C31">
        <w:rPr>
          <w:sz w:val="22"/>
          <w:szCs w:val="22"/>
        </w:rPr>
        <w:tab/>
        <w:t>Separate practitioner: a service that is distinct because it was performed by a different practitioner</w:t>
      </w:r>
    </w:p>
    <w:p w14:paraId="4196EA3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S</w:t>
      </w:r>
      <w:r w:rsidRPr="007C7C31">
        <w:rPr>
          <w:sz w:val="22"/>
          <w:szCs w:val="22"/>
        </w:rPr>
        <w:tab/>
      </w:r>
      <w:r w:rsidRPr="007C7C31">
        <w:rPr>
          <w:sz w:val="22"/>
          <w:szCs w:val="22"/>
        </w:rPr>
        <w:tab/>
        <w:t>Separate structure: a service that is distinct because it was performed on a separate organ/structure</w:t>
      </w:r>
    </w:p>
    <w:p w14:paraId="55A4C3D5" w14:textId="77777777" w:rsidR="00591615" w:rsidRDefault="00591615" w:rsidP="00591615">
      <w:pPr>
        <w:tabs>
          <w:tab w:val="left" w:pos="0"/>
          <w:tab w:val="left" w:pos="360"/>
          <w:tab w:val="left" w:pos="1440"/>
        </w:tabs>
        <w:autoSpaceDE w:val="0"/>
        <w:autoSpaceDN w:val="0"/>
        <w:adjustRightInd w:val="0"/>
        <w:ind w:left="1800" w:hanging="1800"/>
        <w:rPr>
          <w:sz w:val="22"/>
          <w:szCs w:val="22"/>
        </w:rPr>
        <w:sectPr w:rsidR="00591615" w:rsidSect="004D1669">
          <w:headerReference w:type="default" r:id="rId22"/>
          <w:type w:val="continuous"/>
          <w:pgSz w:w="12240" w:h="15840"/>
          <w:pgMar w:top="576" w:right="1440" w:bottom="1440" w:left="1440" w:header="547" w:footer="144" w:gutter="0"/>
          <w:cols w:space="720"/>
          <w:docGrid w:linePitch="272"/>
        </w:sectPr>
      </w:pPr>
      <w:r w:rsidRPr="007C7C31">
        <w:rPr>
          <w:sz w:val="22"/>
          <w:szCs w:val="22"/>
        </w:rPr>
        <w:t>XU</w:t>
      </w:r>
      <w:r w:rsidRPr="007C7C31">
        <w:rPr>
          <w:sz w:val="22"/>
          <w:szCs w:val="22"/>
        </w:rPr>
        <w:tab/>
      </w:r>
      <w:r w:rsidRPr="007C7C31">
        <w:rPr>
          <w:sz w:val="22"/>
          <w:szCs w:val="22"/>
        </w:rPr>
        <w:tab/>
        <w:t xml:space="preserve">Unusual non-overlapping service: the use of a service that is distinct because it does not overlap usual components of the main service </w:t>
      </w:r>
    </w:p>
    <w:p w14:paraId="2CF99986" w14:textId="77777777" w:rsidR="00591615" w:rsidRPr="007C7C31" w:rsidRDefault="00591615" w:rsidP="00591615">
      <w:pPr>
        <w:tabs>
          <w:tab w:val="left" w:pos="720"/>
          <w:tab w:val="left" w:pos="1440"/>
          <w:tab w:val="left" w:pos="2160"/>
        </w:tabs>
        <w:autoSpaceDE w:val="0"/>
        <w:autoSpaceDN w:val="0"/>
        <w:adjustRightInd w:val="0"/>
        <w:rPr>
          <w:sz w:val="22"/>
          <w:szCs w:val="22"/>
        </w:rPr>
      </w:pPr>
      <w:r w:rsidRPr="006555FA">
        <w:rPr>
          <w:sz w:val="22"/>
          <w:szCs w:val="22"/>
        </w:rPr>
        <w:t>60</w:t>
      </w:r>
      <w:r>
        <w:rPr>
          <w:sz w:val="22"/>
          <w:szCs w:val="22"/>
        </w:rPr>
        <w:t>5</w:t>
      </w:r>
      <w:r w:rsidRPr="006555FA">
        <w:rPr>
          <w:sz w:val="22"/>
          <w:szCs w:val="22"/>
        </w:rPr>
        <w:t xml:space="preserve">  </w:t>
      </w:r>
      <w:r w:rsidRPr="007C7C31">
        <w:rPr>
          <w:sz w:val="22"/>
          <w:szCs w:val="22"/>
          <w:u w:val="single"/>
        </w:rPr>
        <w:t xml:space="preserve">Modifiers for Behavioral Health Screening, Including Postnatal Depression Screening </w:t>
      </w:r>
    </w:p>
    <w:p w14:paraId="7E8366AB" w14:textId="77777777" w:rsidR="00591615" w:rsidRPr="007C7C31" w:rsidRDefault="00591615" w:rsidP="00591615">
      <w:pPr>
        <w:autoSpaceDE w:val="0"/>
        <w:autoSpaceDN w:val="0"/>
        <w:adjustRightInd w:val="0"/>
        <w:ind w:hanging="12"/>
        <w:rPr>
          <w:sz w:val="22"/>
          <w:szCs w:val="22"/>
        </w:rPr>
      </w:pPr>
    </w:p>
    <w:p w14:paraId="1206A8C8" w14:textId="77777777" w:rsidR="00591615" w:rsidRPr="006555FA" w:rsidRDefault="00591615" w:rsidP="00591615">
      <w:pPr>
        <w:rPr>
          <w:color w:val="000000" w:themeColor="text1"/>
          <w:sz w:val="22"/>
          <w:szCs w:val="22"/>
        </w:rPr>
      </w:pPr>
      <w:r w:rsidRPr="006555FA">
        <w:rPr>
          <w:color w:val="000000" w:themeColor="text1"/>
          <w:sz w:val="22"/>
          <w:szCs w:val="22"/>
        </w:rPr>
        <w:t xml:space="preserve">The administration and scoring of standardized developmental or behavioral health-screening tools selected from the list referenced in in Appendix W of your provider manual, is covered for members (except MassHealth Limited) from birth to 21 years of age. Service Codes 96110 and 96127 must be accompanied by one of the </w:t>
      </w:r>
      <w:r>
        <w:rPr>
          <w:color w:val="000000" w:themeColor="text1"/>
          <w:sz w:val="22"/>
          <w:szCs w:val="22"/>
        </w:rPr>
        <w:t xml:space="preserve">following </w:t>
      </w:r>
      <w:r w:rsidRPr="006555FA">
        <w:rPr>
          <w:color w:val="000000" w:themeColor="text1"/>
          <w:sz w:val="22"/>
          <w:szCs w:val="22"/>
        </w:rPr>
        <w:t>modifiers to indicate whether a developmental or behavioral health need was identified. “Developmental need identified” means the provider administering the screening tool, in their professional judgment, identified a child with a potential developmental health services need. “Behavioral health need identified” means the provider administering the screening tool, in their professional judgment, identified a child with a potential behavioral health services need.</w:t>
      </w:r>
    </w:p>
    <w:p w14:paraId="2485C179" w14:textId="77777777" w:rsidR="00591615" w:rsidRDefault="00591615" w:rsidP="00591615">
      <w:pPr>
        <w:spacing w:before="92"/>
        <w:rPr>
          <w:color w:val="000000" w:themeColor="text1"/>
          <w:sz w:val="22"/>
          <w:szCs w:val="22"/>
        </w:rPr>
      </w:pPr>
      <w:r w:rsidRPr="006555FA">
        <w:rPr>
          <w:color w:val="000000" w:themeColor="text1"/>
          <w:sz w:val="22"/>
          <w:szCs w:val="22"/>
        </w:rPr>
        <w:t>Beginning 09/01/2022</w:t>
      </w:r>
      <w:r>
        <w:rPr>
          <w:color w:val="000000" w:themeColor="text1"/>
          <w:sz w:val="22"/>
          <w:szCs w:val="22"/>
        </w:rPr>
        <w:t>,</w:t>
      </w:r>
      <w:r w:rsidRPr="006555FA">
        <w:rPr>
          <w:color w:val="000000" w:themeColor="text1"/>
          <w:sz w:val="22"/>
          <w:szCs w:val="22"/>
        </w:rPr>
        <w:t xml:space="preserve"> you may start using 96127 for tracking purposes.</w:t>
      </w:r>
    </w:p>
    <w:p w14:paraId="3A5BF701" w14:textId="77777777" w:rsidR="00591615" w:rsidRPr="007C7C31" w:rsidRDefault="00591615" w:rsidP="00591615">
      <w:pPr>
        <w:tabs>
          <w:tab w:val="left" w:pos="1440"/>
          <w:tab w:val="left" w:pos="2160"/>
        </w:tabs>
        <w:autoSpaceDE w:val="0"/>
        <w:autoSpaceDN w:val="0"/>
        <w:adjustRightInd w:val="0"/>
        <w:ind w:left="1800" w:hanging="1080"/>
        <w:rPr>
          <w:sz w:val="22"/>
          <w:szCs w:val="22"/>
        </w:rPr>
      </w:pPr>
    </w:p>
    <w:p w14:paraId="751FB61B" w14:textId="77777777" w:rsidR="00591615" w:rsidRDefault="00591615" w:rsidP="00591615">
      <w:pPr>
        <w:tabs>
          <w:tab w:val="left" w:pos="0"/>
          <w:tab w:val="left" w:pos="360"/>
          <w:tab w:val="left" w:pos="1440"/>
        </w:tabs>
        <w:autoSpaceDE w:val="0"/>
        <w:autoSpaceDN w:val="0"/>
        <w:adjustRightInd w:val="0"/>
        <w:ind w:left="1800" w:hanging="1800"/>
        <w:rPr>
          <w:sz w:val="22"/>
          <w:szCs w:val="22"/>
        </w:rPr>
      </w:pPr>
      <w:r>
        <w:rPr>
          <w:sz w:val="22"/>
          <w:szCs w:val="22"/>
        </w:rPr>
        <w:t xml:space="preserve">Service </w:t>
      </w:r>
    </w:p>
    <w:p w14:paraId="5C9A145B" w14:textId="77777777" w:rsidR="00591615" w:rsidRPr="009A3403" w:rsidRDefault="00591615" w:rsidP="00591615">
      <w:pPr>
        <w:tabs>
          <w:tab w:val="left" w:pos="0"/>
          <w:tab w:val="left" w:pos="360"/>
          <w:tab w:val="left" w:pos="1080"/>
        </w:tabs>
        <w:autoSpaceDE w:val="0"/>
        <w:autoSpaceDN w:val="0"/>
        <w:adjustRightInd w:val="0"/>
        <w:ind w:left="2250" w:hanging="2250"/>
        <w:rPr>
          <w:sz w:val="22"/>
          <w:szCs w:val="22"/>
        </w:rPr>
      </w:pPr>
      <w:r w:rsidRPr="006555FA">
        <w:rPr>
          <w:sz w:val="22"/>
          <w:szCs w:val="22"/>
          <w:u w:val="single"/>
        </w:rPr>
        <w:t>Code</w:t>
      </w:r>
      <w:r>
        <w:rPr>
          <w:sz w:val="22"/>
          <w:szCs w:val="22"/>
        </w:rPr>
        <w:tab/>
      </w:r>
      <w:r w:rsidRPr="006555FA">
        <w:rPr>
          <w:sz w:val="22"/>
          <w:szCs w:val="22"/>
          <w:u w:val="single"/>
        </w:rPr>
        <w:t>Modifier</w:t>
      </w:r>
      <w:r>
        <w:rPr>
          <w:sz w:val="22"/>
          <w:szCs w:val="22"/>
        </w:rPr>
        <w:tab/>
      </w:r>
      <w:r w:rsidRPr="006555FA">
        <w:rPr>
          <w:sz w:val="22"/>
          <w:szCs w:val="22"/>
          <w:u w:val="single"/>
        </w:rPr>
        <w:t>Description</w:t>
      </w:r>
    </w:p>
    <w:p w14:paraId="1E0BCC4A"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p>
    <w:p w14:paraId="45A8F592" w14:textId="77777777" w:rsidR="00591615" w:rsidRPr="00601523" w:rsidRDefault="00591615" w:rsidP="00591615">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sidRPr="00601523">
        <w:rPr>
          <w:sz w:val="22"/>
          <w:szCs w:val="22"/>
        </w:rPr>
        <w:tab/>
        <w:t>U1</w:t>
      </w:r>
      <w:r w:rsidRPr="00601523">
        <w:rPr>
          <w:sz w:val="22"/>
          <w:szCs w:val="22"/>
        </w:rPr>
        <w:tab/>
        <w:t>Covered for members birth through 3 years old for the administration and scoring of a standardized developmental health screening tool selected from the list referenced in Appendix W of your MassHealth provider manual; with no developmental health need identified.</w:t>
      </w:r>
    </w:p>
    <w:p w14:paraId="7DE1AED6" w14:textId="77777777" w:rsidR="00591615" w:rsidRPr="00601523" w:rsidRDefault="00591615" w:rsidP="00591615">
      <w:pPr>
        <w:tabs>
          <w:tab w:val="left" w:pos="0"/>
          <w:tab w:val="left" w:pos="360"/>
          <w:tab w:val="left" w:pos="1080"/>
          <w:tab w:val="left" w:pos="1440"/>
        </w:tabs>
        <w:autoSpaceDE w:val="0"/>
        <w:autoSpaceDN w:val="0"/>
        <w:adjustRightInd w:val="0"/>
        <w:ind w:left="2250" w:hanging="2250"/>
        <w:rPr>
          <w:sz w:val="22"/>
          <w:szCs w:val="22"/>
        </w:rPr>
      </w:pPr>
      <w:r w:rsidRPr="00601523">
        <w:rPr>
          <w:sz w:val="22"/>
          <w:szCs w:val="22"/>
        </w:rPr>
        <w:t>96110</w:t>
      </w:r>
      <w:r w:rsidRPr="00601523">
        <w:rPr>
          <w:sz w:val="22"/>
          <w:szCs w:val="22"/>
        </w:rPr>
        <w:tab/>
        <w:t>U2</w:t>
      </w:r>
      <w:r w:rsidRPr="00601523">
        <w:rPr>
          <w:sz w:val="22"/>
          <w:szCs w:val="22"/>
        </w:rPr>
        <w:tab/>
      </w:r>
      <w:r>
        <w:rPr>
          <w:sz w:val="22"/>
          <w:szCs w:val="22"/>
        </w:rPr>
        <w:tab/>
      </w:r>
      <w:r w:rsidRPr="00601523">
        <w:rPr>
          <w:sz w:val="22"/>
          <w:szCs w:val="22"/>
        </w:rPr>
        <w:t>Covered for members birth through 3 years old for the administration and scoring of a standardized developmental health screening selected from the list referenced in Appendix W of your MassHealth provider manual; with developmental health need identified</w:t>
      </w:r>
    </w:p>
    <w:p w14:paraId="55FD4EE9" w14:textId="77777777" w:rsidR="00591615" w:rsidRPr="00601523" w:rsidRDefault="00591615" w:rsidP="00591615">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Pr>
          <w:sz w:val="22"/>
          <w:szCs w:val="22"/>
        </w:rPr>
        <w:tab/>
      </w:r>
      <w:r w:rsidRPr="00601523">
        <w:rPr>
          <w:sz w:val="22"/>
          <w:szCs w:val="22"/>
        </w:rPr>
        <w:t>U3</w:t>
      </w:r>
      <w:r w:rsidRPr="00601523">
        <w:rPr>
          <w:sz w:val="22"/>
          <w:szCs w:val="22"/>
        </w:rPr>
        <w:tab/>
        <w:t xml:space="preserve">Covered for members </w:t>
      </w:r>
      <w:r w:rsidRPr="00B767FB">
        <w:rPr>
          <w:sz w:val="22"/>
          <w:szCs w:val="22"/>
        </w:rPr>
        <w:t>18- and 24 months</w:t>
      </w:r>
      <w:r w:rsidRPr="00601523">
        <w:rPr>
          <w:sz w:val="22"/>
          <w:szCs w:val="22"/>
        </w:rPr>
        <w:t xml:space="preserve"> for the administration and scoring of a standardized Autism screening tool selected from the list referenced in Appendix W of your MassHealth provider manual; with no further follow up needed</w:t>
      </w:r>
    </w:p>
    <w:p w14:paraId="71C9348E" w14:textId="77777777" w:rsidR="00591615" w:rsidRPr="00601523"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4</w:t>
      </w:r>
      <w:r w:rsidRPr="00601523">
        <w:rPr>
          <w:sz w:val="22"/>
          <w:szCs w:val="22"/>
        </w:rPr>
        <w:tab/>
        <w:t>Covered for members 18- and 24 months for the administration and scoring of a standardized Autism screening tool selected from the list referenced in Appendix W of your MassHealth provider manual; with further follow up needed.</w:t>
      </w:r>
    </w:p>
    <w:p w14:paraId="4EF22BB6" w14:textId="77777777" w:rsidR="00591615" w:rsidRPr="00601523"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27</w:t>
      </w:r>
      <w:r w:rsidRPr="00601523">
        <w:rPr>
          <w:sz w:val="22"/>
          <w:szCs w:val="22"/>
        </w:rPr>
        <w:tab/>
        <w:t>U1</w:t>
      </w:r>
      <w:r w:rsidRPr="00601523">
        <w:rPr>
          <w:sz w:val="22"/>
          <w:szCs w:val="22"/>
        </w:rPr>
        <w:tab/>
        <w:t>Covered for members 4 to 21 years old for the administration and scoring of a standardized behavioral health screening tool selected from the list referenced in Appendix W of your MassHealth provider manual; with no behavioral health need identified.</w:t>
      </w:r>
    </w:p>
    <w:p w14:paraId="3B83D656" w14:textId="77777777" w:rsidR="00591615" w:rsidRDefault="00591615" w:rsidP="00591615">
      <w:pPr>
        <w:tabs>
          <w:tab w:val="left" w:pos="0"/>
          <w:tab w:val="left" w:pos="360"/>
          <w:tab w:val="left" w:pos="1080"/>
          <w:tab w:val="left" w:pos="1170"/>
          <w:tab w:val="left" w:pos="2340"/>
        </w:tabs>
        <w:autoSpaceDE w:val="0"/>
        <w:autoSpaceDN w:val="0"/>
        <w:adjustRightInd w:val="0"/>
        <w:ind w:left="2250" w:hanging="2250"/>
        <w:rPr>
          <w:sz w:val="22"/>
          <w:szCs w:val="22"/>
        </w:rPr>
      </w:pPr>
      <w:r w:rsidRPr="00601523">
        <w:rPr>
          <w:sz w:val="22"/>
          <w:szCs w:val="22"/>
        </w:rPr>
        <w:t>96127</w:t>
      </w:r>
      <w:r w:rsidRPr="00601523">
        <w:rPr>
          <w:sz w:val="22"/>
          <w:szCs w:val="22"/>
        </w:rPr>
        <w:tab/>
        <w:t>U2</w:t>
      </w:r>
      <w:r w:rsidRPr="00601523">
        <w:rPr>
          <w:sz w:val="22"/>
          <w:szCs w:val="22"/>
        </w:rPr>
        <w:tab/>
        <w:t>Covered for members 4 to 21 years old for the administration and scoring of a standardized behavioral health screening tool selected from the list referenced in Appendix W of your MassHealth provider manual; with behavioral health need identified.</w:t>
      </w:r>
    </w:p>
    <w:p w14:paraId="4BC26653" w14:textId="77777777" w:rsidR="00591615"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D</w:t>
      </w:r>
      <w:r w:rsidRPr="00601523">
        <w:rPr>
          <w:sz w:val="22"/>
          <w:szCs w:val="22"/>
        </w:rPr>
        <w:tab/>
        <w:t>Covered for members birth to 6 months for the administration and scoring of the Edinburgh Postnatal Depression Scale with member’s caregiver. UD must be used together with either U1 or U2</w:t>
      </w:r>
    </w:p>
    <w:p w14:paraId="7BDC6A1F" w14:textId="77777777" w:rsidR="00591615" w:rsidRDefault="00591615" w:rsidP="00591615">
      <w:pPr>
        <w:rPr>
          <w:sz w:val="22"/>
          <w:szCs w:val="22"/>
        </w:rPr>
      </w:pPr>
      <w:r>
        <w:rPr>
          <w:sz w:val="22"/>
          <w:szCs w:val="22"/>
        </w:rPr>
        <w:br w:type="page"/>
      </w:r>
    </w:p>
    <w:p w14:paraId="51E01DA6" w14:textId="77777777" w:rsidR="00591615" w:rsidRPr="007C7C31" w:rsidRDefault="00591615" w:rsidP="00591615">
      <w:pPr>
        <w:tabs>
          <w:tab w:val="left" w:pos="720"/>
          <w:tab w:val="left" w:pos="1440"/>
          <w:tab w:val="left" w:pos="2160"/>
        </w:tabs>
        <w:autoSpaceDE w:val="0"/>
        <w:autoSpaceDN w:val="0"/>
        <w:adjustRightInd w:val="0"/>
        <w:rPr>
          <w:sz w:val="22"/>
          <w:szCs w:val="22"/>
        </w:rPr>
      </w:pPr>
      <w:r w:rsidRPr="005C1DE1">
        <w:rPr>
          <w:sz w:val="22"/>
          <w:szCs w:val="22"/>
        </w:rPr>
        <w:t>60</w:t>
      </w:r>
      <w:r>
        <w:rPr>
          <w:sz w:val="22"/>
          <w:szCs w:val="22"/>
        </w:rPr>
        <w:t>5</w:t>
      </w:r>
      <w:r w:rsidRPr="005C1DE1">
        <w:rPr>
          <w:sz w:val="22"/>
          <w:szCs w:val="22"/>
        </w:rPr>
        <w:t xml:space="preserve">  </w:t>
      </w:r>
      <w:r w:rsidRPr="007C7C31">
        <w:rPr>
          <w:sz w:val="22"/>
          <w:szCs w:val="22"/>
          <w:u w:val="single"/>
        </w:rPr>
        <w:t>Modifiers for Behavioral Health Screening, Including Postnatal Depression Screening</w:t>
      </w:r>
      <w:r w:rsidRPr="005C1DE1">
        <w:rPr>
          <w:sz w:val="22"/>
          <w:szCs w:val="22"/>
        </w:rPr>
        <w:t xml:space="preserve"> (cont.)</w:t>
      </w:r>
    </w:p>
    <w:p w14:paraId="1DDE42D9" w14:textId="77777777" w:rsidR="00591615" w:rsidRPr="007C7C31" w:rsidRDefault="00591615" w:rsidP="00591615">
      <w:pPr>
        <w:autoSpaceDE w:val="0"/>
        <w:autoSpaceDN w:val="0"/>
        <w:adjustRightInd w:val="0"/>
        <w:spacing w:line="240" w:lineRule="exact"/>
        <w:rPr>
          <w:sz w:val="22"/>
          <w:szCs w:val="22"/>
        </w:rPr>
      </w:pPr>
    </w:p>
    <w:p w14:paraId="72B734A1" w14:textId="77777777" w:rsidR="00591615" w:rsidRDefault="00591615" w:rsidP="00591615">
      <w:pPr>
        <w:autoSpaceDE w:val="0"/>
        <w:autoSpaceDN w:val="0"/>
        <w:adjustRightInd w:val="0"/>
        <w:spacing w:line="240" w:lineRule="exact"/>
        <w:ind w:hanging="12"/>
        <w:rPr>
          <w:sz w:val="22"/>
          <w:szCs w:val="22"/>
        </w:rPr>
      </w:pPr>
      <w:r w:rsidRPr="007C7C31">
        <w:rPr>
          <w:b/>
          <w:sz w:val="22"/>
          <w:szCs w:val="22"/>
        </w:rPr>
        <w:t>Service Code S3005</w:t>
      </w:r>
      <w:r w:rsidRPr="007C7C31">
        <w:rPr>
          <w:sz w:val="22"/>
          <w:szCs w:val="22"/>
        </w:rPr>
        <w:t xml:space="preserve"> must be used by acute outpatient hospitals when billing MassHealth for the administration and scoring of a MassHealth-approved, standardized, perinatal depression screening tool. Code S3005 must be accompanied by one of the modifiers listed below.</w:t>
      </w:r>
    </w:p>
    <w:p w14:paraId="796AEE5C" w14:textId="77777777" w:rsidR="00591615" w:rsidRPr="007C7C31" w:rsidRDefault="00591615" w:rsidP="00591615">
      <w:pPr>
        <w:autoSpaceDE w:val="0"/>
        <w:autoSpaceDN w:val="0"/>
        <w:adjustRightInd w:val="0"/>
        <w:ind w:hanging="12"/>
        <w:rPr>
          <w:sz w:val="22"/>
          <w:szCs w:val="22"/>
        </w:rPr>
      </w:pPr>
    </w:p>
    <w:p w14:paraId="16473297" w14:textId="77777777" w:rsidR="00591615" w:rsidRPr="007C7C31" w:rsidRDefault="00591615" w:rsidP="00591615">
      <w:pPr>
        <w:tabs>
          <w:tab w:val="left" w:pos="360"/>
        </w:tabs>
        <w:spacing w:line="240" w:lineRule="exact"/>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446C8560" w14:textId="77777777" w:rsidR="00591615" w:rsidRPr="007C7C31" w:rsidRDefault="00591615" w:rsidP="00591615">
      <w:pPr>
        <w:tabs>
          <w:tab w:val="left" w:pos="1440"/>
        </w:tabs>
        <w:autoSpaceDE w:val="0"/>
        <w:autoSpaceDN w:val="0"/>
        <w:adjustRightInd w:val="0"/>
        <w:spacing w:line="240" w:lineRule="exact"/>
        <w:rPr>
          <w:sz w:val="22"/>
          <w:szCs w:val="22"/>
        </w:rPr>
      </w:pPr>
    </w:p>
    <w:p w14:paraId="12458866"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1</w:t>
      </w:r>
      <w:r w:rsidRPr="007C7C31">
        <w:rPr>
          <w:sz w:val="22"/>
          <w:szCs w:val="22"/>
        </w:rPr>
        <w:tab/>
      </w:r>
      <w:r w:rsidRPr="007C7C31">
        <w:rPr>
          <w:sz w:val="22"/>
          <w:szCs w:val="22"/>
        </w:rPr>
        <w:tab/>
        <w:t>Perinatal care provider completed prenatal or postpartum depression screening and behavioral health need identified (positive screen)</w:t>
      </w:r>
    </w:p>
    <w:p w14:paraId="108E6056"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2</w:t>
      </w:r>
      <w:r w:rsidRPr="007C7C31">
        <w:rPr>
          <w:sz w:val="22"/>
          <w:szCs w:val="22"/>
        </w:rPr>
        <w:tab/>
      </w:r>
      <w:r w:rsidRPr="007C7C31">
        <w:rPr>
          <w:sz w:val="22"/>
          <w:szCs w:val="22"/>
        </w:rPr>
        <w:tab/>
        <w:t>Perinatal care provider completed prenatal or postpartum depression screening with no behavioral health need identified (negative screen)</w:t>
      </w:r>
      <w:r>
        <w:rPr>
          <w:sz w:val="22"/>
          <w:szCs w:val="22"/>
        </w:rPr>
        <w:t xml:space="preserve">  </w:t>
      </w:r>
    </w:p>
    <w:p w14:paraId="41128E52" w14:textId="77777777" w:rsidR="00591615" w:rsidRDefault="00591615" w:rsidP="00591615">
      <w:pPr>
        <w:tabs>
          <w:tab w:val="left" w:pos="0"/>
          <w:tab w:val="left" w:pos="360"/>
          <w:tab w:val="left" w:pos="1440"/>
        </w:tabs>
        <w:autoSpaceDE w:val="0"/>
        <w:autoSpaceDN w:val="0"/>
        <w:adjustRightInd w:val="0"/>
        <w:spacing w:line="240" w:lineRule="exact"/>
        <w:rPr>
          <w:sz w:val="22"/>
          <w:szCs w:val="22"/>
        </w:rPr>
      </w:pPr>
    </w:p>
    <w:p w14:paraId="7FEAB9C6" w14:textId="77777777" w:rsidR="00591615" w:rsidRPr="007C7C31" w:rsidRDefault="00591615" w:rsidP="00591615">
      <w:pPr>
        <w:tabs>
          <w:tab w:val="left" w:pos="0"/>
          <w:tab w:val="left" w:pos="360"/>
          <w:tab w:val="left" w:pos="1440"/>
        </w:tabs>
        <w:autoSpaceDE w:val="0"/>
        <w:autoSpaceDN w:val="0"/>
        <w:adjustRightInd w:val="0"/>
        <w:spacing w:line="240" w:lineRule="exact"/>
        <w:rPr>
          <w:sz w:val="22"/>
          <w:szCs w:val="22"/>
        </w:rPr>
      </w:pPr>
      <w:r>
        <w:rPr>
          <w:sz w:val="22"/>
          <w:szCs w:val="22"/>
        </w:rPr>
        <w:t>Pl</w:t>
      </w:r>
      <w:r w:rsidRPr="007C7C31">
        <w:rPr>
          <w:sz w:val="22"/>
          <w:szCs w:val="22"/>
        </w:rPr>
        <w:t xml:space="preserve">ease refer to the Massachusetts Department of Public Health’s (DPH) postpartum depression (PPD) screening tool grid for any revisions to the list of MassHealth-approved screening tools: </w:t>
      </w:r>
    </w:p>
    <w:p w14:paraId="6AE5E6E6" w14:textId="77777777" w:rsidR="00591615" w:rsidRDefault="00FF002E" w:rsidP="00591615">
      <w:pPr>
        <w:autoSpaceDE w:val="0"/>
        <w:autoSpaceDN w:val="0"/>
        <w:adjustRightInd w:val="0"/>
        <w:ind w:left="12" w:hanging="12"/>
        <w:rPr>
          <w:rStyle w:val="Hyperlink"/>
          <w:color w:val="auto"/>
          <w:sz w:val="22"/>
          <w:szCs w:val="22"/>
          <w:u w:val="none"/>
        </w:rPr>
      </w:pPr>
      <w:hyperlink r:id="rId23" w:history="1">
        <w:r w:rsidR="00591615" w:rsidRPr="007C7C31">
          <w:rPr>
            <w:rStyle w:val="Hyperlink"/>
            <w:sz w:val="22"/>
            <w:szCs w:val="22"/>
          </w:rPr>
          <w:t>www.mass.gov/service-details/postpartum-depression-resources-for-healthcare-providers</w:t>
        </w:r>
      </w:hyperlink>
      <w:r w:rsidR="00591615" w:rsidRPr="007C7C31">
        <w:rPr>
          <w:rStyle w:val="Hyperlink"/>
          <w:color w:val="auto"/>
          <w:sz w:val="22"/>
          <w:szCs w:val="22"/>
          <w:u w:val="none"/>
        </w:rPr>
        <w:t>.</w:t>
      </w:r>
      <w:r w:rsidR="00591615">
        <w:rPr>
          <w:rStyle w:val="Hyperlink"/>
          <w:color w:val="auto"/>
          <w:sz w:val="22"/>
          <w:szCs w:val="22"/>
          <w:u w:val="none"/>
        </w:rPr>
        <w:t xml:space="preserve">  </w:t>
      </w:r>
    </w:p>
    <w:p w14:paraId="10D7FD12" w14:textId="77777777" w:rsidR="00591615" w:rsidRDefault="00591615" w:rsidP="00591615">
      <w:pPr>
        <w:autoSpaceDE w:val="0"/>
        <w:autoSpaceDN w:val="0"/>
        <w:adjustRightInd w:val="0"/>
        <w:ind w:left="12" w:hanging="12"/>
        <w:rPr>
          <w:rStyle w:val="Hyperlink"/>
          <w:color w:val="auto"/>
          <w:sz w:val="22"/>
          <w:szCs w:val="22"/>
          <w:u w:val="none"/>
        </w:rPr>
      </w:pPr>
    </w:p>
    <w:p w14:paraId="4914443A" w14:textId="77777777" w:rsidR="00591615" w:rsidRDefault="00591615" w:rsidP="00591615">
      <w:pPr>
        <w:tabs>
          <w:tab w:val="left" w:pos="660"/>
          <w:tab w:val="left" w:pos="1080"/>
        </w:tabs>
        <w:autoSpaceDE w:val="0"/>
        <w:autoSpaceDN w:val="0"/>
        <w:adjustRightInd w:val="0"/>
        <w:ind w:left="360" w:hanging="360"/>
        <w:rPr>
          <w:sz w:val="22"/>
          <w:szCs w:val="22"/>
        </w:rPr>
      </w:pPr>
      <w:r>
        <w:rPr>
          <w:sz w:val="22"/>
          <w:szCs w:val="22"/>
        </w:rPr>
        <w:t xml:space="preserve">606  </w:t>
      </w:r>
      <w:r w:rsidRPr="006555FA">
        <w:rPr>
          <w:sz w:val="22"/>
          <w:szCs w:val="22"/>
          <w:u w:val="single"/>
        </w:rPr>
        <w:t>Modifiers for Tobacco Use Cessation</w:t>
      </w:r>
    </w:p>
    <w:p w14:paraId="298A30C0" w14:textId="77777777" w:rsidR="00591615" w:rsidRPr="007C7C31" w:rsidRDefault="00591615" w:rsidP="00591615">
      <w:pPr>
        <w:tabs>
          <w:tab w:val="left" w:pos="660"/>
          <w:tab w:val="left" w:pos="1080"/>
        </w:tabs>
        <w:autoSpaceDE w:val="0"/>
        <w:autoSpaceDN w:val="0"/>
        <w:adjustRightInd w:val="0"/>
        <w:ind w:left="360" w:hanging="360"/>
        <w:rPr>
          <w:sz w:val="22"/>
          <w:szCs w:val="22"/>
        </w:rPr>
      </w:pPr>
    </w:p>
    <w:p w14:paraId="357CFAC3" w14:textId="77777777" w:rsidR="00591615" w:rsidRPr="007C7C31" w:rsidRDefault="00591615" w:rsidP="00591615">
      <w:pPr>
        <w:autoSpaceDE w:val="0"/>
        <w:autoSpaceDN w:val="0"/>
        <w:adjustRightInd w:val="0"/>
        <w:ind w:left="12" w:hanging="12"/>
        <w:rPr>
          <w:sz w:val="22"/>
          <w:szCs w:val="22"/>
        </w:rPr>
      </w:pPr>
      <w:r w:rsidRPr="007C7C31">
        <w:rPr>
          <w:sz w:val="22"/>
          <w:szCs w:val="22"/>
        </w:rPr>
        <w:t xml:space="preserve">The following modifiers are used in combination with Service Code 99407 to report tobacco-use cessation counseling. Service Code 99407 (Smoking- and tobacco-cessation counseling visit; intensive, greater than 10 minutes) may also be billed without a modifier to report an individual smoking- and tobacco-cessation counseling visit of at least 30 minutes. </w:t>
      </w:r>
    </w:p>
    <w:p w14:paraId="16ACC97C" w14:textId="77777777" w:rsidR="00591615" w:rsidRPr="007C7C31" w:rsidRDefault="00591615" w:rsidP="00591615">
      <w:pPr>
        <w:autoSpaceDE w:val="0"/>
        <w:autoSpaceDN w:val="0"/>
        <w:adjustRightInd w:val="0"/>
        <w:ind w:left="456" w:hanging="12"/>
        <w:rPr>
          <w:sz w:val="22"/>
          <w:szCs w:val="22"/>
        </w:rPr>
      </w:pPr>
    </w:p>
    <w:p w14:paraId="7DBA47D3" w14:textId="77777777" w:rsidR="00591615" w:rsidRPr="007C7C31" w:rsidRDefault="00591615" w:rsidP="00591615">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6E62692E" w14:textId="77777777" w:rsidR="00591615" w:rsidRPr="007C7C31" w:rsidRDefault="00591615" w:rsidP="00591615">
      <w:pPr>
        <w:tabs>
          <w:tab w:val="left" w:pos="360"/>
          <w:tab w:val="num" w:pos="1440"/>
        </w:tabs>
        <w:ind w:left="1092" w:hanging="1080"/>
        <w:rPr>
          <w:sz w:val="22"/>
          <w:szCs w:val="22"/>
        </w:rPr>
      </w:pPr>
    </w:p>
    <w:p w14:paraId="5069E98B" w14:textId="77777777" w:rsidR="00591615" w:rsidRPr="007C7C31" w:rsidRDefault="00591615" w:rsidP="00591615">
      <w:pPr>
        <w:tabs>
          <w:tab w:val="left" w:pos="360"/>
          <w:tab w:val="num" w:pos="1440"/>
        </w:tabs>
        <w:ind w:left="1092" w:hanging="1080"/>
        <w:rPr>
          <w:sz w:val="22"/>
          <w:szCs w:val="22"/>
        </w:rPr>
      </w:pPr>
      <w:r w:rsidRPr="007C7C31">
        <w:rPr>
          <w:sz w:val="22"/>
          <w:szCs w:val="22"/>
        </w:rPr>
        <w:t>HQ</w:t>
      </w:r>
      <w:r w:rsidRPr="007C7C31">
        <w:rPr>
          <w:sz w:val="22"/>
          <w:szCs w:val="22"/>
        </w:rPr>
        <w:tab/>
      </w:r>
      <w:r w:rsidRPr="007C7C31">
        <w:rPr>
          <w:sz w:val="22"/>
          <w:szCs w:val="22"/>
        </w:rPr>
        <w:tab/>
      </w:r>
      <w:r w:rsidRPr="007C7C31">
        <w:rPr>
          <w:sz w:val="22"/>
          <w:szCs w:val="22"/>
        </w:rPr>
        <w:tab/>
        <w:t xml:space="preserve">Group counseling, at least 60-90 minutes </w:t>
      </w:r>
    </w:p>
    <w:p w14:paraId="0A315FA1" w14:textId="77777777" w:rsidR="00591615" w:rsidRPr="007C7C31" w:rsidRDefault="00591615" w:rsidP="00591615">
      <w:pPr>
        <w:tabs>
          <w:tab w:val="left" w:pos="360"/>
          <w:tab w:val="num" w:pos="1440"/>
        </w:tabs>
        <w:ind w:left="1092" w:hanging="1080"/>
        <w:rPr>
          <w:sz w:val="22"/>
          <w:szCs w:val="22"/>
        </w:rPr>
      </w:pPr>
      <w:r w:rsidRPr="007C7C31">
        <w:rPr>
          <w:sz w:val="22"/>
          <w:szCs w:val="22"/>
        </w:rPr>
        <w:t>TF</w:t>
      </w:r>
      <w:r w:rsidRPr="007C7C31">
        <w:rPr>
          <w:sz w:val="22"/>
          <w:szCs w:val="22"/>
        </w:rPr>
        <w:tab/>
      </w:r>
      <w:r w:rsidRPr="007C7C31">
        <w:rPr>
          <w:sz w:val="22"/>
          <w:szCs w:val="22"/>
        </w:rPr>
        <w:tab/>
      </w:r>
      <w:r w:rsidRPr="007C7C31">
        <w:rPr>
          <w:sz w:val="22"/>
          <w:szCs w:val="22"/>
        </w:rPr>
        <w:tab/>
        <w:t xml:space="preserve">Intermediate level of care, at least 45 minutes </w:t>
      </w:r>
    </w:p>
    <w:p w14:paraId="232E46B5" w14:textId="77777777" w:rsidR="00591615" w:rsidRDefault="00591615" w:rsidP="00591615">
      <w:pPr>
        <w:rPr>
          <w:sz w:val="22"/>
          <w:szCs w:val="22"/>
          <w:u w:val="single"/>
        </w:rPr>
      </w:pPr>
    </w:p>
    <w:p w14:paraId="415B4F77" w14:textId="77777777" w:rsidR="00591615" w:rsidRPr="007C7C31" w:rsidRDefault="00591615" w:rsidP="00591615">
      <w:pPr>
        <w:autoSpaceDE w:val="0"/>
        <w:autoSpaceDN w:val="0"/>
        <w:adjustRightInd w:val="0"/>
        <w:ind w:left="24" w:hanging="12"/>
        <w:rPr>
          <w:sz w:val="22"/>
          <w:szCs w:val="22"/>
        </w:rPr>
      </w:pPr>
      <w:r w:rsidRPr="006555FA">
        <w:rPr>
          <w:sz w:val="22"/>
          <w:szCs w:val="22"/>
        </w:rPr>
        <w:t xml:space="preserve">607  </w:t>
      </w:r>
      <w:r w:rsidRPr="007C7C31">
        <w:rPr>
          <w:sz w:val="22"/>
          <w:szCs w:val="22"/>
          <w:u w:val="single"/>
        </w:rPr>
        <w:t>Modifier for Child and Adolescent Needs and Strengths</w:t>
      </w:r>
      <w:r w:rsidRPr="006555FA">
        <w:rPr>
          <w:sz w:val="22"/>
          <w:szCs w:val="22"/>
          <w:u w:val="single"/>
        </w:rPr>
        <w:t xml:space="preserve"> (CANS)</w:t>
      </w:r>
    </w:p>
    <w:p w14:paraId="67046D88" w14:textId="77777777" w:rsidR="00591615" w:rsidRPr="007C7C31" w:rsidRDefault="00591615" w:rsidP="00591615">
      <w:pPr>
        <w:autoSpaceDE w:val="0"/>
        <w:autoSpaceDN w:val="0"/>
        <w:adjustRightInd w:val="0"/>
        <w:ind w:left="24" w:hanging="12"/>
        <w:rPr>
          <w:sz w:val="22"/>
          <w:szCs w:val="22"/>
          <w:u w:val="single"/>
        </w:rPr>
      </w:pPr>
    </w:p>
    <w:p w14:paraId="2FEAEA6D" w14:textId="77777777" w:rsidR="00591615" w:rsidRPr="007C7C31" w:rsidRDefault="00591615" w:rsidP="00591615">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62302047" w14:textId="77777777" w:rsidR="00591615" w:rsidRPr="007C7C31" w:rsidRDefault="00591615" w:rsidP="00591615">
      <w:pPr>
        <w:tabs>
          <w:tab w:val="left" w:pos="720"/>
          <w:tab w:val="left" w:pos="1210"/>
          <w:tab w:val="left" w:pos="1540"/>
        </w:tabs>
        <w:ind w:left="96" w:hanging="36"/>
        <w:rPr>
          <w:sz w:val="22"/>
          <w:szCs w:val="22"/>
          <w:u w:val="single"/>
        </w:rPr>
      </w:pPr>
    </w:p>
    <w:p w14:paraId="6B5324F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HA</w:t>
      </w:r>
      <w:r w:rsidRPr="007C7C31">
        <w:rPr>
          <w:sz w:val="22"/>
          <w:szCs w:val="22"/>
        </w:rPr>
        <w:tab/>
      </w:r>
      <w:r w:rsidRPr="007C7C31">
        <w:rPr>
          <w:sz w:val="22"/>
          <w:szCs w:val="22"/>
        </w:rPr>
        <w:tab/>
        <w:t>Service Code 90791 must be accompanied by this modifier to indicate that the Child and Adolescent Needs and Strengths is included in the assessment. This modifier may be billed only by psychiatrists.</w:t>
      </w:r>
    </w:p>
    <w:p w14:paraId="6FBE54D9" w14:textId="77777777" w:rsidR="00591615" w:rsidRPr="007C7C31" w:rsidRDefault="00591615" w:rsidP="00591615">
      <w:pPr>
        <w:ind w:left="732" w:hanging="720"/>
        <w:rPr>
          <w:sz w:val="22"/>
          <w:szCs w:val="22"/>
        </w:rPr>
      </w:pPr>
    </w:p>
    <w:p w14:paraId="73C9F45A" w14:textId="77777777" w:rsidR="00591615" w:rsidRPr="007C7C31" w:rsidRDefault="00591615" w:rsidP="00591615">
      <w:pPr>
        <w:autoSpaceDE w:val="0"/>
        <w:autoSpaceDN w:val="0"/>
        <w:adjustRightInd w:val="0"/>
        <w:ind w:left="24" w:hanging="12"/>
        <w:rPr>
          <w:bCs/>
          <w:sz w:val="22"/>
          <w:szCs w:val="22"/>
          <w:u w:val="single"/>
        </w:rPr>
      </w:pPr>
      <w:r w:rsidRPr="006555FA">
        <w:rPr>
          <w:sz w:val="22"/>
          <w:szCs w:val="22"/>
        </w:rPr>
        <w:t xml:space="preserve">608  </w:t>
      </w:r>
      <w:r w:rsidRPr="007C7C31">
        <w:rPr>
          <w:sz w:val="22"/>
          <w:szCs w:val="22"/>
          <w:u w:val="single"/>
        </w:rPr>
        <w:t>Modifiers</w:t>
      </w:r>
      <w:r w:rsidRPr="007C7C31">
        <w:rPr>
          <w:bCs/>
          <w:sz w:val="22"/>
          <w:szCs w:val="22"/>
          <w:u w:val="single"/>
        </w:rPr>
        <w:t xml:space="preserve"> for Provider Preventable Conditions That Are National Coverage Determinations</w:t>
      </w:r>
    </w:p>
    <w:p w14:paraId="25B013B6" w14:textId="77777777" w:rsidR="00591615" w:rsidRPr="007C7C31" w:rsidRDefault="00591615" w:rsidP="00591615">
      <w:pPr>
        <w:tabs>
          <w:tab w:val="left" w:pos="1440"/>
        </w:tabs>
        <w:autoSpaceDE w:val="0"/>
        <w:autoSpaceDN w:val="0"/>
        <w:adjustRightInd w:val="0"/>
        <w:ind w:left="1452" w:hanging="1440"/>
        <w:rPr>
          <w:sz w:val="22"/>
          <w:szCs w:val="22"/>
        </w:rPr>
      </w:pPr>
    </w:p>
    <w:p w14:paraId="6EF1000F" w14:textId="77777777" w:rsidR="00591615" w:rsidRPr="007C7C31" w:rsidRDefault="00591615" w:rsidP="00591615">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2E9C4293" w14:textId="77777777" w:rsidR="00591615" w:rsidRPr="007C7C31" w:rsidRDefault="00591615" w:rsidP="00591615">
      <w:pPr>
        <w:tabs>
          <w:tab w:val="left" w:pos="1440"/>
        </w:tabs>
        <w:autoSpaceDE w:val="0"/>
        <w:autoSpaceDN w:val="0"/>
        <w:adjustRightInd w:val="0"/>
        <w:ind w:left="1452" w:hanging="1440"/>
        <w:rPr>
          <w:sz w:val="22"/>
          <w:szCs w:val="22"/>
        </w:rPr>
      </w:pPr>
    </w:p>
    <w:p w14:paraId="3BB2D672"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A</w:t>
      </w:r>
      <w:r w:rsidRPr="007C7C31">
        <w:rPr>
          <w:sz w:val="22"/>
          <w:szCs w:val="22"/>
        </w:rPr>
        <w:tab/>
        <w:t>Surgical or other invasive procedure on wrong body part</w:t>
      </w:r>
    </w:p>
    <w:p w14:paraId="56D9B379"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B</w:t>
      </w:r>
      <w:r w:rsidRPr="007C7C31">
        <w:rPr>
          <w:sz w:val="22"/>
          <w:szCs w:val="22"/>
        </w:rPr>
        <w:tab/>
        <w:t>Surgical or other invasive procedure on wrong patient</w:t>
      </w:r>
    </w:p>
    <w:p w14:paraId="78C6FD8C"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C</w:t>
      </w:r>
      <w:r w:rsidRPr="007C7C31">
        <w:rPr>
          <w:sz w:val="22"/>
          <w:szCs w:val="22"/>
        </w:rPr>
        <w:tab/>
        <w:t>Wrong surgery or other invasive procedure on patient</w:t>
      </w:r>
    </w:p>
    <w:p w14:paraId="04F9E6D7" w14:textId="77777777" w:rsidR="00591615" w:rsidRPr="007C7C31" w:rsidRDefault="00591615" w:rsidP="00591615">
      <w:pPr>
        <w:tabs>
          <w:tab w:val="left" w:pos="360"/>
          <w:tab w:val="left" w:pos="1440"/>
        </w:tabs>
        <w:ind w:left="1092" w:right="168" w:hanging="1080"/>
        <w:rPr>
          <w:sz w:val="22"/>
          <w:szCs w:val="22"/>
        </w:rPr>
      </w:pPr>
    </w:p>
    <w:p w14:paraId="021966B4" w14:textId="77777777" w:rsidR="00591615" w:rsidRPr="007C7C31" w:rsidRDefault="00591615" w:rsidP="00591615">
      <w:pPr>
        <w:autoSpaceDE w:val="0"/>
        <w:autoSpaceDN w:val="0"/>
        <w:adjustRightInd w:val="0"/>
        <w:rPr>
          <w:sz w:val="22"/>
          <w:szCs w:val="22"/>
        </w:rPr>
        <w:sectPr w:rsidR="00591615" w:rsidRPr="007C7C31" w:rsidSect="006B4B09">
          <w:headerReference w:type="default" r:id="rId24"/>
          <w:footerReference w:type="default" r:id="rId25"/>
          <w:pgSz w:w="12240" w:h="15840"/>
          <w:pgMar w:top="576" w:right="1440" w:bottom="1440" w:left="1440" w:header="547" w:footer="144" w:gutter="0"/>
          <w:cols w:space="720"/>
          <w:docGrid w:linePitch="272"/>
        </w:sectPr>
      </w:pPr>
      <w:r w:rsidRPr="007C7C31">
        <w:rPr>
          <w:sz w:val="22"/>
          <w:szCs w:val="22"/>
        </w:rPr>
        <w:t xml:space="preserve">For more information on the use of these modifiers, see Appendix V of your provider manual. </w:t>
      </w:r>
    </w:p>
    <w:p w14:paraId="2385BB65" w14:textId="77777777" w:rsidR="00591615" w:rsidRPr="007C7C31" w:rsidRDefault="00591615" w:rsidP="00591615">
      <w:pPr>
        <w:autoSpaceDE w:val="0"/>
        <w:autoSpaceDN w:val="0"/>
        <w:adjustRightInd w:val="0"/>
        <w:ind w:left="92"/>
        <w:rPr>
          <w:sz w:val="22"/>
          <w:szCs w:val="22"/>
        </w:rPr>
      </w:pPr>
    </w:p>
    <w:p w14:paraId="5C72C76A" w14:textId="77777777" w:rsidR="00591615" w:rsidRPr="007C7C31" w:rsidRDefault="00591615" w:rsidP="00591615">
      <w:pPr>
        <w:tabs>
          <w:tab w:val="left" w:pos="360"/>
        </w:tabs>
        <w:spacing w:after="120"/>
        <w:rPr>
          <w:sz w:val="22"/>
          <w:szCs w:val="22"/>
          <w:u w:val="single"/>
        </w:rPr>
      </w:pPr>
      <w:r w:rsidRPr="007C7C31">
        <w:rPr>
          <w:sz w:val="22"/>
          <w:szCs w:val="22"/>
        </w:rPr>
        <w:t>60</w:t>
      </w:r>
      <w:r>
        <w:rPr>
          <w:sz w:val="22"/>
          <w:szCs w:val="22"/>
        </w:rPr>
        <w:t>9</w:t>
      </w:r>
      <w:r w:rsidRPr="007C7C31">
        <w:rPr>
          <w:sz w:val="22"/>
          <w:szCs w:val="22"/>
        </w:rPr>
        <w:t xml:space="preserve">  </w:t>
      </w:r>
      <w:r w:rsidRPr="007C7C31">
        <w:rPr>
          <w:sz w:val="22"/>
          <w:szCs w:val="22"/>
          <w:u w:val="single"/>
        </w:rPr>
        <w:t>Codes That Have Special Requirements or Limitations</w:t>
      </w:r>
    </w:p>
    <w:p w14:paraId="3A59276B" w14:textId="77777777" w:rsidR="00591615" w:rsidRPr="007C7C31" w:rsidRDefault="00591615" w:rsidP="00591615">
      <w:pPr>
        <w:rPr>
          <w:sz w:val="22"/>
          <w:szCs w:val="22"/>
        </w:rPr>
        <w:sectPr w:rsidR="00591615" w:rsidRPr="007C7C31" w:rsidSect="006804A7">
          <w:headerReference w:type="default" r:id="rId26"/>
          <w:footerReference w:type="default" r:id="rId27"/>
          <w:type w:val="continuous"/>
          <w:pgSz w:w="12240" w:h="15840"/>
          <w:pgMar w:top="576" w:right="1440" w:bottom="1440" w:left="1440" w:header="540" w:footer="144" w:gutter="0"/>
          <w:cols w:space="720"/>
          <w:docGrid w:linePitch="272"/>
        </w:sectPr>
      </w:pPr>
    </w:p>
    <w:p w14:paraId="0949FBA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336</w:t>
      </w:r>
      <w:r w:rsidRPr="00B64180">
        <w:rPr>
          <w:sz w:val="22"/>
          <w:szCs w:val="22"/>
          <w:lang w:val="fr-FR"/>
        </w:rPr>
        <w:tab/>
        <w:t>PA</w:t>
      </w:r>
      <w:r w:rsidRPr="00B64180">
        <w:rPr>
          <w:sz w:val="22"/>
          <w:szCs w:val="22"/>
          <w:vertAlign w:val="superscript"/>
          <w:lang w:val="fr-FR"/>
        </w:rPr>
        <w:t>1</w:t>
      </w:r>
    </w:p>
    <w:p w14:paraId="76480FF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50</w:t>
      </w:r>
      <w:r w:rsidRPr="00B64180">
        <w:rPr>
          <w:sz w:val="22"/>
          <w:szCs w:val="22"/>
          <w:lang w:val="fr-FR"/>
        </w:rPr>
        <w:tab/>
        <w:t>PA</w:t>
      </w:r>
      <w:r w:rsidRPr="00B64180">
        <w:rPr>
          <w:sz w:val="22"/>
          <w:szCs w:val="22"/>
          <w:vertAlign w:val="superscript"/>
          <w:lang w:val="fr-FR"/>
        </w:rPr>
        <w:t>1</w:t>
      </w:r>
    </w:p>
    <w:p w14:paraId="4598FF1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60</w:t>
      </w:r>
      <w:r w:rsidRPr="00B64180">
        <w:rPr>
          <w:sz w:val="22"/>
          <w:szCs w:val="22"/>
          <w:lang w:val="fr-FR"/>
        </w:rPr>
        <w:tab/>
        <w:t>PA</w:t>
      </w:r>
      <w:r w:rsidRPr="00B64180">
        <w:rPr>
          <w:sz w:val="22"/>
          <w:szCs w:val="22"/>
          <w:vertAlign w:val="superscript"/>
          <w:lang w:val="fr-FR"/>
        </w:rPr>
        <w:t>1</w:t>
      </w:r>
    </w:p>
    <w:p w14:paraId="19802F4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70</w:t>
      </w:r>
      <w:r w:rsidRPr="00B64180">
        <w:rPr>
          <w:sz w:val="22"/>
          <w:szCs w:val="22"/>
          <w:lang w:val="fr-FR"/>
        </w:rPr>
        <w:tab/>
        <w:t>PA</w:t>
      </w:r>
      <w:r w:rsidRPr="00B64180">
        <w:rPr>
          <w:sz w:val="22"/>
          <w:szCs w:val="22"/>
          <w:vertAlign w:val="superscript"/>
          <w:lang w:val="fr-FR"/>
        </w:rPr>
        <w:t>1</w:t>
      </w:r>
    </w:p>
    <w:p w14:paraId="65A2FA5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0</w:t>
      </w:r>
      <w:r w:rsidRPr="00B64180">
        <w:rPr>
          <w:sz w:val="22"/>
          <w:szCs w:val="22"/>
          <w:lang w:val="fr-FR"/>
        </w:rPr>
        <w:tab/>
        <w:t>PA</w:t>
      </w:r>
      <w:r w:rsidRPr="00B64180">
        <w:rPr>
          <w:sz w:val="22"/>
          <w:szCs w:val="22"/>
          <w:vertAlign w:val="superscript"/>
          <w:lang w:val="fr-FR"/>
        </w:rPr>
        <w:t>1</w:t>
      </w:r>
    </w:p>
    <w:p w14:paraId="386B520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1</w:t>
      </w:r>
      <w:r w:rsidRPr="00B64180">
        <w:rPr>
          <w:sz w:val="22"/>
          <w:szCs w:val="22"/>
          <w:lang w:val="fr-FR"/>
        </w:rPr>
        <w:tab/>
        <w:t>PA</w:t>
      </w:r>
      <w:r w:rsidRPr="00B64180">
        <w:rPr>
          <w:sz w:val="22"/>
          <w:szCs w:val="22"/>
          <w:vertAlign w:val="superscript"/>
          <w:lang w:val="fr-FR"/>
        </w:rPr>
        <w:t>1</w:t>
      </w:r>
    </w:p>
    <w:p w14:paraId="083759C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2</w:t>
      </w:r>
      <w:r w:rsidRPr="00B64180">
        <w:rPr>
          <w:sz w:val="22"/>
          <w:szCs w:val="22"/>
          <w:lang w:val="fr-FR"/>
        </w:rPr>
        <w:tab/>
        <w:t>PA</w:t>
      </w:r>
      <w:r w:rsidRPr="00B64180">
        <w:rPr>
          <w:sz w:val="22"/>
          <w:szCs w:val="22"/>
          <w:vertAlign w:val="superscript"/>
          <w:lang w:val="fr-FR"/>
        </w:rPr>
        <w:t>1</w:t>
      </w:r>
    </w:p>
    <w:p w14:paraId="4E7CACD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6</w:t>
      </w:r>
      <w:r w:rsidRPr="00B64180">
        <w:rPr>
          <w:sz w:val="22"/>
          <w:szCs w:val="22"/>
          <w:lang w:val="fr-FR"/>
        </w:rPr>
        <w:tab/>
        <w:t>PA</w:t>
      </w:r>
      <w:r w:rsidRPr="00B64180">
        <w:rPr>
          <w:sz w:val="22"/>
          <w:szCs w:val="22"/>
          <w:vertAlign w:val="superscript"/>
          <w:lang w:val="fr-FR"/>
        </w:rPr>
        <w:t>1</w:t>
      </w:r>
    </w:p>
    <w:p w14:paraId="20009E9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7</w:t>
      </w:r>
      <w:r w:rsidRPr="00B64180">
        <w:rPr>
          <w:sz w:val="22"/>
          <w:szCs w:val="22"/>
          <w:lang w:val="fr-FR"/>
        </w:rPr>
        <w:tab/>
        <w:t>PA</w:t>
      </w:r>
      <w:r w:rsidRPr="00B64180">
        <w:rPr>
          <w:sz w:val="22"/>
          <w:szCs w:val="22"/>
          <w:vertAlign w:val="superscript"/>
          <w:lang w:val="fr-FR"/>
        </w:rPr>
        <w:t>1</w:t>
      </w:r>
    </w:p>
    <w:p w14:paraId="52D197F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8</w:t>
      </w:r>
      <w:r w:rsidRPr="00B64180">
        <w:rPr>
          <w:sz w:val="22"/>
          <w:szCs w:val="22"/>
          <w:lang w:val="fr-FR"/>
        </w:rPr>
        <w:tab/>
        <w:t>PA</w:t>
      </w:r>
      <w:r w:rsidRPr="00B64180">
        <w:rPr>
          <w:sz w:val="22"/>
          <w:szCs w:val="22"/>
          <w:vertAlign w:val="superscript"/>
          <w:lang w:val="fr-FR"/>
        </w:rPr>
        <w:t>1</w:t>
      </w:r>
    </w:p>
    <w:p w14:paraId="4DBFE20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0</w:t>
      </w:r>
      <w:r w:rsidRPr="00B64180">
        <w:rPr>
          <w:sz w:val="22"/>
          <w:szCs w:val="22"/>
          <w:lang w:val="fr-FR"/>
        </w:rPr>
        <w:tab/>
        <w:t>PA</w:t>
      </w:r>
      <w:r w:rsidRPr="00B64180">
        <w:rPr>
          <w:sz w:val="22"/>
          <w:szCs w:val="22"/>
          <w:vertAlign w:val="superscript"/>
          <w:lang w:val="fr-FR"/>
        </w:rPr>
        <w:t>1</w:t>
      </w:r>
    </w:p>
    <w:p w14:paraId="554E233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1</w:t>
      </w:r>
      <w:r w:rsidRPr="00B64180">
        <w:rPr>
          <w:sz w:val="22"/>
          <w:szCs w:val="22"/>
          <w:lang w:val="fr-FR"/>
        </w:rPr>
        <w:tab/>
        <w:t>PA</w:t>
      </w:r>
      <w:r w:rsidRPr="00B64180">
        <w:rPr>
          <w:sz w:val="22"/>
          <w:szCs w:val="22"/>
          <w:vertAlign w:val="superscript"/>
          <w:lang w:val="fr-FR"/>
        </w:rPr>
        <w:t>1</w:t>
      </w:r>
    </w:p>
    <w:p w14:paraId="31A8FF0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2</w:t>
      </w:r>
      <w:r w:rsidRPr="00B64180">
        <w:rPr>
          <w:sz w:val="22"/>
          <w:szCs w:val="22"/>
          <w:lang w:val="fr-FR"/>
        </w:rPr>
        <w:tab/>
        <w:t>PA</w:t>
      </w:r>
      <w:r w:rsidRPr="00B64180">
        <w:rPr>
          <w:sz w:val="22"/>
          <w:szCs w:val="22"/>
          <w:vertAlign w:val="superscript"/>
          <w:lang w:val="fr-FR"/>
        </w:rPr>
        <w:t>1</w:t>
      </w:r>
    </w:p>
    <w:p w14:paraId="3B4D2695"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6</w:t>
      </w:r>
      <w:r w:rsidRPr="00B64180">
        <w:rPr>
          <w:sz w:val="22"/>
          <w:szCs w:val="22"/>
          <w:lang w:val="fr-FR"/>
        </w:rPr>
        <w:tab/>
        <w:t>PA</w:t>
      </w:r>
      <w:r w:rsidRPr="00B64180">
        <w:rPr>
          <w:sz w:val="22"/>
          <w:szCs w:val="22"/>
          <w:vertAlign w:val="superscript"/>
          <w:lang w:val="fr-FR"/>
        </w:rPr>
        <w:t>1</w:t>
      </w:r>
    </w:p>
    <w:p w14:paraId="19CDF6F3" w14:textId="77777777" w:rsidR="00591615" w:rsidRPr="00B64180" w:rsidRDefault="00591615" w:rsidP="00591615">
      <w:pPr>
        <w:tabs>
          <w:tab w:val="left" w:pos="990"/>
          <w:tab w:val="left" w:pos="1440"/>
        </w:tabs>
        <w:kinsoku w:val="0"/>
        <w:overflowPunct w:val="0"/>
        <w:ind w:left="1260" w:hanging="810"/>
        <w:rPr>
          <w:sz w:val="24"/>
          <w:szCs w:val="24"/>
          <w:lang w:val="fr-FR"/>
        </w:rPr>
      </w:pPr>
      <w:r w:rsidRPr="00B64180">
        <w:rPr>
          <w:sz w:val="22"/>
          <w:szCs w:val="22"/>
          <w:lang w:val="fr-FR"/>
        </w:rPr>
        <w:t>70498</w:t>
      </w:r>
      <w:r w:rsidRPr="00B64180">
        <w:rPr>
          <w:sz w:val="22"/>
          <w:szCs w:val="22"/>
          <w:lang w:val="fr-FR"/>
        </w:rPr>
        <w:tab/>
        <w:t>PA</w:t>
      </w:r>
      <w:r w:rsidRPr="00B64180">
        <w:rPr>
          <w:sz w:val="22"/>
          <w:szCs w:val="22"/>
          <w:vertAlign w:val="superscript"/>
          <w:lang w:val="fr-FR"/>
        </w:rPr>
        <w:t>1</w:t>
      </w:r>
    </w:p>
    <w:p w14:paraId="0D87936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0</w:t>
      </w:r>
      <w:r w:rsidRPr="00B64180">
        <w:rPr>
          <w:sz w:val="22"/>
          <w:szCs w:val="22"/>
          <w:lang w:val="fr-FR"/>
        </w:rPr>
        <w:tab/>
        <w:t>PA</w:t>
      </w:r>
      <w:r w:rsidRPr="00B64180">
        <w:rPr>
          <w:sz w:val="22"/>
          <w:szCs w:val="22"/>
          <w:vertAlign w:val="superscript"/>
          <w:lang w:val="fr-FR"/>
        </w:rPr>
        <w:t>1</w:t>
      </w:r>
    </w:p>
    <w:p w14:paraId="252FC3E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2</w:t>
      </w:r>
      <w:r w:rsidRPr="00B64180">
        <w:rPr>
          <w:sz w:val="22"/>
          <w:szCs w:val="22"/>
          <w:lang w:val="fr-FR"/>
        </w:rPr>
        <w:tab/>
        <w:t>PA</w:t>
      </w:r>
      <w:r w:rsidRPr="00B64180">
        <w:rPr>
          <w:sz w:val="22"/>
          <w:szCs w:val="22"/>
          <w:vertAlign w:val="superscript"/>
          <w:lang w:val="fr-FR"/>
        </w:rPr>
        <w:t>1</w:t>
      </w:r>
    </w:p>
    <w:p w14:paraId="347BE9D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3</w:t>
      </w:r>
      <w:r w:rsidRPr="00B64180">
        <w:rPr>
          <w:sz w:val="22"/>
          <w:szCs w:val="22"/>
          <w:lang w:val="fr-FR"/>
        </w:rPr>
        <w:tab/>
        <w:t>PA</w:t>
      </w:r>
      <w:r w:rsidRPr="00B64180">
        <w:rPr>
          <w:sz w:val="22"/>
          <w:szCs w:val="22"/>
          <w:vertAlign w:val="superscript"/>
          <w:lang w:val="fr-FR"/>
        </w:rPr>
        <w:t>1</w:t>
      </w:r>
    </w:p>
    <w:p w14:paraId="10C76E7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4</w:t>
      </w:r>
      <w:r w:rsidRPr="00B64180">
        <w:rPr>
          <w:sz w:val="22"/>
          <w:szCs w:val="22"/>
          <w:lang w:val="fr-FR"/>
        </w:rPr>
        <w:tab/>
        <w:t>PA</w:t>
      </w:r>
      <w:r w:rsidRPr="00B64180">
        <w:rPr>
          <w:sz w:val="22"/>
          <w:szCs w:val="22"/>
          <w:vertAlign w:val="superscript"/>
          <w:lang w:val="fr-FR"/>
        </w:rPr>
        <w:t>1</w:t>
      </w:r>
    </w:p>
    <w:p w14:paraId="4DE4D6D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5</w:t>
      </w:r>
      <w:r w:rsidRPr="00B64180">
        <w:rPr>
          <w:sz w:val="22"/>
          <w:szCs w:val="22"/>
          <w:lang w:val="fr-FR"/>
        </w:rPr>
        <w:tab/>
        <w:t>PA</w:t>
      </w:r>
      <w:r w:rsidRPr="00B64180">
        <w:rPr>
          <w:sz w:val="22"/>
          <w:szCs w:val="22"/>
          <w:vertAlign w:val="superscript"/>
          <w:lang w:val="fr-FR"/>
        </w:rPr>
        <w:t>1</w:t>
      </w:r>
    </w:p>
    <w:p w14:paraId="5F13D91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6</w:t>
      </w:r>
      <w:r w:rsidRPr="00B64180">
        <w:rPr>
          <w:sz w:val="22"/>
          <w:szCs w:val="22"/>
          <w:lang w:val="fr-FR"/>
        </w:rPr>
        <w:tab/>
        <w:t>PA</w:t>
      </w:r>
      <w:r w:rsidRPr="00B64180">
        <w:rPr>
          <w:sz w:val="22"/>
          <w:szCs w:val="22"/>
          <w:vertAlign w:val="superscript"/>
          <w:lang w:val="fr-FR"/>
        </w:rPr>
        <w:t>1</w:t>
      </w:r>
    </w:p>
    <w:p w14:paraId="177D1EE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7</w:t>
      </w:r>
      <w:r w:rsidRPr="00B64180">
        <w:rPr>
          <w:sz w:val="22"/>
          <w:szCs w:val="22"/>
          <w:lang w:val="fr-FR"/>
        </w:rPr>
        <w:tab/>
        <w:t>PA</w:t>
      </w:r>
      <w:r w:rsidRPr="00B64180">
        <w:rPr>
          <w:sz w:val="22"/>
          <w:szCs w:val="22"/>
          <w:vertAlign w:val="superscript"/>
          <w:lang w:val="fr-FR"/>
        </w:rPr>
        <w:t>1</w:t>
      </w:r>
    </w:p>
    <w:p w14:paraId="361756F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8</w:t>
      </w:r>
      <w:r w:rsidRPr="00B64180">
        <w:rPr>
          <w:sz w:val="22"/>
          <w:szCs w:val="22"/>
          <w:lang w:val="fr-FR"/>
        </w:rPr>
        <w:tab/>
        <w:t>PA</w:t>
      </w:r>
      <w:r w:rsidRPr="00B64180">
        <w:rPr>
          <w:sz w:val="22"/>
          <w:szCs w:val="22"/>
          <w:vertAlign w:val="superscript"/>
          <w:lang w:val="fr-FR"/>
        </w:rPr>
        <w:t>1</w:t>
      </w:r>
    </w:p>
    <w:p w14:paraId="386F18E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9</w:t>
      </w:r>
      <w:r w:rsidRPr="00B64180">
        <w:rPr>
          <w:sz w:val="22"/>
          <w:szCs w:val="22"/>
          <w:lang w:val="fr-FR"/>
        </w:rPr>
        <w:tab/>
        <w:t>PA</w:t>
      </w:r>
      <w:r w:rsidRPr="00B64180">
        <w:rPr>
          <w:sz w:val="22"/>
          <w:szCs w:val="22"/>
          <w:vertAlign w:val="superscript"/>
          <w:lang w:val="fr-FR"/>
        </w:rPr>
        <w:t>1</w:t>
      </w:r>
    </w:p>
    <w:p w14:paraId="191BC026"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1</w:t>
      </w:r>
      <w:r w:rsidRPr="00B64180">
        <w:rPr>
          <w:sz w:val="22"/>
          <w:szCs w:val="22"/>
          <w:lang w:val="fr-FR"/>
        </w:rPr>
        <w:tab/>
        <w:t>PA</w:t>
      </w:r>
      <w:r w:rsidRPr="00B64180">
        <w:rPr>
          <w:sz w:val="22"/>
          <w:szCs w:val="22"/>
          <w:vertAlign w:val="superscript"/>
          <w:lang w:val="fr-FR"/>
        </w:rPr>
        <w:t>1</w:t>
      </w:r>
    </w:p>
    <w:p w14:paraId="58A71DF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2</w:t>
      </w:r>
      <w:r w:rsidRPr="00B64180">
        <w:rPr>
          <w:sz w:val="22"/>
          <w:szCs w:val="22"/>
          <w:lang w:val="fr-FR"/>
        </w:rPr>
        <w:tab/>
        <w:t>PA</w:t>
      </w:r>
      <w:r w:rsidRPr="00B64180">
        <w:rPr>
          <w:sz w:val="22"/>
          <w:szCs w:val="22"/>
          <w:vertAlign w:val="superscript"/>
          <w:lang w:val="fr-FR"/>
        </w:rPr>
        <w:t>1</w:t>
      </w:r>
    </w:p>
    <w:p w14:paraId="1E34598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3</w:t>
      </w:r>
      <w:r w:rsidRPr="00B64180">
        <w:rPr>
          <w:sz w:val="22"/>
          <w:szCs w:val="22"/>
          <w:lang w:val="fr-FR"/>
        </w:rPr>
        <w:tab/>
        <w:t>PA</w:t>
      </w:r>
      <w:r w:rsidRPr="00B64180">
        <w:rPr>
          <w:sz w:val="22"/>
          <w:szCs w:val="22"/>
          <w:vertAlign w:val="superscript"/>
          <w:lang w:val="fr-FR"/>
        </w:rPr>
        <w:t>1</w:t>
      </w:r>
    </w:p>
    <w:p w14:paraId="595A711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4</w:t>
      </w:r>
      <w:r w:rsidRPr="00B64180">
        <w:rPr>
          <w:sz w:val="22"/>
          <w:szCs w:val="22"/>
          <w:lang w:val="fr-FR"/>
        </w:rPr>
        <w:tab/>
        <w:t>PA</w:t>
      </w:r>
      <w:r w:rsidRPr="00B64180">
        <w:rPr>
          <w:sz w:val="22"/>
          <w:szCs w:val="22"/>
          <w:vertAlign w:val="superscript"/>
          <w:lang w:val="fr-FR"/>
        </w:rPr>
        <w:t>1</w:t>
      </w:r>
    </w:p>
    <w:p w14:paraId="7DB2822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5</w:t>
      </w:r>
      <w:r w:rsidRPr="00B64180">
        <w:rPr>
          <w:sz w:val="22"/>
          <w:szCs w:val="22"/>
          <w:lang w:val="fr-FR"/>
        </w:rPr>
        <w:tab/>
        <w:t>PA</w:t>
      </w:r>
      <w:r w:rsidRPr="00B64180">
        <w:rPr>
          <w:sz w:val="22"/>
          <w:szCs w:val="22"/>
          <w:vertAlign w:val="superscript"/>
          <w:lang w:val="fr-FR"/>
        </w:rPr>
        <w:t>1</w:t>
      </w:r>
    </w:p>
    <w:p w14:paraId="4437445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50</w:t>
      </w:r>
      <w:r w:rsidRPr="00B64180">
        <w:rPr>
          <w:sz w:val="22"/>
          <w:szCs w:val="22"/>
          <w:lang w:val="fr-FR"/>
        </w:rPr>
        <w:tab/>
        <w:t>PA</w:t>
      </w:r>
      <w:r w:rsidRPr="00B64180">
        <w:rPr>
          <w:sz w:val="22"/>
          <w:szCs w:val="22"/>
          <w:vertAlign w:val="superscript"/>
          <w:lang w:val="fr-FR"/>
        </w:rPr>
        <w:t>1</w:t>
      </w:r>
    </w:p>
    <w:p w14:paraId="1744BBE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60</w:t>
      </w:r>
      <w:r w:rsidRPr="00B64180">
        <w:rPr>
          <w:sz w:val="22"/>
          <w:szCs w:val="22"/>
          <w:lang w:val="fr-FR"/>
        </w:rPr>
        <w:tab/>
        <w:t>PA</w:t>
      </w:r>
      <w:r w:rsidRPr="00B64180">
        <w:rPr>
          <w:sz w:val="22"/>
          <w:szCs w:val="22"/>
          <w:vertAlign w:val="superscript"/>
          <w:lang w:val="fr-FR"/>
        </w:rPr>
        <w:t>1</w:t>
      </w:r>
    </w:p>
    <w:p w14:paraId="42E97D0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70</w:t>
      </w:r>
      <w:r w:rsidRPr="00B64180">
        <w:rPr>
          <w:sz w:val="22"/>
          <w:szCs w:val="22"/>
          <w:lang w:val="fr-FR"/>
        </w:rPr>
        <w:tab/>
        <w:t>PA</w:t>
      </w:r>
      <w:r w:rsidRPr="00B64180">
        <w:rPr>
          <w:sz w:val="22"/>
          <w:szCs w:val="22"/>
          <w:vertAlign w:val="superscript"/>
          <w:lang w:val="fr-FR"/>
        </w:rPr>
        <w:t>1</w:t>
      </w:r>
    </w:p>
    <w:p w14:paraId="126DABB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75</w:t>
      </w:r>
      <w:r w:rsidRPr="00B64180">
        <w:rPr>
          <w:sz w:val="22"/>
          <w:szCs w:val="22"/>
          <w:lang w:val="fr-FR"/>
        </w:rPr>
        <w:tab/>
        <w:t>PA</w:t>
      </w:r>
      <w:r w:rsidRPr="00B64180">
        <w:rPr>
          <w:sz w:val="22"/>
          <w:szCs w:val="22"/>
          <w:vertAlign w:val="superscript"/>
          <w:lang w:val="fr-FR"/>
        </w:rPr>
        <w:t>1</w:t>
      </w:r>
    </w:p>
    <w:p w14:paraId="14624EB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550</w:t>
      </w:r>
      <w:r w:rsidRPr="00B64180">
        <w:rPr>
          <w:sz w:val="22"/>
          <w:szCs w:val="22"/>
          <w:lang w:val="fr-FR"/>
        </w:rPr>
        <w:tab/>
        <w:t>PA</w:t>
      </w:r>
      <w:r w:rsidRPr="00B64180">
        <w:rPr>
          <w:sz w:val="22"/>
          <w:szCs w:val="22"/>
          <w:vertAlign w:val="superscript"/>
          <w:lang w:val="fr-FR"/>
        </w:rPr>
        <w:t>1</w:t>
      </w:r>
    </w:p>
    <w:p w14:paraId="1A72D99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551</w:t>
      </w:r>
      <w:r w:rsidRPr="00B64180">
        <w:rPr>
          <w:sz w:val="22"/>
          <w:szCs w:val="22"/>
          <w:lang w:val="fr-FR"/>
        </w:rPr>
        <w:tab/>
        <w:t>PA</w:t>
      </w:r>
      <w:r w:rsidRPr="00B64180">
        <w:rPr>
          <w:sz w:val="22"/>
          <w:szCs w:val="22"/>
          <w:vertAlign w:val="superscript"/>
          <w:lang w:val="fr-FR"/>
        </w:rPr>
        <w:t>1</w:t>
      </w:r>
    </w:p>
    <w:p w14:paraId="43131DA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555</w:t>
      </w:r>
      <w:r w:rsidRPr="00B64180">
        <w:rPr>
          <w:sz w:val="22"/>
          <w:szCs w:val="22"/>
          <w:lang w:val="fr-FR"/>
        </w:rPr>
        <w:tab/>
        <w:t>PA</w:t>
      </w:r>
      <w:r w:rsidRPr="00B64180">
        <w:rPr>
          <w:sz w:val="22"/>
          <w:szCs w:val="22"/>
          <w:vertAlign w:val="superscript"/>
          <w:lang w:val="fr-FR"/>
        </w:rPr>
        <w:t>1</w:t>
      </w:r>
    </w:p>
    <w:p w14:paraId="4F662DD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5</w:t>
      </w:r>
      <w:r w:rsidRPr="00B64180">
        <w:rPr>
          <w:sz w:val="22"/>
          <w:szCs w:val="22"/>
          <w:lang w:val="fr-FR"/>
        </w:rPr>
        <w:tab/>
        <w:t>PA</w:t>
      </w:r>
      <w:r w:rsidRPr="00B64180">
        <w:rPr>
          <w:sz w:val="22"/>
          <w:szCs w:val="22"/>
          <w:vertAlign w:val="superscript"/>
          <w:lang w:val="fr-FR"/>
        </w:rPr>
        <w:t>1</w:t>
      </w:r>
    </w:p>
    <w:p w14:paraId="1DF89F1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6</w:t>
      </w:r>
      <w:r w:rsidRPr="00B64180">
        <w:rPr>
          <w:sz w:val="22"/>
          <w:szCs w:val="22"/>
          <w:lang w:val="fr-FR"/>
        </w:rPr>
        <w:tab/>
        <w:t>PA</w:t>
      </w:r>
      <w:r w:rsidRPr="00B64180">
        <w:rPr>
          <w:sz w:val="22"/>
          <w:szCs w:val="22"/>
          <w:vertAlign w:val="superscript"/>
          <w:lang w:val="fr-FR"/>
        </w:rPr>
        <w:t>1</w:t>
      </w:r>
    </w:p>
    <w:p w14:paraId="65FB177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7</w:t>
      </w:r>
      <w:r w:rsidRPr="00B64180">
        <w:rPr>
          <w:sz w:val="22"/>
          <w:szCs w:val="22"/>
          <w:lang w:val="fr-FR"/>
        </w:rPr>
        <w:tab/>
        <w:t>PA</w:t>
      </w:r>
      <w:r w:rsidRPr="00B64180">
        <w:rPr>
          <w:sz w:val="22"/>
          <w:szCs w:val="22"/>
          <w:vertAlign w:val="superscript"/>
          <w:lang w:val="fr-FR"/>
        </w:rPr>
        <w:t>1</w:t>
      </w:r>
    </w:p>
    <w:p w14:paraId="6CC0AE6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8</w:t>
      </w:r>
      <w:r w:rsidRPr="00B64180">
        <w:rPr>
          <w:sz w:val="22"/>
          <w:szCs w:val="22"/>
          <w:lang w:val="fr-FR"/>
        </w:rPr>
        <w:tab/>
        <w:t>PA</w:t>
      </w:r>
      <w:r w:rsidRPr="00B64180">
        <w:rPr>
          <w:sz w:val="22"/>
          <w:szCs w:val="22"/>
          <w:vertAlign w:val="superscript"/>
          <w:lang w:val="fr-FR"/>
        </w:rPr>
        <w:t>1</w:t>
      </w:r>
    </w:p>
    <w:p w14:paraId="36EEEA9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9</w:t>
      </w:r>
      <w:r w:rsidRPr="00B64180">
        <w:rPr>
          <w:sz w:val="22"/>
          <w:szCs w:val="22"/>
          <w:lang w:val="fr-FR"/>
        </w:rPr>
        <w:tab/>
        <w:t>PA</w:t>
      </w:r>
      <w:r w:rsidRPr="00B64180">
        <w:rPr>
          <w:sz w:val="22"/>
          <w:szCs w:val="22"/>
          <w:vertAlign w:val="superscript"/>
          <w:lang w:val="fr-FR"/>
        </w:rPr>
        <w:t>1</w:t>
      </w:r>
    </w:p>
    <w:p w14:paraId="06AAD94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0</w:t>
      </w:r>
      <w:r w:rsidRPr="00B64180">
        <w:rPr>
          <w:sz w:val="22"/>
          <w:szCs w:val="22"/>
          <w:lang w:val="fr-FR"/>
        </w:rPr>
        <w:tab/>
        <w:t>PA</w:t>
      </w:r>
      <w:r w:rsidRPr="00B64180">
        <w:rPr>
          <w:sz w:val="22"/>
          <w:szCs w:val="22"/>
          <w:vertAlign w:val="superscript"/>
          <w:lang w:val="fr-FR"/>
        </w:rPr>
        <w:t>1</w:t>
      </w:r>
    </w:p>
    <w:p w14:paraId="635F6A7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1</w:t>
      </w:r>
      <w:r w:rsidRPr="00B64180">
        <w:rPr>
          <w:sz w:val="22"/>
          <w:szCs w:val="22"/>
          <w:lang w:val="fr-FR"/>
        </w:rPr>
        <w:tab/>
        <w:t>PA</w:t>
      </w:r>
      <w:r w:rsidRPr="00B64180">
        <w:rPr>
          <w:sz w:val="22"/>
          <w:szCs w:val="22"/>
          <w:vertAlign w:val="superscript"/>
          <w:lang w:val="fr-FR"/>
        </w:rPr>
        <w:t>1</w:t>
      </w:r>
    </w:p>
    <w:p w14:paraId="5E851F7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2</w:t>
      </w:r>
      <w:r w:rsidRPr="00B64180">
        <w:rPr>
          <w:sz w:val="22"/>
          <w:szCs w:val="22"/>
          <w:lang w:val="fr-FR"/>
        </w:rPr>
        <w:tab/>
        <w:t>PA</w:t>
      </w:r>
      <w:r w:rsidRPr="00B64180">
        <w:rPr>
          <w:sz w:val="22"/>
          <w:szCs w:val="22"/>
          <w:vertAlign w:val="superscript"/>
          <w:lang w:val="fr-FR"/>
        </w:rPr>
        <w:t>1</w:t>
      </w:r>
    </w:p>
    <w:p w14:paraId="3415F5B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3</w:t>
      </w:r>
      <w:r w:rsidRPr="00B64180">
        <w:rPr>
          <w:sz w:val="22"/>
          <w:szCs w:val="22"/>
          <w:lang w:val="fr-FR"/>
        </w:rPr>
        <w:tab/>
        <w:t>PA</w:t>
      </w:r>
      <w:r w:rsidRPr="00B64180">
        <w:rPr>
          <w:sz w:val="22"/>
          <w:szCs w:val="22"/>
          <w:vertAlign w:val="superscript"/>
          <w:lang w:val="fr-FR"/>
        </w:rPr>
        <w:t>1</w:t>
      </w:r>
    </w:p>
    <w:p w14:paraId="497F8E1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1</w:t>
      </w:r>
      <w:r w:rsidRPr="00B64180">
        <w:rPr>
          <w:sz w:val="22"/>
          <w:szCs w:val="22"/>
          <w:lang w:val="fr-FR"/>
        </w:rPr>
        <w:tab/>
        <w:t>PA</w:t>
      </w:r>
      <w:r w:rsidRPr="00B64180">
        <w:rPr>
          <w:sz w:val="22"/>
          <w:szCs w:val="22"/>
          <w:vertAlign w:val="superscript"/>
          <w:lang w:val="fr-FR"/>
        </w:rPr>
        <w:t>1</w:t>
      </w:r>
    </w:p>
    <w:p w14:paraId="3D7B262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2</w:t>
      </w:r>
      <w:r w:rsidRPr="00B64180">
        <w:rPr>
          <w:sz w:val="22"/>
          <w:szCs w:val="22"/>
          <w:lang w:val="fr-FR"/>
        </w:rPr>
        <w:tab/>
        <w:t>PA</w:t>
      </w:r>
      <w:r w:rsidRPr="00B64180">
        <w:rPr>
          <w:sz w:val="22"/>
          <w:szCs w:val="22"/>
          <w:vertAlign w:val="superscript"/>
          <w:lang w:val="fr-FR"/>
        </w:rPr>
        <w:t>1</w:t>
      </w:r>
    </w:p>
    <w:p w14:paraId="3873948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6</w:t>
      </w:r>
      <w:r w:rsidRPr="00B64180">
        <w:rPr>
          <w:sz w:val="22"/>
          <w:szCs w:val="22"/>
          <w:lang w:val="fr-FR"/>
        </w:rPr>
        <w:tab/>
        <w:t>PA</w:t>
      </w:r>
      <w:r w:rsidRPr="00B64180">
        <w:rPr>
          <w:sz w:val="22"/>
          <w:szCs w:val="22"/>
          <w:vertAlign w:val="superscript"/>
          <w:lang w:val="fr-FR"/>
        </w:rPr>
        <w:t>1</w:t>
      </w:r>
    </w:p>
    <w:p w14:paraId="45163AF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7</w:t>
      </w:r>
      <w:r w:rsidRPr="00B64180">
        <w:rPr>
          <w:sz w:val="22"/>
          <w:szCs w:val="22"/>
          <w:lang w:val="fr-FR"/>
        </w:rPr>
        <w:tab/>
        <w:t>PA</w:t>
      </w:r>
      <w:r w:rsidRPr="00B64180">
        <w:rPr>
          <w:sz w:val="22"/>
          <w:szCs w:val="22"/>
          <w:vertAlign w:val="superscript"/>
          <w:lang w:val="fr-FR"/>
        </w:rPr>
        <w:t>1</w:t>
      </w:r>
    </w:p>
    <w:p w14:paraId="00E0DE7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8</w:t>
      </w:r>
      <w:r w:rsidRPr="00B64180">
        <w:rPr>
          <w:sz w:val="22"/>
          <w:szCs w:val="22"/>
          <w:lang w:val="fr-FR"/>
        </w:rPr>
        <w:tab/>
        <w:t>PA</w:t>
      </w:r>
      <w:r w:rsidRPr="00B64180">
        <w:rPr>
          <w:sz w:val="22"/>
          <w:szCs w:val="22"/>
          <w:vertAlign w:val="superscript"/>
          <w:lang w:val="fr-FR"/>
        </w:rPr>
        <w:t>1</w:t>
      </w:r>
    </w:p>
    <w:p w14:paraId="4DC4233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9</w:t>
      </w:r>
      <w:r w:rsidRPr="00B64180">
        <w:rPr>
          <w:sz w:val="22"/>
          <w:szCs w:val="22"/>
          <w:lang w:val="fr-FR"/>
        </w:rPr>
        <w:tab/>
        <w:t>PA</w:t>
      </w:r>
      <w:r w:rsidRPr="00B64180">
        <w:rPr>
          <w:sz w:val="22"/>
          <w:szCs w:val="22"/>
          <w:vertAlign w:val="superscript"/>
          <w:lang w:val="fr-FR"/>
        </w:rPr>
        <w:t>1</w:t>
      </w:r>
    </w:p>
    <w:p w14:paraId="7887216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56</w:t>
      </w:r>
      <w:r w:rsidRPr="00B64180">
        <w:rPr>
          <w:sz w:val="22"/>
          <w:szCs w:val="22"/>
          <w:lang w:val="fr-FR"/>
        </w:rPr>
        <w:tab/>
        <w:t>PA</w:t>
      </w:r>
      <w:r w:rsidRPr="00B64180">
        <w:rPr>
          <w:sz w:val="22"/>
          <w:szCs w:val="22"/>
          <w:vertAlign w:val="superscript"/>
          <w:lang w:val="fr-FR"/>
        </w:rPr>
        <w:t>1</w:t>
      </w:r>
    </w:p>
    <w:p w14:paraId="731A96A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57</w:t>
      </w:r>
      <w:r w:rsidRPr="00B64180">
        <w:rPr>
          <w:sz w:val="22"/>
          <w:szCs w:val="22"/>
          <w:lang w:val="fr-FR"/>
        </w:rPr>
        <w:tab/>
        <w:t>PA</w:t>
      </w:r>
      <w:r w:rsidRPr="00B64180">
        <w:rPr>
          <w:sz w:val="22"/>
          <w:szCs w:val="22"/>
          <w:vertAlign w:val="superscript"/>
          <w:lang w:val="fr-FR"/>
        </w:rPr>
        <w:t>1</w:t>
      </w:r>
    </w:p>
    <w:p w14:paraId="5E139F0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58</w:t>
      </w:r>
      <w:r w:rsidRPr="00B64180">
        <w:rPr>
          <w:sz w:val="22"/>
          <w:szCs w:val="22"/>
          <w:lang w:val="fr-FR"/>
        </w:rPr>
        <w:tab/>
        <w:t>PA</w:t>
      </w:r>
      <w:r w:rsidRPr="00B64180">
        <w:rPr>
          <w:sz w:val="22"/>
          <w:szCs w:val="22"/>
          <w:vertAlign w:val="superscript"/>
          <w:lang w:val="fr-FR"/>
        </w:rPr>
        <w:t>1</w:t>
      </w:r>
    </w:p>
    <w:p w14:paraId="31C989B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1</w:t>
      </w:r>
      <w:r w:rsidRPr="00B64180">
        <w:rPr>
          <w:sz w:val="22"/>
          <w:szCs w:val="22"/>
          <w:lang w:val="fr-FR"/>
        </w:rPr>
        <w:tab/>
        <w:t>PA</w:t>
      </w:r>
      <w:r w:rsidRPr="00B64180">
        <w:rPr>
          <w:sz w:val="22"/>
          <w:szCs w:val="22"/>
          <w:vertAlign w:val="superscript"/>
          <w:lang w:val="fr-FR"/>
        </w:rPr>
        <w:t>1</w:t>
      </w:r>
    </w:p>
    <w:p w14:paraId="1BB5231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2</w:t>
      </w:r>
      <w:r w:rsidRPr="00B64180">
        <w:rPr>
          <w:sz w:val="22"/>
          <w:szCs w:val="22"/>
          <w:lang w:val="fr-FR"/>
        </w:rPr>
        <w:tab/>
        <w:t>PA</w:t>
      </w:r>
      <w:r w:rsidRPr="00B64180">
        <w:rPr>
          <w:sz w:val="22"/>
          <w:szCs w:val="22"/>
          <w:vertAlign w:val="superscript"/>
          <w:lang w:val="fr-FR"/>
        </w:rPr>
        <w:t>1</w:t>
      </w:r>
    </w:p>
    <w:p w14:paraId="0F0F517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3</w:t>
      </w:r>
      <w:r w:rsidRPr="00B64180">
        <w:rPr>
          <w:sz w:val="22"/>
          <w:szCs w:val="22"/>
          <w:lang w:val="fr-FR"/>
        </w:rPr>
        <w:tab/>
        <w:t>PA</w:t>
      </w:r>
      <w:r w:rsidRPr="00B64180">
        <w:rPr>
          <w:sz w:val="22"/>
          <w:szCs w:val="22"/>
          <w:vertAlign w:val="superscript"/>
          <w:lang w:val="fr-FR"/>
        </w:rPr>
        <w:t>1</w:t>
      </w:r>
    </w:p>
    <w:p w14:paraId="59B5199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4</w:t>
      </w:r>
      <w:r w:rsidRPr="00B64180">
        <w:rPr>
          <w:sz w:val="22"/>
          <w:szCs w:val="22"/>
          <w:lang w:val="fr-FR"/>
        </w:rPr>
        <w:tab/>
        <w:t>PA</w:t>
      </w:r>
      <w:r w:rsidRPr="00B64180">
        <w:rPr>
          <w:sz w:val="22"/>
          <w:szCs w:val="22"/>
          <w:vertAlign w:val="superscript"/>
          <w:lang w:val="fr-FR"/>
        </w:rPr>
        <w:t>1</w:t>
      </w:r>
    </w:p>
    <w:p w14:paraId="13A3D47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5</w:t>
      </w:r>
      <w:r w:rsidRPr="00B64180">
        <w:rPr>
          <w:sz w:val="22"/>
          <w:szCs w:val="22"/>
          <w:lang w:val="fr-FR"/>
        </w:rPr>
        <w:tab/>
        <w:t>PA</w:t>
      </w:r>
      <w:r w:rsidRPr="00B64180">
        <w:rPr>
          <w:sz w:val="22"/>
          <w:szCs w:val="22"/>
          <w:vertAlign w:val="superscript"/>
          <w:lang w:val="fr-FR"/>
        </w:rPr>
        <w:t>1</w:t>
      </w:r>
    </w:p>
    <w:p w14:paraId="0F1B3A9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6</w:t>
      </w:r>
      <w:r w:rsidRPr="00B64180">
        <w:rPr>
          <w:sz w:val="22"/>
          <w:szCs w:val="22"/>
          <w:lang w:val="fr-FR"/>
        </w:rPr>
        <w:tab/>
        <w:t>PA</w:t>
      </w:r>
      <w:r w:rsidRPr="00B64180">
        <w:rPr>
          <w:sz w:val="22"/>
          <w:szCs w:val="22"/>
          <w:vertAlign w:val="superscript"/>
          <w:lang w:val="fr-FR"/>
        </w:rPr>
        <w:t>1</w:t>
      </w:r>
    </w:p>
    <w:p w14:paraId="22A4814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7</w:t>
      </w:r>
      <w:r w:rsidRPr="00B64180">
        <w:rPr>
          <w:sz w:val="22"/>
          <w:szCs w:val="22"/>
          <w:lang w:val="fr-FR"/>
        </w:rPr>
        <w:tab/>
        <w:t>PA</w:t>
      </w:r>
      <w:r w:rsidRPr="00B64180">
        <w:rPr>
          <w:sz w:val="22"/>
          <w:szCs w:val="22"/>
          <w:vertAlign w:val="superscript"/>
          <w:lang w:val="fr-FR"/>
        </w:rPr>
        <w:t>1</w:t>
      </w:r>
    </w:p>
    <w:p w14:paraId="1BFFB43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200</w:t>
      </w:r>
      <w:r w:rsidRPr="00B64180">
        <w:rPr>
          <w:sz w:val="22"/>
          <w:szCs w:val="22"/>
          <w:lang w:val="fr-FR"/>
        </w:rPr>
        <w:tab/>
        <w:t>PA</w:t>
      </w:r>
      <w:r w:rsidRPr="00B64180">
        <w:rPr>
          <w:sz w:val="22"/>
          <w:szCs w:val="22"/>
          <w:vertAlign w:val="superscript"/>
          <w:lang w:val="fr-FR"/>
        </w:rPr>
        <w:t>1</w:t>
      </w:r>
    </w:p>
    <w:p w14:paraId="3BB189C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201</w:t>
      </w:r>
      <w:r w:rsidRPr="00B64180">
        <w:rPr>
          <w:sz w:val="22"/>
          <w:szCs w:val="22"/>
          <w:lang w:val="fr-FR"/>
        </w:rPr>
        <w:tab/>
        <w:t>PA</w:t>
      </w:r>
      <w:r w:rsidRPr="00B64180">
        <w:rPr>
          <w:sz w:val="22"/>
          <w:szCs w:val="22"/>
          <w:vertAlign w:val="superscript"/>
          <w:lang w:val="fr-FR"/>
        </w:rPr>
        <w:t>1</w:t>
      </w:r>
    </w:p>
    <w:p w14:paraId="24FEA0E9"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2</w:t>
      </w:r>
      <w:r w:rsidRPr="00B64180">
        <w:rPr>
          <w:sz w:val="22"/>
          <w:szCs w:val="22"/>
          <w:lang w:val="fr-FR"/>
        </w:rPr>
        <w:tab/>
        <w:t>PA</w:t>
      </w:r>
      <w:r w:rsidRPr="00B64180">
        <w:rPr>
          <w:sz w:val="22"/>
          <w:szCs w:val="22"/>
          <w:vertAlign w:val="superscript"/>
          <w:lang w:val="fr-FR"/>
        </w:rPr>
        <w:t>1</w:t>
      </w:r>
    </w:p>
    <w:p w14:paraId="576FBE6B"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6</w:t>
      </w:r>
      <w:r w:rsidRPr="00B64180">
        <w:rPr>
          <w:sz w:val="22"/>
          <w:szCs w:val="22"/>
          <w:lang w:val="fr-FR"/>
        </w:rPr>
        <w:tab/>
        <w:t>PA</w:t>
      </w:r>
      <w:r w:rsidRPr="00B64180">
        <w:rPr>
          <w:sz w:val="22"/>
          <w:szCs w:val="22"/>
          <w:vertAlign w:val="superscript"/>
          <w:lang w:val="fr-FR"/>
        </w:rPr>
        <w:t>1</w:t>
      </w:r>
    </w:p>
    <w:p w14:paraId="74E8FC6A"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8</w:t>
      </w:r>
      <w:r w:rsidRPr="00B64180">
        <w:rPr>
          <w:sz w:val="22"/>
          <w:szCs w:val="22"/>
          <w:lang w:val="fr-FR"/>
        </w:rPr>
        <w:tab/>
        <w:t>PA</w:t>
      </w:r>
      <w:r w:rsidRPr="00B64180">
        <w:rPr>
          <w:sz w:val="22"/>
          <w:szCs w:val="22"/>
          <w:vertAlign w:val="superscript"/>
          <w:lang w:val="fr-FR"/>
        </w:rPr>
        <w:t>1</w:t>
      </w:r>
    </w:p>
    <w:p w14:paraId="29285DC7"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9</w:t>
      </w:r>
      <w:r w:rsidRPr="00B64180">
        <w:rPr>
          <w:sz w:val="22"/>
          <w:szCs w:val="22"/>
          <w:lang w:val="fr-FR"/>
        </w:rPr>
        <w:tab/>
        <w:t>PA</w:t>
      </w:r>
      <w:r w:rsidRPr="00B64180">
        <w:rPr>
          <w:sz w:val="22"/>
          <w:szCs w:val="22"/>
          <w:vertAlign w:val="superscript"/>
          <w:lang w:val="fr-FR"/>
        </w:rPr>
        <w:t>1</w:t>
      </w:r>
    </w:p>
    <w:p w14:paraId="0CA26B18"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0</w:t>
      </w:r>
      <w:r w:rsidRPr="00B64180">
        <w:rPr>
          <w:sz w:val="22"/>
          <w:szCs w:val="22"/>
          <w:lang w:val="fr-FR"/>
        </w:rPr>
        <w:tab/>
        <w:t>PA</w:t>
      </w:r>
      <w:r w:rsidRPr="00B64180">
        <w:rPr>
          <w:sz w:val="22"/>
          <w:szCs w:val="22"/>
          <w:vertAlign w:val="superscript"/>
          <w:lang w:val="fr-FR"/>
        </w:rPr>
        <w:t>1</w:t>
      </w:r>
    </w:p>
    <w:p w14:paraId="4DF33C5A"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1</w:t>
      </w:r>
      <w:r w:rsidRPr="00B64180">
        <w:rPr>
          <w:sz w:val="22"/>
          <w:szCs w:val="22"/>
          <w:lang w:val="fr-FR"/>
        </w:rPr>
        <w:tab/>
        <w:t>PA</w:t>
      </w:r>
      <w:r w:rsidRPr="00B64180">
        <w:rPr>
          <w:sz w:val="22"/>
          <w:szCs w:val="22"/>
          <w:vertAlign w:val="superscript"/>
          <w:lang w:val="fr-FR"/>
        </w:rPr>
        <w:t>1</w:t>
      </w:r>
    </w:p>
    <w:p w14:paraId="075F3139"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2</w:t>
      </w:r>
      <w:r w:rsidRPr="00B64180">
        <w:rPr>
          <w:sz w:val="22"/>
          <w:szCs w:val="22"/>
          <w:lang w:val="fr-FR"/>
        </w:rPr>
        <w:tab/>
        <w:t>PA</w:t>
      </w:r>
      <w:r w:rsidRPr="00B64180">
        <w:rPr>
          <w:sz w:val="22"/>
          <w:szCs w:val="22"/>
          <w:vertAlign w:val="superscript"/>
          <w:lang w:val="fr-FR"/>
        </w:rPr>
        <w:t>1</w:t>
      </w:r>
    </w:p>
    <w:p w14:paraId="69F01A1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223</w:t>
      </w:r>
      <w:r w:rsidRPr="00B64180">
        <w:rPr>
          <w:sz w:val="22"/>
          <w:szCs w:val="22"/>
          <w:lang w:val="fr-FR"/>
        </w:rPr>
        <w:tab/>
        <w:t>PA</w:t>
      </w:r>
      <w:r w:rsidRPr="00B64180">
        <w:rPr>
          <w:sz w:val="22"/>
          <w:szCs w:val="22"/>
          <w:vertAlign w:val="superscript"/>
          <w:lang w:val="fr-FR"/>
        </w:rPr>
        <w:t>1</w:t>
      </w:r>
    </w:p>
    <w:p w14:paraId="3B25E203"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0</w:t>
      </w:r>
      <w:r w:rsidRPr="00B64180">
        <w:rPr>
          <w:sz w:val="22"/>
          <w:szCs w:val="22"/>
          <w:lang w:val="fr-FR"/>
        </w:rPr>
        <w:tab/>
        <w:t>PA</w:t>
      </w:r>
      <w:r w:rsidRPr="00B64180">
        <w:rPr>
          <w:sz w:val="22"/>
          <w:szCs w:val="22"/>
          <w:vertAlign w:val="superscript"/>
          <w:lang w:val="fr-FR"/>
        </w:rPr>
        <w:t>1</w:t>
      </w:r>
    </w:p>
    <w:p w14:paraId="375C5805"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1</w:t>
      </w:r>
      <w:r w:rsidRPr="00B64180">
        <w:rPr>
          <w:sz w:val="22"/>
          <w:szCs w:val="22"/>
          <w:lang w:val="fr-FR"/>
        </w:rPr>
        <w:tab/>
        <w:t>PA</w:t>
      </w:r>
      <w:r w:rsidRPr="00B64180">
        <w:rPr>
          <w:sz w:val="22"/>
          <w:szCs w:val="22"/>
          <w:vertAlign w:val="superscript"/>
          <w:lang w:val="fr-FR"/>
        </w:rPr>
        <w:t>1</w:t>
      </w:r>
    </w:p>
    <w:p w14:paraId="6CA983DE"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2</w:t>
      </w:r>
      <w:r w:rsidRPr="00B64180">
        <w:rPr>
          <w:sz w:val="22"/>
          <w:szCs w:val="22"/>
          <w:lang w:val="fr-FR"/>
        </w:rPr>
        <w:tab/>
        <w:t>PA</w:t>
      </w:r>
      <w:r w:rsidRPr="00B64180">
        <w:rPr>
          <w:sz w:val="22"/>
          <w:szCs w:val="22"/>
          <w:vertAlign w:val="superscript"/>
          <w:lang w:val="fr-FR"/>
        </w:rPr>
        <w:t>1</w:t>
      </w:r>
    </w:p>
    <w:p w14:paraId="3E34C380"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6</w:t>
      </w:r>
      <w:r w:rsidRPr="00B64180">
        <w:rPr>
          <w:sz w:val="22"/>
          <w:szCs w:val="22"/>
          <w:lang w:val="fr-FR"/>
        </w:rPr>
        <w:tab/>
        <w:t>PA</w:t>
      </w:r>
      <w:r w:rsidRPr="00B64180">
        <w:rPr>
          <w:sz w:val="22"/>
          <w:szCs w:val="22"/>
          <w:vertAlign w:val="superscript"/>
          <w:lang w:val="fr-FR"/>
        </w:rPr>
        <w:t>1</w:t>
      </w:r>
    </w:p>
    <w:p w14:paraId="093CD60D"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18</w:t>
      </w:r>
      <w:r w:rsidRPr="00B64180">
        <w:rPr>
          <w:sz w:val="22"/>
          <w:szCs w:val="22"/>
          <w:lang w:val="fr-FR"/>
        </w:rPr>
        <w:tab/>
        <w:t>PA</w:t>
      </w:r>
      <w:r w:rsidRPr="00B64180">
        <w:rPr>
          <w:sz w:val="22"/>
          <w:szCs w:val="22"/>
          <w:vertAlign w:val="superscript"/>
          <w:lang w:val="fr-FR"/>
        </w:rPr>
        <w:t>1</w:t>
      </w:r>
    </w:p>
    <w:p w14:paraId="7DEC6E4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19</w:t>
      </w:r>
      <w:r w:rsidRPr="00B64180">
        <w:rPr>
          <w:sz w:val="22"/>
          <w:szCs w:val="22"/>
          <w:lang w:val="fr-FR"/>
        </w:rPr>
        <w:tab/>
        <w:t>PA</w:t>
      </w:r>
      <w:r w:rsidRPr="00B64180">
        <w:rPr>
          <w:sz w:val="22"/>
          <w:szCs w:val="22"/>
          <w:vertAlign w:val="superscript"/>
          <w:lang w:val="fr-FR"/>
        </w:rPr>
        <w:t>1</w:t>
      </w:r>
    </w:p>
    <w:p w14:paraId="7250D8B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0</w:t>
      </w:r>
      <w:r w:rsidRPr="00B64180">
        <w:rPr>
          <w:sz w:val="22"/>
          <w:szCs w:val="22"/>
          <w:lang w:val="fr-FR"/>
        </w:rPr>
        <w:tab/>
        <w:t>PA</w:t>
      </w:r>
      <w:r w:rsidRPr="00B64180">
        <w:rPr>
          <w:sz w:val="22"/>
          <w:szCs w:val="22"/>
          <w:vertAlign w:val="superscript"/>
          <w:lang w:val="fr-FR"/>
        </w:rPr>
        <w:t>1</w:t>
      </w:r>
    </w:p>
    <w:p w14:paraId="2297B73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1</w:t>
      </w:r>
      <w:r w:rsidRPr="00B64180">
        <w:rPr>
          <w:sz w:val="22"/>
          <w:szCs w:val="22"/>
          <w:lang w:val="fr-FR"/>
        </w:rPr>
        <w:tab/>
        <w:t>PA</w:t>
      </w:r>
      <w:r w:rsidRPr="00B64180">
        <w:rPr>
          <w:sz w:val="22"/>
          <w:szCs w:val="22"/>
          <w:vertAlign w:val="superscript"/>
          <w:lang w:val="fr-FR"/>
        </w:rPr>
        <w:t>1</w:t>
      </w:r>
    </w:p>
    <w:p w14:paraId="315D33E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2</w:t>
      </w:r>
      <w:r w:rsidRPr="00B64180">
        <w:rPr>
          <w:sz w:val="22"/>
          <w:szCs w:val="22"/>
          <w:lang w:val="fr-FR"/>
        </w:rPr>
        <w:tab/>
        <w:t>PA</w:t>
      </w:r>
      <w:r w:rsidRPr="00B64180">
        <w:rPr>
          <w:sz w:val="22"/>
          <w:szCs w:val="22"/>
          <w:vertAlign w:val="superscript"/>
          <w:lang w:val="fr-FR"/>
        </w:rPr>
        <w:t>1</w:t>
      </w:r>
    </w:p>
    <w:p w14:paraId="5F9D7DE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3</w:t>
      </w:r>
      <w:r w:rsidRPr="00B64180">
        <w:rPr>
          <w:sz w:val="22"/>
          <w:szCs w:val="22"/>
          <w:lang w:val="fr-FR"/>
        </w:rPr>
        <w:tab/>
        <w:t>PA</w:t>
      </w:r>
      <w:r w:rsidRPr="00B64180">
        <w:rPr>
          <w:sz w:val="22"/>
          <w:szCs w:val="22"/>
          <w:vertAlign w:val="superscript"/>
          <w:lang w:val="fr-FR"/>
        </w:rPr>
        <w:t>1</w:t>
      </w:r>
    </w:p>
    <w:p w14:paraId="37F42EA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5</w:t>
      </w:r>
      <w:r w:rsidRPr="00B64180">
        <w:rPr>
          <w:sz w:val="22"/>
          <w:szCs w:val="22"/>
          <w:lang w:val="fr-FR"/>
        </w:rPr>
        <w:tab/>
        <w:t>PA</w:t>
      </w:r>
      <w:r w:rsidRPr="00B64180">
        <w:rPr>
          <w:sz w:val="22"/>
          <w:szCs w:val="22"/>
          <w:vertAlign w:val="superscript"/>
          <w:lang w:val="fr-FR"/>
        </w:rPr>
        <w:t>1</w:t>
      </w:r>
    </w:p>
    <w:p w14:paraId="2DAFBDA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50</w:t>
      </w:r>
      <w:r w:rsidRPr="00B64180">
        <w:rPr>
          <w:sz w:val="22"/>
          <w:szCs w:val="22"/>
          <w:lang w:val="fr-FR"/>
        </w:rPr>
        <w:tab/>
        <w:t>PA</w:t>
      </w:r>
      <w:r w:rsidRPr="00B64180">
        <w:rPr>
          <w:sz w:val="22"/>
          <w:szCs w:val="22"/>
          <w:vertAlign w:val="superscript"/>
          <w:lang w:val="fr-FR"/>
        </w:rPr>
        <w:t>1</w:t>
      </w:r>
    </w:p>
    <w:p w14:paraId="4A0B6D7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60</w:t>
      </w:r>
      <w:r w:rsidRPr="00B64180">
        <w:rPr>
          <w:sz w:val="22"/>
          <w:szCs w:val="22"/>
          <w:lang w:val="fr-FR"/>
        </w:rPr>
        <w:tab/>
        <w:t>PA</w:t>
      </w:r>
      <w:r w:rsidRPr="00B64180">
        <w:rPr>
          <w:sz w:val="22"/>
          <w:szCs w:val="22"/>
          <w:vertAlign w:val="superscript"/>
          <w:lang w:val="fr-FR"/>
        </w:rPr>
        <w:t>1</w:t>
      </w:r>
    </w:p>
    <w:p w14:paraId="3374024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0</w:t>
      </w:r>
      <w:r w:rsidRPr="00B64180">
        <w:rPr>
          <w:sz w:val="22"/>
          <w:szCs w:val="22"/>
          <w:lang w:val="fr-FR"/>
        </w:rPr>
        <w:tab/>
        <w:t>PA</w:t>
      </w:r>
      <w:r w:rsidRPr="00B64180">
        <w:rPr>
          <w:sz w:val="22"/>
          <w:szCs w:val="22"/>
          <w:vertAlign w:val="superscript"/>
          <w:lang w:val="fr-FR"/>
        </w:rPr>
        <w:t>1</w:t>
      </w:r>
    </w:p>
    <w:p w14:paraId="0487CAD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4</w:t>
      </w:r>
      <w:r w:rsidRPr="00B64180">
        <w:rPr>
          <w:sz w:val="22"/>
          <w:szCs w:val="22"/>
          <w:lang w:val="fr-FR"/>
        </w:rPr>
        <w:tab/>
        <w:t>PA</w:t>
      </w:r>
      <w:r w:rsidRPr="00B64180">
        <w:rPr>
          <w:sz w:val="22"/>
          <w:szCs w:val="22"/>
          <w:vertAlign w:val="superscript"/>
          <w:lang w:val="fr-FR"/>
        </w:rPr>
        <w:t>1</w:t>
      </w:r>
    </w:p>
    <w:p w14:paraId="687D4F4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5</w:t>
      </w:r>
      <w:r w:rsidRPr="00B64180">
        <w:rPr>
          <w:sz w:val="22"/>
          <w:szCs w:val="22"/>
          <w:lang w:val="fr-FR"/>
        </w:rPr>
        <w:tab/>
        <w:t>PA</w:t>
      </w:r>
      <w:r w:rsidRPr="00B64180">
        <w:rPr>
          <w:sz w:val="22"/>
          <w:szCs w:val="22"/>
          <w:vertAlign w:val="superscript"/>
          <w:lang w:val="fr-FR"/>
        </w:rPr>
        <w:t>1</w:t>
      </w:r>
    </w:p>
    <w:p w14:paraId="2A583BD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6</w:t>
      </w:r>
      <w:r w:rsidRPr="00B64180">
        <w:rPr>
          <w:sz w:val="22"/>
          <w:szCs w:val="22"/>
          <w:lang w:val="fr-FR"/>
        </w:rPr>
        <w:tab/>
        <w:t>PA</w:t>
      </w:r>
      <w:r w:rsidRPr="00B64180">
        <w:rPr>
          <w:sz w:val="22"/>
          <w:szCs w:val="22"/>
          <w:vertAlign w:val="superscript"/>
          <w:lang w:val="fr-FR"/>
        </w:rPr>
        <w:t>1</w:t>
      </w:r>
    </w:p>
    <w:p w14:paraId="15FBFB5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7</w:t>
      </w:r>
      <w:r w:rsidRPr="00B64180">
        <w:rPr>
          <w:sz w:val="22"/>
          <w:szCs w:val="22"/>
          <w:lang w:val="fr-FR"/>
        </w:rPr>
        <w:tab/>
        <w:t>PA</w:t>
      </w:r>
      <w:r w:rsidRPr="00B64180">
        <w:rPr>
          <w:sz w:val="22"/>
          <w:szCs w:val="22"/>
          <w:vertAlign w:val="superscript"/>
          <w:lang w:val="fr-FR"/>
        </w:rPr>
        <w:t>1</w:t>
      </w:r>
    </w:p>
    <w:p w14:paraId="7EE65C2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8</w:t>
      </w:r>
      <w:r w:rsidRPr="00B64180">
        <w:rPr>
          <w:sz w:val="22"/>
          <w:szCs w:val="22"/>
          <w:lang w:val="fr-FR"/>
        </w:rPr>
        <w:tab/>
        <w:t>PA</w:t>
      </w:r>
      <w:r w:rsidRPr="00B64180">
        <w:rPr>
          <w:sz w:val="22"/>
          <w:szCs w:val="22"/>
          <w:vertAlign w:val="superscript"/>
          <w:lang w:val="fr-FR"/>
        </w:rPr>
        <w:t>1</w:t>
      </w:r>
    </w:p>
    <w:p w14:paraId="666AF1D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1</w:t>
      </w:r>
      <w:r w:rsidRPr="00B64180">
        <w:rPr>
          <w:sz w:val="22"/>
          <w:szCs w:val="22"/>
          <w:lang w:val="fr-FR"/>
        </w:rPr>
        <w:tab/>
        <w:t>PA</w:t>
      </w:r>
      <w:r w:rsidRPr="00B64180">
        <w:rPr>
          <w:sz w:val="22"/>
          <w:szCs w:val="22"/>
          <w:vertAlign w:val="superscript"/>
          <w:lang w:val="fr-FR"/>
        </w:rPr>
        <w:t>1</w:t>
      </w:r>
    </w:p>
    <w:p w14:paraId="2FCC36F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2</w:t>
      </w:r>
      <w:r w:rsidRPr="00B64180">
        <w:rPr>
          <w:sz w:val="22"/>
          <w:szCs w:val="22"/>
          <w:lang w:val="fr-FR"/>
        </w:rPr>
        <w:tab/>
        <w:t>PA</w:t>
      </w:r>
      <w:r w:rsidRPr="00B64180">
        <w:rPr>
          <w:sz w:val="22"/>
          <w:szCs w:val="22"/>
          <w:vertAlign w:val="superscript"/>
          <w:lang w:val="fr-FR"/>
        </w:rPr>
        <w:t>1</w:t>
      </w:r>
    </w:p>
    <w:p w14:paraId="4864AF1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3</w:t>
      </w:r>
      <w:r w:rsidRPr="00B64180">
        <w:rPr>
          <w:sz w:val="22"/>
          <w:szCs w:val="22"/>
          <w:lang w:val="fr-FR"/>
        </w:rPr>
        <w:tab/>
        <w:t>PA</w:t>
      </w:r>
      <w:r w:rsidRPr="00B64180">
        <w:rPr>
          <w:sz w:val="22"/>
          <w:szCs w:val="22"/>
          <w:vertAlign w:val="superscript"/>
          <w:lang w:val="fr-FR"/>
        </w:rPr>
        <w:t>1</w:t>
      </w:r>
    </w:p>
    <w:p w14:paraId="599DE2A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5</w:t>
      </w:r>
      <w:r w:rsidRPr="00B64180">
        <w:rPr>
          <w:sz w:val="22"/>
          <w:szCs w:val="22"/>
          <w:lang w:val="fr-FR"/>
        </w:rPr>
        <w:tab/>
        <w:t>PA</w:t>
      </w:r>
      <w:r w:rsidRPr="00B64180">
        <w:rPr>
          <w:sz w:val="22"/>
          <w:szCs w:val="22"/>
          <w:vertAlign w:val="superscript"/>
          <w:lang w:val="fr-FR"/>
        </w:rPr>
        <w:t>1</w:t>
      </w:r>
    </w:p>
    <w:p w14:paraId="190C8CE4"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1</w:t>
      </w:r>
      <w:r w:rsidRPr="00B64180">
        <w:rPr>
          <w:sz w:val="22"/>
          <w:szCs w:val="22"/>
          <w:lang w:val="fr-FR"/>
        </w:rPr>
        <w:tab/>
        <w:t>PA</w:t>
      </w:r>
      <w:r w:rsidRPr="00B64180">
        <w:rPr>
          <w:sz w:val="22"/>
          <w:szCs w:val="22"/>
          <w:vertAlign w:val="superscript"/>
          <w:lang w:val="fr-FR"/>
        </w:rPr>
        <w:t>1</w:t>
      </w:r>
    </w:p>
    <w:p w14:paraId="1185BC1B"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2</w:t>
      </w:r>
      <w:r w:rsidRPr="00B64180">
        <w:rPr>
          <w:sz w:val="22"/>
          <w:szCs w:val="22"/>
          <w:lang w:val="fr-FR"/>
        </w:rPr>
        <w:tab/>
        <w:t>PA</w:t>
      </w:r>
      <w:r w:rsidRPr="00B64180">
        <w:rPr>
          <w:sz w:val="22"/>
          <w:szCs w:val="22"/>
          <w:vertAlign w:val="superscript"/>
          <w:lang w:val="fr-FR"/>
        </w:rPr>
        <w:t>1</w:t>
      </w:r>
    </w:p>
    <w:p w14:paraId="528E10E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712</w:t>
      </w:r>
      <w:r w:rsidRPr="00B64180">
        <w:rPr>
          <w:sz w:val="22"/>
          <w:szCs w:val="22"/>
          <w:lang w:val="fr-FR"/>
        </w:rPr>
        <w:tab/>
        <w:t>PA</w:t>
      </w:r>
      <w:r w:rsidRPr="00B64180">
        <w:rPr>
          <w:sz w:val="22"/>
          <w:szCs w:val="22"/>
          <w:vertAlign w:val="superscript"/>
          <w:lang w:val="fr-FR"/>
        </w:rPr>
        <w:t>1</w:t>
      </w:r>
    </w:p>
    <w:p w14:paraId="2F2B577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713</w:t>
      </w:r>
      <w:r w:rsidRPr="00B64180">
        <w:rPr>
          <w:sz w:val="22"/>
          <w:szCs w:val="22"/>
          <w:lang w:val="fr-FR"/>
        </w:rPr>
        <w:tab/>
        <w:t>PA</w:t>
      </w:r>
      <w:r w:rsidRPr="00B64180">
        <w:rPr>
          <w:sz w:val="22"/>
          <w:szCs w:val="22"/>
          <w:vertAlign w:val="superscript"/>
          <w:lang w:val="fr-FR"/>
        </w:rPr>
        <w:t>1</w:t>
      </w:r>
    </w:p>
    <w:p w14:paraId="2CC853F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57</w:t>
      </w:r>
      <w:r w:rsidRPr="00B64180">
        <w:rPr>
          <w:sz w:val="22"/>
          <w:szCs w:val="22"/>
          <w:lang w:val="fr-FR"/>
        </w:rPr>
        <w:tab/>
        <w:t>PA</w:t>
      </w:r>
      <w:r w:rsidRPr="00B64180">
        <w:rPr>
          <w:sz w:val="22"/>
          <w:szCs w:val="22"/>
          <w:vertAlign w:val="superscript"/>
          <w:lang w:val="fr-FR"/>
        </w:rPr>
        <w:t>1</w:t>
      </w:r>
    </w:p>
    <w:p w14:paraId="1C4AFB3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59</w:t>
      </w:r>
      <w:r w:rsidRPr="00B64180">
        <w:rPr>
          <w:sz w:val="22"/>
          <w:szCs w:val="22"/>
          <w:lang w:val="fr-FR"/>
        </w:rPr>
        <w:tab/>
        <w:t>PA</w:t>
      </w:r>
      <w:r w:rsidRPr="00B64180">
        <w:rPr>
          <w:sz w:val="22"/>
          <w:szCs w:val="22"/>
          <w:vertAlign w:val="superscript"/>
          <w:lang w:val="fr-FR"/>
        </w:rPr>
        <w:t>1</w:t>
      </w:r>
    </w:p>
    <w:p w14:paraId="0394FCF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61</w:t>
      </w:r>
      <w:r w:rsidRPr="00B64180">
        <w:rPr>
          <w:sz w:val="22"/>
          <w:szCs w:val="22"/>
          <w:lang w:val="fr-FR"/>
        </w:rPr>
        <w:tab/>
        <w:t>PA</w:t>
      </w:r>
      <w:r w:rsidRPr="00B64180">
        <w:rPr>
          <w:sz w:val="22"/>
          <w:szCs w:val="22"/>
          <w:vertAlign w:val="superscript"/>
          <w:lang w:val="fr-FR"/>
        </w:rPr>
        <w:t>1</w:t>
      </w:r>
    </w:p>
    <w:p w14:paraId="05B99D9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63</w:t>
      </w:r>
      <w:r w:rsidRPr="00B64180">
        <w:rPr>
          <w:sz w:val="22"/>
          <w:szCs w:val="22"/>
          <w:lang w:val="fr-FR"/>
        </w:rPr>
        <w:tab/>
        <w:t>PA</w:t>
      </w:r>
      <w:r w:rsidRPr="00B64180">
        <w:rPr>
          <w:sz w:val="22"/>
          <w:szCs w:val="22"/>
          <w:vertAlign w:val="superscript"/>
          <w:lang w:val="fr-FR"/>
        </w:rPr>
        <w:t>1</w:t>
      </w:r>
    </w:p>
    <w:p w14:paraId="3CDEBDF6"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65</w:t>
      </w:r>
      <w:r w:rsidRPr="00B64180">
        <w:rPr>
          <w:sz w:val="22"/>
          <w:szCs w:val="22"/>
          <w:lang w:val="fr-FR"/>
        </w:rPr>
        <w:tab/>
        <w:t>PA</w:t>
      </w:r>
      <w:r w:rsidRPr="00B64180">
        <w:rPr>
          <w:sz w:val="22"/>
          <w:szCs w:val="22"/>
          <w:vertAlign w:val="superscript"/>
          <w:lang w:val="fr-FR"/>
        </w:rPr>
        <w:t>1</w:t>
      </w:r>
    </w:p>
    <w:p w14:paraId="482A4AA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72</w:t>
      </w:r>
      <w:r w:rsidRPr="00B64180">
        <w:rPr>
          <w:sz w:val="22"/>
          <w:szCs w:val="22"/>
          <w:lang w:val="fr-FR"/>
        </w:rPr>
        <w:tab/>
        <w:t>PA</w:t>
      </w:r>
      <w:r w:rsidRPr="00B64180">
        <w:rPr>
          <w:sz w:val="22"/>
          <w:szCs w:val="22"/>
          <w:vertAlign w:val="superscript"/>
          <w:lang w:val="fr-FR"/>
        </w:rPr>
        <w:t>1</w:t>
      </w:r>
    </w:p>
    <w:p w14:paraId="197DC82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73</w:t>
      </w:r>
      <w:r w:rsidRPr="00B64180">
        <w:rPr>
          <w:sz w:val="22"/>
          <w:szCs w:val="22"/>
          <w:lang w:val="fr-FR"/>
        </w:rPr>
        <w:tab/>
        <w:t>PA</w:t>
      </w:r>
      <w:r w:rsidRPr="00B64180">
        <w:rPr>
          <w:sz w:val="22"/>
          <w:szCs w:val="22"/>
          <w:vertAlign w:val="superscript"/>
          <w:lang w:val="fr-FR"/>
        </w:rPr>
        <w:t>1</w:t>
      </w:r>
    </w:p>
    <w:p w14:paraId="097516F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74</w:t>
      </w:r>
      <w:r w:rsidRPr="00B64180">
        <w:rPr>
          <w:sz w:val="22"/>
          <w:szCs w:val="22"/>
          <w:lang w:val="fr-FR"/>
        </w:rPr>
        <w:tab/>
        <w:t>PA</w:t>
      </w:r>
      <w:r w:rsidRPr="00B64180">
        <w:rPr>
          <w:sz w:val="22"/>
          <w:szCs w:val="22"/>
          <w:vertAlign w:val="superscript"/>
          <w:lang w:val="fr-FR"/>
        </w:rPr>
        <w:t>1</w:t>
      </w:r>
    </w:p>
    <w:p w14:paraId="6BFF4A3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635</w:t>
      </w:r>
      <w:r w:rsidRPr="00B64180">
        <w:rPr>
          <w:sz w:val="22"/>
          <w:szCs w:val="22"/>
          <w:lang w:val="fr-FR"/>
        </w:rPr>
        <w:tab/>
        <w:t>PA</w:t>
      </w:r>
      <w:r w:rsidRPr="00B64180">
        <w:rPr>
          <w:sz w:val="22"/>
          <w:szCs w:val="22"/>
          <w:vertAlign w:val="superscript"/>
          <w:lang w:val="fr-FR"/>
        </w:rPr>
        <w:t>1</w:t>
      </w:r>
    </w:p>
    <w:p w14:paraId="3BCFE2B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76</w:t>
      </w:r>
      <w:r w:rsidRPr="00B64180">
        <w:rPr>
          <w:sz w:val="22"/>
          <w:szCs w:val="22"/>
          <w:lang w:val="fr-FR"/>
        </w:rPr>
        <w:tab/>
        <w:t>PA</w:t>
      </w:r>
      <w:r w:rsidRPr="00B64180">
        <w:rPr>
          <w:sz w:val="22"/>
          <w:szCs w:val="22"/>
          <w:vertAlign w:val="superscript"/>
          <w:lang w:val="fr-FR"/>
        </w:rPr>
        <w:t>1</w:t>
      </w:r>
    </w:p>
    <w:p w14:paraId="3138AD1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77</w:t>
      </w:r>
      <w:r w:rsidRPr="00B64180">
        <w:rPr>
          <w:sz w:val="22"/>
          <w:szCs w:val="22"/>
          <w:lang w:val="fr-FR"/>
        </w:rPr>
        <w:tab/>
        <w:t>PA</w:t>
      </w:r>
      <w:r w:rsidRPr="00B64180">
        <w:rPr>
          <w:sz w:val="22"/>
          <w:szCs w:val="22"/>
          <w:vertAlign w:val="superscript"/>
          <w:lang w:val="fr-FR"/>
        </w:rPr>
        <w:t>1</w:t>
      </w:r>
    </w:p>
    <w:p w14:paraId="665530C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80</w:t>
      </w:r>
      <w:r w:rsidRPr="00B64180">
        <w:rPr>
          <w:sz w:val="22"/>
          <w:szCs w:val="22"/>
          <w:lang w:val="fr-FR"/>
        </w:rPr>
        <w:tab/>
        <w:t>PA</w:t>
      </w:r>
      <w:r w:rsidRPr="00B64180">
        <w:rPr>
          <w:sz w:val="22"/>
          <w:szCs w:val="22"/>
          <w:vertAlign w:val="superscript"/>
          <w:lang w:val="fr-FR"/>
        </w:rPr>
        <w:t>1</w:t>
      </w:r>
    </w:p>
    <w:p w14:paraId="6D3E4CC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91</w:t>
      </w:r>
      <w:r w:rsidRPr="00B64180">
        <w:rPr>
          <w:sz w:val="22"/>
          <w:szCs w:val="22"/>
          <w:lang w:val="fr-FR"/>
        </w:rPr>
        <w:tab/>
        <w:t>PA</w:t>
      </w:r>
      <w:r w:rsidRPr="00B64180">
        <w:rPr>
          <w:sz w:val="22"/>
          <w:szCs w:val="22"/>
          <w:vertAlign w:val="superscript"/>
          <w:lang w:val="fr-FR"/>
        </w:rPr>
        <w:t>1</w:t>
      </w:r>
    </w:p>
    <w:p w14:paraId="0A14C830"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7021</w:t>
      </w:r>
      <w:r w:rsidRPr="00B64180">
        <w:rPr>
          <w:sz w:val="22"/>
          <w:szCs w:val="22"/>
          <w:lang w:val="fr-FR"/>
        </w:rPr>
        <w:tab/>
        <w:t>PA</w:t>
      </w:r>
      <w:r w:rsidRPr="00B64180">
        <w:rPr>
          <w:sz w:val="22"/>
          <w:szCs w:val="22"/>
          <w:vertAlign w:val="superscript"/>
          <w:lang w:val="fr-FR"/>
        </w:rPr>
        <w:t>1</w:t>
      </w:r>
    </w:p>
    <w:p w14:paraId="5A509501"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7022</w:t>
      </w:r>
      <w:r w:rsidRPr="00B64180">
        <w:rPr>
          <w:sz w:val="22"/>
          <w:szCs w:val="22"/>
          <w:lang w:val="fr-FR"/>
        </w:rPr>
        <w:tab/>
        <w:t>PA</w:t>
      </w:r>
      <w:r w:rsidRPr="00B64180">
        <w:rPr>
          <w:sz w:val="22"/>
          <w:szCs w:val="22"/>
          <w:vertAlign w:val="superscript"/>
          <w:lang w:val="fr-FR"/>
        </w:rPr>
        <w:t>1</w:t>
      </w:r>
    </w:p>
    <w:p w14:paraId="607130B6"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6</w:t>
      </w:r>
      <w:r w:rsidRPr="00B64180">
        <w:rPr>
          <w:sz w:val="22"/>
          <w:szCs w:val="22"/>
          <w:lang w:val="fr-FR"/>
        </w:rPr>
        <w:tab/>
        <w:t>PA</w:t>
      </w:r>
      <w:r w:rsidRPr="00B64180">
        <w:rPr>
          <w:sz w:val="22"/>
          <w:szCs w:val="22"/>
          <w:vertAlign w:val="superscript"/>
          <w:lang w:val="fr-FR"/>
        </w:rPr>
        <w:t>1</w:t>
      </w:r>
    </w:p>
    <w:p w14:paraId="71669ECA"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7</w:t>
      </w:r>
      <w:r w:rsidRPr="00B64180">
        <w:rPr>
          <w:sz w:val="22"/>
          <w:szCs w:val="22"/>
          <w:lang w:val="fr-FR"/>
        </w:rPr>
        <w:tab/>
        <w:t>PA</w:t>
      </w:r>
      <w:r w:rsidRPr="00B64180">
        <w:rPr>
          <w:sz w:val="22"/>
          <w:szCs w:val="22"/>
          <w:vertAlign w:val="superscript"/>
          <w:lang w:val="fr-FR"/>
        </w:rPr>
        <w:t>1</w:t>
      </w:r>
    </w:p>
    <w:p w14:paraId="08E6A213"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8</w:t>
      </w:r>
      <w:r w:rsidRPr="00B64180">
        <w:rPr>
          <w:sz w:val="22"/>
          <w:szCs w:val="22"/>
          <w:lang w:val="fr-FR"/>
        </w:rPr>
        <w:tab/>
        <w:t>PA</w:t>
      </w:r>
      <w:r w:rsidRPr="00B64180">
        <w:rPr>
          <w:sz w:val="22"/>
          <w:szCs w:val="22"/>
          <w:vertAlign w:val="superscript"/>
          <w:lang w:val="fr-FR"/>
        </w:rPr>
        <w:t>1</w:t>
      </w:r>
    </w:p>
    <w:p w14:paraId="12E45B97"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9</w:t>
      </w:r>
      <w:r w:rsidRPr="00B64180">
        <w:rPr>
          <w:sz w:val="22"/>
          <w:szCs w:val="22"/>
          <w:lang w:val="fr-FR"/>
        </w:rPr>
        <w:tab/>
        <w:t>PA</w:t>
      </w:r>
      <w:r w:rsidRPr="00B64180">
        <w:rPr>
          <w:sz w:val="22"/>
          <w:szCs w:val="22"/>
          <w:vertAlign w:val="superscript"/>
          <w:lang w:val="fr-FR"/>
        </w:rPr>
        <w:t>1</w:t>
      </w:r>
    </w:p>
    <w:p w14:paraId="5D9A7B88"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78</w:t>
      </w:r>
      <w:r w:rsidRPr="00B64180">
        <w:rPr>
          <w:sz w:val="22"/>
          <w:szCs w:val="22"/>
          <w:lang w:val="fr-FR"/>
        </w:rPr>
        <w:tab/>
        <w:t>PA</w:t>
      </w:r>
      <w:r w:rsidRPr="00B64180">
        <w:rPr>
          <w:sz w:val="22"/>
          <w:szCs w:val="22"/>
          <w:vertAlign w:val="superscript"/>
          <w:lang w:val="fr-FR"/>
        </w:rPr>
        <w:t>1</w:t>
      </w:r>
    </w:p>
    <w:p w14:paraId="0A81FBC8"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84</w:t>
      </w:r>
      <w:r w:rsidRPr="00B64180">
        <w:rPr>
          <w:sz w:val="22"/>
          <w:szCs w:val="22"/>
          <w:lang w:val="fr-FR"/>
        </w:rPr>
        <w:tab/>
        <w:t>PA</w:t>
      </w:r>
      <w:r w:rsidRPr="00B64180">
        <w:rPr>
          <w:sz w:val="22"/>
          <w:szCs w:val="22"/>
          <w:vertAlign w:val="superscript"/>
          <w:lang w:val="fr-FR"/>
        </w:rPr>
        <w:t>1</w:t>
      </w:r>
    </w:p>
    <w:p w14:paraId="37A4E64C"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51</w:t>
      </w:r>
      <w:r w:rsidRPr="00B64180">
        <w:rPr>
          <w:sz w:val="22"/>
          <w:szCs w:val="22"/>
          <w:lang w:val="fr-FR"/>
        </w:rPr>
        <w:tab/>
        <w:t>PA</w:t>
      </w:r>
      <w:r w:rsidRPr="00B64180">
        <w:rPr>
          <w:sz w:val="22"/>
          <w:szCs w:val="22"/>
          <w:vertAlign w:val="superscript"/>
          <w:lang w:val="fr-FR"/>
        </w:rPr>
        <w:t>1</w:t>
      </w:r>
    </w:p>
    <w:p w14:paraId="4C23C5C1"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52</w:t>
      </w:r>
      <w:r w:rsidRPr="00B64180">
        <w:rPr>
          <w:sz w:val="22"/>
          <w:szCs w:val="22"/>
          <w:lang w:val="fr-FR"/>
        </w:rPr>
        <w:tab/>
        <w:t>PA</w:t>
      </w:r>
      <w:r w:rsidRPr="00B64180">
        <w:rPr>
          <w:sz w:val="22"/>
          <w:szCs w:val="22"/>
          <w:vertAlign w:val="superscript"/>
          <w:lang w:val="fr-FR"/>
        </w:rPr>
        <w:t>1</w:t>
      </w:r>
    </w:p>
    <w:p w14:paraId="1366564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53</w:t>
      </w:r>
      <w:r w:rsidRPr="00B64180">
        <w:rPr>
          <w:sz w:val="22"/>
          <w:szCs w:val="22"/>
          <w:lang w:val="fr-FR"/>
        </w:rPr>
        <w:tab/>
        <w:t>PA</w:t>
      </w:r>
      <w:r w:rsidRPr="00B64180">
        <w:rPr>
          <w:sz w:val="22"/>
          <w:szCs w:val="22"/>
          <w:vertAlign w:val="superscript"/>
          <w:lang w:val="fr-FR"/>
        </w:rPr>
        <w:t>1</w:t>
      </w:r>
    </w:p>
    <w:p w14:paraId="5808C17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54</w:t>
      </w:r>
      <w:r w:rsidRPr="00B64180">
        <w:rPr>
          <w:sz w:val="22"/>
          <w:szCs w:val="22"/>
          <w:lang w:val="fr-FR"/>
        </w:rPr>
        <w:tab/>
        <w:t>PA</w:t>
      </w:r>
      <w:r w:rsidRPr="00B64180">
        <w:rPr>
          <w:sz w:val="22"/>
          <w:szCs w:val="22"/>
          <w:vertAlign w:val="superscript"/>
          <w:lang w:val="fr-FR"/>
        </w:rPr>
        <w:t>1</w:t>
      </w:r>
    </w:p>
    <w:p w14:paraId="62F33D6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59</w:t>
      </w:r>
      <w:r w:rsidRPr="00B64180">
        <w:rPr>
          <w:sz w:val="22"/>
          <w:szCs w:val="22"/>
          <w:lang w:val="fr-FR"/>
        </w:rPr>
        <w:tab/>
        <w:t>PA</w:t>
      </w:r>
      <w:r w:rsidRPr="00B64180">
        <w:rPr>
          <w:sz w:val="22"/>
          <w:szCs w:val="22"/>
          <w:vertAlign w:val="superscript"/>
          <w:lang w:val="fr-FR"/>
        </w:rPr>
        <w:t>1</w:t>
      </w:r>
    </w:p>
    <w:p w14:paraId="2888BC8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66</w:t>
      </w:r>
      <w:r w:rsidRPr="00B64180">
        <w:rPr>
          <w:sz w:val="22"/>
          <w:szCs w:val="22"/>
          <w:lang w:val="fr-FR"/>
        </w:rPr>
        <w:tab/>
        <w:t>PA</w:t>
      </w:r>
      <w:r w:rsidRPr="00B64180">
        <w:rPr>
          <w:sz w:val="22"/>
          <w:szCs w:val="22"/>
          <w:vertAlign w:val="superscript"/>
          <w:lang w:val="fr-FR"/>
        </w:rPr>
        <w:t>1</w:t>
      </w:r>
    </w:p>
    <w:p w14:paraId="20B5E595"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69</w:t>
      </w:r>
      <w:r w:rsidRPr="00B64180">
        <w:rPr>
          <w:sz w:val="22"/>
          <w:szCs w:val="22"/>
          <w:lang w:val="fr-FR"/>
        </w:rPr>
        <w:tab/>
        <w:t>PA</w:t>
      </w:r>
      <w:r w:rsidRPr="00B64180">
        <w:rPr>
          <w:sz w:val="22"/>
          <w:szCs w:val="22"/>
          <w:vertAlign w:val="superscript"/>
          <w:lang w:val="fr-FR"/>
        </w:rPr>
        <w:t>1</w:t>
      </w:r>
    </w:p>
    <w:p w14:paraId="7D354AB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72</w:t>
      </w:r>
      <w:r w:rsidRPr="00B64180">
        <w:rPr>
          <w:sz w:val="22"/>
          <w:szCs w:val="22"/>
          <w:lang w:val="fr-FR"/>
        </w:rPr>
        <w:tab/>
        <w:t>PA</w:t>
      </w:r>
      <w:r w:rsidRPr="00B64180">
        <w:rPr>
          <w:sz w:val="22"/>
          <w:szCs w:val="22"/>
          <w:vertAlign w:val="superscript"/>
          <w:lang w:val="fr-FR"/>
        </w:rPr>
        <w:t>1</w:t>
      </w:r>
    </w:p>
    <w:p w14:paraId="008104B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73</w:t>
      </w:r>
      <w:r w:rsidRPr="00B64180">
        <w:rPr>
          <w:sz w:val="22"/>
          <w:szCs w:val="22"/>
          <w:lang w:val="fr-FR"/>
        </w:rPr>
        <w:tab/>
        <w:t>PA</w:t>
      </w:r>
      <w:r w:rsidRPr="00B64180">
        <w:rPr>
          <w:sz w:val="22"/>
          <w:szCs w:val="22"/>
          <w:vertAlign w:val="superscript"/>
          <w:lang w:val="fr-FR"/>
        </w:rPr>
        <w:t>1</w:t>
      </w:r>
    </w:p>
    <w:p w14:paraId="709D871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81</w:t>
      </w:r>
      <w:r w:rsidRPr="00B64180">
        <w:rPr>
          <w:sz w:val="22"/>
          <w:szCs w:val="22"/>
          <w:lang w:val="fr-FR"/>
        </w:rPr>
        <w:tab/>
        <w:t>PA</w:t>
      </w:r>
      <w:r w:rsidRPr="00B64180">
        <w:rPr>
          <w:sz w:val="22"/>
          <w:szCs w:val="22"/>
          <w:vertAlign w:val="superscript"/>
          <w:lang w:val="fr-FR"/>
        </w:rPr>
        <w:t>1</w:t>
      </w:r>
    </w:p>
    <w:p w14:paraId="66553FB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83</w:t>
      </w:r>
      <w:r w:rsidRPr="00B64180">
        <w:rPr>
          <w:sz w:val="22"/>
          <w:szCs w:val="22"/>
          <w:lang w:val="fr-FR"/>
        </w:rPr>
        <w:tab/>
        <w:t>PA</w:t>
      </w:r>
      <w:r w:rsidRPr="00B64180">
        <w:rPr>
          <w:sz w:val="22"/>
          <w:szCs w:val="22"/>
          <w:vertAlign w:val="superscript"/>
          <w:lang w:val="fr-FR"/>
        </w:rPr>
        <w:t>1</w:t>
      </w:r>
    </w:p>
    <w:p w14:paraId="6F798513"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1</w:t>
      </w:r>
      <w:r w:rsidRPr="00B64180">
        <w:rPr>
          <w:sz w:val="22"/>
          <w:szCs w:val="22"/>
          <w:lang w:val="fr-FR"/>
        </w:rPr>
        <w:tab/>
        <w:t>PA</w:t>
      </w:r>
      <w:r w:rsidRPr="00B64180">
        <w:rPr>
          <w:sz w:val="22"/>
          <w:szCs w:val="22"/>
          <w:vertAlign w:val="superscript"/>
          <w:lang w:val="fr-FR"/>
        </w:rPr>
        <w:t>1</w:t>
      </w:r>
    </w:p>
    <w:p w14:paraId="23F31BF2"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2</w:t>
      </w:r>
      <w:r w:rsidRPr="00B64180">
        <w:rPr>
          <w:sz w:val="22"/>
          <w:szCs w:val="22"/>
          <w:lang w:val="fr-FR"/>
        </w:rPr>
        <w:tab/>
        <w:t>PA</w:t>
      </w:r>
      <w:r w:rsidRPr="00B64180">
        <w:rPr>
          <w:sz w:val="22"/>
          <w:szCs w:val="22"/>
          <w:vertAlign w:val="superscript"/>
          <w:lang w:val="fr-FR"/>
        </w:rPr>
        <w:t>1</w:t>
      </w:r>
    </w:p>
    <w:p w14:paraId="4083D813"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4</w:t>
      </w:r>
      <w:r w:rsidRPr="00B64180">
        <w:rPr>
          <w:sz w:val="22"/>
          <w:szCs w:val="22"/>
          <w:lang w:val="fr-FR"/>
        </w:rPr>
        <w:tab/>
        <w:t>PA</w:t>
      </w:r>
      <w:r w:rsidRPr="00B64180">
        <w:rPr>
          <w:sz w:val="22"/>
          <w:szCs w:val="22"/>
          <w:vertAlign w:val="superscript"/>
          <w:lang w:val="fr-FR"/>
        </w:rPr>
        <w:t>1</w:t>
      </w:r>
    </w:p>
    <w:p w14:paraId="1D051D7B"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6</w:t>
      </w:r>
      <w:r w:rsidRPr="00B64180">
        <w:rPr>
          <w:sz w:val="22"/>
          <w:szCs w:val="22"/>
          <w:lang w:val="fr-FR"/>
        </w:rPr>
        <w:tab/>
        <w:t>PA</w:t>
      </w:r>
      <w:r w:rsidRPr="00B64180">
        <w:rPr>
          <w:sz w:val="22"/>
          <w:szCs w:val="22"/>
          <w:vertAlign w:val="superscript"/>
          <w:lang w:val="fr-FR"/>
        </w:rPr>
        <w:t>1</w:t>
      </w:r>
    </w:p>
    <w:p w14:paraId="6848C395"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608</w:t>
      </w:r>
      <w:r w:rsidRPr="00B64180">
        <w:rPr>
          <w:sz w:val="22"/>
          <w:szCs w:val="22"/>
          <w:lang w:val="fr-FR"/>
        </w:rPr>
        <w:tab/>
        <w:t>PA</w:t>
      </w:r>
      <w:r w:rsidRPr="00B64180">
        <w:rPr>
          <w:sz w:val="22"/>
          <w:szCs w:val="22"/>
          <w:vertAlign w:val="superscript"/>
          <w:lang w:val="fr-FR"/>
        </w:rPr>
        <w:t>1</w:t>
      </w:r>
    </w:p>
    <w:p w14:paraId="4A842B68"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609</w:t>
      </w:r>
      <w:r w:rsidRPr="00B64180">
        <w:rPr>
          <w:sz w:val="22"/>
          <w:szCs w:val="22"/>
          <w:lang w:val="fr-FR"/>
        </w:rPr>
        <w:tab/>
        <w:t>PA</w:t>
      </w:r>
      <w:r w:rsidRPr="00B64180">
        <w:rPr>
          <w:sz w:val="22"/>
          <w:szCs w:val="22"/>
          <w:vertAlign w:val="superscript"/>
          <w:lang w:val="fr-FR"/>
        </w:rPr>
        <w:t>1</w:t>
      </w:r>
    </w:p>
    <w:p w14:paraId="4B820D6C"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1</w:t>
      </w:r>
      <w:r w:rsidRPr="00B64180">
        <w:rPr>
          <w:sz w:val="22"/>
          <w:szCs w:val="22"/>
          <w:lang w:val="fr-FR"/>
        </w:rPr>
        <w:tab/>
        <w:t>PA</w:t>
      </w:r>
      <w:r w:rsidRPr="00B64180">
        <w:rPr>
          <w:sz w:val="22"/>
          <w:szCs w:val="22"/>
          <w:vertAlign w:val="superscript"/>
          <w:lang w:val="fr-FR"/>
        </w:rPr>
        <w:t>1</w:t>
      </w:r>
    </w:p>
    <w:p w14:paraId="5749BD80"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2</w:t>
      </w:r>
      <w:r w:rsidRPr="00B64180">
        <w:rPr>
          <w:sz w:val="22"/>
          <w:szCs w:val="22"/>
          <w:lang w:val="fr-FR"/>
        </w:rPr>
        <w:tab/>
        <w:t>PA</w:t>
      </w:r>
      <w:r w:rsidRPr="00B64180">
        <w:rPr>
          <w:sz w:val="22"/>
          <w:szCs w:val="22"/>
          <w:vertAlign w:val="superscript"/>
          <w:lang w:val="fr-FR"/>
        </w:rPr>
        <w:t>1</w:t>
      </w:r>
    </w:p>
    <w:p w14:paraId="42F7CC77"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3</w:t>
      </w:r>
      <w:r w:rsidRPr="00B64180">
        <w:rPr>
          <w:sz w:val="22"/>
          <w:szCs w:val="22"/>
          <w:lang w:val="fr-FR"/>
        </w:rPr>
        <w:tab/>
        <w:t>PA</w:t>
      </w:r>
      <w:r w:rsidRPr="00B64180">
        <w:rPr>
          <w:sz w:val="22"/>
          <w:szCs w:val="22"/>
          <w:vertAlign w:val="superscript"/>
          <w:lang w:val="fr-FR"/>
        </w:rPr>
        <w:t>1</w:t>
      </w:r>
    </w:p>
    <w:p w14:paraId="376BB976"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4</w:t>
      </w:r>
      <w:r w:rsidRPr="00B64180">
        <w:rPr>
          <w:sz w:val="22"/>
          <w:szCs w:val="22"/>
          <w:lang w:val="fr-FR"/>
        </w:rPr>
        <w:tab/>
        <w:t>PA</w:t>
      </w:r>
      <w:r w:rsidRPr="00B64180">
        <w:rPr>
          <w:sz w:val="22"/>
          <w:szCs w:val="22"/>
          <w:vertAlign w:val="superscript"/>
          <w:lang w:val="fr-FR"/>
        </w:rPr>
        <w:t>1</w:t>
      </w:r>
    </w:p>
    <w:p w14:paraId="3AB6C19A"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5</w:t>
      </w:r>
      <w:r w:rsidRPr="00B64180">
        <w:rPr>
          <w:sz w:val="22"/>
          <w:szCs w:val="22"/>
          <w:lang w:val="fr-FR"/>
        </w:rPr>
        <w:tab/>
        <w:t>PA</w:t>
      </w:r>
      <w:r w:rsidRPr="00B64180">
        <w:rPr>
          <w:sz w:val="22"/>
          <w:szCs w:val="22"/>
          <w:vertAlign w:val="superscript"/>
          <w:lang w:val="fr-FR"/>
        </w:rPr>
        <w:t>1</w:t>
      </w:r>
    </w:p>
    <w:p w14:paraId="102E13B4"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6</w:t>
      </w:r>
      <w:r w:rsidRPr="00B64180">
        <w:rPr>
          <w:sz w:val="22"/>
          <w:szCs w:val="22"/>
          <w:lang w:val="fr-FR"/>
        </w:rPr>
        <w:tab/>
        <w:t>PA</w:t>
      </w:r>
      <w:r w:rsidRPr="00B64180">
        <w:rPr>
          <w:sz w:val="22"/>
          <w:szCs w:val="22"/>
          <w:vertAlign w:val="superscript"/>
          <w:lang w:val="fr-FR"/>
        </w:rPr>
        <w:t>1</w:t>
      </w:r>
    </w:p>
    <w:p w14:paraId="52B6A34D"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3350</w:t>
      </w:r>
      <w:r w:rsidRPr="00B64180">
        <w:rPr>
          <w:sz w:val="22"/>
          <w:szCs w:val="22"/>
          <w:lang w:val="fr-FR"/>
        </w:rPr>
        <w:tab/>
        <w:t>PA</w:t>
      </w:r>
      <w:r w:rsidRPr="00B64180">
        <w:rPr>
          <w:sz w:val="22"/>
          <w:szCs w:val="22"/>
          <w:vertAlign w:val="superscript"/>
          <w:lang w:val="fr-FR"/>
        </w:rPr>
        <w:t>1</w:t>
      </w:r>
    </w:p>
    <w:p w14:paraId="43A3A2AE"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3351</w:t>
      </w:r>
      <w:r w:rsidRPr="00B64180">
        <w:rPr>
          <w:sz w:val="22"/>
          <w:szCs w:val="22"/>
          <w:lang w:val="fr-FR"/>
        </w:rPr>
        <w:tab/>
        <w:t>PA</w:t>
      </w:r>
      <w:r w:rsidRPr="00B64180">
        <w:rPr>
          <w:sz w:val="22"/>
          <w:szCs w:val="22"/>
          <w:vertAlign w:val="superscript"/>
          <w:lang w:val="fr-FR"/>
        </w:rPr>
        <w:t>1</w:t>
      </w:r>
    </w:p>
    <w:p w14:paraId="77A4C1A7"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782</w:t>
      </w:r>
      <w:r w:rsidRPr="00B64180">
        <w:rPr>
          <w:sz w:val="22"/>
          <w:szCs w:val="22"/>
          <w:lang w:val="fr-FR"/>
        </w:rPr>
        <w:tab/>
        <w:t>PA</w:t>
      </w:r>
      <w:r w:rsidRPr="00B64180">
        <w:rPr>
          <w:sz w:val="22"/>
          <w:szCs w:val="22"/>
          <w:vertAlign w:val="superscript"/>
          <w:lang w:val="fr-FR"/>
        </w:rPr>
        <w:t>1</w:t>
      </w:r>
    </w:p>
    <w:p w14:paraId="06A618B6"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783</w:t>
      </w:r>
      <w:r w:rsidRPr="00B64180">
        <w:rPr>
          <w:sz w:val="22"/>
          <w:szCs w:val="22"/>
          <w:lang w:val="fr-FR"/>
        </w:rPr>
        <w:tab/>
        <w:t>PA</w:t>
      </w:r>
      <w:r w:rsidRPr="00B64180">
        <w:rPr>
          <w:sz w:val="22"/>
          <w:szCs w:val="22"/>
          <w:vertAlign w:val="superscript"/>
          <w:lang w:val="fr-FR"/>
        </w:rPr>
        <w:t>1</w:t>
      </w:r>
    </w:p>
    <w:p w14:paraId="2D0EA71B"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0</w:t>
      </w:r>
      <w:r w:rsidRPr="00B64180">
        <w:rPr>
          <w:sz w:val="22"/>
          <w:szCs w:val="22"/>
          <w:lang w:val="fr-FR"/>
        </w:rPr>
        <w:tab/>
        <w:t>PA</w:t>
      </w:r>
      <w:r w:rsidRPr="00B64180">
        <w:rPr>
          <w:sz w:val="22"/>
          <w:szCs w:val="22"/>
          <w:vertAlign w:val="superscript"/>
          <w:lang w:val="fr-FR"/>
        </w:rPr>
        <w:t>1</w:t>
      </w:r>
    </w:p>
    <w:p w14:paraId="262D7800"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5</w:t>
      </w:r>
      <w:r w:rsidRPr="00B64180">
        <w:rPr>
          <w:sz w:val="22"/>
          <w:szCs w:val="22"/>
          <w:lang w:val="fr-FR"/>
        </w:rPr>
        <w:tab/>
        <w:t>PA</w:t>
      </w:r>
      <w:r w:rsidRPr="00B64180">
        <w:rPr>
          <w:sz w:val="22"/>
          <w:szCs w:val="22"/>
          <w:vertAlign w:val="superscript"/>
          <w:lang w:val="fr-FR"/>
        </w:rPr>
        <w:t>1</w:t>
      </w:r>
    </w:p>
    <w:p w14:paraId="39614C87"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6</w:t>
      </w:r>
      <w:r w:rsidRPr="00B64180">
        <w:rPr>
          <w:sz w:val="22"/>
          <w:szCs w:val="22"/>
          <w:lang w:val="fr-FR"/>
        </w:rPr>
        <w:tab/>
        <w:t>PA</w:t>
      </w:r>
      <w:r w:rsidRPr="00B64180">
        <w:rPr>
          <w:sz w:val="22"/>
          <w:szCs w:val="22"/>
          <w:vertAlign w:val="superscript"/>
          <w:lang w:val="fr-FR"/>
        </w:rPr>
        <w:t>1</w:t>
      </w:r>
    </w:p>
    <w:p w14:paraId="64C1972E"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7</w:t>
      </w:r>
      <w:r w:rsidRPr="00B64180">
        <w:rPr>
          <w:sz w:val="22"/>
          <w:szCs w:val="22"/>
          <w:lang w:val="fr-FR"/>
        </w:rPr>
        <w:tab/>
        <w:t>PA</w:t>
      </w:r>
      <w:r w:rsidRPr="00B64180">
        <w:rPr>
          <w:sz w:val="22"/>
          <w:szCs w:val="22"/>
          <w:vertAlign w:val="superscript"/>
          <w:lang w:val="fr-FR"/>
        </w:rPr>
        <w:t>1</w:t>
      </w:r>
    </w:p>
    <w:p w14:paraId="71D1AC21" w14:textId="77777777" w:rsidR="00591615" w:rsidRPr="007C7C31" w:rsidRDefault="00591615" w:rsidP="00591615">
      <w:pPr>
        <w:tabs>
          <w:tab w:val="left" w:pos="1260"/>
        </w:tabs>
        <w:kinsoku w:val="0"/>
        <w:overflowPunct w:val="0"/>
        <w:ind w:left="1260" w:hanging="810"/>
        <w:rPr>
          <w:sz w:val="22"/>
          <w:szCs w:val="22"/>
        </w:rPr>
      </w:pPr>
      <w:r w:rsidRPr="007C7C31">
        <w:rPr>
          <w:sz w:val="22"/>
          <w:szCs w:val="22"/>
        </w:rPr>
        <w:t>95808</w:t>
      </w:r>
      <w:r w:rsidRPr="007C7C31">
        <w:rPr>
          <w:sz w:val="22"/>
          <w:szCs w:val="22"/>
        </w:rPr>
        <w:tab/>
        <w:t>PA</w:t>
      </w:r>
      <w:r w:rsidRPr="007C7C31">
        <w:rPr>
          <w:sz w:val="22"/>
          <w:szCs w:val="22"/>
          <w:vertAlign w:val="superscript"/>
        </w:rPr>
        <w:t>1</w:t>
      </w:r>
    </w:p>
    <w:p w14:paraId="13C567D3" w14:textId="77777777" w:rsidR="00591615" w:rsidRPr="007C7C31" w:rsidRDefault="00591615" w:rsidP="00591615">
      <w:pPr>
        <w:tabs>
          <w:tab w:val="left" w:pos="1260"/>
        </w:tabs>
        <w:kinsoku w:val="0"/>
        <w:overflowPunct w:val="0"/>
        <w:ind w:left="1260" w:hanging="810"/>
        <w:rPr>
          <w:sz w:val="22"/>
          <w:szCs w:val="22"/>
        </w:rPr>
      </w:pPr>
      <w:r w:rsidRPr="007C7C31">
        <w:rPr>
          <w:sz w:val="22"/>
          <w:szCs w:val="22"/>
        </w:rPr>
        <w:t>95810</w:t>
      </w:r>
      <w:r w:rsidRPr="007C7C31">
        <w:rPr>
          <w:sz w:val="22"/>
          <w:szCs w:val="22"/>
        </w:rPr>
        <w:tab/>
        <w:t>PA</w:t>
      </w:r>
      <w:r w:rsidRPr="007C7C31">
        <w:rPr>
          <w:sz w:val="22"/>
          <w:szCs w:val="22"/>
          <w:vertAlign w:val="superscript"/>
        </w:rPr>
        <w:t>1</w:t>
      </w:r>
    </w:p>
    <w:p w14:paraId="172CCA9E" w14:textId="77777777" w:rsidR="00591615" w:rsidRDefault="00591615" w:rsidP="00591615">
      <w:pPr>
        <w:tabs>
          <w:tab w:val="left" w:pos="1260"/>
        </w:tabs>
        <w:kinsoku w:val="0"/>
        <w:overflowPunct w:val="0"/>
        <w:ind w:left="1260" w:hanging="810"/>
        <w:rPr>
          <w:sz w:val="22"/>
          <w:szCs w:val="22"/>
          <w:vertAlign w:val="superscript"/>
        </w:rPr>
      </w:pPr>
      <w:r w:rsidRPr="007C7C31" w:rsidDel="00B115D1">
        <w:rPr>
          <w:sz w:val="22"/>
          <w:szCs w:val="22"/>
        </w:rPr>
        <w:t>95811</w:t>
      </w:r>
      <w:r w:rsidRPr="007C7C31">
        <w:rPr>
          <w:sz w:val="22"/>
          <w:szCs w:val="22"/>
        </w:rPr>
        <w:tab/>
        <w:t>PA</w:t>
      </w:r>
      <w:r w:rsidRPr="007C7C31">
        <w:rPr>
          <w:sz w:val="22"/>
          <w:szCs w:val="22"/>
          <w:vertAlign w:val="superscript"/>
        </w:rPr>
        <w:t>1</w:t>
      </w:r>
    </w:p>
    <w:p w14:paraId="2C65D562" w14:textId="77777777" w:rsidR="00591615" w:rsidRPr="007C7C31" w:rsidRDefault="00591615" w:rsidP="00591615">
      <w:pPr>
        <w:tabs>
          <w:tab w:val="left" w:pos="1260"/>
        </w:tabs>
        <w:kinsoku w:val="0"/>
        <w:overflowPunct w:val="0"/>
        <w:ind w:left="1260" w:hanging="810"/>
        <w:rPr>
          <w:sz w:val="22"/>
          <w:szCs w:val="22"/>
        </w:rPr>
      </w:pPr>
    </w:p>
    <w:p w14:paraId="59B7DD1A" w14:textId="77777777" w:rsidR="00591615" w:rsidRPr="007C7C31" w:rsidRDefault="00591615" w:rsidP="00591615">
      <w:pPr>
        <w:rPr>
          <w:sz w:val="22"/>
          <w:szCs w:val="22"/>
        </w:rPr>
      </w:pPr>
    </w:p>
    <w:p w14:paraId="7DAA19BD" w14:textId="77777777" w:rsidR="00591615" w:rsidRPr="007C7C31" w:rsidRDefault="00591615" w:rsidP="00591615">
      <w:pPr>
        <w:rPr>
          <w:sz w:val="22"/>
          <w:szCs w:val="22"/>
        </w:rPr>
        <w:sectPr w:rsidR="00591615" w:rsidRPr="007C7C31" w:rsidSect="006804A7">
          <w:headerReference w:type="default" r:id="rId28"/>
          <w:type w:val="continuous"/>
          <w:pgSz w:w="12240" w:h="15840"/>
          <w:pgMar w:top="576" w:right="1440" w:bottom="1440" w:left="1440" w:header="540" w:footer="144" w:gutter="0"/>
          <w:cols w:num="3" w:space="720"/>
          <w:docGrid w:linePitch="272"/>
        </w:sectPr>
      </w:pPr>
    </w:p>
    <w:p w14:paraId="01AA6C10" w14:textId="77777777" w:rsidR="00591615" w:rsidRPr="007C7C31" w:rsidRDefault="00591615" w:rsidP="00591615">
      <w:pPr>
        <w:tabs>
          <w:tab w:val="left" w:pos="1440"/>
        </w:tabs>
        <w:autoSpaceDE w:val="0"/>
        <w:autoSpaceDN w:val="0"/>
        <w:adjustRightInd w:val="0"/>
        <w:rPr>
          <w:sz w:val="22"/>
          <w:szCs w:val="22"/>
        </w:rPr>
      </w:pPr>
      <w:r w:rsidRPr="007C7C31">
        <w:rPr>
          <w:sz w:val="22"/>
          <w:szCs w:val="22"/>
        </w:rPr>
        <w:t>6</w:t>
      </w:r>
      <w:r>
        <w:rPr>
          <w:sz w:val="22"/>
          <w:szCs w:val="22"/>
        </w:rPr>
        <w:t>10</w:t>
      </w:r>
      <w:r w:rsidRPr="007C7C31">
        <w:rPr>
          <w:sz w:val="22"/>
          <w:szCs w:val="22"/>
        </w:rPr>
        <w:t xml:space="preserve">  </w:t>
      </w:r>
      <w:r w:rsidRPr="007C7C31">
        <w:rPr>
          <w:sz w:val="22"/>
          <w:szCs w:val="22"/>
          <w:u w:val="single"/>
        </w:rPr>
        <w:t>Revenue Codes</w:t>
      </w:r>
    </w:p>
    <w:p w14:paraId="020053CB" w14:textId="77777777" w:rsidR="00591615" w:rsidRDefault="00591615" w:rsidP="00591615">
      <w:pPr>
        <w:tabs>
          <w:tab w:val="left" w:pos="360"/>
        </w:tabs>
        <w:ind w:left="360"/>
        <w:rPr>
          <w:sz w:val="22"/>
          <w:szCs w:val="22"/>
        </w:rPr>
      </w:pPr>
    </w:p>
    <w:p w14:paraId="619B4C24" w14:textId="77777777" w:rsidR="00591615" w:rsidRPr="007C7C31" w:rsidRDefault="00591615" w:rsidP="00591615">
      <w:pPr>
        <w:pStyle w:val="Default"/>
        <w:ind w:right="680"/>
        <w:rPr>
          <w:sz w:val="22"/>
          <w:szCs w:val="22"/>
        </w:rPr>
      </w:pPr>
      <w:r w:rsidRPr="007C7C31">
        <w:rPr>
          <w:rFonts w:ascii="Times New Roman" w:hAnsi="Times New Roman" w:cs="Times New Roman"/>
          <w:color w:val="auto"/>
          <w:sz w:val="22"/>
          <w:szCs w:val="22"/>
        </w:rPr>
        <w:t xml:space="preserve">The following table lists the revenue codes that acute outpatient hospitals (AOHs), including hospital-licensed health centers and other provider-based satellites, use when billing for MassHealth-covered services. Please refer to the current edition of the Ingenix Uniform Billing </w:t>
      </w:r>
      <w:r>
        <w:rPr>
          <w:rFonts w:ascii="Times New Roman" w:hAnsi="Times New Roman" w:cs="Times New Roman"/>
          <w:color w:val="auto"/>
          <w:sz w:val="22"/>
          <w:szCs w:val="22"/>
        </w:rPr>
        <w:t xml:space="preserve"> </w:t>
      </w:r>
    </w:p>
    <w:p w14:paraId="1DC4F72A" w14:textId="77777777" w:rsidR="00591615" w:rsidRDefault="00591615" w:rsidP="00591615">
      <w:pPr>
        <w:pStyle w:val="Default"/>
        <w:ind w:right="680"/>
        <w:rPr>
          <w:rFonts w:ascii="Times New Roman" w:hAnsi="Times New Roman" w:cs="Times New Roman"/>
          <w:color w:val="auto"/>
          <w:sz w:val="22"/>
          <w:szCs w:val="22"/>
        </w:rPr>
      </w:pPr>
    </w:p>
    <w:p w14:paraId="284ABC48" w14:textId="77777777" w:rsidR="00591615" w:rsidRPr="007C7C31" w:rsidRDefault="00591615" w:rsidP="00591615">
      <w:pPr>
        <w:pStyle w:val="Default"/>
        <w:ind w:right="68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Editor as a guide to determine the most common revenue </w:t>
      </w:r>
      <w:r w:rsidRPr="00A905AE">
        <w:rPr>
          <w:rFonts w:ascii="Times New Roman" w:hAnsi="Times New Roman" w:cs="Times New Roman"/>
          <w:color w:val="auto"/>
          <w:sz w:val="22"/>
          <w:szCs w:val="22"/>
        </w:rPr>
        <w:t>HCPC</w:t>
      </w:r>
      <w:r>
        <w:rPr>
          <w:rFonts w:ascii="Times New Roman" w:hAnsi="Times New Roman" w:cs="Times New Roman"/>
          <w:color w:val="auto"/>
          <w:sz w:val="22"/>
          <w:szCs w:val="22"/>
        </w:rPr>
        <w:t>S</w:t>
      </w:r>
      <w:r w:rsidRPr="007C7C31">
        <w:rPr>
          <w:rFonts w:ascii="Times New Roman" w:hAnsi="Times New Roman" w:cs="Times New Roman"/>
          <w:color w:val="auto"/>
          <w:sz w:val="22"/>
          <w:szCs w:val="22"/>
        </w:rPr>
        <w:t xml:space="preserve"> code mappings. To purchase the application, go to </w:t>
      </w:r>
      <w:hyperlink r:id="rId29" w:history="1">
        <w:r w:rsidRPr="007C7C31">
          <w:rPr>
            <w:rStyle w:val="Hyperlink"/>
            <w:rFonts w:ascii="Times New Roman" w:hAnsi="Times New Roman" w:cs="Times New Roman"/>
            <w:sz w:val="22"/>
            <w:szCs w:val="22"/>
          </w:rPr>
          <w:t>https://www.optum360coding.com</w:t>
        </w:r>
      </w:hyperlink>
      <w:r w:rsidRPr="007C7C31">
        <w:rPr>
          <w:rFonts w:ascii="Times New Roman" w:hAnsi="Times New Roman" w:cs="Times New Roman"/>
          <w:color w:val="auto"/>
          <w:sz w:val="22"/>
          <w:szCs w:val="22"/>
        </w:rPr>
        <w:t>.</w:t>
      </w:r>
    </w:p>
    <w:p w14:paraId="5625EE92" w14:textId="77777777" w:rsidR="00591615" w:rsidRPr="007C7C31" w:rsidRDefault="00591615" w:rsidP="00591615">
      <w:pPr>
        <w:pStyle w:val="Default"/>
        <w:ind w:right="680"/>
        <w:rPr>
          <w:rFonts w:ascii="Times New Roman" w:hAnsi="Times New Roman" w:cs="Times New Roman"/>
          <w:color w:val="auto"/>
          <w:sz w:val="22"/>
          <w:szCs w:val="22"/>
        </w:rPr>
      </w:pPr>
    </w:p>
    <w:tbl>
      <w:tblPr>
        <w:tblpPr w:leftFromText="180" w:rightFromText="180" w:vertAnchor="text" w:tblpY="1"/>
        <w:tblOverlap w:val="never"/>
        <w:tblW w:w="0" w:type="auto"/>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6840"/>
      </w:tblGrid>
      <w:tr w:rsidR="00591615" w:rsidRPr="007C7C31" w14:paraId="2CED2FBB" w14:textId="77777777" w:rsidTr="002F1B47">
        <w:trPr>
          <w:trHeight w:val="322"/>
          <w:tblHeader/>
        </w:trPr>
        <w:tc>
          <w:tcPr>
            <w:tcW w:w="1638" w:type="dxa"/>
            <w:tcBorders>
              <w:top w:val="single" w:sz="8" w:space="0" w:color="000000"/>
              <w:bottom w:val="single" w:sz="8" w:space="0" w:color="000000"/>
              <w:right w:val="single" w:sz="8" w:space="0" w:color="000000"/>
            </w:tcBorders>
            <w:shd w:val="clear" w:color="auto" w:fill="FFFFFF"/>
          </w:tcPr>
          <w:p w14:paraId="083E3DC5" w14:textId="77777777" w:rsidR="00591615" w:rsidRPr="007C7C31" w:rsidRDefault="00591615" w:rsidP="002F1B47">
            <w:pPr>
              <w:pStyle w:val="Heading14"/>
              <w:spacing w:before="60" w:after="60"/>
              <w:jc w:val="center"/>
              <w:rPr>
                <w:sz w:val="22"/>
                <w:szCs w:val="22"/>
              </w:rPr>
            </w:pPr>
            <w:r w:rsidRPr="007C7C31">
              <w:rPr>
                <w:b/>
                <w:bCs/>
                <w:sz w:val="22"/>
                <w:szCs w:val="22"/>
              </w:rPr>
              <w:t>Revenue Code</w:t>
            </w:r>
          </w:p>
        </w:tc>
        <w:tc>
          <w:tcPr>
            <w:tcW w:w="6840" w:type="dxa"/>
            <w:tcBorders>
              <w:top w:val="single" w:sz="8" w:space="0" w:color="000000"/>
              <w:left w:val="single" w:sz="8" w:space="0" w:color="000000"/>
              <w:bottom w:val="single" w:sz="8" w:space="0" w:color="000000"/>
            </w:tcBorders>
            <w:shd w:val="clear" w:color="auto" w:fill="FFFFFF"/>
          </w:tcPr>
          <w:p w14:paraId="56D4632A" w14:textId="77777777" w:rsidR="00591615" w:rsidRPr="007C7C31" w:rsidRDefault="00591615" w:rsidP="002F1B4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Description</w:t>
            </w:r>
          </w:p>
        </w:tc>
      </w:tr>
      <w:tr w:rsidR="00591615" w:rsidRPr="007C7C31" w14:paraId="797570DA" w14:textId="77777777" w:rsidTr="002F1B47">
        <w:trPr>
          <w:trHeight w:val="133"/>
        </w:trPr>
        <w:tc>
          <w:tcPr>
            <w:tcW w:w="8478" w:type="dxa"/>
            <w:gridSpan w:val="2"/>
            <w:tcBorders>
              <w:top w:val="single" w:sz="8" w:space="0" w:color="000000"/>
              <w:bottom w:val="single" w:sz="8" w:space="0" w:color="000000"/>
            </w:tcBorders>
            <w:shd w:val="clear" w:color="auto" w:fill="FFFFFF"/>
          </w:tcPr>
          <w:p w14:paraId="224CDADF" w14:textId="77777777" w:rsidR="00591615" w:rsidRPr="007C7C31" w:rsidRDefault="00591615" w:rsidP="002F1B4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5X Pharmacy </w:t>
            </w:r>
          </w:p>
        </w:tc>
      </w:tr>
      <w:tr w:rsidR="00591615" w:rsidRPr="007C7C31" w14:paraId="202D8D61" w14:textId="77777777" w:rsidTr="002F1B47">
        <w:trPr>
          <w:trHeight w:val="142"/>
        </w:trPr>
        <w:tc>
          <w:tcPr>
            <w:tcW w:w="1638" w:type="dxa"/>
            <w:tcBorders>
              <w:top w:val="single" w:sz="8" w:space="0" w:color="000000"/>
              <w:bottom w:val="single" w:sz="8" w:space="0" w:color="000000"/>
              <w:right w:val="single" w:sz="8" w:space="0" w:color="000000"/>
            </w:tcBorders>
            <w:vAlign w:val="center"/>
          </w:tcPr>
          <w:p w14:paraId="29776537" w14:textId="77777777" w:rsidR="00591615" w:rsidRPr="007C7C31" w:rsidRDefault="00591615" w:rsidP="002F1B47">
            <w:pPr>
              <w:pStyle w:val="Normal5"/>
              <w:spacing w:before="40" w:after="40"/>
              <w:jc w:val="center"/>
              <w:rPr>
                <w:sz w:val="22"/>
                <w:szCs w:val="22"/>
              </w:rPr>
            </w:pPr>
            <w:r w:rsidRPr="007C7C31">
              <w:rPr>
                <w:sz w:val="22"/>
                <w:szCs w:val="22"/>
              </w:rPr>
              <w:t>0250</w:t>
            </w:r>
          </w:p>
        </w:tc>
        <w:tc>
          <w:tcPr>
            <w:tcW w:w="6840" w:type="dxa"/>
            <w:tcBorders>
              <w:top w:val="single" w:sz="8" w:space="0" w:color="000000"/>
              <w:left w:val="single" w:sz="8" w:space="0" w:color="000000"/>
              <w:bottom w:val="single" w:sz="8" w:space="0" w:color="000000"/>
            </w:tcBorders>
          </w:tcPr>
          <w:p w14:paraId="6472B8EF"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06E465EB" w14:textId="77777777" w:rsidTr="002F1B47">
        <w:trPr>
          <w:trHeight w:val="119"/>
        </w:trPr>
        <w:tc>
          <w:tcPr>
            <w:tcW w:w="1638" w:type="dxa"/>
            <w:tcBorders>
              <w:top w:val="single" w:sz="8" w:space="0" w:color="000000"/>
              <w:bottom w:val="single" w:sz="8" w:space="0" w:color="000000"/>
              <w:right w:val="single" w:sz="8" w:space="0" w:color="000000"/>
            </w:tcBorders>
            <w:vAlign w:val="center"/>
          </w:tcPr>
          <w:p w14:paraId="0E9592F0"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1</w:t>
            </w:r>
          </w:p>
        </w:tc>
        <w:tc>
          <w:tcPr>
            <w:tcW w:w="6840" w:type="dxa"/>
            <w:tcBorders>
              <w:top w:val="single" w:sz="8" w:space="0" w:color="000000"/>
              <w:left w:val="single" w:sz="8" w:space="0" w:color="000000"/>
              <w:bottom w:val="single" w:sz="8" w:space="0" w:color="000000"/>
            </w:tcBorders>
          </w:tcPr>
          <w:p w14:paraId="1B32CCB8"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ic drugs </w:t>
            </w:r>
          </w:p>
        </w:tc>
      </w:tr>
      <w:tr w:rsidR="00591615" w:rsidRPr="007C7C31" w14:paraId="655840EF" w14:textId="77777777" w:rsidTr="002F1B47">
        <w:trPr>
          <w:trHeight w:val="119"/>
        </w:trPr>
        <w:tc>
          <w:tcPr>
            <w:tcW w:w="1638" w:type="dxa"/>
            <w:tcBorders>
              <w:top w:val="single" w:sz="8" w:space="0" w:color="000000"/>
              <w:bottom w:val="single" w:sz="8" w:space="0" w:color="000000"/>
              <w:right w:val="single" w:sz="8" w:space="0" w:color="000000"/>
            </w:tcBorders>
            <w:vAlign w:val="center"/>
          </w:tcPr>
          <w:p w14:paraId="0326AF42"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2</w:t>
            </w:r>
          </w:p>
        </w:tc>
        <w:tc>
          <w:tcPr>
            <w:tcW w:w="6840" w:type="dxa"/>
            <w:tcBorders>
              <w:top w:val="single" w:sz="8" w:space="0" w:color="000000"/>
              <w:left w:val="single" w:sz="8" w:space="0" w:color="000000"/>
              <w:bottom w:val="single" w:sz="8" w:space="0" w:color="000000"/>
            </w:tcBorders>
          </w:tcPr>
          <w:p w14:paraId="7E1E2401"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generic drugs </w:t>
            </w:r>
          </w:p>
        </w:tc>
      </w:tr>
      <w:tr w:rsidR="00591615" w:rsidRPr="007C7C31" w14:paraId="1538AFFF" w14:textId="77777777" w:rsidTr="002F1B47">
        <w:trPr>
          <w:trHeight w:val="119"/>
        </w:trPr>
        <w:tc>
          <w:tcPr>
            <w:tcW w:w="1638" w:type="dxa"/>
            <w:tcBorders>
              <w:top w:val="single" w:sz="8" w:space="0" w:color="000000"/>
              <w:bottom w:val="single" w:sz="8" w:space="0" w:color="000000"/>
              <w:right w:val="single" w:sz="8" w:space="0" w:color="000000"/>
            </w:tcBorders>
            <w:vAlign w:val="center"/>
          </w:tcPr>
          <w:p w14:paraId="05C00A70"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4</w:t>
            </w:r>
          </w:p>
        </w:tc>
        <w:tc>
          <w:tcPr>
            <w:tcW w:w="6840" w:type="dxa"/>
            <w:tcBorders>
              <w:top w:val="single" w:sz="8" w:space="0" w:color="000000"/>
              <w:left w:val="single" w:sz="8" w:space="0" w:color="000000"/>
              <w:bottom w:val="single" w:sz="8" w:space="0" w:color="000000"/>
            </w:tcBorders>
          </w:tcPr>
          <w:p w14:paraId="335D1699"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other diagnostic services </w:t>
            </w:r>
          </w:p>
        </w:tc>
      </w:tr>
      <w:tr w:rsidR="00591615" w:rsidRPr="007C7C31" w14:paraId="3347DCB8" w14:textId="77777777" w:rsidTr="002F1B47">
        <w:trPr>
          <w:trHeight w:val="119"/>
        </w:trPr>
        <w:tc>
          <w:tcPr>
            <w:tcW w:w="1638" w:type="dxa"/>
            <w:tcBorders>
              <w:top w:val="single" w:sz="8" w:space="0" w:color="000000"/>
              <w:bottom w:val="single" w:sz="8" w:space="0" w:color="000000"/>
              <w:right w:val="single" w:sz="8" w:space="0" w:color="000000"/>
            </w:tcBorders>
            <w:vAlign w:val="center"/>
          </w:tcPr>
          <w:p w14:paraId="3AC476E5"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5</w:t>
            </w:r>
          </w:p>
        </w:tc>
        <w:tc>
          <w:tcPr>
            <w:tcW w:w="6840" w:type="dxa"/>
            <w:tcBorders>
              <w:top w:val="single" w:sz="8" w:space="0" w:color="000000"/>
              <w:left w:val="single" w:sz="8" w:space="0" w:color="000000"/>
              <w:bottom w:val="single" w:sz="8" w:space="0" w:color="000000"/>
            </w:tcBorders>
          </w:tcPr>
          <w:p w14:paraId="1E11FDF2"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radiology </w:t>
            </w:r>
          </w:p>
        </w:tc>
      </w:tr>
      <w:tr w:rsidR="00591615" w:rsidRPr="007C7C31" w14:paraId="7EB3639D" w14:textId="77777777" w:rsidTr="002F1B47">
        <w:trPr>
          <w:trHeight w:val="119"/>
        </w:trPr>
        <w:tc>
          <w:tcPr>
            <w:tcW w:w="1638" w:type="dxa"/>
            <w:tcBorders>
              <w:top w:val="single" w:sz="8" w:space="0" w:color="000000"/>
              <w:bottom w:val="single" w:sz="8" w:space="0" w:color="000000"/>
              <w:right w:val="single" w:sz="8" w:space="0" w:color="000000"/>
            </w:tcBorders>
            <w:vAlign w:val="center"/>
          </w:tcPr>
          <w:p w14:paraId="66EB5456"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7</w:t>
            </w:r>
          </w:p>
        </w:tc>
        <w:tc>
          <w:tcPr>
            <w:tcW w:w="6840" w:type="dxa"/>
            <w:tcBorders>
              <w:top w:val="single" w:sz="8" w:space="0" w:color="000000"/>
              <w:left w:val="single" w:sz="8" w:space="0" w:color="000000"/>
              <w:bottom w:val="single" w:sz="8" w:space="0" w:color="000000"/>
            </w:tcBorders>
          </w:tcPr>
          <w:p w14:paraId="6D0F4ABF"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prescription drugs </w:t>
            </w:r>
          </w:p>
        </w:tc>
      </w:tr>
      <w:tr w:rsidR="00591615" w:rsidRPr="007C7C31" w14:paraId="376DB434" w14:textId="77777777" w:rsidTr="002F1B47">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43018355"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8</w:t>
            </w:r>
          </w:p>
        </w:tc>
        <w:tc>
          <w:tcPr>
            <w:tcW w:w="6840" w:type="dxa"/>
            <w:tcBorders>
              <w:top w:val="single" w:sz="8" w:space="0" w:color="000000"/>
              <w:left w:val="single" w:sz="8" w:space="0" w:color="000000"/>
              <w:bottom w:val="single" w:sz="8" w:space="0" w:color="000000"/>
            </w:tcBorders>
            <w:shd w:val="clear" w:color="auto" w:fill="FFFFFF"/>
          </w:tcPr>
          <w:p w14:paraId="2C18331D"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V solutions </w:t>
            </w:r>
          </w:p>
        </w:tc>
      </w:tr>
      <w:tr w:rsidR="00591615" w:rsidRPr="007C7C31" w14:paraId="0AB33C7D" w14:textId="77777777" w:rsidTr="002F1B47">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06A71279"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9</w:t>
            </w:r>
          </w:p>
        </w:tc>
        <w:tc>
          <w:tcPr>
            <w:tcW w:w="6840" w:type="dxa"/>
            <w:tcBorders>
              <w:top w:val="single" w:sz="8" w:space="0" w:color="000000"/>
              <w:left w:val="single" w:sz="8" w:space="0" w:color="000000"/>
              <w:bottom w:val="single" w:sz="8" w:space="0" w:color="000000"/>
            </w:tcBorders>
            <w:shd w:val="clear" w:color="auto" w:fill="FFFFFF"/>
          </w:tcPr>
          <w:p w14:paraId="527C6ECB"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pharmacy</w:t>
            </w:r>
          </w:p>
        </w:tc>
      </w:tr>
      <w:tr w:rsidR="00591615" w:rsidRPr="007C7C31" w14:paraId="1DC30A56" w14:textId="77777777" w:rsidTr="002F1B47">
        <w:trPr>
          <w:trHeight w:val="124"/>
        </w:trPr>
        <w:tc>
          <w:tcPr>
            <w:tcW w:w="8478" w:type="dxa"/>
            <w:gridSpan w:val="2"/>
            <w:tcBorders>
              <w:top w:val="single" w:sz="8" w:space="0" w:color="000000"/>
              <w:bottom w:val="single" w:sz="8" w:space="0" w:color="000000"/>
            </w:tcBorders>
            <w:shd w:val="clear" w:color="auto" w:fill="FFFFFF"/>
          </w:tcPr>
          <w:p w14:paraId="1924399D" w14:textId="77777777" w:rsidR="00591615" w:rsidRPr="007C7C31" w:rsidRDefault="00591615" w:rsidP="002F1B4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6X IV Therapy </w:t>
            </w:r>
          </w:p>
        </w:tc>
      </w:tr>
      <w:tr w:rsidR="00591615" w:rsidRPr="007C7C31" w14:paraId="5FCB69BF" w14:textId="77777777" w:rsidTr="002F1B47">
        <w:trPr>
          <w:trHeight w:val="119"/>
        </w:trPr>
        <w:tc>
          <w:tcPr>
            <w:tcW w:w="1638" w:type="dxa"/>
            <w:tcBorders>
              <w:top w:val="single" w:sz="8" w:space="0" w:color="000000"/>
              <w:bottom w:val="single" w:sz="8" w:space="0" w:color="000000"/>
              <w:right w:val="single" w:sz="8" w:space="0" w:color="000000"/>
            </w:tcBorders>
            <w:shd w:val="clear" w:color="auto" w:fill="FFFFFF"/>
          </w:tcPr>
          <w:p w14:paraId="5E7057F6"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0</w:t>
            </w:r>
          </w:p>
        </w:tc>
        <w:tc>
          <w:tcPr>
            <w:tcW w:w="6840" w:type="dxa"/>
            <w:tcBorders>
              <w:top w:val="single" w:sz="8" w:space="0" w:color="000000"/>
              <w:left w:val="single" w:sz="8" w:space="0" w:color="000000"/>
              <w:bottom w:val="single" w:sz="8" w:space="0" w:color="000000"/>
            </w:tcBorders>
            <w:shd w:val="clear" w:color="auto" w:fill="FFFFFF"/>
          </w:tcPr>
          <w:p w14:paraId="16EB6697"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688A9355" w14:textId="77777777" w:rsidTr="002F1B47">
        <w:trPr>
          <w:trHeight w:val="119"/>
        </w:trPr>
        <w:tc>
          <w:tcPr>
            <w:tcW w:w="1638" w:type="dxa"/>
            <w:tcBorders>
              <w:top w:val="single" w:sz="8" w:space="0" w:color="000000"/>
              <w:bottom w:val="single" w:sz="8" w:space="0" w:color="000000"/>
              <w:right w:val="single" w:sz="8" w:space="0" w:color="000000"/>
            </w:tcBorders>
            <w:shd w:val="clear" w:color="auto" w:fill="FFFFFF"/>
          </w:tcPr>
          <w:p w14:paraId="19A4BBC0"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9</w:t>
            </w:r>
          </w:p>
        </w:tc>
        <w:tc>
          <w:tcPr>
            <w:tcW w:w="6840" w:type="dxa"/>
            <w:tcBorders>
              <w:top w:val="single" w:sz="8" w:space="0" w:color="000000"/>
              <w:left w:val="single" w:sz="8" w:space="0" w:color="000000"/>
              <w:bottom w:val="single" w:sz="8" w:space="0" w:color="000000"/>
            </w:tcBorders>
            <w:shd w:val="clear" w:color="auto" w:fill="FFFFFF"/>
          </w:tcPr>
          <w:p w14:paraId="5FC375C9"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IV therapy</w:t>
            </w:r>
          </w:p>
        </w:tc>
      </w:tr>
      <w:tr w:rsidR="00591615" w:rsidRPr="007C7C31" w14:paraId="532E496F" w14:textId="77777777" w:rsidTr="002F1B47">
        <w:trPr>
          <w:trHeight w:val="124"/>
        </w:trPr>
        <w:tc>
          <w:tcPr>
            <w:tcW w:w="8478" w:type="dxa"/>
            <w:gridSpan w:val="2"/>
            <w:tcBorders>
              <w:top w:val="single" w:sz="8" w:space="0" w:color="000000"/>
              <w:bottom w:val="single" w:sz="8" w:space="0" w:color="000000"/>
            </w:tcBorders>
            <w:shd w:val="clear" w:color="auto" w:fill="FFFFFF"/>
          </w:tcPr>
          <w:p w14:paraId="274312A0" w14:textId="77777777" w:rsidR="00591615" w:rsidRPr="007C7C31" w:rsidRDefault="00591615" w:rsidP="002F1B4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7X Medical/Surgical Supplies and Devices – General </w:t>
            </w:r>
          </w:p>
        </w:tc>
      </w:tr>
      <w:tr w:rsidR="00591615" w:rsidRPr="007C7C31" w14:paraId="2E6531DE" w14:textId="77777777" w:rsidTr="002F1B47">
        <w:trPr>
          <w:trHeight w:val="173"/>
        </w:trPr>
        <w:tc>
          <w:tcPr>
            <w:tcW w:w="1638" w:type="dxa"/>
            <w:tcBorders>
              <w:top w:val="single" w:sz="8" w:space="0" w:color="000000"/>
              <w:bottom w:val="single" w:sz="8" w:space="0" w:color="000000"/>
              <w:right w:val="single" w:sz="8" w:space="0" w:color="000000"/>
            </w:tcBorders>
          </w:tcPr>
          <w:p w14:paraId="31C401D7" w14:textId="77777777" w:rsidR="00591615" w:rsidRPr="007C7C31" w:rsidRDefault="00591615" w:rsidP="002F1B47">
            <w:pPr>
              <w:pStyle w:val="Normal5"/>
              <w:spacing w:before="40" w:after="40"/>
              <w:jc w:val="center"/>
              <w:rPr>
                <w:sz w:val="22"/>
                <w:szCs w:val="22"/>
              </w:rPr>
            </w:pPr>
            <w:r w:rsidRPr="007C7C31">
              <w:rPr>
                <w:sz w:val="22"/>
                <w:szCs w:val="22"/>
              </w:rPr>
              <w:t xml:space="preserve">0270 </w:t>
            </w:r>
          </w:p>
        </w:tc>
        <w:tc>
          <w:tcPr>
            <w:tcW w:w="6840" w:type="dxa"/>
            <w:tcBorders>
              <w:top w:val="single" w:sz="8" w:space="0" w:color="000000"/>
              <w:left w:val="single" w:sz="8" w:space="0" w:color="000000"/>
              <w:bottom w:val="single" w:sz="8" w:space="0" w:color="000000"/>
            </w:tcBorders>
          </w:tcPr>
          <w:p w14:paraId="478758C4"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60D03B0B" w14:textId="77777777" w:rsidTr="002F1B47">
        <w:trPr>
          <w:trHeight w:val="173"/>
        </w:trPr>
        <w:tc>
          <w:tcPr>
            <w:tcW w:w="1638" w:type="dxa"/>
            <w:tcBorders>
              <w:top w:val="single" w:sz="8" w:space="0" w:color="000000"/>
              <w:bottom w:val="single" w:sz="8" w:space="0" w:color="000000"/>
              <w:right w:val="single" w:sz="8" w:space="0" w:color="000000"/>
            </w:tcBorders>
          </w:tcPr>
          <w:p w14:paraId="7B36E33E" w14:textId="77777777" w:rsidR="00591615" w:rsidRPr="007C7C31" w:rsidRDefault="00591615" w:rsidP="002F1B47">
            <w:pPr>
              <w:pStyle w:val="Normal5"/>
              <w:spacing w:before="40" w:after="40"/>
              <w:jc w:val="center"/>
              <w:rPr>
                <w:sz w:val="22"/>
                <w:szCs w:val="22"/>
              </w:rPr>
            </w:pPr>
            <w:r w:rsidRPr="007C7C31">
              <w:rPr>
                <w:sz w:val="22"/>
                <w:szCs w:val="22"/>
              </w:rPr>
              <w:t xml:space="preserve">0271 </w:t>
            </w:r>
          </w:p>
        </w:tc>
        <w:tc>
          <w:tcPr>
            <w:tcW w:w="6840" w:type="dxa"/>
            <w:tcBorders>
              <w:top w:val="single" w:sz="8" w:space="0" w:color="000000"/>
              <w:left w:val="single" w:sz="8" w:space="0" w:color="000000"/>
              <w:bottom w:val="single" w:sz="8" w:space="0" w:color="000000"/>
            </w:tcBorders>
          </w:tcPr>
          <w:p w14:paraId="03B8BA50"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sterile supply </w:t>
            </w:r>
          </w:p>
        </w:tc>
      </w:tr>
      <w:tr w:rsidR="00591615" w:rsidRPr="007C7C31" w14:paraId="74290404" w14:textId="77777777" w:rsidTr="002F1B47">
        <w:trPr>
          <w:trHeight w:val="173"/>
        </w:trPr>
        <w:tc>
          <w:tcPr>
            <w:tcW w:w="1638" w:type="dxa"/>
            <w:tcBorders>
              <w:top w:val="single" w:sz="8" w:space="0" w:color="000000"/>
              <w:bottom w:val="single" w:sz="8" w:space="0" w:color="000000"/>
              <w:right w:val="single" w:sz="8" w:space="0" w:color="000000"/>
            </w:tcBorders>
          </w:tcPr>
          <w:p w14:paraId="2F7606BD" w14:textId="77777777" w:rsidR="00591615" w:rsidRPr="007C7C31" w:rsidRDefault="00591615" w:rsidP="002F1B47">
            <w:pPr>
              <w:pStyle w:val="Normal5"/>
              <w:spacing w:before="40" w:after="40"/>
              <w:jc w:val="center"/>
              <w:rPr>
                <w:sz w:val="22"/>
                <w:szCs w:val="22"/>
              </w:rPr>
            </w:pPr>
            <w:r w:rsidRPr="007C7C31">
              <w:rPr>
                <w:sz w:val="22"/>
                <w:szCs w:val="22"/>
              </w:rPr>
              <w:t xml:space="preserve">0272 </w:t>
            </w:r>
          </w:p>
        </w:tc>
        <w:tc>
          <w:tcPr>
            <w:tcW w:w="6840" w:type="dxa"/>
            <w:tcBorders>
              <w:top w:val="single" w:sz="8" w:space="0" w:color="000000"/>
              <w:left w:val="single" w:sz="8" w:space="0" w:color="000000"/>
              <w:bottom w:val="single" w:sz="8" w:space="0" w:color="000000"/>
            </w:tcBorders>
          </w:tcPr>
          <w:p w14:paraId="5DED5028"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Sterile supply </w:t>
            </w:r>
          </w:p>
        </w:tc>
      </w:tr>
      <w:tr w:rsidR="00591615" w:rsidRPr="007C7C31" w14:paraId="4BD37826" w14:textId="77777777" w:rsidTr="002F1B47">
        <w:trPr>
          <w:trHeight w:val="232"/>
        </w:trPr>
        <w:tc>
          <w:tcPr>
            <w:tcW w:w="1638" w:type="dxa"/>
            <w:tcBorders>
              <w:top w:val="single" w:sz="8" w:space="0" w:color="000000"/>
              <w:bottom w:val="single" w:sz="8" w:space="0" w:color="000000"/>
              <w:right w:val="single" w:sz="8" w:space="0" w:color="000000"/>
            </w:tcBorders>
          </w:tcPr>
          <w:p w14:paraId="648C0676" w14:textId="77777777" w:rsidR="00591615" w:rsidRPr="007C7C31" w:rsidRDefault="00591615" w:rsidP="002F1B47">
            <w:pPr>
              <w:pStyle w:val="Normal5"/>
              <w:spacing w:before="40" w:after="40"/>
              <w:jc w:val="center"/>
              <w:rPr>
                <w:sz w:val="22"/>
                <w:szCs w:val="22"/>
              </w:rPr>
            </w:pPr>
            <w:r w:rsidRPr="007C7C31">
              <w:rPr>
                <w:sz w:val="22"/>
                <w:szCs w:val="22"/>
              </w:rPr>
              <w:t xml:space="preserve">0274 </w:t>
            </w:r>
          </w:p>
        </w:tc>
        <w:tc>
          <w:tcPr>
            <w:tcW w:w="6840" w:type="dxa"/>
            <w:tcBorders>
              <w:top w:val="single" w:sz="8" w:space="0" w:color="000000"/>
              <w:left w:val="single" w:sz="8" w:space="0" w:color="000000"/>
              <w:bottom w:val="single" w:sz="8" w:space="0" w:color="000000"/>
            </w:tcBorders>
          </w:tcPr>
          <w:p w14:paraId="6AE0C431"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rosthetic/orthotic devices </w:t>
            </w:r>
          </w:p>
        </w:tc>
      </w:tr>
      <w:tr w:rsidR="00591615" w:rsidRPr="007C7C31" w14:paraId="7A108DAA" w14:textId="77777777" w:rsidTr="002F1B47">
        <w:trPr>
          <w:trHeight w:val="173"/>
        </w:trPr>
        <w:tc>
          <w:tcPr>
            <w:tcW w:w="1638" w:type="dxa"/>
            <w:tcBorders>
              <w:top w:val="single" w:sz="8" w:space="0" w:color="000000"/>
              <w:bottom w:val="single" w:sz="8" w:space="0" w:color="000000"/>
              <w:right w:val="single" w:sz="8" w:space="0" w:color="000000"/>
            </w:tcBorders>
          </w:tcPr>
          <w:p w14:paraId="0AB51676" w14:textId="77777777" w:rsidR="00591615" w:rsidRPr="007C7C31" w:rsidRDefault="00591615" w:rsidP="002F1B47">
            <w:pPr>
              <w:pStyle w:val="Normal5"/>
              <w:spacing w:before="40" w:after="40"/>
              <w:jc w:val="center"/>
              <w:rPr>
                <w:sz w:val="22"/>
                <w:szCs w:val="22"/>
              </w:rPr>
            </w:pPr>
            <w:r w:rsidRPr="007C7C31">
              <w:rPr>
                <w:sz w:val="22"/>
                <w:szCs w:val="22"/>
              </w:rPr>
              <w:t xml:space="preserve">0276 </w:t>
            </w:r>
          </w:p>
        </w:tc>
        <w:tc>
          <w:tcPr>
            <w:tcW w:w="6840" w:type="dxa"/>
            <w:tcBorders>
              <w:top w:val="single" w:sz="8" w:space="0" w:color="000000"/>
              <w:left w:val="single" w:sz="8" w:space="0" w:color="000000"/>
              <w:bottom w:val="single" w:sz="8" w:space="0" w:color="000000"/>
            </w:tcBorders>
          </w:tcPr>
          <w:p w14:paraId="602B595F"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ntraocular lens </w:t>
            </w:r>
          </w:p>
        </w:tc>
      </w:tr>
      <w:tr w:rsidR="00591615" w:rsidRPr="007C7C31" w14:paraId="2613213A" w14:textId="77777777" w:rsidTr="002F1B47">
        <w:trPr>
          <w:trHeight w:val="173"/>
        </w:trPr>
        <w:tc>
          <w:tcPr>
            <w:tcW w:w="1638" w:type="dxa"/>
            <w:tcBorders>
              <w:top w:val="single" w:sz="8" w:space="0" w:color="000000"/>
              <w:bottom w:val="single" w:sz="8" w:space="0" w:color="000000"/>
              <w:right w:val="single" w:sz="8" w:space="0" w:color="000000"/>
            </w:tcBorders>
            <w:shd w:val="clear" w:color="auto" w:fill="FFFFFF"/>
          </w:tcPr>
          <w:p w14:paraId="6817B222" w14:textId="77777777" w:rsidR="00591615" w:rsidRPr="007C7C31" w:rsidRDefault="00591615" w:rsidP="002F1B47">
            <w:pPr>
              <w:pStyle w:val="Normal5"/>
              <w:spacing w:before="40" w:after="40"/>
              <w:jc w:val="center"/>
              <w:rPr>
                <w:sz w:val="22"/>
                <w:szCs w:val="22"/>
              </w:rPr>
            </w:pPr>
            <w:r w:rsidRPr="007C7C31">
              <w:rPr>
                <w:sz w:val="22"/>
                <w:szCs w:val="22"/>
              </w:rPr>
              <w:t xml:space="preserve">0278 </w:t>
            </w:r>
          </w:p>
        </w:tc>
        <w:tc>
          <w:tcPr>
            <w:tcW w:w="6840" w:type="dxa"/>
            <w:tcBorders>
              <w:top w:val="single" w:sz="8" w:space="0" w:color="000000"/>
              <w:left w:val="single" w:sz="8" w:space="0" w:color="000000"/>
              <w:bottom w:val="single" w:sz="8" w:space="0" w:color="000000"/>
            </w:tcBorders>
            <w:shd w:val="clear" w:color="auto" w:fill="FFFFFF"/>
          </w:tcPr>
          <w:p w14:paraId="7019BA76"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implants </w:t>
            </w:r>
          </w:p>
        </w:tc>
      </w:tr>
      <w:tr w:rsidR="00591615" w:rsidRPr="007C7C31" w14:paraId="7C153E8E" w14:textId="77777777" w:rsidTr="002F1B47">
        <w:trPr>
          <w:trHeight w:val="173"/>
        </w:trPr>
        <w:tc>
          <w:tcPr>
            <w:tcW w:w="1638" w:type="dxa"/>
            <w:tcBorders>
              <w:top w:val="single" w:sz="8" w:space="0" w:color="000000"/>
              <w:bottom w:val="single" w:sz="8" w:space="0" w:color="000000"/>
              <w:right w:val="single" w:sz="8" w:space="0" w:color="000000"/>
            </w:tcBorders>
            <w:shd w:val="clear" w:color="auto" w:fill="FFFFFF"/>
          </w:tcPr>
          <w:p w14:paraId="46EE7853" w14:textId="77777777" w:rsidR="00591615" w:rsidRPr="007C7C31" w:rsidRDefault="00591615" w:rsidP="002F1B47">
            <w:pPr>
              <w:pStyle w:val="Normal5"/>
              <w:spacing w:before="40" w:after="40"/>
              <w:jc w:val="center"/>
              <w:rPr>
                <w:sz w:val="22"/>
                <w:szCs w:val="22"/>
              </w:rPr>
            </w:pPr>
            <w:r w:rsidRPr="007C7C31">
              <w:rPr>
                <w:sz w:val="22"/>
                <w:szCs w:val="22"/>
              </w:rPr>
              <w:t>0279</w:t>
            </w:r>
          </w:p>
        </w:tc>
        <w:tc>
          <w:tcPr>
            <w:tcW w:w="6840" w:type="dxa"/>
            <w:tcBorders>
              <w:top w:val="single" w:sz="8" w:space="0" w:color="000000"/>
              <w:left w:val="single" w:sz="8" w:space="0" w:color="000000"/>
              <w:bottom w:val="single" w:sz="8" w:space="0" w:color="000000"/>
            </w:tcBorders>
            <w:shd w:val="clear" w:color="auto" w:fill="FFFFFF"/>
          </w:tcPr>
          <w:p w14:paraId="458AE237"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supplies/devices</w:t>
            </w:r>
          </w:p>
        </w:tc>
      </w:tr>
      <w:tr w:rsidR="00591615" w:rsidRPr="007C7C31" w14:paraId="68B1062B" w14:textId="77777777" w:rsidTr="002F1B47">
        <w:trPr>
          <w:trHeight w:val="124"/>
        </w:trPr>
        <w:tc>
          <w:tcPr>
            <w:tcW w:w="8478" w:type="dxa"/>
            <w:gridSpan w:val="2"/>
            <w:tcBorders>
              <w:top w:val="single" w:sz="8" w:space="0" w:color="000000"/>
              <w:bottom w:val="single" w:sz="8" w:space="0" w:color="000000"/>
            </w:tcBorders>
            <w:shd w:val="clear" w:color="auto" w:fill="FFFFFF"/>
          </w:tcPr>
          <w:p w14:paraId="560DC0F9" w14:textId="77777777" w:rsidR="00591615" w:rsidRPr="007C7C31" w:rsidRDefault="00591615" w:rsidP="002F1B4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8X Oncology </w:t>
            </w:r>
          </w:p>
        </w:tc>
      </w:tr>
      <w:tr w:rsidR="00591615" w:rsidRPr="007C7C31" w14:paraId="1035BA84" w14:textId="77777777" w:rsidTr="002F1B47">
        <w:trPr>
          <w:trHeight w:val="119"/>
        </w:trPr>
        <w:tc>
          <w:tcPr>
            <w:tcW w:w="1638" w:type="dxa"/>
            <w:tcBorders>
              <w:top w:val="single" w:sz="8" w:space="0" w:color="000000"/>
              <w:bottom w:val="single" w:sz="8" w:space="0" w:color="000000"/>
              <w:right w:val="single" w:sz="8" w:space="0" w:color="000000"/>
            </w:tcBorders>
            <w:shd w:val="clear" w:color="auto" w:fill="FFFFFF"/>
          </w:tcPr>
          <w:p w14:paraId="6A46872B"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0</w:t>
            </w:r>
          </w:p>
        </w:tc>
        <w:tc>
          <w:tcPr>
            <w:tcW w:w="6840" w:type="dxa"/>
            <w:tcBorders>
              <w:top w:val="single" w:sz="8" w:space="0" w:color="000000"/>
              <w:left w:val="single" w:sz="8" w:space="0" w:color="000000"/>
              <w:bottom w:val="single" w:sz="8" w:space="0" w:color="000000"/>
            </w:tcBorders>
            <w:shd w:val="clear" w:color="auto" w:fill="FFFFFF"/>
          </w:tcPr>
          <w:p w14:paraId="2EBC7DE0"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471AE346" w14:textId="77777777" w:rsidTr="002F1B47">
        <w:trPr>
          <w:trHeight w:val="119"/>
        </w:trPr>
        <w:tc>
          <w:tcPr>
            <w:tcW w:w="1638" w:type="dxa"/>
            <w:tcBorders>
              <w:top w:val="single" w:sz="8" w:space="0" w:color="000000"/>
              <w:bottom w:val="single" w:sz="8" w:space="0" w:color="000000"/>
              <w:right w:val="single" w:sz="8" w:space="0" w:color="000000"/>
            </w:tcBorders>
            <w:shd w:val="clear" w:color="auto" w:fill="FFFFFF"/>
          </w:tcPr>
          <w:p w14:paraId="78412002"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9</w:t>
            </w:r>
          </w:p>
        </w:tc>
        <w:tc>
          <w:tcPr>
            <w:tcW w:w="6840" w:type="dxa"/>
            <w:tcBorders>
              <w:top w:val="single" w:sz="8" w:space="0" w:color="000000"/>
              <w:left w:val="single" w:sz="8" w:space="0" w:color="000000"/>
              <w:bottom w:val="single" w:sz="8" w:space="0" w:color="000000"/>
            </w:tcBorders>
            <w:shd w:val="clear" w:color="auto" w:fill="FFFFFF"/>
          </w:tcPr>
          <w:p w14:paraId="7575E68F"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w:t>
            </w:r>
          </w:p>
        </w:tc>
      </w:tr>
    </w:tbl>
    <w:p w14:paraId="6D8DE0D9" w14:textId="77777777" w:rsidR="00591615" w:rsidRPr="007C7C31" w:rsidRDefault="00591615" w:rsidP="00591615">
      <w:pPr>
        <w:pStyle w:val="Default"/>
        <w:ind w:right="680"/>
        <w:rPr>
          <w:rFonts w:ascii="Times New Roman" w:hAnsi="Times New Roman" w:cs="Times New Roman"/>
          <w:color w:val="auto"/>
          <w:sz w:val="22"/>
          <w:szCs w:val="22"/>
        </w:rPr>
        <w:sectPr w:rsidR="00591615" w:rsidRPr="007C7C31" w:rsidSect="00255727">
          <w:headerReference w:type="default" r:id="rId30"/>
          <w:footerReference w:type="default" r:id="rId31"/>
          <w:pgSz w:w="12240" w:h="15840"/>
          <w:pgMar w:top="576" w:right="1440" w:bottom="1440" w:left="1440" w:header="547" w:footer="144" w:gutter="0"/>
          <w:cols w:space="720"/>
          <w:docGrid w:linePitch="272"/>
        </w:sectPr>
      </w:pPr>
      <w:r>
        <w:rPr>
          <w:rFonts w:ascii="Times New Roman" w:hAnsi="Times New Roman" w:cs="Times New Roman"/>
          <w:color w:val="auto"/>
          <w:sz w:val="22"/>
          <w:szCs w:val="22"/>
        </w:rPr>
        <w:br w:type="textWrapping" w:clear="all"/>
      </w:r>
    </w:p>
    <w:p w14:paraId="76F7DEAA" w14:textId="77777777" w:rsidR="00591615" w:rsidRPr="007C7C31" w:rsidRDefault="00591615" w:rsidP="00591615">
      <w:pPr>
        <w:sectPr w:rsidR="00591615" w:rsidRPr="007C7C31" w:rsidSect="006804A7">
          <w:type w:val="continuous"/>
          <w:pgSz w:w="12240" w:h="15840"/>
          <w:pgMar w:top="576" w:right="1440" w:bottom="1440" w:left="1440" w:header="547" w:footer="144" w:gutter="0"/>
          <w:cols w:space="720"/>
          <w:docGrid w:linePitch="272"/>
        </w:sectPr>
      </w:pPr>
    </w:p>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10"/>
        <w:gridCol w:w="28"/>
        <w:gridCol w:w="6840"/>
      </w:tblGrid>
      <w:tr w:rsidR="00591615" w:rsidRPr="007C7C31" w14:paraId="4A97CF31" w14:textId="77777777" w:rsidTr="002F1B47">
        <w:trPr>
          <w:trHeight w:val="124"/>
          <w:tblHeader/>
        </w:trPr>
        <w:tc>
          <w:tcPr>
            <w:tcW w:w="1638" w:type="dxa"/>
            <w:gridSpan w:val="2"/>
            <w:tcBorders>
              <w:top w:val="single" w:sz="8" w:space="0" w:color="000000"/>
              <w:bottom w:val="single" w:sz="8" w:space="0" w:color="000000"/>
              <w:right w:val="single" w:sz="8" w:space="0" w:color="000000"/>
            </w:tcBorders>
            <w:shd w:val="clear" w:color="auto" w:fill="FFFFFF"/>
          </w:tcPr>
          <w:p w14:paraId="1E260716" w14:textId="77777777" w:rsidR="00591615" w:rsidRPr="007C7C31" w:rsidRDefault="00591615" w:rsidP="002F1B47">
            <w:pPr>
              <w:pStyle w:val="Heading51"/>
              <w:spacing w:before="60" w:after="60"/>
              <w:rPr>
                <w:b/>
                <w:bCs/>
                <w:sz w:val="22"/>
                <w:szCs w:val="22"/>
              </w:rPr>
            </w:pPr>
            <w:r w:rsidRPr="007C7C31">
              <w:rPr>
                <w:b/>
                <w:bCs/>
                <w:sz w:val="22"/>
                <w:szCs w:val="22"/>
              </w:rPr>
              <w:t>Revenue Code</w:t>
            </w:r>
          </w:p>
        </w:tc>
        <w:tc>
          <w:tcPr>
            <w:tcW w:w="6840" w:type="dxa"/>
            <w:tcBorders>
              <w:top w:val="single" w:sz="8" w:space="0" w:color="000000"/>
              <w:left w:val="single" w:sz="8" w:space="0" w:color="000000"/>
              <w:bottom w:val="single" w:sz="8" w:space="0" w:color="000000"/>
            </w:tcBorders>
            <w:shd w:val="clear" w:color="auto" w:fill="FFFFFF"/>
          </w:tcPr>
          <w:p w14:paraId="33EA9D0D" w14:textId="77777777" w:rsidR="00591615" w:rsidRPr="007C7C31" w:rsidRDefault="00591615" w:rsidP="002F1B47">
            <w:pPr>
              <w:pStyle w:val="Heading51"/>
              <w:spacing w:before="60" w:after="60"/>
              <w:jc w:val="center"/>
              <w:rPr>
                <w:b/>
                <w:bCs/>
                <w:sz w:val="22"/>
                <w:szCs w:val="22"/>
              </w:rPr>
            </w:pPr>
            <w:r w:rsidRPr="007C7C31">
              <w:rPr>
                <w:b/>
                <w:bCs/>
                <w:sz w:val="22"/>
                <w:szCs w:val="22"/>
              </w:rPr>
              <w:t>Description</w:t>
            </w:r>
          </w:p>
        </w:tc>
      </w:tr>
      <w:tr w:rsidR="00591615" w:rsidRPr="007C7C31" w14:paraId="08C5623C" w14:textId="77777777" w:rsidTr="002F1B47">
        <w:trPr>
          <w:trHeight w:val="124"/>
        </w:trPr>
        <w:tc>
          <w:tcPr>
            <w:tcW w:w="8478" w:type="dxa"/>
            <w:gridSpan w:val="3"/>
            <w:tcBorders>
              <w:top w:val="single" w:sz="8" w:space="0" w:color="000000"/>
              <w:bottom w:val="single" w:sz="8" w:space="0" w:color="000000"/>
            </w:tcBorders>
            <w:shd w:val="clear" w:color="auto" w:fill="FFFFFF"/>
          </w:tcPr>
          <w:p w14:paraId="3CF471FA" w14:textId="77777777" w:rsidR="00591615" w:rsidRPr="007C7C31" w:rsidRDefault="00591615" w:rsidP="002F1B47">
            <w:pPr>
              <w:pStyle w:val="Heading51"/>
              <w:spacing w:before="60" w:after="60"/>
              <w:jc w:val="center"/>
              <w:rPr>
                <w:sz w:val="22"/>
                <w:szCs w:val="22"/>
              </w:rPr>
            </w:pPr>
            <w:r w:rsidRPr="007C7C31">
              <w:rPr>
                <w:b/>
                <w:bCs/>
                <w:sz w:val="22"/>
                <w:szCs w:val="22"/>
              </w:rPr>
              <w:t xml:space="preserve">029X DME </w:t>
            </w:r>
          </w:p>
        </w:tc>
      </w:tr>
      <w:tr w:rsidR="00591615" w:rsidRPr="007C7C31" w14:paraId="1AAE3446"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756462E"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0</w:t>
            </w:r>
          </w:p>
        </w:tc>
        <w:tc>
          <w:tcPr>
            <w:tcW w:w="6840" w:type="dxa"/>
            <w:tcBorders>
              <w:top w:val="single" w:sz="8" w:space="0" w:color="000000"/>
              <w:left w:val="single" w:sz="8" w:space="0" w:color="000000"/>
              <w:bottom w:val="single" w:sz="8" w:space="0" w:color="000000"/>
            </w:tcBorders>
          </w:tcPr>
          <w:p w14:paraId="63CF16E5"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0BF1472D"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818162E"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1</w:t>
            </w:r>
          </w:p>
        </w:tc>
        <w:tc>
          <w:tcPr>
            <w:tcW w:w="6840" w:type="dxa"/>
            <w:tcBorders>
              <w:top w:val="single" w:sz="8" w:space="0" w:color="000000"/>
              <w:left w:val="single" w:sz="8" w:space="0" w:color="000000"/>
              <w:bottom w:val="single" w:sz="8" w:space="0" w:color="000000"/>
            </w:tcBorders>
          </w:tcPr>
          <w:p w14:paraId="3F17B7C1"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Rental </w:t>
            </w:r>
          </w:p>
        </w:tc>
      </w:tr>
      <w:tr w:rsidR="00591615" w:rsidRPr="007C7C31" w14:paraId="177C2133"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42443794"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color w:val="auto"/>
              </w:rPr>
              <w:br w:type="page"/>
            </w:r>
            <w:r w:rsidRPr="007C7C31">
              <w:rPr>
                <w:rFonts w:ascii="Times New Roman" w:hAnsi="Times New Roman" w:cs="Times New Roman"/>
                <w:color w:val="auto"/>
                <w:sz w:val="22"/>
                <w:szCs w:val="22"/>
              </w:rPr>
              <w:t>0292</w:t>
            </w:r>
          </w:p>
        </w:tc>
        <w:tc>
          <w:tcPr>
            <w:tcW w:w="6840" w:type="dxa"/>
            <w:tcBorders>
              <w:top w:val="single" w:sz="8" w:space="0" w:color="000000"/>
              <w:left w:val="single" w:sz="8" w:space="0" w:color="000000"/>
              <w:bottom w:val="single" w:sz="8" w:space="0" w:color="000000"/>
            </w:tcBorders>
          </w:tcPr>
          <w:p w14:paraId="4E150560"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new DME </w:t>
            </w:r>
          </w:p>
        </w:tc>
      </w:tr>
      <w:tr w:rsidR="00591615" w:rsidRPr="007C7C31" w14:paraId="71A6ECE4"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0125588"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3</w:t>
            </w:r>
          </w:p>
        </w:tc>
        <w:tc>
          <w:tcPr>
            <w:tcW w:w="6840" w:type="dxa"/>
            <w:tcBorders>
              <w:top w:val="single" w:sz="8" w:space="0" w:color="000000"/>
              <w:left w:val="single" w:sz="8" w:space="0" w:color="000000"/>
              <w:bottom w:val="single" w:sz="8" w:space="0" w:color="000000"/>
            </w:tcBorders>
            <w:shd w:val="clear" w:color="auto" w:fill="FFFFFF"/>
          </w:tcPr>
          <w:p w14:paraId="2A67F822"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used DME </w:t>
            </w:r>
          </w:p>
        </w:tc>
      </w:tr>
      <w:tr w:rsidR="00591615" w:rsidRPr="007C7C31" w14:paraId="373E1726"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BDADE0A"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4</w:t>
            </w:r>
          </w:p>
        </w:tc>
        <w:tc>
          <w:tcPr>
            <w:tcW w:w="6840" w:type="dxa"/>
            <w:tcBorders>
              <w:top w:val="single" w:sz="8" w:space="0" w:color="000000"/>
              <w:left w:val="single" w:sz="8" w:space="0" w:color="000000"/>
              <w:bottom w:val="single" w:sz="8" w:space="0" w:color="000000"/>
            </w:tcBorders>
            <w:shd w:val="clear" w:color="auto" w:fill="FFFFFF"/>
          </w:tcPr>
          <w:p w14:paraId="0684FF2D"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Supplies/drugs for DME</w:t>
            </w:r>
          </w:p>
        </w:tc>
      </w:tr>
      <w:tr w:rsidR="00591615" w:rsidRPr="007C7C31" w14:paraId="5ECF3201"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40AD050"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9</w:t>
            </w:r>
          </w:p>
        </w:tc>
        <w:tc>
          <w:tcPr>
            <w:tcW w:w="6840" w:type="dxa"/>
            <w:tcBorders>
              <w:top w:val="single" w:sz="8" w:space="0" w:color="000000"/>
              <w:left w:val="single" w:sz="8" w:space="0" w:color="000000"/>
              <w:bottom w:val="single" w:sz="8" w:space="0" w:color="000000"/>
            </w:tcBorders>
            <w:shd w:val="clear" w:color="auto" w:fill="FFFFFF"/>
          </w:tcPr>
          <w:p w14:paraId="0DE68028"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equipment</w:t>
            </w:r>
          </w:p>
        </w:tc>
      </w:tr>
      <w:tr w:rsidR="00591615" w:rsidRPr="007C7C31" w14:paraId="17EC4A72" w14:textId="77777777" w:rsidTr="002F1B47">
        <w:trPr>
          <w:trHeight w:val="124"/>
        </w:trPr>
        <w:tc>
          <w:tcPr>
            <w:tcW w:w="8478" w:type="dxa"/>
            <w:gridSpan w:val="3"/>
            <w:tcBorders>
              <w:top w:val="single" w:sz="8" w:space="0" w:color="000000"/>
              <w:bottom w:val="single" w:sz="8" w:space="0" w:color="000000"/>
            </w:tcBorders>
            <w:shd w:val="clear" w:color="auto" w:fill="FFFFFF"/>
          </w:tcPr>
          <w:p w14:paraId="4DBE4866" w14:textId="77777777" w:rsidR="00591615" w:rsidRPr="007C7C31" w:rsidRDefault="00591615" w:rsidP="002F1B47">
            <w:pPr>
              <w:pStyle w:val="Heading61"/>
              <w:spacing w:before="60" w:after="60"/>
              <w:jc w:val="center"/>
              <w:rPr>
                <w:sz w:val="22"/>
                <w:szCs w:val="22"/>
              </w:rPr>
            </w:pPr>
            <w:r w:rsidRPr="007C7C31">
              <w:rPr>
                <w:b/>
                <w:bCs/>
                <w:sz w:val="22"/>
                <w:szCs w:val="22"/>
              </w:rPr>
              <w:t xml:space="preserve">030X Laboratory </w:t>
            </w:r>
          </w:p>
        </w:tc>
      </w:tr>
      <w:tr w:rsidR="00591615" w:rsidRPr="007C7C31" w14:paraId="4B42B8D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EF0C5A3"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0</w:t>
            </w:r>
          </w:p>
        </w:tc>
        <w:tc>
          <w:tcPr>
            <w:tcW w:w="6840" w:type="dxa"/>
            <w:tcBorders>
              <w:top w:val="single" w:sz="8" w:space="0" w:color="000000"/>
              <w:left w:val="single" w:sz="8" w:space="0" w:color="000000"/>
              <w:bottom w:val="single" w:sz="8" w:space="0" w:color="000000"/>
            </w:tcBorders>
          </w:tcPr>
          <w:p w14:paraId="55DAF054"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013CE7B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9BA8A71"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1</w:t>
            </w:r>
          </w:p>
        </w:tc>
        <w:tc>
          <w:tcPr>
            <w:tcW w:w="6840" w:type="dxa"/>
            <w:tcBorders>
              <w:top w:val="single" w:sz="8" w:space="0" w:color="000000"/>
              <w:left w:val="single" w:sz="8" w:space="0" w:color="000000"/>
              <w:bottom w:val="single" w:sz="8" w:space="0" w:color="000000"/>
            </w:tcBorders>
          </w:tcPr>
          <w:p w14:paraId="645DE591"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Chemistry </w:t>
            </w:r>
          </w:p>
        </w:tc>
      </w:tr>
      <w:tr w:rsidR="00591615" w:rsidRPr="007C7C31" w14:paraId="32671F24"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890EFA8"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2</w:t>
            </w:r>
          </w:p>
        </w:tc>
        <w:tc>
          <w:tcPr>
            <w:tcW w:w="6840" w:type="dxa"/>
            <w:tcBorders>
              <w:top w:val="single" w:sz="8" w:space="0" w:color="000000"/>
              <w:left w:val="single" w:sz="8" w:space="0" w:color="000000"/>
              <w:bottom w:val="single" w:sz="8" w:space="0" w:color="000000"/>
            </w:tcBorders>
          </w:tcPr>
          <w:p w14:paraId="0B46B3A9"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mmunology </w:t>
            </w:r>
          </w:p>
        </w:tc>
      </w:tr>
      <w:tr w:rsidR="00591615" w:rsidRPr="007C7C31" w14:paraId="7009EFA7" w14:textId="77777777" w:rsidTr="002F1B47">
        <w:trPr>
          <w:trHeight w:val="340"/>
        </w:trPr>
        <w:tc>
          <w:tcPr>
            <w:tcW w:w="1638" w:type="dxa"/>
            <w:gridSpan w:val="2"/>
            <w:tcBorders>
              <w:top w:val="single" w:sz="8" w:space="0" w:color="000000"/>
              <w:bottom w:val="single" w:sz="8" w:space="0" w:color="000000"/>
              <w:right w:val="single" w:sz="8" w:space="0" w:color="000000"/>
            </w:tcBorders>
          </w:tcPr>
          <w:p w14:paraId="392287E0"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4</w:t>
            </w:r>
          </w:p>
        </w:tc>
        <w:tc>
          <w:tcPr>
            <w:tcW w:w="6840" w:type="dxa"/>
            <w:tcBorders>
              <w:top w:val="single" w:sz="8" w:space="0" w:color="000000"/>
              <w:left w:val="single" w:sz="8" w:space="0" w:color="000000"/>
              <w:bottom w:val="single" w:sz="8" w:space="0" w:color="000000"/>
            </w:tcBorders>
          </w:tcPr>
          <w:p w14:paraId="7CC36BC2"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routine dialysis </w:t>
            </w:r>
          </w:p>
        </w:tc>
      </w:tr>
      <w:tr w:rsidR="00591615" w:rsidRPr="007C7C31" w14:paraId="4C8F4E65"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483BD560"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5</w:t>
            </w:r>
          </w:p>
        </w:tc>
        <w:tc>
          <w:tcPr>
            <w:tcW w:w="6840" w:type="dxa"/>
            <w:tcBorders>
              <w:top w:val="single" w:sz="8" w:space="0" w:color="000000"/>
              <w:left w:val="single" w:sz="8" w:space="0" w:color="000000"/>
              <w:bottom w:val="single" w:sz="8" w:space="0" w:color="000000"/>
            </w:tcBorders>
          </w:tcPr>
          <w:p w14:paraId="3A759985"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Hematology </w:t>
            </w:r>
          </w:p>
        </w:tc>
      </w:tr>
      <w:tr w:rsidR="00591615" w:rsidRPr="007C7C31" w14:paraId="73FF956F"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0BF52AE"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6</w:t>
            </w:r>
          </w:p>
        </w:tc>
        <w:tc>
          <w:tcPr>
            <w:tcW w:w="6840" w:type="dxa"/>
            <w:tcBorders>
              <w:top w:val="single" w:sz="8" w:space="0" w:color="000000"/>
              <w:left w:val="single" w:sz="8" w:space="0" w:color="000000"/>
              <w:bottom w:val="single" w:sz="8" w:space="0" w:color="000000"/>
            </w:tcBorders>
          </w:tcPr>
          <w:p w14:paraId="36D3BCD2"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Bacteriology and microbiology </w:t>
            </w:r>
          </w:p>
        </w:tc>
      </w:tr>
      <w:tr w:rsidR="00591615" w:rsidRPr="007C7C31" w14:paraId="30598277"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F14B8AA"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7</w:t>
            </w:r>
          </w:p>
        </w:tc>
        <w:tc>
          <w:tcPr>
            <w:tcW w:w="6840" w:type="dxa"/>
            <w:tcBorders>
              <w:top w:val="single" w:sz="8" w:space="0" w:color="000000"/>
              <w:left w:val="single" w:sz="8" w:space="0" w:color="000000"/>
              <w:bottom w:val="single" w:sz="8" w:space="0" w:color="000000"/>
            </w:tcBorders>
          </w:tcPr>
          <w:p w14:paraId="48FD169E"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Urology </w:t>
            </w:r>
          </w:p>
        </w:tc>
      </w:tr>
      <w:tr w:rsidR="00591615" w:rsidRPr="007C7C31" w14:paraId="6B43E649"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4EEEB9D" w14:textId="77777777" w:rsidR="00591615" w:rsidRPr="007C7C31" w:rsidRDefault="00591615" w:rsidP="002F1B4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9</w:t>
            </w:r>
          </w:p>
        </w:tc>
        <w:tc>
          <w:tcPr>
            <w:tcW w:w="6840" w:type="dxa"/>
            <w:tcBorders>
              <w:top w:val="single" w:sz="8" w:space="0" w:color="000000"/>
              <w:left w:val="single" w:sz="8" w:space="0" w:color="000000"/>
              <w:bottom w:val="single" w:sz="8" w:space="0" w:color="000000"/>
            </w:tcBorders>
          </w:tcPr>
          <w:p w14:paraId="0CD1E4D1" w14:textId="77777777" w:rsidR="00591615" w:rsidRPr="007C7C31" w:rsidRDefault="00591615" w:rsidP="002F1B4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w:t>
            </w:r>
          </w:p>
        </w:tc>
      </w:tr>
      <w:tr w:rsidR="00591615" w:rsidRPr="007C7C31" w14:paraId="73C36F16" w14:textId="77777777" w:rsidTr="002F1B47">
        <w:trPr>
          <w:trHeight w:val="124"/>
        </w:trPr>
        <w:tc>
          <w:tcPr>
            <w:tcW w:w="8478" w:type="dxa"/>
            <w:gridSpan w:val="3"/>
            <w:tcBorders>
              <w:top w:val="single" w:sz="8" w:space="0" w:color="000000"/>
              <w:bottom w:val="single" w:sz="8" w:space="0" w:color="000000"/>
            </w:tcBorders>
            <w:shd w:val="clear" w:color="auto" w:fill="FFFFFF"/>
          </w:tcPr>
          <w:p w14:paraId="26E67FD9"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1X Laboratory Pathological – General </w:t>
            </w:r>
          </w:p>
        </w:tc>
      </w:tr>
      <w:tr w:rsidR="00591615" w:rsidRPr="007C7C31" w14:paraId="1529316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B89953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10</w:t>
            </w:r>
          </w:p>
        </w:tc>
        <w:tc>
          <w:tcPr>
            <w:tcW w:w="6840" w:type="dxa"/>
            <w:tcBorders>
              <w:top w:val="single" w:sz="8" w:space="0" w:color="000000"/>
              <w:left w:val="single" w:sz="8" w:space="0" w:color="000000"/>
              <w:bottom w:val="single" w:sz="8" w:space="0" w:color="000000"/>
            </w:tcBorders>
          </w:tcPr>
          <w:p w14:paraId="582EC42F"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Laboratory pathological – general </w:t>
            </w:r>
          </w:p>
        </w:tc>
      </w:tr>
      <w:tr w:rsidR="00591615" w:rsidRPr="007C7C31" w14:paraId="12C9FA7A"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859906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11</w:t>
            </w:r>
          </w:p>
        </w:tc>
        <w:tc>
          <w:tcPr>
            <w:tcW w:w="6840" w:type="dxa"/>
            <w:tcBorders>
              <w:top w:val="single" w:sz="8" w:space="0" w:color="000000"/>
              <w:left w:val="single" w:sz="8" w:space="0" w:color="000000"/>
              <w:bottom w:val="single" w:sz="8" w:space="0" w:color="000000"/>
            </w:tcBorders>
          </w:tcPr>
          <w:p w14:paraId="4F0520D9"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ytology </w:t>
            </w:r>
          </w:p>
        </w:tc>
      </w:tr>
      <w:tr w:rsidR="00591615" w:rsidRPr="007C7C31" w14:paraId="4228099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99AE56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12</w:t>
            </w:r>
          </w:p>
        </w:tc>
        <w:tc>
          <w:tcPr>
            <w:tcW w:w="6840" w:type="dxa"/>
            <w:tcBorders>
              <w:top w:val="single" w:sz="8" w:space="0" w:color="000000"/>
              <w:left w:val="single" w:sz="8" w:space="0" w:color="000000"/>
              <w:bottom w:val="single" w:sz="8" w:space="0" w:color="000000"/>
            </w:tcBorders>
          </w:tcPr>
          <w:p w14:paraId="765F540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Histology </w:t>
            </w:r>
          </w:p>
        </w:tc>
      </w:tr>
      <w:tr w:rsidR="00591615" w:rsidRPr="007C7C31" w14:paraId="134A9E65"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505507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14</w:t>
            </w:r>
          </w:p>
        </w:tc>
        <w:tc>
          <w:tcPr>
            <w:tcW w:w="6840" w:type="dxa"/>
            <w:tcBorders>
              <w:top w:val="single" w:sz="8" w:space="0" w:color="000000"/>
              <w:left w:val="single" w:sz="8" w:space="0" w:color="000000"/>
              <w:bottom w:val="single" w:sz="8" w:space="0" w:color="000000"/>
            </w:tcBorders>
          </w:tcPr>
          <w:p w14:paraId="07EC677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Biopsy </w:t>
            </w:r>
          </w:p>
        </w:tc>
      </w:tr>
      <w:tr w:rsidR="00591615" w:rsidRPr="007C7C31" w14:paraId="3045140A"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0AB51D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19</w:t>
            </w:r>
          </w:p>
        </w:tc>
        <w:tc>
          <w:tcPr>
            <w:tcW w:w="6840" w:type="dxa"/>
            <w:tcBorders>
              <w:top w:val="single" w:sz="8" w:space="0" w:color="000000"/>
              <w:left w:val="single" w:sz="8" w:space="0" w:color="000000"/>
              <w:bottom w:val="single" w:sz="8" w:space="0" w:color="000000"/>
            </w:tcBorders>
            <w:shd w:val="clear" w:color="auto" w:fill="FFFFFF"/>
          </w:tcPr>
          <w:p w14:paraId="376EC9E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5FC8DC71" w14:textId="77777777" w:rsidTr="002F1B47">
        <w:trPr>
          <w:trHeight w:val="475"/>
        </w:trPr>
        <w:tc>
          <w:tcPr>
            <w:tcW w:w="8478" w:type="dxa"/>
            <w:gridSpan w:val="3"/>
            <w:tcBorders>
              <w:top w:val="single" w:sz="8" w:space="0" w:color="000000"/>
              <w:bottom w:val="single" w:sz="8" w:space="0" w:color="000000"/>
            </w:tcBorders>
            <w:shd w:val="clear" w:color="auto" w:fill="FFFFFF"/>
          </w:tcPr>
          <w:p w14:paraId="651E8B0A"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2X Radiology – Diagnostic </w:t>
            </w:r>
          </w:p>
        </w:tc>
      </w:tr>
      <w:tr w:rsidR="00591615" w:rsidRPr="007C7C31" w14:paraId="64BF98B5"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7BDC4C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20</w:t>
            </w:r>
          </w:p>
        </w:tc>
        <w:tc>
          <w:tcPr>
            <w:tcW w:w="6840" w:type="dxa"/>
            <w:tcBorders>
              <w:top w:val="single" w:sz="8" w:space="0" w:color="000000"/>
              <w:left w:val="single" w:sz="8" w:space="0" w:color="000000"/>
              <w:bottom w:val="single" w:sz="8" w:space="0" w:color="000000"/>
            </w:tcBorders>
          </w:tcPr>
          <w:p w14:paraId="0632C51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147B444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5524F0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21</w:t>
            </w:r>
          </w:p>
        </w:tc>
        <w:tc>
          <w:tcPr>
            <w:tcW w:w="6840" w:type="dxa"/>
            <w:tcBorders>
              <w:top w:val="single" w:sz="8" w:space="0" w:color="000000"/>
              <w:left w:val="single" w:sz="8" w:space="0" w:color="000000"/>
              <w:bottom w:val="single" w:sz="8" w:space="0" w:color="000000"/>
            </w:tcBorders>
          </w:tcPr>
          <w:p w14:paraId="61AF131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ngiocardiography </w:t>
            </w:r>
          </w:p>
        </w:tc>
      </w:tr>
      <w:tr w:rsidR="00591615" w:rsidRPr="007C7C31" w14:paraId="392C34F5"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7F6134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22</w:t>
            </w:r>
          </w:p>
        </w:tc>
        <w:tc>
          <w:tcPr>
            <w:tcW w:w="6840" w:type="dxa"/>
            <w:tcBorders>
              <w:top w:val="single" w:sz="8" w:space="0" w:color="000000"/>
              <w:left w:val="single" w:sz="8" w:space="0" w:color="000000"/>
              <w:bottom w:val="single" w:sz="8" w:space="0" w:color="000000"/>
            </w:tcBorders>
          </w:tcPr>
          <w:p w14:paraId="164D93CF"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rthrography </w:t>
            </w:r>
          </w:p>
        </w:tc>
      </w:tr>
      <w:tr w:rsidR="00591615" w:rsidRPr="007C7C31" w14:paraId="4D08FBA4"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FF85CC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23</w:t>
            </w:r>
          </w:p>
        </w:tc>
        <w:tc>
          <w:tcPr>
            <w:tcW w:w="6840" w:type="dxa"/>
            <w:tcBorders>
              <w:top w:val="single" w:sz="8" w:space="0" w:color="000000"/>
              <w:left w:val="single" w:sz="8" w:space="0" w:color="000000"/>
              <w:bottom w:val="single" w:sz="8" w:space="0" w:color="000000"/>
            </w:tcBorders>
          </w:tcPr>
          <w:p w14:paraId="260C9DA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rteriography </w:t>
            </w:r>
          </w:p>
        </w:tc>
      </w:tr>
      <w:tr w:rsidR="00591615" w:rsidRPr="007C7C31" w14:paraId="7A112C4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CAA9299"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24</w:t>
            </w:r>
          </w:p>
        </w:tc>
        <w:tc>
          <w:tcPr>
            <w:tcW w:w="6840" w:type="dxa"/>
            <w:tcBorders>
              <w:top w:val="single" w:sz="8" w:space="0" w:color="000000"/>
              <w:left w:val="single" w:sz="8" w:space="0" w:color="000000"/>
              <w:bottom w:val="single" w:sz="8" w:space="0" w:color="000000"/>
            </w:tcBorders>
          </w:tcPr>
          <w:p w14:paraId="66C6F77C"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hest X ray </w:t>
            </w:r>
          </w:p>
        </w:tc>
      </w:tr>
      <w:tr w:rsidR="00591615" w:rsidRPr="007C7C31" w14:paraId="56BC757B"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FDCB6F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29</w:t>
            </w:r>
          </w:p>
        </w:tc>
        <w:tc>
          <w:tcPr>
            <w:tcW w:w="6840" w:type="dxa"/>
            <w:tcBorders>
              <w:top w:val="single" w:sz="8" w:space="0" w:color="000000"/>
              <w:left w:val="single" w:sz="8" w:space="0" w:color="000000"/>
              <w:bottom w:val="single" w:sz="8" w:space="0" w:color="000000"/>
            </w:tcBorders>
            <w:shd w:val="clear" w:color="auto" w:fill="FFFFFF"/>
          </w:tcPr>
          <w:p w14:paraId="516543C1" w14:textId="77777777" w:rsidR="00591615" w:rsidRDefault="00591615" w:rsidP="002F1B47">
            <w:pPr>
              <w:autoSpaceDE w:val="0"/>
              <w:autoSpaceDN w:val="0"/>
              <w:adjustRightInd w:val="0"/>
              <w:spacing w:before="40" w:after="40"/>
              <w:rPr>
                <w:sz w:val="22"/>
                <w:szCs w:val="22"/>
              </w:rPr>
            </w:pPr>
            <w:r w:rsidRPr="007C7C31">
              <w:rPr>
                <w:sz w:val="22"/>
                <w:szCs w:val="22"/>
              </w:rPr>
              <w:t xml:space="preserve">Other </w:t>
            </w:r>
          </w:p>
          <w:p w14:paraId="34E52B57" w14:textId="77777777" w:rsidR="00591615" w:rsidRPr="000B651E" w:rsidRDefault="00591615" w:rsidP="002F1B47">
            <w:pPr>
              <w:autoSpaceDE w:val="0"/>
              <w:autoSpaceDN w:val="0"/>
              <w:adjustRightInd w:val="0"/>
              <w:spacing w:before="40" w:after="40"/>
              <w:rPr>
                <w:sz w:val="6"/>
                <w:szCs w:val="6"/>
              </w:rPr>
            </w:pPr>
          </w:p>
        </w:tc>
      </w:tr>
      <w:tr w:rsidR="00591615" w:rsidRPr="007C7C31" w14:paraId="239D934D" w14:textId="77777777" w:rsidTr="002F1B47">
        <w:trPr>
          <w:trHeight w:val="227"/>
        </w:trPr>
        <w:tc>
          <w:tcPr>
            <w:tcW w:w="8478" w:type="dxa"/>
            <w:gridSpan w:val="3"/>
            <w:tcBorders>
              <w:top w:val="single" w:sz="8" w:space="0" w:color="000000"/>
              <w:bottom w:val="single" w:sz="8" w:space="0" w:color="000000"/>
            </w:tcBorders>
            <w:shd w:val="clear" w:color="auto" w:fill="FFFFFF"/>
          </w:tcPr>
          <w:p w14:paraId="16F3D776"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3X Radiology – Therapeutic and/or Chemotherapy Administration </w:t>
            </w:r>
          </w:p>
        </w:tc>
      </w:tr>
      <w:tr w:rsidR="00591615" w:rsidRPr="007C7C31" w14:paraId="480D39E1"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F28A4B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30</w:t>
            </w:r>
          </w:p>
        </w:tc>
        <w:tc>
          <w:tcPr>
            <w:tcW w:w="6840" w:type="dxa"/>
            <w:tcBorders>
              <w:top w:val="single" w:sz="8" w:space="0" w:color="000000"/>
              <w:left w:val="single" w:sz="8" w:space="0" w:color="000000"/>
              <w:bottom w:val="single" w:sz="8" w:space="0" w:color="000000"/>
            </w:tcBorders>
          </w:tcPr>
          <w:p w14:paraId="054520F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401C538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E724A6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31</w:t>
            </w:r>
          </w:p>
        </w:tc>
        <w:tc>
          <w:tcPr>
            <w:tcW w:w="6840" w:type="dxa"/>
            <w:tcBorders>
              <w:top w:val="single" w:sz="8" w:space="0" w:color="000000"/>
              <w:left w:val="single" w:sz="8" w:space="0" w:color="000000"/>
              <w:bottom w:val="single" w:sz="8" w:space="0" w:color="000000"/>
            </w:tcBorders>
          </w:tcPr>
          <w:p w14:paraId="419D06D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hemotherapy administration – injected </w:t>
            </w:r>
          </w:p>
        </w:tc>
      </w:tr>
      <w:tr w:rsidR="00591615" w:rsidRPr="007C7C31" w14:paraId="11F3504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9BC36D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32</w:t>
            </w:r>
          </w:p>
        </w:tc>
        <w:tc>
          <w:tcPr>
            <w:tcW w:w="6840" w:type="dxa"/>
            <w:tcBorders>
              <w:top w:val="single" w:sz="8" w:space="0" w:color="000000"/>
              <w:left w:val="single" w:sz="8" w:space="0" w:color="000000"/>
              <w:bottom w:val="single" w:sz="8" w:space="0" w:color="000000"/>
            </w:tcBorders>
          </w:tcPr>
          <w:p w14:paraId="6490615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hemotherapy – oral </w:t>
            </w:r>
          </w:p>
        </w:tc>
      </w:tr>
      <w:tr w:rsidR="00591615" w:rsidRPr="007C7C31" w14:paraId="6F6BCF3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E5A749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33</w:t>
            </w:r>
          </w:p>
        </w:tc>
        <w:tc>
          <w:tcPr>
            <w:tcW w:w="6840" w:type="dxa"/>
            <w:tcBorders>
              <w:top w:val="single" w:sz="8" w:space="0" w:color="000000"/>
              <w:left w:val="single" w:sz="8" w:space="0" w:color="000000"/>
              <w:bottom w:val="single" w:sz="8" w:space="0" w:color="000000"/>
            </w:tcBorders>
          </w:tcPr>
          <w:p w14:paraId="2F3716A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Radiation therapy </w:t>
            </w:r>
          </w:p>
        </w:tc>
      </w:tr>
      <w:tr w:rsidR="00591615" w:rsidRPr="007C7C31" w14:paraId="67E195CA"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5F8673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35</w:t>
            </w:r>
          </w:p>
        </w:tc>
        <w:tc>
          <w:tcPr>
            <w:tcW w:w="6840" w:type="dxa"/>
            <w:tcBorders>
              <w:top w:val="single" w:sz="8" w:space="0" w:color="000000"/>
              <w:left w:val="single" w:sz="8" w:space="0" w:color="000000"/>
              <w:bottom w:val="single" w:sz="8" w:space="0" w:color="000000"/>
            </w:tcBorders>
            <w:shd w:val="clear" w:color="auto" w:fill="FFFFFF"/>
          </w:tcPr>
          <w:p w14:paraId="759B74ED"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hemotherapy administration – IV </w:t>
            </w:r>
          </w:p>
        </w:tc>
      </w:tr>
      <w:tr w:rsidR="00591615" w:rsidRPr="007C7C31" w14:paraId="4DE74B05"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43C639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39</w:t>
            </w:r>
          </w:p>
        </w:tc>
        <w:tc>
          <w:tcPr>
            <w:tcW w:w="6840" w:type="dxa"/>
            <w:tcBorders>
              <w:top w:val="single" w:sz="8" w:space="0" w:color="000000"/>
              <w:left w:val="single" w:sz="8" w:space="0" w:color="000000"/>
              <w:bottom w:val="single" w:sz="8" w:space="0" w:color="000000"/>
            </w:tcBorders>
            <w:shd w:val="clear" w:color="auto" w:fill="FFFFFF"/>
          </w:tcPr>
          <w:p w14:paraId="2BC55F5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Therapeutic and/or chemo admin </w:t>
            </w:r>
          </w:p>
        </w:tc>
      </w:tr>
      <w:tr w:rsidR="00591615" w:rsidRPr="007C7C31" w14:paraId="5788C266" w14:textId="77777777" w:rsidTr="002F1B47">
        <w:trPr>
          <w:trHeight w:val="124"/>
        </w:trPr>
        <w:tc>
          <w:tcPr>
            <w:tcW w:w="8478" w:type="dxa"/>
            <w:gridSpan w:val="3"/>
            <w:tcBorders>
              <w:top w:val="single" w:sz="8" w:space="0" w:color="000000"/>
              <w:bottom w:val="single" w:sz="8" w:space="0" w:color="000000"/>
            </w:tcBorders>
            <w:shd w:val="clear" w:color="auto" w:fill="FFFFFF"/>
          </w:tcPr>
          <w:p w14:paraId="3D35E46B"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4X Nuclear Medicine </w:t>
            </w:r>
          </w:p>
        </w:tc>
      </w:tr>
      <w:tr w:rsidR="00591615" w:rsidRPr="007C7C31" w14:paraId="7D19DCC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496A19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40</w:t>
            </w:r>
          </w:p>
        </w:tc>
        <w:tc>
          <w:tcPr>
            <w:tcW w:w="6840" w:type="dxa"/>
            <w:tcBorders>
              <w:top w:val="single" w:sz="8" w:space="0" w:color="000000"/>
              <w:left w:val="single" w:sz="8" w:space="0" w:color="000000"/>
              <w:bottom w:val="single" w:sz="8" w:space="0" w:color="000000"/>
            </w:tcBorders>
          </w:tcPr>
          <w:p w14:paraId="11C2E6B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41D6B7FC"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437F0D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41</w:t>
            </w:r>
          </w:p>
        </w:tc>
        <w:tc>
          <w:tcPr>
            <w:tcW w:w="6840" w:type="dxa"/>
            <w:tcBorders>
              <w:top w:val="single" w:sz="8" w:space="0" w:color="000000"/>
              <w:left w:val="single" w:sz="8" w:space="0" w:color="000000"/>
              <w:bottom w:val="single" w:sz="8" w:space="0" w:color="000000"/>
            </w:tcBorders>
          </w:tcPr>
          <w:p w14:paraId="511F88F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Diagnostic </w:t>
            </w:r>
          </w:p>
        </w:tc>
      </w:tr>
      <w:tr w:rsidR="00591615" w:rsidRPr="007C7C31" w14:paraId="613F0D13"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55D1E3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42</w:t>
            </w:r>
          </w:p>
        </w:tc>
        <w:tc>
          <w:tcPr>
            <w:tcW w:w="6840" w:type="dxa"/>
            <w:tcBorders>
              <w:top w:val="single" w:sz="8" w:space="0" w:color="000000"/>
              <w:left w:val="single" w:sz="8" w:space="0" w:color="000000"/>
              <w:bottom w:val="single" w:sz="8" w:space="0" w:color="000000"/>
            </w:tcBorders>
          </w:tcPr>
          <w:p w14:paraId="405D958D"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Therapeutic </w:t>
            </w:r>
          </w:p>
        </w:tc>
      </w:tr>
      <w:tr w:rsidR="00591615" w:rsidRPr="007C7C31" w14:paraId="57E69F5C"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4AE57D59"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43</w:t>
            </w:r>
          </w:p>
        </w:tc>
        <w:tc>
          <w:tcPr>
            <w:tcW w:w="6840" w:type="dxa"/>
            <w:tcBorders>
              <w:top w:val="single" w:sz="8" w:space="0" w:color="000000"/>
              <w:left w:val="single" w:sz="8" w:space="0" w:color="000000"/>
              <w:bottom w:val="single" w:sz="8" w:space="0" w:color="000000"/>
            </w:tcBorders>
          </w:tcPr>
          <w:p w14:paraId="6106AB4D"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Diagnostic radiopharmaceuticals </w:t>
            </w:r>
          </w:p>
        </w:tc>
      </w:tr>
      <w:tr w:rsidR="00591615" w:rsidRPr="007C7C31" w14:paraId="1DE3A6EB"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57C65F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49</w:t>
            </w:r>
          </w:p>
        </w:tc>
        <w:tc>
          <w:tcPr>
            <w:tcW w:w="6840" w:type="dxa"/>
            <w:tcBorders>
              <w:top w:val="single" w:sz="8" w:space="0" w:color="000000"/>
              <w:left w:val="single" w:sz="8" w:space="0" w:color="000000"/>
              <w:bottom w:val="single" w:sz="8" w:space="0" w:color="000000"/>
            </w:tcBorders>
            <w:shd w:val="clear" w:color="auto" w:fill="FFFFFF"/>
          </w:tcPr>
          <w:p w14:paraId="50606A8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7F6562EB" w14:textId="77777777" w:rsidTr="002F1B47">
        <w:trPr>
          <w:trHeight w:val="124"/>
        </w:trPr>
        <w:tc>
          <w:tcPr>
            <w:tcW w:w="8478" w:type="dxa"/>
            <w:gridSpan w:val="3"/>
            <w:tcBorders>
              <w:top w:val="single" w:sz="8" w:space="0" w:color="000000"/>
              <w:bottom w:val="single" w:sz="8" w:space="0" w:color="000000"/>
            </w:tcBorders>
            <w:shd w:val="clear" w:color="auto" w:fill="FFFFFF"/>
          </w:tcPr>
          <w:p w14:paraId="41875219"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5X Computerized Tomographic (CT) Scans </w:t>
            </w:r>
          </w:p>
        </w:tc>
      </w:tr>
      <w:tr w:rsidR="00591615" w:rsidRPr="007C7C31" w14:paraId="20FA4A07"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F90C96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 xml:space="preserve">0350 </w:t>
            </w:r>
          </w:p>
        </w:tc>
        <w:tc>
          <w:tcPr>
            <w:tcW w:w="6840" w:type="dxa"/>
            <w:tcBorders>
              <w:top w:val="single" w:sz="8" w:space="0" w:color="000000"/>
              <w:left w:val="single" w:sz="8" w:space="0" w:color="000000"/>
              <w:bottom w:val="single" w:sz="8" w:space="0" w:color="000000"/>
            </w:tcBorders>
          </w:tcPr>
          <w:p w14:paraId="208B745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0243703D"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CF6B90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 xml:space="preserve">0351 </w:t>
            </w:r>
          </w:p>
        </w:tc>
        <w:tc>
          <w:tcPr>
            <w:tcW w:w="6840" w:type="dxa"/>
            <w:tcBorders>
              <w:top w:val="single" w:sz="8" w:space="0" w:color="000000"/>
              <w:left w:val="single" w:sz="8" w:space="0" w:color="000000"/>
              <w:bottom w:val="single" w:sz="8" w:space="0" w:color="000000"/>
            </w:tcBorders>
          </w:tcPr>
          <w:p w14:paraId="6024E3C9"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Head scan </w:t>
            </w:r>
          </w:p>
        </w:tc>
      </w:tr>
      <w:tr w:rsidR="00591615" w:rsidRPr="007C7C31" w14:paraId="23B3F2FE"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0357BF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 xml:space="preserve">0352 </w:t>
            </w:r>
          </w:p>
        </w:tc>
        <w:tc>
          <w:tcPr>
            <w:tcW w:w="6840" w:type="dxa"/>
            <w:tcBorders>
              <w:top w:val="single" w:sz="8" w:space="0" w:color="000000"/>
              <w:left w:val="single" w:sz="8" w:space="0" w:color="000000"/>
              <w:bottom w:val="single" w:sz="8" w:space="0" w:color="000000"/>
            </w:tcBorders>
          </w:tcPr>
          <w:p w14:paraId="4EE0DE1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Body scan </w:t>
            </w:r>
          </w:p>
        </w:tc>
      </w:tr>
      <w:tr w:rsidR="00591615" w:rsidRPr="007C7C31" w14:paraId="7BCFF3F3"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97DB25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 xml:space="preserve">0359 </w:t>
            </w:r>
          </w:p>
        </w:tc>
        <w:tc>
          <w:tcPr>
            <w:tcW w:w="6840" w:type="dxa"/>
            <w:tcBorders>
              <w:top w:val="single" w:sz="8" w:space="0" w:color="000000"/>
              <w:left w:val="single" w:sz="8" w:space="0" w:color="000000"/>
              <w:bottom w:val="single" w:sz="8" w:space="0" w:color="000000"/>
            </w:tcBorders>
            <w:shd w:val="clear" w:color="auto" w:fill="FFFFFF"/>
          </w:tcPr>
          <w:p w14:paraId="762EC88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5D3079C5" w14:textId="77777777" w:rsidTr="002F1B47">
        <w:trPr>
          <w:trHeight w:val="124"/>
        </w:trPr>
        <w:tc>
          <w:tcPr>
            <w:tcW w:w="8478" w:type="dxa"/>
            <w:gridSpan w:val="3"/>
            <w:tcBorders>
              <w:top w:val="single" w:sz="8" w:space="0" w:color="000000"/>
              <w:bottom w:val="single" w:sz="8" w:space="0" w:color="000000"/>
            </w:tcBorders>
            <w:shd w:val="clear" w:color="auto" w:fill="FFFFFF"/>
          </w:tcPr>
          <w:p w14:paraId="73CEBCDE"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6X Operating Room Services </w:t>
            </w:r>
          </w:p>
        </w:tc>
      </w:tr>
      <w:tr w:rsidR="00591615" w:rsidRPr="007C7C31" w14:paraId="2B6E4B4C"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7BC74C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60</w:t>
            </w:r>
          </w:p>
        </w:tc>
        <w:tc>
          <w:tcPr>
            <w:tcW w:w="6840" w:type="dxa"/>
            <w:tcBorders>
              <w:top w:val="single" w:sz="8" w:space="0" w:color="000000"/>
              <w:left w:val="single" w:sz="8" w:space="0" w:color="000000"/>
              <w:bottom w:val="single" w:sz="8" w:space="0" w:color="000000"/>
            </w:tcBorders>
          </w:tcPr>
          <w:p w14:paraId="03D8B39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67F360DE"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4B793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61</w:t>
            </w:r>
          </w:p>
        </w:tc>
        <w:tc>
          <w:tcPr>
            <w:tcW w:w="6840" w:type="dxa"/>
            <w:tcBorders>
              <w:top w:val="single" w:sz="8" w:space="0" w:color="000000"/>
              <w:left w:val="single" w:sz="8" w:space="0" w:color="000000"/>
              <w:bottom w:val="single" w:sz="8" w:space="0" w:color="000000"/>
            </w:tcBorders>
            <w:shd w:val="clear" w:color="auto" w:fill="FFFFFF"/>
          </w:tcPr>
          <w:p w14:paraId="07767F04"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Minor surgery </w:t>
            </w:r>
          </w:p>
        </w:tc>
      </w:tr>
      <w:tr w:rsidR="00591615" w:rsidRPr="007C7C31" w14:paraId="40E300B8" w14:textId="77777777" w:rsidTr="002F1B47">
        <w:trPr>
          <w:trHeight w:val="124"/>
        </w:trPr>
        <w:tc>
          <w:tcPr>
            <w:tcW w:w="8478" w:type="dxa"/>
            <w:gridSpan w:val="3"/>
            <w:tcBorders>
              <w:top w:val="single" w:sz="8" w:space="0" w:color="000000"/>
              <w:bottom w:val="single" w:sz="8" w:space="0" w:color="000000"/>
            </w:tcBorders>
            <w:shd w:val="clear" w:color="auto" w:fill="FFFFFF"/>
          </w:tcPr>
          <w:p w14:paraId="7ED80920"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7X Anesthesia </w:t>
            </w:r>
          </w:p>
        </w:tc>
      </w:tr>
      <w:tr w:rsidR="00591615" w:rsidRPr="007C7C31" w14:paraId="0966D426"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F9F627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70</w:t>
            </w:r>
          </w:p>
        </w:tc>
        <w:tc>
          <w:tcPr>
            <w:tcW w:w="6840" w:type="dxa"/>
            <w:tcBorders>
              <w:top w:val="single" w:sz="8" w:space="0" w:color="000000"/>
              <w:left w:val="single" w:sz="8" w:space="0" w:color="000000"/>
              <w:bottom w:val="single" w:sz="8" w:space="0" w:color="000000"/>
            </w:tcBorders>
          </w:tcPr>
          <w:p w14:paraId="009258D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511BC7ED"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48E5777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71</w:t>
            </w:r>
          </w:p>
        </w:tc>
        <w:tc>
          <w:tcPr>
            <w:tcW w:w="6840" w:type="dxa"/>
            <w:tcBorders>
              <w:top w:val="single" w:sz="8" w:space="0" w:color="000000"/>
              <w:left w:val="single" w:sz="8" w:space="0" w:color="000000"/>
              <w:bottom w:val="single" w:sz="8" w:space="0" w:color="000000"/>
            </w:tcBorders>
          </w:tcPr>
          <w:p w14:paraId="262413E4"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nesthesia incident to radiology </w:t>
            </w:r>
          </w:p>
        </w:tc>
      </w:tr>
      <w:tr w:rsidR="00591615" w:rsidRPr="007C7C31" w14:paraId="5895FD3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1D1AE7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72</w:t>
            </w:r>
          </w:p>
        </w:tc>
        <w:tc>
          <w:tcPr>
            <w:tcW w:w="6840" w:type="dxa"/>
            <w:tcBorders>
              <w:top w:val="single" w:sz="8" w:space="0" w:color="000000"/>
              <w:left w:val="single" w:sz="8" w:space="0" w:color="000000"/>
              <w:bottom w:val="single" w:sz="8" w:space="0" w:color="000000"/>
            </w:tcBorders>
            <w:shd w:val="clear" w:color="auto" w:fill="FFFFFF"/>
          </w:tcPr>
          <w:p w14:paraId="541F874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nesthesia incident to other diagnostic services </w:t>
            </w:r>
          </w:p>
        </w:tc>
      </w:tr>
      <w:tr w:rsidR="00591615" w:rsidRPr="007C7C31" w14:paraId="2534F245"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D20374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74</w:t>
            </w:r>
          </w:p>
        </w:tc>
        <w:tc>
          <w:tcPr>
            <w:tcW w:w="6840" w:type="dxa"/>
            <w:tcBorders>
              <w:top w:val="single" w:sz="8" w:space="0" w:color="000000"/>
              <w:left w:val="single" w:sz="8" w:space="0" w:color="000000"/>
              <w:bottom w:val="single" w:sz="8" w:space="0" w:color="000000"/>
            </w:tcBorders>
            <w:shd w:val="clear" w:color="auto" w:fill="FFFFFF"/>
          </w:tcPr>
          <w:p w14:paraId="27F60BF1" w14:textId="77777777" w:rsidR="00591615" w:rsidRPr="007C7C31" w:rsidRDefault="00591615" w:rsidP="002F1B47">
            <w:pPr>
              <w:autoSpaceDE w:val="0"/>
              <w:autoSpaceDN w:val="0"/>
              <w:adjustRightInd w:val="0"/>
              <w:spacing w:before="40" w:after="40"/>
              <w:rPr>
                <w:sz w:val="22"/>
                <w:szCs w:val="22"/>
              </w:rPr>
            </w:pPr>
            <w:r w:rsidRPr="007C7C31">
              <w:rPr>
                <w:sz w:val="22"/>
                <w:szCs w:val="22"/>
              </w:rPr>
              <w:t>Acupuncture</w:t>
            </w:r>
          </w:p>
        </w:tc>
      </w:tr>
      <w:tr w:rsidR="00591615" w:rsidRPr="007C7C31" w14:paraId="7FBAF08C"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B3F131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79</w:t>
            </w:r>
          </w:p>
        </w:tc>
        <w:tc>
          <w:tcPr>
            <w:tcW w:w="6840" w:type="dxa"/>
            <w:tcBorders>
              <w:top w:val="single" w:sz="8" w:space="0" w:color="000000"/>
              <w:left w:val="single" w:sz="8" w:space="0" w:color="000000"/>
              <w:bottom w:val="single" w:sz="8" w:space="0" w:color="000000"/>
            </w:tcBorders>
            <w:shd w:val="clear" w:color="auto" w:fill="FFFFFF"/>
          </w:tcPr>
          <w:p w14:paraId="3DCD1567"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anesthesia</w:t>
            </w:r>
          </w:p>
        </w:tc>
      </w:tr>
      <w:tr w:rsidR="00591615" w:rsidRPr="007C7C31" w14:paraId="5EE1F3A8" w14:textId="77777777" w:rsidTr="002F1B47">
        <w:trPr>
          <w:trHeight w:val="124"/>
        </w:trPr>
        <w:tc>
          <w:tcPr>
            <w:tcW w:w="8478" w:type="dxa"/>
            <w:gridSpan w:val="3"/>
            <w:tcBorders>
              <w:top w:val="single" w:sz="8" w:space="0" w:color="000000"/>
              <w:bottom w:val="single" w:sz="8" w:space="0" w:color="000000"/>
            </w:tcBorders>
            <w:shd w:val="clear" w:color="auto" w:fill="FFFFFF"/>
          </w:tcPr>
          <w:p w14:paraId="41AB2CC9"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39X Blood Storage and Processing </w:t>
            </w:r>
          </w:p>
        </w:tc>
      </w:tr>
      <w:tr w:rsidR="00591615" w:rsidRPr="007C7C31" w14:paraId="2471E0A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D4D6FA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90</w:t>
            </w:r>
          </w:p>
        </w:tc>
        <w:tc>
          <w:tcPr>
            <w:tcW w:w="6840" w:type="dxa"/>
            <w:tcBorders>
              <w:top w:val="single" w:sz="8" w:space="0" w:color="000000"/>
              <w:left w:val="single" w:sz="8" w:space="0" w:color="000000"/>
              <w:bottom w:val="single" w:sz="8" w:space="0" w:color="000000"/>
            </w:tcBorders>
          </w:tcPr>
          <w:p w14:paraId="3EC19B5C"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5BD6AF42"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FC4446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91</w:t>
            </w:r>
          </w:p>
        </w:tc>
        <w:tc>
          <w:tcPr>
            <w:tcW w:w="6840" w:type="dxa"/>
            <w:tcBorders>
              <w:top w:val="single" w:sz="8" w:space="0" w:color="000000"/>
              <w:left w:val="single" w:sz="8" w:space="0" w:color="000000"/>
              <w:bottom w:val="single" w:sz="8" w:space="0" w:color="000000"/>
            </w:tcBorders>
            <w:shd w:val="clear" w:color="auto" w:fill="FFFFFF"/>
          </w:tcPr>
          <w:p w14:paraId="6781062C"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dministration </w:t>
            </w:r>
          </w:p>
        </w:tc>
      </w:tr>
      <w:tr w:rsidR="00591615" w:rsidRPr="007C7C31" w14:paraId="148CBC7E" w14:textId="77777777" w:rsidTr="002F1B47">
        <w:trPr>
          <w:trHeight w:val="268"/>
        </w:trPr>
        <w:tc>
          <w:tcPr>
            <w:tcW w:w="1638" w:type="dxa"/>
            <w:gridSpan w:val="2"/>
            <w:tcBorders>
              <w:top w:val="single" w:sz="8" w:space="0" w:color="000000"/>
              <w:bottom w:val="single" w:sz="8" w:space="0" w:color="000000"/>
              <w:right w:val="single" w:sz="8" w:space="0" w:color="000000"/>
            </w:tcBorders>
            <w:shd w:val="clear" w:color="auto" w:fill="FFFFFF"/>
          </w:tcPr>
          <w:p w14:paraId="560E58A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399</w:t>
            </w:r>
          </w:p>
        </w:tc>
        <w:tc>
          <w:tcPr>
            <w:tcW w:w="6840" w:type="dxa"/>
            <w:tcBorders>
              <w:top w:val="single" w:sz="8" w:space="0" w:color="000000"/>
              <w:left w:val="single" w:sz="8" w:space="0" w:color="000000"/>
              <w:bottom w:val="single" w:sz="8" w:space="0" w:color="000000"/>
            </w:tcBorders>
            <w:shd w:val="clear" w:color="auto" w:fill="FFFFFF"/>
          </w:tcPr>
          <w:p w14:paraId="7F6D0604"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processing and storage</w:t>
            </w:r>
          </w:p>
        </w:tc>
      </w:tr>
      <w:tr w:rsidR="00591615" w:rsidRPr="007C7C31" w14:paraId="772675CF" w14:textId="77777777" w:rsidTr="002F1B47">
        <w:trPr>
          <w:trHeight w:val="124"/>
        </w:trPr>
        <w:tc>
          <w:tcPr>
            <w:tcW w:w="8478" w:type="dxa"/>
            <w:gridSpan w:val="3"/>
            <w:tcBorders>
              <w:top w:val="single" w:sz="8" w:space="0" w:color="000000"/>
              <w:bottom w:val="single" w:sz="8" w:space="0" w:color="000000"/>
            </w:tcBorders>
            <w:shd w:val="clear" w:color="auto" w:fill="FFFFFF"/>
          </w:tcPr>
          <w:p w14:paraId="7627FD1F"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0X Other Imaging Services </w:t>
            </w:r>
          </w:p>
        </w:tc>
      </w:tr>
      <w:tr w:rsidR="00591615" w:rsidRPr="007C7C31" w14:paraId="68CC9CDD"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982879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00</w:t>
            </w:r>
          </w:p>
        </w:tc>
        <w:tc>
          <w:tcPr>
            <w:tcW w:w="6840" w:type="dxa"/>
            <w:tcBorders>
              <w:top w:val="single" w:sz="8" w:space="0" w:color="000000"/>
              <w:left w:val="single" w:sz="8" w:space="0" w:color="000000"/>
              <w:bottom w:val="single" w:sz="8" w:space="0" w:color="000000"/>
            </w:tcBorders>
          </w:tcPr>
          <w:p w14:paraId="3F98ED19"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63ED0C3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0CAAC0C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01</w:t>
            </w:r>
          </w:p>
        </w:tc>
        <w:tc>
          <w:tcPr>
            <w:tcW w:w="6840" w:type="dxa"/>
            <w:tcBorders>
              <w:top w:val="single" w:sz="8" w:space="0" w:color="000000"/>
              <w:left w:val="single" w:sz="8" w:space="0" w:color="000000"/>
              <w:bottom w:val="single" w:sz="8" w:space="0" w:color="000000"/>
            </w:tcBorders>
          </w:tcPr>
          <w:p w14:paraId="0DB13FE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Diagnostic mammography </w:t>
            </w:r>
          </w:p>
        </w:tc>
      </w:tr>
      <w:tr w:rsidR="00591615" w:rsidRPr="007C7C31" w14:paraId="1E353CE4"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7FB1DA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02</w:t>
            </w:r>
          </w:p>
        </w:tc>
        <w:tc>
          <w:tcPr>
            <w:tcW w:w="6840" w:type="dxa"/>
            <w:tcBorders>
              <w:top w:val="single" w:sz="8" w:space="0" w:color="000000"/>
              <w:left w:val="single" w:sz="8" w:space="0" w:color="000000"/>
              <w:bottom w:val="single" w:sz="8" w:space="0" w:color="000000"/>
            </w:tcBorders>
          </w:tcPr>
          <w:p w14:paraId="17AE8BC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Ultrasound </w:t>
            </w:r>
          </w:p>
        </w:tc>
      </w:tr>
      <w:tr w:rsidR="00591615" w:rsidRPr="007C7C31" w14:paraId="2995E379"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B6DCA5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03</w:t>
            </w:r>
          </w:p>
        </w:tc>
        <w:tc>
          <w:tcPr>
            <w:tcW w:w="6840" w:type="dxa"/>
            <w:tcBorders>
              <w:top w:val="single" w:sz="8" w:space="0" w:color="000000"/>
              <w:left w:val="single" w:sz="8" w:space="0" w:color="000000"/>
              <w:bottom w:val="single" w:sz="8" w:space="0" w:color="000000"/>
            </w:tcBorders>
          </w:tcPr>
          <w:p w14:paraId="3DF98CA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creening mammography </w:t>
            </w:r>
          </w:p>
        </w:tc>
      </w:tr>
      <w:tr w:rsidR="00591615" w:rsidRPr="007C7C31" w14:paraId="4B8863A7"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64455A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04</w:t>
            </w:r>
          </w:p>
        </w:tc>
        <w:tc>
          <w:tcPr>
            <w:tcW w:w="6840" w:type="dxa"/>
            <w:tcBorders>
              <w:top w:val="single" w:sz="8" w:space="0" w:color="000000"/>
              <w:left w:val="single" w:sz="8" w:space="0" w:color="000000"/>
              <w:bottom w:val="single" w:sz="8" w:space="0" w:color="000000"/>
            </w:tcBorders>
            <w:shd w:val="clear" w:color="auto" w:fill="FFFFFF"/>
          </w:tcPr>
          <w:p w14:paraId="3696A01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Positron emission tomography (PET) </w:t>
            </w:r>
          </w:p>
        </w:tc>
      </w:tr>
      <w:tr w:rsidR="00591615" w:rsidRPr="007C7C31" w14:paraId="7198B175"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A63DA9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09</w:t>
            </w:r>
          </w:p>
        </w:tc>
        <w:tc>
          <w:tcPr>
            <w:tcW w:w="6840" w:type="dxa"/>
            <w:tcBorders>
              <w:top w:val="single" w:sz="8" w:space="0" w:color="000000"/>
              <w:left w:val="single" w:sz="8" w:space="0" w:color="000000"/>
              <w:bottom w:val="single" w:sz="8" w:space="0" w:color="000000"/>
            </w:tcBorders>
            <w:shd w:val="clear" w:color="auto" w:fill="FFFFFF"/>
          </w:tcPr>
          <w:p w14:paraId="73C54298"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imaging services</w:t>
            </w:r>
          </w:p>
        </w:tc>
      </w:tr>
      <w:tr w:rsidR="00591615" w:rsidRPr="007C7C31" w14:paraId="7894CBC6" w14:textId="77777777" w:rsidTr="002F1B47">
        <w:trPr>
          <w:trHeight w:val="124"/>
        </w:trPr>
        <w:tc>
          <w:tcPr>
            <w:tcW w:w="8478" w:type="dxa"/>
            <w:gridSpan w:val="3"/>
            <w:tcBorders>
              <w:top w:val="single" w:sz="8" w:space="0" w:color="000000"/>
              <w:bottom w:val="single" w:sz="8" w:space="0" w:color="000000"/>
            </w:tcBorders>
            <w:shd w:val="clear" w:color="auto" w:fill="FFFFFF"/>
          </w:tcPr>
          <w:p w14:paraId="09DCD99B"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1X Respiratory Services </w:t>
            </w:r>
          </w:p>
        </w:tc>
      </w:tr>
      <w:tr w:rsidR="00591615" w:rsidRPr="007C7C31" w14:paraId="6CB869AC"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F5A5B2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10</w:t>
            </w:r>
          </w:p>
        </w:tc>
        <w:tc>
          <w:tcPr>
            <w:tcW w:w="6840" w:type="dxa"/>
            <w:tcBorders>
              <w:top w:val="single" w:sz="8" w:space="0" w:color="000000"/>
              <w:left w:val="single" w:sz="8" w:space="0" w:color="000000"/>
              <w:bottom w:val="single" w:sz="8" w:space="0" w:color="000000"/>
            </w:tcBorders>
          </w:tcPr>
          <w:p w14:paraId="486884B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71582F2A"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9BADBB9"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12</w:t>
            </w:r>
          </w:p>
        </w:tc>
        <w:tc>
          <w:tcPr>
            <w:tcW w:w="6840" w:type="dxa"/>
            <w:tcBorders>
              <w:top w:val="single" w:sz="8" w:space="0" w:color="000000"/>
              <w:left w:val="single" w:sz="8" w:space="0" w:color="000000"/>
              <w:bottom w:val="single" w:sz="8" w:space="0" w:color="000000"/>
            </w:tcBorders>
          </w:tcPr>
          <w:p w14:paraId="108C4C4F"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Inhalation services </w:t>
            </w:r>
          </w:p>
        </w:tc>
      </w:tr>
      <w:tr w:rsidR="00591615" w:rsidRPr="007C7C31" w14:paraId="099B7A8E"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F164E8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13</w:t>
            </w:r>
          </w:p>
        </w:tc>
        <w:tc>
          <w:tcPr>
            <w:tcW w:w="6840" w:type="dxa"/>
            <w:tcBorders>
              <w:top w:val="single" w:sz="8" w:space="0" w:color="000000"/>
              <w:left w:val="single" w:sz="8" w:space="0" w:color="000000"/>
              <w:bottom w:val="single" w:sz="8" w:space="0" w:color="000000"/>
            </w:tcBorders>
          </w:tcPr>
          <w:p w14:paraId="75CE623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Hyperbaric oxygen therapy </w:t>
            </w:r>
          </w:p>
        </w:tc>
      </w:tr>
      <w:tr w:rsidR="00591615" w:rsidRPr="007C7C31" w14:paraId="295CE7B2"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CB95CA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19</w:t>
            </w:r>
          </w:p>
        </w:tc>
        <w:tc>
          <w:tcPr>
            <w:tcW w:w="6840" w:type="dxa"/>
            <w:tcBorders>
              <w:top w:val="single" w:sz="8" w:space="0" w:color="000000"/>
              <w:left w:val="single" w:sz="8" w:space="0" w:color="000000"/>
              <w:bottom w:val="single" w:sz="8" w:space="0" w:color="000000"/>
            </w:tcBorders>
            <w:shd w:val="clear" w:color="auto" w:fill="FFFFFF"/>
          </w:tcPr>
          <w:p w14:paraId="5E241595"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3E4CA583" w14:textId="77777777" w:rsidTr="002F1B47">
        <w:trPr>
          <w:trHeight w:val="124"/>
        </w:trPr>
        <w:tc>
          <w:tcPr>
            <w:tcW w:w="8478" w:type="dxa"/>
            <w:gridSpan w:val="3"/>
            <w:tcBorders>
              <w:top w:val="single" w:sz="8" w:space="0" w:color="000000"/>
              <w:bottom w:val="single" w:sz="8" w:space="0" w:color="000000"/>
            </w:tcBorders>
            <w:shd w:val="clear" w:color="auto" w:fill="FFFFFF"/>
          </w:tcPr>
          <w:p w14:paraId="6C316716"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2X Physical Therapy </w:t>
            </w:r>
          </w:p>
        </w:tc>
      </w:tr>
      <w:tr w:rsidR="00591615" w:rsidRPr="007C7C31" w14:paraId="36EE599E"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D76696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20</w:t>
            </w:r>
          </w:p>
        </w:tc>
        <w:tc>
          <w:tcPr>
            <w:tcW w:w="6840" w:type="dxa"/>
            <w:tcBorders>
              <w:top w:val="single" w:sz="8" w:space="0" w:color="000000"/>
              <w:left w:val="single" w:sz="8" w:space="0" w:color="000000"/>
              <w:bottom w:val="single" w:sz="8" w:space="0" w:color="000000"/>
            </w:tcBorders>
          </w:tcPr>
          <w:p w14:paraId="62B78EC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6C68AAA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0F0C1A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21</w:t>
            </w:r>
          </w:p>
        </w:tc>
        <w:tc>
          <w:tcPr>
            <w:tcW w:w="6840" w:type="dxa"/>
            <w:tcBorders>
              <w:top w:val="single" w:sz="8" w:space="0" w:color="000000"/>
              <w:left w:val="single" w:sz="8" w:space="0" w:color="000000"/>
              <w:bottom w:val="single" w:sz="8" w:space="0" w:color="000000"/>
            </w:tcBorders>
          </w:tcPr>
          <w:p w14:paraId="5F416FB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Visit charge </w:t>
            </w:r>
          </w:p>
        </w:tc>
      </w:tr>
      <w:tr w:rsidR="00591615" w:rsidRPr="007C7C31" w14:paraId="1A0DEDA3"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0667D8A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23</w:t>
            </w:r>
          </w:p>
        </w:tc>
        <w:tc>
          <w:tcPr>
            <w:tcW w:w="6840" w:type="dxa"/>
            <w:tcBorders>
              <w:top w:val="single" w:sz="8" w:space="0" w:color="000000"/>
              <w:left w:val="single" w:sz="8" w:space="0" w:color="000000"/>
              <w:bottom w:val="single" w:sz="8" w:space="0" w:color="000000"/>
            </w:tcBorders>
          </w:tcPr>
          <w:p w14:paraId="58F0698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roup charge </w:t>
            </w:r>
          </w:p>
        </w:tc>
      </w:tr>
      <w:tr w:rsidR="00591615" w:rsidRPr="007C7C31" w14:paraId="63118373"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3624E8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24</w:t>
            </w:r>
          </w:p>
        </w:tc>
        <w:tc>
          <w:tcPr>
            <w:tcW w:w="6840" w:type="dxa"/>
            <w:tcBorders>
              <w:top w:val="single" w:sz="8" w:space="0" w:color="000000"/>
              <w:left w:val="single" w:sz="8" w:space="0" w:color="000000"/>
              <w:bottom w:val="single" w:sz="8" w:space="0" w:color="000000"/>
            </w:tcBorders>
            <w:shd w:val="clear" w:color="auto" w:fill="FFFFFF"/>
          </w:tcPr>
          <w:p w14:paraId="0D6B290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valuation or reevaluation </w:t>
            </w:r>
          </w:p>
        </w:tc>
      </w:tr>
      <w:tr w:rsidR="00591615" w:rsidRPr="007C7C31" w14:paraId="080401DD"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1ECBC6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29</w:t>
            </w:r>
          </w:p>
        </w:tc>
        <w:tc>
          <w:tcPr>
            <w:tcW w:w="6840" w:type="dxa"/>
            <w:tcBorders>
              <w:top w:val="single" w:sz="8" w:space="0" w:color="000000"/>
              <w:left w:val="single" w:sz="8" w:space="0" w:color="000000"/>
              <w:bottom w:val="single" w:sz="8" w:space="0" w:color="000000"/>
            </w:tcBorders>
            <w:shd w:val="clear" w:color="auto" w:fill="FFFFFF"/>
          </w:tcPr>
          <w:p w14:paraId="62057FC8"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physical therapy</w:t>
            </w:r>
          </w:p>
        </w:tc>
      </w:tr>
      <w:tr w:rsidR="00591615" w:rsidRPr="007C7C31" w14:paraId="4552508C" w14:textId="77777777" w:rsidTr="002F1B47">
        <w:trPr>
          <w:trHeight w:val="124"/>
        </w:trPr>
        <w:tc>
          <w:tcPr>
            <w:tcW w:w="8478" w:type="dxa"/>
            <w:gridSpan w:val="3"/>
            <w:tcBorders>
              <w:top w:val="single" w:sz="8" w:space="0" w:color="000000"/>
              <w:bottom w:val="single" w:sz="8" w:space="0" w:color="000000"/>
            </w:tcBorders>
            <w:shd w:val="clear" w:color="auto" w:fill="FFFFFF"/>
          </w:tcPr>
          <w:p w14:paraId="1CC82579"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3X Occupational Therapy </w:t>
            </w:r>
          </w:p>
        </w:tc>
      </w:tr>
      <w:tr w:rsidR="00591615" w:rsidRPr="007C7C31" w14:paraId="768A9F24"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01E8F08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30</w:t>
            </w:r>
          </w:p>
        </w:tc>
        <w:tc>
          <w:tcPr>
            <w:tcW w:w="6840" w:type="dxa"/>
            <w:tcBorders>
              <w:top w:val="single" w:sz="8" w:space="0" w:color="000000"/>
              <w:left w:val="single" w:sz="8" w:space="0" w:color="000000"/>
              <w:bottom w:val="single" w:sz="8" w:space="0" w:color="000000"/>
            </w:tcBorders>
          </w:tcPr>
          <w:p w14:paraId="6060A444"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7C264A3D"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F08222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31</w:t>
            </w:r>
          </w:p>
        </w:tc>
        <w:tc>
          <w:tcPr>
            <w:tcW w:w="6840" w:type="dxa"/>
            <w:tcBorders>
              <w:top w:val="single" w:sz="8" w:space="0" w:color="000000"/>
              <w:left w:val="single" w:sz="8" w:space="0" w:color="000000"/>
              <w:bottom w:val="single" w:sz="8" w:space="0" w:color="000000"/>
            </w:tcBorders>
          </w:tcPr>
          <w:p w14:paraId="36126E82"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Visit charge </w:t>
            </w:r>
          </w:p>
        </w:tc>
      </w:tr>
      <w:tr w:rsidR="00591615" w:rsidRPr="007C7C31" w14:paraId="34506893"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3FAFE4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33</w:t>
            </w:r>
          </w:p>
        </w:tc>
        <w:tc>
          <w:tcPr>
            <w:tcW w:w="6840" w:type="dxa"/>
            <w:tcBorders>
              <w:top w:val="single" w:sz="8" w:space="0" w:color="000000"/>
              <w:left w:val="single" w:sz="8" w:space="0" w:color="000000"/>
              <w:bottom w:val="single" w:sz="8" w:space="0" w:color="000000"/>
            </w:tcBorders>
          </w:tcPr>
          <w:p w14:paraId="2EF97D8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roup rate </w:t>
            </w:r>
          </w:p>
        </w:tc>
      </w:tr>
      <w:tr w:rsidR="00591615" w:rsidRPr="007C7C31" w14:paraId="311FC294"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BC89769"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34</w:t>
            </w:r>
          </w:p>
        </w:tc>
        <w:tc>
          <w:tcPr>
            <w:tcW w:w="6840" w:type="dxa"/>
            <w:tcBorders>
              <w:top w:val="single" w:sz="8" w:space="0" w:color="000000"/>
              <w:left w:val="single" w:sz="8" w:space="0" w:color="000000"/>
              <w:bottom w:val="single" w:sz="8" w:space="0" w:color="000000"/>
            </w:tcBorders>
            <w:shd w:val="clear" w:color="auto" w:fill="FFFFFF"/>
          </w:tcPr>
          <w:p w14:paraId="29655FF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valuation or reevaluation </w:t>
            </w:r>
          </w:p>
        </w:tc>
      </w:tr>
      <w:tr w:rsidR="00591615" w:rsidRPr="007C7C31" w14:paraId="197BF7AC"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A78698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39</w:t>
            </w:r>
          </w:p>
        </w:tc>
        <w:tc>
          <w:tcPr>
            <w:tcW w:w="6840" w:type="dxa"/>
            <w:tcBorders>
              <w:top w:val="single" w:sz="8" w:space="0" w:color="000000"/>
              <w:left w:val="single" w:sz="8" w:space="0" w:color="000000"/>
              <w:bottom w:val="single" w:sz="8" w:space="0" w:color="000000"/>
            </w:tcBorders>
            <w:shd w:val="clear" w:color="auto" w:fill="FFFFFF"/>
          </w:tcPr>
          <w:p w14:paraId="6876327E"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occupational therapy</w:t>
            </w:r>
          </w:p>
        </w:tc>
      </w:tr>
      <w:tr w:rsidR="00591615" w:rsidRPr="007C7C31" w14:paraId="020D6DCC" w14:textId="77777777" w:rsidTr="002F1B47">
        <w:trPr>
          <w:trHeight w:val="124"/>
        </w:trPr>
        <w:tc>
          <w:tcPr>
            <w:tcW w:w="8478" w:type="dxa"/>
            <w:gridSpan w:val="3"/>
            <w:tcBorders>
              <w:top w:val="single" w:sz="8" w:space="0" w:color="000000"/>
              <w:bottom w:val="single" w:sz="8" w:space="0" w:color="000000"/>
            </w:tcBorders>
            <w:shd w:val="clear" w:color="auto" w:fill="FFFFFF"/>
          </w:tcPr>
          <w:p w14:paraId="43D94A8A"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4X Speech-Language Pathology </w:t>
            </w:r>
          </w:p>
        </w:tc>
      </w:tr>
      <w:tr w:rsidR="00591615" w:rsidRPr="007C7C31" w14:paraId="07A9E6D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839E08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40</w:t>
            </w:r>
          </w:p>
        </w:tc>
        <w:tc>
          <w:tcPr>
            <w:tcW w:w="6840" w:type="dxa"/>
            <w:tcBorders>
              <w:top w:val="single" w:sz="8" w:space="0" w:color="000000"/>
              <w:left w:val="single" w:sz="8" w:space="0" w:color="000000"/>
              <w:bottom w:val="single" w:sz="8" w:space="0" w:color="000000"/>
            </w:tcBorders>
          </w:tcPr>
          <w:p w14:paraId="3F67AEC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394027B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C08621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41</w:t>
            </w:r>
          </w:p>
        </w:tc>
        <w:tc>
          <w:tcPr>
            <w:tcW w:w="6840" w:type="dxa"/>
            <w:tcBorders>
              <w:top w:val="single" w:sz="8" w:space="0" w:color="000000"/>
              <w:left w:val="single" w:sz="8" w:space="0" w:color="000000"/>
              <w:bottom w:val="single" w:sz="8" w:space="0" w:color="000000"/>
            </w:tcBorders>
          </w:tcPr>
          <w:p w14:paraId="08A83D31" w14:textId="77777777" w:rsidR="00591615" w:rsidRPr="007C7C31" w:rsidRDefault="00591615" w:rsidP="002F1B47">
            <w:pPr>
              <w:autoSpaceDE w:val="0"/>
              <w:autoSpaceDN w:val="0"/>
              <w:adjustRightInd w:val="0"/>
              <w:spacing w:before="40" w:after="40"/>
              <w:rPr>
                <w:sz w:val="22"/>
                <w:szCs w:val="22"/>
              </w:rPr>
            </w:pPr>
            <w:r w:rsidRPr="007C7C31">
              <w:rPr>
                <w:sz w:val="22"/>
                <w:szCs w:val="22"/>
              </w:rPr>
              <w:t>Visit charge</w:t>
            </w:r>
          </w:p>
        </w:tc>
      </w:tr>
      <w:tr w:rsidR="00591615" w:rsidRPr="007C7C31" w14:paraId="5DB616FF"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D3F6F3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43</w:t>
            </w:r>
          </w:p>
        </w:tc>
        <w:tc>
          <w:tcPr>
            <w:tcW w:w="6840" w:type="dxa"/>
            <w:tcBorders>
              <w:top w:val="single" w:sz="8" w:space="0" w:color="000000"/>
              <w:left w:val="single" w:sz="8" w:space="0" w:color="000000"/>
              <w:bottom w:val="single" w:sz="8" w:space="0" w:color="000000"/>
            </w:tcBorders>
          </w:tcPr>
          <w:p w14:paraId="359985FD"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roup rate </w:t>
            </w:r>
          </w:p>
        </w:tc>
      </w:tr>
      <w:tr w:rsidR="00591615" w:rsidRPr="007C7C31" w14:paraId="6823096E"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D9D178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44</w:t>
            </w:r>
          </w:p>
        </w:tc>
        <w:tc>
          <w:tcPr>
            <w:tcW w:w="6840" w:type="dxa"/>
            <w:tcBorders>
              <w:top w:val="single" w:sz="8" w:space="0" w:color="000000"/>
              <w:left w:val="single" w:sz="8" w:space="0" w:color="000000"/>
              <w:bottom w:val="single" w:sz="8" w:space="0" w:color="000000"/>
            </w:tcBorders>
            <w:shd w:val="clear" w:color="auto" w:fill="FFFFFF"/>
          </w:tcPr>
          <w:p w14:paraId="7E9D005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valuation or reevaluation </w:t>
            </w:r>
          </w:p>
        </w:tc>
      </w:tr>
      <w:tr w:rsidR="00591615" w:rsidRPr="007C7C31" w14:paraId="54326769" w14:textId="77777777" w:rsidTr="002F1B47">
        <w:trPr>
          <w:trHeight w:val="268"/>
        </w:trPr>
        <w:tc>
          <w:tcPr>
            <w:tcW w:w="1638" w:type="dxa"/>
            <w:gridSpan w:val="2"/>
            <w:tcBorders>
              <w:top w:val="single" w:sz="8" w:space="0" w:color="000000"/>
              <w:bottom w:val="single" w:sz="8" w:space="0" w:color="000000"/>
              <w:right w:val="single" w:sz="8" w:space="0" w:color="000000"/>
            </w:tcBorders>
            <w:shd w:val="clear" w:color="auto" w:fill="FFFFFF"/>
          </w:tcPr>
          <w:p w14:paraId="232DBCA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49</w:t>
            </w:r>
          </w:p>
        </w:tc>
        <w:tc>
          <w:tcPr>
            <w:tcW w:w="6840" w:type="dxa"/>
            <w:tcBorders>
              <w:top w:val="single" w:sz="8" w:space="0" w:color="000000"/>
              <w:left w:val="single" w:sz="8" w:space="0" w:color="000000"/>
              <w:bottom w:val="single" w:sz="8" w:space="0" w:color="000000"/>
            </w:tcBorders>
            <w:shd w:val="clear" w:color="auto" w:fill="FFFFFF"/>
          </w:tcPr>
          <w:p w14:paraId="2CABC1B1"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speech therapy</w:t>
            </w:r>
          </w:p>
        </w:tc>
      </w:tr>
      <w:tr w:rsidR="00591615" w:rsidRPr="007C7C31" w14:paraId="5DF46DD8" w14:textId="77777777" w:rsidTr="002F1B47">
        <w:trPr>
          <w:trHeight w:val="124"/>
        </w:trPr>
        <w:tc>
          <w:tcPr>
            <w:tcW w:w="8478" w:type="dxa"/>
            <w:gridSpan w:val="3"/>
            <w:tcBorders>
              <w:top w:val="single" w:sz="8" w:space="0" w:color="000000"/>
              <w:bottom w:val="single" w:sz="8" w:space="0" w:color="000000"/>
            </w:tcBorders>
            <w:shd w:val="clear" w:color="auto" w:fill="FFFFFF"/>
          </w:tcPr>
          <w:p w14:paraId="2CB60542"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5X Emergency Room </w:t>
            </w:r>
          </w:p>
        </w:tc>
      </w:tr>
      <w:tr w:rsidR="00591615" w:rsidRPr="007C7C31" w14:paraId="12A0747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0526F28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50</w:t>
            </w:r>
          </w:p>
        </w:tc>
        <w:tc>
          <w:tcPr>
            <w:tcW w:w="6840" w:type="dxa"/>
            <w:tcBorders>
              <w:top w:val="single" w:sz="8" w:space="0" w:color="000000"/>
              <w:left w:val="single" w:sz="8" w:space="0" w:color="000000"/>
              <w:bottom w:val="single" w:sz="8" w:space="0" w:color="000000"/>
            </w:tcBorders>
          </w:tcPr>
          <w:p w14:paraId="4231FC14"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3FA986B2"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0A0D3F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51</w:t>
            </w:r>
          </w:p>
        </w:tc>
        <w:tc>
          <w:tcPr>
            <w:tcW w:w="6840" w:type="dxa"/>
            <w:tcBorders>
              <w:top w:val="single" w:sz="8" w:space="0" w:color="000000"/>
              <w:left w:val="single" w:sz="8" w:space="0" w:color="000000"/>
              <w:bottom w:val="single" w:sz="8" w:space="0" w:color="000000"/>
            </w:tcBorders>
          </w:tcPr>
          <w:p w14:paraId="24F0A9A9" w14:textId="77777777" w:rsidR="00591615" w:rsidRPr="007C7C31" w:rsidRDefault="00591615" w:rsidP="002F1B47">
            <w:pPr>
              <w:autoSpaceDE w:val="0"/>
              <w:autoSpaceDN w:val="0"/>
              <w:adjustRightInd w:val="0"/>
              <w:spacing w:before="40" w:after="40"/>
              <w:rPr>
                <w:sz w:val="22"/>
                <w:szCs w:val="22"/>
              </w:rPr>
            </w:pPr>
            <w:r w:rsidRPr="007C7C31">
              <w:rPr>
                <w:sz w:val="22"/>
                <w:szCs w:val="22"/>
              </w:rPr>
              <w:t>EMTALA Emergency Medical Screening services</w:t>
            </w:r>
          </w:p>
        </w:tc>
      </w:tr>
      <w:tr w:rsidR="00591615" w:rsidRPr="007C7C31" w14:paraId="6A47B78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5A12D6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52</w:t>
            </w:r>
          </w:p>
        </w:tc>
        <w:tc>
          <w:tcPr>
            <w:tcW w:w="6840" w:type="dxa"/>
            <w:tcBorders>
              <w:top w:val="single" w:sz="8" w:space="0" w:color="000000"/>
              <w:left w:val="single" w:sz="8" w:space="0" w:color="000000"/>
              <w:bottom w:val="single" w:sz="8" w:space="0" w:color="000000"/>
            </w:tcBorders>
          </w:tcPr>
          <w:p w14:paraId="7356F6D1" w14:textId="77777777" w:rsidR="00591615" w:rsidRPr="007C7C31" w:rsidRDefault="00591615" w:rsidP="002F1B47">
            <w:pPr>
              <w:autoSpaceDE w:val="0"/>
              <w:autoSpaceDN w:val="0"/>
              <w:adjustRightInd w:val="0"/>
              <w:spacing w:before="40" w:after="40"/>
              <w:rPr>
                <w:sz w:val="22"/>
                <w:szCs w:val="22"/>
              </w:rPr>
            </w:pPr>
            <w:r w:rsidRPr="007C7C31">
              <w:rPr>
                <w:sz w:val="22"/>
                <w:szCs w:val="22"/>
              </w:rPr>
              <w:t>ER beyond EMTALA screening</w:t>
            </w:r>
          </w:p>
        </w:tc>
      </w:tr>
      <w:tr w:rsidR="00591615" w:rsidRPr="007C7C31" w14:paraId="45704C1A"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C59470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56</w:t>
            </w:r>
          </w:p>
        </w:tc>
        <w:tc>
          <w:tcPr>
            <w:tcW w:w="6840" w:type="dxa"/>
            <w:tcBorders>
              <w:top w:val="single" w:sz="8" w:space="0" w:color="000000"/>
              <w:left w:val="single" w:sz="8" w:space="0" w:color="000000"/>
              <w:bottom w:val="single" w:sz="8" w:space="0" w:color="000000"/>
            </w:tcBorders>
          </w:tcPr>
          <w:p w14:paraId="6805E6B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Urgent care </w:t>
            </w:r>
          </w:p>
        </w:tc>
      </w:tr>
      <w:tr w:rsidR="00591615" w:rsidRPr="007C7C31" w14:paraId="42E5E093"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244A9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59</w:t>
            </w:r>
          </w:p>
        </w:tc>
        <w:tc>
          <w:tcPr>
            <w:tcW w:w="6840" w:type="dxa"/>
            <w:tcBorders>
              <w:top w:val="single" w:sz="8" w:space="0" w:color="000000"/>
              <w:left w:val="single" w:sz="8" w:space="0" w:color="000000"/>
              <w:bottom w:val="single" w:sz="8" w:space="0" w:color="000000"/>
            </w:tcBorders>
            <w:shd w:val="clear" w:color="auto" w:fill="FFFFFF"/>
          </w:tcPr>
          <w:p w14:paraId="0B4DCE09"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ER </w:t>
            </w:r>
          </w:p>
        </w:tc>
      </w:tr>
      <w:tr w:rsidR="00591615" w:rsidRPr="007C7C31" w14:paraId="0069242C" w14:textId="77777777" w:rsidTr="002F1B47">
        <w:trPr>
          <w:trHeight w:val="124"/>
        </w:trPr>
        <w:tc>
          <w:tcPr>
            <w:tcW w:w="8478" w:type="dxa"/>
            <w:gridSpan w:val="3"/>
            <w:tcBorders>
              <w:top w:val="single" w:sz="8" w:space="0" w:color="000000"/>
              <w:bottom w:val="single" w:sz="8" w:space="0" w:color="000000"/>
            </w:tcBorders>
            <w:shd w:val="clear" w:color="auto" w:fill="FFFFFF"/>
          </w:tcPr>
          <w:p w14:paraId="07E53D31"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6X Pulmonary Function </w:t>
            </w:r>
          </w:p>
        </w:tc>
      </w:tr>
      <w:tr w:rsidR="00591615" w:rsidRPr="007C7C31" w14:paraId="2E806BC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C9D554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60</w:t>
            </w:r>
          </w:p>
        </w:tc>
        <w:tc>
          <w:tcPr>
            <w:tcW w:w="6840" w:type="dxa"/>
            <w:tcBorders>
              <w:top w:val="single" w:sz="8" w:space="0" w:color="000000"/>
              <w:left w:val="single" w:sz="8" w:space="0" w:color="000000"/>
              <w:bottom w:val="single" w:sz="8" w:space="0" w:color="000000"/>
            </w:tcBorders>
          </w:tcPr>
          <w:p w14:paraId="1ADD1522"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084498E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FB3948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69</w:t>
            </w:r>
          </w:p>
        </w:tc>
        <w:tc>
          <w:tcPr>
            <w:tcW w:w="6840" w:type="dxa"/>
            <w:tcBorders>
              <w:top w:val="single" w:sz="8" w:space="0" w:color="000000"/>
              <w:left w:val="single" w:sz="8" w:space="0" w:color="000000"/>
              <w:bottom w:val="single" w:sz="8" w:space="0" w:color="000000"/>
            </w:tcBorders>
            <w:shd w:val="clear" w:color="auto" w:fill="FFFFFF"/>
          </w:tcPr>
          <w:p w14:paraId="7754B8D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10B27C53" w14:textId="77777777" w:rsidTr="002F1B47">
        <w:trPr>
          <w:trHeight w:val="124"/>
        </w:trPr>
        <w:tc>
          <w:tcPr>
            <w:tcW w:w="8478" w:type="dxa"/>
            <w:gridSpan w:val="3"/>
            <w:tcBorders>
              <w:top w:val="single" w:sz="8" w:space="0" w:color="000000"/>
              <w:bottom w:val="single" w:sz="8" w:space="0" w:color="000000"/>
            </w:tcBorders>
            <w:shd w:val="clear" w:color="auto" w:fill="FFFFFF"/>
          </w:tcPr>
          <w:p w14:paraId="4AAAACC2"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7X Audiology </w:t>
            </w:r>
          </w:p>
        </w:tc>
      </w:tr>
      <w:tr w:rsidR="00591615" w:rsidRPr="007C7C31" w14:paraId="42833352"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A583A9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70</w:t>
            </w:r>
          </w:p>
        </w:tc>
        <w:tc>
          <w:tcPr>
            <w:tcW w:w="6840" w:type="dxa"/>
            <w:tcBorders>
              <w:top w:val="single" w:sz="8" w:space="0" w:color="000000"/>
              <w:left w:val="single" w:sz="8" w:space="0" w:color="000000"/>
              <w:bottom w:val="single" w:sz="8" w:space="0" w:color="000000"/>
            </w:tcBorders>
          </w:tcPr>
          <w:p w14:paraId="15CBB24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5EBA7165"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E54AF59"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71</w:t>
            </w:r>
          </w:p>
        </w:tc>
        <w:tc>
          <w:tcPr>
            <w:tcW w:w="6840" w:type="dxa"/>
            <w:tcBorders>
              <w:top w:val="single" w:sz="8" w:space="0" w:color="000000"/>
              <w:left w:val="single" w:sz="8" w:space="0" w:color="000000"/>
              <w:bottom w:val="single" w:sz="8" w:space="0" w:color="000000"/>
            </w:tcBorders>
          </w:tcPr>
          <w:p w14:paraId="51D7CC0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Diagnostic </w:t>
            </w:r>
          </w:p>
        </w:tc>
      </w:tr>
      <w:tr w:rsidR="00591615" w:rsidRPr="007C7C31" w14:paraId="6AA49F29"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19D158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72</w:t>
            </w:r>
          </w:p>
        </w:tc>
        <w:tc>
          <w:tcPr>
            <w:tcW w:w="6840" w:type="dxa"/>
            <w:tcBorders>
              <w:top w:val="single" w:sz="8" w:space="0" w:color="000000"/>
              <w:left w:val="single" w:sz="8" w:space="0" w:color="000000"/>
              <w:bottom w:val="single" w:sz="8" w:space="0" w:color="000000"/>
            </w:tcBorders>
          </w:tcPr>
          <w:p w14:paraId="724F6362"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Treatment </w:t>
            </w:r>
          </w:p>
        </w:tc>
      </w:tr>
      <w:tr w:rsidR="00591615" w:rsidRPr="007C7C31" w14:paraId="4F5DE2D5"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87ACBC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79</w:t>
            </w:r>
          </w:p>
        </w:tc>
        <w:tc>
          <w:tcPr>
            <w:tcW w:w="6840" w:type="dxa"/>
            <w:tcBorders>
              <w:top w:val="single" w:sz="8" w:space="0" w:color="000000"/>
              <w:left w:val="single" w:sz="8" w:space="0" w:color="000000"/>
              <w:bottom w:val="single" w:sz="8" w:space="0" w:color="000000"/>
            </w:tcBorders>
            <w:shd w:val="clear" w:color="auto" w:fill="FFFFFF"/>
          </w:tcPr>
          <w:p w14:paraId="29E849A4"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5E2FD8A0" w14:textId="77777777" w:rsidTr="002F1B47">
        <w:trPr>
          <w:trHeight w:val="124"/>
        </w:trPr>
        <w:tc>
          <w:tcPr>
            <w:tcW w:w="8478" w:type="dxa"/>
            <w:gridSpan w:val="3"/>
            <w:tcBorders>
              <w:top w:val="single" w:sz="8" w:space="0" w:color="000000"/>
              <w:bottom w:val="single" w:sz="8" w:space="0" w:color="000000"/>
            </w:tcBorders>
            <w:shd w:val="clear" w:color="auto" w:fill="FFFFFF"/>
          </w:tcPr>
          <w:p w14:paraId="5FD3DF71"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8X Cardiology </w:t>
            </w:r>
          </w:p>
        </w:tc>
      </w:tr>
      <w:tr w:rsidR="00591615" w:rsidRPr="007C7C31" w14:paraId="71FF9999"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C96658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80</w:t>
            </w:r>
          </w:p>
        </w:tc>
        <w:tc>
          <w:tcPr>
            <w:tcW w:w="6840" w:type="dxa"/>
            <w:tcBorders>
              <w:top w:val="single" w:sz="8" w:space="0" w:color="000000"/>
              <w:left w:val="single" w:sz="8" w:space="0" w:color="000000"/>
              <w:bottom w:val="single" w:sz="8" w:space="0" w:color="000000"/>
            </w:tcBorders>
          </w:tcPr>
          <w:p w14:paraId="60C1484D"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10B4DBC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5B4646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81</w:t>
            </w:r>
          </w:p>
        </w:tc>
        <w:tc>
          <w:tcPr>
            <w:tcW w:w="6840" w:type="dxa"/>
            <w:tcBorders>
              <w:top w:val="single" w:sz="8" w:space="0" w:color="000000"/>
              <w:left w:val="single" w:sz="8" w:space="0" w:color="000000"/>
              <w:bottom w:val="single" w:sz="8" w:space="0" w:color="000000"/>
            </w:tcBorders>
          </w:tcPr>
          <w:p w14:paraId="247DFF3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ardiac catheterization lab </w:t>
            </w:r>
          </w:p>
        </w:tc>
      </w:tr>
      <w:tr w:rsidR="00591615" w:rsidRPr="007C7C31" w14:paraId="59E8CAE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0560A31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82</w:t>
            </w:r>
          </w:p>
        </w:tc>
        <w:tc>
          <w:tcPr>
            <w:tcW w:w="6840" w:type="dxa"/>
            <w:tcBorders>
              <w:top w:val="single" w:sz="8" w:space="0" w:color="000000"/>
              <w:left w:val="single" w:sz="8" w:space="0" w:color="000000"/>
              <w:bottom w:val="single" w:sz="8" w:space="0" w:color="000000"/>
            </w:tcBorders>
          </w:tcPr>
          <w:p w14:paraId="675C45A5"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tress test </w:t>
            </w:r>
          </w:p>
        </w:tc>
      </w:tr>
      <w:tr w:rsidR="00591615" w:rsidRPr="007C7C31" w14:paraId="18082AB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2BD7C8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83</w:t>
            </w:r>
          </w:p>
        </w:tc>
        <w:tc>
          <w:tcPr>
            <w:tcW w:w="6840" w:type="dxa"/>
            <w:tcBorders>
              <w:top w:val="single" w:sz="8" w:space="0" w:color="000000"/>
              <w:left w:val="single" w:sz="8" w:space="0" w:color="000000"/>
              <w:bottom w:val="single" w:sz="8" w:space="0" w:color="000000"/>
            </w:tcBorders>
          </w:tcPr>
          <w:p w14:paraId="4A5E2041"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chocardiology </w:t>
            </w:r>
          </w:p>
        </w:tc>
      </w:tr>
      <w:tr w:rsidR="00591615" w:rsidRPr="007C7C31" w14:paraId="2D97AE66"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C5B84C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89</w:t>
            </w:r>
          </w:p>
        </w:tc>
        <w:tc>
          <w:tcPr>
            <w:tcW w:w="6840" w:type="dxa"/>
            <w:tcBorders>
              <w:top w:val="single" w:sz="8" w:space="0" w:color="000000"/>
              <w:left w:val="single" w:sz="8" w:space="0" w:color="000000"/>
              <w:bottom w:val="single" w:sz="8" w:space="0" w:color="000000"/>
            </w:tcBorders>
            <w:shd w:val="clear" w:color="auto" w:fill="FFFFFF"/>
          </w:tcPr>
          <w:p w14:paraId="2E02698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36A00D4D" w14:textId="77777777" w:rsidTr="002F1B47">
        <w:trPr>
          <w:trHeight w:val="124"/>
        </w:trPr>
        <w:tc>
          <w:tcPr>
            <w:tcW w:w="8478" w:type="dxa"/>
            <w:gridSpan w:val="3"/>
            <w:tcBorders>
              <w:top w:val="single" w:sz="8" w:space="0" w:color="000000"/>
              <w:bottom w:val="single" w:sz="8" w:space="0" w:color="000000"/>
            </w:tcBorders>
            <w:shd w:val="clear" w:color="auto" w:fill="FFFFFF"/>
          </w:tcPr>
          <w:p w14:paraId="2F0A3BAC"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49X Ambulatory Surgical Care </w:t>
            </w:r>
          </w:p>
        </w:tc>
      </w:tr>
      <w:tr w:rsidR="00591615" w:rsidRPr="007C7C31" w14:paraId="1FA2EAC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52B185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90</w:t>
            </w:r>
          </w:p>
        </w:tc>
        <w:tc>
          <w:tcPr>
            <w:tcW w:w="6840" w:type="dxa"/>
            <w:tcBorders>
              <w:top w:val="single" w:sz="8" w:space="0" w:color="000000"/>
              <w:left w:val="single" w:sz="8" w:space="0" w:color="000000"/>
              <w:bottom w:val="single" w:sz="8" w:space="0" w:color="000000"/>
            </w:tcBorders>
          </w:tcPr>
          <w:p w14:paraId="5150B0F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2CD6B32F"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8147F7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499</w:t>
            </w:r>
          </w:p>
        </w:tc>
        <w:tc>
          <w:tcPr>
            <w:tcW w:w="6840" w:type="dxa"/>
            <w:tcBorders>
              <w:top w:val="single" w:sz="8" w:space="0" w:color="000000"/>
              <w:left w:val="single" w:sz="8" w:space="0" w:color="000000"/>
              <w:bottom w:val="single" w:sz="8" w:space="0" w:color="000000"/>
            </w:tcBorders>
            <w:shd w:val="clear" w:color="auto" w:fill="FFFFFF"/>
          </w:tcPr>
          <w:p w14:paraId="556C0A5F"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24B13316" w14:textId="77777777" w:rsidTr="002F1B47">
        <w:trPr>
          <w:trHeight w:val="124"/>
        </w:trPr>
        <w:tc>
          <w:tcPr>
            <w:tcW w:w="8478" w:type="dxa"/>
            <w:gridSpan w:val="3"/>
            <w:tcBorders>
              <w:top w:val="single" w:sz="8" w:space="0" w:color="000000"/>
              <w:bottom w:val="single" w:sz="8" w:space="0" w:color="000000"/>
            </w:tcBorders>
            <w:shd w:val="clear" w:color="auto" w:fill="FFFFFF"/>
          </w:tcPr>
          <w:p w14:paraId="43A4CF4A"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50X Outpatient </w:t>
            </w:r>
          </w:p>
        </w:tc>
      </w:tr>
      <w:tr w:rsidR="00591615" w:rsidRPr="007C7C31" w14:paraId="3322AFC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D01875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00</w:t>
            </w:r>
          </w:p>
        </w:tc>
        <w:tc>
          <w:tcPr>
            <w:tcW w:w="6840" w:type="dxa"/>
            <w:tcBorders>
              <w:top w:val="single" w:sz="8" w:space="0" w:color="000000"/>
              <w:left w:val="single" w:sz="8" w:space="0" w:color="000000"/>
              <w:bottom w:val="single" w:sz="8" w:space="0" w:color="000000"/>
            </w:tcBorders>
          </w:tcPr>
          <w:p w14:paraId="7EB2F9B6" w14:textId="77777777" w:rsidR="00591615" w:rsidRPr="007C7C31" w:rsidRDefault="00591615" w:rsidP="002F1B47">
            <w:pPr>
              <w:autoSpaceDE w:val="0"/>
              <w:autoSpaceDN w:val="0"/>
              <w:adjustRightInd w:val="0"/>
              <w:spacing w:before="40" w:after="40"/>
              <w:rPr>
                <w:sz w:val="22"/>
                <w:szCs w:val="22"/>
              </w:rPr>
            </w:pPr>
            <w:r w:rsidRPr="007C7C31">
              <w:rPr>
                <w:sz w:val="22"/>
                <w:szCs w:val="22"/>
              </w:rPr>
              <w:t>General</w:t>
            </w:r>
          </w:p>
        </w:tc>
      </w:tr>
      <w:tr w:rsidR="00591615" w:rsidRPr="007C7C31" w14:paraId="27271EDE"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4BE5E7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09</w:t>
            </w:r>
          </w:p>
        </w:tc>
        <w:tc>
          <w:tcPr>
            <w:tcW w:w="6840" w:type="dxa"/>
            <w:tcBorders>
              <w:top w:val="single" w:sz="8" w:space="0" w:color="000000"/>
              <w:left w:val="single" w:sz="8" w:space="0" w:color="000000"/>
              <w:bottom w:val="single" w:sz="8" w:space="0" w:color="000000"/>
            </w:tcBorders>
          </w:tcPr>
          <w:p w14:paraId="263A56F8"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w:t>
            </w:r>
          </w:p>
        </w:tc>
      </w:tr>
      <w:tr w:rsidR="00591615" w:rsidRPr="007C7C31" w14:paraId="52EC2FB2" w14:textId="77777777" w:rsidTr="002F1B47">
        <w:trPr>
          <w:trHeight w:val="124"/>
        </w:trPr>
        <w:tc>
          <w:tcPr>
            <w:tcW w:w="8478" w:type="dxa"/>
            <w:gridSpan w:val="3"/>
            <w:tcBorders>
              <w:top w:val="single" w:sz="8" w:space="0" w:color="000000"/>
              <w:bottom w:val="single" w:sz="8" w:space="0" w:color="000000"/>
            </w:tcBorders>
            <w:shd w:val="clear" w:color="auto" w:fill="FFFFFF"/>
          </w:tcPr>
          <w:p w14:paraId="22D7FC06" w14:textId="77777777" w:rsidR="00591615" w:rsidRPr="007C7C31" w:rsidRDefault="00591615" w:rsidP="002F1B47">
            <w:pPr>
              <w:autoSpaceDE w:val="0"/>
              <w:autoSpaceDN w:val="0"/>
              <w:adjustRightInd w:val="0"/>
              <w:spacing w:before="60" w:after="60"/>
              <w:jc w:val="center"/>
              <w:rPr>
                <w:b/>
                <w:bCs/>
                <w:sz w:val="22"/>
                <w:szCs w:val="22"/>
              </w:rPr>
            </w:pPr>
            <w:r w:rsidRPr="007C7C31">
              <w:rPr>
                <w:b/>
                <w:bCs/>
                <w:sz w:val="22"/>
                <w:szCs w:val="22"/>
              </w:rPr>
              <w:t>051X Clinic</w:t>
            </w:r>
          </w:p>
        </w:tc>
      </w:tr>
      <w:tr w:rsidR="00591615" w:rsidRPr="007C7C31" w14:paraId="159F330E"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49EE9E6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0</w:t>
            </w:r>
          </w:p>
        </w:tc>
        <w:tc>
          <w:tcPr>
            <w:tcW w:w="6840" w:type="dxa"/>
            <w:tcBorders>
              <w:top w:val="single" w:sz="8" w:space="0" w:color="000000"/>
              <w:left w:val="single" w:sz="8" w:space="0" w:color="000000"/>
              <w:bottom w:val="single" w:sz="8" w:space="0" w:color="000000"/>
            </w:tcBorders>
          </w:tcPr>
          <w:p w14:paraId="623E9321"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009FCA5A"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776604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2</w:t>
            </w:r>
          </w:p>
        </w:tc>
        <w:tc>
          <w:tcPr>
            <w:tcW w:w="6840" w:type="dxa"/>
            <w:tcBorders>
              <w:top w:val="single" w:sz="8" w:space="0" w:color="000000"/>
              <w:left w:val="single" w:sz="8" w:space="0" w:color="000000"/>
              <w:bottom w:val="single" w:sz="8" w:space="0" w:color="000000"/>
            </w:tcBorders>
          </w:tcPr>
          <w:p w14:paraId="33593700" w14:textId="77777777" w:rsidR="00591615" w:rsidRPr="007C7C31" w:rsidRDefault="00591615" w:rsidP="002F1B47">
            <w:pPr>
              <w:tabs>
                <w:tab w:val="center" w:pos="3312"/>
              </w:tabs>
              <w:autoSpaceDE w:val="0"/>
              <w:autoSpaceDN w:val="0"/>
              <w:adjustRightInd w:val="0"/>
              <w:spacing w:before="40" w:after="40"/>
              <w:rPr>
                <w:sz w:val="22"/>
                <w:szCs w:val="22"/>
              </w:rPr>
            </w:pPr>
            <w:r w:rsidRPr="007C7C31">
              <w:rPr>
                <w:sz w:val="22"/>
                <w:szCs w:val="22"/>
              </w:rPr>
              <w:t>Dental clinic</w:t>
            </w:r>
            <w:r>
              <w:rPr>
                <w:sz w:val="22"/>
                <w:szCs w:val="22"/>
              </w:rPr>
              <w:tab/>
            </w:r>
          </w:p>
        </w:tc>
      </w:tr>
      <w:tr w:rsidR="00591615" w:rsidRPr="007C7C31" w14:paraId="6B0D8AE9"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0D229FE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3</w:t>
            </w:r>
          </w:p>
        </w:tc>
        <w:tc>
          <w:tcPr>
            <w:tcW w:w="6840" w:type="dxa"/>
            <w:tcBorders>
              <w:top w:val="single" w:sz="8" w:space="0" w:color="000000"/>
              <w:left w:val="single" w:sz="8" w:space="0" w:color="000000"/>
              <w:bottom w:val="single" w:sz="8" w:space="0" w:color="000000"/>
            </w:tcBorders>
          </w:tcPr>
          <w:p w14:paraId="045C7BFF" w14:textId="77777777" w:rsidR="00591615" w:rsidRPr="007C7C31" w:rsidRDefault="00591615" w:rsidP="002F1B47">
            <w:pPr>
              <w:autoSpaceDE w:val="0"/>
              <w:autoSpaceDN w:val="0"/>
              <w:adjustRightInd w:val="0"/>
              <w:spacing w:before="40" w:after="40"/>
              <w:rPr>
                <w:sz w:val="22"/>
                <w:szCs w:val="22"/>
              </w:rPr>
            </w:pPr>
            <w:r w:rsidRPr="007C7C31">
              <w:rPr>
                <w:sz w:val="22"/>
                <w:szCs w:val="22"/>
              </w:rPr>
              <w:t>Psychiatric clinic</w:t>
            </w:r>
          </w:p>
        </w:tc>
      </w:tr>
      <w:tr w:rsidR="00591615" w:rsidRPr="007C7C31" w14:paraId="6AFDD28C"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19707B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4</w:t>
            </w:r>
          </w:p>
        </w:tc>
        <w:tc>
          <w:tcPr>
            <w:tcW w:w="6840" w:type="dxa"/>
            <w:tcBorders>
              <w:top w:val="single" w:sz="8" w:space="0" w:color="000000"/>
              <w:left w:val="single" w:sz="8" w:space="0" w:color="000000"/>
              <w:bottom w:val="single" w:sz="8" w:space="0" w:color="000000"/>
            </w:tcBorders>
            <w:shd w:val="clear" w:color="auto" w:fill="FFFFFF"/>
          </w:tcPr>
          <w:p w14:paraId="1A0FCB7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B/GYN </w:t>
            </w:r>
          </w:p>
        </w:tc>
      </w:tr>
      <w:tr w:rsidR="00591615" w:rsidRPr="007C7C31" w14:paraId="61F15FE2"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683384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5</w:t>
            </w:r>
          </w:p>
        </w:tc>
        <w:tc>
          <w:tcPr>
            <w:tcW w:w="6840" w:type="dxa"/>
            <w:tcBorders>
              <w:top w:val="single" w:sz="8" w:space="0" w:color="000000"/>
              <w:left w:val="single" w:sz="8" w:space="0" w:color="000000"/>
              <w:bottom w:val="single" w:sz="8" w:space="0" w:color="000000"/>
            </w:tcBorders>
          </w:tcPr>
          <w:p w14:paraId="13132EA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Pediatric clinic </w:t>
            </w:r>
          </w:p>
        </w:tc>
      </w:tr>
      <w:tr w:rsidR="00591615" w:rsidRPr="007C7C31" w14:paraId="3E505853"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03F8492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6</w:t>
            </w:r>
          </w:p>
        </w:tc>
        <w:tc>
          <w:tcPr>
            <w:tcW w:w="6840" w:type="dxa"/>
            <w:tcBorders>
              <w:top w:val="single" w:sz="8" w:space="0" w:color="000000"/>
              <w:left w:val="single" w:sz="8" w:space="0" w:color="000000"/>
              <w:bottom w:val="single" w:sz="8" w:space="0" w:color="000000"/>
            </w:tcBorders>
          </w:tcPr>
          <w:p w14:paraId="671C28A6" w14:textId="77777777" w:rsidR="00591615" w:rsidRPr="007C7C31" w:rsidRDefault="00591615" w:rsidP="002F1B47">
            <w:pPr>
              <w:autoSpaceDE w:val="0"/>
              <w:autoSpaceDN w:val="0"/>
              <w:adjustRightInd w:val="0"/>
              <w:spacing w:before="40" w:after="40"/>
              <w:rPr>
                <w:sz w:val="22"/>
                <w:szCs w:val="22"/>
              </w:rPr>
            </w:pPr>
            <w:r w:rsidRPr="007C7C31">
              <w:rPr>
                <w:sz w:val="22"/>
                <w:szCs w:val="22"/>
              </w:rPr>
              <w:t>Urgent care clinic</w:t>
            </w:r>
          </w:p>
        </w:tc>
      </w:tr>
      <w:tr w:rsidR="00591615" w:rsidRPr="007C7C31" w14:paraId="52272A57"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B5930D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7</w:t>
            </w:r>
          </w:p>
        </w:tc>
        <w:tc>
          <w:tcPr>
            <w:tcW w:w="6840" w:type="dxa"/>
            <w:tcBorders>
              <w:top w:val="single" w:sz="8" w:space="0" w:color="000000"/>
              <w:left w:val="single" w:sz="8" w:space="0" w:color="000000"/>
              <w:bottom w:val="single" w:sz="8" w:space="0" w:color="000000"/>
            </w:tcBorders>
          </w:tcPr>
          <w:p w14:paraId="17B33C90" w14:textId="77777777" w:rsidR="00591615" w:rsidRPr="007C7C31" w:rsidRDefault="00591615" w:rsidP="002F1B47">
            <w:pPr>
              <w:autoSpaceDE w:val="0"/>
              <w:autoSpaceDN w:val="0"/>
              <w:adjustRightInd w:val="0"/>
              <w:spacing w:before="40" w:after="40"/>
              <w:rPr>
                <w:sz w:val="22"/>
                <w:szCs w:val="22"/>
              </w:rPr>
            </w:pPr>
            <w:r w:rsidRPr="007C7C31">
              <w:rPr>
                <w:sz w:val="22"/>
                <w:szCs w:val="22"/>
              </w:rPr>
              <w:t>Family practice clinic</w:t>
            </w:r>
          </w:p>
        </w:tc>
      </w:tr>
      <w:tr w:rsidR="00591615" w:rsidRPr="007C7C31" w14:paraId="209EBB95"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390372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19</w:t>
            </w:r>
          </w:p>
        </w:tc>
        <w:tc>
          <w:tcPr>
            <w:tcW w:w="6840" w:type="dxa"/>
            <w:tcBorders>
              <w:top w:val="single" w:sz="8" w:space="0" w:color="000000"/>
              <w:left w:val="single" w:sz="8" w:space="0" w:color="000000"/>
              <w:bottom w:val="single" w:sz="8" w:space="0" w:color="000000"/>
            </w:tcBorders>
            <w:shd w:val="clear" w:color="auto" w:fill="FFFFFF"/>
          </w:tcPr>
          <w:p w14:paraId="0E9FB991"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w:t>
            </w:r>
          </w:p>
        </w:tc>
      </w:tr>
      <w:tr w:rsidR="00591615" w:rsidRPr="007C7C31" w14:paraId="7B9A49D9" w14:textId="77777777" w:rsidTr="002F1B47">
        <w:trPr>
          <w:trHeight w:val="124"/>
        </w:trPr>
        <w:tc>
          <w:tcPr>
            <w:tcW w:w="8478" w:type="dxa"/>
            <w:gridSpan w:val="3"/>
            <w:tcBorders>
              <w:top w:val="single" w:sz="8" w:space="0" w:color="000000"/>
              <w:bottom w:val="single" w:sz="8" w:space="0" w:color="000000"/>
            </w:tcBorders>
            <w:shd w:val="clear" w:color="auto" w:fill="FFFFFF"/>
          </w:tcPr>
          <w:p w14:paraId="048EF6AF"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53X Osteopathic Services </w:t>
            </w:r>
          </w:p>
        </w:tc>
      </w:tr>
      <w:tr w:rsidR="00591615" w:rsidRPr="007C7C31" w14:paraId="0DCA975B"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910057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30</w:t>
            </w:r>
          </w:p>
        </w:tc>
        <w:tc>
          <w:tcPr>
            <w:tcW w:w="6840" w:type="dxa"/>
            <w:tcBorders>
              <w:top w:val="single" w:sz="8" w:space="0" w:color="000000"/>
              <w:left w:val="single" w:sz="8" w:space="0" w:color="000000"/>
              <w:bottom w:val="single" w:sz="8" w:space="0" w:color="000000"/>
            </w:tcBorders>
            <w:shd w:val="clear" w:color="auto" w:fill="FFFFFF"/>
          </w:tcPr>
          <w:p w14:paraId="26AE74F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509598C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01D2D3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31</w:t>
            </w:r>
          </w:p>
        </w:tc>
        <w:tc>
          <w:tcPr>
            <w:tcW w:w="6840" w:type="dxa"/>
            <w:tcBorders>
              <w:top w:val="single" w:sz="8" w:space="0" w:color="000000"/>
              <w:left w:val="single" w:sz="8" w:space="0" w:color="000000"/>
              <w:bottom w:val="single" w:sz="8" w:space="0" w:color="000000"/>
            </w:tcBorders>
            <w:shd w:val="clear" w:color="auto" w:fill="FFFFFF"/>
          </w:tcPr>
          <w:p w14:paraId="6A5B6DF1" w14:textId="77777777" w:rsidR="00591615" w:rsidRPr="007C7C31" w:rsidRDefault="00591615" w:rsidP="002F1B47">
            <w:pPr>
              <w:autoSpaceDE w:val="0"/>
              <w:autoSpaceDN w:val="0"/>
              <w:adjustRightInd w:val="0"/>
              <w:spacing w:before="40" w:after="40"/>
              <w:rPr>
                <w:sz w:val="22"/>
                <w:szCs w:val="22"/>
              </w:rPr>
            </w:pPr>
            <w:r w:rsidRPr="007C7C31">
              <w:rPr>
                <w:sz w:val="22"/>
                <w:szCs w:val="22"/>
              </w:rPr>
              <w:t>Osteopathic therapy</w:t>
            </w:r>
          </w:p>
        </w:tc>
      </w:tr>
      <w:tr w:rsidR="00591615" w:rsidRPr="007C7C31" w14:paraId="65B64443"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6130F8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539</w:t>
            </w:r>
          </w:p>
        </w:tc>
        <w:tc>
          <w:tcPr>
            <w:tcW w:w="6840" w:type="dxa"/>
            <w:tcBorders>
              <w:top w:val="single" w:sz="8" w:space="0" w:color="000000"/>
              <w:left w:val="single" w:sz="8" w:space="0" w:color="000000"/>
              <w:bottom w:val="single" w:sz="8" w:space="0" w:color="000000"/>
            </w:tcBorders>
            <w:shd w:val="clear" w:color="auto" w:fill="FFFFFF"/>
          </w:tcPr>
          <w:p w14:paraId="74471324"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osteopathic services</w:t>
            </w:r>
          </w:p>
        </w:tc>
      </w:tr>
      <w:tr w:rsidR="00591615" w:rsidRPr="007C7C31" w14:paraId="0291571C" w14:textId="77777777" w:rsidTr="002F1B47">
        <w:trPr>
          <w:trHeight w:val="124"/>
        </w:trPr>
        <w:tc>
          <w:tcPr>
            <w:tcW w:w="8478" w:type="dxa"/>
            <w:gridSpan w:val="3"/>
            <w:tcBorders>
              <w:top w:val="single" w:sz="8" w:space="0" w:color="000000"/>
              <w:bottom w:val="single" w:sz="8" w:space="0" w:color="000000"/>
            </w:tcBorders>
            <w:shd w:val="clear" w:color="auto" w:fill="FFFFFF"/>
          </w:tcPr>
          <w:p w14:paraId="1C65A5AB"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61X Magnetic Resonance Technology </w:t>
            </w:r>
          </w:p>
        </w:tc>
      </w:tr>
      <w:tr w:rsidR="00591615" w:rsidRPr="007C7C31" w14:paraId="455793AD"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CC7735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0</w:t>
            </w:r>
          </w:p>
        </w:tc>
        <w:tc>
          <w:tcPr>
            <w:tcW w:w="6840" w:type="dxa"/>
            <w:tcBorders>
              <w:top w:val="single" w:sz="8" w:space="0" w:color="000000"/>
              <w:left w:val="single" w:sz="8" w:space="0" w:color="000000"/>
              <w:bottom w:val="single" w:sz="8" w:space="0" w:color="000000"/>
            </w:tcBorders>
          </w:tcPr>
          <w:p w14:paraId="2A9F890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38C59F97"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4BC9230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1</w:t>
            </w:r>
          </w:p>
        </w:tc>
        <w:tc>
          <w:tcPr>
            <w:tcW w:w="6840" w:type="dxa"/>
            <w:tcBorders>
              <w:top w:val="single" w:sz="8" w:space="0" w:color="000000"/>
              <w:left w:val="single" w:sz="8" w:space="0" w:color="000000"/>
              <w:bottom w:val="single" w:sz="8" w:space="0" w:color="000000"/>
            </w:tcBorders>
          </w:tcPr>
          <w:p w14:paraId="7E525CF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MRI – brain </w:t>
            </w:r>
          </w:p>
        </w:tc>
      </w:tr>
      <w:tr w:rsidR="00591615" w:rsidRPr="007C7C31" w14:paraId="4755CE1E"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088235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2</w:t>
            </w:r>
          </w:p>
        </w:tc>
        <w:tc>
          <w:tcPr>
            <w:tcW w:w="6840" w:type="dxa"/>
            <w:tcBorders>
              <w:top w:val="single" w:sz="8" w:space="0" w:color="000000"/>
              <w:left w:val="single" w:sz="8" w:space="0" w:color="000000"/>
              <w:bottom w:val="single" w:sz="8" w:space="0" w:color="000000"/>
            </w:tcBorders>
            <w:shd w:val="clear" w:color="auto" w:fill="FFFFFF"/>
          </w:tcPr>
          <w:p w14:paraId="51BFD4DC"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MRI – spinal cord </w:t>
            </w:r>
          </w:p>
        </w:tc>
      </w:tr>
      <w:tr w:rsidR="00591615" w:rsidRPr="007C7C31" w14:paraId="4D2BCBBA"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D138B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4</w:t>
            </w:r>
          </w:p>
        </w:tc>
        <w:tc>
          <w:tcPr>
            <w:tcW w:w="6840" w:type="dxa"/>
            <w:tcBorders>
              <w:top w:val="single" w:sz="8" w:space="0" w:color="000000"/>
              <w:left w:val="single" w:sz="8" w:space="0" w:color="000000"/>
              <w:bottom w:val="single" w:sz="8" w:space="0" w:color="000000"/>
            </w:tcBorders>
            <w:shd w:val="clear" w:color="auto" w:fill="FFFFFF"/>
          </w:tcPr>
          <w:p w14:paraId="12792922"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MRI</w:t>
            </w:r>
          </w:p>
        </w:tc>
      </w:tr>
      <w:tr w:rsidR="00591615" w:rsidRPr="007C7C31" w14:paraId="48EDC889"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433784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5</w:t>
            </w:r>
          </w:p>
        </w:tc>
        <w:tc>
          <w:tcPr>
            <w:tcW w:w="6840" w:type="dxa"/>
            <w:tcBorders>
              <w:top w:val="single" w:sz="8" w:space="0" w:color="000000"/>
              <w:left w:val="single" w:sz="8" w:space="0" w:color="000000"/>
              <w:bottom w:val="single" w:sz="8" w:space="0" w:color="000000"/>
            </w:tcBorders>
            <w:shd w:val="clear" w:color="auto" w:fill="FFFFFF"/>
          </w:tcPr>
          <w:p w14:paraId="65996613" w14:textId="77777777" w:rsidR="00591615" w:rsidRPr="007C7C31" w:rsidRDefault="00591615" w:rsidP="002F1B47">
            <w:pPr>
              <w:autoSpaceDE w:val="0"/>
              <w:autoSpaceDN w:val="0"/>
              <w:adjustRightInd w:val="0"/>
              <w:spacing w:before="40" w:after="40"/>
              <w:rPr>
                <w:sz w:val="22"/>
                <w:szCs w:val="22"/>
              </w:rPr>
            </w:pPr>
            <w:r w:rsidRPr="007C7C31">
              <w:rPr>
                <w:sz w:val="22"/>
                <w:szCs w:val="22"/>
              </w:rPr>
              <w:t>MRA head and neck</w:t>
            </w:r>
          </w:p>
        </w:tc>
      </w:tr>
      <w:tr w:rsidR="00591615" w:rsidRPr="007C7C31" w14:paraId="1D010467"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532FD3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6</w:t>
            </w:r>
          </w:p>
        </w:tc>
        <w:tc>
          <w:tcPr>
            <w:tcW w:w="6840" w:type="dxa"/>
            <w:tcBorders>
              <w:top w:val="single" w:sz="8" w:space="0" w:color="000000"/>
              <w:left w:val="single" w:sz="8" w:space="0" w:color="000000"/>
              <w:bottom w:val="single" w:sz="8" w:space="0" w:color="000000"/>
            </w:tcBorders>
            <w:shd w:val="clear" w:color="auto" w:fill="FFFFFF"/>
          </w:tcPr>
          <w:p w14:paraId="702A2CAE" w14:textId="77777777" w:rsidR="00591615" w:rsidRPr="007C7C31" w:rsidRDefault="00591615" w:rsidP="002F1B47">
            <w:pPr>
              <w:autoSpaceDE w:val="0"/>
              <w:autoSpaceDN w:val="0"/>
              <w:adjustRightInd w:val="0"/>
              <w:spacing w:before="40" w:after="40"/>
              <w:rPr>
                <w:sz w:val="22"/>
                <w:szCs w:val="22"/>
              </w:rPr>
            </w:pPr>
            <w:r w:rsidRPr="007C7C31">
              <w:rPr>
                <w:sz w:val="22"/>
                <w:szCs w:val="22"/>
              </w:rPr>
              <w:t>MRA lower extremities</w:t>
            </w:r>
          </w:p>
        </w:tc>
      </w:tr>
      <w:tr w:rsidR="00591615" w:rsidRPr="007C7C31" w14:paraId="02C94ADE"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B129A3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8</w:t>
            </w:r>
          </w:p>
        </w:tc>
        <w:tc>
          <w:tcPr>
            <w:tcW w:w="6840" w:type="dxa"/>
            <w:tcBorders>
              <w:top w:val="single" w:sz="8" w:space="0" w:color="000000"/>
              <w:left w:val="single" w:sz="8" w:space="0" w:color="000000"/>
              <w:bottom w:val="single" w:sz="8" w:space="0" w:color="000000"/>
            </w:tcBorders>
            <w:shd w:val="clear" w:color="auto" w:fill="FFFFFF"/>
          </w:tcPr>
          <w:p w14:paraId="23B21B2D"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MRA</w:t>
            </w:r>
          </w:p>
        </w:tc>
      </w:tr>
      <w:tr w:rsidR="00591615" w:rsidRPr="007C7C31" w14:paraId="2A9B69E6"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F49DEF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19</w:t>
            </w:r>
          </w:p>
        </w:tc>
        <w:tc>
          <w:tcPr>
            <w:tcW w:w="6840" w:type="dxa"/>
            <w:tcBorders>
              <w:top w:val="single" w:sz="8" w:space="0" w:color="000000"/>
              <w:left w:val="single" w:sz="8" w:space="0" w:color="000000"/>
              <w:bottom w:val="single" w:sz="8" w:space="0" w:color="000000"/>
            </w:tcBorders>
            <w:shd w:val="clear" w:color="auto" w:fill="FFFFFF"/>
          </w:tcPr>
          <w:p w14:paraId="4FFCA6E4"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MRT</w:t>
            </w:r>
          </w:p>
        </w:tc>
      </w:tr>
      <w:tr w:rsidR="00591615" w:rsidRPr="007C7C31" w14:paraId="03A9EE3F" w14:textId="77777777" w:rsidTr="002F1B47">
        <w:trPr>
          <w:trHeight w:val="124"/>
        </w:trPr>
        <w:tc>
          <w:tcPr>
            <w:tcW w:w="8478" w:type="dxa"/>
            <w:gridSpan w:val="3"/>
            <w:tcBorders>
              <w:top w:val="single" w:sz="8" w:space="0" w:color="000000"/>
              <w:bottom w:val="single" w:sz="8" w:space="0" w:color="000000"/>
            </w:tcBorders>
            <w:shd w:val="clear" w:color="auto" w:fill="FFFFFF"/>
          </w:tcPr>
          <w:p w14:paraId="273A53B4"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62X Medical/Surgical Supplies </w:t>
            </w:r>
          </w:p>
        </w:tc>
      </w:tr>
      <w:tr w:rsidR="00591615" w:rsidRPr="007C7C31" w14:paraId="26EC1650"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9258FC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21</w:t>
            </w:r>
          </w:p>
        </w:tc>
        <w:tc>
          <w:tcPr>
            <w:tcW w:w="6840" w:type="dxa"/>
            <w:tcBorders>
              <w:top w:val="single" w:sz="8" w:space="0" w:color="000000"/>
              <w:left w:val="single" w:sz="8" w:space="0" w:color="000000"/>
              <w:bottom w:val="single" w:sz="8" w:space="0" w:color="000000"/>
            </w:tcBorders>
          </w:tcPr>
          <w:p w14:paraId="210A65B2"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upplies incident to radiology </w:t>
            </w:r>
          </w:p>
        </w:tc>
      </w:tr>
      <w:tr w:rsidR="00591615" w:rsidRPr="007C7C31" w14:paraId="3A6B4F4B"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A20BAD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22</w:t>
            </w:r>
          </w:p>
        </w:tc>
        <w:tc>
          <w:tcPr>
            <w:tcW w:w="6840" w:type="dxa"/>
            <w:tcBorders>
              <w:top w:val="single" w:sz="8" w:space="0" w:color="000000"/>
              <w:left w:val="single" w:sz="8" w:space="0" w:color="000000"/>
              <w:bottom w:val="single" w:sz="8" w:space="0" w:color="000000"/>
            </w:tcBorders>
            <w:shd w:val="clear" w:color="auto" w:fill="FFFFFF"/>
          </w:tcPr>
          <w:p w14:paraId="64AC2098"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upplies incident to other diagnostic services </w:t>
            </w:r>
          </w:p>
        </w:tc>
      </w:tr>
      <w:tr w:rsidR="00591615" w:rsidRPr="007C7C31" w14:paraId="0B19BF6C"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CDD58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23</w:t>
            </w:r>
          </w:p>
        </w:tc>
        <w:tc>
          <w:tcPr>
            <w:tcW w:w="6840" w:type="dxa"/>
            <w:tcBorders>
              <w:top w:val="single" w:sz="8" w:space="0" w:color="000000"/>
              <w:left w:val="single" w:sz="8" w:space="0" w:color="000000"/>
              <w:bottom w:val="single" w:sz="8" w:space="0" w:color="000000"/>
            </w:tcBorders>
            <w:shd w:val="clear" w:color="auto" w:fill="FFFFFF"/>
          </w:tcPr>
          <w:p w14:paraId="10864BE1" w14:textId="77777777" w:rsidR="00591615" w:rsidRPr="007C7C31" w:rsidRDefault="00591615" w:rsidP="002F1B47">
            <w:pPr>
              <w:autoSpaceDE w:val="0"/>
              <w:autoSpaceDN w:val="0"/>
              <w:adjustRightInd w:val="0"/>
              <w:spacing w:before="40" w:after="40"/>
              <w:rPr>
                <w:sz w:val="22"/>
                <w:szCs w:val="22"/>
              </w:rPr>
            </w:pPr>
            <w:r w:rsidRPr="007C7C31">
              <w:rPr>
                <w:sz w:val="22"/>
                <w:szCs w:val="22"/>
              </w:rPr>
              <w:t>Surgical dressings</w:t>
            </w:r>
          </w:p>
        </w:tc>
      </w:tr>
      <w:tr w:rsidR="00591615" w:rsidRPr="007C7C31" w14:paraId="7985DC1D" w14:textId="77777777" w:rsidTr="002F1B47">
        <w:trPr>
          <w:trHeight w:val="124"/>
        </w:trPr>
        <w:tc>
          <w:tcPr>
            <w:tcW w:w="8478" w:type="dxa"/>
            <w:gridSpan w:val="3"/>
            <w:tcBorders>
              <w:top w:val="single" w:sz="8" w:space="0" w:color="000000"/>
              <w:bottom w:val="single" w:sz="8" w:space="0" w:color="000000"/>
            </w:tcBorders>
            <w:shd w:val="clear" w:color="auto" w:fill="FFFFFF"/>
          </w:tcPr>
          <w:p w14:paraId="75D14D0D"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63X Pharmacy </w:t>
            </w:r>
          </w:p>
        </w:tc>
      </w:tr>
      <w:tr w:rsidR="00591615" w:rsidRPr="007C7C31" w14:paraId="2E8FC451"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F5A300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31</w:t>
            </w:r>
          </w:p>
        </w:tc>
        <w:tc>
          <w:tcPr>
            <w:tcW w:w="6840" w:type="dxa"/>
            <w:tcBorders>
              <w:top w:val="single" w:sz="8" w:space="0" w:color="000000"/>
              <w:left w:val="single" w:sz="8" w:space="0" w:color="000000"/>
              <w:bottom w:val="single" w:sz="8" w:space="0" w:color="000000"/>
            </w:tcBorders>
          </w:tcPr>
          <w:p w14:paraId="61F27C19" w14:textId="77777777" w:rsidR="00591615" w:rsidRPr="007C7C31" w:rsidRDefault="00591615" w:rsidP="002F1B47">
            <w:pPr>
              <w:autoSpaceDE w:val="0"/>
              <w:autoSpaceDN w:val="0"/>
              <w:adjustRightInd w:val="0"/>
              <w:spacing w:before="40" w:after="40"/>
              <w:rPr>
                <w:sz w:val="22"/>
                <w:szCs w:val="22"/>
              </w:rPr>
            </w:pPr>
            <w:r w:rsidRPr="007C7C31">
              <w:rPr>
                <w:sz w:val="22"/>
                <w:szCs w:val="22"/>
              </w:rPr>
              <w:t>Single source drug</w:t>
            </w:r>
          </w:p>
        </w:tc>
      </w:tr>
      <w:tr w:rsidR="00591615" w:rsidRPr="007C7C31" w14:paraId="5C3F192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C6B2D3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32</w:t>
            </w:r>
          </w:p>
        </w:tc>
        <w:tc>
          <w:tcPr>
            <w:tcW w:w="6840" w:type="dxa"/>
            <w:tcBorders>
              <w:top w:val="single" w:sz="8" w:space="0" w:color="000000"/>
              <w:left w:val="single" w:sz="8" w:space="0" w:color="000000"/>
              <w:bottom w:val="single" w:sz="8" w:space="0" w:color="000000"/>
            </w:tcBorders>
          </w:tcPr>
          <w:p w14:paraId="16B2965D" w14:textId="77777777" w:rsidR="00591615" w:rsidRPr="007C7C31" w:rsidRDefault="00591615" w:rsidP="002F1B47">
            <w:pPr>
              <w:autoSpaceDE w:val="0"/>
              <w:autoSpaceDN w:val="0"/>
              <w:adjustRightInd w:val="0"/>
              <w:spacing w:before="40" w:after="40"/>
              <w:rPr>
                <w:sz w:val="22"/>
                <w:szCs w:val="22"/>
              </w:rPr>
            </w:pPr>
            <w:r w:rsidRPr="007C7C31">
              <w:rPr>
                <w:sz w:val="22"/>
                <w:szCs w:val="22"/>
              </w:rPr>
              <w:t>Multiple source drug</w:t>
            </w:r>
          </w:p>
        </w:tc>
      </w:tr>
      <w:tr w:rsidR="00591615" w:rsidRPr="007C7C31" w14:paraId="1F6C6416"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7BB566F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33</w:t>
            </w:r>
          </w:p>
        </w:tc>
        <w:tc>
          <w:tcPr>
            <w:tcW w:w="6840" w:type="dxa"/>
            <w:tcBorders>
              <w:top w:val="single" w:sz="8" w:space="0" w:color="000000"/>
              <w:left w:val="single" w:sz="8" w:space="0" w:color="000000"/>
              <w:bottom w:val="single" w:sz="8" w:space="0" w:color="000000"/>
            </w:tcBorders>
          </w:tcPr>
          <w:p w14:paraId="793C7549" w14:textId="77777777" w:rsidR="00591615" w:rsidRPr="007C7C31" w:rsidRDefault="00591615" w:rsidP="002F1B47">
            <w:pPr>
              <w:autoSpaceDE w:val="0"/>
              <w:autoSpaceDN w:val="0"/>
              <w:adjustRightInd w:val="0"/>
              <w:spacing w:before="40" w:after="40"/>
              <w:rPr>
                <w:sz w:val="22"/>
                <w:szCs w:val="22"/>
              </w:rPr>
            </w:pPr>
            <w:r w:rsidRPr="007C7C31">
              <w:rPr>
                <w:sz w:val="22"/>
                <w:szCs w:val="22"/>
              </w:rPr>
              <w:t>Restrictive prescription</w:t>
            </w:r>
          </w:p>
        </w:tc>
      </w:tr>
      <w:tr w:rsidR="00591615" w:rsidRPr="007C7C31" w14:paraId="29A46134"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C486F7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34</w:t>
            </w:r>
          </w:p>
        </w:tc>
        <w:tc>
          <w:tcPr>
            <w:tcW w:w="6840" w:type="dxa"/>
            <w:tcBorders>
              <w:top w:val="single" w:sz="8" w:space="0" w:color="000000"/>
              <w:left w:val="single" w:sz="8" w:space="0" w:color="000000"/>
              <w:bottom w:val="single" w:sz="8" w:space="0" w:color="000000"/>
            </w:tcBorders>
          </w:tcPr>
          <w:p w14:paraId="21EA03E6" w14:textId="77777777" w:rsidR="00591615" w:rsidRPr="007C7C31" w:rsidRDefault="00591615" w:rsidP="002F1B47">
            <w:pPr>
              <w:autoSpaceDE w:val="0"/>
              <w:autoSpaceDN w:val="0"/>
              <w:adjustRightInd w:val="0"/>
              <w:spacing w:before="40" w:after="40"/>
              <w:rPr>
                <w:sz w:val="22"/>
                <w:szCs w:val="22"/>
              </w:rPr>
            </w:pPr>
            <w:r w:rsidRPr="007C7C31">
              <w:rPr>
                <w:sz w:val="22"/>
                <w:szCs w:val="22"/>
              </w:rPr>
              <w:t>EPO less than 10,000 units</w:t>
            </w:r>
          </w:p>
        </w:tc>
      </w:tr>
      <w:tr w:rsidR="00591615" w:rsidRPr="007C7C31" w14:paraId="22931A1C"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2231C8C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35</w:t>
            </w:r>
          </w:p>
        </w:tc>
        <w:tc>
          <w:tcPr>
            <w:tcW w:w="6840" w:type="dxa"/>
            <w:tcBorders>
              <w:top w:val="single" w:sz="8" w:space="0" w:color="000000"/>
              <w:left w:val="single" w:sz="8" w:space="0" w:color="000000"/>
              <w:bottom w:val="single" w:sz="8" w:space="0" w:color="000000"/>
            </w:tcBorders>
          </w:tcPr>
          <w:p w14:paraId="6AF05FA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PO, 10,000 or more units </w:t>
            </w:r>
          </w:p>
        </w:tc>
      </w:tr>
      <w:tr w:rsidR="00591615" w:rsidRPr="007C7C31" w14:paraId="62643B4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5D68B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36</w:t>
            </w:r>
          </w:p>
        </w:tc>
        <w:tc>
          <w:tcPr>
            <w:tcW w:w="6840" w:type="dxa"/>
            <w:tcBorders>
              <w:top w:val="single" w:sz="8" w:space="0" w:color="000000"/>
              <w:left w:val="single" w:sz="8" w:space="0" w:color="000000"/>
              <w:bottom w:val="single" w:sz="8" w:space="0" w:color="000000"/>
            </w:tcBorders>
            <w:shd w:val="clear" w:color="auto" w:fill="FFFFFF"/>
          </w:tcPr>
          <w:p w14:paraId="1A87AF7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Drugs requiring detail coding </w:t>
            </w:r>
          </w:p>
        </w:tc>
      </w:tr>
      <w:tr w:rsidR="00591615" w:rsidRPr="007C7C31" w14:paraId="0D4A20DC"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A431E7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37</w:t>
            </w:r>
          </w:p>
        </w:tc>
        <w:tc>
          <w:tcPr>
            <w:tcW w:w="6840" w:type="dxa"/>
            <w:tcBorders>
              <w:top w:val="single" w:sz="8" w:space="0" w:color="000000"/>
              <w:left w:val="single" w:sz="8" w:space="0" w:color="000000"/>
              <w:bottom w:val="single" w:sz="8" w:space="0" w:color="000000"/>
            </w:tcBorders>
            <w:shd w:val="clear" w:color="auto" w:fill="FFFFFF"/>
          </w:tcPr>
          <w:p w14:paraId="3BF3A693" w14:textId="77777777" w:rsidR="00591615" w:rsidRPr="007C7C31" w:rsidRDefault="00591615" w:rsidP="002F1B47">
            <w:pPr>
              <w:autoSpaceDE w:val="0"/>
              <w:autoSpaceDN w:val="0"/>
              <w:adjustRightInd w:val="0"/>
              <w:spacing w:before="40" w:after="40"/>
              <w:rPr>
                <w:sz w:val="22"/>
                <w:szCs w:val="22"/>
              </w:rPr>
            </w:pPr>
            <w:r w:rsidRPr="007C7C31">
              <w:rPr>
                <w:sz w:val="22"/>
                <w:szCs w:val="22"/>
              </w:rPr>
              <w:t>Self-administered drugs</w:t>
            </w:r>
          </w:p>
        </w:tc>
      </w:tr>
      <w:tr w:rsidR="00591615" w:rsidRPr="007C7C31" w14:paraId="4A66FF8C" w14:textId="77777777" w:rsidTr="002F1B47">
        <w:trPr>
          <w:trHeight w:val="119"/>
        </w:trPr>
        <w:tc>
          <w:tcPr>
            <w:tcW w:w="8478" w:type="dxa"/>
            <w:gridSpan w:val="3"/>
            <w:tcBorders>
              <w:top w:val="single" w:sz="8" w:space="0" w:color="000000"/>
              <w:bottom w:val="single" w:sz="8" w:space="0" w:color="000000"/>
            </w:tcBorders>
            <w:shd w:val="clear" w:color="auto" w:fill="FFFFFF"/>
          </w:tcPr>
          <w:p w14:paraId="6FDB4806" w14:textId="77777777" w:rsidR="00591615" w:rsidRPr="007C7C31" w:rsidRDefault="00591615" w:rsidP="002F1B47">
            <w:pPr>
              <w:autoSpaceDE w:val="0"/>
              <w:autoSpaceDN w:val="0"/>
              <w:adjustRightInd w:val="0"/>
              <w:spacing w:before="40" w:after="40"/>
              <w:jc w:val="center"/>
              <w:rPr>
                <w:b/>
                <w:sz w:val="22"/>
                <w:szCs w:val="22"/>
              </w:rPr>
            </w:pPr>
            <w:r w:rsidRPr="007C7C31">
              <w:rPr>
                <w:b/>
                <w:sz w:val="22"/>
                <w:szCs w:val="22"/>
              </w:rPr>
              <w:t>068X Trauma Response</w:t>
            </w:r>
          </w:p>
        </w:tc>
      </w:tr>
      <w:tr w:rsidR="00591615" w:rsidRPr="007C7C31" w14:paraId="21737542"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C6670F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81</w:t>
            </w:r>
          </w:p>
        </w:tc>
        <w:tc>
          <w:tcPr>
            <w:tcW w:w="6840" w:type="dxa"/>
            <w:tcBorders>
              <w:top w:val="single" w:sz="8" w:space="0" w:color="000000"/>
              <w:left w:val="single" w:sz="8" w:space="0" w:color="000000"/>
              <w:bottom w:val="single" w:sz="8" w:space="0" w:color="000000"/>
            </w:tcBorders>
            <w:shd w:val="clear" w:color="auto" w:fill="FFFFFF"/>
          </w:tcPr>
          <w:p w14:paraId="31082B57" w14:textId="77777777" w:rsidR="00591615" w:rsidRPr="007C7C31" w:rsidRDefault="00591615" w:rsidP="002F1B47">
            <w:pPr>
              <w:autoSpaceDE w:val="0"/>
              <w:autoSpaceDN w:val="0"/>
              <w:adjustRightInd w:val="0"/>
              <w:spacing w:before="40" w:after="40"/>
              <w:rPr>
                <w:sz w:val="22"/>
                <w:szCs w:val="22"/>
              </w:rPr>
            </w:pPr>
            <w:r w:rsidRPr="007C7C31">
              <w:rPr>
                <w:sz w:val="22"/>
                <w:szCs w:val="22"/>
              </w:rPr>
              <w:t>Level I</w:t>
            </w:r>
          </w:p>
        </w:tc>
      </w:tr>
      <w:tr w:rsidR="00591615" w:rsidRPr="007C7C31" w14:paraId="52D6B424"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56637D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82</w:t>
            </w:r>
          </w:p>
        </w:tc>
        <w:tc>
          <w:tcPr>
            <w:tcW w:w="6840" w:type="dxa"/>
            <w:tcBorders>
              <w:top w:val="single" w:sz="8" w:space="0" w:color="000000"/>
              <w:left w:val="single" w:sz="8" w:space="0" w:color="000000"/>
              <w:bottom w:val="single" w:sz="8" w:space="0" w:color="000000"/>
            </w:tcBorders>
            <w:shd w:val="clear" w:color="auto" w:fill="FFFFFF"/>
          </w:tcPr>
          <w:p w14:paraId="1D7955A1" w14:textId="77777777" w:rsidR="00591615" w:rsidRPr="007C7C31" w:rsidRDefault="00591615" w:rsidP="002F1B47">
            <w:pPr>
              <w:autoSpaceDE w:val="0"/>
              <w:autoSpaceDN w:val="0"/>
              <w:adjustRightInd w:val="0"/>
              <w:spacing w:before="40" w:after="40"/>
              <w:rPr>
                <w:sz w:val="22"/>
                <w:szCs w:val="22"/>
              </w:rPr>
            </w:pPr>
            <w:r w:rsidRPr="007C7C31">
              <w:rPr>
                <w:sz w:val="22"/>
                <w:szCs w:val="22"/>
              </w:rPr>
              <w:t>Level II</w:t>
            </w:r>
          </w:p>
        </w:tc>
      </w:tr>
      <w:tr w:rsidR="00591615" w:rsidRPr="007C7C31" w14:paraId="490D4A32"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1C99AD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83</w:t>
            </w:r>
          </w:p>
        </w:tc>
        <w:tc>
          <w:tcPr>
            <w:tcW w:w="6840" w:type="dxa"/>
            <w:tcBorders>
              <w:top w:val="single" w:sz="8" w:space="0" w:color="000000"/>
              <w:left w:val="single" w:sz="8" w:space="0" w:color="000000"/>
              <w:bottom w:val="single" w:sz="8" w:space="0" w:color="000000"/>
            </w:tcBorders>
            <w:shd w:val="clear" w:color="auto" w:fill="FFFFFF"/>
          </w:tcPr>
          <w:p w14:paraId="7E457102" w14:textId="77777777" w:rsidR="00591615" w:rsidRPr="007C7C31" w:rsidRDefault="00591615" w:rsidP="002F1B47">
            <w:pPr>
              <w:autoSpaceDE w:val="0"/>
              <w:autoSpaceDN w:val="0"/>
              <w:adjustRightInd w:val="0"/>
              <w:spacing w:before="40" w:after="40"/>
              <w:rPr>
                <w:sz w:val="22"/>
                <w:szCs w:val="22"/>
              </w:rPr>
            </w:pPr>
            <w:r w:rsidRPr="007C7C31">
              <w:rPr>
                <w:sz w:val="22"/>
                <w:szCs w:val="22"/>
              </w:rPr>
              <w:t>Level III</w:t>
            </w:r>
          </w:p>
        </w:tc>
      </w:tr>
      <w:tr w:rsidR="00591615" w:rsidRPr="007C7C31" w14:paraId="32888C8F"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DE42C5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84</w:t>
            </w:r>
          </w:p>
        </w:tc>
        <w:tc>
          <w:tcPr>
            <w:tcW w:w="6840" w:type="dxa"/>
            <w:tcBorders>
              <w:top w:val="single" w:sz="8" w:space="0" w:color="000000"/>
              <w:left w:val="single" w:sz="8" w:space="0" w:color="000000"/>
              <w:bottom w:val="single" w:sz="8" w:space="0" w:color="000000"/>
            </w:tcBorders>
            <w:shd w:val="clear" w:color="auto" w:fill="FFFFFF"/>
          </w:tcPr>
          <w:p w14:paraId="5586E192" w14:textId="77777777" w:rsidR="00591615" w:rsidRPr="007C7C31" w:rsidRDefault="00591615" w:rsidP="002F1B47">
            <w:pPr>
              <w:autoSpaceDE w:val="0"/>
              <w:autoSpaceDN w:val="0"/>
              <w:adjustRightInd w:val="0"/>
              <w:spacing w:before="40" w:after="40"/>
              <w:rPr>
                <w:sz w:val="22"/>
                <w:szCs w:val="22"/>
              </w:rPr>
            </w:pPr>
            <w:r w:rsidRPr="007C7C31">
              <w:rPr>
                <w:sz w:val="22"/>
                <w:szCs w:val="22"/>
              </w:rPr>
              <w:t>Level IV</w:t>
            </w:r>
          </w:p>
        </w:tc>
      </w:tr>
      <w:tr w:rsidR="00591615" w:rsidRPr="007C7C31" w14:paraId="5938D2F5" w14:textId="77777777" w:rsidTr="002F1B47">
        <w:trPr>
          <w:trHeight w:val="119"/>
        </w:trPr>
        <w:tc>
          <w:tcPr>
            <w:tcW w:w="1638" w:type="dxa"/>
            <w:gridSpan w:val="2"/>
            <w:tcBorders>
              <w:top w:val="single" w:sz="8" w:space="0" w:color="000000"/>
              <w:left w:val="single" w:sz="8" w:space="0" w:color="000000"/>
              <w:bottom w:val="single" w:sz="8" w:space="0" w:color="000000"/>
              <w:right w:val="single" w:sz="8" w:space="0" w:color="000000"/>
            </w:tcBorders>
            <w:shd w:val="clear" w:color="auto" w:fill="FFFFFF"/>
          </w:tcPr>
          <w:p w14:paraId="3B8520B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689</w:t>
            </w:r>
          </w:p>
        </w:tc>
        <w:tc>
          <w:tcPr>
            <w:tcW w:w="6840" w:type="dxa"/>
            <w:tcBorders>
              <w:top w:val="single" w:sz="8" w:space="0" w:color="000000"/>
              <w:left w:val="single" w:sz="8" w:space="0" w:color="000000"/>
              <w:bottom w:val="single" w:sz="8" w:space="0" w:color="000000"/>
              <w:right w:val="single" w:sz="8" w:space="0" w:color="000000"/>
            </w:tcBorders>
            <w:shd w:val="clear" w:color="auto" w:fill="FFFFFF"/>
          </w:tcPr>
          <w:p w14:paraId="7D44F35B"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trauma response</w:t>
            </w:r>
          </w:p>
        </w:tc>
      </w:tr>
      <w:tr w:rsidR="00591615" w:rsidRPr="007C7C31" w14:paraId="07EA4E7D" w14:textId="77777777" w:rsidTr="002F1B47">
        <w:trPr>
          <w:trHeight w:val="119"/>
        </w:trPr>
        <w:tc>
          <w:tcPr>
            <w:tcW w:w="8478" w:type="dxa"/>
            <w:gridSpan w:val="3"/>
            <w:tcBorders>
              <w:top w:val="single" w:sz="8" w:space="0" w:color="000000"/>
              <w:bottom w:val="single" w:sz="8" w:space="0" w:color="000000"/>
            </w:tcBorders>
            <w:shd w:val="clear" w:color="auto" w:fill="FFFFFF"/>
          </w:tcPr>
          <w:p w14:paraId="7401E63B" w14:textId="77777777" w:rsidR="00591615" w:rsidRPr="007C7C31" w:rsidRDefault="00591615" w:rsidP="002F1B47">
            <w:pPr>
              <w:autoSpaceDE w:val="0"/>
              <w:autoSpaceDN w:val="0"/>
              <w:adjustRightInd w:val="0"/>
              <w:spacing w:before="40" w:after="40"/>
              <w:jc w:val="center"/>
              <w:rPr>
                <w:b/>
                <w:sz w:val="22"/>
                <w:szCs w:val="22"/>
              </w:rPr>
            </w:pPr>
            <w:r w:rsidRPr="007C7C31">
              <w:rPr>
                <w:b/>
                <w:sz w:val="22"/>
                <w:szCs w:val="22"/>
              </w:rPr>
              <w:t>070X Cast Room</w:t>
            </w:r>
          </w:p>
        </w:tc>
      </w:tr>
      <w:tr w:rsidR="00591615" w:rsidRPr="007C7C31" w14:paraId="67F194E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2D1B80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00</w:t>
            </w:r>
          </w:p>
        </w:tc>
        <w:tc>
          <w:tcPr>
            <w:tcW w:w="6840" w:type="dxa"/>
            <w:tcBorders>
              <w:top w:val="single" w:sz="8" w:space="0" w:color="000000"/>
              <w:left w:val="single" w:sz="8" w:space="0" w:color="000000"/>
              <w:bottom w:val="single" w:sz="8" w:space="0" w:color="000000"/>
            </w:tcBorders>
            <w:shd w:val="clear" w:color="auto" w:fill="FFFFFF"/>
          </w:tcPr>
          <w:p w14:paraId="028CA06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759CC48E" w14:textId="77777777" w:rsidTr="002F1B47">
        <w:trPr>
          <w:trHeight w:val="124"/>
        </w:trPr>
        <w:tc>
          <w:tcPr>
            <w:tcW w:w="8478" w:type="dxa"/>
            <w:gridSpan w:val="3"/>
            <w:tcBorders>
              <w:top w:val="single" w:sz="8" w:space="0" w:color="000000"/>
              <w:bottom w:val="single" w:sz="8" w:space="0" w:color="000000"/>
            </w:tcBorders>
            <w:shd w:val="clear" w:color="auto" w:fill="FFFFFF"/>
          </w:tcPr>
          <w:p w14:paraId="39EA8929"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71X Recovery Room </w:t>
            </w:r>
          </w:p>
        </w:tc>
      </w:tr>
      <w:tr w:rsidR="00591615" w:rsidRPr="007C7C31" w14:paraId="6366405F"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A2D738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10</w:t>
            </w:r>
          </w:p>
        </w:tc>
        <w:tc>
          <w:tcPr>
            <w:tcW w:w="6840" w:type="dxa"/>
            <w:tcBorders>
              <w:top w:val="single" w:sz="8" w:space="0" w:color="000000"/>
              <w:left w:val="single" w:sz="8" w:space="0" w:color="000000"/>
              <w:bottom w:val="single" w:sz="8" w:space="0" w:color="000000"/>
            </w:tcBorders>
            <w:shd w:val="clear" w:color="auto" w:fill="FFFFFF"/>
          </w:tcPr>
          <w:p w14:paraId="5CB6945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44B46A3A" w14:textId="77777777" w:rsidTr="002F1B47">
        <w:trPr>
          <w:trHeight w:val="124"/>
        </w:trPr>
        <w:tc>
          <w:tcPr>
            <w:tcW w:w="8478" w:type="dxa"/>
            <w:gridSpan w:val="3"/>
            <w:tcBorders>
              <w:top w:val="single" w:sz="8" w:space="0" w:color="000000"/>
              <w:bottom w:val="single" w:sz="8" w:space="0" w:color="000000"/>
            </w:tcBorders>
            <w:shd w:val="clear" w:color="auto" w:fill="FFFFFF"/>
          </w:tcPr>
          <w:p w14:paraId="64C06A21"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72X Labor Room/Delivery </w:t>
            </w:r>
          </w:p>
        </w:tc>
      </w:tr>
      <w:tr w:rsidR="00591615" w:rsidRPr="007C7C31" w14:paraId="02371D9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85BFEA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20</w:t>
            </w:r>
          </w:p>
        </w:tc>
        <w:tc>
          <w:tcPr>
            <w:tcW w:w="6840" w:type="dxa"/>
            <w:tcBorders>
              <w:top w:val="single" w:sz="8" w:space="0" w:color="000000"/>
              <w:left w:val="single" w:sz="8" w:space="0" w:color="000000"/>
              <w:bottom w:val="single" w:sz="8" w:space="0" w:color="000000"/>
            </w:tcBorders>
          </w:tcPr>
          <w:p w14:paraId="5C45F0E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7787737D"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776FDA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21</w:t>
            </w:r>
          </w:p>
        </w:tc>
        <w:tc>
          <w:tcPr>
            <w:tcW w:w="6840" w:type="dxa"/>
            <w:tcBorders>
              <w:top w:val="single" w:sz="8" w:space="0" w:color="000000"/>
              <w:left w:val="single" w:sz="8" w:space="0" w:color="000000"/>
              <w:bottom w:val="single" w:sz="8" w:space="0" w:color="000000"/>
            </w:tcBorders>
          </w:tcPr>
          <w:p w14:paraId="4AECBFD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Labor </w:t>
            </w:r>
          </w:p>
        </w:tc>
      </w:tr>
      <w:tr w:rsidR="00591615" w:rsidRPr="007C7C31" w14:paraId="3E6BDB5D"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26675F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22</w:t>
            </w:r>
          </w:p>
        </w:tc>
        <w:tc>
          <w:tcPr>
            <w:tcW w:w="6840" w:type="dxa"/>
            <w:tcBorders>
              <w:top w:val="single" w:sz="8" w:space="0" w:color="000000"/>
              <w:left w:val="single" w:sz="8" w:space="0" w:color="000000"/>
              <w:bottom w:val="single" w:sz="8" w:space="0" w:color="000000"/>
            </w:tcBorders>
            <w:shd w:val="clear" w:color="auto" w:fill="FFFFFF"/>
          </w:tcPr>
          <w:p w14:paraId="4FC7C8B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Delivery </w:t>
            </w:r>
          </w:p>
        </w:tc>
      </w:tr>
      <w:tr w:rsidR="00591615" w:rsidRPr="007C7C31" w14:paraId="63A3AFE6"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ACB522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23</w:t>
            </w:r>
          </w:p>
        </w:tc>
        <w:tc>
          <w:tcPr>
            <w:tcW w:w="6840" w:type="dxa"/>
            <w:tcBorders>
              <w:top w:val="single" w:sz="8" w:space="0" w:color="000000"/>
              <w:left w:val="single" w:sz="8" w:space="0" w:color="000000"/>
              <w:bottom w:val="single" w:sz="8" w:space="0" w:color="000000"/>
            </w:tcBorders>
            <w:shd w:val="clear" w:color="auto" w:fill="FFFFFF"/>
          </w:tcPr>
          <w:p w14:paraId="751C8EEA" w14:textId="77777777" w:rsidR="00591615" w:rsidRPr="007C7C31" w:rsidRDefault="00591615" w:rsidP="002F1B47">
            <w:pPr>
              <w:autoSpaceDE w:val="0"/>
              <w:autoSpaceDN w:val="0"/>
              <w:adjustRightInd w:val="0"/>
              <w:spacing w:before="40" w:after="40"/>
              <w:rPr>
                <w:sz w:val="22"/>
                <w:szCs w:val="22"/>
              </w:rPr>
            </w:pPr>
            <w:r w:rsidRPr="007C7C31">
              <w:rPr>
                <w:sz w:val="22"/>
                <w:szCs w:val="22"/>
              </w:rPr>
              <w:t>Circumcision</w:t>
            </w:r>
          </w:p>
        </w:tc>
      </w:tr>
      <w:tr w:rsidR="00591615" w:rsidRPr="007C7C31" w14:paraId="695E7110"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9A0055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24</w:t>
            </w:r>
          </w:p>
        </w:tc>
        <w:tc>
          <w:tcPr>
            <w:tcW w:w="6840" w:type="dxa"/>
            <w:tcBorders>
              <w:top w:val="single" w:sz="8" w:space="0" w:color="000000"/>
              <w:left w:val="single" w:sz="8" w:space="0" w:color="000000"/>
              <w:bottom w:val="single" w:sz="8" w:space="0" w:color="000000"/>
            </w:tcBorders>
            <w:shd w:val="clear" w:color="auto" w:fill="FFFFFF"/>
          </w:tcPr>
          <w:p w14:paraId="2AFA8F76" w14:textId="77777777" w:rsidR="00591615" w:rsidRPr="007C7C31" w:rsidRDefault="00591615" w:rsidP="002F1B47">
            <w:pPr>
              <w:autoSpaceDE w:val="0"/>
              <w:autoSpaceDN w:val="0"/>
              <w:adjustRightInd w:val="0"/>
              <w:spacing w:before="40" w:after="40"/>
              <w:rPr>
                <w:sz w:val="22"/>
                <w:szCs w:val="22"/>
              </w:rPr>
            </w:pPr>
            <w:r w:rsidRPr="007C7C31">
              <w:rPr>
                <w:sz w:val="22"/>
                <w:szCs w:val="22"/>
              </w:rPr>
              <w:t>Birthing center</w:t>
            </w:r>
          </w:p>
        </w:tc>
      </w:tr>
      <w:tr w:rsidR="00591615" w:rsidRPr="007C7C31" w14:paraId="53859157"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72472CA"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29</w:t>
            </w:r>
          </w:p>
        </w:tc>
        <w:tc>
          <w:tcPr>
            <w:tcW w:w="6840" w:type="dxa"/>
            <w:tcBorders>
              <w:top w:val="single" w:sz="8" w:space="0" w:color="000000"/>
              <w:left w:val="single" w:sz="8" w:space="0" w:color="000000"/>
              <w:bottom w:val="single" w:sz="8" w:space="0" w:color="000000"/>
            </w:tcBorders>
            <w:shd w:val="clear" w:color="auto" w:fill="FFFFFF"/>
          </w:tcPr>
          <w:p w14:paraId="7C549282"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labor room/delivery</w:t>
            </w:r>
          </w:p>
        </w:tc>
      </w:tr>
      <w:tr w:rsidR="00591615" w:rsidRPr="007C7C31" w14:paraId="2E000A99" w14:textId="77777777" w:rsidTr="002F1B47">
        <w:trPr>
          <w:trHeight w:val="124"/>
        </w:trPr>
        <w:tc>
          <w:tcPr>
            <w:tcW w:w="8478" w:type="dxa"/>
            <w:gridSpan w:val="3"/>
            <w:tcBorders>
              <w:top w:val="single" w:sz="8" w:space="0" w:color="000000"/>
              <w:bottom w:val="single" w:sz="8" w:space="0" w:color="000000"/>
            </w:tcBorders>
            <w:shd w:val="clear" w:color="auto" w:fill="FFFFFF"/>
          </w:tcPr>
          <w:p w14:paraId="4625AA38"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73X EKG/ECG </w:t>
            </w:r>
          </w:p>
        </w:tc>
      </w:tr>
      <w:tr w:rsidR="00591615" w:rsidRPr="007C7C31" w14:paraId="617E80B3"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52A36AC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30</w:t>
            </w:r>
          </w:p>
        </w:tc>
        <w:tc>
          <w:tcPr>
            <w:tcW w:w="6840" w:type="dxa"/>
            <w:tcBorders>
              <w:top w:val="single" w:sz="8" w:space="0" w:color="000000"/>
              <w:left w:val="single" w:sz="8" w:space="0" w:color="000000"/>
              <w:bottom w:val="single" w:sz="8" w:space="0" w:color="000000"/>
            </w:tcBorders>
          </w:tcPr>
          <w:p w14:paraId="6243E394"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0AA8924F"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4D1C4E5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31</w:t>
            </w:r>
          </w:p>
        </w:tc>
        <w:tc>
          <w:tcPr>
            <w:tcW w:w="6840" w:type="dxa"/>
            <w:tcBorders>
              <w:top w:val="single" w:sz="8" w:space="0" w:color="000000"/>
              <w:left w:val="single" w:sz="8" w:space="0" w:color="000000"/>
              <w:bottom w:val="single" w:sz="8" w:space="0" w:color="000000"/>
            </w:tcBorders>
          </w:tcPr>
          <w:p w14:paraId="51F6F88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Holter monitor </w:t>
            </w:r>
          </w:p>
        </w:tc>
      </w:tr>
      <w:tr w:rsidR="00591615" w:rsidRPr="007C7C31" w14:paraId="38D759B6"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01969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32</w:t>
            </w:r>
          </w:p>
        </w:tc>
        <w:tc>
          <w:tcPr>
            <w:tcW w:w="6840" w:type="dxa"/>
            <w:tcBorders>
              <w:top w:val="single" w:sz="8" w:space="0" w:color="000000"/>
              <w:left w:val="single" w:sz="8" w:space="0" w:color="000000"/>
              <w:bottom w:val="single" w:sz="8" w:space="0" w:color="000000"/>
            </w:tcBorders>
            <w:shd w:val="clear" w:color="auto" w:fill="FFFFFF"/>
          </w:tcPr>
          <w:p w14:paraId="57FA4FE1"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Telemetry </w:t>
            </w:r>
          </w:p>
        </w:tc>
      </w:tr>
      <w:tr w:rsidR="00591615" w:rsidRPr="007C7C31" w14:paraId="68E41171"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8995CD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39</w:t>
            </w:r>
          </w:p>
        </w:tc>
        <w:tc>
          <w:tcPr>
            <w:tcW w:w="6840" w:type="dxa"/>
            <w:tcBorders>
              <w:top w:val="single" w:sz="8" w:space="0" w:color="000000"/>
              <w:left w:val="single" w:sz="8" w:space="0" w:color="000000"/>
              <w:bottom w:val="single" w:sz="8" w:space="0" w:color="000000"/>
            </w:tcBorders>
            <w:shd w:val="clear" w:color="auto" w:fill="FFFFFF"/>
          </w:tcPr>
          <w:p w14:paraId="6E8B1651"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EKG/ECG</w:t>
            </w:r>
          </w:p>
        </w:tc>
      </w:tr>
      <w:tr w:rsidR="00591615" w:rsidRPr="007C7C31" w14:paraId="4E7F58C5" w14:textId="77777777" w:rsidTr="002F1B47">
        <w:trPr>
          <w:trHeight w:val="124"/>
        </w:trPr>
        <w:tc>
          <w:tcPr>
            <w:tcW w:w="8478" w:type="dxa"/>
            <w:gridSpan w:val="3"/>
            <w:tcBorders>
              <w:top w:val="single" w:sz="8" w:space="0" w:color="000000"/>
              <w:bottom w:val="single" w:sz="8" w:space="0" w:color="000000"/>
            </w:tcBorders>
            <w:shd w:val="clear" w:color="auto" w:fill="FFFFFF"/>
          </w:tcPr>
          <w:p w14:paraId="107E0B2C"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74X EEG </w:t>
            </w:r>
          </w:p>
        </w:tc>
      </w:tr>
      <w:tr w:rsidR="00591615" w:rsidRPr="007C7C31" w14:paraId="2E07B6A2"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67D69D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40</w:t>
            </w:r>
          </w:p>
        </w:tc>
        <w:tc>
          <w:tcPr>
            <w:tcW w:w="6840" w:type="dxa"/>
            <w:tcBorders>
              <w:top w:val="single" w:sz="8" w:space="0" w:color="000000"/>
              <w:left w:val="single" w:sz="8" w:space="0" w:color="000000"/>
              <w:bottom w:val="single" w:sz="8" w:space="0" w:color="000000"/>
            </w:tcBorders>
            <w:shd w:val="clear" w:color="auto" w:fill="FFFFFF"/>
          </w:tcPr>
          <w:p w14:paraId="145222A4"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1A627761" w14:textId="77777777" w:rsidTr="002F1B47">
        <w:trPr>
          <w:trHeight w:val="124"/>
        </w:trPr>
        <w:tc>
          <w:tcPr>
            <w:tcW w:w="8478" w:type="dxa"/>
            <w:gridSpan w:val="3"/>
            <w:tcBorders>
              <w:top w:val="single" w:sz="8" w:space="0" w:color="000000"/>
              <w:bottom w:val="single" w:sz="8" w:space="0" w:color="000000"/>
            </w:tcBorders>
            <w:shd w:val="clear" w:color="auto" w:fill="FFFFFF"/>
          </w:tcPr>
          <w:p w14:paraId="78F64282"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75X Gastroenterology </w:t>
            </w:r>
          </w:p>
        </w:tc>
      </w:tr>
      <w:tr w:rsidR="00591615" w:rsidRPr="007C7C31" w14:paraId="7B8805E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E8A8B5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50</w:t>
            </w:r>
          </w:p>
        </w:tc>
        <w:tc>
          <w:tcPr>
            <w:tcW w:w="6840" w:type="dxa"/>
            <w:tcBorders>
              <w:top w:val="single" w:sz="8" w:space="0" w:color="000000"/>
              <w:left w:val="single" w:sz="8" w:space="0" w:color="000000"/>
              <w:bottom w:val="single" w:sz="8" w:space="0" w:color="000000"/>
            </w:tcBorders>
            <w:shd w:val="clear" w:color="auto" w:fill="FFFFFF"/>
          </w:tcPr>
          <w:p w14:paraId="34109745"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388716ED" w14:textId="77777777" w:rsidTr="002F1B47">
        <w:trPr>
          <w:trHeight w:val="124"/>
        </w:trPr>
        <w:tc>
          <w:tcPr>
            <w:tcW w:w="8478" w:type="dxa"/>
            <w:gridSpan w:val="3"/>
            <w:tcBorders>
              <w:top w:val="single" w:sz="8" w:space="0" w:color="000000"/>
              <w:bottom w:val="single" w:sz="8" w:space="0" w:color="000000"/>
            </w:tcBorders>
            <w:shd w:val="clear" w:color="auto" w:fill="FFFFFF"/>
          </w:tcPr>
          <w:p w14:paraId="2C579F4D"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760X Treatment/Observation Room </w:t>
            </w:r>
          </w:p>
        </w:tc>
      </w:tr>
      <w:tr w:rsidR="00591615" w:rsidRPr="007C7C31" w14:paraId="096112AE"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18766A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60</w:t>
            </w:r>
          </w:p>
        </w:tc>
        <w:tc>
          <w:tcPr>
            <w:tcW w:w="6840" w:type="dxa"/>
            <w:tcBorders>
              <w:top w:val="single" w:sz="8" w:space="0" w:color="000000"/>
              <w:left w:val="single" w:sz="8" w:space="0" w:color="000000"/>
              <w:bottom w:val="single" w:sz="8" w:space="0" w:color="000000"/>
            </w:tcBorders>
          </w:tcPr>
          <w:p w14:paraId="3279E55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7D6FB1F6"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C16544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61</w:t>
            </w:r>
          </w:p>
        </w:tc>
        <w:tc>
          <w:tcPr>
            <w:tcW w:w="6840" w:type="dxa"/>
            <w:tcBorders>
              <w:top w:val="single" w:sz="8" w:space="0" w:color="000000"/>
              <w:left w:val="single" w:sz="8" w:space="0" w:color="000000"/>
              <w:bottom w:val="single" w:sz="8" w:space="0" w:color="000000"/>
            </w:tcBorders>
          </w:tcPr>
          <w:p w14:paraId="2FAC3B67" w14:textId="77777777" w:rsidR="00591615" w:rsidRPr="007C7C31" w:rsidRDefault="00591615" w:rsidP="002F1B47">
            <w:pPr>
              <w:autoSpaceDE w:val="0"/>
              <w:autoSpaceDN w:val="0"/>
              <w:adjustRightInd w:val="0"/>
              <w:spacing w:before="40" w:after="40"/>
              <w:rPr>
                <w:sz w:val="22"/>
                <w:szCs w:val="22"/>
              </w:rPr>
            </w:pPr>
            <w:r w:rsidRPr="007C7C31">
              <w:rPr>
                <w:sz w:val="22"/>
                <w:szCs w:val="22"/>
              </w:rPr>
              <w:t>Treatment room</w:t>
            </w:r>
          </w:p>
        </w:tc>
      </w:tr>
      <w:tr w:rsidR="00591615" w:rsidRPr="007C7C31" w14:paraId="72B0D39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0B188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62</w:t>
            </w:r>
          </w:p>
        </w:tc>
        <w:tc>
          <w:tcPr>
            <w:tcW w:w="6840" w:type="dxa"/>
            <w:tcBorders>
              <w:top w:val="single" w:sz="8" w:space="0" w:color="000000"/>
              <w:left w:val="single" w:sz="8" w:space="0" w:color="000000"/>
              <w:bottom w:val="single" w:sz="8" w:space="0" w:color="000000"/>
            </w:tcBorders>
            <w:shd w:val="clear" w:color="auto" w:fill="FFFFFF"/>
          </w:tcPr>
          <w:p w14:paraId="61B8340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bservation hours </w:t>
            </w:r>
          </w:p>
        </w:tc>
      </w:tr>
      <w:tr w:rsidR="00591615" w:rsidRPr="007C7C31" w14:paraId="2E312854"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4B2735F"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69</w:t>
            </w:r>
          </w:p>
        </w:tc>
        <w:tc>
          <w:tcPr>
            <w:tcW w:w="6840" w:type="dxa"/>
            <w:tcBorders>
              <w:top w:val="single" w:sz="8" w:space="0" w:color="000000"/>
              <w:left w:val="single" w:sz="8" w:space="0" w:color="000000"/>
              <w:bottom w:val="single" w:sz="8" w:space="0" w:color="000000"/>
            </w:tcBorders>
            <w:shd w:val="clear" w:color="auto" w:fill="FFFFFF"/>
          </w:tcPr>
          <w:p w14:paraId="4D00AE72"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specialty services</w:t>
            </w:r>
          </w:p>
        </w:tc>
      </w:tr>
      <w:tr w:rsidR="00591615" w:rsidRPr="007C7C31" w14:paraId="1CB1BF6E" w14:textId="77777777" w:rsidTr="002F1B47">
        <w:trPr>
          <w:trHeight w:val="124"/>
        </w:trPr>
        <w:tc>
          <w:tcPr>
            <w:tcW w:w="8478" w:type="dxa"/>
            <w:gridSpan w:val="3"/>
            <w:tcBorders>
              <w:top w:val="single" w:sz="8" w:space="0" w:color="000000"/>
              <w:bottom w:val="single" w:sz="8" w:space="0" w:color="000000"/>
            </w:tcBorders>
            <w:shd w:val="clear" w:color="auto" w:fill="FFFFFF"/>
          </w:tcPr>
          <w:p w14:paraId="2EE4DAFC"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77X Preventive Services </w:t>
            </w:r>
          </w:p>
        </w:tc>
      </w:tr>
      <w:tr w:rsidR="00591615" w:rsidRPr="007C7C31" w14:paraId="23C5E559"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A09962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70</w:t>
            </w:r>
          </w:p>
        </w:tc>
        <w:tc>
          <w:tcPr>
            <w:tcW w:w="6840" w:type="dxa"/>
            <w:tcBorders>
              <w:top w:val="single" w:sz="8" w:space="0" w:color="000000"/>
              <w:left w:val="single" w:sz="8" w:space="0" w:color="000000"/>
              <w:bottom w:val="single" w:sz="8" w:space="0" w:color="000000"/>
            </w:tcBorders>
            <w:shd w:val="clear" w:color="auto" w:fill="FFFFFF"/>
          </w:tcPr>
          <w:p w14:paraId="0CD35DE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2BDBD817"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9FC41E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71</w:t>
            </w:r>
          </w:p>
        </w:tc>
        <w:tc>
          <w:tcPr>
            <w:tcW w:w="6840" w:type="dxa"/>
            <w:tcBorders>
              <w:top w:val="single" w:sz="8" w:space="0" w:color="000000"/>
              <w:left w:val="single" w:sz="8" w:space="0" w:color="000000"/>
              <w:bottom w:val="single" w:sz="8" w:space="0" w:color="000000"/>
            </w:tcBorders>
            <w:shd w:val="clear" w:color="auto" w:fill="FFFFFF"/>
          </w:tcPr>
          <w:p w14:paraId="5D79FC95" w14:textId="77777777" w:rsidR="00591615" w:rsidRPr="007C7C31" w:rsidRDefault="00591615" w:rsidP="002F1B47">
            <w:pPr>
              <w:autoSpaceDE w:val="0"/>
              <w:autoSpaceDN w:val="0"/>
              <w:adjustRightInd w:val="0"/>
              <w:spacing w:before="40" w:after="40"/>
              <w:rPr>
                <w:sz w:val="22"/>
                <w:szCs w:val="22"/>
              </w:rPr>
            </w:pPr>
            <w:r w:rsidRPr="007C7C31">
              <w:rPr>
                <w:sz w:val="22"/>
                <w:szCs w:val="22"/>
              </w:rPr>
              <w:t>Vaccine administration</w:t>
            </w:r>
          </w:p>
        </w:tc>
      </w:tr>
      <w:tr w:rsidR="00591615" w:rsidRPr="007C7C31" w14:paraId="6FFF8EF4"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BFDBCC7" w14:textId="77777777" w:rsidR="00591615" w:rsidRPr="007C7C31" w:rsidRDefault="00591615" w:rsidP="002F1B47">
            <w:pPr>
              <w:autoSpaceDE w:val="0"/>
              <w:autoSpaceDN w:val="0"/>
              <w:adjustRightInd w:val="0"/>
              <w:spacing w:before="40" w:after="40"/>
              <w:rPr>
                <w:sz w:val="22"/>
                <w:szCs w:val="22"/>
              </w:rPr>
            </w:pPr>
          </w:p>
        </w:tc>
        <w:tc>
          <w:tcPr>
            <w:tcW w:w="6840" w:type="dxa"/>
            <w:tcBorders>
              <w:top w:val="single" w:sz="8" w:space="0" w:color="000000"/>
              <w:left w:val="single" w:sz="8" w:space="0" w:color="000000"/>
              <w:bottom w:val="single" w:sz="8" w:space="0" w:color="000000"/>
            </w:tcBorders>
            <w:shd w:val="clear" w:color="auto" w:fill="FFFFFF"/>
          </w:tcPr>
          <w:p w14:paraId="403FF0A4" w14:textId="77777777" w:rsidR="00591615" w:rsidRPr="007C7C31" w:rsidRDefault="00591615" w:rsidP="002F1B47">
            <w:pPr>
              <w:autoSpaceDE w:val="0"/>
              <w:autoSpaceDN w:val="0"/>
              <w:adjustRightInd w:val="0"/>
              <w:spacing w:before="40" w:after="40"/>
              <w:jc w:val="center"/>
              <w:rPr>
                <w:b/>
                <w:sz w:val="22"/>
                <w:szCs w:val="22"/>
              </w:rPr>
            </w:pPr>
            <w:r w:rsidRPr="007C7C31">
              <w:rPr>
                <w:b/>
                <w:sz w:val="22"/>
                <w:szCs w:val="22"/>
              </w:rPr>
              <w:t>079X Extra-Corporeal Shock Wave Therapy</w:t>
            </w:r>
          </w:p>
        </w:tc>
      </w:tr>
      <w:tr w:rsidR="00591615" w:rsidRPr="007C7C31" w14:paraId="7FD24F6C"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A1C1C8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790</w:t>
            </w:r>
          </w:p>
        </w:tc>
        <w:tc>
          <w:tcPr>
            <w:tcW w:w="6840" w:type="dxa"/>
            <w:tcBorders>
              <w:top w:val="single" w:sz="8" w:space="0" w:color="000000"/>
              <w:left w:val="single" w:sz="8" w:space="0" w:color="000000"/>
              <w:bottom w:val="single" w:sz="8" w:space="0" w:color="000000"/>
            </w:tcBorders>
            <w:shd w:val="clear" w:color="auto" w:fill="FFFFFF"/>
          </w:tcPr>
          <w:p w14:paraId="637E5010" w14:textId="77777777" w:rsidR="00591615" w:rsidRPr="007C7C31" w:rsidRDefault="00591615" w:rsidP="002F1B47">
            <w:pPr>
              <w:autoSpaceDE w:val="0"/>
              <w:autoSpaceDN w:val="0"/>
              <w:adjustRightInd w:val="0"/>
              <w:spacing w:before="40" w:after="40"/>
              <w:rPr>
                <w:sz w:val="22"/>
                <w:szCs w:val="22"/>
              </w:rPr>
            </w:pPr>
            <w:r w:rsidRPr="007C7C31">
              <w:rPr>
                <w:sz w:val="22"/>
                <w:szCs w:val="22"/>
              </w:rPr>
              <w:t>Extra-Corporeal Shock wave therapy-general</w:t>
            </w:r>
          </w:p>
        </w:tc>
      </w:tr>
      <w:tr w:rsidR="00591615" w:rsidRPr="007C7C31" w14:paraId="5C892465" w14:textId="77777777" w:rsidTr="002F1B47">
        <w:trPr>
          <w:trHeight w:val="124"/>
        </w:trPr>
        <w:tc>
          <w:tcPr>
            <w:tcW w:w="8478" w:type="dxa"/>
            <w:gridSpan w:val="3"/>
            <w:tcBorders>
              <w:top w:val="single" w:sz="8" w:space="0" w:color="000000"/>
              <w:bottom w:val="single" w:sz="8" w:space="0" w:color="000000"/>
            </w:tcBorders>
            <w:shd w:val="clear" w:color="auto" w:fill="FFFFFF"/>
          </w:tcPr>
          <w:p w14:paraId="423DEBBA"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82X Hemodialysis </w:t>
            </w:r>
          </w:p>
        </w:tc>
      </w:tr>
      <w:tr w:rsidR="00591615" w:rsidRPr="007C7C31" w14:paraId="5A29DE18"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1446312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20</w:t>
            </w:r>
          </w:p>
        </w:tc>
        <w:tc>
          <w:tcPr>
            <w:tcW w:w="6840" w:type="dxa"/>
            <w:tcBorders>
              <w:top w:val="single" w:sz="8" w:space="0" w:color="000000"/>
              <w:left w:val="single" w:sz="8" w:space="0" w:color="000000"/>
              <w:bottom w:val="single" w:sz="8" w:space="0" w:color="000000"/>
            </w:tcBorders>
          </w:tcPr>
          <w:p w14:paraId="63D76AD2"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6090D336"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33A167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21</w:t>
            </w:r>
          </w:p>
        </w:tc>
        <w:tc>
          <w:tcPr>
            <w:tcW w:w="6840" w:type="dxa"/>
            <w:tcBorders>
              <w:top w:val="single" w:sz="8" w:space="0" w:color="000000"/>
              <w:left w:val="single" w:sz="8" w:space="0" w:color="000000"/>
              <w:bottom w:val="single" w:sz="8" w:space="0" w:color="000000"/>
            </w:tcBorders>
            <w:shd w:val="clear" w:color="auto" w:fill="FFFFFF"/>
          </w:tcPr>
          <w:p w14:paraId="367C7B3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Hemodialysis composite/other rate </w:t>
            </w:r>
          </w:p>
        </w:tc>
      </w:tr>
      <w:tr w:rsidR="00591615" w:rsidRPr="007C7C31" w14:paraId="69306402"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F03A8B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25</w:t>
            </w:r>
          </w:p>
        </w:tc>
        <w:tc>
          <w:tcPr>
            <w:tcW w:w="6840" w:type="dxa"/>
            <w:tcBorders>
              <w:top w:val="single" w:sz="8" w:space="0" w:color="000000"/>
              <w:left w:val="single" w:sz="8" w:space="0" w:color="000000"/>
              <w:bottom w:val="single" w:sz="8" w:space="0" w:color="000000"/>
            </w:tcBorders>
            <w:shd w:val="clear" w:color="auto" w:fill="FFFFFF"/>
          </w:tcPr>
          <w:p w14:paraId="3A6C561D"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3ADABC05"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7999E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26</w:t>
            </w:r>
          </w:p>
        </w:tc>
        <w:tc>
          <w:tcPr>
            <w:tcW w:w="6840" w:type="dxa"/>
            <w:tcBorders>
              <w:top w:val="single" w:sz="8" w:space="0" w:color="000000"/>
              <w:left w:val="single" w:sz="8" w:space="0" w:color="000000"/>
              <w:bottom w:val="single" w:sz="8" w:space="0" w:color="000000"/>
            </w:tcBorders>
            <w:shd w:val="clear" w:color="auto" w:fill="FFFFFF"/>
          </w:tcPr>
          <w:p w14:paraId="5411684A" w14:textId="77777777" w:rsidR="00591615" w:rsidRPr="007C7C31" w:rsidRDefault="00591615" w:rsidP="002F1B47">
            <w:pPr>
              <w:autoSpaceDE w:val="0"/>
              <w:autoSpaceDN w:val="0"/>
              <w:adjustRightInd w:val="0"/>
              <w:spacing w:before="40" w:after="40"/>
              <w:rPr>
                <w:sz w:val="22"/>
                <w:szCs w:val="22"/>
              </w:rPr>
            </w:pPr>
            <w:r w:rsidRPr="007C7C31">
              <w:rPr>
                <w:sz w:val="22"/>
                <w:szCs w:val="22"/>
              </w:rPr>
              <w:t>Shorter duration</w:t>
            </w:r>
          </w:p>
        </w:tc>
      </w:tr>
      <w:tr w:rsidR="00591615" w:rsidRPr="007C7C31" w14:paraId="4271718F"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46BE8A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29</w:t>
            </w:r>
          </w:p>
        </w:tc>
        <w:tc>
          <w:tcPr>
            <w:tcW w:w="6840" w:type="dxa"/>
            <w:tcBorders>
              <w:top w:val="single" w:sz="8" w:space="0" w:color="000000"/>
              <w:left w:val="single" w:sz="8" w:space="0" w:color="000000"/>
              <w:bottom w:val="single" w:sz="8" w:space="0" w:color="000000"/>
            </w:tcBorders>
            <w:shd w:val="clear" w:color="auto" w:fill="FFFFFF"/>
          </w:tcPr>
          <w:p w14:paraId="6AC92A87"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outpatient Hemodialysis</w:t>
            </w:r>
          </w:p>
        </w:tc>
      </w:tr>
      <w:tr w:rsidR="00591615" w:rsidRPr="007C7C31" w14:paraId="4482BF44" w14:textId="77777777" w:rsidTr="002F1B47">
        <w:trPr>
          <w:trHeight w:val="124"/>
        </w:trPr>
        <w:tc>
          <w:tcPr>
            <w:tcW w:w="8478" w:type="dxa"/>
            <w:gridSpan w:val="3"/>
            <w:tcBorders>
              <w:top w:val="single" w:sz="8" w:space="0" w:color="000000"/>
              <w:bottom w:val="single" w:sz="8" w:space="0" w:color="000000"/>
            </w:tcBorders>
            <w:shd w:val="clear" w:color="auto" w:fill="FFFFFF"/>
          </w:tcPr>
          <w:p w14:paraId="151E3FD0"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83X Peritoneal Dialysis </w:t>
            </w:r>
          </w:p>
        </w:tc>
      </w:tr>
      <w:tr w:rsidR="00591615" w:rsidRPr="007C7C31" w14:paraId="40893E4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66F0701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30</w:t>
            </w:r>
          </w:p>
        </w:tc>
        <w:tc>
          <w:tcPr>
            <w:tcW w:w="6840" w:type="dxa"/>
            <w:tcBorders>
              <w:top w:val="single" w:sz="8" w:space="0" w:color="000000"/>
              <w:left w:val="single" w:sz="8" w:space="0" w:color="000000"/>
              <w:bottom w:val="single" w:sz="8" w:space="0" w:color="000000"/>
            </w:tcBorders>
          </w:tcPr>
          <w:p w14:paraId="3108FAC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17725596"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C279E3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31</w:t>
            </w:r>
          </w:p>
        </w:tc>
        <w:tc>
          <w:tcPr>
            <w:tcW w:w="6840" w:type="dxa"/>
            <w:tcBorders>
              <w:top w:val="single" w:sz="8" w:space="0" w:color="000000"/>
              <w:left w:val="single" w:sz="8" w:space="0" w:color="000000"/>
              <w:bottom w:val="single" w:sz="8" w:space="0" w:color="000000"/>
            </w:tcBorders>
            <w:shd w:val="clear" w:color="auto" w:fill="FFFFFF"/>
          </w:tcPr>
          <w:p w14:paraId="46ED44B9"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Peritoneal composite/other rate </w:t>
            </w:r>
          </w:p>
        </w:tc>
      </w:tr>
      <w:tr w:rsidR="00591615" w:rsidRPr="007C7C31" w14:paraId="31A2C62C"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84A0FF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35</w:t>
            </w:r>
          </w:p>
        </w:tc>
        <w:tc>
          <w:tcPr>
            <w:tcW w:w="6840" w:type="dxa"/>
            <w:tcBorders>
              <w:top w:val="single" w:sz="8" w:space="0" w:color="000000"/>
              <w:left w:val="single" w:sz="8" w:space="0" w:color="000000"/>
              <w:bottom w:val="single" w:sz="8" w:space="0" w:color="000000"/>
            </w:tcBorders>
            <w:shd w:val="clear" w:color="auto" w:fill="FFFFFF"/>
          </w:tcPr>
          <w:p w14:paraId="6C527015"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6B382A29"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C99593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39</w:t>
            </w:r>
          </w:p>
        </w:tc>
        <w:tc>
          <w:tcPr>
            <w:tcW w:w="6840" w:type="dxa"/>
            <w:tcBorders>
              <w:top w:val="single" w:sz="8" w:space="0" w:color="000000"/>
              <w:left w:val="single" w:sz="8" w:space="0" w:color="000000"/>
              <w:bottom w:val="single" w:sz="8" w:space="0" w:color="000000"/>
            </w:tcBorders>
            <w:shd w:val="clear" w:color="auto" w:fill="FFFFFF"/>
          </w:tcPr>
          <w:p w14:paraId="3200FEB5"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outpatient peritoneal dialysis</w:t>
            </w:r>
          </w:p>
        </w:tc>
      </w:tr>
      <w:tr w:rsidR="00591615" w:rsidRPr="007C7C31" w14:paraId="43AF667D" w14:textId="77777777" w:rsidTr="002F1B47">
        <w:trPr>
          <w:trHeight w:val="124"/>
        </w:trPr>
        <w:tc>
          <w:tcPr>
            <w:tcW w:w="8478" w:type="dxa"/>
            <w:gridSpan w:val="3"/>
            <w:tcBorders>
              <w:top w:val="single" w:sz="8" w:space="0" w:color="000000"/>
              <w:bottom w:val="single" w:sz="8" w:space="0" w:color="000000"/>
            </w:tcBorders>
            <w:shd w:val="clear" w:color="auto" w:fill="FFFFFF"/>
          </w:tcPr>
          <w:p w14:paraId="64B660E0"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84X CAPD </w:t>
            </w:r>
          </w:p>
        </w:tc>
      </w:tr>
      <w:tr w:rsidR="00591615" w:rsidRPr="007C7C31" w14:paraId="5E33B57B" w14:textId="77777777" w:rsidTr="002F1B47">
        <w:trPr>
          <w:trHeight w:val="119"/>
        </w:trPr>
        <w:tc>
          <w:tcPr>
            <w:tcW w:w="1638" w:type="dxa"/>
            <w:gridSpan w:val="2"/>
            <w:tcBorders>
              <w:top w:val="single" w:sz="8" w:space="0" w:color="000000"/>
              <w:bottom w:val="single" w:sz="8" w:space="0" w:color="000000"/>
              <w:right w:val="single" w:sz="8" w:space="0" w:color="000000"/>
            </w:tcBorders>
          </w:tcPr>
          <w:p w14:paraId="3AFB9F94"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40</w:t>
            </w:r>
          </w:p>
        </w:tc>
        <w:tc>
          <w:tcPr>
            <w:tcW w:w="6840" w:type="dxa"/>
            <w:tcBorders>
              <w:top w:val="single" w:sz="8" w:space="0" w:color="000000"/>
              <w:left w:val="single" w:sz="8" w:space="0" w:color="000000"/>
              <w:bottom w:val="single" w:sz="8" w:space="0" w:color="000000"/>
            </w:tcBorders>
          </w:tcPr>
          <w:p w14:paraId="6225C642"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1E2248D8"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C611E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41</w:t>
            </w:r>
          </w:p>
        </w:tc>
        <w:tc>
          <w:tcPr>
            <w:tcW w:w="6840" w:type="dxa"/>
            <w:tcBorders>
              <w:top w:val="single" w:sz="8" w:space="0" w:color="000000"/>
              <w:left w:val="single" w:sz="8" w:space="0" w:color="000000"/>
              <w:bottom w:val="single" w:sz="8" w:space="0" w:color="000000"/>
            </w:tcBorders>
            <w:shd w:val="clear" w:color="auto" w:fill="FFFFFF"/>
          </w:tcPr>
          <w:p w14:paraId="49AA1CD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APD composite/other rate </w:t>
            </w:r>
          </w:p>
        </w:tc>
      </w:tr>
      <w:tr w:rsidR="00591615" w:rsidRPr="007C7C31" w14:paraId="1797BCDB"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4513D6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45</w:t>
            </w:r>
          </w:p>
        </w:tc>
        <w:tc>
          <w:tcPr>
            <w:tcW w:w="6840" w:type="dxa"/>
            <w:tcBorders>
              <w:top w:val="single" w:sz="8" w:space="0" w:color="000000"/>
              <w:left w:val="single" w:sz="8" w:space="0" w:color="000000"/>
              <w:bottom w:val="single" w:sz="8" w:space="0" w:color="000000"/>
            </w:tcBorders>
            <w:shd w:val="clear" w:color="auto" w:fill="FFFFFF"/>
          </w:tcPr>
          <w:p w14:paraId="5BAD04A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79F857BD" w14:textId="77777777" w:rsidTr="002F1B47">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334D6A8" w14:textId="77777777" w:rsidR="00591615" w:rsidRPr="007C7C31" w:rsidRDefault="00591615" w:rsidP="002F1B47">
            <w:pPr>
              <w:keepNext/>
              <w:autoSpaceDE w:val="0"/>
              <w:autoSpaceDN w:val="0"/>
              <w:adjustRightInd w:val="0"/>
              <w:spacing w:before="40" w:after="40"/>
              <w:jc w:val="center"/>
              <w:rPr>
                <w:sz w:val="22"/>
                <w:szCs w:val="22"/>
              </w:rPr>
            </w:pPr>
            <w:r w:rsidRPr="007C7C31">
              <w:rPr>
                <w:sz w:val="22"/>
                <w:szCs w:val="22"/>
              </w:rPr>
              <w:t>0849</w:t>
            </w:r>
          </w:p>
        </w:tc>
        <w:tc>
          <w:tcPr>
            <w:tcW w:w="6840" w:type="dxa"/>
            <w:tcBorders>
              <w:top w:val="single" w:sz="8" w:space="0" w:color="000000"/>
              <w:left w:val="single" w:sz="8" w:space="0" w:color="000000"/>
              <w:bottom w:val="single" w:sz="8" w:space="0" w:color="000000"/>
            </w:tcBorders>
            <w:shd w:val="clear" w:color="auto" w:fill="FFFFFF"/>
          </w:tcPr>
          <w:p w14:paraId="0D1BAE3F" w14:textId="77777777" w:rsidR="00591615" w:rsidRPr="007C7C31" w:rsidRDefault="00591615" w:rsidP="002F1B47">
            <w:pPr>
              <w:keepNext/>
              <w:autoSpaceDE w:val="0"/>
              <w:autoSpaceDN w:val="0"/>
              <w:adjustRightInd w:val="0"/>
              <w:spacing w:before="40" w:after="40"/>
              <w:rPr>
                <w:sz w:val="22"/>
                <w:szCs w:val="22"/>
              </w:rPr>
            </w:pPr>
            <w:r w:rsidRPr="007C7C31">
              <w:rPr>
                <w:sz w:val="22"/>
                <w:szCs w:val="22"/>
              </w:rPr>
              <w:t>Other</w:t>
            </w:r>
          </w:p>
        </w:tc>
      </w:tr>
      <w:tr w:rsidR="00591615" w:rsidRPr="007C7C31" w14:paraId="1D4CAECC" w14:textId="77777777" w:rsidTr="002F1B47">
        <w:trPr>
          <w:trHeight w:val="124"/>
        </w:trPr>
        <w:tc>
          <w:tcPr>
            <w:tcW w:w="8478" w:type="dxa"/>
            <w:gridSpan w:val="3"/>
            <w:tcBorders>
              <w:top w:val="single" w:sz="8" w:space="0" w:color="000000"/>
              <w:bottom w:val="single" w:sz="8" w:space="0" w:color="000000"/>
            </w:tcBorders>
            <w:shd w:val="clear" w:color="auto" w:fill="FFFFFF"/>
          </w:tcPr>
          <w:p w14:paraId="474AD7FC" w14:textId="77777777" w:rsidR="00591615" w:rsidRPr="007C7C31" w:rsidRDefault="00591615" w:rsidP="002F1B47">
            <w:pPr>
              <w:keepNext/>
              <w:autoSpaceDE w:val="0"/>
              <w:autoSpaceDN w:val="0"/>
              <w:adjustRightInd w:val="0"/>
              <w:spacing w:before="60" w:after="60"/>
              <w:jc w:val="center"/>
              <w:rPr>
                <w:sz w:val="22"/>
                <w:szCs w:val="22"/>
              </w:rPr>
            </w:pPr>
            <w:r w:rsidRPr="007C7C31">
              <w:rPr>
                <w:b/>
                <w:bCs/>
                <w:sz w:val="22"/>
                <w:szCs w:val="22"/>
              </w:rPr>
              <w:t xml:space="preserve">085X CCPD </w:t>
            </w:r>
          </w:p>
        </w:tc>
      </w:tr>
      <w:tr w:rsidR="00591615" w:rsidRPr="007C7C31" w14:paraId="502B1394" w14:textId="77777777" w:rsidTr="002F1B47">
        <w:trPr>
          <w:trHeight w:val="119"/>
        </w:trPr>
        <w:tc>
          <w:tcPr>
            <w:tcW w:w="1610" w:type="dxa"/>
            <w:tcBorders>
              <w:top w:val="single" w:sz="8" w:space="0" w:color="000000"/>
              <w:bottom w:val="single" w:sz="8" w:space="0" w:color="000000"/>
              <w:right w:val="single" w:sz="8" w:space="0" w:color="000000"/>
            </w:tcBorders>
          </w:tcPr>
          <w:p w14:paraId="21DA9031"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50</w:t>
            </w:r>
          </w:p>
        </w:tc>
        <w:tc>
          <w:tcPr>
            <w:tcW w:w="6868" w:type="dxa"/>
            <w:gridSpan w:val="2"/>
            <w:tcBorders>
              <w:top w:val="single" w:sz="8" w:space="0" w:color="000000"/>
              <w:left w:val="single" w:sz="8" w:space="0" w:color="000000"/>
              <w:bottom w:val="single" w:sz="8" w:space="0" w:color="000000"/>
            </w:tcBorders>
          </w:tcPr>
          <w:p w14:paraId="58DA7799"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03306626"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1F9AFD4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51</w:t>
            </w:r>
          </w:p>
        </w:tc>
        <w:tc>
          <w:tcPr>
            <w:tcW w:w="6868" w:type="dxa"/>
            <w:gridSpan w:val="2"/>
            <w:tcBorders>
              <w:top w:val="single" w:sz="8" w:space="0" w:color="000000"/>
              <w:left w:val="single" w:sz="8" w:space="0" w:color="000000"/>
              <w:bottom w:val="single" w:sz="8" w:space="0" w:color="000000"/>
            </w:tcBorders>
            <w:shd w:val="clear" w:color="auto" w:fill="FFFFFF"/>
          </w:tcPr>
          <w:p w14:paraId="17F3E8A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CPD composite/other rate </w:t>
            </w:r>
          </w:p>
        </w:tc>
      </w:tr>
      <w:tr w:rsidR="00591615" w:rsidRPr="007C7C31" w14:paraId="5DA9FF2A"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72CB645E"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55</w:t>
            </w:r>
          </w:p>
        </w:tc>
        <w:tc>
          <w:tcPr>
            <w:tcW w:w="6868" w:type="dxa"/>
            <w:gridSpan w:val="2"/>
            <w:tcBorders>
              <w:top w:val="single" w:sz="8" w:space="0" w:color="000000"/>
              <w:left w:val="single" w:sz="8" w:space="0" w:color="000000"/>
              <w:bottom w:val="single" w:sz="8" w:space="0" w:color="000000"/>
            </w:tcBorders>
            <w:shd w:val="clear" w:color="auto" w:fill="FFFFFF"/>
          </w:tcPr>
          <w:p w14:paraId="7FD65C90"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3CD10206" w14:textId="77777777" w:rsidTr="002F1B47">
        <w:trPr>
          <w:trHeight w:val="376"/>
        </w:trPr>
        <w:tc>
          <w:tcPr>
            <w:tcW w:w="1610" w:type="dxa"/>
            <w:tcBorders>
              <w:top w:val="single" w:sz="8" w:space="0" w:color="000000"/>
              <w:bottom w:val="single" w:sz="8" w:space="0" w:color="000000"/>
              <w:right w:val="single" w:sz="8" w:space="0" w:color="000000"/>
            </w:tcBorders>
            <w:shd w:val="clear" w:color="auto" w:fill="FFFFFF"/>
          </w:tcPr>
          <w:p w14:paraId="5DAEDC07"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859</w:t>
            </w:r>
          </w:p>
        </w:tc>
        <w:tc>
          <w:tcPr>
            <w:tcW w:w="6868" w:type="dxa"/>
            <w:gridSpan w:val="2"/>
            <w:tcBorders>
              <w:top w:val="single" w:sz="8" w:space="0" w:color="000000"/>
              <w:left w:val="single" w:sz="8" w:space="0" w:color="000000"/>
              <w:bottom w:val="single" w:sz="8" w:space="0" w:color="000000"/>
            </w:tcBorders>
            <w:shd w:val="clear" w:color="auto" w:fill="FFFFFF"/>
          </w:tcPr>
          <w:p w14:paraId="183BD65B" w14:textId="77777777" w:rsidR="00591615" w:rsidRDefault="00591615" w:rsidP="002F1B47">
            <w:pPr>
              <w:autoSpaceDE w:val="0"/>
              <w:autoSpaceDN w:val="0"/>
              <w:adjustRightInd w:val="0"/>
              <w:spacing w:before="40" w:after="40"/>
              <w:rPr>
                <w:sz w:val="13"/>
                <w:szCs w:val="13"/>
              </w:rPr>
            </w:pPr>
            <w:r w:rsidRPr="007C7C31">
              <w:rPr>
                <w:sz w:val="22"/>
                <w:szCs w:val="22"/>
              </w:rPr>
              <w:t>Other</w:t>
            </w:r>
          </w:p>
          <w:p w14:paraId="4A9B246B" w14:textId="77777777" w:rsidR="00591615" w:rsidRPr="00F167DA" w:rsidRDefault="00591615" w:rsidP="002F1B47">
            <w:pPr>
              <w:autoSpaceDE w:val="0"/>
              <w:autoSpaceDN w:val="0"/>
              <w:adjustRightInd w:val="0"/>
              <w:spacing w:before="40" w:after="40"/>
              <w:rPr>
                <w:sz w:val="13"/>
                <w:szCs w:val="13"/>
              </w:rPr>
            </w:pPr>
          </w:p>
        </w:tc>
      </w:tr>
      <w:tr w:rsidR="00591615" w:rsidRPr="007C7C31" w14:paraId="075D1544" w14:textId="77777777" w:rsidTr="002F1B47">
        <w:trPr>
          <w:trHeight w:val="124"/>
        </w:trPr>
        <w:tc>
          <w:tcPr>
            <w:tcW w:w="8478" w:type="dxa"/>
            <w:gridSpan w:val="3"/>
            <w:tcBorders>
              <w:top w:val="single" w:sz="8" w:space="0" w:color="000000"/>
              <w:bottom w:val="single" w:sz="8" w:space="0" w:color="000000"/>
            </w:tcBorders>
            <w:shd w:val="clear" w:color="auto" w:fill="FFFFFF"/>
          </w:tcPr>
          <w:p w14:paraId="39478243" w14:textId="77777777" w:rsidR="00591615" w:rsidRPr="007C7C31" w:rsidRDefault="00591615" w:rsidP="002F1B47">
            <w:pPr>
              <w:keepNext/>
              <w:autoSpaceDE w:val="0"/>
              <w:autoSpaceDN w:val="0"/>
              <w:adjustRightInd w:val="0"/>
              <w:spacing w:before="60" w:after="60"/>
              <w:jc w:val="center"/>
              <w:rPr>
                <w:sz w:val="22"/>
                <w:szCs w:val="22"/>
              </w:rPr>
            </w:pPr>
            <w:r w:rsidRPr="007C7C31">
              <w:rPr>
                <w:b/>
                <w:bCs/>
                <w:sz w:val="22"/>
                <w:szCs w:val="22"/>
              </w:rPr>
              <w:t xml:space="preserve">090X Behavioral Health Treatments/Services </w:t>
            </w:r>
          </w:p>
        </w:tc>
      </w:tr>
      <w:tr w:rsidR="00591615" w:rsidRPr="007C7C31" w14:paraId="3A037A5F" w14:textId="77777777" w:rsidTr="002F1B47">
        <w:trPr>
          <w:trHeight w:val="119"/>
        </w:trPr>
        <w:tc>
          <w:tcPr>
            <w:tcW w:w="1610" w:type="dxa"/>
            <w:tcBorders>
              <w:top w:val="single" w:sz="8" w:space="0" w:color="000000"/>
              <w:bottom w:val="single" w:sz="8" w:space="0" w:color="000000"/>
              <w:right w:val="single" w:sz="8" w:space="0" w:color="000000"/>
            </w:tcBorders>
          </w:tcPr>
          <w:p w14:paraId="19058BC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00</w:t>
            </w:r>
          </w:p>
        </w:tc>
        <w:tc>
          <w:tcPr>
            <w:tcW w:w="6868" w:type="dxa"/>
            <w:gridSpan w:val="2"/>
            <w:tcBorders>
              <w:top w:val="single" w:sz="8" w:space="0" w:color="000000"/>
              <w:left w:val="single" w:sz="8" w:space="0" w:color="000000"/>
              <w:bottom w:val="single" w:sz="8" w:space="0" w:color="000000"/>
            </w:tcBorders>
          </w:tcPr>
          <w:p w14:paraId="04CFFC02" w14:textId="77777777" w:rsidR="00591615" w:rsidRPr="007C7C31" w:rsidRDefault="00591615" w:rsidP="002F1B47">
            <w:pPr>
              <w:keepNext/>
              <w:autoSpaceDE w:val="0"/>
              <w:autoSpaceDN w:val="0"/>
              <w:adjustRightInd w:val="0"/>
              <w:spacing w:before="40" w:after="40"/>
              <w:rPr>
                <w:sz w:val="22"/>
                <w:szCs w:val="22"/>
              </w:rPr>
            </w:pPr>
            <w:r w:rsidRPr="007C7C31">
              <w:rPr>
                <w:sz w:val="22"/>
                <w:szCs w:val="22"/>
              </w:rPr>
              <w:t xml:space="preserve">General </w:t>
            </w:r>
          </w:p>
        </w:tc>
      </w:tr>
      <w:tr w:rsidR="00591615" w:rsidRPr="007C7C31" w14:paraId="2BB1085C"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327A575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01</w:t>
            </w:r>
          </w:p>
        </w:tc>
        <w:tc>
          <w:tcPr>
            <w:tcW w:w="6868" w:type="dxa"/>
            <w:gridSpan w:val="2"/>
            <w:tcBorders>
              <w:top w:val="single" w:sz="8" w:space="0" w:color="000000"/>
              <w:left w:val="single" w:sz="8" w:space="0" w:color="000000"/>
              <w:bottom w:val="single" w:sz="8" w:space="0" w:color="000000"/>
            </w:tcBorders>
            <w:shd w:val="clear" w:color="auto" w:fill="FFFFFF"/>
          </w:tcPr>
          <w:p w14:paraId="1A7593B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lectroshock therapy </w:t>
            </w:r>
          </w:p>
        </w:tc>
      </w:tr>
      <w:tr w:rsidR="00591615" w:rsidRPr="007C7C31" w14:paraId="11CF5491"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419A775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05</w:t>
            </w:r>
          </w:p>
        </w:tc>
        <w:tc>
          <w:tcPr>
            <w:tcW w:w="6868" w:type="dxa"/>
            <w:gridSpan w:val="2"/>
            <w:tcBorders>
              <w:top w:val="single" w:sz="8" w:space="0" w:color="000000"/>
              <w:left w:val="single" w:sz="8" w:space="0" w:color="000000"/>
              <w:bottom w:val="single" w:sz="8" w:space="0" w:color="000000"/>
            </w:tcBorders>
            <w:shd w:val="clear" w:color="auto" w:fill="FFFFFF"/>
          </w:tcPr>
          <w:p w14:paraId="5DE0BD69" w14:textId="77777777" w:rsidR="00591615" w:rsidRPr="007C7C31" w:rsidRDefault="00591615" w:rsidP="002F1B47">
            <w:pPr>
              <w:autoSpaceDE w:val="0"/>
              <w:autoSpaceDN w:val="0"/>
              <w:adjustRightInd w:val="0"/>
              <w:spacing w:before="40" w:after="40"/>
              <w:rPr>
                <w:sz w:val="22"/>
                <w:szCs w:val="22"/>
              </w:rPr>
            </w:pPr>
            <w:r w:rsidRPr="007C7C31">
              <w:rPr>
                <w:sz w:val="22"/>
                <w:szCs w:val="22"/>
              </w:rPr>
              <w:t>Intensive outpatient psychiatric</w:t>
            </w:r>
          </w:p>
        </w:tc>
      </w:tr>
      <w:tr w:rsidR="00591615" w:rsidRPr="007C7C31" w14:paraId="4C482D3E" w14:textId="77777777" w:rsidTr="002F1B47">
        <w:trPr>
          <w:trHeight w:val="124"/>
        </w:trPr>
        <w:tc>
          <w:tcPr>
            <w:tcW w:w="8478" w:type="dxa"/>
            <w:gridSpan w:val="3"/>
            <w:tcBorders>
              <w:top w:val="single" w:sz="8" w:space="0" w:color="000000"/>
              <w:bottom w:val="single" w:sz="8" w:space="0" w:color="000000"/>
            </w:tcBorders>
            <w:shd w:val="clear" w:color="auto" w:fill="FFFFFF"/>
          </w:tcPr>
          <w:p w14:paraId="59EBF5F9"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91X Behavioral Health Treatments/Services </w:t>
            </w:r>
          </w:p>
        </w:tc>
      </w:tr>
      <w:tr w:rsidR="00591615" w:rsidRPr="007C7C31" w14:paraId="4ACD995B" w14:textId="77777777" w:rsidTr="002F1B47">
        <w:trPr>
          <w:trHeight w:val="119"/>
        </w:trPr>
        <w:tc>
          <w:tcPr>
            <w:tcW w:w="1610" w:type="dxa"/>
            <w:tcBorders>
              <w:top w:val="single" w:sz="8" w:space="0" w:color="000000"/>
              <w:bottom w:val="single" w:sz="8" w:space="0" w:color="000000"/>
              <w:right w:val="single" w:sz="8" w:space="0" w:color="000000"/>
            </w:tcBorders>
          </w:tcPr>
          <w:p w14:paraId="07FC90E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14</w:t>
            </w:r>
          </w:p>
        </w:tc>
        <w:tc>
          <w:tcPr>
            <w:tcW w:w="6868" w:type="dxa"/>
            <w:gridSpan w:val="2"/>
            <w:tcBorders>
              <w:top w:val="single" w:sz="8" w:space="0" w:color="000000"/>
              <w:left w:val="single" w:sz="8" w:space="0" w:color="000000"/>
              <w:bottom w:val="single" w:sz="8" w:space="0" w:color="000000"/>
            </w:tcBorders>
          </w:tcPr>
          <w:p w14:paraId="7F5068B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Individual therapy </w:t>
            </w:r>
          </w:p>
        </w:tc>
      </w:tr>
      <w:tr w:rsidR="00591615" w:rsidRPr="007C7C31" w14:paraId="2D315A77" w14:textId="77777777" w:rsidTr="002F1B47">
        <w:trPr>
          <w:trHeight w:val="119"/>
        </w:trPr>
        <w:tc>
          <w:tcPr>
            <w:tcW w:w="1610" w:type="dxa"/>
            <w:tcBorders>
              <w:top w:val="single" w:sz="8" w:space="0" w:color="000000"/>
              <w:bottom w:val="single" w:sz="8" w:space="0" w:color="000000"/>
              <w:right w:val="single" w:sz="8" w:space="0" w:color="000000"/>
            </w:tcBorders>
          </w:tcPr>
          <w:p w14:paraId="4C811B7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15</w:t>
            </w:r>
          </w:p>
        </w:tc>
        <w:tc>
          <w:tcPr>
            <w:tcW w:w="6868" w:type="dxa"/>
            <w:gridSpan w:val="2"/>
            <w:tcBorders>
              <w:top w:val="single" w:sz="8" w:space="0" w:color="000000"/>
              <w:left w:val="single" w:sz="8" w:space="0" w:color="000000"/>
              <w:bottom w:val="single" w:sz="8" w:space="0" w:color="000000"/>
            </w:tcBorders>
          </w:tcPr>
          <w:p w14:paraId="100865AD" w14:textId="77777777" w:rsidR="00591615" w:rsidRPr="007C7C31" w:rsidRDefault="00591615" w:rsidP="002F1B47">
            <w:pPr>
              <w:autoSpaceDE w:val="0"/>
              <w:autoSpaceDN w:val="0"/>
              <w:adjustRightInd w:val="0"/>
              <w:spacing w:before="40" w:after="40"/>
              <w:rPr>
                <w:sz w:val="22"/>
                <w:szCs w:val="22"/>
              </w:rPr>
            </w:pPr>
            <w:r w:rsidRPr="007C7C31">
              <w:rPr>
                <w:sz w:val="22"/>
                <w:szCs w:val="22"/>
              </w:rPr>
              <w:t>Group therapy</w:t>
            </w:r>
          </w:p>
        </w:tc>
      </w:tr>
      <w:tr w:rsidR="00591615" w:rsidRPr="007C7C31" w14:paraId="3D73E2F6" w14:textId="77777777" w:rsidTr="002F1B47">
        <w:trPr>
          <w:trHeight w:val="119"/>
        </w:trPr>
        <w:tc>
          <w:tcPr>
            <w:tcW w:w="1610" w:type="dxa"/>
            <w:tcBorders>
              <w:top w:val="single" w:sz="8" w:space="0" w:color="000000"/>
              <w:bottom w:val="single" w:sz="8" w:space="0" w:color="000000"/>
              <w:right w:val="single" w:sz="8" w:space="0" w:color="000000"/>
            </w:tcBorders>
          </w:tcPr>
          <w:p w14:paraId="59685F0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16</w:t>
            </w:r>
          </w:p>
        </w:tc>
        <w:tc>
          <w:tcPr>
            <w:tcW w:w="6868" w:type="dxa"/>
            <w:gridSpan w:val="2"/>
            <w:tcBorders>
              <w:top w:val="single" w:sz="8" w:space="0" w:color="000000"/>
              <w:left w:val="single" w:sz="8" w:space="0" w:color="000000"/>
              <w:bottom w:val="single" w:sz="8" w:space="0" w:color="000000"/>
            </w:tcBorders>
          </w:tcPr>
          <w:p w14:paraId="141324B5" w14:textId="77777777" w:rsidR="00591615" w:rsidRPr="007C7C31" w:rsidRDefault="00591615" w:rsidP="002F1B47">
            <w:pPr>
              <w:autoSpaceDE w:val="0"/>
              <w:autoSpaceDN w:val="0"/>
              <w:adjustRightInd w:val="0"/>
              <w:spacing w:before="40" w:after="40"/>
              <w:rPr>
                <w:sz w:val="22"/>
                <w:szCs w:val="22"/>
              </w:rPr>
            </w:pPr>
            <w:r w:rsidRPr="007C7C31">
              <w:rPr>
                <w:sz w:val="22"/>
                <w:szCs w:val="22"/>
              </w:rPr>
              <w:t>Family therapy</w:t>
            </w:r>
          </w:p>
        </w:tc>
      </w:tr>
      <w:tr w:rsidR="00591615" w:rsidRPr="007C7C31" w14:paraId="33B9FC32"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21D6BB7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18</w:t>
            </w:r>
          </w:p>
        </w:tc>
        <w:tc>
          <w:tcPr>
            <w:tcW w:w="6868" w:type="dxa"/>
            <w:gridSpan w:val="2"/>
            <w:tcBorders>
              <w:top w:val="single" w:sz="8" w:space="0" w:color="000000"/>
              <w:left w:val="single" w:sz="8" w:space="0" w:color="000000"/>
              <w:bottom w:val="single" w:sz="8" w:space="0" w:color="000000"/>
            </w:tcBorders>
            <w:shd w:val="clear" w:color="auto" w:fill="FFFFFF"/>
          </w:tcPr>
          <w:p w14:paraId="45E3156E"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Testing </w:t>
            </w:r>
          </w:p>
        </w:tc>
      </w:tr>
      <w:tr w:rsidR="00591615" w:rsidRPr="007C7C31" w14:paraId="160CC435"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010CDED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19</w:t>
            </w:r>
          </w:p>
        </w:tc>
        <w:tc>
          <w:tcPr>
            <w:tcW w:w="6868" w:type="dxa"/>
            <w:gridSpan w:val="2"/>
            <w:tcBorders>
              <w:top w:val="single" w:sz="8" w:space="0" w:color="000000"/>
              <w:left w:val="single" w:sz="8" w:space="0" w:color="000000"/>
              <w:bottom w:val="single" w:sz="8" w:space="0" w:color="000000"/>
            </w:tcBorders>
            <w:shd w:val="clear" w:color="auto" w:fill="FFFFFF"/>
          </w:tcPr>
          <w:p w14:paraId="65CD74F5"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w:t>
            </w:r>
          </w:p>
        </w:tc>
      </w:tr>
      <w:tr w:rsidR="00591615" w:rsidRPr="007C7C31" w14:paraId="7C949A43" w14:textId="77777777" w:rsidTr="002F1B47">
        <w:trPr>
          <w:trHeight w:val="124"/>
        </w:trPr>
        <w:tc>
          <w:tcPr>
            <w:tcW w:w="8478" w:type="dxa"/>
            <w:gridSpan w:val="3"/>
            <w:tcBorders>
              <w:top w:val="single" w:sz="8" w:space="0" w:color="000000"/>
              <w:bottom w:val="single" w:sz="8" w:space="0" w:color="000000"/>
            </w:tcBorders>
            <w:shd w:val="clear" w:color="auto" w:fill="FFFFFF"/>
          </w:tcPr>
          <w:p w14:paraId="02CFE519"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92X Other Diagnostic Services </w:t>
            </w:r>
          </w:p>
        </w:tc>
      </w:tr>
      <w:tr w:rsidR="00591615" w:rsidRPr="007C7C31" w14:paraId="5237A47E" w14:textId="77777777" w:rsidTr="002F1B47">
        <w:trPr>
          <w:trHeight w:val="119"/>
        </w:trPr>
        <w:tc>
          <w:tcPr>
            <w:tcW w:w="1610" w:type="dxa"/>
            <w:tcBorders>
              <w:top w:val="single" w:sz="8" w:space="0" w:color="000000"/>
              <w:bottom w:val="single" w:sz="8" w:space="0" w:color="000000"/>
              <w:right w:val="single" w:sz="8" w:space="0" w:color="000000"/>
            </w:tcBorders>
          </w:tcPr>
          <w:p w14:paraId="6BEF06A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20</w:t>
            </w:r>
          </w:p>
        </w:tc>
        <w:tc>
          <w:tcPr>
            <w:tcW w:w="6868" w:type="dxa"/>
            <w:gridSpan w:val="2"/>
            <w:tcBorders>
              <w:top w:val="single" w:sz="8" w:space="0" w:color="000000"/>
              <w:left w:val="single" w:sz="8" w:space="0" w:color="000000"/>
              <w:bottom w:val="single" w:sz="8" w:space="0" w:color="000000"/>
            </w:tcBorders>
          </w:tcPr>
          <w:p w14:paraId="4BDF57C9"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67488BE9" w14:textId="77777777" w:rsidTr="002F1B47">
        <w:trPr>
          <w:trHeight w:val="119"/>
        </w:trPr>
        <w:tc>
          <w:tcPr>
            <w:tcW w:w="1610" w:type="dxa"/>
            <w:tcBorders>
              <w:top w:val="single" w:sz="8" w:space="0" w:color="000000"/>
              <w:bottom w:val="single" w:sz="8" w:space="0" w:color="000000"/>
              <w:right w:val="single" w:sz="8" w:space="0" w:color="000000"/>
            </w:tcBorders>
          </w:tcPr>
          <w:p w14:paraId="3BAE53E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21</w:t>
            </w:r>
          </w:p>
        </w:tc>
        <w:tc>
          <w:tcPr>
            <w:tcW w:w="6868" w:type="dxa"/>
            <w:gridSpan w:val="2"/>
            <w:tcBorders>
              <w:top w:val="single" w:sz="8" w:space="0" w:color="000000"/>
              <w:left w:val="single" w:sz="8" w:space="0" w:color="000000"/>
              <w:bottom w:val="single" w:sz="8" w:space="0" w:color="000000"/>
            </w:tcBorders>
          </w:tcPr>
          <w:p w14:paraId="29D4E45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Peripheral vascular lab </w:t>
            </w:r>
          </w:p>
        </w:tc>
      </w:tr>
      <w:tr w:rsidR="00591615" w:rsidRPr="007C7C31" w14:paraId="38ADDB05" w14:textId="77777777" w:rsidTr="002F1B47">
        <w:trPr>
          <w:trHeight w:val="119"/>
        </w:trPr>
        <w:tc>
          <w:tcPr>
            <w:tcW w:w="1610" w:type="dxa"/>
            <w:tcBorders>
              <w:top w:val="single" w:sz="8" w:space="0" w:color="000000"/>
              <w:bottom w:val="single" w:sz="8" w:space="0" w:color="000000"/>
              <w:right w:val="single" w:sz="8" w:space="0" w:color="000000"/>
            </w:tcBorders>
          </w:tcPr>
          <w:p w14:paraId="652C4D39"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22</w:t>
            </w:r>
          </w:p>
        </w:tc>
        <w:tc>
          <w:tcPr>
            <w:tcW w:w="6868" w:type="dxa"/>
            <w:gridSpan w:val="2"/>
            <w:tcBorders>
              <w:top w:val="single" w:sz="8" w:space="0" w:color="000000"/>
              <w:left w:val="single" w:sz="8" w:space="0" w:color="000000"/>
              <w:bottom w:val="single" w:sz="8" w:space="0" w:color="000000"/>
            </w:tcBorders>
          </w:tcPr>
          <w:p w14:paraId="6F9B6CE7"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lectromyelogram </w:t>
            </w:r>
          </w:p>
        </w:tc>
      </w:tr>
      <w:tr w:rsidR="00591615" w:rsidRPr="007C7C31" w14:paraId="1561E289" w14:textId="77777777" w:rsidTr="002F1B47">
        <w:trPr>
          <w:trHeight w:val="119"/>
        </w:trPr>
        <w:tc>
          <w:tcPr>
            <w:tcW w:w="1610" w:type="dxa"/>
            <w:tcBorders>
              <w:top w:val="single" w:sz="8" w:space="0" w:color="000000"/>
              <w:left w:val="single" w:sz="8" w:space="0" w:color="000000"/>
              <w:bottom w:val="single" w:sz="8" w:space="0" w:color="000000"/>
              <w:right w:val="single" w:sz="8" w:space="0" w:color="000000"/>
            </w:tcBorders>
          </w:tcPr>
          <w:p w14:paraId="00B8277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23</w:t>
            </w:r>
          </w:p>
        </w:tc>
        <w:tc>
          <w:tcPr>
            <w:tcW w:w="6868" w:type="dxa"/>
            <w:gridSpan w:val="2"/>
            <w:tcBorders>
              <w:top w:val="single" w:sz="8" w:space="0" w:color="000000"/>
              <w:left w:val="single" w:sz="8" w:space="0" w:color="000000"/>
              <w:bottom w:val="single" w:sz="8" w:space="0" w:color="000000"/>
              <w:right w:val="single" w:sz="8" w:space="0" w:color="000000"/>
            </w:tcBorders>
          </w:tcPr>
          <w:p w14:paraId="33CE88C6" w14:textId="77777777" w:rsidR="00591615" w:rsidRPr="007C7C31" w:rsidRDefault="00591615" w:rsidP="002F1B47">
            <w:pPr>
              <w:autoSpaceDE w:val="0"/>
              <w:autoSpaceDN w:val="0"/>
              <w:adjustRightInd w:val="0"/>
              <w:spacing w:before="40" w:after="40"/>
              <w:rPr>
                <w:sz w:val="22"/>
                <w:szCs w:val="22"/>
              </w:rPr>
            </w:pPr>
            <w:r w:rsidRPr="007C7C31">
              <w:rPr>
                <w:sz w:val="22"/>
                <w:szCs w:val="22"/>
              </w:rPr>
              <w:t>Pap Smear</w:t>
            </w:r>
          </w:p>
        </w:tc>
      </w:tr>
      <w:tr w:rsidR="00591615" w:rsidRPr="007C7C31" w14:paraId="28B9484A"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673C4F23"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24</w:t>
            </w:r>
          </w:p>
        </w:tc>
        <w:tc>
          <w:tcPr>
            <w:tcW w:w="6868" w:type="dxa"/>
            <w:gridSpan w:val="2"/>
            <w:tcBorders>
              <w:top w:val="single" w:sz="8" w:space="0" w:color="000000"/>
              <w:left w:val="single" w:sz="8" w:space="0" w:color="000000"/>
              <w:bottom w:val="single" w:sz="8" w:space="0" w:color="000000"/>
            </w:tcBorders>
            <w:shd w:val="clear" w:color="auto" w:fill="FFFFFF"/>
          </w:tcPr>
          <w:p w14:paraId="0FB4DE1A"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llergy testing </w:t>
            </w:r>
          </w:p>
        </w:tc>
      </w:tr>
      <w:tr w:rsidR="00591615" w:rsidRPr="007C7C31" w14:paraId="63BAFF8E" w14:textId="77777777" w:rsidTr="002F1B47">
        <w:trPr>
          <w:trHeight w:val="119"/>
        </w:trPr>
        <w:tc>
          <w:tcPr>
            <w:tcW w:w="1610" w:type="dxa"/>
            <w:tcBorders>
              <w:top w:val="single" w:sz="8" w:space="0" w:color="000000"/>
              <w:left w:val="single" w:sz="8" w:space="0" w:color="000000"/>
              <w:bottom w:val="single" w:sz="8" w:space="0" w:color="000000"/>
              <w:right w:val="single" w:sz="8" w:space="0" w:color="000000"/>
            </w:tcBorders>
            <w:shd w:val="clear" w:color="auto" w:fill="FFFFFF"/>
          </w:tcPr>
          <w:p w14:paraId="6717053D"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25</w:t>
            </w:r>
          </w:p>
        </w:tc>
        <w:tc>
          <w:tcPr>
            <w:tcW w:w="6868" w:type="dxa"/>
            <w:gridSpan w:val="2"/>
            <w:tcBorders>
              <w:top w:val="single" w:sz="8" w:space="0" w:color="000000"/>
              <w:left w:val="single" w:sz="8" w:space="0" w:color="000000"/>
              <w:bottom w:val="single" w:sz="8" w:space="0" w:color="000000"/>
              <w:right w:val="single" w:sz="8" w:space="0" w:color="000000"/>
            </w:tcBorders>
            <w:shd w:val="clear" w:color="auto" w:fill="FFFFFF"/>
          </w:tcPr>
          <w:p w14:paraId="7930E480" w14:textId="77777777" w:rsidR="00591615" w:rsidRPr="007C7C31" w:rsidRDefault="00591615" w:rsidP="002F1B47">
            <w:pPr>
              <w:autoSpaceDE w:val="0"/>
              <w:autoSpaceDN w:val="0"/>
              <w:adjustRightInd w:val="0"/>
              <w:spacing w:before="40" w:after="40"/>
              <w:rPr>
                <w:sz w:val="22"/>
                <w:szCs w:val="22"/>
              </w:rPr>
            </w:pPr>
            <w:r w:rsidRPr="007C7C31">
              <w:rPr>
                <w:sz w:val="22"/>
                <w:szCs w:val="22"/>
              </w:rPr>
              <w:t>Pregnancy test</w:t>
            </w:r>
          </w:p>
        </w:tc>
      </w:tr>
      <w:tr w:rsidR="00591615" w:rsidRPr="007C7C31" w14:paraId="710E2A7D" w14:textId="77777777" w:rsidTr="002F1B47">
        <w:trPr>
          <w:trHeight w:val="119"/>
        </w:trPr>
        <w:tc>
          <w:tcPr>
            <w:tcW w:w="1610" w:type="dxa"/>
            <w:tcBorders>
              <w:top w:val="single" w:sz="8" w:space="0" w:color="000000"/>
              <w:bottom w:val="single" w:sz="8" w:space="0" w:color="000000"/>
              <w:right w:val="single" w:sz="8" w:space="0" w:color="000000"/>
            </w:tcBorders>
            <w:shd w:val="clear" w:color="auto" w:fill="FFFFFF"/>
          </w:tcPr>
          <w:p w14:paraId="17EACA9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29</w:t>
            </w:r>
          </w:p>
        </w:tc>
        <w:tc>
          <w:tcPr>
            <w:tcW w:w="6868" w:type="dxa"/>
            <w:gridSpan w:val="2"/>
            <w:tcBorders>
              <w:top w:val="single" w:sz="8" w:space="0" w:color="000000"/>
              <w:left w:val="single" w:sz="8" w:space="0" w:color="000000"/>
              <w:bottom w:val="single" w:sz="8" w:space="0" w:color="000000"/>
            </w:tcBorders>
            <w:shd w:val="clear" w:color="auto" w:fill="FFFFFF"/>
          </w:tcPr>
          <w:p w14:paraId="256A10AB"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Other diagnostic service </w:t>
            </w:r>
          </w:p>
        </w:tc>
      </w:tr>
      <w:tr w:rsidR="00591615" w:rsidRPr="007C7C31" w14:paraId="37AB8318" w14:textId="77777777" w:rsidTr="002F1B47">
        <w:trPr>
          <w:trHeight w:val="124"/>
        </w:trPr>
        <w:tc>
          <w:tcPr>
            <w:tcW w:w="8478" w:type="dxa"/>
            <w:gridSpan w:val="3"/>
            <w:tcBorders>
              <w:top w:val="single" w:sz="8" w:space="0" w:color="000000"/>
              <w:bottom w:val="single" w:sz="8" w:space="0" w:color="000000"/>
            </w:tcBorders>
            <w:shd w:val="clear" w:color="auto" w:fill="FFFFFF"/>
          </w:tcPr>
          <w:p w14:paraId="4780EA5B" w14:textId="77777777" w:rsidR="00591615" w:rsidRPr="007C7C31" w:rsidRDefault="00591615" w:rsidP="002F1B47">
            <w:pPr>
              <w:autoSpaceDE w:val="0"/>
              <w:autoSpaceDN w:val="0"/>
              <w:adjustRightInd w:val="0"/>
              <w:spacing w:before="60" w:after="60"/>
              <w:jc w:val="center"/>
              <w:rPr>
                <w:sz w:val="22"/>
                <w:szCs w:val="22"/>
              </w:rPr>
            </w:pPr>
            <w:r w:rsidRPr="007C7C31">
              <w:rPr>
                <w:b/>
                <w:bCs/>
                <w:sz w:val="22"/>
                <w:szCs w:val="22"/>
              </w:rPr>
              <w:t xml:space="preserve">094X Other Therapeutic Services </w:t>
            </w:r>
          </w:p>
        </w:tc>
      </w:tr>
      <w:tr w:rsidR="00591615" w:rsidRPr="007C7C31" w14:paraId="7FEDF172" w14:textId="77777777" w:rsidTr="002F1B47">
        <w:trPr>
          <w:trHeight w:val="119"/>
        </w:trPr>
        <w:tc>
          <w:tcPr>
            <w:tcW w:w="1610" w:type="dxa"/>
            <w:tcBorders>
              <w:top w:val="single" w:sz="8" w:space="0" w:color="000000"/>
              <w:bottom w:val="single" w:sz="8" w:space="0" w:color="000000"/>
              <w:right w:val="single" w:sz="8" w:space="0" w:color="000000"/>
            </w:tcBorders>
          </w:tcPr>
          <w:p w14:paraId="49D107FC"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40</w:t>
            </w:r>
          </w:p>
        </w:tc>
        <w:tc>
          <w:tcPr>
            <w:tcW w:w="6868" w:type="dxa"/>
            <w:gridSpan w:val="2"/>
            <w:tcBorders>
              <w:top w:val="single" w:sz="8" w:space="0" w:color="000000"/>
              <w:left w:val="single" w:sz="8" w:space="0" w:color="000000"/>
              <w:bottom w:val="single" w:sz="8" w:space="0" w:color="000000"/>
            </w:tcBorders>
          </w:tcPr>
          <w:p w14:paraId="732C2756"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General </w:t>
            </w:r>
          </w:p>
        </w:tc>
      </w:tr>
      <w:tr w:rsidR="00591615" w:rsidRPr="007C7C31" w14:paraId="14B8353B" w14:textId="77777777" w:rsidTr="002F1B47">
        <w:trPr>
          <w:trHeight w:val="119"/>
        </w:trPr>
        <w:tc>
          <w:tcPr>
            <w:tcW w:w="1610" w:type="dxa"/>
            <w:tcBorders>
              <w:top w:val="single" w:sz="8" w:space="0" w:color="000000"/>
              <w:bottom w:val="single" w:sz="8" w:space="0" w:color="000000"/>
              <w:right w:val="single" w:sz="8" w:space="0" w:color="000000"/>
            </w:tcBorders>
          </w:tcPr>
          <w:p w14:paraId="66548F22"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42</w:t>
            </w:r>
          </w:p>
        </w:tc>
        <w:tc>
          <w:tcPr>
            <w:tcW w:w="6868" w:type="dxa"/>
            <w:gridSpan w:val="2"/>
            <w:tcBorders>
              <w:top w:val="single" w:sz="8" w:space="0" w:color="000000"/>
              <w:left w:val="single" w:sz="8" w:space="0" w:color="000000"/>
              <w:bottom w:val="single" w:sz="8" w:space="0" w:color="000000"/>
            </w:tcBorders>
          </w:tcPr>
          <w:p w14:paraId="5503FAC5"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Education/training </w:t>
            </w:r>
          </w:p>
        </w:tc>
      </w:tr>
      <w:tr w:rsidR="00591615" w:rsidRPr="007C7C31" w14:paraId="654B6CF8" w14:textId="77777777" w:rsidTr="002F1B47">
        <w:trPr>
          <w:trHeight w:val="119"/>
        </w:trPr>
        <w:tc>
          <w:tcPr>
            <w:tcW w:w="1610" w:type="dxa"/>
            <w:tcBorders>
              <w:top w:val="single" w:sz="8" w:space="0" w:color="000000"/>
              <w:bottom w:val="single" w:sz="8" w:space="0" w:color="000000"/>
              <w:right w:val="single" w:sz="8" w:space="0" w:color="000000"/>
            </w:tcBorders>
          </w:tcPr>
          <w:p w14:paraId="79DECDDB"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43</w:t>
            </w:r>
          </w:p>
        </w:tc>
        <w:tc>
          <w:tcPr>
            <w:tcW w:w="6868" w:type="dxa"/>
            <w:gridSpan w:val="2"/>
            <w:tcBorders>
              <w:top w:val="single" w:sz="8" w:space="0" w:color="000000"/>
              <w:left w:val="single" w:sz="8" w:space="0" w:color="000000"/>
              <w:bottom w:val="single" w:sz="8" w:space="0" w:color="000000"/>
            </w:tcBorders>
          </w:tcPr>
          <w:p w14:paraId="738C37F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Cardiac rehabilitation </w:t>
            </w:r>
          </w:p>
        </w:tc>
      </w:tr>
      <w:tr w:rsidR="00591615" w:rsidRPr="007C7C31" w14:paraId="58650D2B" w14:textId="77777777" w:rsidTr="002F1B47">
        <w:trPr>
          <w:trHeight w:val="119"/>
        </w:trPr>
        <w:tc>
          <w:tcPr>
            <w:tcW w:w="1610" w:type="dxa"/>
            <w:tcBorders>
              <w:top w:val="single" w:sz="8" w:space="0" w:color="000000"/>
              <w:bottom w:val="single" w:sz="8" w:space="0" w:color="000000"/>
              <w:right w:val="single" w:sz="8" w:space="0" w:color="000000"/>
            </w:tcBorders>
          </w:tcPr>
          <w:p w14:paraId="19A06480"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44</w:t>
            </w:r>
          </w:p>
        </w:tc>
        <w:tc>
          <w:tcPr>
            <w:tcW w:w="6868" w:type="dxa"/>
            <w:gridSpan w:val="2"/>
            <w:tcBorders>
              <w:top w:val="single" w:sz="8" w:space="0" w:color="000000"/>
              <w:left w:val="single" w:sz="8" w:space="0" w:color="000000"/>
              <w:bottom w:val="single" w:sz="8" w:space="0" w:color="000000"/>
            </w:tcBorders>
          </w:tcPr>
          <w:p w14:paraId="393C4663"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Drug rehabilitation </w:t>
            </w:r>
          </w:p>
        </w:tc>
      </w:tr>
      <w:tr w:rsidR="00591615" w:rsidRPr="007C7C31" w14:paraId="6C0C339B" w14:textId="77777777" w:rsidTr="002F1B47">
        <w:trPr>
          <w:trHeight w:val="119"/>
        </w:trPr>
        <w:tc>
          <w:tcPr>
            <w:tcW w:w="1610" w:type="dxa"/>
            <w:tcBorders>
              <w:top w:val="single" w:sz="8" w:space="0" w:color="000000"/>
              <w:bottom w:val="single" w:sz="8" w:space="0" w:color="000000"/>
              <w:right w:val="single" w:sz="8" w:space="0" w:color="000000"/>
            </w:tcBorders>
          </w:tcPr>
          <w:p w14:paraId="37B71638"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45</w:t>
            </w:r>
          </w:p>
        </w:tc>
        <w:tc>
          <w:tcPr>
            <w:tcW w:w="6868" w:type="dxa"/>
            <w:gridSpan w:val="2"/>
            <w:tcBorders>
              <w:top w:val="single" w:sz="8" w:space="0" w:color="000000"/>
              <w:left w:val="single" w:sz="8" w:space="0" w:color="000000"/>
              <w:bottom w:val="single" w:sz="8" w:space="0" w:color="000000"/>
            </w:tcBorders>
          </w:tcPr>
          <w:p w14:paraId="05DC35E5" w14:textId="77777777" w:rsidR="00591615" w:rsidRPr="007C7C31" w:rsidRDefault="00591615" w:rsidP="002F1B47">
            <w:pPr>
              <w:autoSpaceDE w:val="0"/>
              <w:autoSpaceDN w:val="0"/>
              <w:adjustRightInd w:val="0"/>
              <w:spacing w:before="40" w:after="40"/>
              <w:rPr>
                <w:sz w:val="22"/>
                <w:szCs w:val="22"/>
              </w:rPr>
            </w:pPr>
            <w:r w:rsidRPr="007C7C31">
              <w:rPr>
                <w:sz w:val="22"/>
                <w:szCs w:val="22"/>
              </w:rPr>
              <w:t xml:space="preserve">Alcohol rehabilitation </w:t>
            </w:r>
          </w:p>
        </w:tc>
      </w:tr>
      <w:tr w:rsidR="00591615" w:rsidRPr="007C7C31" w14:paraId="5DF48EF1" w14:textId="77777777" w:rsidTr="002F1B47">
        <w:trPr>
          <w:trHeight w:val="119"/>
        </w:trPr>
        <w:tc>
          <w:tcPr>
            <w:tcW w:w="1610" w:type="dxa"/>
            <w:tcBorders>
              <w:top w:val="single" w:sz="8" w:space="0" w:color="000000"/>
              <w:left w:val="single" w:sz="8" w:space="0" w:color="000000"/>
              <w:bottom w:val="single" w:sz="8" w:space="0" w:color="000000"/>
              <w:right w:val="single" w:sz="8" w:space="0" w:color="000000"/>
            </w:tcBorders>
          </w:tcPr>
          <w:p w14:paraId="2B24C1F6"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48</w:t>
            </w:r>
          </w:p>
        </w:tc>
        <w:tc>
          <w:tcPr>
            <w:tcW w:w="6868" w:type="dxa"/>
            <w:gridSpan w:val="2"/>
            <w:tcBorders>
              <w:top w:val="single" w:sz="8" w:space="0" w:color="000000"/>
              <w:left w:val="single" w:sz="8" w:space="0" w:color="000000"/>
              <w:bottom w:val="single" w:sz="8" w:space="0" w:color="000000"/>
              <w:right w:val="single" w:sz="8" w:space="0" w:color="000000"/>
            </w:tcBorders>
          </w:tcPr>
          <w:p w14:paraId="3C31CF90" w14:textId="77777777" w:rsidR="00591615" w:rsidRPr="007C7C31" w:rsidRDefault="00591615" w:rsidP="002F1B47">
            <w:pPr>
              <w:autoSpaceDE w:val="0"/>
              <w:autoSpaceDN w:val="0"/>
              <w:adjustRightInd w:val="0"/>
              <w:spacing w:before="40" w:after="40"/>
              <w:rPr>
                <w:sz w:val="22"/>
                <w:szCs w:val="22"/>
              </w:rPr>
            </w:pPr>
            <w:r w:rsidRPr="007C7C31">
              <w:rPr>
                <w:sz w:val="22"/>
                <w:szCs w:val="22"/>
              </w:rPr>
              <w:t>Pulmonary rehabilitation</w:t>
            </w:r>
          </w:p>
        </w:tc>
      </w:tr>
      <w:tr w:rsidR="00591615" w:rsidRPr="007C7C31" w14:paraId="4F8FB817" w14:textId="77777777" w:rsidTr="002F1B47">
        <w:trPr>
          <w:trHeight w:val="119"/>
        </w:trPr>
        <w:tc>
          <w:tcPr>
            <w:tcW w:w="1610" w:type="dxa"/>
            <w:tcBorders>
              <w:top w:val="single" w:sz="8" w:space="0" w:color="000000"/>
              <w:left w:val="single" w:sz="8" w:space="0" w:color="000000"/>
              <w:bottom w:val="single" w:sz="8" w:space="0" w:color="000000"/>
              <w:right w:val="single" w:sz="8" w:space="0" w:color="000000"/>
            </w:tcBorders>
          </w:tcPr>
          <w:p w14:paraId="0A1CA645" w14:textId="77777777" w:rsidR="00591615" w:rsidRPr="007C7C31" w:rsidRDefault="00591615" w:rsidP="002F1B47">
            <w:pPr>
              <w:autoSpaceDE w:val="0"/>
              <w:autoSpaceDN w:val="0"/>
              <w:adjustRightInd w:val="0"/>
              <w:spacing w:before="40" w:after="40"/>
              <w:jc w:val="center"/>
              <w:rPr>
                <w:sz w:val="22"/>
                <w:szCs w:val="22"/>
              </w:rPr>
            </w:pPr>
            <w:r w:rsidRPr="007C7C31">
              <w:rPr>
                <w:sz w:val="22"/>
                <w:szCs w:val="22"/>
              </w:rPr>
              <w:t>0949</w:t>
            </w:r>
          </w:p>
        </w:tc>
        <w:tc>
          <w:tcPr>
            <w:tcW w:w="6868" w:type="dxa"/>
            <w:gridSpan w:val="2"/>
            <w:tcBorders>
              <w:top w:val="single" w:sz="8" w:space="0" w:color="000000"/>
              <w:left w:val="single" w:sz="8" w:space="0" w:color="000000"/>
              <w:bottom w:val="single" w:sz="8" w:space="0" w:color="000000"/>
              <w:right w:val="single" w:sz="8" w:space="0" w:color="000000"/>
            </w:tcBorders>
          </w:tcPr>
          <w:p w14:paraId="08235C11" w14:textId="77777777" w:rsidR="00591615" w:rsidRPr="007C7C31" w:rsidRDefault="00591615" w:rsidP="002F1B47">
            <w:pPr>
              <w:autoSpaceDE w:val="0"/>
              <w:autoSpaceDN w:val="0"/>
              <w:adjustRightInd w:val="0"/>
              <w:spacing w:before="40" w:after="40"/>
              <w:rPr>
                <w:sz w:val="22"/>
                <w:szCs w:val="22"/>
              </w:rPr>
            </w:pPr>
            <w:r w:rsidRPr="007C7C31">
              <w:rPr>
                <w:sz w:val="22"/>
                <w:szCs w:val="22"/>
              </w:rPr>
              <w:t>Other therapeutic services</w:t>
            </w:r>
          </w:p>
        </w:tc>
      </w:tr>
    </w:tbl>
    <w:p w14:paraId="579621DF" w14:textId="77777777" w:rsidR="00591615" w:rsidRDefault="00591615" w:rsidP="00591615">
      <w:pPr>
        <w:widowControl w:val="0"/>
        <w:spacing w:before="840"/>
        <w:rPr>
          <w:sz w:val="22"/>
        </w:rPr>
      </w:pPr>
      <w:r>
        <w:rPr>
          <w:spacing w:val="2"/>
          <w:sz w:val="22"/>
          <w:szCs w:val="22"/>
        </w:rPr>
        <w:t>T</w:t>
      </w:r>
      <w:r w:rsidRPr="007C7C31">
        <w:rPr>
          <w:spacing w:val="-2"/>
          <w:sz w:val="22"/>
          <w:szCs w:val="22"/>
        </w:rPr>
        <w:t>h</w:t>
      </w:r>
      <w:r w:rsidRPr="007C7C31">
        <w:rPr>
          <w:spacing w:val="1"/>
          <w:sz w:val="22"/>
          <w:szCs w:val="22"/>
        </w:rPr>
        <w:t>i</w:t>
      </w:r>
      <w:r w:rsidRPr="007C7C31">
        <w:rPr>
          <w:sz w:val="22"/>
          <w:szCs w:val="22"/>
        </w:rPr>
        <w:t>s</w:t>
      </w:r>
      <w:r w:rsidRPr="007C7C31">
        <w:rPr>
          <w:spacing w:val="1"/>
          <w:sz w:val="22"/>
          <w:szCs w:val="22"/>
        </w:rPr>
        <w:t xml:space="preserve"> </w:t>
      </w:r>
      <w:r w:rsidRPr="007C7C31">
        <w:rPr>
          <w:sz w:val="22"/>
          <w:szCs w:val="22"/>
        </w:rPr>
        <w:t>p</w:t>
      </w:r>
      <w:r w:rsidRPr="007C7C31">
        <w:rPr>
          <w:spacing w:val="-2"/>
          <w:sz w:val="22"/>
          <w:szCs w:val="22"/>
        </w:rPr>
        <w:t>u</w:t>
      </w:r>
      <w:r w:rsidRPr="007C7C31">
        <w:rPr>
          <w:sz w:val="22"/>
          <w:szCs w:val="22"/>
        </w:rPr>
        <w:t>b</w:t>
      </w:r>
      <w:r w:rsidRPr="007C7C31">
        <w:rPr>
          <w:spacing w:val="-1"/>
          <w:sz w:val="22"/>
          <w:szCs w:val="22"/>
        </w:rPr>
        <w:t>l</w:t>
      </w:r>
      <w:r w:rsidRPr="007C7C31">
        <w:rPr>
          <w:spacing w:val="1"/>
          <w:sz w:val="22"/>
          <w:szCs w:val="22"/>
        </w:rPr>
        <w:t>i</w:t>
      </w:r>
      <w:r w:rsidRPr="007C7C31">
        <w:rPr>
          <w:sz w:val="22"/>
          <w:szCs w:val="22"/>
        </w:rPr>
        <w:t>c</w:t>
      </w:r>
      <w:r w:rsidRPr="007C7C31">
        <w:rPr>
          <w:spacing w:val="-2"/>
          <w:sz w:val="22"/>
          <w:szCs w:val="22"/>
        </w:rPr>
        <w:t>a</w:t>
      </w:r>
      <w:r w:rsidRPr="007C7C31">
        <w:rPr>
          <w:spacing w:val="1"/>
          <w:sz w:val="22"/>
          <w:szCs w:val="22"/>
        </w:rPr>
        <w:t>ti</w:t>
      </w:r>
      <w:r w:rsidRPr="007C7C31">
        <w:rPr>
          <w:spacing w:val="-2"/>
          <w:sz w:val="22"/>
          <w:szCs w:val="22"/>
        </w:rPr>
        <w:t>o</w:t>
      </w:r>
      <w:r w:rsidRPr="007C7C31">
        <w:rPr>
          <w:sz w:val="22"/>
          <w:szCs w:val="22"/>
        </w:rPr>
        <w:t>n co</w:t>
      </w:r>
      <w:r w:rsidRPr="007C7C31">
        <w:rPr>
          <w:spacing w:val="-2"/>
          <w:sz w:val="22"/>
          <w:szCs w:val="22"/>
        </w:rPr>
        <w:t>n</w:t>
      </w:r>
      <w:r w:rsidRPr="007C7C31">
        <w:rPr>
          <w:spacing w:val="1"/>
          <w:sz w:val="22"/>
          <w:szCs w:val="22"/>
        </w:rPr>
        <w:t>t</w:t>
      </w:r>
      <w:r w:rsidRPr="007C7C31">
        <w:rPr>
          <w:spacing w:val="-2"/>
          <w:sz w:val="22"/>
          <w:szCs w:val="22"/>
        </w:rPr>
        <w:t>a</w:t>
      </w:r>
      <w:r w:rsidRPr="007C7C31">
        <w:rPr>
          <w:spacing w:val="1"/>
          <w:sz w:val="22"/>
          <w:szCs w:val="22"/>
        </w:rPr>
        <w:t>i</w:t>
      </w:r>
      <w:r w:rsidRPr="007C7C31">
        <w:rPr>
          <w:sz w:val="22"/>
          <w:szCs w:val="22"/>
        </w:rPr>
        <w:t>ns</w:t>
      </w:r>
      <w:r w:rsidRPr="007C7C31">
        <w:rPr>
          <w:spacing w:val="-2"/>
          <w:sz w:val="22"/>
          <w:szCs w:val="22"/>
        </w:rPr>
        <w:t xml:space="preserve"> c</w:t>
      </w:r>
      <w:r w:rsidRPr="007C7C31">
        <w:rPr>
          <w:sz w:val="22"/>
          <w:szCs w:val="22"/>
        </w:rPr>
        <w:t>odes</w:t>
      </w:r>
      <w:r w:rsidRPr="007C7C31">
        <w:rPr>
          <w:spacing w:val="-2"/>
          <w:sz w:val="22"/>
          <w:szCs w:val="22"/>
        </w:rPr>
        <w:t xml:space="preserve"> </w:t>
      </w:r>
      <w:r w:rsidRPr="007C7C31">
        <w:rPr>
          <w:spacing w:val="1"/>
          <w:sz w:val="22"/>
          <w:szCs w:val="22"/>
        </w:rPr>
        <w:t>t</w:t>
      </w:r>
      <w:r w:rsidRPr="007C7C31">
        <w:rPr>
          <w:sz w:val="22"/>
          <w:szCs w:val="22"/>
        </w:rPr>
        <w:t>h</w:t>
      </w:r>
      <w:r w:rsidRPr="007C7C31">
        <w:rPr>
          <w:spacing w:val="-2"/>
          <w:sz w:val="22"/>
          <w:szCs w:val="22"/>
        </w:rPr>
        <w:t>a</w:t>
      </w:r>
      <w:r w:rsidRPr="007C7C31">
        <w:rPr>
          <w:sz w:val="22"/>
          <w:szCs w:val="22"/>
        </w:rPr>
        <w:t>t</w:t>
      </w:r>
      <w:r w:rsidRPr="007C7C31">
        <w:rPr>
          <w:spacing w:val="1"/>
          <w:sz w:val="22"/>
          <w:szCs w:val="22"/>
        </w:rPr>
        <w:t xml:space="preserve"> </w:t>
      </w:r>
      <w:r w:rsidRPr="007C7C31">
        <w:rPr>
          <w:sz w:val="22"/>
          <w:szCs w:val="22"/>
        </w:rPr>
        <w:t>a</w:t>
      </w:r>
      <w:r w:rsidRPr="007C7C31">
        <w:rPr>
          <w:spacing w:val="-2"/>
          <w:sz w:val="22"/>
          <w:szCs w:val="22"/>
        </w:rPr>
        <w:t>r</w:t>
      </w:r>
      <w:r w:rsidRPr="007C7C31">
        <w:rPr>
          <w:sz w:val="22"/>
          <w:szCs w:val="22"/>
        </w:rPr>
        <w:t>e</w:t>
      </w:r>
      <w:r w:rsidRPr="007C7C31">
        <w:rPr>
          <w:spacing w:val="1"/>
          <w:sz w:val="22"/>
          <w:szCs w:val="22"/>
        </w:rPr>
        <w:t xml:space="preserve"> </w:t>
      </w:r>
      <w:r w:rsidRPr="007C7C31">
        <w:rPr>
          <w:sz w:val="22"/>
          <w:szCs w:val="22"/>
        </w:rPr>
        <w:t>cop</w:t>
      </w:r>
      <w:r w:rsidRPr="007C7C31">
        <w:rPr>
          <w:spacing w:val="-2"/>
          <w:sz w:val="22"/>
          <w:szCs w:val="22"/>
        </w:rPr>
        <w:t>yr</w:t>
      </w:r>
      <w:r w:rsidRPr="007C7C31">
        <w:rPr>
          <w:spacing w:val="1"/>
          <w:sz w:val="22"/>
          <w:szCs w:val="22"/>
        </w:rPr>
        <w:t>i</w:t>
      </w:r>
      <w:r w:rsidRPr="007C7C31">
        <w:rPr>
          <w:spacing w:val="-2"/>
          <w:sz w:val="22"/>
          <w:szCs w:val="22"/>
        </w:rPr>
        <w:t>g</w:t>
      </w:r>
      <w:r w:rsidRPr="007C7C31">
        <w:rPr>
          <w:sz w:val="22"/>
          <w:szCs w:val="22"/>
        </w:rPr>
        <w:t>h</w:t>
      </w:r>
      <w:r w:rsidRPr="007C7C31">
        <w:rPr>
          <w:spacing w:val="1"/>
          <w:sz w:val="22"/>
          <w:szCs w:val="22"/>
        </w:rPr>
        <w:t>t</w:t>
      </w:r>
      <w:r w:rsidRPr="007C7C31">
        <w:rPr>
          <w:sz w:val="22"/>
          <w:szCs w:val="22"/>
        </w:rPr>
        <w:t xml:space="preserve">ed </w:t>
      </w:r>
      <w:r w:rsidRPr="007C7C31">
        <w:rPr>
          <w:spacing w:val="-2"/>
          <w:sz w:val="22"/>
          <w:szCs w:val="22"/>
        </w:rPr>
        <w:t>b</w:t>
      </w:r>
      <w:r w:rsidRPr="007C7C31">
        <w:rPr>
          <w:sz w:val="22"/>
          <w:szCs w:val="22"/>
        </w:rPr>
        <w:t>y</w:t>
      </w:r>
      <w:r w:rsidRPr="007C7C31">
        <w:rPr>
          <w:spacing w:val="-2"/>
          <w:sz w:val="22"/>
          <w:szCs w:val="22"/>
        </w:rPr>
        <w:t xml:space="preserve">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1"/>
          <w:sz w:val="22"/>
          <w:szCs w:val="22"/>
        </w:rPr>
        <w:t>A</w:t>
      </w:r>
      <w:r w:rsidRPr="007C7C31">
        <w:rPr>
          <w:spacing w:val="-4"/>
          <w:sz w:val="22"/>
          <w:szCs w:val="22"/>
        </w:rPr>
        <w:t>m</w:t>
      </w:r>
      <w:r w:rsidRPr="007C7C31">
        <w:rPr>
          <w:sz w:val="22"/>
          <w:szCs w:val="22"/>
        </w:rPr>
        <w:t>e</w:t>
      </w:r>
      <w:r w:rsidRPr="007C7C31">
        <w:rPr>
          <w:spacing w:val="1"/>
          <w:sz w:val="22"/>
          <w:szCs w:val="22"/>
        </w:rPr>
        <w:t>ri</w:t>
      </w:r>
      <w:r w:rsidRPr="007C7C31">
        <w:rPr>
          <w:sz w:val="22"/>
          <w:szCs w:val="22"/>
        </w:rPr>
        <w:t xml:space="preserve">can </w:t>
      </w:r>
      <w:r w:rsidRPr="007C7C31">
        <w:rPr>
          <w:spacing w:val="-2"/>
          <w:sz w:val="22"/>
          <w:szCs w:val="22"/>
        </w:rPr>
        <w:t>M</w:t>
      </w:r>
      <w:r w:rsidRPr="007C7C31">
        <w:rPr>
          <w:sz w:val="22"/>
          <w:szCs w:val="22"/>
        </w:rPr>
        <w:t>ed</w:t>
      </w:r>
      <w:r w:rsidRPr="007C7C31">
        <w:rPr>
          <w:spacing w:val="-1"/>
          <w:sz w:val="22"/>
          <w:szCs w:val="22"/>
        </w:rPr>
        <w:t>i</w:t>
      </w:r>
      <w:r w:rsidRPr="007C7C31">
        <w:rPr>
          <w:sz w:val="22"/>
          <w:szCs w:val="22"/>
        </w:rPr>
        <w:t>c</w:t>
      </w:r>
      <w:r w:rsidRPr="007C7C31">
        <w:rPr>
          <w:spacing w:val="-2"/>
          <w:sz w:val="22"/>
          <w:szCs w:val="22"/>
        </w:rPr>
        <w:t>a</w:t>
      </w:r>
      <w:r w:rsidRPr="007C7C31">
        <w:rPr>
          <w:sz w:val="22"/>
          <w:szCs w:val="22"/>
        </w:rPr>
        <w:t>l</w:t>
      </w:r>
      <w:r w:rsidRPr="007C7C31">
        <w:rPr>
          <w:spacing w:val="1"/>
          <w:sz w:val="22"/>
          <w:szCs w:val="22"/>
        </w:rPr>
        <w:t xml:space="preserve"> </w:t>
      </w:r>
      <w:r w:rsidRPr="007C7C31">
        <w:rPr>
          <w:spacing w:val="-1"/>
          <w:sz w:val="22"/>
          <w:szCs w:val="22"/>
        </w:rPr>
        <w:t>A</w:t>
      </w:r>
      <w:r w:rsidRPr="007C7C31">
        <w:rPr>
          <w:spacing w:val="-2"/>
          <w:sz w:val="22"/>
          <w:szCs w:val="22"/>
        </w:rPr>
        <w:t>s</w:t>
      </w:r>
      <w:r w:rsidRPr="007C7C31">
        <w:rPr>
          <w:sz w:val="22"/>
          <w:szCs w:val="22"/>
        </w:rPr>
        <w:t>soc</w:t>
      </w:r>
      <w:r w:rsidRPr="007C7C31">
        <w:rPr>
          <w:spacing w:val="-1"/>
          <w:sz w:val="22"/>
          <w:szCs w:val="22"/>
        </w:rPr>
        <w:t>i</w:t>
      </w:r>
      <w:r w:rsidRPr="007C7C31">
        <w:rPr>
          <w:sz w:val="22"/>
          <w:szCs w:val="22"/>
        </w:rPr>
        <w:t>a</w:t>
      </w:r>
      <w:r w:rsidRPr="007C7C31">
        <w:rPr>
          <w:spacing w:val="-1"/>
          <w:sz w:val="22"/>
          <w:szCs w:val="22"/>
        </w:rPr>
        <w:t>t</w:t>
      </w:r>
      <w:r w:rsidRPr="007C7C31">
        <w:rPr>
          <w:spacing w:val="1"/>
          <w:sz w:val="22"/>
          <w:szCs w:val="22"/>
        </w:rPr>
        <w:t>i</w:t>
      </w:r>
      <w:r w:rsidRPr="007C7C31">
        <w:rPr>
          <w:sz w:val="22"/>
          <w:szCs w:val="22"/>
        </w:rPr>
        <w:t xml:space="preserve">on. </w:t>
      </w:r>
      <w:r w:rsidRPr="007C7C31">
        <w:rPr>
          <w:spacing w:val="-1"/>
          <w:sz w:val="22"/>
          <w:szCs w:val="22"/>
        </w:rPr>
        <w:t>C</w:t>
      </w:r>
      <w:r w:rsidRPr="007C7C31">
        <w:rPr>
          <w:spacing w:val="-2"/>
          <w:sz w:val="22"/>
          <w:szCs w:val="22"/>
        </w:rPr>
        <w:t>e</w:t>
      </w:r>
      <w:r w:rsidRPr="007C7C31">
        <w:rPr>
          <w:spacing w:val="1"/>
          <w:sz w:val="22"/>
          <w:szCs w:val="22"/>
        </w:rPr>
        <w:t>r</w:t>
      </w:r>
      <w:r w:rsidRPr="007C7C31">
        <w:rPr>
          <w:spacing w:val="-1"/>
          <w:sz w:val="22"/>
          <w:szCs w:val="22"/>
        </w:rPr>
        <w:t>t</w:t>
      </w:r>
      <w:r w:rsidRPr="007C7C31">
        <w:rPr>
          <w:sz w:val="22"/>
          <w:szCs w:val="22"/>
        </w:rPr>
        <w:t>a</w:t>
      </w:r>
      <w:r w:rsidRPr="007C7C31">
        <w:rPr>
          <w:spacing w:val="1"/>
          <w:sz w:val="22"/>
          <w:szCs w:val="22"/>
        </w:rPr>
        <w:t>i</w:t>
      </w:r>
      <w:r w:rsidRPr="007C7C31">
        <w:rPr>
          <w:sz w:val="22"/>
          <w:szCs w:val="22"/>
        </w:rPr>
        <w:t>n</w:t>
      </w:r>
      <w:r w:rsidRPr="007C7C31">
        <w:rPr>
          <w:spacing w:val="-2"/>
          <w:sz w:val="22"/>
          <w:szCs w:val="22"/>
        </w:rPr>
        <w:t xml:space="preserve"> </w:t>
      </w:r>
      <w:r w:rsidRPr="007C7C31">
        <w:rPr>
          <w:spacing w:val="1"/>
          <w:sz w:val="22"/>
          <w:szCs w:val="22"/>
        </w:rPr>
        <w:t>t</w:t>
      </w:r>
      <w:r w:rsidRPr="007C7C31">
        <w:rPr>
          <w:spacing w:val="-2"/>
          <w:sz w:val="22"/>
          <w:szCs w:val="22"/>
        </w:rPr>
        <w:t>e</w:t>
      </w:r>
      <w:r w:rsidRPr="007C7C31">
        <w:rPr>
          <w:spacing w:val="1"/>
          <w:sz w:val="22"/>
          <w:szCs w:val="22"/>
        </w:rPr>
        <w:t>r</w:t>
      </w:r>
      <w:r w:rsidRPr="007C7C31">
        <w:rPr>
          <w:spacing w:val="-4"/>
          <w:sz w:val="22"/>
          <w:szCs w:val="22"/>
        </w:rPr>
        <w:t>m</w:t>
      </w:r>
      <w:r w:rsidRPr="007C7C31">
        <w:rPr>
          <w:sz w:val="22"/>
          <w:szCs w:val="22"/>
        </w:rPr>
        <w:t>s us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2"/>
          <w:sz w:val="22"/>
          <w:szCs w:val="22"/>
        </w:rPr>
        <w:t>s</w:t>
      </w:r>
      <w:r w:rsidRPr="007C7C31">
        <w:rPr>
          <w:sz w:val="22"/>
          <w:szCs w:val="22"/>
        </w:rPr>
        <w:t>e</w:t>
      </w:r>
      <w:r w:rsidRPr="007C7C31">
        <w:rPr>
          <w:spacing w:val="1"/>
          <w:sz w:val="22"/>
          <w:szCs w:val="22"/>
        </w:rPr>
        <w:t>r</w:t>
      </w:r>
      <w:r w:rsidRPr="007C7C31">
        <w:rPr>
          <w:spacing w:val="-2"/>
          <w:sz w:val="22"/>
          <w:szCs w:val="22"/>
        </w:rPr>
        <w:t>v</w:t>
      </w:r>
      <w:r w:rsidRPr="007C7C31">
        <w:rPr>
          <w:spacing w:val="1"/>
          <w:sz w:val="22"/>
          <w:szCs w:val="22"/>
        </w:rPr>
        <w:t>i</w:t>
      </w:r>
      <w:r w:rsidRPr="007C7C31">
        <w:rPr>
          <w:sz w:val="22"/>
          <w:szCs w:val="22"/>
        </w:rPr>
        <w:t>ce</w:t>
      </w:r>
      <w:r w:rsidRPr="007C7C31">
        <w:rPr>
          <w:spacing w:val="-2"/>
          <w:sz w:val="22"/>
          <w:szCs w:val="22"/>
        </w:rPr>
        <w:t xml:space="preserve"> </w:t>
      </w:r>
      <w:r w:rsidRPr="007C7C31">
        <w:rPr>
          <w:sz w:val="22"/>
          <w:szCs w:val="22"/>
        </w:rPr>
        <w:t>de</w:t>
      </w:r>
      <w:r w:rsidRPr="007C7C31">
        <w:rPr>
          <w:spacing w:val="-2"/>
          <w:sz w:val="22"/>
          <w:szCs w:val="22"/>
        </w:rPr>
        <w:t>s</w:t>
      </w:r>
      <w:r w:rsidRPr="007C7C31">
        <w:rPr>
          <w:sz w:val="22"/>
          <w:szCs w:val="22"/>
        </w:rPr>
        <w:t>c</w:t>
      </w:r>
      <w:r w:rsidRPr="007C7C31">
        <w:rPr>
          <w:spacing w:val="-2"/>
          <w:sz w:val="22"/>
          <w:szCs w:val="22"/>
        </w:rPr>
        <w:t>r</w:t>
      </w:r>
      <w:r w:rsidRPr="007C7C31">
        <w:rPr>
          <w:spacing w:val="1"/>
          <w:sz w:val="22"/>
          <w:szCs w:val="22"/>
        </w:rPr>
        <w:t>i</w:t>
      </w:r>
      <w:r w:rsidRPr="007C7C31">
        <w:rPr>
          <w:sz w:val="22"/>
          <w:szCs w:val="22"/>
        </w:rPr>
        <w:t>p</w:t>
      </w:r>
      <w:r w:rsidRPr="007C7C31">
        <w:rPr>
          <w:spacing w:val="-1"/>
          <w:sz w:val="22"/>
          <w:szCs w:val="22"/>
        </w:rPr>
        <w:t>ti</w:t>
      </w:r>
      <w:r w:rsidRPr="007C7C31">
        <w:rPr>
          <w:sz w:val="22"/>
          <w:szCs w:val="22"/>
        </w:rPr>
        <w:t>ons</w:t>
      </w:r>
      <w:r w:rsidRPr="007C7C31">
        <w:rPr>
          <w:spacing w:val="1"/>
          <w:sz w:val="22"/>
          <w:szCs w:val="22"/>
        </w:rPr>
        <w:t xml:space="preserve"> f</w:t>
      </w:r>
      <w:r w:rsidRPr="007C7C31">
        <w:rPr>
          <w:spacing w:val="-2"/>
          <w:sz w:val="22"/>
          <w:szCs w:val="22"/>
        </w:rPr>
        <w:t>o</w:t>
      </w:r>
      <w:r w:rsidRPr="007C7C31">
        <w:rPr>
          <w:sz w:val="22"/>
          <w:szCs w:val="22"/>
        </w:rPr>
        <w:t>r</w:t>
      </w:r>
      <w:r w:rsidRPr="007C7C31">
        <w:rPr>
          <w:spacing w:val="1"/>
          <w:sz w:val="22"/>
          <w:szCs w:val="22"/>
        </w:rPr>
        <w:t xml:space="preserve"> </w:t>
      </w:r>
      <w:r w:rsidRPr="007C7C31">
        <w:rPr>
          <w:spacing w:val="-1"/>
          <w:sz w:val="22"/>
          <w:szCs w:val="22"/>
        </w:rPr>
        <w:t>HC</w:t>
      </w:r>
      <w:r w:rsidRPr="007C7C31">
        <w:rPr>
          <w:sz w:val="22"/>
          <w:szCs w:val="22"/>
        </w:rPr>
        <w:t>P</w:t>
      </w:r>
      <w:r w:rsidRPr="007C7C31">
        <w:rPr>
          <w:spacing w:val="-1"/>
          <w:sz w:val="22"/>
          <w:szCs w:val="22"/>
        </w:rPr>
        <w:t>C</w:t>
      </w:r>
      <w:r w:rsidRPr="007C7C31">
        <w:rPr>
          <w:sz w:val="22"/>
          <w:szCs w:val="22"/>
        </w:rPr>
        <w:t>S cod</w:t>
      </w:r>
      <w:r w:rsidRPr="007C7C31">
        <w:rPr>
          <w:spacing w:val="-2"/>
          <w:sz w:val="22"/>
          <w:szCs w:val="22"/>
        </w:rPr>
        <w:t>e</w:t>
      </w:r>
      <w:r w:rsidRPr="007C7C31">
        <w:rPr>
          <w:sz w:val="22"/>
          <w:szCs w:val="22"/>
        </w:rPr>
        <w:t>s</w:t>
      </w:r>
      <w:r w:rsidRPr="007C7C31">
        <w:rPr>
          <w:spacing w:val="1"/>
          <w:sz w:val="22"/>
          <w:szCs w:val="22"/>
        </w:rPr>
        <w:t xml:space="preserve"> </w:t>
      </w:r>
      <w:r w:rsidRPr="007C7C31">
        <w:rPr>
          <w:spacing w:val="-2"/>
          <w:sz w:val="22"/>
          <w:szCs w:val="22"/>
        </w:rPr>
        <w:t>a</w:t>
      </w:r>
      <w:r w:rsidRPr="007C7C31">
        <w:rPr>
          <w:spacing w:val="1"/>
          <w:sz w:val="22"/>
          <w:szCs w:val="22"/>
        </w:rPr>
        <w:t>r</w:t>
      </w:r>
      <w:r w:rsidRPr="007C7C31">
        <w:rPr>
          <w:sz w:val="22"/>
          <w:szCs w:val="22"/>
        </w:rPr>
        <w:t>e</w:t>
      </w:r>
      <w:r w:rsidRPr="007C7C31">
        <w:rPr>
          <w:spacing w:val="1"/>
          <w:sz w:val="22"/>
          <w:szCs w:val="22"/>
        </w:rPr>
        <w:t xml:space="preserve"> </w:t>
      </w:r>
      <w:r w:rsidRPr="007C7C31">
        <w:rPr>
          <w:spacing w:val="-2"/>
          <w:sz w:val="22"/>
          <w:szCs w:val="22"/>
        </w:rPr>
        <w:t>d</w:t>
      </w:r>
      <w:r w:rsidRPr="007C7C31">
        <w:rPr>
          <w:sz w:val="22"/>
          <w:szCs w:val="22"/>
        </w:rPr>
        <w:t>e</w:t>
      </w:r>
      <w:r w:rsidRPr="007C7C31">
        <w:rPr>
          <w:spacing w:val="1"/>
          <w:sz w:val="22"/>
          <w:szCs w:val="22"/>
        </w:rPr>
        <w:t>fi</w:t>
      </w:r>
      <w:r w:rsidRPr="007C7C31">
        <w:rPr>
          <w:spacing w:val="-2"/>
          <w:sz w:val="22"/>
          <w:szCs w:val="22"/>
        </w:rPr>
        <w:t>n</w:t>
      </w:r>
      <w:r w:rsidRPr="007C7C31">
        <w:rPr>
          <w:sz w:val="22"/>
          <w:szCs w:val="22"/>
        </w:rPr>
        <w:t>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pacing w:val="-2"/>
          <w:sz w:val="22"/>
          <w:szCs w:val="22"/>
        </w:rPr>
        <w:t>h</w:t>
      </w:r>
      <w:r w:rsidRPr="007C7C31">
        <w:rPr>
          <w:sz w:val="22"/>
          <w:szCs w:val="22"/>
        </w:rPr>
        <w:t>e</w:t>
      </w:r>
      <w:r w:rsidRPr="007C7C31">
        <w:rPr>
          <w:spacing w:val="1"/>
          <w:sz w:val="22"/>
          <w:szCs w:val="22"/>
        </w:rPr>
        <w:t xml:space="preserve"> </w:t>
      </w:r>
      <w:r w:rsidRPr="007C7C31">
        <w:rPr>
          <w:i/>
          <w:spacing w:val="-1"/>
          <w:sz w:val="22"/>
          <w:szCs w:val="22"/>
        </w:rPr>
        <w:t>C</w:t>
      </w:r>
      <w:r w:rsidRPr="007C7C31">
        <w:rPr>
          <w:i/>
          <w:sz w:val="22"/>
          <w:szCs w:val="22"/>
        </w:rPr>
        <w:t>u</w:t>
      </w:r>
      <w:r w:rsidRPr="007C7C31">
        <w:rPr>
          <w:i/>
          <w:spacing w:val="-2"/>
          <w:sz w:val="22"/>
          <w:szCs w:val="22"/>
        </w:rPr>
        <w:t>r</w:t>
      </w:r>
      <w:r w:rsidRPr="007C7C31">
        <w:rPr>
          <w:i/>
          <w:spacing w:val="1"/>
          <w:sz w:val="22"/>
          <w:szCs w:val="22"/>
        </w:rPr>
        <w:t>r</w:t>
      </w:r>
      <w:r w:rsidRPr="007C7C31">
        <w:rPr>
          <w:i/>
          <w:sz w:val="22"/>
          <w:szCs w:val="22"/>
        </w:rPr>
        <w:t>e</w:t>
      </w:r>
      <w:r w:rsidRPr="007C7C31">
        <w:rPr>
          <w:i/>
          <w:spacing w:val="-2"/>
          <w:sz w:val="22"/>
          <w:szCs w:val="22"/>
        </w:rPr>
        <w:t>n</w:t>
      </w:r>
      <w:r w:rsidRPr="007C7C31">
        <w:rPr>
          <w:i/>
          <w:sz w:val="22"/>
          <w:szCs w:val="22"/>
        </w:rPr>
        <w:t>t</w:t>
      </w:r>
      <w:r w:rsidRPr="007C7C31">
        <w:rPr>
          <w:i/>
          <w:spacing w:val="1"/>
          <w:sz w:val="22"/>
          <w:szCs w:val="22"/>
        </w:rPr>
        <w:t xml:space="preserve"> </w:t>
      </w:r>
      <w:r w:rsidRPr="007C7C31">
        <w:rPr>
          <w:i/>
          <w:spacing w:val="-1"/>
          <w:sz w:val="22"/>
          <w:szCs w:val="22"/>
        </w:rPr>
        <w:t>P</w:t>
      </w:r>
      <w:r w:rsidRPr="007C7C31">
        <w:rPr>
          <w:i/>
          <w:spacing w:val="1"/>
          <w:sz w:val="22"/>
          <w:szCs w:val="22"/>
        </w:rPr>
        <w:t>r</w:t>
      </w:r>
      <w:r w:rsidRPr="007C7C31">
        <w:rPr>
          <w:i/>
          <w:sz w:val="22"/>
          <w:szCs w:val="22"/>
        </w:rPr>
        <w:t>o</w:t>
      </w:r>
      <w:r w:rsidRPr="007C7C31">
        <w:rPr>
          <w:i/>
          <w:spacing w:val="-2"/>
          <w:sz w:val="22"/>
          <w:szCs w:val="22"/>
        </w:rPr>
        <w:t>ce</w:t>
      </w:r>
      <w:r w:rsidRPr="007C7C31">
        <w:rPr>
          <w:i/>
          <w:sz w:val="22"/>
          <w:szCs w:val="22"/>
        </w:rPr>
        <w:t>du</w:t>
      </w:r>
      <w:r w:rsidRPr="007C7C31">
        <w:rPr>
          <w:i/>
          <w:spacing w:val="1"/>
          <w:sz w:val="22"/>
          <w:szCs w:val="22"/>
        </w:rPr>
        <w:t>r</w:t>
      </w:r>
      <w:r w:rsidRPr="007C7C31">
        <w:rPr>
          <w:i/>
          <w:sz w:val="22"/>
          <w:szCs w:val="22"/>
        </w:rPr>
        <w:t>al</w:t>
      </w:r>
      <w:r w:rsidRPr="007C7C31">
        <w:rPr>
          <w:i/>
          <w:spacing w:val="1"/>
          <w:sz w:val="22"/>
          <w:szCs w:val="22"/>
        </w:rPr>
        <w:t xml:space="preserve"> </w:t>
      </w:r>
      <w:r w:rsidRPr="007C7C31">
        <w:rPr>
          <w:i/>
          <w:spacing w:val="-3"/>
          <w:sz w:val="22"/>
          <w:szCs w:val="22"/>
        </w:rPr>
        <w:t>T</w:t>
      </w:r>
      <w:r w:rsidRPr="007C7C31">
        <w:rPr>
          <w:i/>
          <w:sz w:val="22"/>
          <w:szCs w:val="22"/>
        </w:rPr>
        <w:t>e</w:t>
      </w:r>
      <w:r w:rsidRPr="007C7C31">
        <w:rPr>
          <w:i/>
          <w:spacing w:val="1"/>
          <w:sz w:val="22"/>
          <w:szCs w:val="22"/>
        </w:rPr>
        <w:t>r</w:t>
      </w:r>
      <w:r w:rsidRPr="007C7C31">
        <w:rPr>
          <w:i/>
          <w:spacing w:val="-1"/>
          <w:sz w:val="22"/>
          <w:szCs w:val="22"/>
        </w:rPr>
        <w:t>mi</w:t>
      </w:r>
      <w:r w:rsidRPr="007C7C31">
        <w:rPr>
          <w:i/>
          <w:sz w:val="22"/>
          <w:szCs w:val="22"/>
        </w:rPr>
        <w:t>no</w:t>
      </w:r>
      <w:r w:rsidRPr="007C7C31">
        <w:rPr>
          <w:i/>
          <w:spacing w:val="1"/>
          <w:sz w:val="22"/>
          <w:szCs w:val="22"/>
        </w:rPr>
        <w:t>l</w:t>
      </w:r>
      <w:r w:rsidRPr="007C7C31">
        <w:rPr>
          <w:i/>
          <w:spacing w:val="-2"/>
          <w:sz w:val="22"/>
          <w:szCs w:val="22"/>
        </w:rPr>
        <w:t>o</w:t>
      </w:r>
      <w:r w:rsidRPr="007C7C31">
        <w:rPr>
          <w:i/>
          <w:sz w:val="22"/>
          <w:szCs w:val="22"/>
        </w:rPr>
        <w:t xml:space="preserve">gy </w:t>
      </w:r>
      <w:r w:rsidRPr="007C7C31">
        <w:rPr>
          <w:i/>
          <w:spacing w:val="-2"/>
          <w:sz w:val="22"/>
          <w:szCs w:val="22"/>
        </w:rPr>
        <w:t>(</w:t>
      </w:r>
      <w:r w:rsidRPr="007C7C31">
        <w:rPr>
          <w:i/>
          <w:spacing w:val="-1"/>
          <w:sz w:val="22"/>
          <w:szCs w:val="22"/>
        </w:rPr>
        <w:t>CP</w:t>
      </w:r>
      <w:r w:rsidRPr="007C7C31">
        <w:rPr>
          <w:i/>
          <w:sz w:val="22"/>
          <w:szCs w:val="22"/>
        </w:rPr>
        <w:t>T)</w:t>
      </w:r>
      <w:r w:rsidRPr="007C7C31">
        <w:rPr>
          <w:i/>
          <w:spacing w:val="-1"/>
          <w:sz w:val="22"/>
          <w:szCs w:val="22"/>
        </w:rPr>
        <w:t xml:space="preserve"> Professional </w:t>
      </w:r>
      <w:r w:rsidRPr="007C7C31">
        <w:rPr>
          <w:sz w:val="22"/>
          <w:szCs w:val="22"/>
        </w:rPr>
        <w:t>codeboo</w:t>
      </w:r>
      <w:r>
        <w:rPr>
          <w:spacing w:val="-2"/>
          <w:sz w:val="22"/>
          <w:szCs w:val="22"/>
        </w:rPr>
        <w:t>k</w:t>
      </w:r>
      <w:bookmarkStart w:id="7" w:name="_Hlk82165346"/>
      <w:r>
        <w:rPr>
          <w:spacing w:val="-2"/>
          <w:sz w:val="22"/>
          <w:szCs w:val="22"/>
        </w:rPr>
        <w:t>.</w:t>
      </w:r>
      <w:r w:rsidRPr="000E086C">
        <w:rPr>
          <w:rFonts w:ascii="Arial" w:hAnsi="Arial" w:cs="Arial"/>
          <w:sz w:val="22"/>
        </w:rPr>
        <w:t xml:space="preserve"> </w:t>
      </w:r>
      <w:bookmarkEnd w:id="7"/>
    </w:p>
    <w:p w14:paraId="359E47D9" w14:textId="77777777" w:rsidR="00591615" w:rsidRDefault="00591615" w:rsidP="00591615">
      <w:pPr>
        <w:widowControl w:val="0"/>
        <w:spacing w:before="840"/>
        <w:rPr>
          <w:sz w:val="22"/>
        </w:rPr>
        <w:sectPr w:rsidR="00591615" w:rsidSect="006804A7">
          <w:headerReference w:type="default" r:id="rId32"/>
          <w:pgSz w:w="12240" w:h="15840"/>
          <w:pgMar w:top="576" w:right="1260" w:bottom="1440" w:left="1440" w:header="547" w:footer="144" w:gutter="0"/>
          <w:cols w:space="720"/>
          <w:docGrid w:linePitch="272"/>
        </w:sectPr>
      </w:pPr>
    </w:p>
    <w:p w14:paraId="14370F86" w14:textId="77777777" w:rsidR="00591615" w:rsidRPr="008E2EC4" w:rsidRDefault="00591615" w:rsidP="00591615">
      <w:pPr>
        <w:widowControl w:val="0"/>
        <w:tabs>
          <w:tab w:val="left" w:pos="3836"/>
        </w:tabs>
        <w:spacing w:before="4440"/>
        <w:jc w:val="center"/>
        <w:rPr>
          <w:sz w:val="22"/>
        </w:rPr>
      </w:pPr>
      <w:r>
        <w:rPr>
          <w:sz w:val="22"/>
        </w:rPr>
        <w:t>This page is reserved.</w:t>
      </w:r>
    </w:p>
    <w:p w14:paraId="25BCD72D" w14:textId="078A8D00" w:rsidR="00021D36" w:rsidRPr="008E2EC4" w:rsidRDefault="00021D36" w:rsidP="00591615">
      <w:pPr>
        <w:rPr>
          <w:sz w:val="22"/>
        </w:rPr>
      </w:pPr>
    </w:p>
    <w:sectPr w:rsidR="00021D36" w:rsidRPr="008E2EC4" w:rsidSect="006804A7">
      <w:headerReference w:type="default" r:id="rId33"/>
      <w:pgSz w:w="12240" w:h="15840"/>
      <w:pgMar w:top="576" w:right="1260" w:bottom="1440" w:left="1440" w:header="547"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C5CDA" w14:textId="77777777" w:rsidR="00FF002E" w:rsidRDefault="00FF002E">
      <w:r>
        <w:separator/>
      </w:r>
    </w:p>
  </w:endnote>
  <w:endnote w:type="continuationSeparator" w:id="0">
    <w:p w14:paraId="6F9F5AB6" w14:textId="77777777" w:rsidR="00FF002E" w:rsidRDefault="00FF0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LCDG G+ Helvetica">
    <w:altName w:val="Arial"/>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9B600" w14:textId="77777777" w:rsidR="00591615" w:rsidRDefault="00591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710FD" w14:textId="77777777" w:rsidR="00591615" w:rsidRDefault="00591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ECEEC" w14:textId="77777777" w:rsidR="00591615" w:rsidRPr="00080A3C" w:rsidRDefault="00591615" w:rsidP="006804A7">
    <w:pPr>
      <w:pStyle w:val="CommentText"/>
    </w:pPr>
    <w:r w:rsidRPr="00B767FB">
      <w:rPr>
        <w:vertAlign w:val="superscript"/>
      </w:rPr>
      <w:t>1</w:t>
    </w:r>
    <w:r w:rsidRPr="00B767FB">
      <w:t>PA is required for dates of service on or after March 1, 2020. If a code comprises both a professional component and a technical component, PA is required for the technical component only, and the TC modifier must be included on the PA request.</w:t>
    </w:r>
  </w:p>
  <w:p w14:paraId="69D50DB9" w14:textId="77777777" w:rsidR="00591615" w:rsidRDefault="00591615">
    <w:pPr>
      <w:pStyle w:val="Footer"/>
    </w:pPr>
  </w:p>
  <w:p w14:paraId="2D7C51D1" w14:textId="77777777" w:rsidR="00591615" w:rsidRDefault="005916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50EFB" w14:textId="77777777" w:rsidR="00591615" w:rsidRPr="00080A3C" w:rsidRDefault="00591615" w:rsidP="006804A7">
    <w:pPr>
      <w:pStyle w:val="CommentText"/>
    </w:pPr>
    <w:r w:rsidRPr="00080A3C">
      <w:rPr>
        <w:vertAlign w:val="superscript"/>
      </w:rPr>
      <w:t>1</w:t>
    </w:r>
    <w:r w:rsidRPr="00080A3C">
      <w:t>PA is required for dates of service on or after March 1, 2020. If a code comprises both a professional component and a technical component, PA is required for the technical component only, and the TC modifier must be included on the PA request.</w:t>
    </w:r>
  </w:p>
  <w:p w14:paraId="57CC8F0B" w14:textId="77777777" w:rsidR="00591615" w:rsidRDefault="00591615">
    <w:pPr>
      <w:pStyle w:val="Footer"/>
    </w:pPr>
  </w:p>
  <w:p w14:paraId="5D988D5C" w14:textId="77777777" w:rsidR="00591615" w:rsidRDefault="0059161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AECE7" w14:textId="77777777" w:rsidR="00591615" w:rsidRDefault="00591615" w:rsidP="006804A7">
    <w:pPr>
      <w:pStyle w:val="Footer"/>
      <w:tabs>
        <w:tab w:val="clear" w:pos="4320"/>
        <w:tab w:val="clear" w:pos="8640"/>
        <w:tab w:val="left" w:pos="586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80494" w14:textId="77777777" w:rsidR="00FF002E" w:rsidRDefault="00FF002E">
      <w:r>
        <w:separator/>
      </w:r>
    </w:p>
  </w:footnote>
  <w:footnote w:type="continuationSeparator" w:id="0">
    <w:p w14:paraId="545E4699" w14:textId="77777777" w:rsidR="00FF002E" w:rsidRDefault="00FF0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0EED5A5F" w14:textId="77777777">
      <w:trPr>
        <w:trHeight w:hRule="exact" w:val="864"/>
      </w:trPr>
      <w:tc>
        <w:tcPr>
          <w:tcW w:w="4080" w:type="dxa"/>
        </w:tcPr>
        <w:p w14:paraId="6980CDD1"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494675D"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C4E55F8"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444D63F"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FDC0FD7"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858ACF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CF0049A"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Pr>
              <w:rStyle w:val="PageNumber"/>
              <w:rFonts w:ascii="Arial" w:hAnsi="Arial" w:cs="Arial"/>
            </w:rPr>
            <w:t>1</w:t>
          </w:r>
        </w:p>
      </w:tc>
    </w:tr>
    <w:tr w:rsidR="00591615" w:rsidRPr="002B61E2" w14:paraId="60DB9595" w14:textId="77777777">
      <w:trPr>
        <w:trHeight w:hRule="exact" w:val="864"/>
      </w:trPr>
      <w:tc>
        <w:tcPr>
          <w:tcW w:w="4080" w:type="dxa"/>
          <w:vAlign w:val="center"/>
        </w:tcPr>
        <w:p w14:paraId="42B09A7F"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0C23C585"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35D2874"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37E5B94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301385A"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63065A82" w14:textId="77777777" w:rsidR="00591615" w:rsidRDefault="0059161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76C5DF5D" w14:textId="77777777">
      <w:trPr>
        <w:trHeight w:hRule="exact" w:val="864"/>
      </w:trPr>
      <w:tc>
        <w:tcPr>
          <w:tcW w:w="4080" w:type="dxa"/>
        </w:tcPr>
        <w:p w14:paraId="51865791"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9DA2973"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174D71A"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A6CCE5E"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B35E8C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E2F109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E9BB6F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591615" w:rsidRPr="002B61E2" w14:paraId="64B2E6E3" w14:textId="77777777">
      <w:trPr>
        <w:trHeight w:hRule="exact" w:val="864"/>
      </w:trPr>
      <w:tc>
        <w:tcPr>
          <w:tcW w:w="4080" w:type="dxa"/>
          <w:vAlign w:val="center"/>
        </w:tcPr>
        <w:p w14:paraId="2016EC3F"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2A71F14C"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042C43A"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4C6EDA2F"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3B51351"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3E5071D9" w14:textId="77777777" w:rsidR="00591615" w:rsidRDefault="00591615" w:rsidP="006804A7">
    <w:pPr>
      <w:autoSpaceDE w:val="0"/>
      <w:autoSpaceDN w:val="0"/>
      <w:adjustRightInd w:val="0"/>
      <w:ind w:left="540" w:hanging="540"/>
      <w:rPr>
        <w:sz w:val="22"/>
        <w:szCs w:val="22"/>
      </w:rPr>
    </w:pPr>
  </w:p>
  <w:p w14:paraId="2F2C7470" w14:textId="77777777" w:rsidR="00591615" w:rsidRPr="007C7C31" w:rsidRDefault="00591615" w:rsidP="0081182E">
    <w:pPr>
      <w:tabs>
        <w:tab w:val="left" w:pos="1440"/>
      </w:tabs>
      <w:autoSpaceDE w:val="0"/>
      <w:autoSpaceDN w:val="0"/>
      <w:adjustRightInd w:val="0"/>
      <w:rPr>
        <w:sz w:val="22"/>
        <w:szCs w:val="22"/>
      </w:rPr>
    </w:pPr>
    <w:r w:rsidRPr="007C7C31">
      <w:rPr>
        <w:sz w:val="22"/>
        <w:szCs w:val="22"/>
      </w:rPr>
      <w:t>6</w:t>
    </w:r>
    <w:r>
      <w:rPr>
        <w:sz w:val="22"/>
        <w:szCs w:val="22"/>
      </w:rPr>
      <w:t>10</w:t>
    </w:r>
    <w:r w:rsidRPr="007C7C31">
      <w:rPr>
        <w:sz w:val="22"/>
        <w:szCs w:val="22"/>
      </w:rPr>
      <w:t xml:space="preserve">  </w:t>
    </w:r>
    <w:r w:rsidRPr="007C7C31">
      <w:rPr>
        <w:sz w:val="22"/>
        <w:szCs w:val="22"/>
        <w:u w:val="single"/>
      </w:rPr>
      <w:t>Revenue Codes</w:t>
    </w:r>
    <w:r w:rsidRPr="00520067">
      <w:rPr>
        <w:sz w:val="22"/>
        <w:szCs w:val="22"/>
      </w:rPr>
      <w:t xml:space="preserve"> (cont.)</w:t>
    </w:r>
  </w:p>
  <w:p w14:paraId="25768F69" w14:textId="77777777" w:rsidR="00591615" w:rsidRDefault="00591615" w:rsidP="006804A7">
    <w:pPr>
      <w:autoSpaceDE w:val="0"/>
      <w:autoSpaceDN w:val="0"/>
      <w:adjustRightInd w:val="0"/>
      <w:ind w:left="540" w:hanging="540"/>
      <w:rPr>
        <w:sz w:val="22"/>
        <w:szCs w:val="2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D32F11" w:rsidRPr="008E0345" w14:paraId="756B143C" w14:textId="77777777">
      <w:trPr>
        <w:trHeight w:hRule="exact" w:val="864"/>
      </w:trPr>
      <w:tc>
        <w:tcPr>
          <w:tcW w:w="4080" w:type="dxa"/>
        </w:tcPr>
        <w:p w14:paraId="75ECD84A" w14:textId="77777777" w:rsidR="00D32F11"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A32874C" w14:textId="77777777" w:rsidR="00D32F11"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F7D1E31" w14:textId="77777777" w:rsidR="00D32F11"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DFBFE64" w14:textId="77777777" w:rsidR="00D32F11"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75B0BD5" w14:textId="77777777" w:rsidR="00D32F11"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AE1CB7D" w14:textId="77777777" w:rsidR="00D32F11"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3483D79" w14:textId="77777777" w:rsidR="00D32F11"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D32F11" w:rsidRPr="002B61E2" w14:paraId="24E2558E" w14:textId="77777777">
      <w:trPr>
        <w:trHeight w:hRule="exact" w:val="864"/>
      </w:trPr>
      <w:tc>
        <w:tcPr>
          <w:tcW w:w="4080" w:type="dxa"/>
          <w:vAlign w:val="center"/>
        </w:tcPr>
        <w:p w14:paraId="27F4345D" w14:textId="77777777" w:rsidR="00D32F11"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E89A348" w14:textId="77777777" w:rsidR="00D32F11"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149F6A4" w14:textId="77777777" w:rsidR="00D32F11"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6D87EA96" w14:textId="77777777" w:rsidR="00D32F11"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23F63BF" w14:textId="77777777" w:rsidR="00D32F11"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19F8E0C9" w14:textId="77777777" w:rsidR="00D32F11" w:rsidRDefault="00FF002E" w:rsidP="006804A7">
    <w:pPr>
      <w:autoSpaceDE w:val="0"/>
      <w:autoSpaceDN w:val="0"/>
      <w:adjustRightInd w:val="0"/>
      <w:ind w:left="540" w:hanging="540"/>
      <w:rPr>
        <w:sz w:val="22"/>
        <w:szCs w:val="22"/>
      </w:rPr>
    </w:pPr>
  </w:p>
  <w:p w14:paraId="7BD43B55" w14:textId="77777777" w:rsidR="00D32F11" w:rsidRPr="007C7C31" w:rsidRDefault="00FF002E" w:rsidP="0081182E">
    <w:pPr>
      <w:tabs>
        <w:tab w:val="left" w:pos="1440"/>
      </w:tabs>
      <w:autoSpaceDE w:val="0"/>
      <w:autoSpaceDN w:val="0"/>
      <w:adjustRightInd w:val="0"/>
      <w:rPr>
        <w:sz w:val="22"/>
        <w:szCs w:val="22"/>
      </w:rPr>
    </w:pPr>
  </w:p>
  <w:p w14:paraId="17F5348D" w14:textId="77777777" w:rsidR="00D32F11" w:rsidRDefault="00FF002E" w:rsidP="006804A7">
    <w:pPr>
      <w:autoSpaceDE w:val="0"/>
      <w:autoSpaceDN w:val="0"/>
      <w:adjustRightInd w:val="0"/>
      <w:ind w:left="540" w:hanging="540"/>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1F167725" w14:textId="77777777">
      <w:trPr>
        <w:trHeight w:hRule="exact" w:val="864"/>
      </w:trPr>
      <w:tc>
        <w:tcPr>
          <w:tcW w:w="4080" w:type="dxa"/>
        </w:tcPr>
        <w:p w14:paraId="5AEBD10D"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3BFC21B"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E864C3F"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64B6C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BC3A5D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BBDE48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EF4C42B"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w:t>
          </w:r>
          <w:r w:rsidRPr="008E0345">
            <w:rPr>
              <w:rStyle w:val="PageNumber"/>
              <w:rFonts w:ascii="Arial" w:hAnsi="Arial" w:cs="Arial"/>
            </w:rPr>
            <w:fldChar w:fldCharType="end"/>
          </w:r>
        </w:p>
      </w:tc>
    </w:tr>
    <w:tr w:rsidR="00591615" w:rsidRPr="002B61E2" w14:paraId="4D2A7384" w14:textId="77777777">
      <w:trPr>
        <w:trHeight w:hRule="exact" w:val="864"/>
      </w:trPr>
      <w:tc>
        <w:tcPr>
          <w:tcW w:w="4080" w:type="dxa"/>
          <w:vAlign w:val="center"/>
        </w:tcPr>
        <w:p w14:paraId="3BE591E5"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11AD4A8"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D5D226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68FD762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EAA7A80"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709E61D2" w14:textId="77777777" w:rsidR="00591615" w:rsidRDefault="00591615" w:rsidP="004F4529">
    <w:pPr>
      <w:autoSpaceDE w:val="0"/>
      <w:autoSpaceDN w:val="0"/>
      <w:adjustRightInd w:val="0"/>
      <w:ind w:left="540" w:hanging="540"/>
      <w:rPr>
        <w:sz w:val="22"/>
        <w:szCs w:val="22"/>
      </w:rPr>
    </w:pPr>
  </w:p>
  <w:p w14:paraId="071BB173" w14:textId="77777777" w:rsidR="00591615" w:rsidRPr="007C7C31" w:rsidRDefault="00591615" w:rsidP="004F4529">
    <w:pPr>
      <w:autoSpaceDE w:val="0"/>
      <w:autoSpaceDN w:val="0"/>
      <w:adjustRightInd w:val="0"/>
      <w:ind w:left="540" w:hanging="540"/>
      <w:rPr>
        <w:sz w:val="22"/>
        <w:szCs w:val="22"/>
        <w:u w:val="single"/>
      </w:rPr>
    </w:pPr>
    <w:r w:rsidRPr="007C7C31">
      <w:rPr>
        <w:sz w:val="22"/>
        <w:szCs w:val="22"/>
      </w:rPr>
      <w:t xml:space="preserve">602  </w:t>
    </w:r>
    <w:r w:rsidRPr="007C7C31">
      <w:rPr>
        <w:sz w:val="22"/>
        <w:szCs w:val="22"/>
        <w:u w:val="single"/>
      </w:rPr>
      <w:t>Nonpayable CPT Codes</w:t>
    </w:r>
    <w:r w:rsidRPr="0065309E">
      <w:rPr>
        <w:sz w:val="22"/>
        <w:szCs w:val="22"/>
      </w:rPr>
      <w:t xml:space="preserve"> (cont.)</w:t>
    </w:r>
  </w:p>
  <w:p w14:paraId="4C733B81" w14:textId="77777777" w:rsidR="00591615" w:rsidRDefault="00591615" w:rsidP="006804A7">
    <w:pPr>
      <w:autoSpaceDE w:val="0"/>
      <w:autoSpaceDN w:val="0"/>
      <w:adjustRightInd w:val="0"/>
      <w:ind w:left="540" w:hanging="54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1EE804AE" w14:textId="77777777">
      <w:trPr>
        <w:trHeight w:hRule="exact" w:val="864"/>
      </w:trPr>
      <w:tc>
        <w:tcPr>
          <w:tcW w:w="4080" w:type="dxa"/>
        </w:tcPr>
        <w:p w14:paraId="66011CF1"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3C04628"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25048FF"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D0D17A9"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A516AA2"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074CA8D"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B8B6D2C"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5</w:t>
          </w:r>
          <w:r w:rsidRPr="008E0345">
            <w:rPr>
              <w:rStyle w:val="PageNumber"/>
              <w:rFonts w:ascii="Arial" w:hAnsi="Arial" w:cs="Arial"/>
            </w:rPr>
            <w:fldChar w:fldCharType="end"/>
          </w:r>
        </w:p>
      </w:tc>
    </w:tr>
    <w:tr w:rsidR="00591615" w:rsidRPr="002B61E2" w14:paraId="1043DA0F" w14:textId="77777777">
      <w:trPr>
        <w:trHeight w:hRule="exact" w:val="864"/>
      </w:trPr>
      <w:tc>
        <w:tcPr>
          <w:tcW w:w="4080" w:type="dxa"/>
          <w:vAlign w:val="center"/>
        </w:tcPr>
        <w:p w14:paraId="46085CEE"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9E1E882"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AA19917"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247B0DB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FC98018"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161133EA" w14:textId="77777777" w:rsidR="00591615" w:rsidRDefault="00591615" w:rsidP="006804A7">
    <w:pPr>
      <w:autoSpaceDE w:val="0"/>
      <w:autoSpaceDN w:val="0"/>
      <w:adjustRightInd w:val="0"/>
      <w:ind w:left="540" w:hanging="540"/>
      <w:rPr>
        <w:sz w:val="22"/>
        <w:szCs w:val="22"/>
      </w:rPr>
    </w:pPr>
  </w:p>
  <w:p w14:paraId="2D014FE8" w14:textId="77777777" w:rsidR="00591615" w:rsidRPr="006958CC" w:rsidRDefault="00591615" w:rsidP="006804A7">
    <w:pPr>
      <w:tabs>
        <w:tab w:val="left" w:pos="1440"/>
      </w:tabs>
      <w:autoSpaceDE w:val="0"/>
      <w:autoSpaceDN w:val="0"/>
      <w:adjustRightInd w:val="0"/>
      <w:rPr>
        <w:sz w:val="22"/>
        <w:szCs w:val="22"/>
        <w:lang w:val="fr-FR"/>
      </w:rPr>
    </w:pPr>
    <w:r w:rsidRPr="006958CC">
      <w:rPr>
        <w:sz w:val="22"/>
        <w:szCs w:val="22"/>
        <w:lang w:val="fr-FR"/>
      </w:rPr>
      <w:t xml:space="preserve">603  </w:t>
    </w:r>
    <w:r w:rsidRPr="006958CC">
      <w:rPr>
        <w:sz w:val="22"/>
        <w:szCs w:val="22"/>
        <w:u w:val="single"/>
        <w:lang w:val="fr-FR"/>
      </w:rPr>
      <w:t>Payable Level II HCPCS Codes</w:t>
    </w:r>
    <w:r w:rsidRPr="006958CC">
      <w:rPr>
        <w:sz w:val="22"/>
        <w:szCs w:val="22"/>
        <w:lang w:val="fr-FR"/>
      </w:rPr>
      <w:t xml:space="preserve"> (cont.)</w:t>
    </w:r>
  </w:p>
  <w:p w14:paraId="26633E17" w14:textId="77777777" w:rsidR="00591615" w:rsidRPr="006958CC" w:rsidRDefault="00591615" w:rsidP="006804A7">
    <w:pPr>
      <w:autoSpaceDE w:val="0"/>
      <w:autoSpaceDN w:val="0"/>
      <w:adjustRightInd w:val="0"/>
      <w:ind w:left="540" w:hanging="540"/>
      <w:rPr>
        <w:sz w:val="22"/>
        <w:szCs w:val="22"/>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5380BB3E" w14:textId="77777777">
      <w:trPr>
        <w:trHeight w:hRule="exact" w:val="864"/>
      </w:trPr>
      <w:tc>
        <w:tcPr>
          <w:tcW w:w="4080" w:type="dxa"/>
        </w:tcPr>
        <w:p w14:paraId="74D75247"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37C7079"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7F37D0A"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310D37B"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78DF04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B47781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FD5ADFE"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591615" w:rsidRPr="002B61E2" w14:paraId="707BD5DB" w14:textId="77777777">
      <w:trPr>
        <w:trHeight w:hRule="exact" w:val="864"/>
      </w:trPr>
      <w:tc>
        <w:tcPr>
          <w:tcW w:w="4080" w:type="dxa"/>
          <w:vAlign w:val="center"/>
        </w:tcPr>
        <w:p w14:paraId="0C9C2ECA"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EBBB91F"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2B9CDE0"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0D1BEEA2"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39E71AE"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59C834DC" w14:textId="77777777" w:rsidR="00591615" w:rsidRDefault="00591615" w:rsidP="006804A7">
    <w:pPr>
      <w:autoSpaceDE w:val="0"/>
      <w:autoSpaceDN w:val="0"/>
      <w:adjustRightInd w:val="0"/>
      <w:ind w:left="540" w:hanging="540"/>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0934A950" w14:textId="77777777">
      <w:trPr>
        <w:trHeight w:hRule="exact" w:val="864"/>
      </w:trPr>
      <w:tc>
        <w:tcPr>
          <w:tcW w:w="4080" w:type="dxa"/>
        </w:tcPr>
        <w:p w14:paraId="5FB1D3C9"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416C120"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7FBD32D"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2E1241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23154ED"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993DD2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8978E2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591615" w:rsidRPr="002B61E2" w14:paraId="0FE4E94E" w14:textId="77777777">
      <w:trPr>
        <w:trHeight w:hRule="exact" w:val="864"/>
      </w:trPr>
      <w:tc>
        <w:tcPr>
          <w:tcW w:w="4080" w:type="dxa"/>
          <w:vAlign w:val="center"/>
        </w:tcPr>
        <w:p w14:paraId="44501850"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FC17C05"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CBFA62E"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6F570ECC"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9DF8B03"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5BD70883" w14:textId="77777777" w:rsidR="00591615" w:rsidRPr="00982EEA" w:rsidRDefault="00591615" w:rsidP="00E0103A">
    <w:pPr>
      <w:autoSpaceDE w:val="0"/>
      <w:autoSpaceDN w:val="0"/>
      <w:adjustRightInd w:val="0"/>
      <w:ind w:left="540" w:hanging="540"/>
      <w:rPr>
        <w:u w:val="single"/>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5F205A3A" w14:textId="77777777">
      <w:trPr>
        <w:trHeight w:hRule="exact" w:val="864"/>
      </w:trPr>
      <w:tc>
        <w:tcPr>
          <w:tcW w:w="4080" w:type="dxa"/>
        </w:tcPr>
        <w:p w14:paraId="1D4260A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681A6DB"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6EAD30A"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9AED1F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2B8E3F1"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A0D62DA"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E9617EA"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9</w:t>
          </w:r>
          <w:r w:rsidRPr="008E0345">
            <w:rPr>
              <w:rStyle w:val="PageNumber"/>
              <w:rFonts w:ascii="Arial" w:hAnsi="Arial" w:cs="Arial"/>
            </w:rPr>
            <w:fldChar w:fldCharType="end"/>
          </w:r>
        </w:p>
      </w:tc>
    </w:tr>
    <w:tr w:rsidR="00591615" w:rsidRPr="002B61E2" w14:paraId="798237C2" w14:textId="77777777">
      <w:trPr>
        <w:trHeight w:hRule="exact" w:val="864"/>
      </w:trPr>
      <w:tc>
        <w:tcPr>
          <w:tcW w:w="4080" w:type="dxa"/>
          <w:vAlign w:val="center"/>
        </w:tcPr>
        <w:p w14:paraId="77324466"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E76FB62"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596C209"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539E882B"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3DABC9B"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13A20930" w14:textId="77777777" w:rsidR="00591615" w:rsidRDefault="00591615">
    <w:pPr>
      <w:autoSpaceDE w:val="0"/>
      <w:autoSpaceDN w:val="0"/>
      <w:adjustRightInd w:val="0"/>
      <w:ind w:left="540" w:hanging="540"/>
      <w:rPr>
        <w:u w:val="singl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3BFD5A20" w14:textId="77777777">
      <w:trPr>
        <w:trHeight w:hRule="exact" w:val="864"/>
      </w:trPr>
      <w:tc>
        <w:tcPr>
          <w:tcW w:w="4080" w:type="dxa"/>
        </w:tcPr>
        <w:p w14:paraId="74B2F7E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0DC3773"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B47FFFB"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4342BC8"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0806B3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99D71AB"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81EADC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591615" w:rsidRPr="002B61E2" w14:paraId="35F926D1" w14:textId="77777777">
      <w:trPr>
        <w:trHeight w:hRule="exact" w:val="864"/>
      </w:trPr>
      <w:tc>
        <w:tcPr>
          <w:tcW w:w="4080" w:type="dxa"/>
          <w:vAlign w:val="center"/>
        </w:tcPr>
        <w:p w14:paraId="01774543"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7A8C15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00D90E2"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237BD31E"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05EF566"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3252F4D2" w14:textId="77777777" w:rsidR="00591615" w:rsidRDefault="00591615" w:rsidP="006804A7">
    <w:pPr>
      <w:autoSpaceDE w:val="0"/>
      <w:autoSpaceDN w:val="0"/>
      <w:adjustRightInd w:val="0"/>
      <w:ind w:left="540" w:hanging="540"/>
      <w:rPr>
        <w:sz w:val="22"/>
        <w:szCs w:val="2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0271397F" w14:textId="77777777">
      <w:trPr>
        <w:trHeight w:hRule="exact" w:val="864"/>
      </w:trPr>
      <w:tc>
        <w:tcPr>
          <w:tcW w:w="4080" w:type="dxa"/>
        </w:tcPr>
        <w:p w14:paraId="38572231"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1C79190"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027FA08"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8AFF20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0E3ECD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3013A30"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1220D9E"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591615" w:rsidRPr="002B61E2" w14:paraId="17FD958E" w14:textId="77777777">
      <w:trPr>
        <w:trHeight w:hRule="exact" w:val="864"/>
      </w:trPr>
      <w:tc>
        <w:tcPr>
          <w:tcW w:w="4080" w:type="dxa"/>
          <w:vAlign w:val="center"/>
        </w:tcPr>
        <w:p w14:paraId="4CB78179"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36EECB9D"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206098D"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3CA90C9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C54B056"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765F38E8" w14:textId="77777777" w:rsidR="00591615" w:rsidRDefault="00591615" w:rsidP="006804A7">
    <w:pPr>
      <w:autoSpaceDE w:val="0"/>
      <w:autoSpaceDN w:val="0"/>
      <w:adjustRightInd w:val="0"/>
      <w:ind w:left="540" w:hanging="540"/>
      <w:rPr>
        <w:sz w:val="22"/>
        <w:szCs w:val="22"/>
      </w:rPr>
    </w:pPr>
  </w:p>
  <w:p w14:paraId="3E1711B2" w14:textId="77777777" w:rsidR="00591615" w:rsidRDefault="00591615" w:rsidP="006804A7">
    <w:pPr>
      <w:autoSpaceDE w:val="0"/>
      <w:autoSpaceDN w:val="0"/>
      <w:adjustRightInd w:val="0"/>
      <w:ind w:left="540" w:hanging="540"/>
      <w:rPr>
        <w:sz w:val="22"/>
        <w:szCs w:val="22"/>
      </w:rPr>
    </w:pPr>
    <w:r w:rsidRPr="00A40EF0">
      <w:rPr>
        <w:sz w:val="22"/>
        <w:szCs w:val="22"/>
      </w:rPr>
      <w:t>60</w:t>
    </w:r>
    <w:r>
      <w:rPr>
        <w:sz w:val="22"/>
        <w:szCs w:val="22"/>
      </w:rPr>
      <w:t>9</w:t>
    </w:r>
    <w:r w:rsidRPr="00A40EF0">
      <w:rPr>
        <w:sz w:val="22"/>
        <w:szCs w:val="22"/>
      </w:rPr>
      <w:t xml:space="preserve">  </w:t>
    </w:r>
    <w:r w:rsidRPr="00A40EF0">
      <w:rPr>
        <w:sz w:val="22"/>
        <w:szCs w:val="22"/>
        <w:u w:val="single"/>
      </w:rPr>
      <w:t>Codes That Have Special Requirements or Limitation</w:t>
    </w:r>
    <w:r>
      <w:rPr>
        <w:sz w:val="22"/>
        <w:szCs w:val="22"/>
        <w:u w:val="single"/>
      </w:rPr>
      <w:t>s</w:t>
    </w:r>
    <w:r>
      <w:rPr>
        <w:sz w:val="22"/>
        <w:szCs w:val="22"/>
      </w:rPr>
      <w:t xml:space="preserve"> (cont.)</w:t>
    </w:r>
  </w:p>
  <w:p w14:paraId="160EA56B" w14:textId="77777777" w:rsidR="00591615" w:rsidRPr="005C5FB8" w:rsidRDefault="00591615" w:rsidP="006804A7">
    <w:pPr>
      <w:autoSpaceDE w:val="0"/>
      <w:autoSpaceDN w:val="0"/>
      <w:adjustRightInd w:val="0"/>
      <w:ind w:left="540" w:hanging="540"/>
      <w:rPr>
        <w:sz w:val="22"/>
        <w:szCs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91615" w:rsidRPr="008E0345" w14:paraId="6F5FC982" w14:textId="77777777">
      <w:trPr>
        <w:trHeight w:hRule="exact" w:val="864"/>
      </w:trPr>
      <w:tc>
        <w:tcPr>
          <w:tcW w:w="4080" w:type="dxa"/>
        </w:tcPr>
        <w:p w14:paraId="786EF6B6"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3FB9F00"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70F98A4" w14:textId="77777777" w:rsidR="00591615" w:rsidRPr="008E0345" w:rsidRDefault="00591615"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C5FBD05"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FE342F4"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8C782F"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3EB927E"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1</w:t>
          </w:r>
          <w:r w:rsidRPr="008E0345">
            <w:rPr>
              <w:rStyle w:val="PageNumber"/>
              <w:rFonts w:ascii="Arial" w:hAnsi="Arial" w:cs="Arial"/>
            </w:rPr>
            <w:fldChar w:fldCharType="end"/>
          </w:r>
        </w:p>
      </w:tc>
    </w:tr>
    <w:tr w:rsidR="00591615" w:rsidRPr="002B61E2" w14:paraId="30C69B59" w14:textId="77777777">
      <w:trPr>
        <w:trHeight w:hRule="exact" w:val="864"/>
      </w:trPr>
      <w:tc>
        <w:tcPr>
          <w:tcW w:w="4080" w:type="dxa"/>
          <w:vAlign w:val="center"/>
        </w:tcPr>
        <w:p w14:paraId="48C262FB" w14:textId="77777777" w:rsidR="00591615" w:rsidRPr="008E0345" w:rsidRDefault="00591615"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645C209B"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5BC9F4" w14:textId="77777777" w:rsidR="00591615" w:rsidRPr="008E0345" w:rsidRDefault="00591615"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3</w:t>
          </w:r>
        </w:p>
      </w:tc>
      <w:tc>
        <w:tcPr>
          <w:tcW w:w="1771" w:type="dxa"/>
        </w:tcPr>
        <w:p w14:paraId="055F61D9" w14:textId="77777777" w:rsidR="00591615" w:rsidRPr="008E0345" w:rsidRDefault="00591615"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7396AE5" w14:textId="77777777" w:rsidR="00591615" w:rsidRPr="002B61E2" w:rsidRDefault="00591615"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22</w:t>
          </w:r>
        </w:p>
      </w:tc>
    </w:tr>
  </w:tbl>
  <w:p w14:paraId="4E427C19" w14:textId="77777777" w:rsidR="00591615" w:rsidRDefault="00591615" w:rsidP="006804A7">
    <w:pPr>
      <w:autoSpaceDE w:val="0"/>
      <w:autoSpaceDN w:val="0"/>
      <w:adjustRightInd w:val="0"/>
      <w:ind w:left="540" w:hanging="540"/>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A15DA"/>
    <w:multiLevelType w:val="hybridMultilevel"/>
    <w:tmpl w:val="EDDA67FA"/>
    <w:lvl w:ilvl="0" w:tplc="6EA413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53913"/>
    <w:multiLevelType w:val="hybridMultilevel"/>
    <w:tmpl w:val="B0A2D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1986094"/>
    <w:multiLevelType w:val="hybridMultilevel"/>
    <w:tmpl w:val="CE0C3316"/>
    <w:lvl w:ilvl="0" w:tplc="42A8BC0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3A8F"/>
    <w:rsid w:val="000219DB"/>
    <w:rsid w:val="00021D36"/>
    <w:rsid w:val="00024411"/>
    <w:rsid w:val="00033354"/>
    <w:rsid w:val="00036390"/>
    <w:rsid w:val="00037508"/>
    <w:rsid w:val="000375D5"/>
    <w:rsid w:val="00040A34"/>
    <w:rsid w:val="00042CCD"/>
    <w:rsid w:val="00044735"/>
    <w:rsid w:val="00051DDA"/>
    <w:rsid w:val="0005440E"/>
    <w:rsid w:val="000614BE"/>
    <w:rsid w:val="00063C14"/>
    <w:rsid w:val="000935D3"/>
    <w:rsid w:val="00093C46"/>
    <w:rsid w:val="00093E71"/>
    <w:rsid w:val="000A2771"/>
    <w:rsid w:val="000A2970"/>
    <w:rsid w:val="000B17B0"/>
    <w:rsid w:val="000B2575"/>
    <w:rsid w:val="000B7C40"/>
    <w:rsid w:val="000C5CDB"/>
    <w:rsid w:val="000C7D01"/>
    <w:rsid w:val="000D4E3B"/>
    <w:rsid w:val="000D6535"/>
    <w:rsid w:val="000E6C01"/>
    <w:rsid w:val="000E7FBC"/>
    <w:rsid w:val="00116ADC"/>
    <w:rsid w:val="00120AE3"/>
    <w:rsid w:val="001354D5"/>
    <w:rsid w:val="0013717B"/>
    <w:rsid w:val="00153B4E"/>
    <w:rsid w:val="00161EC0"/>
    <w:rsid w:val="00165BBC"/>
    <w:rsid w:val="00177BC2"/>
    <w:rsid w:val="00182255"/>
    <w:rsid w:val="00191B90"/>
    <w:rsid w:val="001A17DC"/>
    <w:rsid w:val="001B65CA"/>
    <w:rsid w:val="001C0EA7"/>
    <w:rsid w:val="001C4FFE"/>
    <w:rsid w:val="001E1510"/>
    <w:rsid w:val="001E2F1F"/>
    <w:rsid w:val="001E63B7"/>
    <w:rsid w:val="001E737E"/>
    <w:rsid w:val="0020734F"/>
    <w:rsid w:val="00207D48"/>
    <w:rsid w:val="00217C9D"/>
    <w:rsid w:val="00220426"/>
    <w:rsid w:val="002331BD"/>
    <w:rsid w:val="0023654A"/>
    <w:rsid w:val="00250BCB"/>
    <w:rsid w:val="00255727"/>
    <w:rsid w:val="00256A2B"/>
    <w:rsid w:val="00273BBC"/>
    <w:rsid w:val="002A1570"/>
    <w:rsid w:val="002A2379"/>
    <w:rsid w:val="002B57FB"/>
    <w:rsid w:val="002B6E95"/>
    <w:rsid w:val="002C37D0"/>
    <w:rsid w:val="002C78F7"/>
    <w:rsid w:val="002D5E5A"/>
    <w:rsid w:val="002D602D"/>
    <w:rsid w:val="002E0B62"/>
    <w:rsid w:val="002E63AD"/>
    <w:rsid w:val="002F1666"/>
    <w:rsid w:val="002F5699"/>
    <w:rsid w:val="00314B31"/>
    <w:rsid w:val="00323232"/>
    <w:rsid w:val="0032750B"/>
    <w:rsid w:val="00334CF9"/>
    <w:rsid w:val="0035178D"/>
    <w:rsid w:val="00355633"/>
    <w:rsid w:val="003562EA"/>
    <w:rsid w:val="003575CB"/>
    <w:rsid w:val="0037107D"/>
    <w:rsid w:val="00371DCF"/>
    <w:rsid w:val="00382BAA"/>
    <w:rsid w:val="003B3008"/>
    <w:rsid w:val="003C2135"/>
    <w:rsid w:val="003C4A8F"/>
    <w:rsid w:val="00404E1B"/>
    <w:rsid w:val="00405409"/>
    <w:rsid w:val="00406081"/>
    <w:rsid w:val="00413684"/>
    <w:rsid w:val="004338FC"/>
    <w:rsid w:val="004339E5"/>
    <w:rsid w:val="0043468F"/>
    <w:rsid w:val="00437391"/>
    <w:rsid w:val="004551A5"/>
    <w:rsid w:val="00455276"/>
    <w:rsid w:val="0046196D"/>
    <w:rsid w:val="00463E07"/>
    <w:rsid w:val="004655C9"/>
    <w:rsid w:val="0047088C"/>
    <w:rsid w:val="00474DF2"/>
    <w:rsid w:val="004813E0"/>
    <w:rsid w:val="00483A96"/>
    <w:rsid w:val="00484409"/>
    <w:rsid w:val="00486000"/>
    <w:rsid w:val="004A0D97"/>
    <w:rsid w:val="004B742D"/>
    <w:rsid w:val="004C5316"/>
    <w:rsid w:val="004D05C3"/>
    <w:rsid w:val="004D0654"/>
    <w:rsid w:val="004D1669"/>
    <w:rsid w:val="004D5ED4"/>
    <w:rsid w:val="004E115E"/>
    <w:rsid w:val="004E2E96"/>
    <w:rsid w:val="004F4529"/>
    <w:rsid w:val="00500D61"/>
    <w:rsid w:val="00501628"/>
    <w:rsid w:val="005104A2"/>
    <w:rsid w:val="00531751"/>
    <w:rsid w:val="005317A2"/>
    <w:rsid w:val="00537486"/>
    <w:rsid w:val="005475D4"/>
    <w:rsid w:val="00557BF6"/>
    <w:rsid w:val="005614ED"/>
    <w:rsid w:val="00566B2C"/>
    <w:rsid w:val="00575CCA"/>
    <w:rsid w:val="00580A59"/>
    <w:rsid w:val="005837FC"/>
    <w:rsid w:val="00587E91"/>
    <w:rsid w:val="00591615"/>
    <w:rsid w:val="00592E32"/>
    <w:rsid w:val="00595566"/>
    <w:rsid w:val="00595D58"/>
    <w:rsid w:val="005960A9"/>
    <w:rsid w:val="0059715D"/>
    <w:rsid w:val="005A5B24"/>
    <w:rsid w:val="005A5F68"/>
    <w:rsid w:val="005C2BD1"/>
    <w:rsid w:val="005C3E29"/>
    <w:rsid w:val="005D0235"/>
    <w:rsid w:val="005D47A6"/>
    <w:rsid w:val="005D5562"/>
    <w:rsid w:val="005D6D91"/>
    <w:rsid w:val="005E5542"/>
    <w:rsid w:val="005E639D"/>
    <w:rsid w:val="005F496D"/>
    <w:rsid w:val="005F60E3"/>
    <w:rsid w:val="00601523"/>
    <w:rsid w:val="00601D04"/>
    <w:rsid w:val="006075F2"/>
    <w:rsid w:val="00613D51"/>
    <w:rsid w:val="006151BF"/>
    <w:rsid w:val="00615AF4"/>
    <w:rsid w:val="0062326A"/>
    <w:rsid w:val="00625EBB"/>
    <w:rsid w:val="006328EE"/>
    <w:rsid w:val="0064635E"/>
    <w:rsid w:val="0065309E"/>
    <w:rsid w:val="006555FA"/>
    <w:rsid w:val="00670C79"/>
    <w:rsid w:val="00670DF7"/>
    <w:rsid w:val="00671602"/>
    <w:rsid w:val="00676ED1"/>
    <w:rsid w:val="006804A7"/>
    <w:rsid w:val="00683D2E"/>
    <w:rsid w:val="00687DB6"/>
    <w:rsid w:val="00691577"/>
    <w:rsid w:val="006961DC"/>
    <w:rsid w:val="006A5F11"/>
    <w:rsid w:val="006A79F9"/>
    <w:rsid w:val="006B4B09"/>
    <w:rsid w:val="006C53E1"/>
    <w:rsid w:val="006D120A"/>
    <w:rsid w:val="006D4438"/>
    <w:rsid w:val="006E5D3D"/>
    <w:rsid w:val="006E7C7C"/>
    <w:rsid w:val="006E7E9B"/>
    <w:rsid w:val="006F2F9E"/>
    <w:rsid w:val="006F3CFA"/>
    <w:rsid w:val="00706362"/>
    <w:rsid w:val="00712925"/>
    <w:rsid w:val="0071562E"/>
    <w:rsid w:val="00724561"/>
    <w:rsid w:val="00725666"/>
    <w:rsid w:val="0072694C"/>
    <w:rsid w:val="007302DC"/>
    <w:rsid w:val="007303DB"/>
    <w:rsid w:val="007418F4"/>
    <w:rsid w:val="00750C5E"/>
    <w:rsid w:val="00753ED7"/>
    <w:rsid w:val="007543BB"/>
    <w:rsid w:val="007613F8"/>
    <w:rsid w:val="00764D8A"/>
    <w:rsid w:val="007720F2"/>
    <w:rsid w:val="0077514A"/>
    <w:rsid w:val="00784BDC"/>
    <w:rsid w:val="00785F03"/>
    <w:rsid w:val="00786774"/>
    <w:rsid w:val="00786ADE"/>
    <w:rsid w:val="007B2079"/>
    <w:rsid w:val="007B5983"/>
    <w:rsid w:val="007B76EB"/>
    <w:rsid w:val="007C0E25"/>
    <w:rsid w:val="007C31CC"/>
    <w:rsid w:val="007C3FFE"/>
    <w:rsid w:val="007C6D6A"/>
    <w:rsid w:val="007C7A2A"/>
    <w:rsid w:val="007D1421"/>
    <w:rsid w:val="007D4431"/>
    <w:rsid w:val="007F14A9"/>
    <w:rsid w:val="0081182E"/>
    <w:rsid w:val="0081318F"/>
    <w:rsid w:val="00837E50"/>
    <w:rsid w:val="00854FB1"/>
    <w:rsid w:val="0085500F"/>
    <w:rsid w:val="00863966"/>
    <w:rsid w:val="0087101A"/>
    <w:rsid w:val="00872DF7"/>
    <w:rsid w:val="008737CA"/>
    <w:rsid w:val="00876767"/>
    <w:rsid w:val="00882DC1"/>
    <w:rsid w:val="008843EC"/>
    <w:rsid w:val="00886591"/>
    <w:rsid w:val="00891FB1"/>
    <w:rsid w:val="00893684"/>
    <w:rsid w:val="008C4F64"/>
    <w:rsid w:val="008C70A6"/>
    <w:rsid w:val="008E2EC4"/>
    <w:rsid w:val="008F0772"/>
    <w:rsid w:val="008F2B9F"/>
    <w:rsid w:val="008F6655"/>
    <w:rsid w:val="00901B9A"/>
    <w:rsid w:val="00903362"/>
    <w:rsid w:val="00906EFC"/>
    <w:rsid w:val="00911A2F"/>
    <w:rsid w:val="00914AA5"/>
    <w:rsid w:val="00917776"/>
    <w:rsid w:val="009263D4"/>
    <w:rsid w:val="00931E7B"/>
    <w:rsid w:val="009320D2"/>
    <w:rsid w:val="00934464"/>
    <w:rsid w:val="00953C56"/>
    <w:rsid w:val="009573BE"/>
    <w:rsid w:val="009610BB"/>
    <w:rsid w:val="0097132F"/>
    <w:rsid w:val="00973470"/>
    <w:rsid w:val="009751D4"/>
    <w:rsid w:val="00975AC1"/>
    <w:rsid w:val="009767A2"/>
    <w:rsid w:val="009930DA"/>
    <w:rsid w:val="00994919"/>
    <w:rsid w:val="009A3403"/>
    <w:rsid w:val="009B08C0"/>
    <w:rsid w:val="009B5676"/>
    <w:rsid w:val="009B5AAD"/>
    <w:rsid w:val="009C093B"/>
    <w:rsid w:val="009C1E7D"/>
    <w:rsid w:val="009C7699"/>
    <w:rsid w:val="009D4F53"/>
    <w:rsid w:val="009E461B"/>
    <w:rsid w:val="009E5B61"/>
    <w:rsid w:val="009E5CF4"/>
    <w:rsid w:val="009E7836"/>
    <w:rsid w:val="009F26B5"/>
    <w:rsid w:val="00A05036"/>
    <w:rsid w:val="00A058DF"/>
    <w:rsid w:val="00A15BC3"/>
    <w:rsid w:val="00A16AE0"/>
    <w:rsid w:val="00A2680D"/>
    <w:rsid w:val="00A27C32"/>
    <w:rsid w:val="00A306BD"/>
    <w:rsid w:val="00A3078E"/>
    <w:rsid w:val="00A36CFC"/>
    <w:rsid w:val="00A554CC"/>
    <w:rsid w:val="00A56596"/>
    <w:rsid w:val="00A65821"/>
    <w:rsid w:val="00A710C7"/>
    <w:rsid w:val="00A72774"/>
    <w:rsid w:val="00A7577C"/>
    <w:rsid w:val="00A77DBD"/>
    <w:rsid w:val="00A905AE"/>
    <w:rsid w:val="00A96BE6"/>
    <w:rsid w:val="00AA56BA"/>
    <w:rsid w:val="00AB08DA"/>
    <w:rsid w:val="00AC36F6"/>
    <w:rsid w:val="00AD19BE"/>
    <w:rsid w:val="00AD337E"/>
    <w:rsid w:val="00AD6467"/>
    <w:rsid w:val="00AE23C5"/>
    <w:rsid w:val="00B20419"/>
    <w:rsid w:val="00B266CB"/>
    <w:rsid w:val="00B26B57"/>
    <w:rsid w:val="00B33A40"/>
    <w:rsid w:val="00B42D5F"/>
    <w:rsid w:val="00B449B1"/>
    <w:rsid w:val="00B767FB"/>
    <w:rsid w:val="00B849B6"/>
    <w:rsid w:val="00B877DD"/>
    <w:rsid w:val="00B91DA2"/>
    <w:rsid w:val="00BB55FE"/>
    <w:rsid w:val="00BC32D2"/>
    <w:rsid w:val="00BD4616"/>
    <w:rsid w:val="00BD7801"/>
    <w:rsid w:val="00BE23CF"/>
    <w:rsid w:val="00BE3B95"/>
    <w:rsid w:val="00BF618C"/>
    <w:rsid w:val="00C1164A"/>
    <w:rsid w:val="00C1521C"/>
    <w:rsid w:val="00C17EFB"/>
    <w:rsid w:val="00C27337"/>
    <w:rsid w:val="00C273D4"/>
    <w:rsid w:val="00C31515"/>
    <w:rsid w:val="00C31C04"/>
    <w:rsid w:val="00C32653"/>
    <w:rsid w:val="00C63F69"/>
    <w:rsid w:val="00C66D99"/>
    <w:rsid w:val="00C74DD2"/>
    <w:rsid w:val="00C812DC"/>
    <w:rsid w:val="00CA1DB2"/>
    <w:rsid w:val="00CA3C5E"/>
    <w:rsid w:val="00CA792D"/>
    <w:rsid w:val="00CB2598"/>
    <w:rsid w:val="00CC193B"/>
    <w:rsid w:val="00CD63F7"/>
    <w:rsid w:val="00CE5A86"/>
    <w:rsid w:val="00CF1593"/>
    <w:rsid w:val="00CF79FC"/>
    <w:rsid w:val="00D0210B"/>
    <w:rsid w:val="00D219D4"/>
    <w:rsid w:val="00D510BA"/>
    <w:rsid w:val="00D54DC7"/>
    <w:rsid w:val="00D60F8D"/>
    <w:rsid w:val="00D62350"/>
    <w:rsid w:val="00D63752"/>
    <w:rsid w:val="00D63A4B"/>
    <w:rsid w:val="00D63C1B"/>
    <w:rsid w:val="00D66A39"/>
    <w:rsid w:val="00D95A99"/>
    <w:rsid w:val="00DA0BE6"/>
    <w:rsid w:val="00DA2C0D"/>
    <w:rsid w:val="00DD3552"/>
    <w:rsid w:val="00DD4C29"/>
    <w:rsid w:val="00DE1779"/>
    <w:rsid w:val="00DF2A27"/>
    <w:rsid w:val="00E00634"/>
    <w:rsid w:val="00E0103A"/>
    <w:rsid w:val="00E02E95"/>
    <w:rsid w:val="00E06BAD"/>
    <w:rsid w:val="00E10632"/>
    <w:rsid w:val="00E20DC1"/>
    <w:rsid w:val="00E24866"/>
    <w:rsid w:val="00E249E7"/>
    <w:rsid w:val="00E261C9"/>
    <w:rsid w:val="00E2659E"/>
    <w:rsid w:val="00E26930"/>
    <w:rsid w:val="00E306D4"/>
    <w:rsid w:val="00E33B33"/>
    <w:rsid w:val="00E34EC2"/>
    <w:rsid w:val="00E472BC"/>
    <w:rsid w:val="00E5079A"/>
    <w:rsid w:val="00E5135D"/>
    <w:rsid w:val="00E52EE0"/>
    <w:rsid w:val="00E55EB1"/>
    <w:rsid w:val="00E60DC3"/>
    <w:rsid w:val="00E905A8"/>
    <w:rsid w:val="00E90A87"/>
    <w:rsid w:val="00EA37F0"/>
    <w:rsid w:val="00EA5DE6"/>
    <w:rsid w:val="00EB2BA2"/>
    <w:rsid w:val="00EB2D3F"/>
    <w:rsid w:val="00EB5753"/>
    <w:rsid w:val="00EC5EFA"/>
    <w:rsid w:val="00EC695A"/>
    <w:rsid w:val="00EE1F43"/>
    <w:rsid w:val="00EF2D98"/>
    <w:rsid w:val="00EF32A4"/>
    <w:rsid w:val="00F030B1"/>
    <w:rsid w:val="00F038D0"/>
    <w:rsid w:val="00F1539D"/>
    <w:rsid w:val="00F210DC"/>
    <w:rsid w:val="00F22555"/>
    <w:rsid w:val="00F60988"/>
    <w:rsid w:val="00F624EF"/>
    <w:rsid w:val="00F6310C"/>
    <w:rsid w:val="00F72F61"/>
    <w:rsid w:val="00F76109"/>
    <w:rsid w:val="00F77B9E"/>
    <w:rsid w:val="00F85CE8"/>
    <w:rsid w:val="00F87613"/>
    <w:rsid w:val="00FA2CED"/>
    <w:rsid w:val="00FA68CD"/>
    <w:rsid w:val="00FB0EA2"/>
    <w:rsid w:val="00FB26EF"/>
    <w:rsid w:val="00FC1BD1"/>
    <w:rsid w:val="00FC7D2C"/>
    <w:rsid w:val="00FD1FB7"/>
    <w:rsid w:val="00FD4262"/>
    <w:rsid w:val="00FD6E02"/>
    <w:rsid w:val="00FE2097"/>
    <w:rsid w:val="00FE7A44"/>
    <w:rsid w:val="00FF002E"/>
    <w:rsid w:val="00FF064E"/>
    <w:rsid w:val="00FF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7F7FDD6E"/>
  <w15:docId w15:val="{F371EDA4-C8E5-44DC-BB31-5E7EFFB77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uiPriority w:val="1"/>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rsid w:val="005960A9"/>
    <w:rPr>
      <w:rFonts w:ascii="Bookman Old Style" w:hAnsi="Bookman Old Style"/>
      <w:b/>
      <w:i/>
    </w:rPr>
  </w:style>
  <w:style w:type="character" w:customStyle="1" w:styleId="Heading3Char">
    <w:name w:val="Heading 3 Char"/>
    <w:link w:val="Heading3"/>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 w:type="character" w:styleId="Emphasis">
    <w:name w:val="Emphasis"/>
    <w:basedOn w:val="DefaultParagraphFont"/>
    <w:qFormat/>
    <w:rsid w:val="00F77B9E"/>
    <w:rPr>
      <w:i/>
      <w:iCs/>
    </w:rPr>
  </w:style>
  <w:style w:type="paragraph" w:customStyle="1" w:styleId="TableParagraph">
    <w:name w:val="Table Paragraph"/>
    <w:basedOn w:val="Normal"/>
    <w:uiPriority w:val="1"/>
    <w:qFormat/>
    <w:rsid w:val="00D63752"/>
    <w:pPr>
      <w:widowControl w:val="0"/>
      <w:autoSpaceDE w:val="0"/>
      <w:autoSpaceDN w:val="0"/>
      <w:spacing w:line="233" w:lineRule="exact"/>
      <w:ind w:left="712"/>
      <w:jc w:val="center"/>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827360">
      <w:bodyDiv w:val="1"/>
      <w:marLeft w:val="0"/>
      <w:marRight w:val="0"/>
      <w:marTop w:val="0"/>
      <w:marBottom w:val="0"/>
      <w:divBdr>
        <w:top w:val="none" w:sz="0" w:space="0" w:color="auto"/>
        <w:left w:val="none" w:sz="0" w:space="0" w:color="auto"/>
        <w:bottom w:val="none" w:sz="0" w:space="0" w:color="auto"/>
        <w:right w:val="none" w:sz="0" w:space="0" w:color="auto"/>
      </w:divBdr>
    </w:div>
    <w:div w:id="661082716">
      <w:bodyDiv w:val="1"/>
      <w:marLeft w:val="0"/>
      <w:marRight w:val="0"/>
      <w:marTop w:val="0"/>
      <w:marBottom w:val="0"/>
      <w:divBdr>
        <w:top w:val="none" w:sz="0" w:space="0" w:color="auto"/>
        <w:left w:val="none" w:sz="0" w:space="0" w:color="auto"/>
        <w:bottom w:val="none" w:sz="0" w:space="0" w:color="auto"/>
        <w:right w:val="none" w:sz="0" w:space="0" w:color="auto"/>
      </w:divBdr>
    </w:div>
    <w:div w:id="929580680">
      <w:bodyDiv w:val="1"/>
      <w:marLeft w:val="0"/>
      <w:marRight w:val="0"/>
      <w:marTop w:val="0"/>
      <w:marBottom w:val="0"/>
      <w:divBdr>
        <w:top w:val="none" w:sz="0" w:space="0" w:color="auto"/>
        <w:left w:val="none" w:sz="0" w:space="0" w:color="auto"/>
        <w:bottom w:val="none" w:sz="0" w:space="0" w:color="auto"/>
        <w:right w:val="none" w:sz="0" w:space="0" w:color="auto"/>
      </w:divBdr>
    </w:div>
    <w:div w:id="976492327">
      <w:bodyDiv w:val="1"/>
      <w:marLeft w:val="0"/>
      <w:marRight w:val="0"/>
      <w:marTop w:val="0"/>
      <w:marBottom w:val="0"/>
      <w:divBdr>
        <w:top w:val="none" w:sz="0" w:space="0" w:color="auto"/>
        <w:left w:val="none" w:sz="0" w:space="0" w:color="auto"/>
        <w:bottom w:val="none" w:sz="0" w:space="0" w:color="auto"/>
        <w:right w:val="none" w:sz="0" w:space="0" w:color="auto"/>
      </w:divBdr>
    </w:div>
    <w:div w:id="1673677301">
      <w:bodyDiv w:val="1"/>
      <w:marLeft w:val="0"/>
      <w:marRight w:val="0"/>
      <w:marTop w:val="0"/>
      <w:marBottom w:val="0"/>
      <w:divBdr>
        <w:top w:val="none" w:sz="0" w:space="0" w:color="auto"/>
        <w:left w:val="none" w:sz="0" w:space="0" w:color="auto"/>
        <w:bottom w:val="none" w:sz="0" w:space="0" w:color="auto"/>
        <w:right w:val="none" w:sz="0" w:space="0" w:color="auto"/>
      </w:divBdr>
    </w:div>
    <w:div w:id="173777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service-details/postpartum-depression-resources-for-healthcare-providers" TargetMode="External"/><Relationship Id="rId18" Type="http://schemas.openxmlformats.org/officeDocument/2006/relationships/footer" Target="footer1.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2.xml"/><Relationship Id="rId25" Type="http://schemas.openxmlformats.org/officeDocument/2006/relationships/footer" Target="footer3.xml"/><Relationship Id="rId33"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hyperlink" Target="https://www.optum360coding.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eader" Target="header6.xml"/><Relationship Id="rId32"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yperlink" Target="https://www.mass.gov/forms/email-notifications-for-masshealth-provider-bulletins-and-transmittal-letters" TargetMode="External"/><Relationship Id="rId23" Type="http://schemas.openxmlformats.org/officeDocument/2006/relationships/hyperlink" Target="http://www.mass.gov/service-details/postpartum-depression-resources-for-healthcare-providers" TargetMode="External"/><Relationship Id="rId28" Type="http://schemas.openxmlformats.org/officeDocument/2006/relationships/header" Target="header8.xml"/><Relationship Id="rId10" Type="http://schemas.openxmlformats.org/officeDocument/2006/relationships/oleObject" Target="embeddings/oleObject1.bin"/><Relationship Id="rId19" Type="http://schemas.openxmlformats.org/officeDocument/2006/relationships/header" Target="header3.xm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gov/masshealth-transmittal-letters" TargetMode="External"/><Relationship Id="rId22" Type="http://schemas.openxmlformats.org/officeDocument/2006/relationships/header" Target="header5.xml"/><Relationship Id="rId27" Type="http://schemas.openxmlformats.org/officeDocument/2006/relationships/footer" Target="footer4.xml"/><Relationship Id="rId30" Type="http://schemas.openxmlformats.org/officeDocument/2006/relationships/header" Target="header9.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93EF6-7204-4C4F-B638-0DC71F980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891</Words>
  <Characters>3928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608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22-09-27T16:00:00Z</cp:lastPrinted>
  <dcterms:created xsi:type="dcterms:W3CDTF">2022-10-03T14:19:00Z</dcterms:created>
  <dcterms:modified xsi:type="dcterms:W3CDTF">2022-10-03T14:19:00Z</dcterms:modified>
</cp:coreProperties>
</file>